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42BD04" w14:textId="4A06DE53" w:rsidR="000B1453" w:rsidRDefault="000B1453" w:rsidP="000B1453">
      <w:pPr>
        <w:spacing w:before="240" w:after="240"/>
        <w:jc w:val="center"/>
        <w:rPr>
          <w:sz w:val="32"/>
          <w:szCs w:val="32"/>
        </w:rPr>
      </w:pPr>
    </w:p>
    <w:p w14:paraId="685A1911" w14:textId="77777777" w:rsidR="0066777D" w:rsidRPr="00642B47" w:rsidRDefault="006B40B8" w:rsidP="000B1453">
      <w:pPr>
        <w:spacing w:before="240" w:after="240"/>
        <w:jc w:val="center"/>
        <w:rPr>
          <w:sz w:val="32"/>
          <w:szCs w:val="32"/>
        </w:rPr>
      </w:pPr>
      <w:r>
        <w:rPr>
          <w:sz w:val="32"/>
          <w:szCs w:val="32"/>
        </w:rPr>
        <w:t>ECE/COE 1</w:t>
      </w:r>
      <w:r w:rsidR="009A5548">
        <w:rPr>
          <w:sz w:val="32"/>
          <w:szCs w:val="32"/>
        </w:rPr>
        <w:t>89</w:t>
      </w:r>
      <w:r>
        <w:rPr>
          <w:sz w:val="32"/>
          <w:szCs w:val="32"/>
        </w:rPr>
        <w:t>6</w:t>
      </w:r>
    </w:p>
    <w:p w14:paraId="6380A07A" w14:textId="77777777" w:rsidR="00642B47" w:rsidRPr="00642B47" w:rsidRDefault="006B40B8" w:rsidP="000B1453">
      <w:pPr>
        <w:spacing w:before="240" w:after="240"/>
        <w:jc w:val="center"/>
        <w:rPr>
          <w:sz w:val="32"/>
          <w:szCs w:val="32"/>
        </w:rPr>
      </w:pPr>
      <w:r>
        <w:rPr>
          <w:sz w:val="32"/>
          <w:szCs w:val="32"/>
        </w:rPr>
        <w:t>Senior Design</w:t>
      </w:r>
    </w:p>
    <w:p w14:paraId="58995976" w14:textId="77777777" w:rsidR="001B0B77" w:rsidRDefault="001B0B77" w:rsidP="000B1453">
      <w:pPr>
        <w:spacing w:before="240" w:after="240"/>
        <w:jc w:val="center"/>
        <w:rPr>
          <w:sz w:val="32"/>
          <w:szCs w:val="32"/>
        </w:rPr>
      </w:pPr>
    </w:p>
    <w:p w14:paraId="0E09E859" w14:textId="4EF04404" w:rsidR="00642B47" w:rsidRDefault="3EC86940" w:rsidP="000B1453">
      <w:pPr>
        <w:spacing w:before="240" w:after="240"/>
        <w:jc w:val="center"/>
        <w:rPr>
          <w:sz w:val="32"/>
          <w:szCs w:val="32"/>
        </w:rPr>
      </w:pPr>
      <w:r w:rsidRPr="55889042">
        <w:rPr>
          <w:sz w:val="32"/>
          <w:szCs w:val="32"/>
        </w:rPr>
        <w:t>Smart Drone</w:t>
      </w:r>
      <w:r w:rsidR="001B0B77">
        <w:rPr>
          <w:sz w:val="32"/>
          <w:szCs w:val="32"/>
        </w:rPr>
        <w:t xml:space="preserve"> </w:t>
      </w:r>
      <w:r w:rsidR="007D07FF">
        <w:rPr>
          <w:sz w:val="32"/>
          <w:szCs w:val="32"/>
        </w:rPr>
        <w:t>Conceptual Design</w:t>
      </w:r>
    </w:p>
    <w:p w14:paraId="2D236810" w14:textId="77777777" w:rsidR="000B1453" w:rsidRDefault="000B1453" w:rsidP="00642B47">
      <w:pPr>
        <w:jc w:val="center"/>
        <w:rPr>
          <w:sz w:val="32"/>
          <w:szCs w:val="32"/>
        </w:rPr>
      </w:pPr>
    </w:p>
    <w:p w14:paraId="425BFD76" w14:textId="15D39BC8" w:rsidR="000B1453" w:rsidRDefault="00546975" w:rsidP="00642B47">
      <w:pPr>
        <w:jc w:val="center"/>
        <w:rPr>
          <w:sz w:val="32"/>
          <w:szCs w:val="32"/>
        </w:rPr>
      </w:pPr>
      <w:r w:rsidRPr="1A3C10A6">
        <w:rPr>
          <w:sz w:val="32"/>
          <w:szCs w:val="32"/>
        </w:rPr>
        <w:t>Team</w:t>
      </w:r>
      <w:r w:rsidR="607C4B89" w:rsidRPr="1A3C10A6">
        <w:rPr>
          <w:sz w:val="32"/>
          <w:szCs w:val="32"/>
        </w:rPr>
        <w:t xml:space="preserve"> </w:t>
      </w:r>
      <w:r w:rsidRPr="1A3C10A6">
        <w:rPr>
          <w:sz w:val="32"/>
          <w:szCs w:val="32"/>
        </w:rPr>
        <w:t>#</w:t>
      </w:r>
      <w:r w:rsidR="6AC1A70B" w:rsidRPr="1A3C10A6">
        <w:rPr>
          <w:sz w:val="32"/>
          <w:szCs w:val="32"/>
        </w:rPr>
        <w:t>4</w:t>
      </w:r>
    </w:p>
    <w:p w14:paraId="5E1774ED" w14:textId="77777777" w:rsidR="000B1453" w:rsidRDefault="000B1453" w:rsidP="00642B47">
      <w:pPr>
        <w:jc w:val="center"/>
        <w:rPr>
          <w:sz w:val="32"/>
          <w:szCs w:val="32"/>
        </w:rPr>
      </w:pPr>
    </w:p>
    <w:p w14:paraId="44ED98DD" w14:textId="77777777" w:rsidR="000B1453" w:rsidRDefault="000B1453" w:rsidP="00642B47">
      <w:pPr>
        <w:jc w:val="center"/>
        <w:rPr>
          <w:sz w:val="32"/>
          <w:szCs w:val="32"/>
        </w:rPr>
      </w:pPr>
    </w:p>
    <w:p w14:paraId="6A0E3E49" w14:textId="77777777" w:rsidR="000B1453" w:rsidRDefault="000B1453" w:rsidP="00642B47">
      <w:pPr>
        <w:jc w:val="center"/>
        <w:rPr>
          <w:sz w:val="32"/>
          <w:szCs w:val="32"/>
        </w:rPr>
      </w:pPr>
    </w:p>
    <w:p w14:paraId="3F7854DB" w14:textId="77777777" w:rsidR="000B1453" w:rsidRDefault="000B1453" w:rsidP="00642B47">
      <w:pPr>
        <w:jc w:val="center"/>
        <w:rPr>
          <w:sz w:val="32"/>
          <w:szCs w:val="32"/>
        </w:rPr>
      </w:pPr>
    </w:p>
    <w:p w14:paraId="065C2357" w14:textId="77777777" w:rsidR="000B1453" w:rsidRDefault="000B1453" w:rsidP="00642B47">
      <w:pPr>
        <w:jc w:val="center"/>
        <w:rPr>
          <w:sz w:val="32"/>
          <w:szCs w:val="32"/>
        </w:rPr>
      </w:pPr>
    </w:p>
    <w:p w14:paraId="17C4628D" w14:textId="77777777" w:rsidR="000B1453" w:rsidRDefault="000B1453" w:rsidP="00642B47">
      <w:pPr>
        <w:jc w:val="center"/>
        <w:rPr>
          <w:sz w:val="32"/>
          <w:szCs w:val="32"/>
        </w:rPr>
      </w:pPr>
    </w:p>
    <w:p w14:paraId="64057990" w14:textId="77777777" w:rsidR="000B1453" w:rsidRDefault="000B1453" w:rsidP="00642B47">
      <w:pPr>
        <w:jc w:val="center"/>
        <w:rPr>
          <w:sz w:val="32"/>
          <w:szCs w:val="32"/>
        </w:rPr>
      </w:pPr>
    </w:p>
    <w:p w14:paraId="38480A1C" w14:textId="6F9A461E" w:rsidR="00752612" w:rsidRDefault="00752612" w:rsidP="1A3C10A6">
      <w:pPr>
        <w:tabs>
          <w:tab w:val="left" w:pos="4860"/>
        </w:tabs>
        <w:ind w:left="2160"/>
        <w:rPr>
          <w:sz w:val="32"/>
          <w:szCs w:val="32"/>
        </w:rPr>
      </w:pPr>
      <w:r w:rsidRPr="1A3C10A6">
        <w:rPr>
          <w:sz w:val="32"/>
          <w:szCs w:val="32"/>
        </w:rPr>
        <w:t>Prepared By</w:t>
      </w:r>
      <w:r w:rsidR="009B2C80" w:rsidRPr="1A3C10A6">
        <w:rPr>
          <w:sz w:val="32"/>
          <w:szCs w:val="32"/>
        </w:rPr>
        <w:t>:</w:t>
      </w:r>
      <w:r w:rsidR="19AC93C0" w:rsidRPr="1A3C10A6">
        <w:rPr>
          <w:sz w:val="32"/>
          <w:szCs w:val="32"/>
        </w:rPr>
        <w:t xml:space="preserve"> </w:t>
      </w:r>
      <w:r>
        <w:tab/>
      </w:r>
      <w:r>
        <w:tab/>
      </w:r>
      <w:r w:rsidR="19AC93C0" w:rsidRPr="1A3C10A6">
        <w:rPr>
          <w:sz w:val="32"/>
          <w:szCs w:val="32"/>
        </w:rPr>
        <w:t>Karey “KJ” Stone</w:t>
      </w:r>
      <w:r w:rsidR="636CBB4A" w:rsidRPr="1A3C10A6">
        <w:rPr>
          <w:sz w:val="32"/>
          <w:szCs w:val="32"/>
        </w:rPr>
        <w:t xml:space="preserve"> </w:t>
      </w:r>
    </w:p>
    <w:p w14:paraId="5E493F77" w14:textId="0C80EDB4" w:rsidR="732BDC93" w:rsidRPr="004F1A36" w:rsidRDefault="732BDC93" w:rsidP="1A3C10A6">
      <w:pPr>
        <w:tabs>
          <w:tab w:val="left" w:pos="4860"/>
        </w:tabs>
        <w:ind w:left="4320" w:firstLine="720"/>
        <w:rPr>
          <w:sz w:val="32"/>
          <w:szCs w:val="32"/>
          <w:lang w:val="es-MX"/>
        </w:rPr>
      </w:pPr>
      <w:r w:rsidRPr="004F1A36">
        <w:rPr>
          <w:sz w:val="32"/>
          <w:szCs w:val="32"/>
          <w:lang w:val="es-MX"/>
        </w:rPr>
        <w:t xml:space="preserve">Seth </w:t>
      </w:r>
      <w:proofErr w:type="spellStart"/>
      <w:r w:rsidRPr="004F1A36">
        <w:rPr>
          <w:sz w:val="32"/>
          <w:szCs w:val="32"/>
          <w:lang w:val="es-MX"/>
        </w:rPr>
        <w:t>Nordeen</w:t>
      </w:r>
      <w:proofErr w:type="spellEnd"/>
    </w:p>
    <w:p w14:paraId="539E60D3" w14:textId="492BCF28" w:rsidR="319E9D2A" w:rsidRPr="004F1A36" w:rsidRDefault="319E9D2A" w:rsidP="1A3C10A6">
      <w:pPr>
        <w:tabs>
          <w:tab w:val="left" w:pos="4860"/>
        </w:tabs>
        <w:ind w:left="4320" w:firstLine="720"/>
        <w:rPr>
          <w:sz w:val="32"/>
          <w:szCs w:val="32"/>
          <w:lang w:val="es-MX"/>
        </w:rPr>
      </w:pPr>
      <w:proofErr w:type="spellStart"/>
      <w:r w:rsidRPr="004F1A36">
        <w:rPr>
          <w:sz w:val="32"/>
          <w:szCs w:val="32"/>
          <w:lang w:val="es-MX"/>
        </w:rPr>
        <w:t>Berfin</w:t>
      </w:r>
      <w:proofErr w:type="spellEnd"/>
      <w:r w:rsidRPr="004F1A36">
        <w:rPr>
          <w:sz w:val="32"/>
          <w:szCs w:val="32"/>
          <w:lang w:val="es-MX"/>
        </w:rPr>
        <w:t xml:space="preserve"> </w:t>
      </w:r>
      <w:proofErr w:type="spellStart"/>
      <w:r w:rsidRPr="004F1A36">
        <w:rPr>
          <w:sz w:val="32"/>
          <w:szCs w:val="32"/>
          <w:lang w:val="es-MX"/>
        </w:rPr>
        <w:t>Bircan</w:t>
      </w:r>
      <w:proofErr w:type="spellEnd"/>
    </w:p>
    <w:p w14:paraId="4D722A73" w14:textId="556ADE62" w:rsidR="3E19BC6B" w:rsidRPr="004F1A36" w:rsidRDefault="0003173D" w:rsidP="1A3C10A6">
      <w:pPr>
        <w:tabs>
          <w:tab w:val="left" w:pos="4860"/>
        </w:tabs>
        <w:ind w:left="4320" w:firstLine="720"/>
        <w:rPr>
          <w:sz w:val="32"/>
          <w:szCs w:val="32"/>
          <w:lang w:val="es-MX"/>
        </w:rPr>
      </w:pPr>
      <w:r w:rsidRPr="004F1A36">
        <w:rPr>
          <w:sz w:val="32"/>
          <w:szCs w:val="32"/>
          <w:lang w:val="es-MX"/>
        </w:rPr>
        <w:t>Cassandra Oliva Pace</w:t>
      </w:r>
    </w:p>
    <w:p w14:paraId="2647AA07" w14:textId="77777777" w:rsidR="000B1453" w:rsidRPr="004F1A36" w:rsidRDefault="000B1453" w:rsidP="1A3C10A6">
      <w:pPr>
        <w:tabs>
          <w:tab w:val="left" w:pos="4860"/>
        </w:tabs>
        <w:ind w:left="1440"/>
        <w:rPr>
          <w:sz w:val="32"/>
          <w:szCs w:val="32"/>
          <w:lang w:val="es-MX"/>
        </w:rPr>
      </w:pPr>
    </w:p>
    <w:p w14:paraId="26528804" w14:textId="77777777" w:rsidR="000B1453" w:rsidRPr="004F1A36" w:rsidRDefault="000B1453" w:rsidP="000B1453">
      <w:pPr>
        <w:tabs>
          <w:tab w:val="left" w:pos="4860"/>
        </w:tabs>
        <w:ind w:left="2160"/>
        <w:rPr>
          <w:sz w:val="32"/>
          <w:szCs w:val="32"/>
          <w:lang w:val="es-MX"/>
        </w:rPr>
      </w:pPr>
    </w:p>
    <w:p w14:paraId="4738C124" w14:textId="77777777" w:rsidR="000B1453" w:rsidRPr="004F1A36" w:rsidRDefault="000B1453" w:rsidP="000B1453">
      <w:pPr>
        <w:tabs>
          <w:tab w:val="left" w:pos="4860"/>
        </w:tabs>
        <w:ind w:left="2160"/>
        <w:rPr>
          <w:sz w:val="32"/>
          <w:szCs w:val="32"/>
          <w:lang w:val="es-MX"/>
        </w:rPr>
      </w:pPr>
    </w:p>
    <w:p w14:paraId="67566B0D" w14:textId="77777777" w:rsidR="000B1453" w:rsidRPr="004F1A36" w:rsidRDefault="0013732B" w:rsidP="0013732B">
      <w:pPr>
        <w:pStyle w:val="SE290EditorComments"/>
        <w:rPr>
          <w:color w:val="0000FF"/>
          <w:lang w:val="es-MX"/>
        </w:rPr>
      </w:pPr>
      <w:r w:rsidRPr="004F1A36">
        <w:rPr>
          <w:lang w:val="es-MX"/>
        </w:rPr>
        <w:br w:type="page"/>
      </w:r>
      <w:r w:rsidRPr="004F1A36">
        <w:rPr>
          <w:color w:val="0000FF"/>
          <w:lang w:val="es-MX"/>
        </w:rPr>
        <w:t>[This page is intentionally blank.]</w:t>
      </w:r>
    </w:p>
    <w:p w14:paraId="7955BDEA" w14:textId="77777777" w:rsidR="0013732B" w:rsidRPr="004F1A36" w:rsidRDefault="0013732B" w:rsidP="000B1453">
      <w:pPr>
        <w:rPr>
          <w:sz w:val="32"/>
          <w:szCs w:val="32"/>
          <w:lang w:val="es-MX"/>
        </w:rPr>
      </w:pPr>
    </w:p>
    <w:p w14:paraId="6963C54C" w14:textId="77777777" w:rsidR="000B1453" w:rsidRPr="004F1A36" w:rsidRDefault="000B1453" w:rsidP="00642B47">
      <w:pPr>
        <w:jc w:val="center"/>
        <w:rPr>
          <w:sz w:val="32"/>
          <w:szCs w:val="32"/>
          <w:lang w:val="es-MX"/>
        </w:rPr>
        <w:sectPr w:rsidR="000B1453" w:rsidRPr="004F1A36" w:rsidSect="00226500">
          <w:pgSz w:w="12240" w:h="15840"/>
          <w:pgMar w:top="1440" w:right="1440" w:bottom="1440" w:left="1440" w:header="720" w:footer="720" w:gutter="0"/>
          <w:cols w:space="720"/>
          <w:docGrid w:linePitch="360"/>
        </w:sectPr>
      </w:pPr>
    </w:p>
    <w:p w14:paraId="3394E83A" w14:textId="77777777" w:rsidR="000B1453" w:rsidRDefault="0013732B" w:rsidP="0013732B">
      <w:pPr>
        <w:pStyle w:val="Heading1"/>
        <w:numPr>
          <w:ilvl w:val="0"/>
          <w:numId w:val="0"/>
        </w:numPr>
        <w:jc w:val="center"/>
      </w:pPr>
      <w:bookmarkStart w:id="0" w:name="_Toc158415018"/>
      <w:r>
        <w:t>Table of Contents</w:t>
      </w:r>
      <w:bookmarkEnd w:id="0"/>
    </w:p>
    <w:p w14:paraId="2D012EE5" w14:textId="4A709E23" w:rsidR="007B6387" w:rsidRDefault="00EC3DA1">
      <w:pPr>
        <w:pStyle w:val="TOC1"/>
        <w:tabs>
          <w:tab w:val="right" w:leader="dot" w:pos="9350"/>
        </w:tabs>
        <w:rPr>
          <w:rFonts w:asciiTheme="minorHAnsi" w:eastAsiaTheme="minorEastAsia" w:hAnsiTheme="minorHAnsi" w:cstheme="minorBidi"/>
          <w:noProof/>
          <w:kern w:val="2"/>
          <w14:ligatures w14:val="standardContextual"/>
        </w:rPr>
      </w:pPr>
      <w:r>
        <w:fldChar w:fldCharType="begin"/>
      </w:r>
      <w:r>
        <w:instrText>TOC \o "1-3" \h \z \u</w:instrText>
      </w:r>
      <w:r>
        <w:fldChar w:fldCharType="separate"/>
      </w:r>
      <w:hyperlink w:anchor="_Toc158415018" w:history="1">
        <w:r w:rsidR="007B6387" w:rsidRPr="00802FBC">
          <w:rPr>
            <w:rStyle w:val="Hyperlink"/>
            <w:noProof/>
          </w:rPr>
          <w:t>Table of Contents</w:t>
        </w:r>
        <w:r w:rsidR="007B6387">
          <w:rPr>
            <w:noProof/>
            <w:webHidden/>
          </w:rPr>
          <w:tab/>
        </w:r>
        <w:r w:rsidR="007B6387">
          <w:rPr>
            <w:noProof/>
            <w:webHidden/>
          </w:rPr>
          <w:fldChar w:fldCharType="begin"/>
        </w:r>
        <w:r w:rsidR="007B6387">
          <w:rPr>
            <w:noProof/>
            <w:webHidden/>
          </w:rPr>
          <w:instrText xml:space="preserve"> PAGEREF _Toc158415018 \h </w:instrText>
        </w:r>
        <w:r w:rsidR="007B6387">
          <w:rPr>
            <w:noProof/>
            <w:webHidden/>
          </w:rPr>
        </w:r>
        <w:r w:rsidR="007B6387">
          <w:rPr>
            <w:noProof/>
            <w:webHidden/>
          </w:rPr>
          <w:fldChar w:fldCharType="separate"/>
        </w:r>
        <w:r w:rsidR="007B6387">
          <w:rPr>
            <w:noProof/>
            <w:webHidden/>
          </w:rPr>
          <w:t>i</w:t>
        </w:r>
        <w:r w:rsidR="007B6387">
          <w:rPr>
            <w:noProof/>
            <w:webHidden/>
          </w:rPr>
          <w:fldChar w:fldCharType="end"/>
        </w:r>
      </w:hyperlink>
    </w:p>
    <w:p w14:paraId="2170C8E8" w14:textId="0ADD3951" w:rsidR="007B6387" w:rsidRDefault="007B6387">
      <w:pPr>
        <w:pStyle w:val="TOC1"/>
        <w:tabs>
          <w:tab w:val="right" w:leader="dot" w:pos="9350"/>
        </w:tabs>
        <w:rPr>
          <w:rFonts w:asciiTheme="minorHAnsi" w:eastAsiaTheme="minorEastAsia" w:hAnsiTheme="minorHAnsi" w:cstheme="minorBidi"/>
          <w:noProof/>
          <w:kern w:val="2"/>
          <w14:ligatures w14:val="standardContextual"/>
        </w:rPr>
      </w:pPr>
      <w:hyperlink w:anchor="_Toc158415019" w:history="1">
        <w:r w:rsidRPr="00802FBC">
          <w:rPr>
            <w:rStyle w:val="Hyperlink"/>
            <w:noProof/>
          </w:rPr>
          <w:t>Table of Figures</w:t>
        </w:r>
        <w:r>
          <w:rPr>
            <w:noProof/>
            <w:webHidden/>
          </w:rPr>
          <w:tab/>
        </w:r>
        <w:r>
          <w:rPr>
            <w:noProof/>
            <w:webHidden/>
          </w:rPr>
          <w:fldChar w:fldCharType="begin"/>
        </w:r>
        <w:r>
          <w:rPr>
            <w:noProof/>
            <w:webHidden/>
          </w:rPr>
          <w:instrText xml:space="preserve"> PAGEREF _Toc158415019 \h </w:instrText>
        </w:r>
        <w:r>
          <w:rPr>
            <w:noProof/>
            <w:webHidden/>
          </w:rPr>
        </w:r>
        <w:r>
          <w:rPr>
            <w:noProof/>
            <w:webHidden/>
          </w:rPr>
          <w:fldChar w:fldCharType="separate"/>
        </w:r>
        <w:r>
          <w:rPr>
            <w:noProof/>
            <w:webHidden/>
          </w:rPr>
          <w:t>ii</w:t>
        </w:r>
        <w:r>
          <w:rPr>
            <w:noProof/>
            <w:webHidden/>
          </w:rPr>
          <w:fldChar w:fldCharType="end"/>
        </w:r>
      </w:hyperlink>
    </w:p>
    <w:p w14:paraId="7ED82B38" w14:textId="227A9FE6" w:rsidR="007B6387" w:rsidRDefault="007B6387">
      <w:pPr>
        <w:pStyle w:val="TOC1"/>
        <w:tabs>
          <w:tab w:val="left" w:pos="480"/>
          <w:tab w:val="right" w:leader="dot" w:pos="9350"/>
        </w:tabs>
        <w:rPr>
          <w:rFonts w:asciiTheme="minorHAnsi" w:eastAsiaTheme="minorEastAsia" w:hAnsiTheme="minorHAnsi" w:cstheme="minorBidi"/>
          <w:noProof/>
          <w:kern w:val="2"/>
          <w14:ligatures w14:val="standardContextual"/>
        </w:rPr>
      </w:pPr>
      <w:hyperlink w:anchor="_Toc158415020" w:history="1">
        <w:r w:rsidRPr="00802FBC">
          <w:rPr>
            <w:rStyle w:val="Hyperlink"/>
            <w:noProof/>
          </w:rPr>
          <w:t>1.</w:t>
        </w:r>
        <w:r>
          <w:rPr>
            <w:rFonts w:asciiTheme="minorHAnsi" w:eastAsiaTheme="minorEastAsia" w:hAnsiTheme="minorHAnsi" w:cstheme="minorBidi"/>
            <w:noProof/>
            <w:kern w:val="2"/>
            <w14:ligatures w14:val="standardContextual"/>
          </w:rPr>
          <w:tab/>
        </w:r>
        <w:r w:rsidRPr="00802FBC">
          <w:rPr>
            <w:rStyle w:val="Hyperlink"/>
            <w:noProof/>
          </w:rPr>
          <w:t>Introduction</w:t>
        </w:r>
        <w:r>
          <w:rPr>
            <w:noProof/>
            <w:webHidden/>
          </w:rPr>
          <w:tab/>
        </w:r>
        <w:r>
          <w:rPr>
            <w:noProof/>
            <w:webHidden/>
          </w:rPr>
          <w:fldChar w:fldCharType="begin"/>
        </w:r>
        <w:r>
          <w:rPr>
            <w:noProof/>
            <w:webHidden/>
          </w:rPr>
          <w:instrText xml:space="preserve"> PAGEREF _Toc158415020 \h </w:instrText>
        </w:r>
        <w:r>
          <w:rPr>
            <w:noProof/>
            <w:webHidden/>
          </w:rPr>
        </w:r>
        <w:r>
          <w:rPr>
            <w:noProof/>
            <w:webHidden/>
          </w:rPr>
          <w:fldChar w:fldCharType="separate"/>
        </w:r>
        <w:r>
          <w:rPr>
            <w:noProof/>
            <w:webHidden/>
          </w:rPr>
          <w:t>1</w:t>
        </w:r>
        <w:r>
          <w:rPr>
            <w:noProof/>
            <w:webHidden/>
          </w:rPr>
          <w:fldChar w:fldCharType="end"/>
        </w:r>
      </w:hyperlink>
    </w:p>
    <w:p w14:paraId="45FEF35D" w14:textId="7C5E1A4F" w:rsidR="007B6387" w:rsidRDefault="007B6387">
      <w:pPr>
        <w:pStyle w:val="TOC1"/>
        <w:tabs>
          <w:tab w:val="left" w:pos="480"/>
          <w:tab w:val="right" w:leader="dot" w:pos="9350"/>
        </w:tabs>
        <w:rPr>
          <w:rFonts w:asciiTheme="minorHAnsi" w:eastAsiaTheme="minorEastAsia" w:hAnsiTheme="minorHAnsi" w:cstheme="minorBidi"/>
          <w:noProof/>
          <w:kern w:val="2"/>
          <w14:ligatures w14:val="standardContextual"/>
        </w:rPr>
      </w:pPr>
      <w:hyperlink w:anchor="_Toc158415021" w:history="1">
        <w:r w:rsidRPr="00802FBC">
          <w:rPr>
            <w:rStyle w:val="Hyperlink"/>
            <w:noProof/>
          </w:rPr>
          <w:t>2.</w:t>
        </w:r>
        <w:r>
          <w:rPr>
            <w:rFonts w:asciiTheme="minorHAnsi" w:eastAsiaTheme="minorEastAsia" w:hAnsiTheme="minorHAnsi" w:cstheme="minorBidi"/>
            <w:noProof/>
            <w:kern w:val="2"/>
            <w14:ligatures w14:val="standardContextual"/>
          </w:rPr>
          <w:tab/>
        </w:r>
        <w:r w:rsidRPr="00802FBC">
          <w:rPr>
            <w:rStyle w:val="Hyperlink"/>
            <w:noProof/>
          </w:rPr>
          <w:t>Background</w:t>
        </w:r>
        <w:r>
          <w:rPr>
            <w:noProof/>
            <w:webHidden/>
          </w:rPr>
          <w:tab/>
        </w:r>
        <w:r>
          <w:rPr>
            <w:noProof/>
            <w:webHidden/>
          </w:rPr>
          <w:fldChar w:fldCharType="begin"/>
        </w:r>
        <w:r>
          <w:rPr>
            <w:noProof/>
            <w:webHidden/>
          </w:rPr>
          <w:instrText xml:space="preserve"> PAGEREF _Toc158415021 \h </w:instrText>
        </w:r>
        <w:r>
          <w:rPr>
            <w:noProof/>
            <w:webHidden/>
          </w:rPr>
        </w:r>
        <w:r>
          <w:rPr>
            <w:noProof/>
            <w:webHidden/>
          </w:rPr>
          <w:fldChar w:fldCharType="separate"/>
        </w:r>
        <w:r>
          <w:rPr>
            <w:noProof/>
            <w:webHidden/>
          </w:rPr>
          <w:t>1</w:t>
        </w:r>
        <w:r>
          <w:rPr>
            <w:noProof/>
            <w:webHidden/>
          </w:rPr>
          <w:fldChar w:fldCharType="end"/>
        </w:r>
      </w:hyperlink>
    </w:p>
    <w:p w14:paraId="60CAFF8A" w14:textId="67A2BDB8" w:rsidR="007B6387" w:rsidRDefault="007B6387">
      <w:pPr>
        <w:pStyle w:val="TOC1"/>
        <w:tabs>
          <w:tab w:val="left" w:pos="480"/>
          <w:tab w:val="right" w:leader="dot" w:pos="9350"/>
        </w:tabs>
        <w:rPr>
          <w:rFonts w:asciiTheme="minorHAnsi" w:eastAsiaTheme="minorEastAsia" w:hAnsiTheme="minorHAnsi" w:cstheme="minorBidi"/>
          <w:noProof/>
          <w:kern w:val="2"/>
          <w14:ligatures w14:val="standardContextual"/>
        </w:rPr>
      </w:pPr>
      <w:hyperlink w:anchor="_Toc158415022" w:history="1">
        <w:r w:rsidRPr="00802FBC">
          <w:rPr>
            <w:rStyle w:val="Hyperlink"/>
            <w:noProof/>
          </w:rPr>
          <w:t>3.</w:t>
        </w:r>
        <w:r>
          <w:rPr>
            <w:rFonts w:asciiTheme="minorHAnsi" w:eastAsiaTheme="minorEastAsia" w:hAnsiTheme="minorHAnsi" w:cstheme="minorBidi"/>
            <w:noProof/>
            <w:kern w:val="2"/>
            <w14:ligatures w14:val="standardContextual"/>
          </w:rPr>
          <w:tab/>
        </w:r>
        <w:r w:rsidRPr="00802FBC">
          <w:rPr>
            <w:rStyle w:val="Hyperlink"/>
            <w:noProof/>
          </w:rPr>
          <w:t>System Requirements</w:t>
        </w:r>
        <w:r>
          <w:rPr>
            <w:noProof/>
            <w:webHidden/>
          </w:rPr>
          <w:tab/>
        </w:r>
        <w:r>
          <w:rPr>
            <w:noProof/>
            <w:webHidden/>
          </w:rPr>
          <w:fldChar w:fldCharType="begin"/>
        </w:r>
        <w:r>
          <w:rPr>
            <w:noProof/>
            <w:webHidden/>
          </w:rPr>
          <w:instrText xml:space="preserve"> PAGEREF _Toc158415022 \h </w:instrText>
        </w:r>
        <w:r>
          <w:rPr>
            <w:noProof/>
            <w:webHidden/>
          </w:rPr>
        </w:r>
        <w:r>
          <w:rPr>
            <w:noProof/>
            <w:webHidden/>
          </w:rPr>
          <w:fldChar w:fldCharType="separate"/>
        </w:r>
        <w:r>
          <w:rPr>
            <w:noProof/>
            <w:webHidden/>
          </w:rPr>
          <w:t>3</w:t>
        </w:r>
        <w:r>
          <w:rPr>
            <w:noProof/>
            <w:webHidden/>
          </w:rPr>
          <w:fldChar w:fldCharType="end"/>
        </w:r>
      </w:hyperlink>
    </w:p>
    <w:p w14:paraId="66BA3948" w14:textId="00C43CF1"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26" w:history="1">
        <w:r w:rsidRPr="00802FBC">
          <w:rPr>
            <w:rStyle w:val="Hyperlink"/>
            <w:noProof/>
          </w:rPr>
          <w:t>3.1</w:t>
        </w:r>
        <w:r>
          <w:rPr>
            <w:rFonts w:asciiTheme="minorHAnsi" w:eastAsiaTheme="minorEastAsia" w:hAnsiTheme="minorHAnsi" w:cstheme="minorBidi"/>
            <w:noProof/>
            <w:kern w:val="2"/>
            <w14:ligatures w14:val="standardContextual"/>
          </w:rPr>
          <w:tab/>
        </w:r>
        <w:r w:rsidRPr="00802FBC">
          <w:rPr>
            <w:rStyle w:val="Hyperlink"/>
            <w:noProof/>
          </w:rPr>
          <w:t>Detailed Requirements</w:t>
        </w:r>
        <w:r>
          <w:rPr>
            <w:noProof/>
            <w:webHidden/>
          </w:rPr>
          <w:tab/>
        </w:r>
        <w:r>
          <w:rPr>
            <w:noProof/>
            <w:webHidden/>
          </w:rPr>
          <w:fldChar w:fldCharType="begin"/>
        </w:r>
        <w:r>
          <w:rPr>
            <w:noProof/>
            <w:webHidden/>
          </w:rPr>
          <w:instrText xml:space="preserve"> PAGEREF _Toc158415026 \h </w:instrText>
        </w:r>
        <w:r>
          <w:rPr>
            <w:noProof/>
            <w:webHidden/>
          </w:rPr>
        </w:r>
        <w:r>
          <w:rPr>
            <w:noProof/>
            <w:webHidden/>
          </w:rPr>
          <w:fldChar w:fldCharType="separate"/>
        </w:r>
        <w:r>
          <w:rPr>
            <w:noProof/>
            <w:webHidden/>
          </w:rPr>
          <w:t>3</w:t>
        </w:r>
        <w:r>
          <w:rPr>
            <w:noProof/>
            <w:webHidden/>
          </w:rPr>
          <w:fldChar w:fldCharType="end"/>
        </w:r>
      </w:hyperlink>
    </w:p>
    <w:p w14:paraId="11346B6E" w14:textId="0B7493C3" w:rsidR="007B6387" w:rsidRDefault="007B6387">
      <w:pPr>
        <w:pStyle w:val="TOC3"/>
        <w:tabs>
          <w:tab w:val="right" w:leader="dot" w:pos="9350"/>
        </w:tabs>
        <w:rPr>
          <w:rFonts w:asciiTheme="minorHAnsi" w:eastAsiaTheme="minorEastAsia" w:hAnsiTheme="minorHAnsi" w:cstheme="minorBidi"/>
          <w:noProof/>
          <w:kern w:val="2"/>
          <w14:ligatures w14:val="standardContextual"/>
        </w:rPr>
      </w:pPr>
      <w:hyperlink w:anchor="_Toc158415027" w:history="1">
        <w:r w:rsidRPr="00802FBC">
          <w:rPr>
            <w:rStyle w:val="Hyperlink"/>
            <w:noProof/>
          </w:rPr>
          <w:t xml:space="preserve">3.1.1 Glove Interface Accuracy </w:t>
        </w:r>
        <w:r w:rsidRPr="00802FBC">
          <w:rPr>
            <w:rStyle w:val="Hyperlink"/>
            <w:i/>
            <w:iCs/>
            <w:noProof/>
          </w:rPr>
          <w:t>(Required)</w:t>
        </w:r>
        <w:r>
          <w:rPr>
            <w:noProof/>
            <w:webHidden/>
          </w:rPr>
          <w:tab/>
        </w:r>
        <w:r>
          <w:rPr>
            <w:noProof/>
            <w:webHidden/>
          </w:rPr>
          <w:fldChar w:fldCharType="begin"/>
        </w:r>
        <w:r>
          <w:rPr>
            <w:noProof/>
            <w:webHidden/>
          </w:rPr>
          <w:instrText xml:space="preserve"> PAGEREF _Toc158415027 \h </w:instrText>
        </w:r>
        <w:r>
          <w:rPr>
            <w:noProof/>
            <w:webHidden/>
          </w:rPr>
        </w:r>
        <w:r>
          <w:rPr>
            <w:noProof/>
            <w:webHidden/>
          </w:rPr>
          <w:fldChar w:fldCharType="separate"/>
        </w:r>
        <w:r>
          <w:rPr>
            <w:noProof/>
            <w:webHidden/>
          </w:rPr>
          <w:t>4</w:t>
        </w:r>
        <w:r>
          <w:rPr>
            <w:noProof/>
            <w:webHidden/>
          </w:rPr>
          <w:fldChar w:fldCharType="end"/>
        </w:r>
      </w:hyperlink>
    </w:p>
    <w:p w14:paraId="230A207F" w14:textId="72101847" w:rsidR="007B6387" w:rsidRDefault="007B6387">
      <w:pPr>
        <w:pStyle w:val="TOC3"/>
        <w:tabs>
          <w:tab w:val="right" w:leader="dot" w:pos="9350"/>
        </w:tabs>
        <w:rPr>
          <w:rFonts w:asciiTheme="minorHAnsi" w:eastAsiaTheme="minorEastAsia" w:hAnsiTheme="minorHAnsi" w:cstheme="minorBidi"/>
          <w:noProof/>
          <w:kern w:val="2"/>
          <w14:ligatures w14:val="standardContextual"/>
        </w:rPr>
      </w:pPr>
      <w:hyperlink w:anchor="_Toc158415028" w:history="1">
        <w:r w:rsidRPr="00802FBC">
          <w:rPr>
            <w:rStyle w:val="Hyperlink"/>
            <w:noProof/>
          </w:rPr>
          <w:t xml:space="preserve">3.1.2 Obstacle Detection Response Time </w:t>
        </w:r>
        <w:r w:rsidRPr="00802FBC">
          <w:rPr>
            <w:rStyle w:val="Hyperlink"/>
            <w:i/>
            <w:iCs/>
            <w:noProof/>
          </w:rPr>
          <w:t>(Required)</w:t>
        </w:r>
        <w:r>
          <w:rPr>
            <w:noProof/>
            <w:webHidden/>
          </w:rPr>
          <w:tab/>
        </w:r>
        <w:r>
          <w:rPr>
            <w:noProof/>
            <w:webHidden/>
          </w:rPr>
          <w:fldChar w:fldCharType="begin"/>
        </w:r>
        <w:r>
          <w:rPr>
            <w:noProof/>
            <w:webHidden/>
          </w:rPr>
          <w:instrText xml:space="preserve"> PAGEREF _Toc158415028 \h </w:instrText>
        </w:r>
        <w:r>
          <w:rPr>
            <w:noProof/>
            <w:webHidden/>
          </w:rPr>
        </w:r>
        <w:r>
          <w:rPr>
            <w:noProof/>
            <w:webHidden/>
          </w:rPr>
          <w:fldChar w:fldCharType="separate"/>
        </w:r>
        <w:r>
          <w:rPr>
            <w:noProof/>
            <w:webHidden/>
          </w:rPr>
          <w:t>5</w:t>
        </w:r>
        <w:r>
          <w:rPr>
            <w:noProof/>
            <w:webHidden/>
          </w:rPr>
          <w:fldChar w:fldCharType="end"/>
        </w:r>
      </w:hyperlink>
    </w:p>
    <w:p w14:paraId="568D7131" w14:textId="14BCA2F0" w:rsidR="007B6387" w:rsidRDefault="007B6387">
      <w:pPr>
        <w:pStyle w:val="TOC3"/>
        <w:tabs>
          <w:tab w:val="right" w:leader="dot" w:pos="9350"/>
        </w:tabs>
        <w:rPr>
          <w:rFonts w:asciiTheme="minorHAnsi" w:eastAsiaTheme="minorEastAsia" w:hAnsiTheme="minorHAnsi" w:cstheme="minorBidi"/>
          <w:noProof/>
          <w:kern w:val="2"/>
          <w14:ligatures w14:val="standardContextual"/>
        </w:rPr>
      </w:pPr>
      <w:hyperlink w:anchor="_Toc158415029" w:history="1">
        <w:r w:rsidRPr="00802FBC">
          <w:rPr>
            <w:rStyle w:val="Hyperlink"/>
            <w:noProof/>
          </w:rPr>
          <w:t xml:space="preserve">3.1.3 Heads-Up Display (HUD) Clarity </w:t>
        </w:r>
        <w:r w:rsidRPr="00802FBC">
          <w:rPr>
            <w:rStyle w:val="Hyperlink"/>
            <w:i/>
            <w:iCs/>
            <w:noProof/>
          </w:rPr>
          <w:t>(Required)</w:t>
        </w:r>
        <w:r>
          <w:rPr>
            <w:noProof/>
            <w:webHidden/>
          </w:rPr>
          <w:tab/>
        </w:r>
        <w:r>
          <w:rPr>
            <w:noProof/>
            <w:webHidden/>
          </w:rPr>
          <w:fldChar w:fldCharType="begin"/>
        </w:r>
        <w:r>
          <w:rPr>
            <w:noProof/>
            <w:webHidden/>
          </w:rPr>
          <w:instrText xml:space="preserve"> PAGEREF _Toc158415029 \h </w:instrText>
        </w:r>
        <w:r>
          <w:rPr>
            <w:noProof/>
            <w:webHidden/>
          </w:rPr>
        </w:r>
        <w:r>
          <w:rPr>
            <w:noProof/>
            <w:webHidden/>
          </w:rPr>
          <w:fldChar w:fldCharType="separate"/>
        </w:r>
        <w:r>
          <w:rPr>
            <w:noProof/>
            <w:webHidden/>
          </w:rPr>
          <w:t>6</w:t>
        </w:r>
        <w:r>
          <w:rPr>
            <w:noProof/>
            <w:webHidden/>
          </w:rPr>
          <w:fldChar w:fldCharType="end"/>
        </w:r>
      </w:hyperlink>
    </w:p>
    <w:p w14:paraId="0B3C4277" w14:textId="454BFAAE" w:rsidR="007B6387" w:rsidRDefault="007B6387">
      <w:pPr>
        <w:pStyle w:val="TOC3"/>
        <w:tabs>
          <w:tab w:val="right" w:leader="dot" w:pos="9350"/>
        </w:tabs>
        <w:rPr>
          <w:rFonts w:asciiTheme="minorHAnsi" w:eastAsiaTheme="minorEastAsia" w:hAnsiTheme="minorHAnsi" w:cstheme="minorBidi"/>
          <w:noProof/>
          <w:kern w:val="2"/>
          <w14:ligatures w14:val="standardContextual"/>
        </w:rPr>
      </w:pPr>
      <w:hyperlink w:anchor="_Toc158415030" w:history="1">
        <w:r w:rsidRPr="00802FBC">
          <w:rPr>
            <w:rStyle w:val="Hyperlink"/>
            <w:noProof/>
          </w:rPr>
          <w:t xml:space="preserve">3.1.4 Display Screen Resolution </w:t>
        </w:r>
        <w:r w:rsidRPr="00802FBC">
          <w:rPr>
            <w:rStyle w:val="Hyperlink"/>
            <w:i/>
            <w:iCs/>
            <w:noProof/>
          </w:rPr>
          <w:t>(Desired)</w:t>
        </w:r>
        <w:r>
          <w:rPr>
            <w:noProof/>
            <w:webHidden/>
          </w:rPr>
          <w:tab/>
        </w:r>
        <w:r>
          <w:rPr>
            <w:noProof/>
            <w:webHidden/>
          </w:rPr>
          <w:fldChar w:fldCharType="begin"/>
        </w:r>
        <w:r>
          <w:rPr>
            <w:noProof/>
            <w:webHidden/>
          </w:rPr>
          <w:instrText xml:space="preserve"> PAGEREF _Toc158415030 \h </w:instrText>
        </w:r>
        <w:r>
          <w:rPr>
            <w:noProof/>
            <w:webHidden/>
          </w:rPr>
        </w:r>
        <w:r>
          <w:rPr>
            <w:noProof/>
            <w:webHidden/>
          </w:rPr>
          <w:fldChar w:fldCharType="separate"/>
        </w:r>
        <w:r>
          <w:rPr>
            <w:noProof/>
            <w:webHidden/>
          </w:rPr>
          <w:t>7</w:t>
        </w:r>
        <w:r>
          <w:rPr>
            <w:noProof/>
            <w:webHidden/>
          </w:rPr>
          <w:fldChar w:fldCharType="end"/>
        </w:r>
      </w:hyperlink>
    </w:p>
    <w:p w14:paraId="21CE84A8" w14:textId="0B23D5AC" w:rsidR="007B6387" w:rsidRDefault="007B6387">
      <w:pPr>
        <w:pStyle w:val="TOC3"/>
        <w:tabs>
          <w:tab w:val="right" w:leader="dot" w:pos="9350"/>
        </w:tabs>
        <w:rPr>
          <w:rFonts w:asciiTheme="minorHAnsi" w:eastAsiaTheme="minorEastAsia" w:hAnsiTheme="minorHAnsi" w:cstheme="minorBidi"/>
          <w:noProof/>
          <w:kern w:val="2"/>
          <w14:ligatures w14:val="standardContextual"/>
        </w:rPr>
      </w:pPr>
      <w:hyperlink w:anchor="_Toc158415031" w:history="1">
        <w:r w:rsidRPr="00802FBC">
          <w:rPr>
            <w:rStyle w:val="Hyperlink"/>
            <w:noProof/>
          </w:rPr>
          <w:t xml:space="preserve">3.1.5 Battery Life </w:t>
        </w:r>
        <w:r w:rsidRPr="00802FBC">
          <w:rPr>
            <w:rStyle w:val="Hyperlink"/>
            <w:i/>
            <w:iCs/>
            <w:noProof/>
          </w:rPr>
          <w:t>(Desired)</w:t>
        </w:r>
        <w:r>
          <w:rPr>
            <w:noProof/>
            <w:webHidden/>
          </w:rPr>
          <w:tab/>
        </w:r>
        <w:r>
          <w:rPr>
            <w:noProof/>
            <w:webHidden/>
          </w:rPr>
          <w:fldChar w:fldCharType="begin"/>
        </w:r>
        <w:r>
          <w:rPr>
            <w:noProof/>
            <w:webHidden/>
          </w:rPr>
          <w:instrText xml:space="preserve"> PAGEREF _Toc158415031 \h </w:instrText>
        </w:r>
        <w:r>
          <w:rPr>
            <w:noProof/>
            <w:webHidden/>
          </w:rPr>
        </w:r>
        <w:r>
          <w:rPr>
            <w:noProof/>
            <w:webHidden/>
          </w:rPr>
          <w:fldChar w:fldCharType="separate"/>
        </w:r>
        <w:r>
          <w:rPr>
            <w:noProof/>
            <w:webHidden/>
          </w:rPr>
          <w:t>8</w:t>
        </w:r>
        <w:r>
          <w:rPr>
            <w:noProof/>
            <w:webHidden/>
          </w:rPr>
          <w:fldChar w:fldCharType="end"/>
        </w:r>
      </w:hyperlink>
    </w:p>
    <w:p w14:paraId="0AC3E811" w14:textId="4FF3F205"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32" w:history="1">
        <w:r w:rsidRPr="00802FBC">
          <w:rPr>
            <w:rStyle w:val="Hyperlink"/>
            <w:noProof/>
          </w:rPr>
          <w:t>3.2</w:t>
        </w:r>
        <w:r>
          <w:rPr>
            <w:rFonts w:asciiTheme="minorHAnsi" w:eastAsiaTheme="minorEastAsia" w:hAnsiTheme="minorHAnsi" w:cstheme="minorBidi"/>
            <w:noProof/>
            <w:kern w:val="2"/>
            <w14:ligatures w14:val="standardContextual"/>
          </w:rPr>
          <w:tab/>
        </w:r>
        <w:r w:rsidRPr="00802FBC">
          <w:rPr>
            <w:rStyle w:val="Hyperlink"/>
            <w:noProof/>
          </w:rPr>
          <w:t>User Workflow</w:t>
        </w:r>
        <w:r>
          <w:rPr>
            <w:noProof/>
            <w:webHidden/>
          </w:rPr>
          <w:tab/>
        </w:r>
        <w:r>
          <w:rPr>
            <w:noProof/>
            <w:webHidden/>
          </w:rPr>
          <w:fldChar w:fldCharType="begin"/>
        </w:r>
        <w:r>
          <w:rPr>
            <w:noProof/>
            <w:webHidden/>
          </w:rPr>
          <w:instrText xml:space="preserve"> PAGEREF _Toc158415032 \h </w:instrText>
        </w:r>
        <w:r>
          <w:rPr>
            <w:noProof/>
            <w:webHidden/>
          </w:rPr>
        </w:r>
        <w:r>
          <w:rPr>
            <w:noProof/>
            <w:webHidden/>
          </w:rPr>
          <w:fldChar w:fldCharType="separate"/>
        </w:r>
        <w:r>
          <w:rPr>
            <w:noProof/>
            <w:webHidden/>
          </w:rPr>
          <w:t>8</w:t>
        </w:r>
        <w:r>
          <w:rPr>
            <w:noProof/>
            <w:webHidden/>
          </w:rPr>
          <w:fldChar w:fldCharType="end"/>
        </w:r>
      </w:hyperlink>
    </w:p>
    <w:p w14:paraId="18AA8F26" w14:textId="5C329A2C" w:rsidR="007B6387" w:rsidRDefault="007B6387">
      <w:pPr>
        <w:pStyle w:val="TOC1"/>
        <w:tabs>
          <w:tab w:val="left" w:pos="480"/>
          <w:tab w:val="right" w:leader="dot" w:pos="9350"/>
        </w:tabs>
        <w:rPr>
          <w:rFonts w:asciiTheme="minorHAnsi" w:eastAsiaTheme="minorEastAsia" w:hAnsiTheme="minorHAnsi" w:cstheme="minorBidi"/>
          <w:noProof/>
          <w:kern w:val="2"/>
          <w14:ligatures w14:val="standardContextual"/>
        </w:rPr>
      </w:pPr>
      <w:hyperlink w:anchor="_Toc158415033" w:history="1">
        <w:r w:rsidRPr="00802FBC">
          <w:rPr>
            <w:rStyle w:val="Hyperlink"/>
            <w:noProof/>
          </w:rPr>
          <w:t>4.</w:t>
        </w:r>
        <w:r>
          <w:rPr>
            <w:rFonts w:asciiTheme="minorHAnsi" w:eastAsiaTheme="minorEastAsia" w:hAnsiTheme="minorHAnsi" w:cstheme="minorBidi"/>
            <w:noProof/>
            <w:kern w:val="2"/>
            <w14:ligatures w14:val="standardContextual"/>
          </w:rPr>
          <w:tab/>
        </w:r>
        <w:r w:rsidRPr="00802FBC">
          <w:rPr>
            <w:rStyle w:val="Hyperlink"/>
            <w:noProof/>
          </w:rPr>
          <w:t>Design Constraints: Standards and Impacts</w:t>
        </w:r>
        <w:r>
          <w:rPr>
            <w:noProof/>
            <w:webHidden/>
          </w:rPr>
          <w:tab/>
        </w:r>
        <w:r>
          <w:rPr>
            <w:noProof/>
            <w:webHidden/>
          </w:rPr>
          <w:fldChar w:fldCharType="begin"/>
        </w:r>
        <w:r>
          <w:rPr>
            <w:noProof/>
            <w:webHidden/>
          </w:rPr>
          <w:instrText xml:space="preserve"> PAGEREF _Toc158415033 \h </w:instrText>
        </w:r>
        <w:r>
          <w:rPr>
            <w:noProof/>
            <w:webHidden/>
          </w:rPr>
        </w:r>
        <w:r>
          <w:rPr>
            <w:noProof/>
            <w:webHidden/>
          </w:rPr>
          <w:fldChar w:fldCharType="separate"/>
        </w:r>
        <w:r>
          <w:rPr>
            <w:noProof/>
            <w:webHidden/>
          </w:rPr>
          <w:t>9</w:t>
        </w:r>
        <w:r>
          <w:rPr>
            <w:noProof/>
            <w:webHidden/>
          </w:rPr>
          <w:fldChar w:fldCharType="end"/>
        </w:r>
      </w:hyperlink>
    </w:p>
    <w:p w14:paraId="62425668" w14:textId="109BD774"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35" w:history="1">
        <w:r w:rsidRPr="00802FBC">
          <w:rPr>
            <w:rStyle w:val="Hyperlink"/>
            <w:noProof/>
          </w:rPr>
          <w:t>4.1</w:t>
        </w:r>
        <w:r>
          <w:rPr>
            <w:rFonts w:asciiTheme="minorHAnsi" w:eastAsiaTheme="minorEastAsia" w:hAnsiTheme="minorHAnsi" w:cstheme="minorBidi"/>
            <w:noProof/>
            <w:kern w:val="2"/>
            <w14:ligatures w14:val="standardContextual"/>
          </w:rPr>
          <w:tab/>
        </w:r>
        <w:r w:rsidRPr="00802FBC">
          <w:rPr>
            <w:rStyle w:val="Hyperlink"/>
            <w:noProof/>
          </w:rPr>
          <w:t>Time</w:t>
        </w:r>
        <w:r>
          <w:rPr>
            <w:noProof/>
            <w:webHidden/>
          </w:rPr>
          <w:tab/>
        </w:r>
        <w:r>
          <w:rPr>
            <w:noProof/>
            <w:webHidden/>
          </w:rPr>
          <w:fldChar w:fldCharType="begin"/>
        </w:r>
        <w:r>
          <w:rPr>
            <w:noProof/>
            <w:webHidden/>
          </w:rPr>
          <w:instrText xml:space="preserve"> PAGEREF _Toc158415035 \h </w:instrText>
        </w:r>
        <w:r>
          <w:rPr>
            <w:noProof/>
            <w:webHidden/>
          </w:rPr>
        </w:r>
        <w:r>
          <w:rPr>
            <w:noProof/>
            <w:webHidden/>
          </w:rPr>
          <w:fldChar w:fldCharType="separate"/>
        </w:r>
        <w:r>
          <w:rPr>
            <w:noProof/>
            <w:webHidden/>
          </w:rPr>
          <w:t>9</w:t>
        </w:r>
        <w:r>
          <w:rPr>
            <w:noProof/>
            <w:webHidden/>
          </w:rPr>
          <w:fldChar w:fldCharType="end"/>
        </w:r>
      </w:hyperlink>
    </w:p>
    <w:p w14:paraId="25F9B710" w14:textId="08B35A4E"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36" w:history="1">
        <w:r w:rsidRPr="00802FBC">
          <w:rPr>
            <w:rStyle w:val="Hyperlink"/>
            <w:noProof/>
          </w:rPr>
          <w:t>4.2</w:t>
        </w:r>
        <w:r>
          <w:rPr>
            <w:rFonts w:asciiTheme="minorHAnsi" w:eastAsiaTheme="minorEastAsia" w:hAnsiTheme="minorHAnsi" w:cstheme="minorBidi"/>
            <w:noProof/>
            <w:kern w:val="2"/>
            <w14:ligatures w14:val="standardContextual"/>
          </w:rPr>
          <w:tab/>
        </w:r>
        <w:r w:rsidRPr="00802FBC">
          <w:rPr>
            <w:rStyle w:val="Hyperlink"/>
            <w:noProof/>
          </w:rPr>
          <w:t>Budget</w:t>
        </w:r>
        <w:r>
          <w:rPr>
            <w:noProof/>
            <w:webHidden/>
          </w:rPr>
          <w:tab/>
        </w:r>
        <w:r>
          <w:rPr>
            <w:noProof/>
            <w:webHidden/>
          </w:rPr>
          <w:fldChar w:fldCharType="begin"/>
        </w:r>
        <w:r>
          <w:rPr>
            <w:noProof/>
            <w:webHidden/>
          </w:rPr>
          <w:instrText xml:space="preserve"> PAGEREF _Toc158415036 \h </w:instrText>
        </w:r>
        <w:r>
          <w:rPr>
            <w:noProof/>
            <w:webHidden/>
          </w:rPr>
        </w:r>
        <w:r>
          <w:rPr>
            <w:noProof/>
            <w:webHidden/>
          </w:rPr>
          <w:fldChar w:fldCharType="separate"/>
        </w:r>
        <w:r>
          <w:rPr>
            <w:noProof/>
            <w:webHidden/>
          </w:rPr>
          <w:t>9</w:t>
        </w:r>
        <w:r>
          <w:rPr>
            <w:noProof/>
            <w:webHidden/>
          </w:rPr>
          <w:fldChar w:fldCharType="end"/>
        </w:r>
      </w:hyperlink>
    </w:p>
    <w:p w14:paraId="77F0AE23" w14:textId="551D3AE6"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37" w:history="1">
        <w:r w:rsidRPr="00802FBC">
          <w:rPr>
            <w:rStyle w:val="Hyperlink"/>
            <w:noProof/>
          </w:rPr>
          <w:t>4.3</w:t>
        </w:r>
        <w:r>
          <w:rPr>
            <w:rFonts w:asciiTheme="minorHAnsi" w:eastAsiaTheme="minorEastAsia" w:hAnsiTheme="minorHAnsi" w:cstheme="minorBidi"/>
            <w:noProof/>
            <w:kern w:val="2"/>
            <w14:ligatures w14:val="standardContextual"/>
          </w:rPr>
          <w:tab/>
        </w:r>
        <w:r w:rsidRPr="00802FBC">
          <w:rPr>
            <w:rStyle w:val="Hyperlink"/>
            <w:noProof/>
          </w:rPr>
          <w:t>Manpower</w:t>
        </w:r>
        <w:r>
          <w:rPr>
            <w:noProof/>
            <w:webHidden/>
          </w:rPr>
          <w:tab/>
        </w:r>
        <w:r>
          <w:rPr>
            <w:noProof/>
            <w:webHidden/>
          </w:rPr>
          <w:fldChar w:fldCharType="begin"/>
        </w:r>
        <w:r>
          <w:rPr>
            <w:noProof/>
            <w:webHidden/>
          </w:rPr>
          <w:instrText xml:space="preserve"> PAGEREF _Toc158415037 \h </w:instrText>
        </w:r>
        <w:r>
          <w:rPr>
            <w:noProof/>
            <w:webHidden/>
          </w:rPr>
        </w:r>
        <w:r>
          <w:rPr>
            <w:noProof/>
            <w:webHidden/>
          </w:rPr>
          <w:fldChar w:fldCharType="separate"/>
        </w:r>
        <w:r>
          <w:rPr>
            <w:noProof/>
            <w:webHidden/>
          </w:rPr>
          <w:t>10</w:t>
        </w:r>
        <w:r>
          <w:rPr>
            <w:noProof/>
            <w:webHidden/>
          </w:rPr>
          <w:fldChar w:fldCharType="end"/>
        </w:r>
      </w:hyperlink>
    </w:p>
    <w:p w14:paraId="67555FEF" w14:textId="75D0F99D"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38" w:history="1">
        <w:r w:rsidRPr="00802FBC">
          <w:rPr>
            <w:rStyle w:val="Hyperlink"/>
            <w:noProof/>
          </w:rPr>
          <w:t>4.4</w:t>
        </w:r>
        <w:r>
          <w:rPr>
            <w:rFonts w:asciiTheme="minorHAnsi" w:eastAsiaTheme="minorEastAsia" w:hAnsiTheme="minorHAnsi" w:cstheme="minorBidi"/>
            <w:noProof/>
            <w:kern w:val="2"/>
            <w14:ligatures w14:val="standardContextual"/>
          </w:rPr>
          <w:tab/>
        </w:r>
        <w:r w:rsidRPr="00802FBC">
          <w:rPr>
            <w:rStyle w:val="Hyperlink"/>
            <w:noProof/>
          </w:rPr>
          <w:t>Weight</w:t>
        </w:r>
        <w:r>
          <w:rPr>
            <w:noProof/>
            <w:webHidden/>
          </w:rPr>
          <w:tab/>
        </w:r>
        <w:r>
          <w:rPr>
            <w:noProof/>
            <w:webHidden/>
          </w:rPr>
          <w:fldChar w:fldCharType="begin"/>
        </w:r>
        <w:r>
          <w:rPr>
            <w:noProof/>
            <w:webHidden/>
          </w:rPr>
          <w:instrText xml:space="preserve"> PAGEREF _Toc158415038 \h </w:instrText>
        </w:r>
        <w:r>
          <w:rPr>
            <w:noProof/>
            <w:webHidden/>
          </w:rPr>
        </w:r>
        <w:r>
          <w:rPr>
            <w:noProof/>
            <w:webHidden/>
          </w:rPr>
          <w:fldChar w:fldCharType="separate"/>
        </w:r>
        <w:r>
          <w:rPr>
            <w:noProof/>
            <w:webHidden/>
          </w:rPr>
          <w:t>10</w:t>
        </w:r>
        <w:r>
          <w:rPr>
            <w:noProof/>
            <w:webHidden/>
          </w:rPr>
          <w:fldChar w:fldCharType="end"/>
        </w:r>
      </w:hyperlink>
    </w:p>
    <w:p w14:paraId="514E5154" w14:textId="6888D3F8"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39" w:history="1">
        <w:r w:rsidRPr="00802FBC">
          <w:rPr>
            <w:rStyle w:val="Hyperlink"/>
            <w:noProof/>
          </w:rPr>
          <w:t>4.5</w:t>
        </w:r>
        <w:r>
          <w:rPr>
            <w:rFonts w:asciiTheme="minorHAnsi" w:eastAsiaTheme="minorEastAsia" w:hAnsiTheme="minorHAnsi" w:cstheme="minorBidi"/>
            <w:noProof/>
            <w:kern w:val="2"/>
            <w14:ligatures w14:val="standardContextual"/>
          </w:rPr>
          <w:tab/>
        </w:r>
        <w:r w:rsidRPr="00802FBC">
          <w:rPr>
            <w:rStyle w:val="Hyperlink"/>
            <w:noProof/>
          </w:rPr>
          <w:t>Testing Location</w:t>
        </w:r>
        <w:r>
          <w:rPr>
            <w:noProof/>
            <w:webHidden/>
          </w:rPr>
          <w:tab/>
        </w:r>
        <w:r>
          <w:rPr>
            <w:noProof/>
            <w:webHidden/>
          </w:rPr>
          <w:fldChar w:fldCharType="begin"/>
        </w:r>
        <w:r>
          <w:rPr>
            <w:noProof/>
            <w:webHidden/>
          </w:rPr>
          <w:instrText xml:space="preserve"> PAGEREF _Toc158415039 \h </w:instrText>
        </w:r>
        <w:r>
          <w:rPr>
            <w:noProof/>
            <w:webHidden/>
          </w:rPr>
        </w:r>
        <w:r>
          <w:rPr>
            <w:noProof/>
            <w:webHidden/>
          </w:rPr>
          <w:fldChar w:fldCharType="separate"/>
        </w:r>
        <w:r>
          <w:rPr>
            <w:noProof/>
            <w:webHidden/>
          </w:rPr>
          <w:t>10</w:t>
        </w:r>
        <w:r>
          <w:rPr>
            <w:noProof/>
            <w:webHidden/>
          </w:rPr>
          <w:fldChar w:fldCharType="end"/>
        </w:r>
      </w:hyperlink>
    </w:p>
    <w:p w14:paraId="4492E6DF" w14:textId="09A514E9"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40" w:history="1">
        <w:r w:rsidRPr="00802FBC">
          <w:rPr>
            <w:rStyle w:val="Hyperlink"/>
            <w:noProof/>
          </w:rPr>
          <w:t>4.6</w:t>
        </w:r>
        <w:r>
          <w:rPr>
            <w:rFonts w:asciiTheme="minorHAnsi" w:eastAsiaTheme="minorEastAsia" w:hAnsiTheme="minorHAnsi" w:cstheme="minorBidi"/>
            <w:noProof/>
            <w:kern w:val="2"/>
            <w14:ligatures w14:val="standardContextual"/>
          </w:rPr>
          <w:tab/>
        </w:r>
        <w:r w:rsidRPr="00802FBC">
          <w:rPr>
            <w:rStyle w:val="Hyperlink"/>
            <w:noProof/>
          </w:rPr>
          <w:t>RoHS Compliance</w:t>
        </w:r>
        <w:r>
          <w:rPr>
            <w:noProof/>
            <w:webHidden/>
          </w:rPr>
          <w:tab/>
        </w:r>
        <w:r>
          <w:rPr>
            <w:noProof/>
            <w:webHidden/>
          </w:rPr>
          <w:fldChar w:fldCharType="begin"/>
        </w:r>
        <w:r>
          <w:rPr>
            <w:noProof/>
            <w:webHidden/>
          </w:rPr>
          <w:instrText xml:space="preserve"> PAGEREF _Toc158415040 \h </w:instrText>
        </w:r>
        <w:r>
          <w:rPr>
            <w:noProof/>
            <w:webHidden/>
          </w:rPr>
        </w:r>
        <w:r>
          <w:rPr>
            <w:noProof/>
            <w:webHidden/>
          </w:rPr>
          <w:fldChar w:fldCharType="separate"/>
        </w:r>
        <w:r>
          <w:rPr>
            <w:noProof/>
            <w:webHidden/>
          </w:rPr>
          <w:t>10</w:t>
        </w:r>
        <w:r>
          <w:rPr>
            <w:noProof/>
            <w:webHidden/>
          </w:rPr>
          <w:fldChar w:fldCharType="end"/>
        </w:r>
      </w:hyperlink>
    </w:p>
    <w:p w14:paraId="52AFCD4E" w14:textId="0BC9DBF1"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41" w:history="1">
        <w:r w:rsidRPr="00802FBC">
          <w:rPr>
            <w:rStyle w:val="Hyperlink"/>
            <w:noProof/>
          </w:rPr>
          <w:t>4.7</w:t>
        </w:r>
        <w:r>
          <w:rPr>
            <w:rFonts w:asciiTheme="minorHAnsi" w:eastAsiaTheme="minorEastAsia" w:hAnsiTheme="minorHAnsi" w:cstheme="minorBidi"/>
            <w:noProof/>
            <w:kern w:val="2"/>
            <w14:ligatures w14:val="standardContextual"/>
          </w:rPr>
          <w:tab/>
        </w:r>
        <w:r w:rsidRPr="00802FBC">
          <w:rPr>
            <w:rStyle w:val="Hyperlink"/>
            <w:noProof/>
          </w:rPr>
          <w:t>Safety Standards</w:t>
        </w:r>
        <w:r>
          <w:rPr>
            <w:noProof/>
            <w:webHidden/>
          </w:rPr>
          <w:tab/>
        </w:r>
        <w:r>
          <w:rPr>
            <w:noProof/>
            <w:webHidden/>
          </w:rPr>
          <w:fldChar w:fldCharType="begin"/>
        </w:r>
        <w:r>
          <w:rPr>
            <w:noProof/>
            <w:webHidden/>
          </w:rPr>
          <w:instrText xml:space="preserve"> PAGEREF _Toc158415041 \h </w:instrText>
        </w:r>
        <w:r>
          <w:rPr>
            <w:noProof/>
            <w:webHidden/>
          </w:rPr>
        </w:r>
        <w:r>
          <w:rPr>
            <w:noProof/>
            <w:webHidden/>
          </w:rPr>
          <w:fldChar w:fldCharType="separate"/>
        </w:r>
        <w:r>
          <w:rPr>
            <w:noProof/>
            <w:webHidden/>
          </w:rPr>
          <w:t>10</w:t>
        </w:r>
        <w:r>
          <w:rPr>
            <w:noProof/>
            <w:webHidden/>
          </w:rPr>
          <w:fldChar w:fldCharType="end"/>
        </w:r>
      </w:hyperlink>
    </w:p>
    <w:p w14:paraId="3D641070" w14:textId="51D40ACD" w:rsidR="007B6387" w:rsidRDefault="007B6387">
      <w:pPr>
        <w:pStyle w:val="TOC1"/>
        <w:tabs>
          <w:tab w:val="left" w:pos="480"/>
          <w:tab w:val="right" w:leader="dot" w:pos="9350"/>
        </w:tabs>
        <w:rPr>
          <w:rFonts w:asciiTheme="minorHAnsi" w:eastAsiaTheme="minorEastAsia" w:hAnsiTheme="minorHAnsi" w:cstheme="minorBidi"/>
          <w:noProof/>
          <w:kern w:val="2"/>
          <w14:ligatures w14:val="standardContextual"/>
        </w:rPr>
      </w:pPr>
      <w:hyperlink w:anchor="_Toc158415042" w:history="1">
        <w:r w:rsidRPr="00802FBC">
          <w:rPr>
            <w:rStyle w:val="Hyperlink"/>
            <w:noProof/>
          </w:rPr>
          <w:t>5.</w:t>
        </w:r>
        <w:r>
          <w:rPr>
            <w:rFonts w:asciiTheme="minorHAnsi" w:eastAsiaTheme="minorEastAsia" w:hAnsiTheme="minorHAnsi" w:cstheme="minorBidi"/>
            <w:noProof/>
            <w:kern w:val="2"/>
            <w14:ligatures w14:val="standardContextual"/>
          </w:rPr>
          <w:tab/>
        </w:r>
        <w:r w:rsidRPr="00802FBC">
          <w:rPr>
            <w:rStyle w:val="Hyperlink"/>
            <w:noProof/>
          </w:rPr>
          <w:t>Conceptual Design</w:t>
        </w:r>
        <w:r>
          <w:rPr>
            <w:noProof/>
            <w:webHidden/>
          </w:rPr>
          <w:tab/>
        </w:r>
        <w:r>
          <w:rPr>
            <w:noProof/>
            <w:webHidden/>
          </w:rPr>
          <w:fldChar w:fldCharType="begin"/>
        </w:r>
        <w:r>
          <w:rPr>
            <w:noProof/>
            <w:webHidden/>
          </w:rPr>
          <w:instrText xml:space="preserve"> PAGEREF _Toc158415042 \h </w:instrText>
        </w:r>
        <w:r>
          <w:rPr>
            <w:noProof/>
            <w:webHidden/>
          </w:rPr>
        </w:r>
        <w:r>
          <w:rPr>
            <w:noProof/>
            <w:webHidden/>
          </w:rPr>
          <w:fldChar w:fldCharType="separate"/>
        </w:r>
        <w:r>
          <w:rPr>
            <w:noProof/>
            <w:webHidden/>
          </w:rPr>
          <w:t>10</w:t>
        </w:r>
        <w:r>
          <w:rPr>
            <w:noProof/>
            <w:webHidden/>
          </w:rPr>
          <w:fldChar w:fldCharType="end"/>
        </w:r>
      </w:hyperlink>
    </w:p>
    <w:p w14:paraId="42D77021" w14:textId="3E2BC5D3"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43" w:history="1">
        <w:r w:rsidRPr="00802FBC">
          <w:rPr>
            <w:rStyle w:val="Hyperlink"/>
            <w:noProof/>
          </w:rPr>
          <w:t>5.1</w:t>
        </w:r>
        <w:r>
          <w:rPr>
            <w:rFonts w:asciiTheme="minorHAnsi" w:eastAsiaTheme="minorEastAsia" w:hAnsiTheme="minorHAnsi" w:cstheme="minorBidi"/>
            <w:noProof/>
            <w:kern w:val="2"/>
            <w14:ligatures w14:val="standardContextual"/>
          </w:rPr>
          <w:tab/>
        </w:r>
        <w:r w:rsidRPr="00802FBC">
          <w:rPr>
            <w:rStyle w:val="Hyperlink"/>
            <w:noProof/>
          </w:rPr>
          <w:t>Hardware Design</w:t>
        </w:r>
        <w:r>
          <w:rPr>
            <w:noProof/>
            <w:webHidden/>
          </w:rPr>
          <w:tab/>
        </w:r>
        <w:r>
          <w:rPr>
            <w:noProof/>
            <w:webHidden/>
          </w:rPr>
          <w:fldChar w:fldCharType="begin"/>
        </w:r>
        <w:r>
          <w:rPr>
            <w:noProof/>
            <w:webHidden/>
          </w:rPr>
          <w:instrText xml:space="preserve"> PAGEREF _Toc158415043 \h </w:instrText>
        </w:r>
        <w:r>
          <w:rPr>
            <w:noProof/>
            <w:webHidden/>
          </w:rPr>
        </w:r>
        <w:r>
          <w:rPr>
            <w:noProof/>
            <w:webHidden/>
          </w:rPr>
          <w:fldChar w:fldCharType="separate"/>
        </w:r>
        <w:r>
          <w:rPr>
            <w:noProof/>
            <w:webHidden/>
          </w:rPr>
          <w:t>12</w:t>
        </w:r>
        <w:r>
          <w:rPr>
            <w:noProof/>
            <w:webHidden/>
          </w:rPr>
          <w:fldChar w:fldCharType="end"/>
        </w:r>
      </w:hyperlink>
    </w:p>
    <w:p w14:paraId="5DF57ADA" w14:textId="5A032073" w:rsidR="007B6387" w:rsidRDefault="007B6387">
      <w:pPr>
        <w:pStyle w:val="TOC3"/>
        <w:tabs>
          <w:tab w:val="right" w:leader="dot" w:pos="9350"/>
        </w:tabs>
        <w:rPr>
          <w:rFonts w:asciiTheme="minorHAnsi" w:eastAsiaTheme="minorEastAsia" w:hAnsiTheme="minorHAnsi" w:cstheme="minorBidi"/>
          <w:noProof/>
          <w:kern w:val="2"/>
          <w14:ligatures w14:val="standardContextual"/>
        </w:rPr>
      </w:pPr>
      <w:hyperlink w:anchor="_Toc158415044" w:history="1">
        <w:r w:rsidRPr="00802FBC">
          <w:rPr>
            <w:rStyle w:val="Hyperlink"/>
            <w:noProof/>
          </w:rPr>
          <w:t>5.1.1 Glove Hardware</w:t>
        </w:r>
        <w:r>
          <w:rPr>
            <w:noProof/>
            <w:webHidden/>
          </w:rPr>
          <w:tab/>
        </w:r>
        <w:r>
          <w:rPr>
            <w:noProof/>
            <w:webHidden/>
          </w:rPr>
          <w:fldChar w:fldCharType="begin"/>
        </w:r>
        <w:r>
          <w:rPr>
            <w:noProof/>
            <w:webHidden/>
          </w:rPr>
          <w:instrText xml:space="preserve"> PAGEREF _Toc158415044 \h </w:instrText>
        </w:r>
        <w:r>
          <w:rPr>
            <w:noProof/>
            <w:webHidden/>
          </w:rPr>
        </w:r>
        <w:r>
          <w:rPr>
            <w:noProof/>
            <w:webHidden/>
          </w:rPr>
          <w:fldChar w:fldCharType="separate"/>
        </w:r>
        <w:r>
          <w:rPr>
            <w:noProof/>
            <w:webHidden/>
          </w:rPr>
          <w:t>12</w:t>
        </w:r>
        <w:r>
          <w:rPr>
            <w:noProof/>
            <w:webHidden/>
          </w:rPr>
          <w:fldChar w:fldCharType="end"/>
        </w:r>
      </w:hyperlink>
    </w:p>
    <w:p w14:paraId="2D76E75F" w14:textId="0DE6872E" w:rsidR="007B6387" w:rsidRDefault="007B6387">
      <w:pPr>
        <w:pStyle w:val="TOC3"/>
        <w:tabs>
          <w:tab w:val="right" w:leader="dot" w:pos="9350"/>
        </w:tabs>
        <w:rPr>
          <w:rFonts w:asciiTheme="minorHAnsi" w:eastAsiaTheme="minorEastAsia" w:hAnsiTheme="minorHAnsi" w:cstheme="minorBidi"/>
          <w:noProof/>
          <w:kern w:val="2"/>
          <w14:ligatures w14:val="standardContextual"/>
        </w:rPr>
      </w:pPr>
      <w:hyperlink w:anchor="_Toc158415045" w:history="1">
        <w:r w:rsidRPr="00802FBC">
          <w:rPr>
            <w:rStyle w:val="Hyperlink"/>
            <w:noProof/>
          </w:rPr>
          <w:t>5.1.2 Drone Hardware</w:t>
        </w:r>
        <w:r>
          <w:rPr>
            <w:noProof/>
            <w:webHidden/>
          </w:rPr>
          <w:tab/>
        </w:r>
        <w:r>
          <w:rPr>
            <w:noProof/>
            <w:webHidden/>
          </w:rPr>
          <w:fldChar w:fldCharType="begin"/>
        </w:r>
        <w:r>
          <w:rPr>
            <w:noProof/>
            <w:webHidden/>
          </w:rPr>
          <w:instrText xml:space="preserve"> PAGEREF _Toc158415045 \h </w:instrText>
        </w:r>
        <w:r>
          <w:rPr>
            <w:noProof/>
            <w:webHidden/>
          </w:rPr>
        </w:r>
        <w:r>
          <w:rPr>
            <w:noProof/>
            <w:webHidden/>
          </w:rPr>
          <w:fldChar w:fldCharType="separate"/>
        </w:r>
        <w:r>
          <w:rPr>
            <w:noProof/>
            <w:webHidden/>
          </w:rPr>
          <w:t>18</w:t>
        </w:r>
        <w:r>
          <w:rPr>
            <w:noProof/>
            <w:webHidden/>
          </w:rPr>
          <w:fldChar w:fldCharType="end"/>
        </w:r>
      </w:hyperlink>
    </w:p>
    <w:p w14:paraId="4596E9C0" w14:textId="67F850B2"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46" w:history="1">
        <w:r w:rsidRPr="00802FBC">
          <w:rPr>
            <w:rStyle w:val="Hyperlink"/>
            <w:noProof/>
          </w:rPr>
          <w:t>5.2</w:t>
        </w:r>
        <w:r>
          <w:rPr>
            <w:rFonts w:asciiTheme="minorHAnsi" w:eastAsiaTheme="minorEastAsia" w:hAnsiTheme="minorHAnsi" w:cstheme="minorBidi"/>
            <w:noProof/>
            <w:kern w:val="2"/>
            <w14:ligatures w14:val="standardContextual"/>
          </w:rPr>
          <w:tab/>
        </w:r>
        <w:r w:rsidRPr="00802FBC">
          <w:rPr>
            <w:rStyle w:val="Hyperlink"/>
            <w:noProof/>
          </w:rPr>
          <w:t>Software Design</w:t>
        </w:r>
        <w:r>
          <w:rPr>
            <w:noProof/>
            <w:webHidden/>
          </w:rPr>
          <w:tab/>
        </w:r>
        <w:r>
          <w:rPr>
            <w:noProof/>
            <w:webHidden/>
          </w:rPr>
          <w:fldChar w:fldCharType="begin"/>
        </w:r>
        <w:r>
          <w:rPr>
            <w:noProof/>
            <w:webHidden/>
          </w:rPr>
          <w:instrText xml:space="preserve"> PAGEREF _Toc158415046 \h </w:instrText>
        </w:r>
        <w:r>
          <w:rPr>
            <w:noProof/>
            <w:webHidden/>
          </w:rPr>
        </w:r>
        <w:r>
          <w:rPr>
            <w:noProof/>
            <w:webHidden/>
          </w:rPr>
          <w:fldChar w:fldCharType="separate"/>
        </w:r>
        <w:r>
          <w:rPr>
            <w:noProof/>
            <w:webHidden/>
          </w:rPr>
          <w:t>21</w:t>
        </w:r>
        <w:r>
          <w:rPr>
            <w:noProof/>
            <w:webHidden/>
          </w:rPr>
          <w:fldChar w:fldCharType="end"/>
        </w:r>
      </w:hyperlink>
    </w:p>
    <w:p w14:paraId="4992341B" w14:textId="688B47BE" w:rsidR="007B6387" w:rsidRDefault="007B6387">
      <w:pPr>
        <w:pStyle w:val="TOC3"/>
        <w:tabs>
          <w:tab w:val="right" w:leader="dot" w:pos="9350"/>
        </w:tabs>
        <w:rPr>
          <w:rFonts w:asciiTheme="minorHAnsi" w:eastAsiaTheme="minorEastAsia" w:hAnsiTheme="minorHAnsi" w:cstheme="minorBidi"/>
          <w:noProof/>
          <w:kern w:val="2"/>
          <w14:ligatures w14:val="standardContextual"/>
        </w:rPr>
      </w:pPr>
      <w:hyperlink w:anchor="_Toc158415047" w:history="1">
        <w:r w:rsidRPr="00802FBC">
          <w:rPr>
            <w:rStyle w:val="Hyperlink"/>
            <w:noProof/>
          </w:rPr>
          <w:t>5.2.1 Glove Software</w:t>
        </w:r>
        <w:r>
          <w:rPr>
            <w:noProof/>
            <w:webHidden/>
          </w:rPr>
          <w:tab/>
        </w:r>
        <w:r>
          <w:rPr>
            <w:noProof/>
            <w:webHidden/>
          </w:rPr>
          <w:fldChar w:fldCharType="begin"/>
        </w:r>
        <w:r>
          <w:rPr>
            <w:noProof/>
            <w:webHidden/>
          </w:rPr>
          <w:instrText xml:space="preserve"> PAGEREF _Toc158415047 \h </w:instrText>
        </w:r>
        <w:r>
          <w:rPr>
            <w:noProof/>
            <w:webHidden/>
          </w:rPr>
        </w:r>
        <w:r>
          <w:rPr>
            <w:noProof/>
            <w:webHidden/>
          </w:rPr>
          <w:fldChar w:fldCharType="separate"/>
        </w:r>
        <w:r>
          <w:rPr>
            <w:noProof/>
            <w:webHidden/>
          </w:rPr>
          <w:t>21</w:t>
        </w:r>
        <w:r>
          <w:rPr>
            <w:noProof/>
            <w:webHidden/>
          </w:rPr>
          <w:fldChar w:fldCharType="end"/>
        </w:r>
      </w:hyperlink>
    </w:p>
    <w:p w14:paraId="08E5C2FC" w14:textId="6987B405" w:rsidR="007B6387" w:rsidRDefault="007B6387">
      <w:pPr>
        <w:pStyle w:val="TOC1"/>
        <w:tabs>
          <w:tab w:val="left" w:pos="480"/>
          <w:tab w:val="right" w:leader="dot" w:pos="9350"/>
        </w:tabs>
        <w:rPr>
          <w:rFonts w:asciiTheme="minorHAnsi" w:eastAsiaTheme="minorEastAsia" w:hAnsiTheme="minorHAnsi" w:cstheme="minorBidi"/>
          <w:noProof/>
          <w:kern w:val="2"/>
          <w14:ligatures w14:val="standardContextual"/>
        </w:rPr>
      </w:pPr>
      <w:hyperlink w:anchor="_Toc158415048" w:history="1">
        <w:r w:rsidRPr="00802FBC">
          <w:rPr>
            <w:rStyle w:val="Hyperlink"/>
            <w:noProof/>
          </w:rPr>
          <w:t>6.</w:t>
        </w:r>
        <w:r>
          <w:rPr>
            <w:rFonts w:asciiTheme="minorHAnsi" w:eastAsiaTheme="minorEastAsia" w:hAnsiTheme="minorHAnsi" w:cstheme="minorBidi"/>
            <w:noProof/>
            <w:kern w:val="2"/>
            <w14:ligatures w14:val="standardContextual"/>
          </w:rPr>
          <w:tab/>
        </w:r>
        <w:r w:rsidRPr="00802FBC">
          <w:rPr>
            <w:rStyle w:val="Hyperlink"/>
            <w:noProof/>
          </w:rPr>
          <w:t>System Test and Verification</w:t>
        </w:r>
        <w:r>
          <w:rPr>
            <w:noProof/>
            <w:webHidden/>
          </w:rPr>
          <w:tab/>
        </w:r>
        <w:r>
          <w:rPr>
            <w:noProof/>
            <w:webHidden/>
          </w:rPr>
          <w:fldChar w:fldCharType="begin"/>
        </w:r>
        <w:r>
          <w:rPr>
            <w:noProof/>
            <w:webHidden/>
          </w:rPr>
          <w:instrText xml:space="preserve"> PAGEREF _Toc158415048 \h </w:instrText>
        </w:r>
        <w:r>
          <w:rPr>
            <w:noProof/>
            <w:webHidden/>
          </w:rPr>
        </w:r>
        <w:r>
          <w:rPr>
            <w:noProof/>
            <w:webHidden/>
          </w:rPr>
          <w:fldChar w:fldCharType="separate"/>
        </w:r>
        <w:r>
          <w:rPr>
            <w:noProof/>
            <w:webHidden/>
          </w:rPr>
          <w:t>23</w:t>
        </w:r>
        <w:r>
          <w:rPr>
            <w:noProof/>
            <w:webHidden/>
          </w:rPr>
          <w:fldChar w:fldCharType="end"/>
        </w:r>
      </w:hyperlink>
    </w:p>
    <w:p w14:paraId="7175E27C" w14:textId="4B38C4C0"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49" w:history="1">
        <w:r w:rsidRPr="00802FBC">
          <w:rPr>
            <w:rStyle w:val="Hyperlink"/>
            <w:noProof/>
          </w:rPr>
          <w:t>6.1</w:t>
        </w:r>
        <w:r>
          <w:rPr>
            <w:rFonts w:asciiTheme="minorHAnsi" w:eastAsiaTheme="minorEastAsia" w:hAnsiTheme="minorHAnsi" w:cstheme="minorBidi"/>
            <w:noProof/>
            <w:kern w:val="2"/>
            <w14:ligatures w14:val="standardContextual"/>
          </w:rPr>
          <w:tab/>
        </w:r>
        <w:r w:rsidRPr="00802FBC">
          <w:rPr>
            <w:rStyle w:val="Hyperlink"/>
            <w:noProof/>
          </w:rPr>
          <w:t>Software Systems</w:t>
        </w:r>
        <w:r>
          <w:rPr>
            <w:noProof/>
            <w:webHidden/>
          </w:rPr>
          <w:tab/>
        </w:r>
        <w:r>
          <w:rPr>
            <w:noProof/>
            <w:webHidden/>
          </w:rPr>
          <w:fldChar w:fldCharType="begin"/>
        </w:r>
        <w:r>
          <w:rPr>
            <w:noProof/>
            <w:webHidden/>
          </w:rPr>
          <w:instrText xml:space="preserve"> PAGEREF _Toc158415049 \h </w:instrText>
        </w:r>
        <w:r>
          <w:rPr>
            <w:noProof/>
            <w:webHidden/>
          </w:rPr>
        </w:r>
        <w:r>
          <w:rPr>
            <w:noProof/>
            <w:webHidden/>
          </w:rPr>
          <w:fldChar w:fldCharType="separate"/>
        </w:r>
        <w:r>
          <w:rPr>
            <w:noProof/>
            <w:webHidden/>
          </w:rPr>
          <w:t>23</w:t>
        </w:r>
        <w:r>
          <w:rPr>
            <w:noProof/>
            <w:webHidden/>
          </w:rPr>
          <w:fldChar w:fldCharType="end"/>
        </w:r>
      </w:hyperlink>
    </w:p>
    <w:p w14:paraId="527E9DF1" w14:textId="14DB2F3C"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50" w:history="1">
        <w:r w:rsidRPr="00802FBC">
          <w:rPr>
            <w:rStyle w:val="Hyperlink"/>
            <w:noProof/>
          </w:rPr>
          <w:t>6.2</w:t>
        </w:r>
        <w:r>
          <w:rPr>
            <w:rFonts w:asciiTheme="minorHAnsi" w:eastAsiaTheme="minorEastAsia" w:hAnsiTheme="minorHAnsi" w:cstheme="minorBidi"/>
            <w:noProof/>
            <w:kern w:val="2"/>
            <w14:ligatures w14:val="standardContextual"/>
          </w:rPr>
          <w:tab/>
        </w:r>
        <w:r w:rsidRPr="00802FBC">
          <w:rPr>
            <w:rStyle w:val="Hyperlink"/>
            <w:noProof/>
          </w:rPr>
          <w:t>Hardware Systems</w:t>
        </w:r>
        <w:r>
          <w:rPr>
            <w:noProof/>
            <w:webHidden/>
          </w:rPr>
          <w:tab/>
        </w:r>
        <w:r>
          <w:rPr>
            <w:noProof/>
            <w:webHidden/>
          </w:rPr>
          <w:fldChar w:fldCharType="begin"/>
        </w:r>
        <w:r>
          <w:rPr>
            <w:noProof/>
            <w:webHidden/>
          </w:rPr>
          <w:instrText xml:space="preserve"> PAGEREF _Toc158415050 \h </w:instrText>
        </w:r>
        <w:r>
          <w:rPr>
            <w:noProof/>
            <w:webHidden/>
          </w:rPr>
        </w:r>
        <w:r>
          <w:rPr>
            <w:noProof/>
            <w:webHidden/>
          </w:rPr>
          <w:fldChar w:fldCharType="separate"/>
        </w:r>
        <w:r>
          <w:rPr>
            <w:noProof/>
            <w:webHidden/>
          </w:rPr>
          <w:t>23</w:t>
        </w:r>
        <w:r>
          <w:rPr>
            <w:noProof/>
            <w:webHidden/>
          </w:rPr>
          <w:fldChar w:fldCharType="end"/>
        </w:r>
      </w:hyperlink>
    </w:p>
    <w:p w14:paraId="5E7DF9CB" w14:textId="657A55C7" w:rsidR="007B6387" w:rsidRDefault="007B6387">
      <w:pPr>
        <w:pStyle w:val="TOC1"/>
        <w:tabs>
          <w:tab w:val="left" w:pos="480"/>
          <w:tab w:val="right" w:leader="dot" w:pos="9350"/>
        </w:tabs>
        <w:rPr>
          <w:rFonts w:asciiTheme="minorHAnsi" w:eastAsiaTheme="minorEastAsia" w:hAnsiTheme="minorHAnsi" w:cstheme="minorBidi"/>
          <w:noProof/>
          <w:kern w:val="2"/>
          <w14:ligatures w14:val="standardContextual"/>
        </w:rPr>
      </w:pPr>
      <w:hyperlink w:anchor="_Toc158415051" w:history="1">
        <w:r w:rsidRPr="00802FBC">
          <w:rPr>
            <w:rStyle w:val="Hyperlink"/>
            <w:noProof/>
          </w:rPr>
          <w:t>7.</w:t>
        </w:r>
        <w:r>
          <w:rPr>
            <w:rFonts w:asciiTheme="minorHAnsi" w:eastAsiaTheme="minorEastAsia" w:hAnsiTheme="minorHAnsi" w:cstheme="minorBidi"/>
            <w:noProof/>
            <w:kern w:val="2"/>
            <w14:ligatures w14:val="standardContextual"/>
          </w:rPr>
          <w:tab/>
        </w:r>
        <w:r w:rsidRPr="00802FBC">
          <w:rPr>
            <w:rStyle w:val="Hyperlink"/>
            <w:noProof/>
          </w:rPr>
          <w:t>Team</w:t>
        </w:r>
        <w:r>
          <w:rPr>
            <w:noProof/>
            <w:webHidden/>
          </w:rPr>
          <w:tab/>
        </w:r>
        <w:r>
          <w:rPr>
            <w:noProof/>
            <w:webHidden/>
          </w:rPr>
          <w:fldChar w:fldCharType="begin"/>
        </w:r>
        <w:r>
          <w:rPr>
            <w:noProof/>
            <w:webHidden/>
          </w:rPr>
          <w:instrText xml:space="preserve"> PAGEREF _Toc158415051 \h </w:instrText>
        </w:r>
        <w:r>
          <w:rPr>
            <w:noProof/>
            <w:webHidden/>
          </w:rPr>
        </w:r>
        <w:r>
          <w:rPr>
            <w:noProof/>
            <w:webHidden/>
          </w:rPr>
          <w:fldChar w:fldCharType="separate"/>
        </w:r>
        <w:r>
          <w:rPr>
            <w:noProof/>
            <w:webHidden/>
          </w:rPr>
          <w:t>23</w:t>
        </w:r>
        <w:r>
          <w:rPr>
            <w:noProof/>
            <w:webHidden/>
          </w:rPr>
          <w:fldChar w:fldCharType="end"/>
        </w:r>
      </w:hyperlink>
    </w:p>
    <w:p w14:paraId="21E4D962" w14:textId="52F3FB1E"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52" w:history="1">
        <w:r w:rsidRPr="00802FBC">
          <w:rPr>
            <w:rStyle w:val="Hyperlink"/>
            <w:noProof/>
          </w:rPr>
          <w:t>7.1</w:t>
        </w:r>
        <w:r>
          <w:rPr>
            <w:rFonts w:asciiTheme="minorHAnsi" w:eastAsiaTheme="minorEastAsia" w:hAnsiTheme="minorHAnsi" w:cstheme="minorBidi"/>
            <w:noProof/>
            <w:kern w:val="2"/>
            <w14:ligatures w14:val="standardContextual"/>
          </w:rPr>
          <w:tab/>
        </w:r>
        <w:r w:rsidRPr="00802FBC">
          <w:rPr>
            <w:rStyle w:val="Hyperlink"/>
            <w:noProof/>
          </w:rPr>
          <w:t>Seth Nordeen</w:t>
        </w:r>
        <w:r>
          <w:rPr>
            <w:noProof/>
            <w:webHidden/>
          </w:rPr>
          <w:tab/>
        </w:r>
        <w:r>
          <w:rPr>
            <w:noProof/>
            <w:webHidden/>
          </w:rPr>
          <w:fldChar w:fldCharType="begin"/>
        </w:r>
        <w:r>
          <w:rPr>
            <w:noProof/>
            <w:webHidden/>
          </w:rPr>
          <w:instrText xml:space="preserve"> PAGEREF _Toc158415052 \h </w:instrText>
        </w:r>
        <w:r>
          <w:rPr>
            <w:noProof/>
            <w:webHidden/>
          </w:rPr>
        </w:r>
        <w:r>
          <w:rPr>
            <w:noProof/>
            <w:webHidden/>
          </w:rPr>
          <w:fldChar w:fldCharType="separate"/>
        </w:r>
        <w:r>
          <w:rPr>
            <w:noProof/>
            <w:webHidden/>
          </w:rPr>
          <w:t>24</w:t>
        </w:r>
        <w:r>
          <w:rPr>
            <w:noProof/>
            <w:webHidden/>
          </w:rPr>
          <w:fldChar w:fldCharType="end"/>
        </w:r>
      </w:hyperlink>
    </w:p>
    <w:p w14:paraId="63744902" w14:textId="2FC202F4" w:rsidR="007B6387" w:rsidRDefault="007B6387">
      <w:pPr>
        <w:pStyle w:val="TOC3"/>
        <w:tabs>
          <w:tab w:val="left" w:pos="1440"/>
          <w:tab w:val="right" w:leader="dot" w:pos="9350"/>
        </w:tabs>
        <w:rPr>
          <w:rFonts w:asciiTheme="minorHAnsi" w:eastAsiaTheme="minorEastAsia" w:hAnsiTheme="minorHAnsi" w:cstheme="minorBidi"/>
          <w:noProof/>
          <w:kern w:val="2"/>
          <w14:ligatures w14:val="standardContextual"/>
        </w:rPr>
      </w:pPr>
      <w:hyperlink w:anchor="_Toc158415053" w:history="1">
        <w:r w:rsidRPr="00802FBC">
          <w:rPr>
            <w:rStyle w:val="Hyperlink"/>
            <w:noProof/>
          </w:rPr>
          <w:t>7.1.1</w:t>
        </w:r>
        <w:r>
          <w:rPr>
            <w:rFonts w:asciiTheme="minorHAnsi" w:eastAsiaTheme="minorEastAsia" w:hAnsiTheme="minorHAnsi" w:cstheme="minorBidi"/>
            <w:noProof/>
            <w:kern w:val="2"/>
            <w14:ligatures w14:val="standardContextual"/>
          </w:rPr>
          <w:tab/>
        </w:r>
        <w:r w:rsidRPr="00802FBC">
          <w:rPr>
            <w:rStyle w:val="Hyperlink"/>
            <w:noProof/>
          </w:rPr>
          <w:t>Skills learned in ECE coursework</w:t>
        </w:r>
        <w:r>
          <w:rPr>
            <w:noProof/>
            <w:webHidden/>
          </w:rPr>
          <w:tab/>
        </w:r>
        <w:r>
          <w:rPr>
            <w:noProof/>
            <w:webHidden/>
          </w:rPr>
          <w:fldChar w:fldCharType="begin"/>
        </w:r>
        <w:r>
          <w:rPr>
            <w:noProof/>
            <w:webHidden/>
          </w:rPr>
          <w:instrText xml:space="preserve"> PAGEREF _Toc158415053 \h </w:instrText>
        </w:r>
        <w:r>
          <w:rPr>
            <w:noProof/>
            <w:webHidden/>
          </w:rPr>
        </w:r>
        <w:r>
          <w:rPr>
            <w:noProof/>
            <w:webHidden/>
          </w:rPr>
          <w:fldChar w:fldCharType="separate"/>
        </w:r>
        <w:r>
          <w:rPr>
            <w:noProof/>
            <w:webHidden/>
          </w:rPr>
          <w:t>24</w:t>
        </w:r>
        <w:r>
          <w:rPr>
            <w:noProof/>
            <w:webHidden/>
          </w:rPr>
          <w:fldChar w:fldCharType="end"/>
        </w:r>
      </w:hyperlink>
    </w:p>
    <w:p w14:paraId="7F21CBB5" w14:textId="61ED1B44" w:rsidR="007B6387" w:rsidRDefault="007B6387">
      <w:pPr>
        <w:pStyle w:val="TOC3"/>
        <w:tabs>
          <w:tab w:val="left" w:pos="1440"/>
          <w:tab w:val="right" w:leader="dot" w:pos="9350"/>
        </w:tabs>
        <w:rPr>
          <w:rFonts w:asciiTheme="minorHAnsi" w:eastAsiaTheme="minorEastAsia" w:hAnsiTheme="minorHAnsi" w:cstheme="minorBidi"/>
          <w:noProof/>
          <w:kern w:val="2"/>
          <w14:ligatures w14:val="standardContextual"/>
        </w:rPr>
      </w:pPr>
      <w:hyperlink w:anchor="_Toc158415054" w:history="1">
        <w:r w:rsidRPr="00802FBC">
          <w:rPr>
            <w:rStyle w:val="Hyperlink"/>
            <w:noProof/>
          </w:rPr>
          <w:t>7.1.2</w:t>
        </w:r>
        <w:r>
          <w:rPr>
            <w:rFonts w:asciiTheme="minorHAnsi" w:eastAsiaTheme="minorEastAsia" w:hAnsiTheme="minorHAnsi" w:cstheme="minorBidi"/>
            <w:noProof/>
            <w:kern w:val="2"/>
            <w14:ligatures w14:val="standardContextual"/>
          </w:rPr>
          <w:tab/>
        </w:r>
        <w:r w:rsidRPr="00802FBC">
          <w:rPr>
            <w:rStyle w:val="Hyperlink"/>
            <w:noProof/>
          </w:rPr>
          <w:t>Skills learned outside ECE coursework</w:t>
        </w:r>
        <w:r>
          <w:rPr>
            <w:noProof/>
            <w:webHidden/>
          </w:rPr>
          <w:tab/>
        </w:r>
        <w:r>
          <w:rPr>
            <w:noProof/>
            <w:webHidden/>
          </w:rPr>
          <w:fldChar w:fldCharType="begin"/>
        </w:r>
        <w:r>
          <w:rPr>
            <w:noProof/>
            <w:webHidden/>
          </w:rPr>
          <w:instrText xml:space="preserve"> PAGEREF _Toc158415054 \h </w:instrText>
        </w:r>
        <w:r>
          <w:rPr>
            <w:noProof/>
            <w:webHidden/>
          </w:rPr>
        </w:r>
        <w:r>
          <w:rPr>
            <w:noProof/>
            <w:webHidden/>
          </w:rPr>
          <w:fldChar w:fldCharType="separate"/>
        </w:r>
        <w:r>
          <w:rPr>
            <w:noProof/>
            <w:webHidden/>
          </w:rPr>
          <w:t>24</w:t>
        </w:r>
        <w:r>
          <w:rPr>
            <w:noProof/>
            <w:webHidden/>
          </w:rPr>
          <w:fldChar w:fldCharType="end"/>
        </w:r>
      </w:hyperlink>
    </w:p>
    <w:p w14:paraId="4E90D3DE" w14:textId="11CCBB1E"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55" w:history="1">
        <w:r w:rsidRPr="00802FBC">
          <w:rPr>
            <w:rStyle w:val="Hyperlink"/>
            <w:noProof/>
          </w:rPr>
          <w:t>7.2</w:t>
        </w:r>
        <w:r>
          <w:rPr>
            <w:rFonts w:asciiTheme="minorHAnsi" w:eastAsiaTheme="minorEastAsia" w:hAnsiTheme="minorHAnsi" w:cstheme="minorBidi"/>
            <w:noProof/>
            <w:kern w:val="2"/>
            <w14:ligatures w14:val="standardContextual"/>
          </w:rPr>
          <w:tab/>
        </w:r>
        <w:r w:rsidRPr="00802FBC">
          <w:rPr>
            <w:rStyle w:val="Hyperlink"/>
            <w:noProof/>
          </w:rPr>
          <w:t>Karey “KJ” Stone</w:t>
        </w:r>
        <w:r>
          <w:rPr>
            <w:noProof/>
            <w:webHidden/>
          </w:rPr>
          <w:tab/>
        </w:r>
        <w:r>
          <w:rPr>
            <w:noProof/>
            <w:webHidden/>
          </w:rPr>
          <w:fldChar w:fldCharType="begin"/>
        </w:r>
        <w:r>
          <w:rPr>
            <w:noProof/>
            <w:webHidden/>
          </w:rPr>
          <w:instrText xml:space="preserve"> PAGEREF _Toc158415055 \h </w:instrText>
        </w:r>
        <w:r>
          <w:rPr>
            <w:noProof/>
            <w:webHidden/>
          </w:rPr>
        </w:r>
        <w:r>
          <w:rPr>
            <w:noProof/>
            <w:webHidden/>
          </w:rPr>
          <w:fldChar w:fldCharType="separate"/>
        </w:r>
        <w:r>
          <w:rPr>
            <w:noProof/>
            <w:webHidden/>
          </w:rPr>
          <w:t>25</w:t>
        </w:r>
        <w:r>
          <w:rPr>
            <w:noProof/>
            <w:webHidden/>
          </w:rPr>
          <w:fldChar w:fldCharType="end"/>
        </w:r>
      </w:hyperlink>
    </w:p>
    <w:p w14:paraId="251CC1E5" w14:textId="108B23B7" w:rsidR="007B6387" w:rsidRDefault="007B6387">
      <w:pPr>
        <w:pStyle w:val="TOC3"/>
        <w:tabs>
          <w:tab w:val="left" w:pos="1440"/>
          <w:tab w:val="right" w:leader="dot" w:pos="9350"/>
        </w:tabs>
        <w:rPr>
          <w:rFonts w:asciiTheme="minorHAnsi" w:eastAsiaTheme="minorEastAsia" w:hAnsiTheme="minorHAnsi" w:cstheme="minorBidi"/>
          <w:noProof/>
          <w:kern w:val="2"/>
          <w14:ligatures w14:val="standardContextual"/>
        </w:rPr>
      </w:pPr>
      <w:hyperlink w:anchor="_Toc158415056" w:history="1">
        <w:r w:rsidRPr="00802FBC">
          <w:rPr>
            <w:rStyle w:val="Hyperlink"/>
            <w:noProof/>
          </w:rPr>
          <w:t>7.2.1</w:t>
        </w:r>
        <w:r>
          <w:rPr>
            <w:rFonts w:asciiTheme="minorHAnsi" w:eastAsiaTheme="minorEastAsia" w:hAnsiTheme="minorHAnsi" w:cstheme="minorBidi"/>
            <w:noProof/>
            <w:kern w:val="2"/>
            <w14:ligatures w14:val="standardContextual"/>
          </w:rPr>
          <w:tab/>
        </w:r>
        <w:r w:rsidRPr="00802FBC">
          <w:rPr>
            <w:rStyle w:val="Hyperlink"/>
            <w:noProof/>
          </w:rPr>
          <w:t>Skills learned in ECE coursework</w:t>
        </w:r>
        <w:r>
          <w:rPr>
            <w:noProof/>
            <w:webHidden/>
          </w:rPr>
          <w:tab/>
        </w:r>
        <w:r>
          <w:rPr>
            <w:noProof/>
            <w:webHidden/>
          </w:rPr>
          <w:fldChar w:fldCharType="begin"/>
        </w:r>
        <w:r>
          <w:rPr>
            <w:noProof/>
            <w:webHidden/>
          </w:rPr>
          <w:instrText xml:space="preserve"> PAGEREF _Toc158415056 \h </w:instrText>
        </w:r>
        <w:r>
          <w:rPr>
            <w:noProof/>
            <w:webHidden/>
          </w:rPr>
        </w:r>
        <w:r>
          <w:rPr>
            <w:noProof/>
            <w:webHidden/>
          </w:rPr>
          <w:fldChar w:fldCharType="separate"/>
        </w:r>
        <w:r>
          <w:rPr>
            <w:noProof/>
            <w:webHidden/>
          </w:rPr>
          <w:t>25</w:t>
        </w:r>
        <w:r>
          <w:rPr>
            <w:noProof/>
            <w:webHidden/>
          </w:rPr>
          <w:fldChar w:fldCharType="end"/>
        </w:r>
      </w:hyperlink>
    </w:p>
    <w:p w14:paraId="5B47244A" w14:textId="21D2926C" w:rsidR="007B6387" w:rsidRDefault="007B6387">
      <w:pPr>
        <w:pStyle w:val="TOC3"/>
        <w:tabs>
          <w:tab w:val="left" w:pos="1440"/>
          <w:tab w:val="right" w:leader="dot" w:pos="9350"/>
        </w:tabs>
        <w:rPr>
          <w:rFonts w:asciiTheme="minorHAnsi" w:eastAsiaTheme="minorEastAsia" w:hAnsiTheme="minorHAnsi" w:cstheme="minorBidi"/>
          <w:noProof/>
          <w:kern w:val="2"/>
          <w14:ligatures w14:val="standardContextual"/>
        </w:rPr>
      </w:pPr>
      <w:hyperlink w:anchor="_Toc158415057" w:history="1">
        <w:r w:rsidRPr="00802FBC">
          <w:rPr>
            <w:rStyle w:val="Hyperlink"/>
            <w:noProof/>
          </w:rPr>
          <w:t>7.2.2</w:t>
        </w:r>
        <w:r>
          <w:rPr>
            <w:rFonts w:asciiTheme="minorHAnsi" w:eastAsiaTheme="minorEastAsia" w:hAnsiTheme="minorHAnsi" w:cstheme="minorBidi"/>
            <w:noProof/>
            <w:kern w:val="2"/>
            <w14:ligatures w14:val="standardContextual"/>
          </w:rPr>
          <w:tab/>
        </w:r>
        <w:r w:rsidRPr="00802FBC">
          <w:rPr>
            <w:rStyle w:val="Hyperlink"/>
            <w:noProof/>
          </w:rPr>
          <w:t>Skills learned outside ECE coursework</w:t>
        </w:r>
        <w:r>
          <w:rPr>
            <w:noProof/>
            <w:webHidden/>
          </w:rPr>
          <w:tab/>
        </w:r>
        <w:r>
          <w:rPr>
            <w:noProof/>
            <w:webHidden/>
          </w:rPr>
          <w:fldChar w:fldCharType="begin"/>
        </w:r>
        <w:r>
          <w:rPr>
            <w:noProof/>
            <w:webHidden/>
          </w:rPr>
          <w:instrText xml:space="preserve"> PAGEREF _Toc158415057 \h </w:instrText>
        </w:r>
        <w:r>
          <w:rPr>
            <w:noProof/>
            <w:webHidden/>
          </w:rPr>
        </w:r>
        <w:r>
          <w:rPr>
            <w:noProof/>
            <w:webHidden/>
          </w:rPr>
          <w:fldChar w:fldCharType="separate"/>
        </w:r>
        <w:r>
          <w:rPr>
            <w:noProof/>
            <w:webHidden/>
          </w:rPr>
          <w:t>25</w:t>
        </w:r>
        <w:r>
          <w:rPr>
            <w:noProof/>
            <w:webHidden/>
          </w:rPr>
          <w:fldChar w:fldCharType="end"/>
        </w:r>
      </w:hyperlink>
    </w:p>
    <w:p w14:paraId="53480A44" w14:textId="0BC3EF99"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58" w:history="1">
        <w:r w:rsidRPr="00802FBC">
          <w:rPr>
            <w:rStyle w:val="Hyperlink"/>
            <w:noProof/>
          </w:rPr>
          <w:t>7.3</w:t>
        </w:r>
        <w:r>
          <w:rPr>
            <w:rFonts w:asciiTheme="minorHAnsi" w:eastAsiaTheme="minorEastAsia" w:hAnsiTheme="minorHAnsi" w:cstheme="minorBidi"/>
            <w:noProof/>
            <w:kern w:val="2"/>
            <w14:ligatures w14:val="standardContextual"/>
          </w:rPr>
          <w:tab/>
        </w:r>
        <w:r w:rsidRPr="00802FBC">
          <w:rPr>
            <w:rStyle w:val="Hyperlink"/>
            <w:noProof/>
          </w:rPr>
          <w:t>Berfin Bircan</w:t>
        </w:r>
        <w:r>
          <w:rPr>
            <w:noProof/>
            <w:webHidden/>
          </w:rPr>
          <w:tab/>
        </w:r>
        <w:r>
          <w:rPr>
            <w:noProof/>
            <w:webHidden/>
          </w:rPr>
          <w:fldChar w:fldCharType="begin"/>
        </w:r>
        <w:r>
          <w:rPr>
            <w:noProof/>
            <w:webHidden/>
          </w:rPr>
          <w:instrText xml:space="preserve"> PAGEREF _Toc158415058 \h </w:instrText>
        </w:r>
        <w:r>
          <w:rPr>
            <w:noProof/>
            <w:webHidden/>
          </w:rPr>
        </w:r>
        <w:r>
          <w:rPr>
            <w:noProof/>
            <w:webHidden/>
          </w:rPr>
          <w:fldChar w:fldCharType="separate"/>
        </w:r>
        <w:r>
          <w:rPr>
            <w:noProof/>
            <w:webHidden/>
          </w:rPr>
          <w:t>25</w:t>
        </w:r>
        <w:r>
          <w:rPr>
            <w:noProof/>
            <w:webHidden/>
          </w:rPr>
          <w:fldChar w:fldCharType="end"/>
        </w:r>
      </w:hyperlink>
    </w:p>
    <w:p w14:paraId="0DBEB550" w14:textId="47BBE3C0" w:rsidR="007B6387" w:rsidRDefault="007B6387">
      <w:pPr>
        <w:pStyle w:val="TOC3"/>
        <w:tabs>
          <w:tab w:val="left" w:pos="1440"/>
          <w:tab w:val="right" w:leader="dot" w:pos="9350"/>
        </w:tabs>
        <w:rPr>
          <w:rFonts w:asciiTheme="minorHAnsi" w:eastAsiaTheme="minorEastAsia" w:hAnsiTheme="minorHAnsi" w:cstheme="minorBidi"/>
          <w:noProof/>
          <w:kern w:val="2"/>
          <w14:ligatures w14:val="standardContextual"/>
        </w:rPr>
      </w:pPr>
      <w:hyperlink w:anchor="_Toc158415059" w:history="1">
        <w:r w:rsidRPr="00802FBC">
          <w:rPr>
            <w:rStyle w:val="Hyperlink"/>
            <w:noProof/>
          </w:rPr>
          <w:t>7.3.1</w:t>
        </w:r>
        <w:r>
          <w:rPr>
            <w:rFonts w:asciiTheme="minorHAnsi" w:eastAsiaTheme="minorEastAsia" w:hAnsiTheme="minorHAnsi" w:cstheme="minorBidi"/>
            <w:noProof/>
            <w:kern w:val="2"/>
            <w14:ligatures w14:val="standardContextual"/>
          </w:rPr>
          <w:tab/>
        </w:r>
        <w:r w:rsidRPr="00802FBC">
          <w:rPr>
            <w:rStyle w:val="Hyperlink"/>
            <w:noProof/>
          </w:rPr>
          <w:t>Skills learned in ECE coursework</w:t>
        </w:r>
        <w:r>
          <w:rPr>
            <w:noProof/>
            <w:webHidden/>
          </w:rPr>
          <w:tab/>
        </w:r>
        <w:r>
          <w:rPr>
            <w:noProof/>
            <w:webHidden/>
          </w:rPr>
          <w:fldChar w:fldCharType="begin"/>
        </w:r>
        <w:r>
          <w:rPr>
            <w:noProof/>
            <w:webHidden/>
          </w:rPr>
          <w:instrText xml:space="preserve"> PAGEREF _Toc158415059 \h </w:instrText>
        </w:r>
        <w:r>
          <w:rPr>
            <w:noProof/>
            <w:webHidden/>
          </w:rPr>
        </w:r>
        <w:r>
          <w:rPr>
            <w:noProof/>
            <w:webHidden/>
          </w:rPr>
          <w:fldChar w:fldCharType="separate"/>
        </w:r>
        <w:r>
          <w:rPr>
            <w:noProof/>
            <w:webHidden/>
          </w:rPr>
          <w:t>26</w:t>
        </w:r>
        <w:r>
          <w:rPr>
            <w:noProof/>
            <w:webHidden/>
          </w:rPr>
          <w:fldChar w:fldCharType="end"/>
        </w:r>
      </w:hyperlink>
    </w:p>
    <w:p w14:paraId="683E7309" w14:textId="3C00AD2E" w:rsidR="007B6387" w:rsidRDefault="007B6387">
      <w:pPr>
        <w:pStyle w:val="TOC3"/>
        <w:tabs>
          <w:tab w:val="left" w:pos="1440"/>
          <w:tab w:val="right" w:leader="dot" w:pos="9350"/>
        </w:tabs>
        <w:rPr>
          <w:rFonts w:asciiTheme="minorHAnsi" w:eastAsiaTheme="minorEastAsia" w:hAnsiTheme="minorHAnsi" w:cstheme="minorBidi"/>
          <w:noProof/>
          <w:kern w:val="2"/>
          <w14:ligatures w14:val="standardContextual"/>
        </w:rPr>
      </w:pPr>
      <w:hyperlink w:anchor="_Toc158415060" w:history="1">
        <w:r w:rsidRPr="00802FBC">
          <w:rPr>
            <w:rStyle w:val="Hyperlink"/>
            <w:noProof/>
          </w:rPr>
          <w:t>7.3.2</w:t>
        </w:r>
        <w:r>
          <w:rPr>
            <w:rFonts w:asciiTheme="minorHAnsi" w:eastAsiaTheme="minorEastAsia" w:hAnsiTheme="minorHAnsi" w:cstheme="minorBidi"/>
            <w:noProof/>
            <w:kern w:val="2"/>
            <w14:ligatures w14:val="standardContextual"/>
          </w:rPr>
          <w:tab/>
        </w:r>
        <w:r w:rsidRPr="00802FBC">
          <w:rPr>
            <w:rStyle w:val="Hyperlink"/>
            <w:noProof/>
          </w:rPr>
          <w:t>Skills learned outside ECE coursework</w:t>
        </w:r>
        <w:r>
          <w:rPr>
            <w:noProof/>
            <w:webHidden/>
          </w:rPr>
          <w:tab/>
        </w:r>
        <w:r>
          <w:rPr>
            <w:noProof/>
            <w:webHidden/>
          </w:rPr>
          <w:fldChar w:fldCharType="begin"/>
        </w:r>
        <w:r>
          <w:rPr>
            <w:noProof/>
            <w:webHidden/>
          </w:rPr>
          <w:instrText xml:space="preserve"> PAGEREF _Toc158415060 \h </w:instrText>
        </w:r>
        <w:r>
          <w:rPr>
            <w:noProof/>
            <w:webHidden/>
          </w:rPr>
        </w:r>
        <w:r>
          <w:rPr>
            <w:noProof/>
            <w:webHidden/>
          </w:rPr>
          <w:fldChar w:fldCharType="separate"/>
        </w:r>
        <w:r>
          <w:rPr>
            <w:noProof/>
            <w:webHidden/>
          </w:rPr>
          <w:t>26</w:t>
        </w:r>
        <w:r>
          <w:rPr>
            <w:noProof/>
            <w:webHidden/>
          </w:rPr>
          <w:fldChar w:fldCharType="end"/>
        </w:r>
      </w:hyperlink>
    </w:p>
    <w:p w14:paraId="3ED00A38" w14:textId="5C8DDA48"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61" w:history="1">
        <w:r w:rsidRPr="00802FBC">
          <w:rPr>
            <w:rStyle w:val="Hyperlink"/>
            <w:noProof/>
          </w:rPr>
          <w:t>7.4</w:t>
        </w:r>
        <w:r>
          <w:rPr>
            <w:rFonts w:asciiTheme="minorHAnsi" w:eastAsiaTheme="minorEastAsia" w:hAnsiTheme="minorHAnsi" w:cstheme="minorBidi"/>
            <w:noProof/>
            <w:kern w:val="2"/>
            <w14:ligatures w14:val="standardContextual"/>
          </w:rPr>
          <w:tab/>
        </w:r>
        <w:r w:rsidRPr="00802FBC">
          <w:rPr>
            <w:rStyle w:val="Hyperlink"/>
            <w:noProof/>
          </w:rPr>
          <w:t>Cassandra Oliva Pace</w:t>
        </w:r>
        <w:r>
          <w:rPr>
            <w:noProof/>
            <w:webHidden/>
          </w:rPr>
          <w:tab/>
        </w:r>
        <w:r>
          <w:rPr>
            <w:noProof/>
            <w:webHidden/>
          </w:rPr>
          <w:fldChar w:fldCharType="begin"/>
        </w:r>
        <w:r>
          <w:rPr>
            <w:noProof/>
            <w:webHidden/>
          </w:rPr>
          <w:instrText xml:space="preserve"> PAGEREF _Toc158415061 \h </w:instrText>
        </w:r>
        <w:r>
          <w:rPr>
            <w:noProof/>
            <w:webHidden/>
          </w:rPr>
        </w:r>
        <w:r>
          <w:rPr>
            <w:noProof/>
            <w:webHidden/>
          </w:rPr>
          <w:fldChar w:fldCharType="separate"/>
        </w:r>
        <w:r>
          <w:rPr>
            <w:noProof/>
            <w:webHidden/>
          </w:rPr>
          <w:t>26</w:t>
        </w:r>
        <w:r>
          <w:rPr>
            <w:noProof/>
            <w:webHidden/>
          </w:rPr>
          <w:fldChar w:fldCharType="end"/>
        </w:r>
      </w:hyperlink>
    </w:p>
    <w:p w14:paraId="4E24DA0A" w14:textId="7F167FB6" w:rsidR="007B6387" w:rsidRDefault="007B6387">
      <w:pPr>
        <w:pStyle w:val="TOC3"/>
        <w:tabs>
          <w:tab w:val="left" w:pos="1440"/>
          <w:tab w:val="right" w:leader="dot" w:pos="9350"/>
        </w:tabs>
        <w:rPr>
          <w:rFonts w:asciiTheme="minorHAnsi" w:eastAsiaTheme="minorEastAsia" w:hAnsiTheme="minorHAnsi" w:cstheme="minorBidi"/>
          <w:noProof/>
          <w:kern w:val="2"/>
          <w14:ligatures w14:val="standardContextual"/>
        </w:rPr>
      </w:pPr>
      <w:hyperlink w:anchor="_Toc158415062" w:history="1">
        <w:r w:rsidRPr="00802FBC">
          <w:rPr>
            <w:rStyle w:val="Hyperlink"/>
            <w:noProof/>
          </w:rPr>
          <w:t>7.4.1</w:t>
        </w:r>
        <w:r>
          <w:rPr>
            <w:rFonts w:asciiTheme="minorHAnsi" w:eastAsiaTheme="minorEastAsia" w:hAnsiTheme="minorHAnsi" w:cstheme="minorBidi"/>
            <w:noProof/>
            <w:kern w:val="2"/>
            <w14:ligatures w14:val="standardContextual"/>
          </w:rPr>
          <w:tab/>
        </w:r>
        <w:r w:rsidRPr="00802FBC">
          <w:rPr>
            <w:rStyle w:val="Hyperlink"/>
            <w:noProof/>
          </w:rPr>
          <w:t>Skills learned in ECE coursework</w:t>
        </w:r>
        <w:r>
          <w:rPr>
            <w:noProof/>
            <w:webHidden/>
          </w:rPr>
          <w:tab/>
        </w:r>
        <w:r>
          <w:rPr>
            <w:noProof/>
            <w:webHidden/>
          </w:rPr>
          <w:fldChar w:fldCharType="begin"/>
        </w:r>
        <w:r>
          <w:rPr>
            <w:noProof/>
            <w:webHidden/>
          </w:rPr>
          <w:instrText xml:space="preserve"> PAGEREF _Toc158415062 \h </w:instrText>
        </w:r>
        <w:r>
          <w:rPr>
            <w:noProof/>
            <w:webHidden/>
          </w:rPr>
        </w:r>
        <w:r>
          <w:rPr>
            <w:noProof/>
            <w:webHidden/>
          </w:rPr>
          <w:fldChar w:fldCharType="separate"/>
        </w:r>
        <w:r>
          <w:rPr>
            <w:noProof/>
            <w:webHidden/>
          </w:rPr>
          <w:t>26</w:t>
        </w:r>
        <w:r>
          <w:rPr>
            <w:noProof/>
            <w:webHidden/>
          </w:rPr>
          <w:fldChar w:fldCharType="end"/>
        </w:r>
      </w:hyperlink>
    </w:p>
    <w:p w14:paraId="76CD8759" w14:textId="275ABC5C" w:rsidR="007B6387" w:rsidRDefault="007B6387">
      <w:pPr>
        <w:pStyle w:val="TOC3"/>
        <w:tabs>
          <w:tab w:val="left" w:pos="1440"/>
          <w:tab w:val="right" w:leader="dot" w:pos="9350"/>
        </w:tabs>
        <w:rPr>
          <w:rFonts w:asciiTheme="minorHAnsi" w:eastAsiaTheme="minorEastAsia" w:hAnsiTheme="minorHAnsi" w:cstheme="minorBidi"/>
          <w:noProof/>
          <w:kern w:val="2"/>
          <w14:ligatures w14:val="standardContextual"/>
        </w:rPr>
      </w:pPr>
      <w:hyperlink w:anchor="_Toc158415063" w:history="1">
        <w:r w:rsidRPr="00802FBC">
          <w:rPr>
            <w:rStyle w:val="Hyperlink"/>
            <w:noProof/>
          </w:rPr>
          <w:t>7.4.2</w:t>
        </w:r>
        <w:r>
          <w:rPr>
            <w:rFonts w:asciiTheme="minorHAnsi" w:eastAsiaTheme="minorEastAsia" w:hAnsiTheme="minorHAnsi" w:cstheme="minorBidi"/>
            <w:noProof/>
            <w:kern w:val="2"/>
            <w14:ligatures w14:val="standardContextual"/>
          </w:rPr>
          <w:tab/>
        </w:r>
        <w:r w:rsidRPr="00802FBC">
          <w:rPr>
            <w:rStyle w:val="Hyperlink"/>
            <w:noProof/>
          </w:rPr>
          <w:t>Skills learned outside ECE coursework</w:t>
        </w:r>
        <w:r>
          <w:rPr>
            <w:noProof/>
            <w:webHidden/>
          </w:rPr>
          <w:tab/>
        </w:r>
        <w:r>
          <w:rPr>
            <w:noProof/>
            <w:webHidden/>
          </w:rPr>
          <w:fldChar w:fldCharType="begin"/>
        </w:r>
        <w:r>
          <w:rPr>
            <w:noProof/>
            <w:webHidden/>
          </w:rPr>
          <w:instrText xml:space="preserve"> PAGEREF _Toc158415063 \h </w:instrText>
        </w:r>
        <w:r>
          <w:rPr>
            <w:noProof/>
            <w:webHidden/>
          </w:rPr>
        </w:r>
        <w:r>
          <w:rPr>
            <w:noProof/>
            <w:webHidden/>
          </w:rPr>
          <w:fldChar w:fldCharType="separate"/>
        </w:r>
        <w:r>
          <w:rPr>
            <w:noProof/>
            <w:webHidden/>
          </w:rPr>
          <w:t>27</w:t>
        </w:r>
        <w:r>
          <w:rPr>
            <w:noProof/>
            <w:webHidden/>
          </w:rPr>
          <w:fldChar w:fldCharType="end"/>
        </w:r>
      </w:hyperlink>
    </w:p>
    <w:p w14:paraId="45CE59BE" w14:textId="29A74841" w:rsidR="007B6387" w:rsidRDefault="007B6387">
      <w:pPr>
        <w:pStyle w:val="TOC1"/>
        <w:tabs>
          <w:tab w:val="left" w:pos="480"/>
          <w:tab w:val="right" w:leader="dot" w:pos="9350"/>
        </w:tabs>
        <w:rPr>
          <w:rFonts w:asciiTheme="minorHAnsi" w:eastAsiaTheme="minorEastAsia" w:hAnsiTheme="minorHAnsi" w:cstheme="minorBidi"/>
          <w:noProof/>
          <w:kern w:val="2"/>
          <w14:ligatures w14:val="standardContextual"/>
        </w:rPr>
      </w:pPr>
      <w:hyperlink w:anchor="_Toc158415064" w:history="1">
        <w:r w:rsidRPr="00802FBC">
          <w:rPr>
            <w:rStyle w:val="Hyperlink"/>
            <w:noProof/>
          </w:rPr>
          <w:t>8.</w:t>
        </w:r>
        <w:r>
          <w:rPr>
            <w:rFonts w:asciiTheme="minorHAnsi" w:eastAsiaTheme="minorEastAsia" w:hAnsiTheme="minorHAnsi" w:cstheme="minorBidi"/>
            <w:noProof/>
            <w:kern w:val="2"/>
            <w14:ligatures w14:val="standardContextual"/>
          </w:rPr>
          <w:tab/>
        </w:r>
        <w:r w:rsidRPr="00802FBC">
          <w:rPr>
            <w:rStyle w:val="Hyperlink"/>
            <w:noProof/>
          </w:rPr>
          <w:t>Schedule and Budget Plan</w:t>
        </w:r>
        <w:r>
          <w:rPr>
            <w:noProof/>
            <w:webHidden/>
          </w:rPr>
          <w:tab/>
        </w:r>
        <w:r>
          <w:rPr>
            <w:noProof/>
            <w:webHidden/>
          </w:rPr>
          <w:fldChar w:fldCharType="begin"/>
        </w:r>
        <w:r>
          <w:rPr>
            <w:noProof/>
            <w:webHidden/>
          </w:rPr>
          <w:instrText xml:space="preserve"> PAGEREF _Toc158415064 \h </w:instrText>
        </w:r>
        <w:r>
          <w:rPr>
            <w:noProof/>
            <w:webHidden/>
          </w:rPr>
        </w:r>
        <w:r>
          <w:rPr>
            <w:noProof/>
            <w:webHidden/>
          </w:rPr>
          <w:fldChar w:fldCharType="separate"/>
        </w:r>
        <w:r>
          <w:rPr>
            <w:noProof/>
            <w:webHidden/>
          </w:rPr>
          <w:t>27</w:t>
        </w:r>
        <w:r>
          <w:rPr>
            <w:noProof/>
            <w:webHidden/>
          </w:rPr>
          <w:fldChar w:fldCharType="end"/>
        </w:r>
      </w:hyperlink>
    </w:p>
    <w:p w14:paraId="1855A3F8" w14:textId="002B01D0"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65" w:history="1">
        <w:r w:rsidRPr="00802FBC">
          <w:rPr>
            <w:rStyle w:val="Hyperlink"/>
            <w:noProof/>
          </w:rPr>
          <w:t>8.1</w:t>
        </w:r>
        <w:r>
          <w:rPr>
            <w:rFonts w:asciiTheme="minorHAnsi" w:eastAsiaTheme="minorEastAsia" w:hAnsiTheme="minorHAnsi" w:cstheme="minorBidi"/>
            <w:noProof/>
            <w:kern w:val="2"/>
            <w14:ligatures w14:val="standardContextual"/>
          </w:rPr>
          <w:tab/>
        </w:r>
        <w:r w:rsidRPr="00802FBC">
          <w:rPr>
            <w:rStyle w:val="Hyperlink"/>
            <w:noProof/>
          </w:rPr>
          <w:t>Project Schedule</w:t>
        </w:r>
        <w:r>
          <w:rPr>
            <w:noProof/>
            <w:webHidden/>
          </w:rPr>
          <w:tab/>
        </w:r>
        <w:r>
          <w:rPr>
            <w:noProof/>
            <w:webHidden/>
          </w:rPr>
          <w:fldChar w:fldCharType="begin"/>
        </w:r>
        <w:r>
          <w:rPr>
            <w:noProof/>
            <w:webHidden/>
          </w:rPr>
          <w:instrText xml:space="preserve"> PAGEREF _Toc158415065 \h </w:instrText>
        </w:r>
        <w:r>
          <w:rPr>
            <w:noProof/>
            <w:webHidden/>
          </w:rPr>
        </w:r>
        <w:r>
          <w:rPr>
            <w:noProof/>
            <w:webHidden/>
          </w:rPr>
          <w:fldChar w:fldCharType="separate"/>
        </w:r>
        <w:r>
          <w:rPr>
            <w:noProof/>
            <w:webHidden/>
          </w:rPr>
          <w:t>27</w:t>
        </w:r>
        <w:r>
          <w:rPr>
            <w:noProof/>
            <w:webHidden/>
          </w:rPr>
          <w:fldChar w:fldCharType="end"/>
        </w:r>
      </w:hyperlink>
    </w:p>
    <w:p w14:paraId="288021AF" w14:textId="68D24659"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66" w:history="1">
        <w:r w:rsidRPr="00802FBC">
          <w:rPr>
            <w:rStyle w:val="Hyperlink"/>
            <w:noProof/>
          </w:rPr>
          <w:t>8.2</w:t>
        </w:r>
        <w:r>
          <w:rPr>
            <w:rFonts w:asciiTheme="minorHAnsi" w:eastAsiaTheme="minorEastAsia" w:hAnsiTheme="minorHAnsi" w:cstheme="minorBidi"/>
            <w:noProof/>
            <w:kern w:val="2"/>
            <w14:ligatures w14:val="standardContextual"/>
          </w:rPr>
          <w:tab/>
        </w:r>
        <w:r w:rsidRPr="00802FBC">
          <w:rPr>
            <w:rStyle w:val="Hyperlink"/>
            <w:noProof/>
          </w:rPr>
          <w:t>Project Budget</w:t>
        </w:r>
        <w:r>
          <w:rPr>
            <w:noProof/>
            <w:webHidden/>
          </w:rPr>
          <w:tab/>
        </w:r>
        <w:r>
          <w:rPr>
            <w:noProof/>
            <w:webHidden/>
          </w:rPr>
          <w:fldChar w:fldCharType="begin"/>
        </w:r>
        <w:r>
          <w:rPr>
            <w:noProof/>
            <w:webHidden/>
          </w:rPr>
          <w:instrText xml:space="preserve"> PAGEREF _Toc158415066 \h </w:instrText>
        </w:r>
        <w:r>
          <w:rPr>
            <w:noProof/>
            <w:webHidden/>
          </w:rPr>
        </w:r>
        <w:r>
          <w:rPr>
            <w:noProof/>
            <w:webHidden/>
          </w:rPr>
          <w:fldChar w:fldCharType="separate"/>
        </w:r>
        <w:r>
          <w:rPr>
            <w:noProof/>
            <w:webHidden/>
          </w:rPr>
          <w:t>29</w:t>
        </w:r>
        <w:r>
          <w:rPr>
            <w:noProof/>
            <w:webHidden/>
          </w:rPr>
          <w:fldChar w:fldCharType="end"/>
        </w:r>
      </w:hyperlink>
    </w:p>
    <w:p w14:paraId="56990014" w14:textId="7D0430D4"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67" w:history="1">
        <w:r w:rsidRPr="00802FBC">
          <w:rPr>
            <w:rStyle w:val="Hyperlink"/>
            <w:noProof/>
          </w:rPr>
          <w:t>8.3</w:t>
        </w:r>
        <w:r>
          <w:rPr>
            <w:rFonts w:asciiTheme="minorHAnsi" w:eastAsiaTheme="minorEastAsia" w:hAnsiTheme="minorHAnsi" w:cstheme="minorBidi"/>
            <w:noProof/>
            <w:kern w:val="2"/>
            <w14:ligatures w14:val="standardContextual"/>
          </w:rPr>
          <w:tab/>
        </w:r>
        <w:r w:rsidRPr="00802FBC">
          <w:rPr>
            <w:rStyle w:val="Hyperlink"/>
            <w:noProof/>
          </w:rPr>
          <w:t>Minimum Standard for Project Completion</w:t>
        </w:r>
        <w:r>
          <w:rPr>
            <w:noProof/>
            <w:webHidden/>
          </w:rPr>
          <w:tab/>
        </w:r>
        <w:r>
          <w:rPr>
            <w:noProof/>
            <w:webHidden/>
          </w:rPr>
          <w:fldChar w:fldCharType="begin"/>
        </w:r>
        <w:r>
          <w:rPr>
            <w:noProof/>
            <w:webHidden/>
          </w:rPr>
          <w:instrText xml:space="preserve"> PAGEREF _Toc158415067 \h </w:instrText>
        </w:r>
        <w:r>
          <w:rPr>
            <w:noProof/>
            <w:webHidden/>
          </w:rPr>
        </w:r>
        <w:r>
          <w:rPr>
            <w:noProof/>
            <w:webHidden/>
          </w:rPr>
          <w:fldChar w:fldCharType="separate"/>
        </w:r>
        <w:r>
          <w:rPr>
            <w:noProof/>
            <w:webHidden/>
          </w:rPr>
          <w:t>30</w:t>
        </w:r>
        <w:r>
          <w:rPr>
            <w:noProof/>
            <w:webHidden/>
          </w:rPr>
          <w:fldChar w:fldCharType="end"/>
        </w:r>
      </w:hyperlink>
    </w:p>
    <w:p w14:paraId="46A4E05F" w14:textId="4D039A1A" w:rsidR="007B6387" w:rsidRDefault="007B6387">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58415068" w:history="1">
        <w:r w:rsidRPr="00802FBC">
          <w:rPr>
            <w:rStyle w:val="Hyperlink"/>
            <w:noProof/>
          </w:rPr>
          <w:t>8.4</w:t>
        </w:r>
        <w:r>
          <w:rPr>
            <w:rFonts w:asciiTheme="minorHAnsi" w:eastAsiaTheme="minorEastAsia" w:hAnsiTheme="minorHAnsi" w:cstheme="minorBidi"/>
            <w:noProof/>
            <w:kern w:val="2"/>
            <w14:ligatures w14:val="standardContextual"/>
          </w:rPr>
          <w:tab/>
        </w:r>
        <w:r w:rsidRPr="00802FBC">
          <w:rPr>
            <w:rStyle w:val="Hyperlink"/>
            <w:noProof/>
          </w:rPr>
          <w:t>Final Demonstration</w:t>
        </w:r>
        <w:r>
          <w:rPr>
            <w:noProof/>
            <w:webHidden/>
          </w:rPr>
          <w:tab/>
        </w:r>
        <w:r>
          <w:rPr>
            <w:noProof/>
            <w:webHidden/>
          </w:rPr>
          <w:fldChar w:fldCharType="begin"/>
        </w:r>
        <w:r>
          <w:rPr>
            <w:noProof/>
            <w:webHidden/>
          </w:rPr>
          <w:instrText xml:space="preserve"> PAGEREF _Toc158415068 \h </w:instrText>
        </w:r>
        <w:r>
          <w:rPr>
            <w:noProof/>
            <w:webHidden/>
          </w:rPr>
        </w:r>
        <w:r>
          <w:rPr>
            <w:noProof/>
            <w:webHidden/>
          </w:rPr>
          <w:fldChar w:fldCharType="separate"/>
        </w:r>
        <w:r>
          <w:rPr>
            <w:noProof/>
            <w:webHidden/>
          </w:rPr>
          <w:t>30</w:t>
        </w:r>
        <w:r>
          <w:rPr>
            <w:noProof/>
            <w:webHidden/>
          </w:rPr>
          <w:fldChar w:fldCharType="end"/>
        </w:r>
      </w:hyperlink>
    </w:p>
    <w:p w14:paraId="3E4085F0" w14:textId="7C66B478" w:rsidR="007B6387" w:rsidRDefault="007B6387">
      <w:pPr>
        <w:pStyle w:val="TOC1"/>
        <w:tabs>
          <w:tab w:val="right" w:leader="dot" w:pos="9350"/>
        </w:tabs>
        <w:rPr>
          <w:rFonts w:asciiTheme="minorHAnsi" w:eastAsiaTheme="minorEastAsia" w:hAnsiTheme="minorHAnsi" w:cstheme="minorBidi"/>
          <w:noProof/>
          <w:kern w:val="2"/>
          <w14:ligatures w14:val="standardContextual"/>
        </w:rPr>
      </w:pPr>
      <w:hyperlink w:anchor="_Toc158415069" w:history="1">
        <w:r w:rsidRPr="00802FBC">
          <w:rPr>
            <w:rStyle w:val="Hyperlink"/>
            <w:noProof/>
          </w:rPr>
          <w:t>References</w:t>
        </w:r>
        <w:r>
          <w:rPr>
            <w:noProof/>
            <w:webHidden/>
          </w:rPr>
          <w:tab/>
        </w:r>
        <w:r>
          <w:rPr>
            <w:noProof/>
            <w:webHidden/>
          </w:rPr>
          <w:fldChar w:fldCharType="begin"/>
        </w:r>
        <w:r>
          <w:rPr>
            <w:noProof/>
            <w:webHidden/>
          </w:rPr>
          <w:instrText xml:space="preserve"> PAGEREF _Toc158415069 \h </w:instrText>
        </w:r>
        <w:r>
          <w:rPr>
            <w:noProof/>
            <w:webHidden/>
          </w:rPr>
        </w:r>
        <w:r>
          <w:rPr>
            <w:noProof/>
            <w:webHidden/>
          </w:rPr>
          <w:fldChar w:fldCharType="separate"/>
        </w:r>
        <w:r>
          <w:rPr>
            <w:noProof/>
            <w:webHidden/>
          </w:rPr>
          <w:t>31</w:t>
        </w:r>
        <w:r>
          <w:rPr>
            <w:noProof/>
            <w:webHidden/>
          </w:rPr>
          <w:fldChar w:fldCharType="end"/>
        </w:r>
      </w:hyperlink>
    </w:p>
    <w:p w14:paraId="29292CC7" w14:textId="4C5F1178" w:rsidR="62EF1A59" w:rsidRDefault="00EC3DA1" w:rsidP="62EF1A59">
      <w:pPr>
        <w:pStyle w:val="TOC1"/>
        <w:tabs>
          <w:tab w:val="right" w:leader="dot" w:pos="9360"/>
        </w:tabs>
      </w:pPr>
      <w:r>
        <w:fldChar w:fldCharType="end"/>
      </w:r>
    </w:p>
    <w:p w14:paraId="2145DC9B" w14:textId="77777777" w:rsidR="00D47EBA" w:rsidRDefault="00D47EBA" w:rsidP="00D47EBA"/>
    <w:p w14:paraId="2826B218" w14:textId="77777777" w:rsidR="00D47EBA" w:rsidRDefault="00D47EBA" w:rsidP="00D47EBA"/>
    <w:p w14:paraId="41CE856E" w14:textId="77777777" w:rsidR="00D47EBA" w:rsidRPr="00D47EBA" w:rsidRDefault="00D47EBA" w:rsidP="00D47EBA"/>
    <w:p w14:paraId="146248C9" w14:textId="77777777" w:rsidR="00D47EBA" w:rsidRPr="0013732B" w:rsidRDefault="00D47EBA" w:rsidP="00D47EBA">
      <w:pPr>
        <w:pStyle w:val="Heading1"/>
        <w:numPr>
          <w:ilvl w:val="0"/>
          <w:numId w:val="0"/>
        </w:numPr>
        <w:jc w:val="center"/>
      </w:pPr>
      <w:bookmarkStart w:id="1" w:name="_Toc158415019"/>
      <w:r>
        <w:t>Table of Figures</w:t>
      </w:r>
      <w:bookmarkEnd w:id="1"/>
    </w:p>
    <w:p w14:paraId="51CE83BF" w14:textId="63AEA813" w:rsidR="0013732B" w:rsidRDefault="00640AE5" w:rsidP="00640AE5">
      <w:pPr>
        <w:pStyle w:val="SE290EditorComments"/>
        <w:rPr>
          <w:vanish w:val="0"/>
          <w:color w:val="0000FF"/>
        </w:rPr>
      </w:pPr>
      <w:r w:rsidRPr="58C5911F">
        <w:rPr>
          <w:color w:val="0000FF"/>
        </w:rPr>
        <w:t>[</w:t>
      </w:r>
      <w:r w:rsidRPr="001670F4">
        <w:rPr>
          <w:color w:val="0000FF"/>
        </w:rPr>
        <w:t>To update the Table of Contents, Table of Figures, or Table of Tables, click on any text within the table.  Press the F9 key on your keyboard</w:t>
      </w:r>
      <w:r w:rsidR="00DA562E">
        <w:rPr>
          <w:color w:val="0000FF"/>
        </w:rPr>
        <w:t xml:space="preserve"> (or right click and select “Update Field”)</w:t>
      </w:r>
      <w:r w:rsidRPr="001670F4">
        <w:rPr>
          <w:color w:val="0000FF"/>
        </w:rPr>
        <w:t xml:space="preserve">.  </w:t>
      </w:r>
      <w:r w:rsidR="00DA562E">
        <w:rPr>
          <w:color w:val="0000FF"/>
        </w:rPr>
        <w:t>Then s</w:t>
      </w:r>
      <w:r w:rsidRPr="001670F4">
        <w:rPr>
          <w:color w:val="0000FF"/>
        </w:rPr>
        <w:t xml:space="preserve">elect </w:t>
      </w:r>
      <w:r w:rsidR="00DA562E">
        <w:rPr>
          <w:color w:val="0000FF"/>
        </w:rPr>
        <w:t>“Update entire table”</w:t>
      </w:r>
      <w:r w:rsidRPr="001670F4">
        <w:rPr>
          <w:color w:val="0000FF"/>
        </w:rPr>
        <w:t xml:space="preserve"> from the pop-up window and click “OK”.  If you use the formatting styles as directed below, your tables will fill automatically and have the correct page numbers.]</w:t>
      </w:r>
    </w:p>
    <w:p w14:paraId="64BB4B31" w14:textId="77777777" w:rsidR="00D47EBA" w:rsidRPr="001670F4" w:rsidRDefault="00D47EBA" w:rsidP="00640AE5">
      <w:pPr>
        <w:pStyle w:val="SE290EditorComments"/>
        <w:rPr>
          <w:color w:val="0000FF"/>
        </w:rPr>
      </w:pPr>
    </w:p>
    <w:p w14:paraId="384BA7B4" w14:textId="5E5CC6D8" w:rsidR="00E47A0B" w:rsidRDefault="0013732B">
      <w:pPr>
        <w:pStyle w:val="TableofFigures"/>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h \z \c "Figure" </w:instrText>
      </w:r>
      <w:r>
        <w:fldChar w:fldCharType="separate"/>
      </w:r>
      <w:hyperlink w:anchor="_Toc158411001" w:history="1">
        <w:r w:rsidR="00E47A0B" w:rsidRPr="002F1666">
          <w:rPr>
            <w:rStyle w:val="Hyperlink"/>
            <w:i/>
            <w:iCs/>
            <w:noProof/>
          </w:rPr>
          <w:t xml:space="preserve">Figure </w:t>
        </w:r>
        <w:r w:rsidR="00E47A0B" w:rsidRPr="002F1666">
          <w:rPr>
            <w:rStyle w:val="Hyperlink"/>
            <w:noProof/>
          </w:rPr>
          <w:t>1</w:t>
        </w:r>
        <w:r w:rsidR="00E47A0B" w:rsidRPr="002F1666">
          <w:rPr>
            <w:rStyle w:val="Hyperlink"/>
            <w:i/>
            <w:iCs/>
            <w:noProof/>
          </w:rPr>
          <w:t>: MPU-6050 (Gyroscope &amp; Accelerometer) Example Program Output</w:t>
        </w:r>
        <w:r w:rsidR="00E47A0B">
          <w:rPr>
            <w:noProof/>
            <w:webHidden/>
          </w:rPr>
          <w:tab/>
        </w:r>
        <w:r w:rsidR="00E47A0B">
          <w:rPr>
            <w:noProof/>
            <w:webHidden/>
          </w:rPr>
          <w:fldChar w:fldCharType="begin"/>
        </w:r>
        <w:r w:rsidR="00E47A0B">
          <w:rPr>
            <w:noProof/>
            <w:webHidden/>
          </w:rPr>
          <w:instrText xml:space="preserve"> PAGEREF _Toc158411001 \h </w:instrText>
        </w:r>
        <w:r w:rsidR="00E47A0B">
          <w:rPr>
            <w:noProof/>
            <w:webHidden/>
          </w:rPr>
        </w:r>
        <w:r w:rsidR="00E47A0B">
          <w:rPr>
            <w:noProof/>
            <w:webHidden/>
          </w:rPr>
          <w:fldChar w:fldCharType="separate"/>
        </w:r>
        <w:r w:rsidR="00E47A0B">
          <w:rPr>
            <w:noProof/>
            <w:webHidden/>
          </w:rPr>
          <w:t>4</w:t>
        </w:r>
        <w:r w:rsidR="00E47A0B">
          <w:rPr>
            <w:noProof/>
            <w:webHidden/>
          </w:rPr>
          <w:fldChar w:fldCharType="end"/>
        </w:r>
      </w:hyperlink>
    </w:p>
    <w:p w14:paraId="496D6B0C" w14:textId="3CD3388B" w:rsidR="00E47A0B" w:rsidRDefault="0095076C">
      <w:pPr>
        <w:pStyle w:val="TableofFigures"/>
        <w:tabs>
          <w:tab w:val="right" w:leader="dot" w:pos="9350"/>
        </w:tabs>
        <w:rPr>
          <w:rFonts w:asciiTheme="minorHAnsi" w:eastAsiaTheme="minorEastAsia" w:hAnsiTheme="minorHAnsi" w:cstheme="minorBidi"/>
          <w:noProof/>
          <w:kern w:val="2"/>
          <w14:ligatures w14:val="standardContextual"/>
        </w:rPr>
      </w:pPr>
      <w:hyperlink w:anchor="_Toc158411002" w:history="1">
        <w:r w:rsidR="00E47A0B" w:rsidRPr="002F1666">
          <w:rPr>
            <w:rStyle w:val="Hyperlink"/>
            <w:i/>
            <w:iCs/>
            <w:noProof/>
          </w:rPr>
          <w:t xml:space="preserve">Figure </w:t>
        </w:r>
        <w:r w:rsidR="00E47A0B" w:rsidRPr="002F1666">
          <w:rPr>
            <w:rStyle w:val="Hyperlink"/>
            <w:noProof/>
          </w:rPr>
          <w:t>2</w:t>
        </w:r>
        <w:r w:rsidR="00E47A0B" w:rsidRPr="002F1666">
          <w:rPr>
            <w:rStyle w:val="Hyperlink"/>
            <w:i/>
            <w:iCs/>
            <w:noProof/>
          </w:rPr>
          <w:t>: Flex Sensor Bend Scale</w:t>
        </w:r>
        <w:r w:rsidR="00E47A0B">
          <w:rPr>
            <w:noProof/>
            <w:webHidden/>
          </w:rPr>
          <w:tab/>
        </w:r>
        <w:r w:rsidR="00E47A0B">
          <w:rPr>
            <w:noProof/>
            <w:webHidden/>
          </w:rPr>
          <w:fldChar w:fldCharType="begin"/>
        </w:r>
        <w:r w:rsidR="00E47A0B">
          <w:rPr>
            <w:noProof/>
            <w:webHidden/>
          </w:rPr>
          <w:instrText xml:space="preserve"> PAGEREF _Toc158411002 \h </w:instrText>
        </w:r>
        <w:r w:rsidR="00E47A0B">
          <w:rPr>
            <w:noProof/>
            <w:webHidden/>
          </w:rPr>
        </w:r>
        <w:r w:rsidR="00E47A0B">
          <w:rPr>
            <w:noProof/>
            <w:webHidden/>
          </w:rPr>
          <w:fldChar w:fldCharType="separate"/>
        </w:r>
        <w:r w:rsidR="00E47A0B">
          <w:rPr>
            <w:noProof/>
            <w:webHidden/>
          </w:rPr>
          <w:t>4</w:t>
        </w:r>
        <w:r w:rsidR="00E47A0B">
          <w:rPr>
            <w:noProof/>
            <w:webHidden/>
          </w:rPr>
          <w:fldChar w:fldCharType="end"/>
        </w:r>
      </w:hyperlink>
    </w:p>
    <w:p w14:paraId="05B09037" w14:textId="63EF25B9" w:rsidR="00E47A0B" w:rsidRDefault="0095076C">
      <w:pPr>
        <w:pStyle w:val="TableofFigures"/>
        <w:tabs>
          <w:tab w:val="right" w:leader="dot" w:pos="9350"/>
        </w:tabs>
        <w:rPr>
          <w:rFonts w:asciiTheme="minorHAnsi" w:eastAsiaTheme="minorEastAsia" w:hAnsiTheme="minorHAnsi" w:cstheme="minorBidi"/>
          <w:noProof/>
          <w:kern w:val="2"/>
          <w14:ligatures w14:val="standardContextual"/>
        </w:rPr>
      </w:pPr>
      <w:hyperlink w:anchor="_Toc158411003" w:history="1">
        <w:r w:rsidR="00E47A0B" w:rsidRPr="002F1666">
          <w:rPr>
            <w:rStyle w:val="Hyperlink"/>
            <w:i/>
            <w:iCs/>
            <w:noProof/>
          </w:rPr>
          <w:t xml:space="preserve">Figure </w:t>
        </w:r>
        <w:r w:rsidR="00E47A0B" w:rsidRPr="002F1666">
          <w:rPr>
            <w:rStyle w:val="Hyperlink"/>
            <w:noProof/>
          </w:rPr>
          <w:t>3</w:t>
        </w:r>
        <w:r w:rsidR="00E47A0B" w:rsidRPr="002F1666">
          <w:rPr>
            <w:rStyle w:val="Hyperlink"/>
            <w:i/>
            <w:iCs/>
            <w:noProof/>
          </w:rPr>
          <w:t>: Flow Diagram of Proposed Drone System</w:t>
        </w:r>
        <w:r w:rsidR="00E47A0B">
          <w:rPr>
            <w:noProof/>
            <w:webHidden/>
          </w:rPr>
          <w:tab/>
        </w:r>
        <w:r w:rsidR="00E47A0B">
          <w:rPr>
            <w:noProof/>
            <w:webHidden/>
          </w:rPr>
          <w:fldChar w:fldCharType="begin"/>
        </w:r>
        <w:r w:rsidR="00E47A0B">
          <w:rPr>
            <w:noProof/>
            <w:webHidden/>
          </w:rPr>
          <w:instrText xml:space="preserve"> PAGEREF _Toc158411003 \h </w:instrText>
        </w:r>
        <w:r w:rsidR="00E47A0B">
          <w:rPr>
            <w:noProof/>
            <w:webHidden/>
          </w:rPr>
        </w:r>
        <w:r w:rsidR="00E47A0B">
          <w:rPr>
            <w:noProof/>
            <w:webHidden/>
          </w:rPr>
          <w:fldChar w:fldCharType="separate"/>
        </w:r>
        <w:r w:rsidR="00E47A0B">
          <w:rPr>
            <w:noProof/>
            <w:webHidden/>
          </w:rPr>
          <w:t>11</w:t>
        </w:r>
        <w:r w:rsidR="00E47A0B">
          <w:rPr>
            <w:noProof/>
            <w:webHidden/>
          </w:rPr>
          <w:fldChar w:fldCharType="end"/>
        </w:r>
      </w:hyperlink>
    </w:p>
    <w:p w14:paraId="61995430" w14:textId="0D0170F1" w:rsidR="00E47A0B" w:rsidRDefault="0095076C">
      <w:pPr>
        <w:pStyle w:val="TableofFigures"/>
        <w:tabs>
          <w:tab w:val="right" w:leader="dot" w:pos="9350"/>
        </w:tabs>
        <w:rPr>
          <w:rFonts w:asciiTheme="minorHAnsi" w:eastAsiaTheme="minorEastAsia" w:hAnsiTheme="minorHAnsi" w:cstheme="minorBidi"/>
          <w:noProof/>
          <w:kern w:val="2"/>
          <w14:ligatures w14:val="standardContextual"/>
        </w:rPr>
      </w:pPr>
      <w:hyperlink w:anchor="_Toc158411004" w:history="1">
        <w:r w:rsidR="00E47A0B" w:rsidRPr="002F1666">
          <w:rPr>
            <w:rStyle w:val="Hyperlink"/>
            <w:i/>
            <w:iCs/>
            <w:noProof/>
          </w:rPr>
          <w:t xml:space="preserve">Figure </w:t>
        </w:r>
        <w:r w:rsidR="00E47A0B" w:rsidRPr="002F1666">
          <w:rPr>
            <w:rStyle w:val="Hyperlink"/>
            <w:noProof/>
          </w:rPr>
          <w:t>4</w:t>
        </w:r>
        <w:r w:rsidR="00E47A0B" w:rsidRPr="002F1666">
          <w:rPr>
            <w:rStyle w:val="Hyperlink"/>
            <w:i/>
            <w:iCs/>
            <w:noProof/>
          </w:rPr>
          <w:t>: NRF24L01+ Module with External Antenna</w:t>
        </w:r>
        <w:r w:rsidR="00E47A0B">
          <w:rPr>
            <w:noProof/>
            <w:webHidden/>
          </w:rPr>
          <w:tab/>
        </w:r>
        <w:r w:rsidR="00E47A0B">
          <w:rPr>
            <w:noProof/>
            <w:webHidden/>
          </w:rPr>
          <w:fldChar w:fldCharType="begin"/>
        </w:r>
        <w:r w:rsidR="00E47A0B">
          <w:rPr>
            <w:noProof/>
            <w:webHidden/>
          </w:rPr>
          <w:instrText xml:space="preserve"> PAGEREF _Toc158411004 \h </w:instrText>
        </w:r>
        <w:r w:rsidR="00E47A0B">
          <w:rPr>
            <w:noProof/>
            <w:webHidden/>
          </w:rPr>
        </w:r>
        <w:r w:rsidR="00E47A0B">
          <w:rPr>
            <w:noProof/>
            <w:webHidden/>
          </w:rPr>
          <w:fldChar w:fldCharType="separate"/>
        </w:r>
        <w:r w:rsidR="00E47A0B">
          <w:rPr>
            <w:noProof/>
            <w:webHidden/>
          </w:rPr>
          <w:t>13</w:t>
        </w:r>
        <w:r w:rsidR="00E47A0B">
          <w:rPr>
            <w:noProof/>
            <w:webHidden/>
          </w:rPr>
          <w:fldChar w:fldCharType="end"/>
        </w:r>
      </w:hyperlink>
    </w:p>
    <w:p w14:paraId="523F96D8" w14:textId="186B0E76" w:rsidR="00E47A0B" w:rsidRDefault="0095076C">
      <w:pPr>
        <w:pStyle w:val="TableofFigures"/>
        <w:tabs>
          <w:tab w:val="right" w:leader="dot" w:pos="9350"/>
        </w:tabs>
        <w:rPr>
          <w:rFonts w:asciiTheme="minorHAnsi" w:eastAsiaTheme="minorEastAsia" w:hAnsiTheme="minorHAnsi" w:cstheme="minorBidi"/>
          <w:noProof/>
          <w:kern w:val="2"/>
          <w14:ligatures w14:val="standardContextual"/>
        </w:rPr>
      </w:pPr>
      <w:hyperlink w:anchor="_Toc158411005" w:history="1">
        <w:r w:rsidR="00E47A0B" w:rsidRPr="002F1666">
          <w:rPr>
            <w:rStyle w:val="Hyperlink"/>
            <w:i/>
            <w:iCs/>
            <w:noProof/>
          </w:rPr>
          <w:t xml:space="preserve">Figure </w:t>
        </w:r>
        <w:r w:rsidR="00E47A0B" w:rsidRPr="002F1666">
          <w:rPr>
            <w:rStyle w:val="Hyperlink"/>
            <w:noProof/>
          </w:rPr>
          <w:t>5</w:t>
        </w:r>
        <w:r w:rsidR="00E47A0B" w:rsidRPr="002F1666">
          <w:rPr>
            <w:rStyle w:val="Hyperlink"/>
            <w:i/>
            <w:iCs/>
            <w:noProof/>
          </w:rPr>
          <w:t>: NRF24L01 Breakout Adapter with a Voltage Regulator</w:t>
        </w:r>
        <w:r w:rsidR="00E47A0B">
          <w:rPr>
            <w:noProof/>
            <w:webHidden/>
          </w:rPr>
          <w:tab/>
        </w:r>
        <w:r w:rsidR="00E47A0B">
          <w:rPr>
            <w:noProof/>
            <w:webHidden/>
          </w:rPr>
          <w:fldChar w:fldCharType="begin"/>
        </w:r>
        <w:r w:rsidR="00E47A0B">
          <w:rPr>
            <w:noProof/>
            <w:webHidden/>
          </w:rPr>
          <w:instrText xml:space="preserve"> PAGEREF _Toc158411005 \h </w:instrText>
        </w:r>
        <w:r w:rsidR="00E47A0B">
          <w:rPr>
            <w:noProof/>
            <w:webHidden/>
          </w:rPr>
        </w:r>
        <w:r w:rsidR="00E47A0B">
          <w:rPr>
            <w:noProof/>
            <w:webHidden/>
          </w:rPr>
          <w:fldChar w:fldCharType="separate"/>
        </w:r>
        <w:r w:rsidR="00E47A0B">
          <w:rPr>
            <w:noProof/>
            <w:webHidden/>
          </w:rPr>
          <w:t>13</w:t>
        </w:r>
        <w:r w:rsidR="00E47A0B">
          <w:rPr>
            <w:noProof/>
            <w:webHidden/>
          </w:rPr>
          <w:fldChar w:fldCharType="end"/>
        </w:r>
      </w:hyperlink>
    </w:p>
    <w:p w14:paraId="6C8ABB67" w14:textId="63A07D4F" w:rsidR="00E47A0B" w:rsidRDefault="0095076C">
      <w:pPr>
        <w:pStyle w:val="TableofFigures"/>
        <w:tabs>
          <w:tab w:val="right" w:leader="dot" w:pos="9350"/>
        </w:tabs>
        <w:rPr>
          <w:rFonts w:asciiTheme="minorHAnsi" w:eastAsiaTheme="minorEastAsia" w:hAnsiTheme="minorHAnsi" w:cstheme="minorBidi"/>
          <w:noProof/>
          <w:kern w:val="2"/>
          <w14:ligatures w14:val="standardContextual"/>
        </w:rPr>
      </w:pPr>
      <w:hyperlink w:anchor="_Toc158411006" w:history="1">
        <w:r w:rsidR="00E47A0B" w:rsidRPr="002F1666">
          <w:rPr>
            <w:rStyle w:val="Hyperlink"/>
            <w:i/>
            <w:iCs/>
            <w:noProof/>
          </w:rPr>
          <w:t xml:space="preserve">Figure </w:t>
        </w:r>
        <w:r w:rsidR="00E47A0B" w:rsidRPr="002F1666">
          <w:rPr>
            <w:rStyle w:val="Hyperlink"/>
            <w:noProof/>
          </w:rPr>
          <w:t>6</w:t>
        </w:r>
        <w:r w:rsidR="00E47A0B" w:rsidRPr="002F1666">
          <w:rPr>
            <w:rStyle w:val="Hyperlink"/>
            <w:i/>
            <w:iCs/>
            <w:noProof/>
          </w:rPr>
          <w:t>: MPU-6050 GY-521(Left) and Circuit Playground Bluefruit (Right)</w:t>
        </w:r>
        <w:r w:rsidR="00E47A0B">
          <w:rPr>
            <w:noProof/>
            <w:webHidden/>
          </w:rPr>
          <w:tab/>
        </w:r>
        <w:r w:rsidR="00E47A0B">
          <w:rPr>
            <w:noProof/>
            <w:webHidden/>
          </w:rPr>
          <w:fldChar w:fldCharType="begin"/>
        </w:r>
        <w:r w:rsidR="00E47A0B">
          <w:rPr>
            <w:noProof/>
            <w:webHidden/>
          </w:rPr>
          <w:instrText xml:space="preserve"> PAGEREF _Toc158411006 \h </w:instrText>
        </w:r>
        <w:r w:rsidR="00E47A0B">
          <w:rPr>
            <w:noProof/>
            <w:webHidden/>
          </w:rPr>
        </w:r>
        <w:r w:rsidR="00E47A0B">
          <w:rPr>
            <w:noProof/>
            <w:webHidden/>
          </w:rPr>
          <w:fldChar w:fldCharType="separate"/>
        </w:r>
        <w:r w:rsidR="00E47A0B">
          <w:rPr>
            <w:noProof/>
            <w:webHidden/>
          </w:rPr>
          <w:t>15</w:t>
        </w:r>
        <w:r w:rsidR="00E47A0B">
          <w:rPr>
            <w:noProof/>
            <w:webHidden/>
          </w:rPr>
          <w:fldChar w:fldCharType="end"/>
        </w:r>
      </w:hyperlink>
    </w:p>
    <w:p w14:paraId="21443D94" w14:textId="4EBF8FE9" w:rsidR="00E47A0B" w:rsidRDefault="0095076C">
      <w:pPr>
        <w:pStyle w:val="TableofFigures"/>
        <w:tabs>
          <w:tab w:val="right" w:leader="dot" w:pos="9350"/>
        </w:tabs>
        <w:rPr>
          <w:rFonts w:asciiTheme="minorHAnsi" w:eastAsiaTheme="minorEastAsia" w:hAnsiTheme="minorHAnsi" w:cstheme="minorBidi"/>
          <w:noProof/>
          <w:kern w:val="2"/>
          <w14:ligatures w14:val="standardContextual"/>
        </w:rPr>
      </w:pPr>
      <w:hyperlink w:anchor="_Toc158411007" w:history="1">
        <w:r w:rsidR="00E47A0B" w:rsidRPr="002F1666">
          <w:rPr>
            <w:rStyle w:val="Hyperlink"/>
            <w:i/>
            <w:iCs/>
            <w:noProof/>
          </w:rPr>
          <w:t xml:space="preserve">Figure </w:t>
        </w:r>
        <w:r w:rsidR="00E47A0B" w:rsidRPr="002F1666">
          <w:rPr>
            <w:rStyle w:val="Hyperlink"/>
            <w:noProof/>
          </w:rPr>
          <w:t>7</w:t>
        </w:r>
        <w:r w:rsidR="00E47A0B" w:rsidRPr="002F1666">
          <w:rPr>
            <w:rStyle w:val="Hyperlink"/>
            <w:i/>
            <w:iCs/>
            <w:noProof/>
          </w:rPr>
          <w:t>: Flex Sensor with Pins Labeled</w:t>
        </w:r>
        <w:r w:rsidR="00E47A0B">
          <w:rPr>
            <w:noProof/>
            <w:webHidden/>
          </w:rPr>
          <w:tab/>
        </w:r>
        <w:r w:rsidR="00E47A0B">
          <w:rPr>
            <w:noProof/>
            <w:webHidden/>
          </w:rPr>
          <w:fldChar w:fldCharType="begin"/>
        </w:r>
        <w:r w:rsidR="00E47A0B">
          <w:rPr>
            <w:noProof/>
            <w:webHidden/>
          </w:rPr>
          <w:instrText xml:space="preserve"> PAGEREF _Toc158411007 \h </w:instrText>
        </w:r>
        <w:r w:rsidR="00E47A0B">
          <w:rPr>
            <w:noProof/>
            <w:webHidden/>
          </w:rPr>
        </w:r>
        <w:r w:rsidR="00E47A0B">
          <w:rPr>
            <w:noProof/>
            <w:webHidden/>
          </w:rPr>
          <w:fldChar w:fldCharType="separate"/>
        </w:r>
        <w:r w:rsidR="00E47A0B">
          <w:rPr>
            <w:noProof/>
            <w:webHidden/>
          </w:rPr>
          <w:t>15</w:t>
        </w:r>
        <w:r w:rsidR="00E47A0B">
          <w:rPr>
            <w:noProof/>
            <w:webHidden/>
          </w:rPr>
          <w:fldChar w:fldCharType="end"/>
        </w:r>
      </w:hyperlink>
    </w:p>
    <w:p w14:paraId="51FB249E" w14:textId="207C168F" w:rsidR="00E47A0B" w:rsidRDefault="0095076C">
      <w:pPr>
        <w:pStyle w:val="TableofFigures"/>
        <w:tabs>
          <w:tab w:val="right" w:leader="dot" w:pos="9350"/>
        </w:tabs>
        <w:rPr>
          <w:rFonts w:asciiTheme="minorHAnsi" w:eastAsiaTheme="minorEastAsia" w:hAnsiTheme="minorHAnsi" w:cstheme="minorBidi"/>
          <w:noProof/>
          <w:kern w:val="2"/>
          <w14:ligatures w14:val="standardContextual"/>
        </w:rPr>
      </w:pPr>
      <w:hyperlink w:anchor="_Toc158411008" w:history="1">
        <w:r w:rsidR="00E47A0B" w:rsidRPr="002F1666">
          <w:rPr>
            <w:rStyle w:val="Hyperlink"/>
            <w:i/>
            <w:iCs/>
            <w:noProof/>
          </w:rPr>
          <w:t xml:space="preserve">Figure </w:t>
        </w:r>
        <w:r w:rsidR="00E47A0B" w:rsidRPr="002F1666">
          <w:rPr>
            <w:rStyle w:val="Hyperlink"/>
            <w:noProof/>
          </w:rPr>
          <w:t>8</w:t>
        </w:r>
        <w:r w:rsidR="00E47A0B" w:rsidRPr="002F1666">
          <w:rPr>
            <w:rStyle w:val="Hyperlink"/>
            <w:i/>
            <w:iCs/>
            <w:noProof/>
          </w:rPr>
          <w:t>: ATmega328 Chip and Pin-out</w:t>
        </w:r>
        <w:r w:rsidR="00E47A0B">
          <w:rPr>
            <w:noProof/>
            <w:webHidden/>
          </w:rPr>
          <w:tab/>
        </w:r>
        <w:r w:rsidR="00E47A0B">
          <w:rPr>
            <w:noProof/>
            <w:webHidden/>
          </w:rPr>
          <w:fldChar w:fldCharType="begin"/>
        </w:r>
        <w:r w:rsidR="00E47A0B">
          <w:rPr>
            <w:noProof/>
            <w:webHidden/>
          </w:rPr>
          <w:instrText xml:space="preserve"> PAGEREF _Toc158411008 \h </w:instrText>
        </w:r>
        <w:r w:rsidR="00E47A0B">
          <w:rPr>
            <w:noProof/>
            <w:webHidden/>
          </w:rPr>
        </w:r>
        <w:r w:rsidR="00E47A0B">
          <w:rPr>
            <w:noProof/>
            <w:webHidden/>
          </w:rPr>
          <w:fldChar w:fldCharType="separate"/>
        </w:r>
        <w:r w:rsidR="00E47A0B">
          <w:rPr>
            <w:noProof/>
            <w:webHidden/>
          </w:rPr>
          <w:t>16</w:t>
        </w:r>
        <w:r w:rsidR="00E47A0B">
          <w:rPr>
            <w:noProof/>
            <w:webHidden/>
          </w:rPr>
          <w:fldChar w:fldCharType="end"/>
        </w:r>
      </w:hyperlink>
    </w:p>
    <w:p w14:paraId="2AB890AD" w14:textId="4684A7F9" w:rsidR="00E47A0B" w:rsidRDefault="0095076C">
      <w:pPr>
        <w:pStyle w:val="TableofFigures"/>
        <w:tabs>
          <w:tab w:val="right" w:leader="dot" w:pos="9350"/>
        </w:tabs>
        <w:rPr>
          <w:rFonts w:asciiTheme="minorHAnsi" w:eastAsiaTheme="minorEastAsia" w:hAnsiTheme="minorHAnsi" w:cstheme="minorBidi"/>
          <w:noProof/>
          <w:kern w:val="2"/>
          <w14:ligatures w14:val="standardContextual"/>
        </w:rPr>
      </w:pPr>
      <w:hyperlink w:anchor="_Toc158411009" w:history="1">
        <w:r w:rsidR="00E47A0B" w:rsidRPr="002F1666">
          <w:rPr>
            <w:rStyle w:val="Hyperlink"/>
            <w:i/>
            <w:iCs/>
            <w:noProof/>
          </w:rPr>
          <w:t xml:space="preserve">Figure </w:t>
        </w:r>
        <w:r w:rsidR="00E47A0B" w:rsidRPr="002F1666">
          <w:rPr>
            <w:rStyle w:val="Hyperlink"/>
            <w:noProof/>
          </w:rPr>
          <w:t>9</w:t>
        </w:r>
        <w:r w:rsidR="00E47A0B" w:rsidRPr="002F1666">
          <w:rPr>
            <w:rStyle w:val="Hyperlink"/>
            <w:i/>
            <w:iCs/>
            <w:noProof/>
          </w:rPr>
          <w:t>:Glove Circuit Schematic</w:t>
        </w:r>
        <w:r w:rsidR="00E47A0B">
          <w:rPr>
            <w:noProof/>
            <w:webHidden/>
          </w:rPr>
          <w:tab/>
        </w:r>
        <w:r w:rsidR="00E47A0B">
          <w:rPr>
            <w:noProof/>
            <w:webHidden/>
          </w:rPr>
          <w:fldChar w:fldCharType="begin"/>
        </w:r>
        <w:r w:rsidR="00E47A0B">
          <w:rPr>
            <w:noProof/>
            <w:webHidden/>
          </w:rPr>
          <w:instrText xml:space="preserve"> PAGEREF _Toc158411009 \h </w:instrText>
        </w:r>
        <w:r w:rsidR="00E47A0B">
          <w:rPr>
            <w:noProof/>
            <w:webHidden/>
          </w:rPr>
        </w:r>
        <w:r w:rsidR="00E47A0B">
          <w:rPr>
            <w:noProof/>
            <w:webHidden/>
          </w:rPr>
          <w:fldChar w:fldCharType="separate"/>
        </w:r>
        <w:r w:rsidR="00E47A0B">
          <w:rPr>
            <w:noProof/>
            <w:webHidden/>
          </w:rPr>
          <w:t>18</w:t>
        </w:r>
        <w:r w:rsidR="00E47A0B">
          <w:rPr>
            <w:noProof/>
            <w:webHidden/>
          </w:rPr>
          <w:fldChar w:fldCharType="end"/>
        </w:r>
      </w:hyperlink>
    </w:p>
    <w:p w14:paraId="0592F712" w14:textId="75F5D013" w:rsidR="00E47A0B" w:rsidRDefault="0095076C">
      <w:pPr>
        <w:pStyle w:val="TableofFigures"/>
        <w:tabs>
          <w:tab w:val="right" w:leader="dot" w:pos="9350"/>
        </w:tabs>
        <w:rPr>
          <w:rFonts w:asciiTheme="minorHAnsi" w:eastAsiaTheme="minorEastAsia" w:hAnsiTheme="minorHAnsi" w:cstheme="minorBidi"/>
          <w:noProof/>
          <w:kern w:val="2"/>
          <w14:ligatures w14:val="standardContextual"/>
        </w:rPr>
      </w:pPr>
      <w:hyperlink w:anchor="_Toc158411010" w:history="1">
        <w:r w:rsidR="00E47A0B" w:rsidRPr="002F1666">
          <w:rPr>
            <w:rStyle w:val="Hyperlink"/>
            <w:i/>
            <w:iCs/>
            <w:noProof/>
          </w:rPr>
          <w:t>Figure 10: Hand Motions Diagram</w:t>
        </w:r>
        <w:r w:rsidR="00E47A0B">
          <w:rPr>
            <w:noProof/>
            <w:webHidden/>
          </w:rPr>
          <w:tab/>
        </w:r>
        <w:r w:rsidR="00E47A0B">
          <w:rPr>
            <w:noProof/>
            <w:webHidden/>
          </w:rPr>
          <w:fldChar w:fldCharType="begin"/>
        </w:r>
        <w:r w:rsidR="00E47A0B">
          <w:rPr>
            <w:noProof/>
            <w:webHidden/>
          </w:rPr>
          <w:instrText xml:space="preserve"> PAGEREF _Toc158411010 \h </w:instrText>
        </w:r>
        <w:r w:rsidR="00E47A0B">
          <w:rPr>
            <w:noProof/>
            <w:webHidden/>
          </w:rPr>
        </w:r>
        <w:r w:rsidR="00E47A0B">
          <w:rPr>
            <w:noProof/>
            <w:webHidden/>
          </w:rPr>
          <w:fldChar w:fldCharType="separate"/>
        </w:r>
        <w:r w:rsidR="00E47A0B">
          <w:rPr>
            <w:noProof/>
            <w:webHidden/>
          </w:rPr>
          <w:t>22</w:t>
        </w:r>
        <w:r w:rsidR="00E47A0B">
          <w:rPr>
            <w:noProof/>
            <w:webHidden/>
          </w:rPr>
          <w:fldChar w:fldCharType="end"/>
        </w:r>
      </w:hyperlink>
    </w:p>
    <w:p w14:paraId="427E3938" w14:textId="721D262F" w:rsidR="00D641E7" w:rsidRPr="005C24E2" w:rsidRDefault="0013732B" w:rsidP="00D47EBA">
      <w:pPr>
        <w:pStyle w:val="TableofFigures"/>
        <w:tabs>
          <w:tab w:val="right" w:leader="dot" w:pos="9350"/>
        </w:tabs>
        <w:rPr>
          <w:rFonts w:eastAsiaTheme="minorEastAsia"/>
        </w:rPr>
      </w:pPr>
      <w:r>
        <w:fldChar w:fldCharType="end"/>
      </w:r>
    </w:p>
    <w:p w14:paraId="4AAC865B" w14:textId="7F65F906" w:rsidR="0013732B" w:rsidRDefault="0013732B" w:rsidP="000B1453">
      <w:pPr>
        <w:pStyle w:val="SE290Text"/>
      </w:pPr>
    </w:p>
    <w:p w14:paraId="3ECAE8E5" w14:textId="6EBEBAAC" w:rsidR="000B1453" w:rsidRDefault="000B1453" w:rsidP="000B1453">
      <w:pPr>
        <w:pStyle w:val="SE290Text"/>
      </w:pPr>
    </w:p>
    <w:p w14:paraId="0955744F" w14:textId="77777777" w:rsidR="00CA4FE5" w:rsidRPr="001670F4" w:rsidRDefault="00CA4FE5" w:rsidP="00CA4FE5">
      <w:pPr>
        <w:pStyle w:val="SE290EditorComments"/>
        <w:rPr>
          <w:color w:val="0000FF"/>
        </w:rPr>
      </w:pPr>
      <w:r w:rsidRPr="001670F4">
        <w:rPr>
          <w:color w:val="0000FF"/>
        </w:rPr>
        <w:t>[If necessary, insert a blank page after your Table of Tables to make the front matter end with an even page.  You should be able to print your final report double-sided and have the page numbers appear as they would in a book.]</w:t>
      </w:r>
    </w:p>
    <w:p w14:paraId="2E5BA962" w14:textId="77777777" w:rsidR="00CA4FE5" w:rsidRDefault="00CA4FE5" w:rsidP="000B1453">
      <w:pPr>
        <w:pStyle w:val="SE290Text"/>
      </w:pPr>
    </w:p>
    <w:p w14:paraId="0D7DCE4D" w14:textId="77777777" w:rsidR="000B1453" w:rsidRPr="000B1453" w:rsidRDefault="000B1453" w:rsidP="000B1453">
      <w:pPr>
        <w:pStyle w:val="SE290Text"/>
        <w:sectPr w:rsidR="000B1453" w:rsidRPr="000B1453" w:rsidSect="00226500">
          <w:footerReference w:type="default" r:id="rId11"/>
          <w:pgSz w:w="12240" w:h="15840"/>
          <w:pgMar w:top="1440" w:right="1440" w:bottom="1440" w:left="1440" w:header="720" w:footer="720" w:gutter="0"/>
          <w:pgNumType w:fmt="lowerRoman" w:start="1"/>
          <w:cols w:space="720"/>
          <w:docGrid w:linePitch="360"/>
        </w:sectPr>
      </w:pPr>
    </w:p>
    <w:p w14:paraId="360DBD81" w14:textId="312A88D1" w:rsidR="00642B47" w:rsidRDefault="00642B47" w:rsidP="00642B47">
      <w:pPr>
        <w:pStyle w:val="Heading1"/>
      </w:pPr>
      <w:bookmarkStart w:id="2" w:name="_Toc158415020"/>
      <w:r>
        <w:t>Introduction</w:t>
      </w:r>
      <w:bookmarkEnd w:id="2"/>
    </w:p>
    <w:p w14:paraId="09911F2D" w14:textId="52FC0206" w:rsidR="009A21C1" w:rsidRDefault="009A21C1" w:rsidP="62EF1A59">
      <w:pPr>
        <w:ind w:firstLine="432"/>
      </w:pPr>
      <w:r w:rsidRPr="62EF1A59">
        <w:t xml:space="preserve">Our innovative smart drone project addresses the limitations inherent in traditional drone systems, specifically focusing on optimizing performance for critical scenarios such as search and rescue operations. Currently, conventional drones are operated using remote controllers equipped with headsets for a first-person view. However, this approach poses challenges for first responders, requiring them to manage both hands for control and potentially obstructing their vision with goggles, leading to motion sickness concerns among users. </w:t>
      </w:r>
    </w:p>
    <w:p w14:paraId="749FB9C5" w14:textId="583BB7C2" w:rsidR="009A21C1" w:rsidRDefault="009A21C1" w:rsidP="62EF1A59">
      <w:pPr>
        <w:ind w:firstLine="432"/>
      </w:pPr>
      <w:r w:rsidRPr="62EF1A59">
        <w:t xml:space="preserve">To overcome these challenges, our project aims to revolutionize drone control by introducing a glove-based interface, eliminating the need for a traditional remote control that uses both hands. The glove integrates a gyroscope and accelerometer for user input, allowing seamless drone control through intuitive hand movements. This innovative control system encompasses standard drone flight commands, including forward and backward movements, left and right turns, and ascending and descending maneuvers. </w:t>
      </w:r>
    </w:p>
    <w:p w14:paraId="33E3F154" w14:textId="0D105374" w:rsidR="009A21C1" w:rsidRDefault="009A21C1" w:rsidP="62EF1A59">
      <w:pPr>
        <w:ind w:firstLine="432"/>
      </w:pPr>
      <w:r w:rsidRPr="62EF1A59">
        <w:t>To enhance the user experience and address motion sickness concerns, we incorporate a separate 7-inch display screen, providing a clear view without compromising the well-being of the operator. This display not only benefits the user but also allows others to observe the drone's actions. Real-time responsiveness</w:t>
      </w:r>
      <w:r w:rsidRPr="62EF1A59">
        <w:rPr>
          <w:color w:val="0000FF"/>
        </w:rPr>
        <w:t xml:space="preserve"> </w:t>
      </w:r>
      <w:r w:rsidRPr="27948A47">
        <w:t>(</w:t>
      </w:r>
      <w:r w:rsidR="00F4777C">
        <w:t>meaning that t</w:t>
      </w:r>
      <w:r w:rsidRPr="27948A47">
        <w:t>he drone will stop when any of the bars turn red, indicating that something is close)</w:t>
      </w:r>
      <w:r w:rsidRPr="62EF1A59">
        <w:t xml:space="preserve"> is a key feature of our drone, complemented by obstacle detection capabilities displayed through a Heads-Up Display (HUD). The HUD visually informs users if the drone is approaching an object too closely, utilizing colored bars on the screen to represent the distance, with red bars indicating immediate proximity, preventing collisions with obstacles. </w:t>
      </w:r>
    </w:p>
    <w:p w14:paraId="77220563" w14:textId="74C6AB98" w:rsidR="009A21C1" w:rsidRDefault="009A21C1" w:rsidP="62EF1A59">
      <w:pPr>
        <w:ind w:firstLine="432"/>
      </w:pPr>
      <w:r w:rsidRPr="62EF1A59">
        <w:t>The drone's thrusters are controlled by a flex strip on the glove, offering a novel and intuitive mechanism for altitude control. The bending of fingers adjusts the speed of the motors, influencing the drone's flight height - a dynamic and user-friendly feature. To ensure comprehensive awareness, we implemented six sensors distributed across all parts of the drone, eliminating blind spots and contributing to the effectiveness of the HUD program. The core structure of our drone is based on a drone kit that includes essential components such as motors, frame, PID control, and motor control. This kit provides a solid foundation for our drone, ensuring reliability, stability, and performance. Flight stability is further guaranteed through advanced Proportional-Integral-Derivative (PID) control algorithms, enhancing the drone's capacity to operate smoothly and stably in diverse and challenging environments.</w:t>
      </w:r>
    </w:p>
    <w:p w14:paraId="3A8323A1" w14:textId="5D4C4770" w:rsidR="009A21C1" w:rsidRDefault="009A21C1" w:rsidP="62EF1A59">
      <w:pPr>
        <w:ind w:firstLine="432"/>
      </w:pPr>
      <w:r w:rsidRPr="62EF1A59">
        <w:t xml:space="preserve">In summary, our project offers an innovative solution to the limitations of conventional drones, providing a more user-friendly and effective tool for critical operations </w:t>
      </w:r>
      <w:r w:rsidR="00F16ED1">
        <w:t>performed by first responders.</w:t>
      </w:r>
      <w:r w:rsidRPr="62EF1A59">
        <w:t xml:space="preserve"> The combination of glove-based control, a separate display, obstacle detection, and PID control algorithms positions our smart drone as a cutting-edge technology for addressing challenges in various operational scenarios.</w:t>
      </w:r>
    </w:p>
    <w:p w14:paraId="522A86A7" w14:textId="563D5CCD" w:rsidR="0063390E" w:rsidRDefault="0063390E" w:rsidP="0063390E">
      <w:pPr>
        <w:pStyle w:val="Heading1"/>
      </w:pPr>
      <w:bookmarkStart w:id="3" w:name="_Toc158415021"/>
      <w:r>
        <w:t>Background</w:t>
      </w:r>
      <w:bookmarkEnd w:id="3"/>
    </w:p>
    <w:p w14:paraId="5599B442" w14:textId="58564282" w:rsidR="002930D8" w:rsidRPr="00E90888" w:rsidRDefault="004F1A36" w:rsidP="0010274F">
      <w:pPr>
        <w:pStyle w:val="SE290Text"/>
        <w:jc w:val="both"/>
      </w:pPr>
      <w:r w:rsidRPr="00E90888">
        <w:t xml:space="preserve">In </w:t>
      </w:r>
      <w:r w:rsidR="00361D35" w:rsidRPr="00E90888">
        <w:t>t</w:t>
      </w:r>
      <w:r w:rsidR="00921ECB" w:rsidRPr="00E90888">
        <w:t xml:space="preserve">oday’s </w:t>
      </w:r>
      <w:r w:rsidR="00FE4CD4" w:rsidRPr="00E90888">
        <w:t xml:space="preserve">modern 21st century, </w:t>
      </w:r>
      <w:r w:rsidR="00AD6603" w:rsidRPr="00E90888">
        <w:t xml:space="preserve">drones </w:t>
      </w:r>
      <w:r w:rsidR="00C72814" w:rsidRPr="00E90888">
        <w:t>–</w:t>
      </w:r>
      <w:r w:rsidR="00BE0179" w:rsidRPr="00E90888">
        <w:t xml:space="preserve"> </w:t>
      </w:r>
      <w:r w:rsidR="00AD6603" w:rsidRPr="00E90888">
        <w:t xml:space="preserve">sometimes referred to as unmanned aerial vehicles </w:t>
      </w:r>
      <w:r w:rsidR="00C72814" w:rsidRPr="00E90888">
        <w:t>–</w:t>
      </w:r>
      <w:r w:rsidR="00BE0179" w:rsidRPr="00E90888">
        <w:t xml:space="preserve"> </w:t>
      </w:r>
      <w:r w:rsidR="00FE7BBC" w:rsidRPr="00E90888">
        <w:t xml:space="preserve">have </w:t>
      </w:r>
      <w:r w:rsidR="007D6C18" w:rsidRPr="00E90888">
        <w:t xml:space="preserve">become </w:t>
      </w:r>
      <w:r w:rsidR="00D32ACF" w:rsidRPr="00E90888">
        <w:t>extremely</w:t>
      </w:r>
      <w:r w:rsidR="007D6C18" w:rsidRPr="00E90888">
        <w:t xml:space="preserve"> popular technological systems that </w:t>
      </w:r>
      <w:r w:rsidR="00552F64" w:rsidRPr="00E90888">
        <w:t>serve many purposes</w:t>
      </w:r>
      <w:r w:rsidR="00E44D2D" w:rsidRPr="00E90888">
        <w:t xml:space="preserve"> </w:t>
      </w:r>
      <w:r w:rsidR="007D6C18" w:rsidRPr="00E90888">
        <w:t>in a wide range of applications</w:t>
      </w:r>
      <w:r w:rsidR="00817507" w:rsidRPr="00E90888">
        <w:t xml:space="preserve"> </w:t>
      </w:r>
      <w:r w:rsidR="00BB6428" w:rsidRPr="00E90888">
        <w:t>within</w:t>
      </w:r>
      <w:r w:rsidR="00817507" w:rsidRPr="00E90888">
        <w:t xml:space="preserve"> society.</w:t>
      </w:r>
      <w:r w:rsidR="006D5F59" w:rsidRPr="00E90888">
        <w:t xml:space="preserve"> </w:t>
      </w:r>
      <w:r w:rsidR="002964D6" w:rsidRPr="00E90888">
        <w:t>F</w:t>
      </w:r>
      <w:r w:rsidR="00802873" w:rsidRPr="00E90888">
        <w:t>rom</w:t>
      </w:r>
      <w:r w:rsidR="00817507" w:rsidRPr="00E90888">
        <w:t xml:space="preserve"> </w:t>
      </w:r>
      <w:r w:rsidR="00BB6428" w:rsidRPr="00E90888">
        <w:t xml:space="preserve">large </w:t>
      </w:r>
      <w:r w:rsidR="00817507" w:rsidRPr="00E90888">
        <w:t>military</w:t>
      </w:r>
      <w:r w:rsidR="00BB6428" w:rsidRPr="00E90888">
        <w:t>-grade d</w:t>
      </w:r>
      <w:r w:rsidR="0048693B" w:rsidRPr="00E90888">
        <w:t xml:space="preserve">rones </w:t>
      </w:r>
      <w:r w:rsidR="003C5AD5" w:rsidRPr="00E90888">
        <w:t>used in warfare</w:t>
      </w:r>
      <w:r w:rsidR="00080F3B" w:rsidRPr="00E90888">
        <w:t xml:space="preserve"> </w:t>
      </w:r>
      <w:r w:rsidR="00EF1977" w:rsidRPr="00E90888">
        <w:t xml:space="preserve">to </w:t>
      </w:r>
      <w:r w:rsidR="00A153B1" w:rsidRPr="00E90888">
        <w:t>small</w:t>
      </w:r>
      <w:r w:rsidR="00917D05" w:rsidRPr="00E90888">
        <w:t xml:space="preserve"> </w:t>
      </w:r>
      <w:r w:rsidR="004D1A55" w:rsidRPr="00E90888">
        <w:t xml:space="preserve">hand-held </w:t>
      </w:r>
      <w:r w:rsidR="009A14A0" w:rsidRPr="00E90888">
        <w:t xml:space="preserve">toy </w:t>
      </w:r>
      <w:r w:rsidR="00917D05" w:rsidRPr="00E90888">
        <w:t>drones</w:t>
      </w:r>
      <w:r w:rsidR="009A14A0" w:rsidRPr="00E90888">
        <w:t xml:space="preserve"> for children,</w:t>
      </w:r>
      <w:r w:rsidR="00E050BD" w:rsidRPr="00E90888">
        <w:t xml:space="preserve"> </w:t>
      </w:r>
      <w:r w:rsidR="00FD3A56" w:rsidRPr="00E90888">
        <w:t xml:space="preserve">they come in all shapes, sizes, and </w:t>
      </w:r>
      <w:r w:rsidR="00EF1977" w:rsidRPr="00E90888">
        <w:t xml:space="preserve">with </w:t>
      </w:r>
      <w:r w:rsidR="002E5FA2" w:rsidRPr="00E90888">
        <w:t>a wide variety of</w:t>
      </w:r>
      <w:r w:rsidR="00EB11CC" w:rsidRPr="00E90888">
        <w:t xml:space="preserve"> functionalities and gadgets.</w:t>
      </w:r>
      <w:r w:rsidR="000871D4" w:rsidRPr="00E90888">
        <w:t xml:space="preserve"> As mentioned in the introduction section of this </w:t>
      </w:r>
      <w:r w:rsidR="00E27042" w:rsidRPr="00E90888">
        <w:t xml:space="preserve">paper, </w:t>
      </w:r>
      <w:r w:rsidR="00016154" w:rsidRPr="00E90888">
        <w:t>most drones are</w:t>
      </w:r>
      <w:r w:rsidR="00E04AF0" w:rsidRPr="00E90888">
        <w:t xml:space="preserve"> operated </w:t>
      </w:r>
      <w:r w:rsidR="00F74B2D" w:rsidRPr="00E90888">
        <w:t xml:space="preserve">using a remote controller that requires </w:t>
      </w:r>
      <w:r w:rsidR="00D22439" w:rsidRPr="00E90888">
        <w:t xml:space="preserve">the use of both hands </w:t>
      </w:r>
      <w:r w:rsidR="005A227C" w:rsidRPr="00E90888">
        <w:t xml:space="preserve">to perform the </w:t>
      </w:r>
      <w:r w:rsidR="00725039" w:rsidRPr="00E90888">
        <w:t>four mai</w:t>
      </w:r>
      <w:r w:rsidR="001710F9" w:rsidRPr="00E90888">
        <w:t xml:space="preserve">n </w:t>
      </w:r>
      <w:r w:rsidR="00CF33C7" w:rsidRPr="00E90888">
        <w:t xml:space="preserve">drone control </w:t>
      </w:r>
      <w:r w:rsidR="001710F9" w:rsidRPr="00E90888">
        <w:t>movements</w:t>
      </w:r>
      <w:r w:rsidR="00725039" w:rsidRPr="00E90888">
        <w:t>: roll, pitch, yaw, and throttle.</w:t>
      </w:r>
      <w:r w:rsidR="0088439C" w:rsidRPr="00E90888">
        <w:t xml:space="preserve"> Roll is </w:t>
      </w:r>
      <w:r w:rsidR="00AB1196" w:rsidRPr="00E90888">
        <w:t xml:space="preserve">the rotation around the </w:t>
      </w:r>
      <w:r w:rsidR="00946D91" w:rsidRPr="00E90888">
        <w:t xml:space="preserve">front-to-back axis </w:t>
      </w:r>
      <w:r w:rsidR="00C17692" w:rsidRPr="00E90888">
        <w:t xml:space="preserve">of the </w:t>
      </w:r>
      <w:r w:rsidR="00704EFD" w:rsidRPr="00E90888">
        <w:t xml:space="preserve">drone, </w:t>
      </w:r>
      <w:r w:rsidR="004E6911" w:rsidRPr="00E90888">
        <w:t>tilting it</w:t>
      </w:r>
      <w:r w:rsidR="000E230D" w:rsidRPr="00E90888">
        <w:t xml:space="preserve"> to the l</w:t>
      </w:r>
      <w:r w:rsidR="00D9782B" w:rsidRPr="00E90888">
        <w:t xml:space="preserve">eft </w:t>
      </w:r>
      <w:r w:rsidR="005E5941" w:rsidRPr="00E90888">
        <w:t>or</w:t>
      </w:r>
      <w:r w:rsidR="00D9782B" w:rsidRPr="00E90888">
        <w:t xml:space="preserve"> right. Pitch is the </w:t>
      </w:r>
      <w:r w:rsidR="003C4DBC" w:rsidRPr="00E90888">
        <w:t xml:space="preserve">rotation around the side-to-side axis of the drone, </w:t>
      </w:r>
      <w:r w:rsidR="005764FE" w:rsidRPr="00E90888">
        <w:t xml:space="preserve">tilting </w:t>
      </w:r>
      <w:r w:rsidR="005E5941" w:rsidRPr="00E90888">
        <w:t xml:space="preserve">it forward or backward. Yaw is the rotation around </w:t>
      </w:r>
      <w:r w:rsidR="00D43C6D" w:rsidRPr="00E90888">
        <w:t xml:space="preserve">the vertical axis </w:t>
      </w:r>
      <w:r w:rsidR="00246408" w:rsidRPr="00E90888">
        <w:t xml:space="preserve">of the drone, </w:t>
      </w:r>
      <w:r w:rsidR="00864DF6" w:rsidRPr="00E90888">
        <w:t xml:space="preserve">pointing the front of the drone </w:t>
      </w:r>
      <w:r w:rsidR="00E70053" w:rsidRPr="00E90888">
        <w:t xml:space="preserve">in different directions. And throttle </w:t>
      </w:r>
      <w:r w:rsidR="00E95314" w:rsidRPr="00E90888">
        <w:t xml:space="preserve">controls the altitude of the drone </w:t>
      </w:r>
      <w:r w:rsidR="00A44240" w:rsidRPr="00A44240">
        <w:rPr>
          <w:i/>
          <w:iCs/>
        </w:rPr>
        <w:t>(“</w:t>
      </w:r>
      <w:r w:rsidR="00F2098E">
        <w:rPr>
          <w:i/>
          <w:iCs/>
        </w:rPr>
        <w:t>Roll, Pitch, and Yaw</w:t>
      </w:r>
      <w:r w:rsidR="00DD3129">
        <w:rPr>
          <w:i/>
          <w:iCs/>
        </w:rPr>
        <w:t xml:space="preserve"> | </w:t>
      </w:r>
      <w:r w:rsidR="00A44240" w:rsidRPr="00A44240">
        <w:rPr>
          <w:i/>
          <w:iCs/>
        </w:rPr>
        <w:t>How Things Fly”)</w:t>
      </w:r>
      <w:r w:rsidR="00DD3129">
        <w:t>.</w:t>
      </w:r>
      <w:r w:rsidR="00A44240" w:rsidRPr="00E90888">
        <w:t xml:space="preserve"> </w:t>
      </w:r>
      <w:r w:rsidR="00E509F9" w:rsidRPr="00E90888">
        <w:t xml:space="preserve">These four maneuvers are typically performed </w:t>
      </w:r>
      <w:r w:rsidR="000B5649" w:rsidRPr="00E90888">
        <w:t xml:space="preserve">by </w:t>
      </w:r>
      <w:r w:rsidR="00F452F9" w:rsidRPr="00E90888">
        <w:t>controlling</w:t>
      </w:r>
      <w:r w:rsidR="00AC48F7" w:rsidRPr="00E90888">
        <w:t xml:space="preserve"> </w:t>
      </w:r>
      <w:r w:rsidR="000B5649" w:rsidRPr="00E90888">
        <w:t xml:space="preserve">two </w:t>
      </w:r>
      <w:r w:rsidR="008C455C" w:rsidRPr="00E90888">
        <w:t xml:space="preserve">separate </w:t>
      </w:r>
      <w:r w:rsidR="00637D0A" w:rsidRPr="00E90888">
        <w:t xml:space="preserve">joysticks </w:t>
      </w:r>
      <w:r w:rsidR="00417436" w:rsidRPr="00E90888">
        <w:t>on the remote control</w:t>
      </w:r>
      <w:r w:rsidR="008F2A94" w:rsidRPr="00E90888">
        <w:t>ler</w:t>
      </w:r>
      <w:r w:rsidR="002C6098" w:rsidRPr="00E90888">
        <w:t xml:space="preserve">, one </w:t>
      </w:r>
      <w:r w:rsidR="00236FD8" w:rsidRPr="00E90888">
        <w:t xml:space="preserve">for </w:t>
      </w:r>
      <w:r w:rsidR="00833E43" w:rsidRPr="00E90888">
        <w:t xml:space="preserve">pitch and roll </w:t>
      </w:r>
      <w:r w:rsidR="00CC1AD8" w:rsidRPr="00E90888">
        <w:t>and</w:t>
      </w:r>
      <w:r w:rsidR="00833E43" w:rsidRPr="00E90888">
        <w:t xml:space="preserve"> the other </w:t>
      </w:r>
      <w:r w:rsidR="00CC1AD8" w:rsidRPr="00E90888">
        <w:t>for</w:t>
      </w:r>
      <w:r w:rsidR="00F47D65" w:rsidRPr="00E90888">
        <w:t xml:space="preserve"> </w:t>
      </w:r>
      <w:r w:rsidR="0034657D" w:rsidRPr="00E90888">
        <w:t>throttle and yaw</w:t>
      </w:r>
      <w:r w:rsidR="00CC1AD8" w:rsidRPr="00E90888">
        <w:t>. Th</w:t>
      </w:r>
      <w:r w:rsidR="008B1D13" w:rsidRPr="00E90888">
        <w:t>is</w:t>
      </w:r>
      <w:r w:rsidR="008127C7" w:rsidRPr="00E90888">
        <w:t>, therefore, requires</w:t>
      </w:r>
      <w:r w:rsidR="00541B18" w:rsidRPr="00E90888">
        <w:t xml:space="preserve"> the</w:t>
      </w:r>
      <w:r w:rsidR="00CC1AD8" w:rsidRPr="00E90888">
        <w:t xml:space="preserve"> operator</w:t>
      </w:r>
      <w:r w:rsidR="0026414D" w:rsidRPr="00E90888">
        <w:t xml:space="preserve"> </w:t>
      </w:r>
      <w:r w:rsidR="00541B18" w:rsidRPr="00E90888">
        <w:t>to use</w:t>
      </w:r>
      <w:r w:rsidR="0026414D" w:rsidRPr="00E90888">
        <w:t xml:space="preserve"> </w:t>
      </w:r>
      <w:r w:rsidR="0005537F" w:rsidRPr="00E90888">
        <w:t xml:space="preserve">both hands to control </w:t>
      </w:r>
      <w:r w:rsidR="008C3BCF" w:rsidRPr="00E90888">
        <w:t>both joysticks.</w:t>
      </w:r>
      <w:r w:rsidR="00175729" w:rsidRPr="00E90888">
        <w:t xml:space="preserve"> </w:t>
      </w:r>
      <w:r w:rsidR="00603218" w:rsidRPr="00E90888">
        <w:t>Agility and a</w:t>
      </w:r>
      <w:r w:rsidR="00175729" w:rsidRPr="00E90888">
        <w:t xml:space="preserve">dvanced </w:t>
      </w:r>
      <w:r w:rsidR="00611DAA" w:rsidRPr="00E90888">
        <w:t>maneuvers</w:t>
      </w:r>
      <w:r w:rsidR="00603218" w:rsidRPr="00E90888">
        <w:t xml:space="preserve"> </w:t>
      </w:r>
      <w:r w:rsidR="00D270DF" w:rsidRPr="00E90888">
        <w:t>require</w:t>
      </w:r>
      <w:r w:rsidR="00A158FA" w:rsidRPr="00E90888">
        <w:t xml:space="preserve"> a combination of</w:t>
      </w:r>
      <w:r w:rsidR="0084172D" w:rsidRPr="00E90888">
        <w:t xml:space="preserve"> </w:t>
      </w:r>
      <w:r w:rsidR="00232383" w:rsidRPr="00E90888">
        <w:t xml:space="preserve">precise </w:t>
      </w:r>
      <w:r w:rsidR="00870731" w:rsidRPr="00E90888">
        <w:t xml:space="preserve">joystick movements that </w:t>
      </w:r>
      <w:r w:rsidR="00182D8D" w:rsidRPr="00E90888">
        <w:t>are not only</w:t>
      </w:r>
      <w:r w:rsidR="00870731" w:rsidRPr="00E90888">
        <w:t xml:space="preserve"> challenging and </w:t>
      </w:r>
      <w:r w:rsidR="00182D8D" w:rsidRPr="00E90888">
        <w:t xml:space="preserve">associated with a learning curve, but also </w:t>
      </w:r>
      <w:r w:rsidR="00870731" w:rsidRPr="00E90888">
        <w:t xml:space="preserve">require </w:t>
      </w:r>
      <w:r w:rsidR="00F45163" w:rsidRPr="00E90888">
        <w:t>a fair amount of concentration from the user.</w:t>
      </w:r>
      <w:r w:rsidR="009F4EEA" w:rsidRPr="00E90888">
        <w:t xml:space="preserve"> </w:t>
      </w:r>
      <w:r w:rsidR="00182D8D" w:rsidRPr="00E90888">
        <w:t xml:space="preserve">This </w:t>
      </w:r>
      <w:r w:rsidR="00943A44" w:rsidRPr="00E90888">
        <w:t xml:space="preserve">is not ideal </w:t>
      </w:r>
      <w:r w:rsidR="00ED7011" w:rsidRPr="00E90888">
        <w:t xml:space="preserve">for first responders in critical situations where </w:t>
      </w:r>
      <w:r w:rsidR="005903B3" w:rsidRPr="00E90888">
        <w:t>speed, efficien</w:t>
      </w:r>
      <w:r w:rsidR="00C379EB" w:rsidRPr="00E90888">
        <w:t>cy, and safety</w:t>
      </w:r>
      <w:r w:rsidR="00BC7C87" w:rsidRPr="00E90888">
        <w:t xml:space="preserve"> are </w:t>
      </w:r>
      <w:r w:rsidR="00E155DD" w:rsidRPr="00E90888">
        <w:t xml:space="preserve">of utmost importance. </w:t>
      </w:r>
      <w:r w:rsidR="00D0082A" w:rsidRPr="00E90888">
        <w:t xml:space="preserve">Drones have the ability to give </w:t>
      </w:r>
      <w:r w:rsidR="005942F6" w:rsidRPr="00E90888">
        <w:t xml:space="preserve">first responders </w:t>
      </w:r>
      <w:r w:rsidR="009871E4" w:rsidRPr="00E90888">
        <w:t xml:space="preserve">a </w:t>
      </w:r>
      <w:r w:rsidR="00D674A1" w:rsidRPr="00E90888">
        <w:t xml:space="preserve">better visual perspective of the </w:t>
      </w:r>
      <w:r w:rsidR="00720045" w:rsidRPr="00E90888">
        <w:t xml:space="preserve">emergency </w:t>
      </w:r>
      <w:r w:rsidR="00356109" w:rsidRPr="00E90888">
        <w:t>scen</w:t>
      </w:r>
      <w:r w:rsidR="00720045" w:rsidRPr="00E90888">
        <w:t>e</w:t>
      </w:r>
      <w:r w:rsidR="00356109" w:rsidRPr="00E90888">
        <w:t xml:space="preserve">, whether </w:t>
      </w:r>
      <w:r w:rsidR="0060738C" w:rsidRPr="00E90888">
        <w:t xml:space="preserve">it is a fire, </w:t>
      </w:r>
      <w:r w:rsidR="00881A5F" w:rsidRPr="00E90888">
        <w:t>a</w:t>
      </w:r>
      <w:r w:rsidR="00946669" w:rsidRPr="00E90888">
        <w:t xml:space="preserve"> </w:t>
      </w:r>
      <w:r w:rsidR="003D6D27" w:rsidRPr="00E90888">
        <w:t xml:space="preserve">search for an endangered person, or </w:t>
      </w:r>
      <w:r w:rsidR="001F392F" w:rsidRPr="00E90888">
        <w:t>a barricaded suspect</w:t>
      </w:r>
      <w:r w:rsidR="00881A5F" w:rsidRPr="00E90888">
        <w:t>/</w:t>
      </w:r>
      <w:r w:rsidR="00DA6FE8" w:rsidRPr="00E90888">
        <w:t>hostage situation</w:t>
      </w:r>
      <w:r w:rsidR="001F392F" w:rsidRPr="00E90888">
        <w:t>.</w:t>
      </w:r>
      <w:r w:rsidR="00294DF8" w:rsidRPr="00E90888">
        <w:t xml:space="preserve"> </w:t>
      </w:r>
      <w:r w:rsidR="00FD5827" w:rsidRPr="00E90888">
        <w:t xml:space="preserve">But in </w:t>
      </w:r>
      <w:r w:rsidR="00A42CD3" w:rsidRPr="00E90888">
        <w:t>such cases where</w:t>
      </w:r>
      <w:r w:rsidR="00E23763" w:rsidRPr="00E90888">
        <w:t xml:space="preserve"> adrenaline is high</w:t>
      </w:r>
      <w:r w:rsidR="00DD15FF" w:rsidRPr="00E90888">
        <w:t xml:space="preserve"> and </w:t>
      </w:r>
      <w:r w:rsidR="00EC468B" w:rsidRPr="00E90888">
        <w:t xml:space="preserve">lives are threatened, </w:t>
      </w:r>
      <w:r w:rsidR="00BE48FC" w:rsidRPr="00E90888">
        <w:t xml:space="preserve">requiring a first responder to </w:t>
      </w:r>
      <w:r w:rsidR="005A79E7" w:rsidRPr="00E90888">
        <w:t>give</w:t>
      </w:r>
      <w:r w:rsidR="006C3A57" w:rsidRPr="00E90888">
        <w:t xml:space="preserve"> a majority of their focus and attention </w:t>
      </w:r>
      <w:r w:rsidR="00917F9A" w:rsidRPr="00E90888">
        <w:t xml:space="preserve">to </w:t>
      </w:r>
      <w:r w:rsidR="0039669B" w:rsidRPr="00E90888">
        <w:t>actually</w:t>
      </w:r>
      <w:r w:rsidR="00917F9A" w:rsidRPr="00E90888">
        <w:t xml:space="preserve"> flying a drone can hinder </w:t>
      </w:r>
      <w:r w:rsidR="0040718C" w:rsidRPr="00E90888">
        <w:t>the</w:t>
      </w:r>
      <w:r w:rsidR="008E6B0E" w:rsidRPr="00E90888">
        <w:t xml:space="preserve">ir performance </w:t>
      </w:r>
      <w:r w:rsidR="00124DAF" w:rsidRPr="00E90888">
        <w:t xml:space="preserve">and </w:t>
      </w:r>
      <w:r w:rsidR="007D12A1" w:rsidRPr="00E90888">
        <w:t>be the differ</w:t>
      </w:r>
      <w:r w:rsidR="00D226A9" w:rsidRPr="00E90888">
        <w:t>ence between life and death</w:t>
      </w:r>
      <w:r w:rsidR="00A67A22" w:rsidRPr="00E90888">
        <w:t xml:space="preserve">. </w:t>
      </w:r>
      <w:r w:rsidR="00D24346" w:rsidRPr="00E90888">
        <w:t xml:space="preserve">This </w:t>
      </w:r>
      <w:r w:rsidR="00ED5A60" w:rsidRPr="00E90888">
        <w:t xml:space="preserve">problem </w:t>
      </w:r>
      <w:r w:rsidR="0037506A" w:rsidRPr="00E90888">
        <w:t>can be</w:t>
      </w:r>
      <w:r w:rsidR="00ED5A60" w:rsidRPr="00E90888">
        <w:t xml:space="preserve"> </w:t>
      </w:r>
      <w:r w:rsidR="00FF5846" w:rsidRPr="00E90888">
        <w:t>re</w:t>
      </w:r>
      <w:r w:rsidR="00ED5A60" w:rsidRPr="00E90888">
        <w:t xml:space="preserve">solved </w:t>
      </w:r>
      <w:r w:rsidR="0037506A" w:rsidRPr="00E90888">
        <w:t>with our glove-based interface</w:t>
      </w:r>
      <w:r w:rsidR="00B55737" w:rsidRPr="00E90888">
        <w:t xml:space="preserve">, which is far more intuitive than the traditional </w:t>
      </w:r>
      <w:r w:rsidR="00A249FC" w:rsidRPr="00E90888">
        <w:t>remote controller</w:t>
      </w:r>
      <w:r w:rsidR="00FE019E" w:rsidRPr="00E90888">
        <w:t xml:space="preserve">. </w:t>
      </w:r>
      <w:r w:rsidR="001A40ED" w:rsidRPr="00E90888">
        <w:t xml:space="preserve">Having the ability to control the drone through </w:t>
      </w:r>
      <w:r w:rsidR="004A3E46" w:rsidRPr="00E90888">
        <w:t xml:space="preserve">simple </w:t>
      </w:r>
      <w:r w:rsidR="00D37718" w:rsidRPr="00E90888">
        <w:t xml:space="preserve">and natural </w:t>
      </w:r>
      <w:r w:rsidR="00160B11" w:rsidRPr="00E90888">
        <w:t>hand</w:t>
      </w:r>
      <w:r w:rsidR="00BB372D" w:rsidRPr="00E90888">
        <w:t xml:space="preserve"> </w:t>
      </w:r>
      <w:r w:rsidR="001A40ED" w:rsidRPr="00E90888">
        <w:t xml:space="preserve">movements </w:t>
      </w:r>
      <w:r w:rsidR="00BB372D" w:rsidRPr="00E90888">
        <w:t xml:space="preserve">eliminates the hassle </w:t>
      </w:r>
      <w:r w:rsidR="00533092" w:rsidRPr="00E90888">
        <w:t xml:space="preserve">and learning curve </w:t>
      </w:r>
      <w:r w:rsidR="00920151" w:rsidRPr="00E90888">
        <w:t xml:space="preserve">normally </w:t>
      </w:r>
      <w:r w:rsidR="00BB372D" w:rsidRPr="00E90888">
        <w:t>a</w:t>
      </w:r>
      <w:r w:rsidR="00133290" w:rsidRPr="00E90888">
        <w:t xml:space="preserve">ssociated </w:t>
      </w:r>
      <w:r w:rsidR="00E83614" w:rsidRPr="00E90888">
        <w:t xml:space="preserve">with </w:t>
      </w:r>
      <w:r w:rsidR="00EF7AE7" w:rsidRPr="00E90888">
        <w:t>tradition</w:t>
      </w:r>
      <w:r w:rsidR="00533092" w:rsidRPr="00E90888">
        <w:t>al</w:t>
      </w:r>
      <w:r w:rsidR="00EF7AE7" w:rsidRPr="00E90888">
        <w:t xml:space="preserve"> remote controllers, and can </w:t>
      </w:r>
      <w:r w:rsidR="003C606E" w:rsidRPr="00E90888">
        <w:t xml:space="preserve">be more efficient, which </w:t>
      </w:r>
      <w:r w:rsidR="0092677A" w:rsidRPr="00E90888">
        <w:t xml:space="preserve">matters when </w:t>
      </w:r>
      <w:r w:rsidR="00965DB9" w:rsidRPr="00E90888">
        <w:t>time</w:t>
      </w:r>
      <w:r w:rsidR="0092677A" w:rsidRPr="00E90888">
        <w:t xml:space="preserve"> is of the essence</w:t>
      </w:r>
      <w:r w:rsidR="003D5DA0" w:rsidRPr="00E90888">
        <w:t>.</w:t>
      </w:r>
      <w:r w:rsidR="00DF611B" w:rsidRPr="00E90888">
        <w:t xml:space="preserve"> Additionally, </w:t>
      </w:r>
      <w:r w:rsidR="00073363" w:rsidRPr="00E90888">
        <w:t xml:space="preserve">since our glove controller </w:t>
      </w:r>
      <w:r w:rsidR="00493762" w:rsidRPr="00E90888">
        <w:t xml:space="preserve">only requires one hand </w:t>
      </w:r>
      <w:r w:rsidR="0092677A" w:rsidRPr="00E90888">
        <w:t xml:space="preserve">to </w:t>
      </w:r>
      <w:r w:rsidR="00F823E5" w:rsidRPr="00E90888">
        <w:t>perform all maneuvers</w:t>
      </w:r>
      <w:r w:rsidR="00EE2114" w:rsidRPr="00E90888">
        <w:t xml:space="preserve">, it allows </w:t>
      </w:r>
      <w:r w:rsidR="00097E32" w:rsidRPr="00E90888">
        <w:t xml:space="preserve">the user to have a </w:t>
      </w:r>
      <w:r w:rsidR="007404B1" w:rsidRPr="00E90888">
        <w:t>free and available hand</w:t>
      </w:r>
      <w:r w:rsidR="00CA26FE" w:rsidRPr="00E90888">
        <w:t>. This</w:t>
      </w:r>
      <w:r w:rsidR="007404B1" w:rsidRPr="00E90888">
        <w:t xml:space="preserve"> </w:t>
      </w:r>
      <w:r w:rsidR="003564DE" w:rsidRPr="00E90888">
        <w:t xml:space="preserve">feature </w:t>
      </w:r>
      <w:r w:rsidR="007404B1" w:rsidRPr="00E90888">
        <w:t xml:space="preserve">might not </w:t>
      </w:r>
      <w:r w:rsidR="000E373E" w:rsidRPr="00E90888">
        <w:t xml:space="preserve">make a difference </w:t>
      </w:r>
      <w:r w:rsidR="0092053B" w:rsidRPr="00E90888">
        <w:t>to a</w:t>
      </w:r>
      <w:r w:rsidR="00A660FA" w:rsidRPr="00E90888">
        <w:t xml:space="preserve"> regular person, but to a first responder in a critical situation, this is absolutely necessary because they are required to </w:t>
      </w:r>
      <w:r w:rsidR="00A43A3D" w:rsidRPr="00E90888">
        <w:t>relay all information</w:t>
      </w:r>
      <w:r w:rsidR="00FC6FEB" w:rsidRPr="00E90888">
        <w:t xml:space="preserve"> </w:t>
      </w:r>
      <w:r w:rsidR="00A43A3D" w:rsidRPr="00E90888">
        <w:t xml:space="preserve">to </w:t>
      </w:r>
      <w:r w:rsidR="00973CA1" w:rsidRPr="00E90888">
        <w:t>a</w:t>
      </w:r>
      <w:r w:rsidR="00A43A3D" w:rsidRPr="00E90888">
        <w:t xml:space="preserve"> </w:t>
      </w:r>
      <w:r w:rsidR="28CDA9F8" w:rsidRPr="00E90888">
        <w:t>dispatch</w:t>
      </w:r>
      <w:r w:rsidR="00A43A3D" w:rsidRPr="00E90888">
        <w:t xml:space="preserve"> operator</w:t>
      </w:r>
      <w:r w:rsidR="00261E15" w:rsidRPr="00E90888">
        <w:t xml:space="preserve"> and be in communication with fellow first responder personnel on scene</w:t>
      </w:r>
      <w:r w:rsidR="00AC1E00" w:rsidRPr="00E90888">
        <w:t>, which is done through</w:t>
      </w:r>
      <w:r w:rsidR="006427B6" w:rsidRPr="00E90888">
        <w:t xml:space="preserve"> the use</w:t>
      </w:r>
      <w:r w:rsidR="00A43A3D" w:rsidRPr="00E90888">
        <w:t xml:space="preserve"> </w:t>
      </w:r>
      <w:r w:rsidR="00973CA1" w:rsidRPr="00E90888">
        <w:t xml:space="preserve">of </w:t>
      </w:r>
      <w:r w:rsidR="00DA6F2A" w:rsidRPr="00E90888">
        <w:t>personal radio devices</w:t>
      </w:r>
      <w:r w:rsidR="008D0424" w:rsidRPr="00E90888">
        <w:t>.</w:t>
      </w:r>
      <w:r w:rsidR="005513D3" w:rsidRPr="00E90888">
        <w:t xml:space="preserve"> </w:t>
      </w:r>
      <w:r w:rsidR="00971E8F" w:rsidRPr="00E90888">
        <w:t xml:space="preserve">Similar to </w:t>
      </w:r>
      <w:r w:rsidR="00A45560" w:rsidRPr="00E90888">
        <w:t xml:space="preserve">using a </w:t>
      </w:r>
      <w:r w:rsidR="00971E8F" w:rsidRPr="00E90888">
        <w:t>walkie-talkie,</w:t>
      </w:r>
      <w:r w:rsidR="00A45560" w:rsidRPr="00E90888">
        <w:t xml:space="preserve"> </w:t>
      </w:r>
      <w:r w:rsidR="008D0424" w:rsidRPr="00E90888">
        <w:t>first responder</w:t>
      </w:r>
      <w:r w:rsidR="00A45560" w:rsidRPr="00E90888">
        <w:t>s must press a transmit button on their rad</w:t>
      </w:r>
      <w:r w:rsidR="00D84801" w:rsidRPr="00E90888">
        <w:t>io</w:t>
      </w:r>
      <w:r w:rsidR="008D0424" w:rsidRPr="00E90888">
        <w:t xml:space="preserve"> </w:t>
      </w:r>
      <w:r w:rsidR="008A4540" w:rsidRPr="00E90888">
        <w:t>to talk</w:t>
      </w:r>
      <w:r w:rsidR="00393973" w:rsidRPr="00E90888">
        <w:t xml:space="preserve">, which requires </w:t>
      </w:r>
      <w:r w:rsidR="00BC2CF7" w:rsidRPr="00E90888">
        <w:t>having a free hand</w:t>
      </w:r>
      <w:r w:rsidR="00507E79" w:rsidRPr="00E90888">
        <w:t>.</w:t>
      </w:r>
      <w:r w:rsidR="000C1092" w:rsidRPr="00E90888">
        <w:t xml:space="preserve">  </w:t>
      </w:r>
      <w:r w:rsidR="00A41D3F" w:rsidRPr="00E90888">
        <w:t xml:space="preserve">Having the ability to communicate through their radio at any given moment is crucial for both the first responders’ safety and for the safety of any victims involved on scene. </w:t>
      </w:r>
      <w:r w:rsidR="00774CC1">
        <w:t xml:space="preserve">Due to </w:t>
      </w:r>
      <w:r w:rsidR="009773A1">
        <w:t xml:space="preserve">low manpower in </w:t>
      </w:r>
      <w:r w:rsidR="00B756A8" w:rsidRPr="00E90888">
        <w:t>first responder units</w:t>
      </w:r>
      <w:r w:rsidR="00D21522" w:rsidRPr="00E90888">
        <w:t xml:space="preserve"> </w:t>
      </w:r>
      <w:r w:rsidR="004229E7" w:rsidRPr="00E90888">
        <w:t>across the country</w:t>
      </w:r>
      <w:r w:rsidR="009773A1">
        <w:t xml:space="preserve"> </w:t>
      </w:r>
      <w:r w:rsidR="009773A1" w:rsidRPr="009773A1">
        <w:rPr>
          <w:i/>
          <w:iCs/>
        </w:rPr>
        <w:t>(</w:t>
      </w:r>
      <w:r w:rsidR="009773A1" w:rsidRPr="009773A1">
        <w:rPr>
          <w:i/>
          <w:iCs/>
          <w:color w:val="000000" w:themeColor="text1"/>
        </w:rPr>
        <w:t>Mercer)</w:t>
      </w:r>
      <w:r w:rsidR="004229E7" w:rsidRPr="00E90888">
        <w:t xml:space="preserve">, </w:t>
      </w:r>
      <w:r w:rsidR="005F6745">
        <w:t xml:space="preserve">it is not </w:t>
      </w:r>
      <w:r w:rsidR="00560859">
        <w:t>always feasible to have a</w:t>
      </w:r>
      <w:r w:rsidR="00290350" w:rsidRPr="00E90888">
        <w:t xml:space="preserve"> first responder t</w:t>
      </w:r>
      <w:r w:rsidR="00ED1E03">
        <w:t>hat can</w:t>
      </w:r>
      <w:r w:rsidR="00290350" w:rsidRPr="00E90888">
        <w:t xml:space="preserve"> </w:t>
      </w:r>
      <w:r w:rsidR="00A87EE3" w:rsidRPr="00E90888">
        <w:t>solely</w:t>
      </w:r>
      <w:r w:rsidR="00290350" w:rsidRPr="00E90888">
        <w:t xml:space="preserve"> focus on controlling </w:t>
      </w:r>
      <w:r w:rsidR="006449E9" w:rsidRPr="00E90888">
        <w:t>a</w:t>
      </w:r>
      <w:r w:rsidR="00A87EE3" w:rsidRPr="00E90888">
        <w:t xml:space="preserve"> </w:t>
      </w:r>
      <w:r w:rsidR="00290350" w:rsidRPr="00E90888">
        <w:t xml:space="preserve">drone because </w:t>
      </w:r>
      <w:r w:rsidR="001B0649" w:rsidRPr="00E90888">
        <w:t>most of the time,</w:t>
      </w:r>
      <w:r w:rsidR="003F313A" w:rsidRPr="00E90888">
        <w:t xml:space="preserve"> </w:t>
      </w:r>
      <w:r w:rsidR="00290350" w:rsidRPr="00E90888">
        <w:t xml:space="preserve">all </w:t>
      </w:r>
      <w:r w:rsidR="00684537" w:rsidRPr="00E90888">
        <w:t xml:space="preserve">personnel </w:t>
      </w:r>
      <w:r w:rsidR="00DC7D65" w:rsidRPr="00E90888">
        <w:t>are</w:t>
      </w:r>
      <w:r w:rsidR="00684537" w:rsidRPr="00E90888">
        <w:t xml:space="preserve"> needed on scene</w:t>
      </w:r>
      <w:r w:rsidR="002B7AF3" w:rsidRPr="00E90888">
        <w:t>.</w:t>
      </w:r>
      <w:r w:rsidR="006449E9" w:rsidRPr="00E90888">
        <w:t xml:space="preserve"> </w:t>
      </w:r>
      <w:r w:rsidR="0062120B" w:rsidRPr="00E90888">
        <w:t xml:space="preserve">This </w:t>
      </w:r>
      <w:r w:rsidR="00AF0481" w:rsidRPr="00E90888">
        <w:t xml:space="preserve">makes </w:t>
      </w:r>
      <w:r w:rsidR="003F313A" w:rsidRPr="00E90888">
        <w:t xml:space="preserve">it imperative to allow </w:t>
      </w:r>
      <w:r w:rsidR="002D77AA" w:rsidRPr="00E90888">
        <w:t xml:space="preserve">a first responder </w:t>
      </w:r>
      <w:r w:rsidR="00605447" w:rsidRPr="00E90888">
        <w:t xml:space="preserve">to </w:t>
      </w:r>
      <w:r w:rsidR="00DB74C5" w:rsidRPr="00E90888">
        <w:t>always have an available hand</w:t>
      </w:r>
      <w:r w:rsidR="00605447" w:rsidRPr="00E90888">
        <w:t xml:space="preserve"> to use their radio</w:t>
      </w:r>
      <w:r w:rsidR="00081D54" w:rsidRPr="00E90888">
        <w:t xml:space="preserve"> and other vital devices while also maintaining control of the drone.</w:t>
      </w:r>
    </w:p>
    <w:p w14:paraId="346407D0" w14:textId="54343E1A" w:rsidR="007A4CAC" w:rsidRPr="00E90888" w:rsidRDefault="002930D8" w:rsidP="0010274F">
      <w:pPr>
        <w:pStyle w:val="SE290Text"/>
        <w:jc w:val="both"/>
      </w:pPr>
      <w:r w:rsidRPr="00E90888">
        <w:t>T</w:t>
      </w:r>
      <w:r w:rsidR="00DE4459" w:rsidRPr="00E90888">
        <w:t xml:space="preserve">here are many drones in the market that </w:t>
      </w:r>
      <w:r w:rsidR="00B16B93" w:rsidRPr="00E90888">
        <w:t xml:space="preserve">have a heads-up display feature in the form of </w:t>
      </w:r>
      <w:r w:rsidR="00D51F73" w:rsidRPr="00E90888">
        <w:t xml:space="preserve">goggles </w:t>
      </w:r>
      <w:r w:rsidR="00274FA9" w:rsidRPr="00E90888">
        <w:t xml:space="preserve">that the user </w:t>
      </w:r>
      <w:r w:rsidR="00651F90" w:rsidRPr="00E90888">
        <w:t xml:space="preserve">can </w:t>
      </w:r>
      <w:r w:rsidR="00DE259C" w:rsidRPr="00E90888">
        <w:t>place around their eyes</w:t>
      </w:r>
      <w:r w:rsidR="007B2140" w:rsidRPr="00E90888">
        <w:t xml:space="preserve">. While this might be </w:t>
      </w:r>
      <w:r w:rsidR="00A51E6C" w:rsidRPr="00E90888">
        <w:t xml:space="preserve">desirable for </w:t>
      </w:r>
      <w:r w:rsidR="00500E52" w:rsidRPr="00E90888">
        <w:t xml:space="preserve">the average user, this would hinder a first responder by </w:t>
      </w:r>
      <w:r w:rsidR="00D009F8" w:rsidRPr="00E90888">
        <w:t xml:space="preserve">obstructing a full range </w:t>
      </w:r>
      <w:r w:rsidR="00A85DAE" w:rsidRPr="00E90888">
        <w:t xml:space="preserve">view, which </w:t>
      </w:r>
      <w:r w:rsidR="00A13417" w:rsidRPr="00E90888">
        <w:t xml:space="preserve">can be dangerous in critical scenarios </w:t>
      </w:r>
      <w:r w:rsidR="00CC3FE8" w:rsidRPr="00E90888">
        <w:t xml:space="preserve">such as a </w:t>
      </w:r>
      <w:r w:rsidR="00274993" w:rsidRPr="00E90888">
        <w:t xml:space="preserve">barricaded </w:t>
      </w:r>
      <w:r w:rsidR="0016058E" w:rsidRPr="00E90888">
        <w:t xml:space="preserve">suspect situation where </w:t>
      </w:r>
      <w:r w:rsidR="003D0105" w:rsidRPr="00E90888">
        <w:t xml:space="preserve">the </w:t>
      </w:r>
      <w:r w:rsidR="002D664F" w:rsidRPr="00E90888">
        <w:t xml:space="preserve">actions and </w:t>
      </w:r>
      <w:r w:rsidR="00467A8D" w:rsidRPr="00E90888">
        <w:t xml:space="preserve">position of the suspect </w:t>
      </w:r>
      <w:r w:rsidR="007E4A5C" w:rsidRPr="00E90888">
        <w:t xml:space="preserve">might be </w:t>
      </w:r>
      <w:r w:rsidR="00467A8D" w:rsidRPr="00E90888">
        <w:t>unknown</w:t>
      </w:r>
      <w:r w:rsidR="00D65060" w:rsidRPr="00E90888">
        <w:t>,</w:t>
      </w:r>
      <w:r w:rsidR="00467A8D" w:rsidRPr="00E90888">
        <w:t xml:space="preserve"> </w:t>
      </w:r>
      <w:r w:rsidR="008312D3" w:rsidRPr="00E90888">
        <w:t xml:space="preserve">and first responders must be on full alert </w:t>
      </w:r>
      <w:r w:rsidR="00B850EC" w:rsidRPr="00E90888">
        <w:t xml:space="preserve">and </w:t>
      </w:r>
      <w:r w:rsidR="00A02BD5" w:rsidRPr="00E90888">
        <w:t xml:space="preserve">be able to anticipate </w:t>
      </w:r>
      <w:r w:rsidR="00B66290" w:rsidRPr="00E90888">
        <w:t xml:space="preserve">an attack from any direction. </w:t>
      </w:r>
      <w:r w:rsidR="003007B3" w:rsidRPr="00E90888">
        <w:t xml:space="preserve">This </w:t>
      </w:r>
      <w:r w:rsidR="00E00240" w:rsidRPr="00E90888">
        <w:t xml:space="preserve">makes our separate </w:t>
      </w:r>
      <w:r w:rsidR="00CE365C" w:rsidRPr="00E90888">
        <w:t xml:space="preserve">heads-up screen display desirable for first responders since </w:t>
      </w:r>
      <w:r w:rsidR="00A22108" w:rsidRPr="00E90888">
        <w:t>it</w:t>
      </w:r>
      <w:r w:rsidR="003F4E9D" w:rsidRPr="00E90888">
        <w:t xml:space="preserve"> </w:t>
      </w:r>
      <w:r w:rsidR="006A0468" w:rsidRPr="00E90888">
        <w:t xml:space="preserve">allows </w:t>
      </w:r>
      <w:r w:rsidR="001F0BAE" w:rsidRPr="00E90888">
        <w:t xml:space="preserve">a first-person view from the drone without compromising </w:t>
      </w:r>
      <w:r w:rsidR="00727086" w:rsidRPr="00E90888">
        <w:t>their</w:t>
      </w:r>
      <w:r w:rsidR="001F0BAE" w:rsidRPr="00E90888">
        <w:t xml:space="preserve"> safety</w:t>
      </w:r>
      <w:r w:rsidR="002A5518" w:rsidRPr="00E90888">
        <w:t xml:space="preserve"> and also </w:t>
      </w:r>
      <w:r w:rsidR="001D386B" w:rsidRPr="00E90888">
        <w:t xml:space="preserve">avoiding </w:t>
      </w:r>
      <w:r w:rsidR="003A17C1" w:rsidRPr="00E90888">
        <w:t xml:space="preserve">the possibility of motion sickness from using goggles.  </w:t>
      </w:r>
      <w:r w:rsidR="00163850" w:rsidRPr="00E90888">
        <w:t xml:space="preserve">In critical scenarios where </w:t>
      </w:r>
      <w:r w:rsidR="005764B4" w:rsidRPr="00E90888">
        <w:t xml:space="preserve">the safety of the people involved in the situation takes precedence </w:t>
      </w:r>
      <w:r w:rsidR="00D025AB" w:rsidRPr="00E90888">
        <w:t>a</w:t>
      </w:r>
      <w:r w:rsidR="00150B9F" w:rsidRPr="00E90888">
        <w:t xml:space="preserve">nd </w:t>
      </w:r>
      <w:r w:rsidR="00D025AB" w:rsidRPr="00E90888">
        <w:t>the</w:t>
      </w:r>
      <w:r w:rsidR="00150B9F" w:rsidRPr="00E90888">
        <w:t xml:space="preserve"> drone</w:t>
      </w:r>
      <w:r w:rsidR="00AF3ED4" w:rsidRPr="00E90888">
        <w:t xml:space="preserve"> is there </w:t>
      </w:r>
      <w:r w:rsidR="00CE715E" w:rsidRPr="00E90888">
        <w:t>only to</w:t>
      </w:r>
      <w:r w:rsidR="00BD4A8E" w:rsidRPr="00E90888">
        <w:t xml:space="preserve"> </w:t>
      </w:r>
      <w:r w:rsidR="00825C0F" w:rsidRPr="00E90888">
        <w:t xml:space="preserve">enable first responders to be more efficient </w:t>
      </w:r>
      <w:r w:rsidR="00844C9E" w:rsidRPr="00E90888">
        <w:t xml:space="preserve">in resolving </w:t>
      </w:r>
      <w:r w:rsidR="00803C14" w:rsidRPr="00E90888">
        <w:t xml:space="preserve">any problems, </w:t>
      </w:r>
      <w:r w:rsidR="00D21265" w:rsidRPr="00E90888">
        <w:t xml:space="preserve">it is important that the drone </w:t>
      </w:r>
      <w:r w:rsidR="000F17F6" w:rsidRPr="00E90888">
        <w:t xml:space="preserve">come equipped with </w:t>
      </w:r>
      <w:r w:rsidR="00671292" w:rsidRPr="00E90888">
        <w:t xml:space="preserve">safety </w:t>
      </w:r>
      <w:r w:rsidR="0068482A" w:rsidRPr="00E90888">
        <w:t xml:space="preserve">mechanisms that prevent </w:t>
      </w:r>
      <w:r w:rsidR="002D147A" w:rsidRPr="00E90888">
        <w:t>it from being</w:t>
      </w:r>
      <w:r w:rsidR="005730CB" w:rsidRPr="00E90888">
        <w:t xml:space="preserve"> </w:t>
      </w:r>
      <w:r w:rsidR="001539B8" w:rsidRPr="00E90888">
        <w:t xml:space="preserve">more </w:t>
      </w:r>
      <w:r w:rsidR="00A42BBF" w:rsidRPr="00E90888">
        <w:t xml:space="preserve">hindering than beneficial. </w:t>
      </w:r>
      <w:r w:rsidR="002A3D20" w:rsidRPr="00E90888">
        <w:t xml:space="preserve">This </w:t>
      </w:r>
      <w:r w:rsidR="00E74FE6" w:rsidRPr="00E90888">
        <w:t xml:space="preserve">is why </w:t>
      </w:r>
      <w:r w:rsidR="00A74CCE" w:rsidRPr="00E90888">
        <w:t xml:space="preserve">the obstacle detection and avoidance features integrated into </w:t>
      </w:r>
      <w:r w:rsidR="007845CA" w:rsidRPr="00E90888">
        <w:t>our</w:t>
      </w:r>
      <w:r w:rsidR="00A74CCE" w:rsidRPr="00E90888">
        <w:t xml:space="preserve"> heads-up </w:t>
      </w:r>
      <w:r w:rsidR="007845CA" w:rsidRPr="00E90888">
        <w:t xml:space="preserve">display </w:t>
      </w:r>
      <w:r w:rsidR="00991A49" w:rsidRPr="00E90888">
        <w:t xml:space="preserve">gives </w:t>
      </w:r>
      <w:r w:rsidR="00BA68E8" w:rsidRPr="00E90888">
        <w:t xml:space="preserve">a great advantage to first responders. </w:t>
      </w:r>
      <w:r w:rsidR="002D4FA6" w:rsidRPr="00E90888">
        <w:t xml:space="preserve">In time-sensitive scenarios, </w:t>
      </w:r>
      <w:r w:rsidR="004C5F4F" w:rsidRPr="00E90888">
        <w:t xml:space="preserve">first responders </w:t>
      </w:r>
      <w:r w:rsidR="00787A3C" w:rsidRPr="00E90888">
        <w:t xml:space="preserve">cannot afford to </w:t>
      </w:r>
      <w:r w:rsidR="00414817" w:rsidRPr="00E90888">
        <w:t xml:space="preserve">worry about whether </w:t>
      </w:r>
      <w:r w:rsidR="006708C5" w:rsidRPr="00E90888">
        <w:t>or not the drone</w:t>
      </w:r>
      <w:r w:rsidR="009D52D3" w:rsidRPr="00E90888">
        <w:t xml:space="preserve"> will accidentally crash if they </w:t>
      </w:r>
      <w:r w:rsidR="002C43AA" w:rsidRPr="00E90888">
        <w:t xml:space="preserve">focus their attention more on the current </w:t>
      </w:r>
      <w:r w:rsidR="00D33AE7" w:rsidRPr="00E90888">
        <w:t>situation in front of them</w:t>
      </w:r>
      <w:r w:rsidR="007A010D" w:rsidRPr="00E90888">
        <w:t xml:space="preserve"> </w:t>
      </w:r>
      <w:r w:rsidR="003A0544" w:rsidRPr="00E90888">
        <w:t xml:space="preserve">rather than on carefully flying the drone. This makes obstacle detection and avoidance an important feature </w:t>
      </w:r>
      <w:r w:rsidR="0018127D" w:rsidRPr="00E90888">
        <w:t>to maximize efficiency</w:t>
      </w:r>
      <w:r w:rsidR="00386E33" w:rsidRPr="00E90888">
        <w:t xml:space="preserve">, and </w:t>
      </w:r>
      <w:r w:rsidR="003A1A50" w:rsidRPr="00E90888">
        <w:t>the</w:t>
      </w:r>
      <w:r w:rsidR="00386E33" w:rsidRPr="00E90888">
        <w:t xml:space="preserve"> </w:t>
      </w:r>
      <w:r w:rsidR="00E56AD8" w:rsidRPr="00E90888">
        <w:t xml:space="preserve">useful </w:t>
      </w:r>
      <w:r w:rsidR="004D168E" w:rsidRPr="00E90888">
        <w:t xml:space="preserve">warning </w:t>
      </w:r>
      <w:r w:rsidR="00E56AD8" w:rsidRPr="00E90888">
        <w:t xml:space="preserve">feedback </w:t>
      </w:r>
      <w:r w:rsidR="003A1A50" w:rsidRPr="00E90888">
        <w:t xml:space="preserve">given through </w:t>
      </w:r>
      <w:r w:rsidR="004D168E" w:rsidRPr="00E90888">
        <w:t xml:space="preserve">audio and visual cues in the heads-up display </w:t>
      </w:r>
      <w:r w:rsidR="002F3CFD" w:rsidRPr="00E90888">
        <w:t>allows first responders to see</w:t>
      </w:r>
      <w:r w:rsidR="006A4D2F" w:rsidRPr="00E90888">
        <w:t xml:space="preserve"> </w:t>
      </w:r>
      <w:r w:rsidR="00525EE5" w:rsidRPr="00E90888">
        <w:t xml:space="preserve">the approximate distance from the drone to any </w:t>
      </w:r>
      <w:r w:rsidR="007D31B2" w:rsidRPr="00E90888">
        <w:t xml:space="preserve">surrounding </w:t>
      </w:r>
      <w:r w:rsidR="00525EE5" w:rsidRPr="00E90888">
        <w:t xml:space="preserve">objects </w:t>
      </w:r>
      <w:r w:rsidR="007D31B2" w:rsidRPr="00E90888">
        <w:t xml:space="preserve">so that quick and accurate adjustments can be made to the </w:t>
      </w:r>
      <w:r w:rsidR="005D7DAE" w:rsidRPr="00E90888">
        <w:t>position</w:t>
      </w:r>
      <w:r w:rsidR="007D31B2" w:rsidRPr="00E90888">
        <w:t xml:space="preserve"> of the drone</w:t>
      </w:r>
      <w:r w:rsidR="00525EE5" w:rsidRPr="00E90888">
        <w:t>.</w:t>
      </w:r>
      <w:r w:rsidR="005D7DAE" w:rsidRPr="00E90888">
        <w:t xml:space="preserve">  </w:t>
      </w:r>
      <w:r w:rsidR="008C46C7" w:rsidRPr="00E90888">
        <w:t xml:space="preserve">Although </w:t>
      </w:r>
      <w:r w:rsidR="001A594D" w:rsidRPr="00E90888">
        <w:t xml:space="preserve">drones with </w:t>
      </w:r>
      <w:r w:rsidR="00836BCC" w:rsidRPr="00E90888">
        <w:t xml:space="preserve">single-hand controllers, </w:t>
      </w:r>
      <w:r w:rsidR="00165939" w:rsidRPr="00E90888">
        <w:t xml:space="preserve">screen displays, </w:t>
      </w:r>
      <w:r w:rsidR="00A05849" w:rsidRPr="00E90888">
        <w:t xml:space="preserve">or obstacle </w:t>
      </w:r>
      <w:r w:rsidR="0005211C" w:rsidRPr="00E90888">
        <w:t xml:space="preserve">detection and avoidance features can currently be found on the market, it is difficult to find a drone </w:t>
      </w:r>
      <w:r w:rsidR="00AB65F4" w:rsidRPr="00E90888">
        <w:t xml:space="preserve">that </w:t>
      </w:r>
      <w:r w:rsidR="0005128F" w:rsidRPr="00E90888">
        <w:t xml:space="preserve">integrates all of these </w:t>
      </w:r>
      <w:r w:rsidR="004C09B0" w:rsidRPr="00E90888">
        <w:t xml:space="preserve">attributes together into one system. </w:t>
      </w:r>
      <w:r w:rsidR="001362C8" w:rsidRPr="00E90888">
        <w:t xml:space="preserve">This makes our smart drone unique </w:t>
      </w:r>
      <w:r w:rsidR="00AF5042" w:rsidRPr="00E90888">
        <w:t xml:space="preserve">and tailored to first responders, particularly for </w:t>
      </w:r>
      <w:r w:rsidR="00D37DAE" w:rsidRPr="00E90888">
        <w:t xml:space="preserve">critical </w:t>
      </w:r>
      <w:r w:rsidR="00887C20" w:rsidRPr="00E90888">
        <w:t xml:space="preserve">and dangerous </w:t>
      </w:r>
      <w:r w:rsidR="00801A24" w:rsidRPr="00E90888">
        <w:t>scenario</w:t>
      </w:r>
      <w:r w:rsidR="00887C20" w:rsidRPr="00E90888">
        <w:t xml:space="preserve">s. </w:t>
      </w:r>
      <w:r w:rsidR="00D44186" w:rsidRPr="00E90888">
        <w:t xml:space="preserve">While </w:t>
      </w:r>
      <w:r w:rsidR="00B311AE" w:rsidRPr="00E90888">
        <w:t>drones are</w:t>
      </w:r>
      <w:r w:rsidR="006E4037" w:rsidRPr="00E90888">
        <w:t xml:space="preserve"> </w:t>
      </w:r>
      <w:r w:rsidR="00B311AE" w:rsidRPr="00E90888">
        <w:t>currently used in</w:t>
      </w:r>
      <w:r w:rsidR="00623CE0" w:rsidRPr="00E90888">
        <w:t xml:space="preserve"> particular</w:t>
      </w:r>
      <w:r w:rsidR="00B311AE" w:rsidRPr="00E90888">
        <w:t xml:space="preserve"> search and rescue operations, </w:t>
      </w:r>
      <w:r w:rsidR="00813E6F" w:rsidRPr="00E90888">
        <w:t xml:space="preserve">firefighting, and </w:t>
      </w:r>
      <w:r w:rsidR="00623CE0" w:rsidRPr="00E90888">
        <w:t xml:space="preserve">sometimes </w:t>
      </w:r>
      <w:r w:rsidR="00813E6F" w:rsidRPr="00E90888">
        <w:t xml:space="preserve">law enforcement, </w:t>
      </w:r>
      <w:r w:rsidR="00623CE0" w:rsidRPr="00E90888">
        <w:t xml:space="preserve">they are not used </w:t>
      </w:r>
      <w:r w:rsidR="003A0084" w:rsidRPr="00E90888">
        <w:t xml:space="preserve">nearly </w:t>
      </w:r>
      <w:r w:rsidR="00623CE0" w:rsidRPr="00E90888">
        <w:t xml:space="preserve">as </w:t>
      </w:r>
      <w:r w:rsidR="00387BB8" w:rsidRPr="00E90888">
        <w:t xml:space="preserve">often as they could be </w:t>
      </w:r>
      <w:r w:rsidR="00593011" w:rsidRPr="00E90888">
        <w:t>due to the</w:t>
      </w:r>
      <w:r w:rsidR="00387BB8" w:rsidRPr="00E90888">
        <w:t xml:space="preserve"> inherent </w:t>
      </w:r>
      <w:r w:rsidR="009B4398" w:rsidRPr="00E90888">
        <w:t xml:space="preserve">obstacles that </w:t>
      </w:r>
      <w:r w:rsidR="00F2144D" w:rsidRPr="00E90888">
        <w:t xml:space="preserve">first responders must overcome </w:t>
      </w:r>
      <w:r w:rsidR="000B7B0A" w:rsidRPr="00E90888">
        <w:t>when using</w:t>
      </w:r>
      <w:r w:rsidR="005B2E2A" w:rsidRPr="00E90888">
        <w:t xml:space="preserve"> traditional drones</w:t>
      </w:r>
      <w:r w:rsidR="00593011" w:rsidRPr="00E90888">
        <w:t xml:space="preserve">, </w:t>
      </w:r>
      <w:r w:rsidR="00643171" w:rsidRPr="00E90888">
        <w:t>as has been explained.</w:t>
      </w:r>
      <w:r w:rsidR="00517843" w:rsidRPr="00E90888">
        <w:t xml:space="preserve"> </w:t>
      </w:r>
      <w:r w:rsidR="00F05197" w:rsidRPr="00E90888">
        <w:t xml:space="preserve">This </w:t>
      </w:r>
      <w:r w:rsidR="00B95BBA" w:rsidRPr="00E90888">
        <w:t>presents</w:t>
      </w:r>
      <w:r w:rsidR="00550F3B" w:rsidRPr="00E90888">
        <w:t xml:space="preserve"> </w:t>
      </w:r>
      <w:r w:rsidR="002D6DC6" w:rsidRPr="00E90888">
        <w:t xml:space="preserve">a niche in the market for </w:t>
      </w:r>
      <w:r w:rsidR="0010274F" w:rsidRPr="00E90888">
        <w:t>our smart drone.</w:t>
      </w:r>
    </w:p>
    <w:p w14:paraId="6957BF46" w14:textId="5B3AD5BD" w:rsidR="00E56152" w:rsidRPr="00E90888" w:rsidRDefault="007D098B" w:rsidP="0010274F">
      <w:pPr>
        <w:pStyle w:val="SE290Text"/>
        <w:jc w:val="both"/>
      </w:pPr>
      <w:r w:rsidRPr="00E90888">
        <w:t xml:space="preserve">In order to understand </w:t>
      </w:r>
      <w:r w:rsidR="00FD5CC8" w:rsidRPr="00E90888">
        <w:t xml:space="preserve">the implementation </w:t>
      </w:r>
      <w:r w:rsidR="0094028C" w:rsidRPr="00E90888">
        <w:t>of our design</w:t>
      </w:r>
      <w:r w:rsidR="00353080" w:rsidRPr="00E90888">
        <w:t xml:space="preserve">, it is important to first understand </w:t>
      </w:r>
      <w:r w:rsidR="00F8210B" w:rsidRPr="00E90888">
        <w:t xml:space="preserve">a few key </w:t>
      </w:r>
      <w:r w:rsidR="00275075" w:rsidRPr="00E90888">
        <w:t xml:space="preserve">concepts regarding the functionality </w:t>
      </w:r>
      <w:r w:rsidR="007A4952" w:rsidRPr="00E90888">
        <w:t>of</w:t>
      </w:r>
      <w:r w:rsidR="000A36EE" w:rsidRPr="00E90888">
        <w:t xml:space="preserve"> </w:t>
      </w:r>
      <w:r w:rsidR="007A4952" w:rsidRPr="00E90888">
        <w:t>some of the hardware components we will u</w:t>
      </w:r>
      <w:r w:rsidR="00967493" w:rsidRPr="00E90888">
        <w:t>tilize.</w:t>
      </w:r>
      <w:r w:rsidR="00D66D4E" w:rsidRPr="00E90888">
        <w:t xml:space="preserve">  As </w:t>
      </w:r>
      <w:r w:rsidR="00F320CB" w:rsidRPr="00E90888">
        <w:t xml:space="preserve">briefly </w:t>
      </w:r>
      <w:r w:rsidR="00D66D4E" w:rsidRPr="00E90888">
        <w:t xml:space="preserve">mentioned in the introduction section of this paper, </w:t>
      </w:r>
      <w:r w:rsidR="00732C80" w:rsidRPr="00E90888">
        <w:t xml:space="preserve">a gyroscope and accelerometer will be integrated into the glove controller </w:t>
      </w:r>
      <w:r w:rsidR="0050539F" w:rsidRPr="00E90888">
        <w:t>for user input.</w:t>
      </w:r>
      <w:r w:rsidR="005D0077" w:rsidRPr="00E90888">
        <w:t xml:space="preserve"> </w:t>
      </w:r>
      <w:r w:rsidR="00A51E9E" w:rsidRPr="00E90888">
        <w:t xml:space="preserve">They </w:t>
      </w:r>
      <w:r w:rsidR="00757199" w:rsidRPr="00E90888">
        <w:t>detect</w:t>
      </w:r>
      <w:r w:rsidR="00A51E9E" w:rsidRPr="00E90888">
        <w:t xml:space="preserve"> </w:t>
      </w:r>
      <w:r w:rsidR="00627FB8" w:rsidRPr="00E90888">
        <w:t xml:space="preserve">direction and </w:t>
      </w:r>
      <w:r w:rsidR="00757908" w:rsidRPr="00E90888">
        <w:t xml:space="preserve">motion </w:t>
      </w:r>
      <w:r w:rsidR="00007C75" w:rsidRPr="00E90888">
        <w:t xml:space="preserve">to </w:t>
      </w:r>
      <w:r w:rsidR="00175393" w:rsidRPr="00E90888">
        <w:t xml:space="preserve">then control the movement of the drone. </w:t>
      </w:r>
      <w:r w:rsidR="005D0077" w:rsidRPr="00E90888">
        <w:t xml:space="preserve">Though similar in purpose, </w:t>
      </w:r>
      <w:r w:rsidR="00EB4CAC" w:rsidRPr="00E90888">
        <w:t>these two sensory devices measure different things.</w:t>
      </w:r>
      <w:r w:rsidR="00E81344" w:rsidRPr="00E90888">
        <w:t xml:space="preserve"> </w:t>
      </w:r>
      <w:r w:rsidR="003A26BC" w:rsidRPr="00E90888">
        <w:t xml:space="preserve">A gyroscope is a device that uses Earth's gravity </w:t>
      </w:r>
      <w:r w:rsidR="005F278F" w:rsidRPr="00E90888">
        <w:t xml:space="preserve">and key principles of angular momentum </w:t>
      </w:r>
      <w:r w:rsidR="003A26BC" w:rsidRPr="00E90888">
        <w:t>to help determine orientation</w:t>
      </w:r>
      <w:r w:rsidR="000A1D77" w:rsidRPr="00E90888">
        <w:t xml:space="preserve">, while an accelerometer </w:t>
      </w:r>
      <w:r w:rsidR="007D181E" w:rsidRPr="00E90888">
        <w:t xml:space="preserve">measures linear non-gravitational acceleration </w:t>
      </w:r>
      <w:r w:rsidR="00547104" w:rsidRPr="00E90888">
        <w:t>based on vibration</w:t>
      </w:r>
      <w:r w:rsidR="00A946CD">
        <w:t xml:space="preserve"> </w:t>
      </w:r>
      <w:r w:rsidR="00A946CD" w:rsidRPr="00A946CD">
        <w:rPr>
          <w:i/>
          <w:iCs/>
        </w:rPr>
        <w:t>(Goodrich)</w:t>
      </w:r>
      <w:r w:rsidR="00A946CD">
        <w:t>.</w:t>
      </w:r>
      <w:r w:rsidR="008E08F9" w:rsidRPr="00E90888">
        <w:t xml:space="preserve"> </w:t>
      </w:r>
      <w:r w:rsidR="0023200E" w:rsidRPr="00E90888">
        <w:t>A</w:t>
      </w:r>
      <w:r w:rsidR="009032F7" w:rsidRPr="00E90888">
        <w:t xml:space="preserve"> sen</w:t>
      </w:r>
      <w:r w:rsidR="0023200E" w:rsidRPr="00E90888">
        <w:t>s</w:t>
      </w:r>
      <w:r w:rsidR="009032F7" w:rsidRPr="00E90888">
        <w:t xml:space="preserve">or chip that </w:t>
      </w:r>
      <w:r w:rsidR="0023200E" w:rsidRPr="00E90888">
        <w:t>combines</w:t>
      </w:r>
      <w:r w:rsidR="009032F7" w:rsidRPr="00E90888">
        <w:t xml:space="preserve"> both </w:t>
      </w:r>
      <w:r w:rsidR="00CE6038" w:rsidRPr="00E90888">
        <w:t xml:space="preserve">a gyroscope and accelerometer </w:t>
      </w:r>
      <w:r w:rsidR="00110826" w:rsidRPr="00E90888">
        <w:t xml:space="preserve">will be used for the glove controller, </w:t>
      </w:r>
      <w:r w:rsidR="00081397" w:rsidRPr="00E90888">
        <w:t xml:space="preserve">enabling </w:t>
      </w:r>
      <w:r w:rsidR="00EB12D8" w:rsidRPr="00E90888">
        <w:t>precise motion tracking and reduced risk of errors.</w:t>
      </w:r>
      <w:r w:rsidR="00146EC9" w:rsidRPr="00E90888">
        <w:t xml:space="preserve"> For the implementation of obstacle detection and avoidance, </w:t>
      </w:r>
      <w:r w:rsidR="00BA586B" w:rsidRPr="00E90888">
        <w:t>distance sensors</w:t>
      </w:r>
      <w:r w:rsidR="00A2377C" w:rsidRPr="00E90888">
        <w:t>, particular</w:t>
      </w:r>
      <w:r w:rsidR="00043FAD" w:rsidRPr="00E90888">
        <w:t>ly time-of-flight sensors,</w:t>
      </w:r>
      <w:r w:rsidR="00BA586B" w:rsidRPr="00E90888">
        <w:t xml:space="preserve"> </w:t>
      </w:r>
      <w:r w:rsidR="00D70ED8" w:rsidRPr="00E90888">
        <w:t xml:space="preserve">will be </w:t>
      </w:r>
      <w:r w:rsidR="00456DC3" w:rsidRPr="00E90888">
        <w:t xml:space="preserve">integrated </w:t>
      </w:r>
      <w:r w:rsidR="0098629F" w:rsidRPr="00E90888">
        <w:t>o</w:t>
      </w:r>
      <w:r w:rsidR="00456DC3" w:rsidRPr="00E90888">
        <w:t>nto the drone</w:t>
      </w:r>
      <w:r w:rsidR="00E6398E" w:rsidRPr="00E90888">
        <w:t xml:space="preserve"> itself. </w:t>
      </w:r>
      <w:r w:rsidR="00B72276" w:rsidRPr="00E90888">
        <w:t>Time-of-Flight (</w:t>
      </w:r>
      <w:proofErr w:type="spellStart"/>
      <w:r w:rsidR="00B72276" w:rsidRPr="00E90888">
        <w:t>ToF</w:t>
      </w:r>
      <w:proofErr w:type="spellEnd"/>
      <w:r w:rsidR="00B72276" w:rsidRPr="00E90888">
        <w:t>) sensors measure distance</w:t>
      </w:r>
      <w:r w:rsidR="0062033E" w:rsidRPr="00E90888">
        <w:t xml:space="preserve"> by</w:t>
      </w:r>
      <w:r w:rsidR="00B72276" w:rsidRPr="00E90888">
        <w:t xml:space="preserve"> using the time that it takes for photons to travel between two points, from the sensor’s emitter to a target and then back to the sensor’s receiver</w:t>
      </w:r>
      <w:r w:rsidR="00D40FCD">
        <w:t xml:space="preserve"> </w:t>
      </w:r>
      <w:r w:rsidR="00D40FCD" w:rsidRPr="00D40FCD">
        <w:rPr>
          <w:i/>
          <w:iCs/>
        </w:rPr>
        <w:t>(</w:t>
      </w:r>
      <w:proofErr w:type="spellStart"/>
      <w:r w:rsidR="000722D0">
        <w:rPr>
          <w:i/>
          <w:iCs/>
        </w:rPr>
        <w:t>Admin_</w:t>
      </w:r>
      <w:r w:rsidR="00D40FCD" w:rsidRPr="00D40FCD">
        <w:rPr>
          <w:i/>
          <w:iCs/>
        </w:rPr>
        <w:t>TeraBee</w:t>
      </w:r>
      <w:proofErr w:type="spellEnd"/>
      <w:r w:rsidR="00D40FCD" w:rsidRPr="00D40FCD">
        <w:rPr>
          <w:i/>
          <w:iCs/>
        </w:rPr>
        <w:t>)</w:t>
      </w:r>
      <w:r w:rsidR="00B72276" w:rsidRPr="00E90888">
        <w:t>.</w:t>
      </w:r>
      <w:r w:rsidR="00A854AE" w:rsidRPr="00E90888">
        <w:t xml:space="preserve"> Using </w:t>
      </w:r>
      <w:r w:rsidR="007C3788" w:rsidRPr="00E90888">
        <w:t>these measureme</w:t>
      </w:r>
      <w:r w:rsidR="00CC4043" w:rsidRPr="00E90888">
        <w:t xml:space="preserve">nts, </w:t>
      </w:r>
      <w:r w:rsidR="005E3682" w:rsidRPr="00E90888">
        <w:t xml:space="preserve">feedback </w:t>
      </w:r>
      <w:r w:rsidR="00C71CCB" w:rsidRPr="00E90888">
        <w:t xml:space="preserve">regarding the relative distance from the drone to surrounding objects </w:t>
      </w:r>
      <w:r w:rsidR="005E3682" w:rsidRPr="00E90888">
        <w:t xml:space="preserve">can be </w:t>
      </w:r>
      <w:r w:rsidR="00E5108F" w:rsidRPr="00E90888">
        <w:t>given to the user</w:t>
      </w:r>
      <w:r w:rsidR="00C71CCB" w:rsidRPr="00E90888">
        <w:t xml:space="preserve">, warning them if </w:t>
      </w:r>
      <w:r w:rsidR="00450BC0" w:rsidRPr="00E90888">
        <w:t xml:space="preserve">the drone is too close to </w:t>
      </w:r>
      <w:r w:rsidR="008642E6" w:rsidRPr="00E90888">
        <w:t xml:space="preserve">an object and </w:t>
      </w:r>
      <w:r w:rsidR="00CD2495" w:rsidRPr="00E90888">
        <w:t xml:space="preserve">subsequently </w:t>
      </w:r>
      <w:r w:rsidR="00036B7B" w:rsidRPr="00E90888">
        <w:t xml:space="preserve">overriding the user’s commands </w:t>
      </w:r>
      <w:r w:rsidR="00F9230F" w:rsidRPr="00E90888">
        <w:t xml:space="preserve">so that the drone is forced to </w:t>
      </w:r>
      <w:r w:rsidR="00BA017D" w:rsidRPr="00E90888">
        <w:t>stop,</w:t>
      </w:r>
      <w:r w:rsidR="00F9230F" w:rsidRPr="00E90888">
        <w:t xml:space="preserve"> and a collision is avoided.</w:t>
      </w:r>
      <w:r w:rsidR="001C3D17" w:rsidRPr="00E90888">
        <w:t xml:space="preserve"> </w:t>
      </w:r>
      <w:r w:rsidR="00BF2705" w:rsidRPr="00E90888">
        <w:t xml:space="preserve">The way that </w:t>
      </w:r>
      <w:r w:rsidR="001D1E65" w:rsidRPr="00E90888">
        <w:t xml:space="preserve">hardware components </w:t>
      </w:r>
      <w:r w:rsidR="00574D98" w:rsidRPr="00E90888">
        <w:t xml:space="preserve">internally </w:t>
      </w:r>
      <w:r w:rsidR="001D1E65" w:rsidRPr="00E90888">
        <w:t xml:space="preserve">function </w:t>
      </w:r>
      <w:r w:rsidR="00621D55" w:rsidRPr="00E90888">
        <w:t>determine</w:t>
      </w:r>
      <w:r w:rsidR="00E1386A" w:rsidRPr="00E90888">
        <w:t>s</w:t>
      </w:r>
      <w:r w:rsidR="00621D55" w:rsidRPr="00E90888">
        <w:t xml:space="preserve"> the way that</w:t>
      </w:r>
      <w:r w:rsidR="00D11EA3" w:rsidRPr="00E90888">
        <w:t xml:space="preserve"> </w:t>
      </w:r>
      <w:r w:rsidR="002F38D6" w:rsidRPr="00E90888">
        <w:t xml:space="preserve">our design and algorithms are implemented to </w:t>
      </w:r>
      <w:r w:rsidR="00CE3644" w:rsidRPr="00E90888">
        <w:t xml:space="preserve">produce our </w:t>
      </w:r>
      <w:r w:rsidR="003C660C" w:rsidRPr="00E90888">
        <w:t>smart drone prototype, as will be explained</w:t>
      </w:r>
      <w:r w:rsidR="00E90888" w:rsidRPr="00E90888">
        <w:t xml:space="preserve"> in more detail</w:t>
      </w:r>
      <w:r w:rsidR="003C660C" w:rsidRPr="00E90888">
        <w:t xml:space="preserve"> throughout th</w:t>
      </w:r>
      <w:r w:rsidR="00E90888" w:rsidRPr="00E90888">
        <w:t>e remainder of this document.</w:t>
      </w:r>
    </w:p>
    <w:p w14:paraId="2525BCE8" w14:textId="77777777" w:rsidR="008925E5" w:rsidRPr="005518B2" w:rsidRDefault="008925E5" w:rsidP="0010274F">
      <w:pPr>
        <w:pStyle w:val="SE290Text"/>
        <w:jc w:val="both"/>
        <w:rPr>
          <w:color w:val="A64D79"/>
        </w:rPr>
      </w:pPr>
    </w:p>
    <w:p w14:paraId="5A14D3AA" w14:textId="586A455F" w:rsidR="00642B47" w:rsidRDefault="000E7535" w:rsidP="00642B47">
      <w:pPr>
        <w:pStyle w:val="Heading1"/>
      </w:pPr>
      <w:bookmarkStart w:id="4" w:name="_Toc158415022"/>
      <w:r>
        <w:t>S</w:t>
      </w:r>
      <w:r w:rsidR="00B308D6">
        <w:t>ystem</w:t>
      </w:r>
      <w:r>
        <w:t xml:space="preserve"> Requirements</w:t>
      </w:r>
      <w:bookmarkEnd w:id="4"/>
    </w:p>
    <w:p w14:paraId="6C08FA4B" w14:textId="69BFFE14" w:rsidR="000E7535" w:rsidRDefault="3C37FB7E" w:rsidP="10DBA557">
      <w:pPr>
        <w:spacing w:before="120" w:after="120"/>
        <w:ind w:firstLine="576"/>
      </w:pPr>
      <w:r w:rsidRPr="10DBA557">
        <w:t xml:space="preserve">In the development of a drone control system, it is imperative to establish precise design requirements to ensure optimal performance and user experience. This </w:t>
      </w:r>
      <w:r w:rsidR="00764E66">
        <w:t>section</w:t>
      </w:r>
      <w:r w:rsidRPr="10DBA557">
        <w:t xml:space="preserve"> outlines critical requirements for </w:t>
      </w:r>
      <w:r w:rsidR="4A237B75" w:rsidRPr="10DBA557">
        <w:t>glove</w:t>
      </w:r>
      <w:r w:rsidRPr="10DBA557">
        <w:t xml:space="preserve"> interface accuracy, obstacle detection response time,</w:t>
      </w:r>
      <w:r w:rsidR="00833ED2">
        <w:t xml:space="preserve"> and</w:t>
      </w:r>
      <w:r w:rsidRPr="10DBA557">
        <w:t xml:space="preserve"> heads-up display (HUD) clarity, as well as desirable features like display screen resolution and extended battery life.</w:t>
      </w:r>
    </w:p>
    <w:p w14:paraId="339776AD" w14:textId="77777777" w:rsidR="00B719F8" w:rsidRPr="00B719F8" w:rsidRDefault="00B719F8" w:rsidP="00B719F8">
      <w:pPr>
        <w:pStyle w:val="ListParagraph"/>
        <w:keepNext/>
        <w:numPr>
          <w:ilvl w:val="0"/>
          <w:numId w:val="25"/>
        </w:numPr>
        <w:spacing w:before="240" w:after="60"/>
        <w:contextualSpacing w:val="0"/>
        <w:outlineLvl w:val="1"/>
        <w:rPr>
          <w:rFonts w:cs="Arial"/>
          <w:b/>
          <w:bCs/>
          <w:iCs/>
          <w:vanish/>
          <w:sz w:val="28"/>
          <w:szCs w:val="28"/>
        </w:rPr>
      </w:pPr>
      <w:bookmarkStart w:id="5" w:name="_Toc158400625"/>
      <w:bookmarkStart w:id="6" w:name="_Toc158400933"/>
      <w:bookmarkStart w:id="7" w:name="_Toc158401221"/>
      <w:bookmarkStart w:id="8" w:name="_Toc158401316"/>
      <w:bookmarkStart w:id="9" w:name="_Toc158410677"/>
      <w:bookmarkStart w:id="10" w:name="_Toc158412549"/>
      <w:bookmarkStart w:id="11" w:name="_Toc158415023"/>
      <w:bookmarkEnd w:id="5"/>
      <w:bookmarkEnd w:id="6"/>
      <w:bookmarkEnd w:id="7"/>
      <w:bookmarkEnd w:id="8"/>
      <w:bookmarkEnd w:id="9"/>
      <w:bookmarkEnd w:id="10"/>
      <w:bookmarkEnd w:id="11"/>
    </w:p>
    <w:p w14:paraId="162C76D0" w14:textId="77777777" w:rsidR="00B719F8" w:rsidRPr="00B719F8" w:rsidRDefault="00B719F8" w:rsidP="00B719F8">
      <w:pPr>
        <w:pStyle w:val="ListParagraph"/>
        <w:keepNext/>
        <w:numPr>
          <w:ilvl w:val="0"/>
          <w:numId w:val="25"/>
        </w:numPr>
        <w:spacing w:before="240" w:after="60"/>
        <w:contextualSpacing w:val="0"/>
        <w:outlineLvl w:val="1"/>
        <w:rPr>
          <w:rFonts w:cs="Arial"/>
          <w:b/>
          <w:bCs/>
          <w:iCs/>
          <w:vanish/>
          <w:sz w:val="28"/>
          <w:szCs w:val="28"/>
        </w:rPr>
      </w:pPr>
      <w:bookmarkStart w:id="12" w:name="_Toc158400626"/>
      <w:bookmarkStart w:id="13" w:name="_Toc158400934"/>
      <w:bookmarkStart w:id="14" w:name="_Toc158401222"/>
      <w:bookmarkStart w:id="15" w:name="_Toc158401317"/>
      <w:bookmarkStart w:id="16" w:name="_Toc158410678"/>
      <w:bookmarkStart w:id="17" w:name="_Toc158412550"/>
      <w:bookmarkStart w:id="18" w:name="_Toc158415024"/>
      <w:bookmarkEnd w:id="12"/>
      <w:bookmarkEnd w:id="13"/>
      <w:bookmarkEnd w:id="14"/>
      <w:bookmarkEnd w:id="15"/>
      <w:bookmarkEnd w:id="16"/>
      <w:bookmarkEnd w:id="17"/>
      <w:bookmarkEnd w:id="18"/>
    </w:p>
    <w:p w14:paraId="44B44812" w14:textId="77777777" w:rsidR="00B719F8" w:rsidRPr="00B719F8" w:rsidRDefault="00B719F8" w:rsidP="00B719F8">
      <w:pPr>
        <w:pStyle w:val="ListParagraph"/>
        <w:keepNext/>
        <w:numPr>
          <w:ilvl w:val="0"/>
          <w:numId w:val="25"/>
        </w:numPr>
        <w:spacing w:before="240" w:after="60"/>
        <w:contextualSpacing w:val="0"/>
        <w:outlineLvl w:val="1"/>
        <w:rPr>
          <w:rFonts w:cs="Arial"/>
          <w:b/>
          <w:bCs/>
          <w:iCs/>
          <w:vanish/>
          <w:sz w:val="28"/>
          <w:szCs w:val="28"/>
        </w:rPr>
      </w:pPr>
      <w:bookmarkStart w:id="19" w:name="_Toc158400627"/>
      <w:bookmarkStart w:id="20" w:name="_Toc158400935"/>
      <w:bookmarkStart w:id="21" w:name="_Toc158401223"/>
      <w:bookmarkStart w:id="22" w:name="_Toc158401318"/>
      <w:bookmarkStart w:id="23" w:name="_Toc158410679"/>
      <w:bookmarkStart w:id="24" w:name="_Toc158412551"/>
      <w:bookmarkStart w:id="25" w:name="_Toc158415025"/>
      <w:bookmarkEnd w:id="19"/>
      <w:bookmarkEnd w:id="20"/>
      <w:bookmarkEnd w:id="21"/>
      <w:bookmarkEnd w:id="22"/>
      <w:bookmarkEnd w:id="23"/>
      <w:bookmarkEnd w:id="24"/>
      <w:bookmarkEnd w:id="25"/>
    </w:p>
    <w:p w14:paraId="4902151D" w14:textId="30519790" w:rsidR="00A57923" w:rsidRPr="00A57923" w:rsidRDefault="4549A9C5" w:rsidP="00DD2E1B">
      <w:pPr>
        <w:pStyle w:val="Heading2"/>
      </w:pPr>
      <w:bookmarkStart w:id="26" w:name="_Toc158415026"/>
      <w:r>
        <w:t>Detailed</w:t>
      </w:r>
      <w:r w:rsidR="1E11BF89">
        <w:t xml:space="preserve"> </w:t>
      </w:r>
      <w:r w:rsidR="0982757B">
        <w:t>Requirements</w:t>
      </w:r>
      <w:bookmarkEnd w:id="26"/>
    </w:p>
    <w:p w14:paraId="2B705886" w14:textId="77777777" w:rsidR="00B719F8" w:rsidRDefault="00B719F8" w:rsidP="10DBA557">
      <w:pPr>
        <w:rPr>
          <w:b/>
          <w:bCs/>
          <w:i/>
          <w:iCs/>
        </w:rPr>
      </w:pPr>
    </w:p>
    <w:p w14:paraId="0533CA4F" w14:textId="3098843A" w:rsidR="00BE675B" w:rsidRDefault="00DD2E1B" w:rsidP="00752EE9">
      <w:pPr>
        <w:pStyle w:val="Heading3"/>
        <w:numPr>
          <w:ilvl w:val="0"/>
          <w:numId w:val="0"/>
        </w:numPr>
      </w:pPr>
      <w:bookmarkStart w:id="27" w:name="_Toc158415027"/>
      <w:r>
        <w:t xml:space="preserve">3.1.1 </w:t>
      </w:r>
      <w:r w:rsidR="55CDA7CD" w:rsidRPr="10DBA557">
        <w:t xml:space="preserve">Glove Interface Accuracy </w:t>
      </w:r>
      <w:r w:rsidR="00DA246F" w:rsidRPr="00DA246F">
        <w:rPr>
          <w:i/>
          <w:iCs/>
        </w:rPr>
        <w:t>(Required)</w:t>
      </w:r>
      <w:bookmarkEnd w:id="27"/>
    </w:p>
    <w:p w14:paraId="5743F7B2" w14:textId="32FB5776" w:rsidR="00BE675B" w:rsidRDefault="55CDA7CD" w:rsidP="10DBA557">
      <w:r w:rsidRPr="10DBA557">
        <w:rPr>
          <w:b/>
          <w:bCs/>
        </w:rPr>
        <w:t>Detail:</w:t>
      </w:r>
      <w:r w:rsidRPr="10DBA557">
        <w:t xml:space="preserve"> The glove-based interface serves as the primary means of drone control, demanding a high degree of accuracy in interpreting hand movements to ensure a seamless and responsive user experience. The system must accurately capture and translate various hand gestures, including rotations, tilts, and finger flexions, into corresponding drone commands. Precision is paramount, with an allowable error margin not exceeding ±5 degrees for angular movements and ±2 degrees for finger flexion. </w:t>
      </w:r>
      <w:r w:rsidR="047925DD" w:rsidRPr="4B4390D7">
        <w:rPr>
          <w:i/>
          <w:iCs/>
        </w:rPr>
        <w:t>Figure 1</w:t>
      </w:r>
      <w:r w:rsidR="047925DD">
        <w:t xml:space="preserve"> shows an example program output for the chosen gyroscope and accelerometer.</w:t>
      </w:r>
    </w:p>
    <w:p w14:paraId="0348613D" w14:textId="73ACD573" w:rsidR="00BE675B" w:rsidRDefault="00BE675B" w:rsidP="10DBA557"/>
    <w:p w14:paraId="43993381" w14:textId="2B4664A1" w:rsidR="00BE675B" w:rsidRDefault="35F680BA" w:rsidP="4B4390D7">
      <w:pPr>
        <w:jc w:val="center"/>
      </w:pPr>
      <w:r>
        <w:rPr>
          <w:noProof/>
        </w:rPr>
        <w:drawing>
          <wp:inline distT="0" distB="0" distL="0" distR="0" wp14:anchorId="420BA997" wp14:editId="544A2F93">
            <wp:extent cx="3619500" cy="2495556"/>
            <wp:effectExtent l="0" t="0" r="0" b="0"/>
            <wp:docPr id="150229555" name="Picture 15022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rcRect b="10580"/>
                    <a:stretch>
                      <a:fillRect/>
                    </a:stretch>
                  </pic:blipFill>
                  <pic:spPr>
                    <a:xfrm>
                      <a:off x="0" y="0"/>
                      <a:ext cx="3619500" cy="2495556"/>
                    </a:xfrm>
                    <a:prstGeom prst="rect">
                      <a:avLst/>
                    </a:prstGeom>
                  </pic:spPr>
                </pic:pic>
              </a:graphicData>
            </a:graphic>
          </wp:inline>
        </w:drawing>
      </w:r>
    </w:p>
    <w:p w14:paraId="33125012" w14:textId="3D0A3453" w:rsidR="00BE675B" w:rsidRDefault="20A732F8" w:rsidP="4B4390D7">
      <w:pPr>
        <w:pStyle w:val="SE290FigureCaption"/>
        <w:jc w:val="center"/>
        <w:rPr>
          <w:bCs w:val="0"/>
          <w:i/>
          <w:iCs/>
        </w:rPr>
      </w:pPr>
      <w:bookmarkStart w:id="28" w:name="_Toc158411001"/>
      <w:r w:rsidRPr="4B4390D7">
        <w:rPr>
          <w:bCs w:val="0"/>
          <w:i/>
          <w:iCs/>
        </w:rPr>
        <w:t xml:space="preserve">Figure </w:t>
      </w:r>
      <w:r w:rsidR="55CDA7CD">
        <w:fldChar w:fldCharType="begin"/>
      </w:r>
      <w:r w:rsidR="55CDA7CD">
        <w:instrText xml:space="preserve"> SEQ Figure \* ARABIC </w:instrText>
      </w:r>
      <w:r w:rsidR="55CDA7CD">
        <w:fldChar w:fldCharType="separate"/>
      </w:r>
      <w:r w:rsidR="00E47A0B">
        <w:rPr>
          <w:noProof/>
        </w:rPr>
        <w:t>1</w:t>
      </w:r>
      <w:r w:rsidR="55CDA7CD">
        <w:fldChar w:fldCharType="end"/>
      </w:r>
      <w:r w:rsidRPr="4B4390D7">
        <w:rPr>
          <w:bCs w:val="0"/>
          <w:i/>
          <w:iCs/>
        </w:rPr>
        <w:t>: MPU-6050 (Gyroscope &amp; Accelerometer) Example Program Output</w:t>
      </w:r>
      <w:bookmarkEnd w:id="28"/>
    </w:p>
    <w:p w14:paraId="3C1A46DB" w14:textId="05376572" w:rsidR="00BE675B" w:rsidRDefault="55CDA7CD" w:rsidP="2CD55D4F">
      <w:r w:rsidRPr="10DBA557">
        <w:t xml:space="preserve">The glove interface should also effectively interpret signals from flex sensors to modulate the drone motor speed, with an acceptable error rate of no more than ±3% in speed adjustments. Calibration mechanisms should be implemented to account for individual variations in hand size and shape, ensuring a universally accurate and user-friendly control system. </w:t>
      </w:r>
      <w:r w:rsidR="5D81ACFA" w:rsidRPr="2CD55D4F">
        <w:rPr>
          <w:i/>
          <w:iCs/>
        </w:rPr>
        <w:t>Figure 2</w:t>
      </w:r>
      <w:r w:rsidR="5D81ACFA" w:rsidRPr="2CD55D4F">
        <w:t xml:space="preserve"> below</w:t>
      </w:r>
      <w:r w:rsidR="00A83144">
        <w:t xml:space="preserve"> </w:t>
      </w:r>
      <w:r w:rsidR="5D81ACFA" w:rsidRPr="2CD55D4F">
        <w:t>shows the difference in resistance for various degrees of flex</w:t>
      </w:r>
      <w:r w:rsidR="37BAF29A" w:rsidRPr="2CD55D4F">
        <w:t>.</w:t>
      </w:r>
      <w:r w:rsidR="692775AA" w:rsidRPr="2CD55D4F">
        <w:t xml:space="preserve"> </w:t>
      </w:r>
      <w:r w:rsidR="692775AA" w:rsidRPr="00FA5849">
        <w:rPr>
          <w:i/>
          <w:iCs/>
        </w:rPr>
        <w:t>(ARDUINO TEAM; “Flex Sensor”;</w:t>
      </w:r>
      <w:r w:rsidR="008065FA">
        <w:rPr>
          <w:i/>
          <w:iCs/>
        </w:rPr>
        <w:t xml:space="preserve"> </w:t>
      </w:r>
      <w:r w:rsidR="692775AA" w:rsidRPr="00FA5849">
        <w:rPr>
          <w:i/>
          <w:iCs/>
        </w:rPr>
        <w:t xml:space="preserve">“MPU-6050 GY-521 3-Axis Accel &amp; </w:t>
      </w:r>
      <w:proofErr w:type="spellStart"/>
      <w:r w:rsidR="692775AA" w:rsidRPr="00FA5849">
        <w:rPr>
          <w:i/>
          <w:iCs/>
        </w:rPr>
        <w:t>Gryo</w:t>
      </w:r>
      <w:proofErr w:type="spellEnd"/>
      <w:r w:rsidR="692775AA" w:rsidRPr="00FA5849">
        <w:rPr>
          <w:i/>
          <w:iCs/>
        </w:rPr>
        <w:t xml:space="preserve"> Sensor Module”)</w:t>
      </w:r>
    </w:p>
    <w:p w14:paraId="52235EF7" w14:textId="57332D1F" w:rsidR="00BE675B" w:rsidRDefault="00BE675B" w:rsidP="10DBA557"/>
    <w:p w14:paraId="1A89B194" w14:textId="547BECD4" w:rsidR="00BE675B" w:rsidRDefault="5D81ACFA" w:rsidP="4B4390D7">
      <w:pPr>
        <w:jc w:val="center"/>
      </w:pPr>
      <w:r>
        <w:rPr>
          <w:noProof/>
        </w:rPr>
        <w:drawing>
          <wp:inline distT="0" distB="0" distL="0" distR="0" wp14:anchorId="3883DD07" wp14:editId="013294D4">
            <wp:extent cx="5286375" cy="2133600"/>
            <wp:effectExtent l="0" t="0" r="0" b="0"/>
            <wp:docPr id="1712567506" name="Picture 1712567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286375" cy="2133600"/>
                    </a:xfrm>
                    <a:prstGeom prst="rect">
                      <a:avLst/>
                    </a:prstGeom>
                  </pic:spPr>
                </pic:pic>
              </a:graphicData>
            </a:graphic>
          </wp:inline>
        </w:drawing>
      </w:r>
    </w:p>
    <w:p w14:paraId="6E3F3AAF" w14:textId="3D43AE15" w:rsidR="00BE675B" w:rsidRDefault="5D81ACFA" w:rsidP="4B4390D7">
      <w:pPr>
        <w:jc w:val="center"/>
        <w:rPr>
          <w:i/>
          <w:iCs/>
        </w:rPr>
      </w:pPr>
      <w:bookmarkStart w:id="29" w:name="_Toc158411002"/>
      <w:r w:rsidRPr="4B4390D7">
        <w:rPr>
          <w:i/>
          <w:iCs/>
        </w:rPr>
        <w:t xml:space="preserve">Figure </w:t>
      </w:r>
      <w:r w:rsidR="55CDA7CD">
        <w:fldChar w:fldCharType="begin"/>
      </w:r>
      <w:r w:rsidR="55CDA7CD">
        <w:instrText xml:space="preserve"> SEQ Figure \* ARABIC </w:instrText>
      </w:r>
      <w:r w:rsidR="55CDA7CD">
        <w:fldChar w:fldCharType="separate"/>
      </w:r>
      <w:r w:rsidR="00E47A0B">
        <w:rPr>
          <w:noProof/>
        </w:rPr>
        <w:t>2</w:t>
      </w:r>
      <w:r w:rsidR="55CDA7CD">
        <w:fldChar w:fldCharType="end"/>
      </w:r>
      <w:r w:rsidRPr="4B4390D7">
        <w:rPr>
          <w:i/>
          <w:iCs/>
        </w:rPr>
        <w:t>:</w:t>
      </w:r>
      <w:r w:rsidR="37F82AAA" w:rsidRPr="4B4390D7">
        <w:rPr>
          <w:i/>
          <w:iCs/>
        </w:rPr>
        <w:t xml:space="preserve"> </w:t>
      </w:r>
      <w:r w:rsidRPr="4B4390D7">
        <w:rPr>
          <w:i/>
          <w:iCs/>
        </w:rPr>
        <w:t>Flex Sensor Bend Scale</w:t>
      </w:r>
      <w:bookmarkEnd w:id="29"/>
    </w:p>
    <w:p w14:paraId="18936ECC" w14:textId="472EC60D" w:rsidR="00BE675B" w:rsidRDefault="00BE675B" w:rsidP="10DBA557"/>
    <w:p w14:paraId="38BBF05C" w14:textId="2989F8BA" w:rsidR="00BE675B" w:rsidRDefault="55CDA7CD" w:rsidP="10DBA557">
      <w:r w:rsidRPr="10DBA557">
        <w:t>This accuracy requirement is fundamental to achieving precise and intuitive drone maneuvers, enhancing both user satisfaction and flight performance.</w:t>
      </w:r>
    </w:p>
    <w:p w14:paraId="4F9815AA" w14:textId="3FA9FBC2" w:rsidR="00BE675B" w:rsidRDefault="55CDA7CD" w:rsidP="10DBA557">
      <w:pPr>
        <w:spacing w:before="240" w:after="240"/>
      </w:pPr>
      <w:r w:rsidRPr="10DBA557">
        <w:rPr>
          <w:b/>
          <w:bCs/>
        </w:rPr>
        <w:t>Justification:</w:t>
      </w:r>
      <w:r w:rsidRPr="10DBA557">
        <w:t xml:space="preserve"> Precision in hand gesture recognition is pivotal for the overall effectiveness and success of the drone control system, particularly in critical operations </w:t>
      </w:r>
      <w:r w:rsidR="006E50DC">
        <w:t xml:space="preserve">performed </w:t>
      </w:r>
      <w:r w:rsidR="00A80156">
        <w:t>by first responders</w:t>
      </w:r>
      <w:r w:rsidRPr="10DBA557">
        <w:t xml:space="preserve">. In scenarios where split-second decisions and precise maneuvers are imperative, the accuracy of the glove interface becomes a critical factor. </w:t>
      </w:r>
      <w:r w:rsidR="00D56CFC">
        <w:t>First responder</w:t>
      </w:r>
      <w:r w:rsidRPr="10DBA557">
        <w:t xml:space="preserve"> operations often demand quick and adaptive drone movements to navigate through complex environments, identify points of interest, and deliver aid efficiently. The ±5 degree allowable error for angular movements ensures that the drone responds accurately to subtle hand gestures, facilitating precise navigation and avoiding potential obstacles with a high level of confidence. Additionally,</w:t>
      </w:r>
      <w:r w:rsidR="00E05FD5">
        <w:t xml:space="preserve"> </w:t>
      </w:r>
      <w:r w:rsidRPr="10DBA557">
        <w:t>the need for seamless and intuitive control is heightened as operators focus on the mission at hand rather than wrestling with the control interface. A ±</w:t>
      </w:r>
      <w:r w:rsidR="00785BE2" w:rsidRPr="10DBA557">
        <w:t>2</w:t>
      </w:r>
      <w:r w:rsidR="00785BE2">
        <w:t xml:space="preserve"> </w:t>
      </w:r>
      <w:r w:rsidR="00785BE2" w:rsidRPr="10DBA557">
        <w:t>degree</w:t>
      </w:r>
      <w:r w:rsidRPr="10DBA557">
        <w:t xml:space="preserve"> error for finger flexion, combined with effective interpretation of flex sensors, ensures that speed adjustments are finely tuned, allowing the drone to navigate safely through confined spaces or adjust its speed dynamically as the situation requires. Therefore, the stringent precision requirements established for hand gesture recognition directly contribute to the system's reliability, user satisfaction, and ultimately the success of critical operations.</w:t>
      </w:r>
    </w:p>
    <w:p w14:paraId="479163D0" w14:textId="788E817F" w:rsidR="27948A47" w:rsidRDefault="27948A47" w:rsidP="27948A47">
      <w:pPr>
        <w:rPr>
          <w:b/>
          <w:bCs/>
          <w:i/>
          <w:iCs/>
        </w:rPr>
      </w:pPr>
    </w:p>
    <w:p w14:paraId="31A3DC95" w14:textId="470F4A0C" w:rsidR="00BE675B" w:rsidRDefault="00B32311" w:rsidP="00B32311">
      <w:pPr>
        <w:pStyle w:val="Heading3"/>
        <w:numPr>
          <w:ilvl w:val="0"/>
          <w:numId w:val="0"/>
        </w:numPr>
      </w:pPr>
      <w:bookmarkStart w:id="30" w:name="_Toc158415028"/>
      <w:r>
        <w:t xml:space="preserve">3.1.2 </w:t>
      </w:r>
      <w:r w:rsidR="362C7A4F" w:rsidRPr="10DBA557">
        <w:t xml:space="preserve">Obstacle Detection Response Time </w:t>
      </w:r>
      <w:r w:rsidR="00DA246F" w:rsidRPr="00DA246F">
        <w:rPr>
          <w:i/>
          <w:iCs/>
        </w:rPr>
        <w:t>(Required)</w:t>
      </w:r>
      <w:bookmarkEnd w:id="30"/>
    </w:p>
    <w:p w14:paraId="62CBC58A" w14:textId="301CD59E" w:rsidR="00BE675B" w:rsidRDefault="362C7A4F" w:rsidP="10DBA557">
      <w:r w:rsidRPr="10DBA557">
        <w:rPr>
          <w:b/>
          <w:bCs/>
        </w:rPr>
        <w:t>Detail:</w:t>
      </w:r>
      <w:r w:rsidRPr="10DBA557">
        <w:t xml:space="preserve"> The drone's obstacle detection system is a critical safety feature that demands real-time responsiveness to ensure the immediate identification and avoidance of obstacles in its path. The system must be designed to detect obstacles within milliseconds, providing instantaneous feedback to the drone's control system. In practical terms, this implies that the obstacle detection algorithm should operate at a speed that allows the drone to recognize and respond to obstacles within a maximum time frame of 50 milliseconds. Upon detection, the drone must take prompt action, initiating an immediate halt and overriding user commands if an obstacle is deemed too close for safe navigation. This response time is essential, particularly in dynamic environments where obstacles can emerge unexpectedly. The system's ability to operate within this stringent time frame ensures that the drone can swiftly adapt its trajectory to avoid collisions, safeguarding both the drone and the surroundings. The overriding mechanism adds an extra layer of safety, prioritizing obstacle avoidance over user input in critical situations. This requirement aligns with industry standards for safe drone operations and enhances the overall reliability and safety of the drone control system, making it suitable for diverse applications, including urban navigation and confined-space operations.</w:t>
      </w:r>
    </w:p>
    <w:p w14:paraId="1D313C9C" w14:textId="34BECCB2" w:rsidR="00BE675B" w:rsidRDefault="00BE675B" w:rsidP="10DBA557">
      <w:pPr>
        <w:rPr>
          <w:b/>
          <w:bCs/>
        </w:rPr>
      </w:pPr>
    </w:p>
    <w:p w14:paraId="34B573EE" w14:textId="59B0DF91" w:rsidR="00BE675B" w:rsidRDefault="362C7A4F" w:rsidP="10DBA557">
      <w:r w:rsidRPr="10DBA557">
        <w:rPr>
          <w:b/>
          <w:bCs/>
        </w:rPr>
        <w:t>Justification:</w:t>
      </w:r>
      <w:r w:rsidRPr="10DBA557">
        <w:t xml:space="preserve"> The quick and accurate detection of obstacles is paramount for the overall safety and success of drone operations. In a range of applications, from urban environments to confined spaces, the drone's ability to swiftly identify obstacles directly correlates with its capacity to navigate effectively and avoid collisions. Rapid obstacle detection within milliseconds serves as a crucial safeguard, significantly reducing the risk of accidents and potential damage to the drone, nearby structures, or people. In scenarios like urban navigation, where drones may encounter dynamic and unpredictable obstacles, such as moving vehicles or pedestrians, the immediate response time ensures that the drone can make split-second decisions to alter its course and prevent accidents.</w:t>
      </w:r>
    </w:p>
    <w:p w14:paraId="49161FD0" w14:textId="10958A2C" w:rsidR="00BE675B" w:rsidRDefault="33004BAA" w:rsidP="10DBA557">
      <w:pPr>
        <w:ind w:firstLine="720"/>
      </w:pPr>
      <w:r w:rsidRPr="10DBA557">
        <w:t>Furthermore, in applications like search and rescue or disaster response, where drones are deployed in challenging and potentially hazardous environments, the ability to quickly detect obstacles is instrumental. It allows the drone to navigate through complex terrains or structures without compromising the safety of responders or individuals in need of assistance. The real-time responsiveness of the obstacle detection system also mitigates the risk of the drone inadvertently colliding with obstacles during critical operations, ensuring a higher level of operational safety and mission success.</w:t>
      </w:r>
      <w:r w:rsidR="68B43151" w:rsidRPr="10DBA557">
        <w:t xml:space="preserve"> </w:t>
      </w:r>
    </w:p>
    <w:p w14:paraId="014EFCED" w14:textId="584073AF" w:rsidR="00BE675B" w:rsidRDefault="33004BAA" w:rsidP="10DBA557">
      <w:pPr>
        <w:ind w:firstLine="720"/>
      </w:pPr>
      <w:r w:rsidRPr="10DBA557">
        <w:t>In essence, the requirement for obstacle detection with rapid response time aligns with industry safety standards, enhances the reliability of the drone control system, and safeguards the drone, its surroundings, and the individuals involved in the operation, reinforcing its suitability for diverse and safety-critical applications.</w:t>
      </w:r>
    </w:p>
    <w:p w14:paraId="43F6AB70" w14:textId="404578BE" w:rsidR="00BE675B" w:rsidRDefault="00BE675B" w:rsidP="10DBA557">
      <w:pPr>
        <w:rPr>
          <w:b/>
          <w:bCs/>
          <w:i/>
          <w:iCs/>
        </w:rPr>
      </w:pPr>
    </w:p>
    <w:p w14:paraId="5DC47392" w14:textId="03C00B40" w:rsidR="00BE675B" w:rsidRDefault="00B32311" w:rsidP="00DA246F">
      <w:pPr>
        <w:pStyle w:val="Heading3"/>
        <w:numPr>
          <w:ilvl w:val="0"/>
          <w:numId w:val="0"/>
        </w:numPr>
      </w:pPr>
      <w:bookmarkStart w:id="31" w:name="_Toc158415029"/>
      <w:r>
        <w:t xml:space="preserve">3.1.3 </w:t>
      </w:r>
      <w:r w:rsidR="24108B90" w:rsidRPr="10DBA557">
        <w:t xml:space="preserve">Heads-Up Display (HUD) Clarity </w:t>
      </w:r>
      <w:r w:rsidR="24108B90" w:rsidRPr="00DA246F">
        <w:rPr>
          <w:i/>
          <w:iCs/>
        </w:rPr>
        <w:t>(Requir</w:t>
      </w:r>
      <w:r w:rsidR="00DA246F" w:rsidRPr="00DA246F">
        <w:rPr>
          <w:i/>
          <w:iCs/>
        </w:rPr>
        <w:t>ed</w:t>
      </w:r>
      <w:r w:rsidR="24108B90" w:rsidRPr="00DA246F">
        <w:rPr>
          <w:i/>
          <w:iCs/>
        </w:rPr>
        <w:t>)</w:t>
      </w:r>
      <w:bookmarkEnd w:id="31"/>
    </w:p>
    <w:p w14:paraId="7E6F24F3" w14:textId="6412EED1" w:rsidR="00BE675B" w:rsidRDefault="24108B90" w:rsidP="10DBA557">
      <w:r w:rsidRPr="10DBA557">
        <w:rPr>
          <w:b/>
          <w:bCs/>
        </w:rPr>
        <w:t>Detail:</w:t>
      </w:r>
      <w:r w:rsidRPr="10DBA557">
        <w:t xml:space="preserve"> The Heads-Up Display (HUD) serves as a critical component of the drone control system, and its clarity is essential for effective user interaction. Specifically, the HUD must provide clear and intuitive visual cues representing obstacle proximity. To achieve this, the display will utilize colored bars that dynamically adjust based on the distance between the drone and obstacles in its path. Each colored bar will correspond to a specific range of distances, allowing the user to quickly and accurately assess the proximity of obstacles. For instance, green bars may indicate a safe distance, yellow bars a cautionary range, and red bars an imminent collision zone. The HUD must be designed to update in real-time to reflect changes in obstacle proximity, ensuring that users receive instant and accurate feedback on potential collision risks. Additionally, the clarity requirement extends to the size, placement, and contrast of the bars to guarantee visibility in various lighting conditions. By providing a visually intuitive representation of obstacle distances, the HUD contributes to user situational awareness, enabling precise control and enhancing overall safety during drone operations.</w:t>
      </w:r>
    </w:p>
    <w:p w14:paraId="31745303" w14:textId="4E64DBBF" w:rsidR="00BE675B" w:rsidRDefault="00BE675B" w:rsidP="10DBA557"/>
    <w:p w14:paraId="403B2093" w14:textId="5665D4A8" w:rsidR="00BE675B" w:rsidRDefault="24108B90" w:rsidP="10DBA557">
      <w:r w:rsidRPr="10DBA557">
        <w:rPr>
          <w:b/>
          <w:bCs/>
        </w:rPr>
        <w:t>Justification:</w:t>
      </w:r>
      <w:r w:rsidRPr="10DBA557">
        <w:t xml:space="preserve"> A clear and easily understandable Heads-Up Display (HUD) is indispensable for real-time decision-making during drone operations, where split-second judgments are crucial for successful navigation and obstacle avoidance. The use of colored bars to represent obstacle proximity enhances the user's ability to rapidly interpret critical information, providing an immediate and intuitive visual reference for the drone's surroundings. The utilization of colors, such as green, yellow, and red, offers a quick and discernible coding system, enabling users to assess the level of risk associated with obstacles at a glance. Green signifies a safe distance, yellow alerts the operator to exercise caution, and red signals an imminent collision zone. This color-coded scheme serves as a rapid visual cue that is universally understood, minimizing the cognitive load on the </w:t>
      </w:r>
      <w:r w:rsidR="00F1531D" w:rsidRPr="10DBA557">
        <w:t>user,</w:t>
      </w:r>
      <w:r w:rsidRPr="10DBA557">
        <w:t xml:space="preserve"> and facilitating quick decision-making in dynamic and complex environments. </w:t>
      </w:r>
    </w:p>
    <w:p w14:paraId="1A78930F" w14:textId="6F5A88D3" w:rsidR="00BE675B" w:rsidRDefault="24108B90" w:rsidP="10DBA557">
      <w:pPr>
        <w:ind w:firstLine="720"/>
      </w:pPr>
      <w:r w:rsidRPr="10DBA557">
        <w:t>The real-time updating feature of the HUD ensures that the information presented is continuously aligned with the drone's changing surroundings. This dynamic feedback allows users to adapt their control inputs based on the evolving proximity to obstacles, fostering a heightened sense of situational awareness. In high-stakes scenarios, such as emergency response or urban navigation, where obstacles can emerge unexpectedly, the clarity of the HUD becomes a decisive factor in preventing collisions and ensuring the safety of both the drone and its surroundings. The intuitive representation of obstacle distances through colored bars not only enhances operational safety but also contributes to the overall user experience, enabling operators to focus on mission objectives without being encumbered by complex data interpretation. Therefore, the requirement for a clear and visually informative HUD is fundamental to optimizing user decision-making and ensuring the success of drone operations across diverse and dynamic environments.</w:t>
      </w:r>
    </w:p>
    <w:p w14:paraId="7FB896F3" w14:textId="4405B869" w:rsidR="00BE675B" w:rsidRDefault="00BE675B" w:rsidP="10DBA557">
      <w:pPr>
        <w:ind w:firstLine="720"/>
      </w:pPr>
    </w:p>
    <w:p w14:paraId="486D349D" w14:textId="32FB819F" w:rsidR="00BE675B" w:rsidRDefault="00DA246F" w:rsidP="00DA246F">
      <w:pPr>
        <w:pStyle w:val="Heading3"/>
        <w:numPr>
          <w:ilvl w:val="0"/>
          <w:numId w:val="0"/>
        </w:numPr>
      </w:pPr>
      <w:bookmarkStart w:id="32" w:name="_Toc158415030"/>
      <w:r>
        <w:t xml:space="preserve">3.1.4 </w:t>
      </w:r>
      <w:r w:rsidR="341628DF" w:rsidRPr="10DBA557">
        <w:t xml:space="preserve">Display Screen Resolution </w:t>
      </w:r>
      <w:r w:rsidR="341628DF" w:rsidRPr="00DA246F">
        <w:rPr>
          <w:i/>
          <w:iCs/>
        </w:rPr>
        <w:t>(Desire</w:t>
      </w:r>
      <w:r w:rsidRPr="00DA246F">
        <w:rPr>
          <w:i/>
          <w:iCs/>
        </w:rPr>
        <w:t>d</w:t>
      </w:r>
      <w:r w:rsidR="341628DF" w:rsidRPr="00DA246F">
        <w:rPr>
          <w:i/>
          <w:iCs/>
        </w:rPr>
        <w:t>)</w:t>
      </w:r>
      <w:bookmarkEnd w:id="32"/>
      <w:r w:rsidR="341628DF" w:rsidRPr="10DBA557">
        <w:t xml:space="preserve"> </w:t>
      </w:r>
    </w:p>
    <w:p w14:paraId="6F20AC60" w14:textId="716DF8BB" w:rsidR="00BE675B" w:rsidRDefault="341628DF" w:rsidP="10DBA557">
      <w:r w:rsidRPr="10DBA557">
        <w:rPr>
          <w:b/>
          <w:bCs/>
        </w:rPr>
        <w:t>Detail:</w:t>
      </w:r>
      <w:r w:rsidRPr="10DBA557">
        <w:t xml:space="preserve"> The desire for a high display screen resolution is rooted in the goal of delivering an immersive and informative visual experience for both the drone operator and any potential observers. The display screen should boast a resolution that ensures the crisp and clear rendering of visuals, facilitating detailed observation and precise control. A high-resolution screen is essential for presenting live video feeds, telemetry data, and the Heads-Up Display (HUD) with exceptional clarity. This not only enhances the operator's ability to discern fine details during drone operations but also provides observers with a more comprehensive and visually engaging perspective of the drone's surroundings.</w:t>
      </w:r>
    </w:p>
    <w:p w14:paraId="38FE9C22" w14:textId="78C8D413" w:rsidR="00BE675B" w:rsidRDefault="341628DF" w:rsidP="10DBA557">
      <w:pPr>
        <w:ind w:firstLine="720"/>
      </w:pPr>
      <w:r w:rsidRPr="10DBA557">
        <w:t xml:space="preserve">Moreover, the desire for high display screen resolution aligns with the increasing demand for visual data in various applications, including </w:t>
      </w:r>
      <w:r w:rsidR="00B10452">
        <w:t>fi</w:t>
      </w:r>
      <w:r w:rsidR="00B94732">
        <w:t>rst responder operations</w:t>
      </w:r>
      <w:r w:rsidRPr="10DBA557">
        <w:t>. The ability to capture and relay high-quality visuals in real-time contributes to mission effectiveness and ensures that critical information is conveyed accurately to both the operator and any people involved. Additionally, a high-resolution display screen supports a future integration of advanced features, such as digital zoom and image enhancement, further extending the capabilities of the drone control system. In essence, this desire for elevated display screen resolution aims to maximize the informational value of the visuals presented, fostering an enhanced user experience and bolstering the utility of the drone control system across a spectrum of applications.</w:t>
      </w:r>
    </w:p>
    <w:p w14:paraId="3570D189" w14:textId="55D17C11" w:rsidR="00BE675B" w:rsidRDefault="00BE675B" w:rsidP="10DBA557"/>
    <w:p w14:paraId="447C45E8" w14:textId="7932AB00" w:rsidR="00BE675B" w:rsidRDefault="341628DF" w:rsidP="10DBA557">
      <w:r w:rsidRPr="10DBA557">
        <w:rPr>
          <w:b/>
          <w:bCs/>
        </w:rPr>
        <w:t>Justification:</w:t>
      </w:r>
      <w:r w:rsidRPr="10DBA557">
        <w:t xml:space="preserve"> While not inherently essential for basic functionality, the desire for a higher resolution display screen stems from the recognition that enhanced visual clarity significantly contributes to the overall user experience for both operators and observers of the drone control system. The increased resolution goes beyond merely meeting functional requirements; it elevates the system's capabilities, providing tangible benefits that resonate throughout various operational scenarios.</w:t>
      </w:r>
      <w:r w:rsidR="3F5DEF9F" w:rsidRPr="10DBA557">
        <w:t xml:space="preserve"> </w:t>
      </w:r>
      <w:r w:rsidRPr="10DBA557">
        <w:t xml:space="preserve">For operators, a higher resolution display translates to a more detailed and discernible view of the drone's environment. This is particularly crucial in situations where precision is paramount, such as when navigating through intricate or densely populated areas. The improved visual fidelity allows operators to make more informed decisions based on finer details, contributing to a higher level of control and confidence during drone operations. </w:t>
      </w:r>
    </w:p>
    <w:p w14:paraId="6439FCAF" w14:textId="07828078" w:rsidR="00BE675B" w:rsidRDefault="341628DF" w:rsidP="10DBA557">
      <w:pPr>
        <w:ind w:firstLine="720"/>
      </w:pPr>
      <w:r w:rsidRPr="10DBA557">
        <w:t>From the perspective of observers involved in the operation, a higher resolution display enhances their ability to comprehend the live video feeds and telemetry data transmitted by the drone. This is especially relevant in collaborative or monitoring scenarios where multiple individuals may be interpreting the visuals simultaneously. Clearer visuals facilitate better communication and understanding among team members, leading to more effective collaboration and decision-making.</w:t>
      </w:r>
      <w:r w:rsidR="5B6021DF" w:rsidRPr="10DBA557">
        <w:t xml:space="preserve"> </w:t>
      </w:r>
      <w:r w:rsidRPr="10DBA557">
        <w:t>Furthermore, the desire for a higher resolution display positions the drone control system to accommodate future advancements in visual technologies. As drone applications continue to evolve, the ability to support and leverage higher resolution displays ensures that the system remains adaptable and capable of delivering a state-of-the-art user experience. In summary, while not strictly essential for basic functionality, the desire for a higher resolution display screen reflects a commitment to optimizing the user experience, improving decision-making capabilities, and future-proofing the drone control system for emerging visual technologies and applications.</w:t>
      </w:r>
    </w:p>
    <w:p w14:paraId="53D1104E" w14:textId="5D192CAF" w:rsidR="00BE675B" w:rsidRDefault="00BE675B" w:rsidP="10DBA557"/>
    <w:p w14:paraId="7CA00FEC" w14:textId="6144C4A4" w:rsidR="00BE675B" w:rsidRDefault="00DA246F" w:rsidP="00DA246F">
      <w:pPr>
        <w:pStyle w:val="Heading3"/>
        <w:numPr>
          <w:ilvl w:val="0"/>
          <w:numId w:val="0"/>
        </w:numPr>
      </w:pPr>
      <w:bookmarkStart w:id="33" w:name="_Toc158415031"/>
      <w:r>
        <w:t xml:space="preserve">3.1.5 </w:t>
      </w:r>
      <w:r w:rsidR="341628DF" w:rsidRPr="10DBA557">
        <w:t xml:space="preserve">Battery Life </w:t>
      </w:r>
      <w:r w:rsidRPr="00DA246F">
        <w:rPr>
          <w:i/>
          <w:iCs/>
        </w:rPr>
        <w:t>(Desired)</w:t>
      </w:r>
      <w:bookmarkEnd w:id="33"/>
    </w:p>
    <w:p w14:paraId="09672CC2" w14:textId="721E3FE8" w:rsidR="00BE675B" w:rsidRDefault="341628DF" w:rsidP="10DBA557">
      <w:r w:rsidRPr="10DBA557">
        <w:rPr>
          <w:b/>
          <w:bCs/>
        </w:rPr>
        <w:t>Detail:</w:t>
      </w:r>
      <w:r w:rsidRPr="10DBA557">
        <w:t xml:space="preserve"> The desire for extended battery life is a pivotal consideration for both the drone and the glove-based control system, aiming to maximize operational time and overall system efficiency.</w:t>
      </w:r>
    </w:p>
    <w:p w14:paraId="2B7B85F1" w14:textId="2CCFA7C0" w:rsidR="00BE675B" w:rsidRDefault="00BE675B" w:rsidP="10DBA557">
      <w:pPr>
        <w:ind w:left="720"/>
        <w:rPr>
          <w:b/>
          <w:bCs/>
        </w:rPr>
      </w:pPr>
    </w:p>
    <w:p w14:paraId="385108AE" w14:textId="13BEC021" w:rsidR="00BE675B" w:rsidRDefault="341628DF" w:rsidP="10DBA557">
      <w:pPr>
        <w:ind w:left="720"/>
      </w:pPr>
      <w:r w:rsidRPr="10DBA557">
        <w:rPr>
          <w:b/>
          <w:bCs/>
        </w:rPr>
        <w:t>Drone Battery Life:</w:t>
      </w:r>
      <w:r w:rsidRPr="10DBA557">
        <w:t xml:space="preserve"> The drone's battery life directly impacts its mission endurance and operational capabilities. Aiming for extended battery life is crucial for prolonging flight durations, especially in applications such as search and rescue where extended flight times enhance mission coverage and effectiveness. An extended drone battery life reduces the need for frequent landings and recharging, increasing the efficiency of operations and reducing downtime. Additionally, it allows the drone to cover larger areas, monitor events for extended periods, or travel greater distances without the constraint of frequent battery changes.</w:t>
      </w:r>
    </w:p>
    <w:p w14:paraId="13CB9D8C" w14:textId="05BEAEE4" w:rsidR="00BE675B" w:rsidRDefault="00BE675B" w:rsidP="10DBA557">
      <w:pPr>
        <w:ind w:left="720"/>
        <w:rPr>
          <w:b/>
          <w:bCs/>
        </w:rPr>
      </w:pPr>
    </w:p>
    <w:p w14:paraId="334404F1" w14:textId="10DEBBB3" w:rsidR="00BE675B" w:rsidRDefault="341628DF" w:rsidP="10DBA557">
      <w:pPr>
        <w:ind w:left="720"/>
      </w:pPr>
      <w:r w:rsidRPr="10DBA557">
        <w:rPr>
          <w:b/>
          <w:bCs/>
        </w:rPr>
        <w:t>Glove-Based Control System Battery Life:</w:t>
      </w:r>
      <w:r w:rsidRPr="10DBA557">
        <w:t xml:space="preserve"> For the glove-based control system, an extended battery life is equally significant. The control system </w:t>
      </w:r>
      <w:r w:rsidR="00846107">
        <w:t>should</w:t>
      </w:r>
      <w:r w:rsidRPr="10DBA557">
        <w:t xml:space="preserve"> be designed to support prolonged usage without requiring frequent recharging, ensuring uninterrupted operation during critical tasks. This is particularly crucial in scenarios where the operator needs to maintain continuous control over the drone for extended periods. The extended battery life for the glove enhances user experience, providing a reliable and sustained interface for controlling the drone without interruptions. It also reduces the logistical burden on operators, enabling them to focus on the mission at hand without frequent breaks for recharging.</w:t>
      </w:r>
    </w:p>
    <w:p w14:paraId="3DF52F5B" w14:textId="3402086E" w:rsidR="00BE675B" w:rsidRDefault="00BE675B" w:rsidP="10DBA557">
      <w:pPr>
        <w:rPr>
          <w:b/>
          <w:bCs/>
        </w:rPr>
      </w:pPr>
    </w:p>
    <w:p w14:paraId="139E2ED8" w14:textId="656ED341" w:rsidR="00BE675B" w:rsidRDefault="341628DF" w:rsidP="10DBA557">
      <w:r w:rsidRPr="10DBA557">
        <w:rPr>
          <w:b/>
          <w:bCs/>
        </w:rPr>
        <w:t>Justification:</w:t>
      </w:r>
      <w:r w:rsidRPr="10DBA557">
        <w:t xml:space="preserve"> The desire for extended battery life for both the drone and the glove-based control system stems from the recognition that operational efficiency and mission success hinge on prolonged, uninterrupted usage. In applications where continuous surveillance, prolonged flight missions, or extended control sessions are imperative, extended battery life becomes a critical factor. It directly contributes to enhanced productivity, reduced operational constraints, and an overall improvement in the drone control system's effectiveness. By aiming for extended battery life, the system becomes more versatile, adaptable to a variety of applications, and better equipped to meet the demands of diverse and dynamic operational scenarios.</w:t>
      </w:r>
    </w:p>
    <w:p w14:paraId="51F9133B" w14:textId="1800E597" w:rsidR="00BE675B" w:rsidRDefault="00BE675B" w:rsidP="10DBA557">
      <w:pPr>
        <w:jc w:val="both"/>
      </w:pPr>
    </w:p>
    <w:p w14:paraId="21112785" w14:textId="489CCAD0" w:rsidR="00BE675B" w:rsidRDefault="479AAA4E" w:rsidP="10DBA557">
      <w:pPr>
        <w:jc w:val="both"/>
      </w:pPr>
      <w:r w:rsidRPr="10DBA557">
        <w:t xml:space="preserve">By clearly outlining these detailed requirements and distinguishing between critical features and desirable enhancements, the </w:t>
      </w:r>
      <w:r w:rsidR="341628DF" w:rsidRPr="10DBA557">
        <w:t>group</w:t>
      </w:r>
      <w:r w:rsidRPr="10DBA557">
        <w:t xml:space="preserve"> can focus on meeting the essential needs of the customer while also considering potential improvements for a more comprehensive and user-friendly system.</w:t>
      </w:r>
      <w:r w:rsidR="341628DF" w:rsidRPr="10DBA557">
        <w:t xml:space="preserve"> </w:t>
      </w:r>
    </w:p>
    <w:p w14:paraId="0FE6E92F" w14:textId="03350D3A" w:rsidR="3CC8DC96" w:rsidRDefault="5010DA34" w:rsidP="00740A3D">
      <w:pPr>
        <w:pStyle w:val="Heading2"/>
        <w:numPr>
          <w:ilvl w:val="1"/>
          <w:numId w:val="37"/>
        </w:numPr>
        <w:spacing w:line="259" w:lineRule="auto"/>
      </w:pPr>
      <w:bookmarkStart w:id="34" w:name="_Toc158415032"/>
      <w:r>
        <w:t>User Workflow</w:t>
      </w:r>
      <w:bookmarkEnd w:id="34"/>
    </w:p>
    <w:p w14:paraId="325531FB" w14:textId="7F002711" w:rsidR="3CC8DC96" w:rsidRDefault="3CC8DC96" w:rsidP="00F05D08">
      <w:pPr>
        <w:pStyle w:val="ListParagraph"/>
        <w:numPr>
          <w:ilvl w:val="0"/>
          <w:numId w:val="6"/>
        </w:numPr>
        <w:spacing w:before="240" w:after="240"/>
      </w:pPr>
      <w:r w:rsidRPr="7752F94E">
        <w:rPr>
          <w:b/>
          <w:bCs/>
        </w:rPr>
        <w:t>Wearing the Glove:</w:t>
      </w:r>
      <w:r w:rsidRPr="7752F94E">
        <w:t xml:space="preserve"> The user wears </w:t>
      </w:r>
      <w:r w:rsidR="3551DE5F" w:rsidRPr="7752F94E">
        <w:t>a</w:t>
      </w:r>
      <w:r w:rsidRPr="7752F94E">
        <w:t xml:space="preserve"> specially designed glove equipped with sensors, ensuring a snug fit for accurate hand movement capture.</w:t>
      </w:r>
    </w:p>
    <w:p w14:paraId="3F3E7669" w14:textId="5544771C" w:rsidR="3CC8DC96" w:rsidRDefault="3CC8DC96" w:rsidP="00F05D08">
      <w:pPr>
        <w:pStyle w:val="ListParagraph"/>
        <w:numPr>
          <w:ilvl w:val="0"/>
          <w:numId w:val="6"/>
        </w:numPr>
        <w:spacing w:before="240" w:after="240"/>
      </w:pPr>
      <w:r w:rsidRPr="7752F94E">
        <w:rPr>
          <w:b/>
          <w:bCs/>
        </w:rPr>
        <w:t>Powering Up the System:</w:t>
      </w:r>
      <w:r w:rsidRPr="7752F94E">
        <w:t xml:space="preserve"> Turn on the drone, the display screen, and the glove interface, ensuring that all components are powered up and ready for operation.</w:t>
      </w:r>
    </w:p>
    <w:p w14:paraId="238D7235" w14:textId="627C760A" w:rsidR="3CC8DC96" w:rsidRDefault="3CC8DC96" w:rsidP="00F05D08">
      <w:pPr>
        <w:pStyle w:val="ListParagraph"/>
        <w:numPr>
          <w:ilvl w:val="0"/>
          <w:numId w:val="6"/>
        </w:numPr>
        <w:spacing w:before="240" w:after="240"/>
      </w:pPr>
      <w:r w:rsidRPr="7752F94E">
        <w:rPr>
          <w:b/>
          <w:bCs/>
        </w:rPr>
        <w:t>Calibration:</w:t>
      </w:r>
      <w:r w:rsidRPr="7752F94E">
        <w:t xml:space="preserve"> Calibrate the glove system to ensure precise correlation between hand movements and drone commands.</w:t>
      </w:r>
      <w:r w:rsidR="4E580944" w:rsidRPr="7752F94E">
        <w:t xml:space="preserve"> The glove will light up along with the drone to indicate a connection. </w:t>
      </w:r>
    </w:p>
    <w:p w14:paraId="445F01B7" w14:textId="6EA4DC1B" w:rsidR="62AE62EB" w:rsidRDefault="62AE62EB" w:rsidP="00F05D08">
      <w:pPr>
        <w:pStyle w:val="ListParagraph"/>
        <w:numPr>
          <w:ilvl w:val="0"/>
          <w:numId w:val="6"/>
        </w:numPr>
        <w:spacing w:before="240" w:after="240"/>
        <w:rPr>
          <w:b/>
          <w:bCs/>
        </w:rPr>
      </w:pPr>
      <w:r w:rsidRPr="7752F94E">
        <w:rPr>
          <w:b/>
          <w:bCs/>
        </w:rPr>
        <w:t>Take</w:t>
      </w:r>
      <w:r w:rsidR="00CB0878">
        <w:rPr>
          <w:b/>
          <w:bCs/>
        </w:rPr>
        <w:t>-O</w:t>
      </w:r>
      <w:r w:rsidRPr="7752F94E">
        <w:rPr>
          <w:b/>
          <w:bCs/>
        </w:rPr>
        <w:t xml:space="preserve">ff and Landing: </w:t>
      </w:r>
      <w:r w:rsidRPr="7752F94E">
        <w:t xml:space="preserve">Use the flex sensor on the glove's pointer finger with driving hand in stationary mode to activate the thrusters to make the drone ascend </w:t>
      </w:r>
      <w:r w:rsidR="00CB0878">
        <w:t>or</w:t>
      </w:r>
      <w:r w:rsidRPr="7752F94E">
        <w:t xml:space="preserve"> descend.</w:t>
      </w:r>
    </w:p>
    <w:p w14:paraId="47E54D21" w14:textId="1B9F7E07" w:rsidR="3CC8DC96" w:rsidRDefault="3CC8DC96" w:rsidP="00F05D08">
      <w:pPr>
        <w:pStyle w:val="ListParagraph"/>
        <w:numPr>
          <w:ilvl w:val="0"/>
          <w:numId w:val="6"/>
        </w:numPr>
        <w:spacing w:before="240" w:after="240"/>
      </w:pPr>
      <w:r w:rsidRPr="7752F94E">
        <w:rPr>
          <w:b/>
          <w:bCs/>
        </w:rPr>
        <w:t>Monitoring with Display Screen:</w:t>
      </w:r>
      <w:r w:rsidRPr="7752F94E">
        <w:t xml:space="preserve"> Use the 7-inch display screen to monitor the drone's actions in real-time, allowing for clear visibility without the need for additional goggles.</w:t>
      </w:r>
    </w:p>
    <w:p w14:paraId="092B1077" w14:textId="3BBD8A61" w:rsidR="3CC8DC96" w:rsidRDefault="3CC8DC96" w:rsidP="00F05D08">
      <w:pPr>
        <w:pStyle w:val="ListParagraph"/>
        <w:numPr>
          <w:ilvl w:val="0"/>
          <w:numId w:val="6"/>
        </w:numPr>
        <w:spacing w:before="240" w:after="240"/>
      </w:pPr>
      <w:r w:rsidRPr="7752F94E">
        <w:rPr>
          <w:b/>
          <w:bCs/>
        </w:rPr>
        <w:t>Gesture-Based Control:</w:t>
      </w:r>
      <w:r w:rsidRPr="7752F94E">
        <w:t xml:space="preserve"> Control the drone's flight through intuitive hand movements, including forward and backward motions, left and right turns.</w:t>
      </w:r>
    </w:p>
    <w:p w14:paraId="520A8E0C" w14:textId="58A25FAB" w:rsidR="3CC8DC96" w:rsidRDefault="3CC8DC96" w:rsidP="00F05D08">
      <w:pPr>
        <w:pStyle w:val="ListParagraph"/>
        <w:numPr>
          <w:ilvl w:val="0"/>
          <w:numId w:val="6"/>
        </w:numPr>
        <w:spacing w:before="240" w:after="240"/>
      </w:pPr>
      <w:r w:rsidRPr="7752F94E">
        <w:rPr>
          <w:b/>
          <w:bCs/>
        </w:rPr>
        <w:t>Obstacle Awareness:</w:t>
      </w:r>
      <w:r w:rsidRPr="7752F94E">
        <w:t xml:space="preserve"> Rely on the Heads-Up Display to receive visual cues about the drone's proximity to obstacles, using the colored bars to gauge the distance and prevent collisions.</w:t>
      </w:r>
    </w:p>
    <w:p w14:paraId="35D18A94" w14:textId="794AB3FE" w:rsidR="3CC8DC96" w:rsidRDefault="3CC8DC96" w:rsidP="00F05D08">
      <w:pPr>
        <w:pStyle w:val="ListParagraph"/>
        <w:numPr>
          <w:ilvl w:val="0"/>
          <w:numId w:val="6"/>
        </w:numPr>
        <w:spacing w:before="240" w:after="240"/>
        <w:rPr>
          <w:b/>
          <w:bCs/>
        </w:rPr>
      </w:pPr>
      <w:r w:rsidRPr="7752F94E">
        <w:rPr>
          <w:b/>
          <w:bCs/>
        </w:rPr>
        <w:t>Emergency Response:</w:t>
      </w:r>
      <w:r w:rsidRPr="7752F94E">
        <w:t xml:space="preserve"> In case of emergencies or critical situations, the </w:t>
      </w:r>
      <w:r w:rsidR="12DF52B8" w:rsidRPr="7752F94E">
        <w:t>drone</w:t>
      </w:r>
      <w:r w:rsidRPr="7752F94E">
        <w:t xml:space="preserve"> </w:t>
      </w:r>
      <w:r w:rsidR="24097DBA" w:rsidRPr="7752F94E">
        <w:t>will</w:t>
      </w:r>
      <w:r w:rsidRPr="7752F94E">
        <w:t xml:space="preserve"> quickly </w:t>
      </w:r>
      <w:r w:rsidR="31F7D830" w:rsidRPr="7752F94E">
        <w:t>stop</w:t>
      </w:r>
      <w:r w:rsidRPr="7752F94E">
        <w:t xml:space="preserve"> and </w:t>
      </w:r>
      <w:r w:rsidR="747EA141" w:rsidRPr="7752F94E">
        <w:t>override the</w:t>
      </w:r>
      <w:r w:rsidRPr="7752F94E">
        <w:t xml:space="preserve"> </w:t>
      </w:r>
      <w:r w:rsidR="25575FE8" w:rsidRPr="7752F94E">
        <w:t>user’s commands</w:t>
      </w:r>
      <w:r w:rsidRPr="7752F94E">
        <w:t>.</w:t>
      </w:r>
      <w:r w:rsidR="7C34A161" w:rsidRPr="7752F94E">
        <w:t xml:space="preserve"> </w:t>
      </w:r>
    </w:p>
    <w:p w14:paraId="132D9F3E" w14:textId="4954BBF4" w:rsidR="3CC8DC96" w:rsidRDefault="3CC8DC96" w:rsidP="00F05D08">
      <w:pPr>
        <w:pStyle w:val="ListParagraph"/>
        <w:numPr>
          <w:ilvl w:val="0"/>
          <w:numId w:val="6"/>
        </w:numPr>
        <w:spacing w:before="240" w:after="240"/>
      </w:pPr>
      <w:r w:rsidRPr="7752F94E">
        <w:rPr>
          <w:b/>
          <w:bCs/>
        </w:rPr>
        <w:t>Shutdown Procedure:</w:t>
      </w:r>
      <w:r w:rsidRPr="7752F94E">
        <w:t xml:space="preserve"> Safely power down the drone and associated components after completing the mission.</w:t>
      </w:r>
    </w:p>
    <w:p w14:paraId="33533D72" w14:textId="506C988C" w:rsidR="3CC8DC96" w:rsidRDefault="3CC8DC96" w:rsidP="7752F94E">
      <w:pPr>
        <w:rPr>
          <w:color w:val="000000" w:themeColor="text1"/>
        </w:rPr>
      </w:pPr>
      <w:r w:rsidRPr="7752F94E">
        <w:t>This user-friendly workflow aims to provide first responders with a seamless and effective tool for critical operations, ensuring the safety and well-being of both operators and potential victims.</w:t>
      </w:r>
      <w:r w:rsidR="0A593534" w:rsidRPr="2CD55D4F">
        <w:t xml:space="preserve"> (ARDUINO TEAM; Click Science)</w:t>
      </w:r>
    </w:p>
    <w:p w14:paraId="283F935A" w14:textId="3DE46D3F" w:rsidR="00C117FC" w:rsidRDefault="00C117FC" w:rsidP="00C117FC">
      <w:pPr>
        <w:pStyle w:val="Heading1"/>
      </w:pPr>
      <w:bookmarkStart w:id="35" w:name="_Toc439840476"/>
      <w:bookmarkStart w:id="36" w:name="_Toc158415033"/>
      <w:r>
        <w:t>Design Constraints</w:t>
      </w:r>
      <w:bookmarkEnd w:id="35"/>
      <w:r w:rsidR="0066414C">
        <w:t>: Standards and Impacts</w:t>
      </w:r>
      <w:bookmarkEnd w:id="36"/>
      <w:r w:rsidR="33CA8B5C">
        <w:t xml:space="preserve"> </w:t>
      </w:r>
    </w:p>
    <w:p w14:paraId="373F8BF5" w14:textId="77777777" w:rsidR="00DA2E01" w:rsidRPr="00DA2E01" w:rsidRDefault="00DA2E01" w:rsidP="00DA2E01">
      <w:pPr>
        <w:pStyle w:val="ListParagraph"/>
        <w:keepNext/>
        <w:numPr>
          <w:ilvl w:val="0"/>
          <w:numId w:val="25"/>
        </w:numPr>
        <w:spacing w:before="240" w:after="60"/>
        <w:contextualSpacing w:val="0"/>
        <w:outlineLvl w:val="1"/>
        <w:rPr>
          <w:rFonts w:cs="Arial"/>
          <w:b/>
          <w:bCs/>
          <w:iCs/>
          <w:vanish/>
          <w:sz w:val="28"/>
          <w:szCs w:val="28"/>
        </w:rPr>
      </w:pPr>
      <w:bookmarkStart w:id="37" w:name="_Toc158400372"/>
      <w:bookmarkStart w:id="38" w:name="_Toc158400631"/>
      <w:bookmarkStart w:id="39" w:name="_Toc158400940"/>
      <w:bookmarkStart w:id="40" w:name="_Toc158401232"/>
      <w:bookmarkStart w:id="41" w:name="_Toc158401327"/>
      <w:bookmarkStart w:id="42" w:name="_Toc158410688"/>
      <w:bookmarkStart w:id="43" w:name="_Toc158412560"/>
      <w:bookmarkStart w:id="44" w:name="_Toc158415034"/>
      <w:bookmarkEnd w:id="37"/>
      <w:bookmarkEnd w:id="38"/>
      <w:bookmarkEnd w:id="39"/>
      <w:bookmarkEnd w:id="40"/>
      <w:bookmarkEnd w:id="41"/>
      <w:bookmarkEnd w:id="42"/>
      <w:bookmarkEnd w:id="43"/>
      <w:bookmarkEnd w:id="44"/>
    </w:p>
    <w:p w14:paraId="5CA7E7A1" w14:textId="2731A97B" w:rsidR="003C2120" w:rsidRDefault="005632C2" w:rsidP="00DA2E01">
      <w:pPr>
        <w:pStyle w:val="Heading2"/>
      </w:pPr>
      <w:bookmarkStart w:id="45" w:name="_Toc158415035"/>
      <w:r>
        <w:t>Time</w:t>
      </w:r>
      <w:bookmarkEnd w:id="45"/>
    </w:p>
    <w:p w14:paraId="4218CE90" w14:textId="5A543351" w:rsidR="64EB1AC8" w:rsidRDefault="63E1BCC3" w:rsidP="6AD1D02F">
      <w:pPr>
        <w:pStyle w:val="SE290Text"/>
        <w:spacing w:line="259" w:lineRule="auto"/>
        <w:jc w:val="both"/>
      </w:pPr>
      <w:r w:rsidRPr="1E7CA310">
        <w:t xml:space="preserve">As in industry, we </w:t>
      </w:r>
      <w:r w:rsidR="00592AE9">
        <w:t xml:space="preserve">only </w:t>
      </w:r>
      <w:r w:rsidRPr="1E7CA310">
        <w:t xml:space="preserve">have a limited </w:t>
      </w:r>
      <w:r w:rsidR="00592AE9">
        <w:t>amount of</w:t>
      </w:r>
      <w:r w:rsidRPr="1E7CA310">
        <w:t xml:space="preserve"> time in which we </w:t>
      </w:r>
      <w:r w:rsidR="00592AE9">
        <w:t>must complete</w:t>
      </w:r>
      <w:r w:rsidRPr="1E7CA310">
        <w:t xml:space="preserve"> this project. We are limited to one semester to design, fabricate, and test our </w:t>
      </w:r>
      <w:r w:rsidR="008114BE">
        <w:t>proposed drone system</w:t>
      </w:r>
      <w:r w:rsidRPr="1E7CA310">
        <w:t>. This time restraint also affect</w:t>
      </w:r>
      <w:r w:rsidR="008B5F98">
        <w:t>s</w:t>
      </w:r>
      <w:r w:rsidRPr="1E7CA310">
        <w:t xml:space="preserve"> what parts we </w:t>
      </w:r>
      <w:r w:rsidR="008B5F98">
        <w:t>can</w:t>
      </w:r>
      <w:r w:rsidRPr="1E7CA310">
        <w:t xml:space="preserve"> </w:t>
      </w:r>
      <w:r w:rsidR="008B5F98">
        <w:t>utilize</w:t>
      </w:r>
      <w:r w:rsidRPr="1E7CA310">
        <w:t xml:space="preserve"> because we </w:t>
      </w:r>
      <w:r w:rsidR="00864BCC">
        <w:t>must</w:t>
      </w:r>
      <w:r w:rsidRPr="1E7CA310">
        <w:t xml:space="preserve"> account for shipping time and stock. We </w:t>
      </w:r>
      <w:r w:rsidR="00194978" w:rsidRPr="1E7CA310">
        <w:t>must</w:t>
      </w:r>
      <w:r w:rsidRPr="1E7CA310">
        <w:t xml:space="preserve"> use parts that </w:t>
      </w:r>
      <w:r w:rsidR="00EE0F24">
        <w:t>are</w:t>
      </w:r>
      <w:r w:rsidRPr="1E7CA310">
        <w:t xml:space="preserve"> in stock because any other parts </w:t>
      </w:r>
      <w:r w:rsidR="00782E19">
        <w:t>will</w:t>
      </w:r>
      <w:r w:rsidRPr="1E7CA310">
        <w:t xml:space="preserve"> not come in time. We plan to use a rigorous team schedule to help with the constraint of time ensuring that we meet our final goal within the allotted time.</w:t>
      </w:r>
    </w:p>
    <w:p w14:paraId="1A4F4AF8" w14:textId="4A4C15CD" w:rsidR="3EAB61DB" w:rsidRDefault="3EAB61DB" w:rsidP="00805BB0">
      <w:pPr>
        <w:pStyle w:val="Heading2"/>
        <w:numPr>
          <w:ilvl w:val="1"/>
          <w:numId w:val="39"/>
        </w:numPr>
        <w:spacing w:line="259" w:lineRule="auto"/>
      </w:pPr>
      <w:bookmarkStart w:id="46" w:name="_Toc158415036"/>
      <w:r w:rsidRPr="1E7CA310">
        <w:t>Budget</w:t>
      </w:r>
      <w:bookmarkEnd w:id="46"/>
    </w:p>
    <w:p w14:paraId="764446F5" w14:textId="182441BB" w:rsidR="5EB26598" w:rsidRDefault="6BF62B53" w:rsidP="67741035">
      <w:pPr>
        <w:pStyle w:val="SE290Text"/>
        <w:spacing w:line="259" w:lineRule="auto"/>
        <w:jc w:val="both"/>
      </w:pPr>
      <w:r w:rsidRPr="1E7CA310">
        <w:t xml:space="preserve">As </w:t>
      </w:r>
      <w:r w:rsidR="6BF6E4A9" w:rsidRPr="1E7CA310">
        <w:t>with</w:t>
      </w:r>
      <w:r w:rsidRPr="1E7CA310">
        <w:t xml:space="preserve"> industry</w:t>
      </w:r>
      <w:r w:rsidR="06F91579" w:rsidRPr="1E7CA310">
        <w:t>,</w:t>
      </w:r>
      <w:r w:rsidRPr="1E7CA310">
        <w:t xml:space="preserve"> </w:t>
      </w:r>
      <w:r w:rsidR="4271CC05" w:rsidRPr="1E7CA310">
        <w:t xml:space="preserve">we have a set budget </w:t>
      </w:r>
      <w:r w:rsidR="688E6139" w:rsidRPr="1E7CA310">
        <w:t xml:space="preserve">to </w:t>
      </w:r>
      <w:r w:rsidR="783CB108" w:rsidRPr="1E7CA310">
        <w:t>complete</w:t>
      </w:r>
      <w:r w:rsidR="688E6139" w:rsidRPr="1E7CA310">
        <w:t xml:space="preserve"> our project. </w:t>
      </w:r>
      <w:r w:rsidR="37369D3E" w:rsidRPr="1E7CA310">
        <w:t>Typical drones used for this project cost on average $3000 to $5000. These drones do not pos</w:t>
      </w:r>
      <w:r w:rsidR="5B4FBC75" w:rsidRPr="1E7CA310">
        <w:t>s</w:t>
      </w:r>
      <w:r w:rsidR="37369D3E" w:rsidRPr="1E7CA310">
        <w:t>e</w:t>
      </w:r>
      <w:r w:rsidR="1F6E091E" w:rsidRPr="1E7CA310">
        <w:t xml:space="preserve">ss the </w:t>
      </w:r>
      <w:r w:rsidR="6778E8AF" w:rsidRPr="1E7CA310">
        <w:t>obstacle detection and avoidance that we will be creating with our project. We are also limited to a $200 budget for this project which</w:t>
      </w:r>
      <w:r w:rsidR="3095AAC4" w:rsidRPr="1E7CA310">
        <w:t xml:space="preserve"> severely limits our options as a basic drone costs around $250. </w:t>
      </w:r>
      <w:r w:rsidR="0037727E">
        <w:t>We are expected</w:t>
      </w:r>
      <w:r w:rsidR="3095AAC4" w:rsidRPr="1E7CA310">
        <w:t xml:space="preserve"> to </w:t>
      </w:r>
      <w:r w:rsidR="201DD141" w:rsidRPr="1E7CA310">
        <w:t>design</w:t>
      </w:r>
      <w:r w:rsidR="34999FA2" w:rsidRPr="1E7CA310">
        <w:t xml:space="preserve"> our </w:t>
      </w:r>
      <w:r w:rsidR="31B7FED0" w:rsidRPr="1E7CA310">
        <w:t>control and sensor integration within the allotted budget</w:t>
      </w:r>
      <w:r w:rsidR="001B7CAB">
        <w:t xml:space="preserve">, although we have been approved for </w:t>
      </w:r>
      <w:r w:rsidR="00705002">
        <w:t xml:space="preserve">a justified </w:t>
      </w:r>
      <w:r w:rsidR="000939A3">
        <w:t>increase in budget given the nature of our system.</w:t>
      </w:r>
    </w:p>
    <w:p w14:paraId="26774021" w14:textId="2932BF59" w:rsidR="3EAB61DB" w:rsidRDefault="3EAB61DB" w:rsidP="00740A3D">
      <w:pPr>
        <w:pStyle w:val="Heading2"/>
        <w:numPr>
          <w:ilvl w:val="1"/>
          <w:numId w:val="1"/>
        </w:numPr>
        <w:spacing w:line="259" w:lineRule="auto"/>
      </w:pPr>
      <w:bookmarkStart w:id="47" w:name="_Toc158415037"/>
      <w:r w:rsidRPr="1E7CA310">
        <w:t>Manpower</w:t>
      </w:r>
      <w:bookmarkEnd w:id="47"/>
    </w:p>
    <w:p w14:paraId="0CA2837A" w14:textId="6FDEF05C" w:rsidR="6C88BE31" w:rsidRDefault="00D31E1F" w:rsidP="37D830D0">
      <w:pPr>
        <w:pStyle w:val="SE290Text"/>
        <w:spacing w:line="259" w:lineRule="auto"/>
        <w:jc w:val="both"/>
      </w:pPr>
      <w:r>
        <w:t xml:space="preserve">Since our group </w:t>
      </w:r>
      <w:r w:rsidR="005D7EE4">
        <w:t>is composed of</w:t>
      </w:r>
      <w:r w:rsidR="6C88BE31" w:rsidRPr="1E7CA310">
        <w:t xml:space="preserve"> only </w:t>
      </w:r>
      <w:r w:rsidR="000939A3">
        <w:t>four</w:t>
      </w:r>
      <w:r w:rsidR="6C88BE31" w:rsidRPr="1E7CA310">
        <w:t xml:space="preserve"> team members, </w:t>
      </w:r>
      <w:r w:rsidR="007F1869">
        <w:t xml:space="preserve">each member </w:t>
      </w:r>
      <w:r w:rsidR="006F0052">
        <w:t>is responsible for</w:t>
      </w:r>
      <w:r w:rsidR="00A519AB">
        <w:t xml:space="preserve"> a significant portion of work</w:t>
      </w:r>
      <w:r w:rsidR="00D349CC">
        <w:t>.</w:t>
      </w:r>
      <w:r w:rsidR="00D349CC" w:rsidRPr="1E7CA310">
        <w:t xml:space="preserve"> </w:t>
      </w:r>
      <w:r w:rsidR="00D349CC">
        <w:t>W</w:t>
      </w:r>
      <w:r w:rsidR="6C88BE31" w:rsidRPr="1E7CA310">
        <w:t xml:space="preserve">e must ensure that we </w:t>
      </w:r>
      <w:r w:rsidR="00DC6212">
        <w:t xml:space="preserve">are in constant communication throughout the semester and </w:t>
      </w:r>
      <w:r w:rsidR="007C390C">
        <w:t xml:space="preserve">that we all have the same understanding of </w:t>
      </w:r>
      <w:r w:rsidR="001F44D8">
        <w:t xml:space="preserve">how our design is to </w:t>
      </w:r>
      <w:r w:rsidR="00D3416D">
        <w:t>be implemented.</w:t>
      </w:r>
      <w:r w:rsidR="002D7F01">
        <w:t xml:space="preserve"> </w:t>
      </w:r>
      <w:r w:rsidR="6C88BE31" w:rsidRPr="1E7CA310">
        <w:t xml:space="preserve">We must </w:t>
      </w:r>
      <w:r w:rsidR="002D7F01">
        <w:t xml:space="preserve">also </w:t>
      </w:r>
      <w:r w:rsidR="6C88BE31" w:rsidRPr="1E7CA310">
        <w:t xml:space="preserve">ensure that we are </w:t>
      </w:r>
      <w:r w:rsidR="39478040" w:rsidRPr="1E7CA310">
        <w:t xml:space="preserve">working diligently to not fall behind our schedule </w:t>
      </w:r>
      <w:r w:rsidR="20297C46" w:rsidRPr="1E7CA310">
        <w:t>to</w:t>
      </w:r>
      <w:r w:rsidR="39478040" w:rsidRPr="1E7CA310">
        <w:t xml:space="preserve"> meet our desired outcome within the allotted time </w:t>
      </w:r>
      <w:r w:rsidR="2AE9C823" w:rsidRPr="1E7CA310">
        <w:t>constraint</w:t>
      </w:r>
      <w:r w:rsidR="39478040" w:rsidRPr="1E7CA310">
        <w:t xml:space="preserve">. </w:t>
      </w:r>
    </w:p>
    <w:p w14:paraId="1B212E7B" w14:textId="3558EBA4" w:rsidR="3EAB61DB" w:rsidRDefault="3EAB61DB" w:rsidP="00740A3D">
      <w:pPr>
        <w:pStyle w:val="Heading2"/>
        <w:numPr>
          <w:ilvl w:val="1"/>
          <w:numId w:val="1"/>
        </w:numPr>
        <w:spacing w:line="259" w:lineRule="auto"/>
      </w:pPr>
      <w:bookmarkStart w:id="48" w:name="_Toc158415038"/>
      <w:r w:rsidRPr="1E7CA310">
        <w:t>Weight</w:t>
      </w:r>
      <w:bookmarkEnd w:id="48"/>
    </w:p>
    <w:p w14:paraId="297A2D3A" w14:textId="57EFF07F" w:rsidR="31A32B52" w:rsidRDefault="587D6F43" w:rsidP="4BE5ACAC">
      <w:pPr>
        <w:pStyle w:val="SE290Text"/>
        <w:spacing w:line="259" w:lineRule="auto"/>
        <w:jc w:val="both"/>
      </w:pPr>
      <w:r w:rsidRPr="1E7CA310">
        <w:t xml:space="preserve">Our drone must be less than 55 pounds to </w:t>
      </w:r>
      <w:r w:rsidR="5D334908" w:rsidRPr="1E7CA310">
        <w:t>be considered for recreational use by PA drone laws.</w:t>
      </w:r>
      <w:r w:rsidRPr="1E7CA310">
        <w:t xml:space="preserve"> This allows us to use the drone without the need to register the drone with the FAA, broadcast a personal call sign, or get a drone license.</w:t>
      </w:r>
      <w:r w:rsidR="6875A82D" w:rsidRPr="1E7CA310">
        <w:t xml:space="preserve"> This ensures that we can test our design without the need for </w:t>
      </w:r>
      <w:r w:rsidR="32FC45D0" w:rsidRPr="1E7CA310">
        <w:t xml:space="preserve">any of </w:t>
      </w:r>
      <w:r w:rsidR="6875A82D" w:rsidRPr="1E7CA310">
        <w:t>our team members to pay to get a drone license.</w:t>
      </w:r>
    </w:p>
    <w:p w14:paraId="13739AF9" w14:textId="3D6692AD" w:rsidR="6F7BEF59" w:rsidRDefault="3EAB61DB" w:rsidP="00740A3D">
      <w:pPr>
        <w:pStyle w:val="Heading2"/>
        <w:numPr>
          <w:ilvl w:val="1"/>
          <w:numId w:val="1"/>
        </w:numPr>
        <w:spacing w:line="259" w:lineRule="auto"/>
      </w:pPr>
      <w:bookmarkStart w:id="49" w:name="_Toc158415039"/>
      <w:r w:rsidRPr="1E7CA310">
        <w:t>Testing Location</w:t>
      </w:r>
      <w:bookmarkEnd w:id="49"/>
    </w:p>
    <w:p w14:paraId="6FAEF8C0" w14:textId="29E8D91D" w:rsidR="0A88907F" w:rsidRDefault="00616535" w:rsidP="3E2A312E">
      <w:pPr>
        <w:pStyle w:val="SE290Text"/>
        <w:spacing w:line="259" w:lineRule="auto"/>
        <w:jc w:val="both"/>
      </w:pPr>
      <w:r>
        <w:t>Due to</w:t>
      </w:r>
      <w:r w:rsidR="1AA70E7C" w:rsidRPr="1E7CA310">
        <w:t xml:space="preserve"> federal </w:t>
      </w:r>
      <w:r w:rsidR="00525463">
        <w:t xml:space="preserve">and airspace </w:t>
      </w:r>
      <w:r w:rsidR="1AA70E7C" w:rsidRPr="1E7CA310">
        <w:t>laws</w:t>
      </w:r>
      <w:r>
        <w:t xml:space="preserve"> regarding</w:t>
      </w:r>
      <w:r w:rsidR="1AA70E7C" w:rsidRPr="1E7CA310">
        <w:t xml:space="preserve"> </w:t>
      </w:r>
      <w:r w:rsidR="002F2AEE">
        <w:t>restricted areas</w:t>
      </w:r>
      <w:r w:rsidR="0053195D">
        <w:t xml:space="preserve"> where </w:t>
      </w:r>
      <w:r w:rsidR="00DD1BEC">
        <w:t>unmanned aerial vehicles</w:t>
      </w:r>
      <w:r w:rsidR="0053195D">
        <w:t xml:space="preserve"> cannot be flown, the location</w:t>
      </w:r>
      <w:r w:rsidR="00DD1BEC">
        <w:t>s where we will be able to fly and test our drone are limited</w:t>
      </w:r>
      <w:r w:rsidR="1AA70E7C" w:rsidRPr="1E7CA310">
        <w:t>. The area surrounding Oakland is controlled</w:t>
      </w:r>
      <w:r w:rsidR="0B958FF2" w:rsidRPr="1E7CA310">
        <w:t xml:space="preserve"> </w:t>
      </w:r>
      <w:r w:rsidR="1AA70E7C" w:rsidRPr="1E7CA310">
        <w:t xml:space="preserve">airspace </w:t>
      </w:r>
      <w:r w:rsidR="009A6188">
        <w:t xml:space="preserve">and a restricted </w:t>
      </w:r>
      <w:r w:rsidR="002D2AF2">
        <w:t xml:space="preserve">zone </w:t>
      </w:r>
      <w:r w:rsidR="1AA70E7C" w:rsidRPr="1E7CA310">
        <w:t xml:space="preserve">due to the various hospitals and stadiums. This means </w:t>
      </w:r>
      <w:r w:rsidR="006922CB">
        <w:t xml:space="preserve">we </w:t>
      </w:r>
      <w:r w:rsidR="007D068E">
        <w:t xml:space="preserve">will have to travel outside of the city </w:t>
      </w:r>
      <w:r w:rsidR="001606B7">
        <w:t xml:space="preserve">to </w:t>
      </w:r>
      <w:r w:rsidR="00A33DF3">
        <w:t>fly</w:t>
      </w:r>
      <w:r w:rsidR="006E5B36">
        <w:t xml:space="preserve"> the drone in the air, potentially</w:t>
      </w:r>
      <w:r w:rsidR="1AA70E7C" w:rsidRPr="1E7CA310">
        <w:t xml:space="preserve"> </w:t>
      </w:r>
      <w:r w:rsidR="4E4BF72E" w:rsidRPr="1E7CA310">
        <w:t xml:space="preserve">restricting </w:t>
      </w:r>
      <w:r w:rsidR="1AA70E7C" w:rsidRPr="1E7CA310">
        <w:t>the</w:t>
      </w:r>
      <w:r w:rsidR="006E5B36">
        <w:t xml:space="preserve"> extent of our</w:t>
      </w:r>
      <w:r w:rsidR="1AA70E7C" w:rsidRPr="1E7CA310">
        <w:t xml:space="preserve"> </w:t>
      </w:r>
      <w:r w:rsidR="006E5B36">
        <w:t xml:space="preserve">system </w:t>
      </w:r>
      <w:r w:rsidR="1AA70E7C" w:rsidRPr="1E7CA310">
        <w:t>testing and verification.</w:t>
      </w:r>
    </w:p>
    <w:p w14:paraId="1EDEAE71" w14:textId="19209EF3" w:rsidR="744050B4" w:rsidRDefault="3EAB61DB" w:rsidP="00740A3D">
      <w:pPr>
        <w:pStyle w:val="Heading2"/>
        <w:numPr>
          <w:ilvl w:val="1"/>
          <w:numId w:val="1"/>
        </w:numPr>
        <w:spacing w:line="259" w:lineRule="auto"/>
      </w:pPr>
      <w:bookmarkStart w:id="50" w:name="_Toc158415040"/>
      <w:r w:rsidRPr="1E7CA310">
        <w:t>RoHS Compliance</w:t>
      </w:r>
      <w:bookmarkEnd w:id="50"/>
    </w:p>
    <w:p w14:paraId="5B0B2AD9" w14:textId="18273B97" w:rsidR="15288370" w:rsidRDefault="1B1D22E3" w:rsidP="10018659">
      <w:pPr>
        <w:pStyle w:val="SE290Text"/>
        <w:spacing w:line="259" w:lineRule="auto"/>
        <w:jc w:val="both"/>
      </w:pPr>
      <w:r w:rsidRPr="1E7CA310">
        <w:t xml:space="preserve">Even though </w:t>
      </w:r>
      <w:r w:rsidR="00A33DF3">
        <w:t>there is no plan to use</w:t>
      </w:r>
      <w:r w:rsidR="001D5846">
        <w:t xml:space="preserve"> our drone system in the</w:t>
      </w:r>
      <w:r w:rsidRPr="1E7CA310">
        <w:t xml:space="preserve"> EU</w:t>
      </w:r>
      <w:r w:rsidR="6658AAEB" w:rsidRPr="1E7CA310">
        <w:t>,</w:t>
      </w:r>
      <w:r w:rsidRPr="1E7CA310">
        <w:t xml:space="preserve"> we stil</w:t>
      </w:r>
      <w:r w:rsidR="7A793ACA" w:rsidRPr="1E7CA310">
        <w:t xml:space="preserve">l </w:t>
      </w:r>
      <w:r w:rsidR="6658AAEB" w:rsidRPr="1E7CA310">
        <w:t>want</w:t>
      </w:r>
      <w:r w:rsidR="7A793ACA" w:rsidRPr="1E7CA310">
        <w:t xml:space="preserve"> our project </w:t>
      </w:r>
      <w:r w:rsidR="6658AAEB" w:rsidRPr="1E7CA310">
        <w:t xml:space="preserve">to </w:t>
      </w:r>
      <w:r w:rsidR="7A793ACA" w:rsidRPr="1E7CA310">
        <w:t>meet RoHS standards for haz</w:t>
      </w:r>
      <w:r w:rsidR="59D552B2" w:rsidRPr="1E7CA310">
        <w:t xml:space="preserve">ardous materials. </w:t>
      </w:r>
      <w:r w:rsidR="63BD1EBF" w:rsidRPr="1E7CA310">
        <w:t xml:space="preserve">RoHS standards restrict the levels of materials such as </w:t>
      </w:r>
      <w:r w:rsidR="11FEF15E" w:rsidRPr="1E7CA310">
        <w:t xml:space="preserve">Lead, Mercury, Cadmium, and multiple other hazardous and toxic materials to safe limits. </w:t>
      </w:r>
      <w:r w:rsidR="0C98295C" w:rsidRPr="1E7CA310">
        <w:t>To ensure compliance with these standards</w:t>
      </w:r>
      <w:r w:rsidR="001D2FCA">
        <w:t>, all of the parts that we will be using for our drone system</w:t>
      </w:r>
      <w:r w:rsidR="78419417" w:rsidRPr="1E7CA310">
        <w:t xml:space="preserve"> are RoHS compliant thus</w:t>
      </w:r>
      <w:r w:rsidR="6F735812" w:rsidRPr="1E7CA310">
        <w:t xml:space="preserve"> ensuring our final design will also be RoHS compliant.  </w:t>
      </w:r>
    </w:p>
    <w:p w14:paraId="42A7BC80" w14:textId="77AA35FF" w:rsidR="50A25352" w:rsidRDefault="3EAB61DB" w:rsidP="00740A3D">
      <w:pPr>
        <w:pStyle w:val="Heading2"/>
        <w:numPr>
          <w:ilvl w:val="1"/>
          <w:numId w:val="1"/>
        </w:numPr>
        <w:spacing w:line="259" w:lineRule="auto"/>
      </w:pPr>
      <w:bookmarkStart w:id="51" w:name="_Toc158415041"/>
      <w:r w:rsidRPr="1E7CA310">
        <w:t>Safety</w:t>
      </w:r>
      <w:r w:rsidR="2F4F2666" w:rsidRPr="1E7CA310">
        <w:t xml:space="preserve"> Standards</w:t>
      </w:r>
      <w:bookmarkEnd w:id="51"/>
    </w:p>
    <w:p w14:paraId="36117B99" w14:textId="007CDDAA" w:rsidR="2F4F2666" w:rsidRDefault="7CD31DA6" w:rsidP="1D9510A4">
      <w:pPr>
        <w:pStyle w:val="SE290Text"/>
        <w:spacing w:line="259" w:lineRule="auto"/>
        <w:jc w:val="both"/>
      </w:pPr>
      <w:r w:rsidRPr="1E7CA310">
        <w:t xml:space="preserve">We must follow PA drone safety laws including but not limited to, keeping the drone within visual distance of the operator, giving way </w:t>
      </w:r>
      <w:r w:rsidR="001D2FCA" w:rsidRPr="1E7CA310">
        <w:t>to,</w:t>
      </w:r>
      <w:r w:rsidRPr="1E7CA310">
        <w:t xml:space="preserve"> and staying out of the way of other aircraft</w:t>
      </w:r>
      <w:r w:rsidR="001D2FCA">
        <w:t>s</w:t>
      </w:r>
      <w:r w:rsidRPr="1E7CA310">
        <w:t xml:space="preserve">, flying at or below FAA-authorized altitudes, and taking and carrying proof of completion of the TRUST safety test. This limits our </w:t>
      </w:r>
      <w:r w:rsidR="7D4C87F6" w:rsidRPr="1E7CA310">
        <w:t xml:space="preserve">ability to </w:t>
      </w:r>
      <w:r w:rsidRPr="1E7CA310">
        <w:t>test</w:t>
      </w:r>
      <w:r w:rsidR="15234377" w:rsidRPr="1E7CA310">
        <w:t xml:space="preserve"> our project</w:t>
      </w:r>
      <w:r w:rsidRPr="1E7CA310">
        <w:t xml:space="preserve"> </w:t>
      </w:r>
      <w:r w:rsidR="340EFB91" w:rsidRPr="1E7CA310">
        <w:t xml:space="preserve">so that we comply with </w:t>
      </w:r>
      <w:r w:rsidRPr="1E7CA310">
        <w:t>FAA and PA drone laws.</w:t>
      </w:r>
    </w:p>
    <w:p w14:paraId="1BE9F549" w14:textId="71064221" w:rsidR="6275E84A" w:rsidRDefault="00A171B0" w:rsidP="00C34EA8">
      <w:pPr>
        <w:pStyle w:val="Heading1"/>
      </w:pPr>
      <w:bookmarkStart w:id="52" w:name="_Toc158415042"/>
      <w:r>
        <w:t>Conceptual Design</w:t>
      </w:r>
      <w:bookmarkEnd w:id="52"/>
    </w:p>
    <w:p w14:paraId="1993B748" w14:textId="0CA96D05" w:rsidR="00BD4215" w:rsidRDefault="009B7928" w:rsidP="00BD4215">
      <w:pPr>
        <w:pStyle w:val="SE290Text"/>
        <w:jc w:val="both"/>
      </w:pPr>
      <w:r w:rsidRPr="00C34EA8">
        <w:t xml:space="preserve">Apart from the </w:t>
      </w:r>
      <w:r w:rsidR="007455BD" w:rsidRPr="00C34EA8">
        <w:t xml:space="preserve">conventional </w:t>
      </w:r>
      <w:r w:rsidR="00A01D9E" w:rsidRPr="00C34EA8">
        <w:t xml:space="preserve">user </w:t>
      </w:r>
      <w:r w:rsidR="00D54E22" w:rsidRPr="00C34EA8">
        <w:t>expectations</w:t>
      </w:r>
      <w:r w:rsidR="00B27C7F" w:rsidRPr="00C34EA8">
        <w:t xml:space="preserve"> </w:t>
      </w:r>
      <w:r w:rsidR="00A01D9E" w:rsidRPr="00C34EA8">
        <w:t xml:space="preserve">when flying a drone, such as </w:t>
      </w:r>
      <w:r w:rsidR="00975711" w:rsidRPr="00C34EA8">
        <w:t xml:space="preserve">stability </w:t>
      </w:r>
      <w:r w:rsidR="0086083E" w:rsidRPr="00C34EA8">
        <w:t xml:space="preserve">and </w:t>
      </w:r>
      <w:r w:rsidR="00C32004" w:rsidRPr="00C34EA8">
        <w:t>movement control, o</w:t>
      </w:r>
      <w:r w:rsidR="00CD7C55" w:rsidRPr="00C34EA8">
        <w:t>ur</w:t>
      </w:r>
      <w:r w:rsidR="00350412" w:rsidRPr="00C34EA8">
        <w:t xml:space="preserve"> proposed drone system </w:t>
      </w:r>
      <w:r w:rsidR="005A61A5">
        <w:t>has</w:t>
      </w:r>
      <w:r w:rsidR="009C0B29" w:rsidRPr="00C34EA8">
        <w:t xml:space="preserve"> </w:t>
      </w:r>
      <w:r w:rsidR="000679BE" w:rsidRPr="00C34EA8">
        <w:t xml:space="preserve">three </w:t>
      </w:r>
      <w:r w:rsidR="002A4CD8" w:rsidRPr="00C34EA8">
        <w:t>additional function</w:t>
      </w:r>
      <w:r w:rsidR="004F20F5">
        <w:t>s</w:t>
      </w:r>
      <w:r w:rsidR="00265F11" w:rsidRPr="00C34EA8">
        <w:t xml:space="preserve"> that </w:t>
      </w:r>
      <w:r w:rsidR="00E94C7B" w:rsidRPr="00C34EA8">
        <w:t xml:space="preserve">are </w:t>
      </w:r>
      <w:r w:rsidR="00FE4DA3" w:rsidRPr="00C34EA8">
        <w:t>particular</w:t>
      </w:r>
      <w:r w:rsidR="0080444D" w:rsidRPr="00C34EA8">
        <w:t xml:space="preserve">ly beneficial for </w:t>
      </w:r>
      <w:r w:rsidR="002D2730" w:rsidRPr="00C34EA8">
        <w:t>first respo</w:t>
      </w:r>
      <w:r w:rsidR="009C0B29" w:rsidRPr="00C34EA8">
        <w:t xml:space="preserve">nders in critical scenarios. </w:t>
      </w:r>
      <w:r w:rsidR="00533111" w:rsidRPr="00C34EA8">
        <w:t xml:space="preserve">These three functionalities include the </w:t>
      </w:r>
      <w:r w:rsidR="003264BF" w:rsidRPr="00C34EA8">
        <w:t>ability</w:t>
      </w:r>
      <w:r w:rsidR="00D219AF" w:rsidRPr="00C34EA8">
        <w:t xml:space="preserve"> to control </w:t>
      </w:r>
      <w:r w:rsidR="003264BF" w:rsidRPr="00C34EA8">
        <w:t xml:space="preserve">the </w:t>
      </w:r>
      <w:r w:rsidR="005D19D3" w:rsidRPr="00C34EA8">
        <w:t xml:space="preserve">drone through </w:t>
      </w:r>
      <w:r w:rsidR="007A2872" w:rsidRPr="00C34EA8">
        <w:t xml:space="preserve">natural </w:t>
      </w:r>
      <w:r w:rsidR="006C670E" w:rsidRPr="00C34EA8">
        <w:t xml:space="preserve">and intuitive hand movements </w:t>
      </w:r>
      <w:r w:rsidR="00565213" w:rsidRPr="00C34EA8">
        <w:t>wh</w:t>
      </w:r>
      <w:r w:rsidR="000B4CC7">
        <w:t>en</w:t>
      </w:r>
      <w:r w:rsidR="00565213" w:rsidRPr="00C34EA8">
        <w:t xml:space="preserve"> wearing</w:t>
      </w:r>
      <w:r w:rsidR="00D90C7A" w:rsidRPr="00C34EA8">
        <w:t xml:space="preserve"> </w:t>
      </w:r>
      <w:r w:rsidR="00576FBC" w:rsidRPr="00C34EA8">
        <w:t>a</w:t>
      </w:r>
      <w:r w:rsidR="005D19D3" w:rsidRPr="00C34EA8">
        <w:t xml:space="preserve"> </w:t>
      </w:r>
      <w:r w:rsidR="00D57B62" w:rsidRPr="00C34EA8">
        <w:t xml:space="preserve">glove on </w:t>
      </w:r>
      <w:r w:rsidR="003F00E3" w:rsidRPr="00C34EA8">
        <w:t xml:space="preserve">one </w:t>
      </w:r>
      <w:r w:rsidR="00D57B62" w:rsidRPr="00C34EA8">
        <w:t>hand</w:t>
      </w:r>
      <w:r w:rsidR="00304A6F" w:rsidRPr="00C34EA8">
        <w:t xml:space="preserve">, the </w:t>
      </w:r>
      <w:r w:rsidR="007D308F" w:rsidRPr="00C34EA8">
        <w:t>ability to</w:t>
      </w:r>
      <w:r w:rsidR="00B952B5" w:rsidRPr="00C34EA8">
        <w:t xml:space="preserve"> have </w:t>
      </w:r>
      <w:r w:rsidR="00A429CE" w:rsidRPr="00C34EA8">
        <w:t xml:space="preserve">a first-person view </w:t>
      </w:r>
      <w:r w:rsidR="00AE4991" w:rsidRPr="00C34EA8">
        <w:t xml:space="preserve">from the drone </w:t>
      </w:r>
      <w:r w:rsidR="000B2DCF" w:rsidRPr="00C34EA8">
        <w:t xml:space="preserve">displayed </w:t>
      </w:r>
      <w:r w:rsidR="00DD148A" w:rsidRPr="00C34EA8">
        <w:t xml:space="preserve">in real time </w:t>
      </w:r>
      <w:r w:rsidR="000B2DCF" w:rsidRPr="00C34EA8">
        <w:t xml:space="preserve">on a </w:t>
      </w:r>
      <w:r w:rsidR="00DD148A" w:rsidRPr="00C34EA8">
        <w:t xml:space="preserve">screen, and the </w:t>
      </w:r>
      <w:r w:rsidR="005D26F8" w:rsidRPr="00C34EA8">
        <w:t xml:space="preserve">ability to rely on safety mechanisms </w:t>
      </w:r>
      <w:r w:rsidR="00547AFD" w:rsidRPr="00C34EA8">
        <w:t xml:space="preserve">such as </w:t>
      </w:r>
      <w:r w:rsidR="002A7132" w:rsidRPr="00C34EA8">
        <w:t xml:space="preserve">obstacle detection and avoidance on the drone.  These three </w:t>
      </w:r>
      <w:r w:rsidR="00D76B1F" w:rsidRPr="00C34EA8">
        <w:t xml:space="preserve">functions </w:t>
      </w:r>
      <w:r w:rsidR="00B54EB4" w:rsidRPr="00C34EA8">
        <w:t xml:space="preserve">and the interacting elements of the </w:t>
      </w:r>
      <w:r w:rsidR="0077008C" w:rsidRPr="00C34EA8">
        <w:t xml:space="preserve">system </w:t>
      </w:r>
      <w:r w:rsidR="00DD5B67">
        <w:t>can be visualized</w:t>
      </w:r>
      <w:r w:rsidR="00D76B1F" w:rsidRPr="00C34EA8">
        <w:t xml:space="preserve"> </w:t>
      </w:r>
      <w:r w:rsidR="0055205E">
        <w:t>by referring to</w:t>
      </w:r>
      <w:r w:rsidR="00EF481B">
        <w:t xml:space="preserve"> t</w:t>
      </w:r>
      <w:r w:rsidR="009F6AE0" w:rsidRPr="00C34EA8">
        <w:t xml:space="preserve">he </w:t>
      </w:r>
      <w:r w:rsidR="005464D7" w:rsidRPr="00C34EA8">
        <w:t xml:space="preserve">flow diagram </w:t>
      </w:r>
      <w:r w:rsidR="00EF481B">
        <w:t xml:space="preserve">below </w:t>
      </w:r>
      <w:r w:rsidR="005464D7" w:rsidRPr="00C34EA8">
        <w:t>in figure 3.</w:t>
      </w:r>
      <w:r w:rsidR="002E455B">
        <w:t xml:space="preserve"> In the figure, </w:t>
      </w:r>
      <w:r w:rsidR="00F32CD8">
        <w:t xml:space="preserve">the glove controller, display screen, and drone itself are </w:t>
      </w:r>
      <w:r w:rsidR="00B34D1B">
        <w:t xml:space="preserve">separated </w:t>
      </w:r>
      <w:r w:rsidR="004E5722">
        <w:t xml:space="preserve">as three different </w:t>
      </w:r>
      <w:r w:rsidR="000F2F35">
        <w:t>elements of the system.</w:t>
      </w:r>
      <w:r w:rsidR="00C2404C">
        <w:t xml:space="preserve"> </w:t>
      </w:r>
      <w:r w:rsidR="008C27EC">
        <w:t xml:space="preserve">Beginning with the glove controller, </w:t>
      </w:r>
      <w:r w:rsidR="0087547B">
        <w:t xml:space="preserve">a gyroscope, accelerometer, and flex sensors </w:t>
      </w:r>
      <w:r w:rsidR="000508E0">
        <w:t xml:space="preserve">detect the </w:t>
      </w:r>
      <w:r w:rsidR="00D15F1C">
        <w:t xml:space="preserve">user’s desired </w:t>
      </w:r>
      <w:r w:rsidR="005D36AA">
        <w:t>control moveme</w:t>
      </w:r>
      <w:r w:rsidR="004F54D6">
        <w:t>nts</w:t>
      </w:r>
      <w:r w:rsidR="002C7EA8">
        <w:t xml:space="preserve">, which are </w:t>
      </w:r>
      <w:r w:rsidR="00194356">
        <w:t xml:space="preserve">then </w:t>
      </w:r>
      <w:r w:rsidR="002C7EA8">
        <w:t>re</w:t>
      </w:r>
      <w:r w:rsidR="004E4422">
        <w:t>ad</w:t>
      </w:r>
      <w:r w:rsidR="002C7EA8">
        <w:t xml:space="preserve"> and interpreted</w:t>
      </w:r>
      <w:r w:rsidR="004E4422">
        <w:t xml:space="preserve"> by</w:t>
      </w:r>
      <w:r w:rsidR="004908C6">
        <w:t xml:space="preserve"> a microcontroller</w:t>
      </w:r>
      <w:r w:rsidR="00194356">
        <w:t xml:space="preserve"> and sent</w:t>
      </w:r>
      <w:r w:rsidR="002A4007">
        <w:t xml:space="preserve"> to </w:t>
      </w:r>
      <w:r w:rsidR="002E2E84">
        <w:t>a radio module that transmits</w:t>
      </w:r>
      <w:r w:rsidR="00D479DC">
        <w:t xml:space="preserve"> the information to the drone. </w:t>
      </w:r>
      <w:r w:rsidR="00F72B7C">
        <w:t>Another radio module on the</w:t>
      </w:r>
      <w:r w:rsidR="00D479DC">
        <w:t xml:space="preserve"> drone </w:t>
      </w:r>
      <w:r w:rsidR="00F72B7C">
        <w:t xml:space="preserve">itself </w:t>
      </w:r>
      <w:r w:rsidR="00D479DC">
        <w:t xml:space="preserve">then </w:t>
      </w:r>
      <w:r w:rsidR="00F72B7C">
        <w:t>receives this information</w:t>
      </w:r>
      <w:r w:rsidR="00945939">
        <w:t xml:space="preserve">, which is interpreted by </w:t>
      </w:r>
      <w:r w:rsidR="00404B72">
        <w:t xml:space="preserve">another microcontroller on the drone and </w:t>
      </w:r>
      <w:r w:rsidR="00907AC6">
        <w:t xml:space="preserve">sent to the flight controller. Distance sensors </w:t>
      </w:r>
      <w:r w:rsidR="004C7EC4">
        <w:t xml:space="preserve">on the drone </w:t>
      </w:r>
      <w:r w:rsidR="004F679F">
        <w:t>are responsible for</w:t>
      </w:r>
      <w:r w:rsidR="00EA4931">
        <w:t xml:space="preserve"> obstacle detection and avoidance, </w:t>
      </w:r>
      <w:r w:rsidR="00B5187C">
        <w:t xml:space="preserve">so they communicate with </w:t>
      </w:r>
      <w:r w:rsidR="0018130A">
        <w:t xml:space="preserve">both </w:t>
      </w:r>
      <w:r w:rsidR="00B5187C">
        <w:t xml:space="preserve">the microcontroller and flight controller to </w:t>
      </w:r>
      <w:r w:rsidR="00646845">
        <w:t xml:space="preserve">give the user </w:t>
      </w:r>
      <w:r w:rsidR="00AC0260">
        <w:t xml:space="preserve">audio and </w:t>
      </w:r>
      <w:r w:rsidR="002742AE">
        <w:t xml:space="preserve">visual feedback </w:t>
      </w:r>
      <w:r w:rsidR="00297D9E">
        <w:t xml:space="preserve">of relative distance to surrounding objects and </w:t>
      </w:r>
      <w:r w:rsidR="00B55B1A">
        <w:t xml:space="preserve">command the drone to stop </w:t>
      </w:r>
      <w:r w:rsidR="00E63F9F">
        <w:t xml:space="preserve">when </w:t>
      </w:r>
      <w:r w:rsidR="00990AF3">
        <w:t xml:space="preserve">collision risk is high. </w:t>
      </w:r>
      <w:r w:rsidR="00A74916">
        <w:t xml:space="preserve">A camera mounted on the drone </w:t>
      </w:r>
      <w:r w:rsidR="001806D1">
        <w:t xml:space="preserve">streams live </w:t>
      </w:r>
      <w:r w:rsidR="00006ECA">
        <w:t>feed</w:t>
      </w:r>
      <w:r w:rsidR="00872884">
        <w:t xml:space="preserve"> to a separate screen </w:t>
      </w:r>
      <w:r w:rsidR="005B39FA">
        <w:t xml:space="preserve">near the user, providing a first-person view and </w:t>
      </w:r>
      <w:r w:rsidR="00BD4215">
        <w:t>a heads-up display with visual cues of the approximate distance to surrounding objects.</w:t>
      </w:r>
    </w:p>
    <w:p w14:paraId="46ED8513" w14:textId="620C13E4" w:rsidR="00DB2358" w:rsidRPr="00C34EA8" w:rsidRDefault="00BD4215" w:rsidP="00341F50">
      <w:pPr>
        <w:pStyle w:val="SE290Text"/>
        <w:jc w:val="both"/>
      </w:pPr>
      <w:r>
        <w:rPr>
          <w:noProof/>
        </w:rPr>
        <w:drawing>
          <wp:anchor distT="0" distB="0" distL="114300" distR="114300" simplePos="0" relativeHeight="251658240" behindDoc="0" locked="0" layoutInCell="1" allowOverlap="1" wp14:anchorId="3FBCDECE" wp14:editId="04640FDD">
            <wp:simplePos x="0" y="0"/>
            <wp:positionH relativeFrom="margin">
              <wp:align>center</wp:align>
            </wp:positionH>
            <wp:positionV relativeFrom="paragraph">
              <wp:posOffset>350520</wp:posOffset>
            </wp:positionV>
            <wp:extent cx="7139940" cy="4152265"/>
            <wp:effectExtent l="0" t="0" r="3810" b="635"/>
            <wp:wrapSquare wrapText="bothSides"/>
            <wp:docPr id="1024237766" name="Picture 1" descr="A drone with a camera and glo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7139940" cy="4152265"/>
                    </a:xfrm>
                    <a:prstGeom prst="rect">
                      <a:avLst/>
                    </a:prstGeom>
                  </pic:spPr>
                </pic:pic>
              </a:graphicData>
            </a:graphic>
            <wp14:sizeRelH relativeFrom="page">
              <wp14:pctWidth>0</wp14:pctWidth>
            </wp14:sizeRelH>
            <wp14:sizeRelV relativeFrom="page">
              <wp14:pctHeight>0</wp14:pctHeight>
            </wp14:sizeRelV>
          </wp:anchor>
        </w:drawing>
      </w:r>
    </w:p>
    <w:p w14:paraId="5B2CB3AC" w14:textId="3536E68D" w:rsidR="00687E96" w:rsidRDefault="6B97DDD7" w:rsidP="6AF9F37E">
      <w:pPr>
        <w:pStyle w:val="SE290Text"/>
        <w:ind w:hanging="1080"/>
        <w:jc w:val="center"/>
      </w:pPr>
      <w:r>
        <w:t xml:space="preserve"> </w:t>
      </w:r>
      <w:r w:rsidR="00341F50">
        <w:tab/>
      </w:r>
    </w:p>
    <w:p w14:paraId="1C283759" w14:textId="1121384B" w:rsidR="00341F50" w:rsidRDefault="368D4B4C" w:rsidP="21E6B18C">
      <w:pPr>
        <w:pStyle w:val="SE290FigureCaption"/>
        <w:jc w:val="center"/>
        <w:rPr>
          <w:i/>
          <w:iCs/>
        </w:rPr>
      </w:pPr>
      <w:bookmarkStart w:id="53" w:name="_Toc158411003"/>
      <w:r w:rsidRPr="21E6B18C">
        <w:rPr>
          <w:i/>
          <w:iCs/>
        </w:rPr>
        <w:t xml:space="preserve">Figure </w:t>
      </w:r>
      <w:r>
        <w:fldChar w:fldCharType="begin"/>
      </w:r>
      <w:r>
        <w:instrText xml:space="preserve"> SEQ Figure \* ARABIC </w:instrText>
      </w:r>
      <w:r>
        <w:fldChar w:fldCharType="separate"/>
      </w:r>
      <w:r w:rsidR="00E47A0B">
        <w:rPr>
          <w:noProof/>
        </w:rPr>
        <w:t>3</w:t>
      </w:r>
      <w:r>
        <w:fldChar w:fldCharType="end"/>
      </w:r>
      <w:r w:rsidRPr="21E6B18C">
        <w:rPr>
          <w:i/>
          <w:iCs/>
        </w:rPr>
        <w:t xml:space="preserve">: </w:t>
      </w:r>
      <w:r w:rsidR="00B54EB4">
        <w:rPr>
          <w:i/>
          <w:iCs/>
        </w:rPr>
        <w:t xml:space="preserve">Flow </w:t>
      </w:r>
      <w:r w:rsidR="00337EC0">
        <w:rPr>
          <w:i/>
          <w:iCs/>
        </w:rPr>
        <w:t xml:space="preserve">Diagram </w:t>
      </w:r>
      <w:r w:rsidR="00B54EB4">
        <w:rPr>
          <w:i/>
          <w:iCs/>
        </w:rPr>
        <w:t xml:space="preserve">of </w:t>
      </w:r>
      <w:r w:rsidR="3B29D922" w:rsidRPr="21E6B18C">
        <w:rPr>
          <w:i/>
          <w:iCs/>
        </w:rPr>
        <w:t>Proposed Drone System</w:t>
      </w:r>
      <w:bookmarkEnd w:id="53"/>
    </w:p>
    <w:p w14:paraId="66B1DB43" w14:textId="64A27655" w:rsidR="0012295B" w:rsidRDefault="0012295B" w:rsidP="00BD4215">
      <w:pPr>
        <w:pStyle w:val="SE290Text"/>
        <w:ind w:firstLine="0"/>
        <w:jc w:val="both"/>
      </w:pPr>
    </w:p>
    <w:p w14:paraId="69AC8E30" w14:textId="77777777" w:rsidR="00071041" w:rsidRDefault="00071041" w:rsidP="00BD4215">
      <w:pPr>
        <w:pStyle w:val="SE290Text"/>
        <w:ind w:firstLine="0"/>
        <w:jc w:val="both"/>
      </w:pPr>
    </w:p>
    <w:p w14:paraId="3F9FB56C" w14:textId="150C939A" w:rsidR="00071041" w:rsidRDefault="00071041" w:rsidP="00BD4215">
      <w:pPr>
        <w:pStyle w:val="SE290Text"/>
        <w:ind w:firstLine="0"/>
        <w:jc w:val="both"/>
      </w:pPr>
      <w:r>
        <w:t>Th</w:t>
      </w:r>
      <w:r w:rsidR="009315C1">
        <w:t xml:space="preserve">is proposed drone system and </w:t>
      </w:r>
      <w:r w:rsidR="00141BAA">
        <w:t xml:space="preserve">its functionalities </w:t>
      </w:r>
      <w:r w:rsidR="00DD69AB">
        <w:t xml:space="preserve">have been </w:t>
      </w:r>
      <w:r w:rsidR="00E3500B">
        <w:t xml:space="preserve">divided into </w:t>
      </w:r>
      <w:r w:rsidR="00CA1A21">
        <w:t>four separate modules</w:t>
      </w:r>
      <w:r w:rsidR="00152D92">
        <w:t xml:space="preserve">, </w:t>
      </w:r>
      <w:r w:rsidR="00137615">
        <w:t>one assigned to each team member.</w:t>
      </w:r>
      <w:r w:rsidR="004562D4">
        <w:t xml:space="preserve"> These modules consist of the </w:t>
      </w:r>
      <w:r w:rsidR="00A323DA">
        <w:t xml:space="preserve">glove hardware, </w:t>
      </w:r>
      <w:r w:rsidR="00084E2E">
        <w:t>glove software, drone</w:t>
      </w:r>
      <w:r w:rsidR="004A325C">
        <w:t>/screen</w:t>
      </w:r>
      <w:r w:rsidR="00084E2E">
        <w:t xml:space="preserve"> hardware, and drone</w:t>
      </w:r>
      <w:r w:rsidR="004A325C">
        <w:t>/screen</w:t>
      </w:r>
      <w:r w:rsidR="00084E2E">
        <w:t xml:space="preserve"> software.</w:t>
      </w:r>
    </w:p>
    <w:p w14:paraId="46CFAB95" w14:textId="77777777" w:rsidR="00AF2B58" w:rsidRDefault="00AF2B58" w:rsidP="00BD4215">
      <w:pPr>
        <w:pStyle w:val="SE290Text"/>
        <w:ind w:firstLine="0"/>
        <w:jc w:val="both"/>
      </w:pPr>
    </w:p>
    <w:p w14:paraId="01469C60" w14:textId="34E1A2D6" w:rsidR="7476484B" w:rsidRDefault="7476484B" w:rsidP="00740A3D">
      <w:pPr>
        <w:pStyle w:val="Heading2"/>
        <w:numPr>
          <w:ilvl w:val="1"/>
          <w:numId w:val="1"/>
        </w:numPr>
        <w:spacing w:line="259" w:lineRule="auto"/>
      </w:pPr>
      <w:bookmarkStart w:id="54" w:name="_Toc158415043"/>
      <w:r>
        <w:t>Hardware Design</w:t>
      </w:r>
      <w:bookmarkEnd w:id="54"/>
    </w:p>
    <w:p w14:paraId="624E567A" w14:textId="61C671BC" w:rsidR="0D1A31F3" w:rsidRPr="009E2317" w:rsidRDefault="009E2317" w:rsidP="009E2317">
      <w:pPr>
        <w:pStyle w:val="Heading3"/>
        <w:numPr>
          <w:ilvl w:val="0"/>
          <w:numId w:val="0"/>
        </w:numPr>
      </w:pPr>
      <w:bookmarkStart w:id="55" w:name="_Toc158415044"/>
      <w:r w:rsidRPr="009E2317">
        <w:t xml:space="preserve">5.1.1 </w:t>
      </w:r>
      <w:r w:rsidR="6A3C518C" w:rsidRPr="009E2317">
        <w:t>Glove Hardware</w:t>
      </w:r>
      <w:bookmarkEnd w:id="55"/>
      <w:r w:rsidR="6A3C518C" w:rsidRPr="009E2317">
        <w:t xml:space="preserve"> </w:t>
      </w:r>
    </w:p>
    <w:p w14:paraId="4379C2A2" w14:textId="1A8C9F04" w:rsidR="402DB34C" w:rsidRDefault="402DB34C" w:rsidP="4ED96EEE">
      <w:pPr>
        <w:spacing w:before="240" w:after="240"/>
        <w:ind w:firstLine="720"/>
      </w:pPr>
      <w:r w:rsidRPr="10DBA557">
        <w:t xml:space="preserve">Our glove-based control system is a pivotal component of our innovative smart drone project. The hardware design for the glove encompasses several key elements that contribute to intuitive and precise control. Here's an overview of the essential components, along with viable options and details on their implementation: </w:t>
      </w:r>
    </w:p>
    <w:p w14:paraId="3A810E19" w14:textId="458424F9" w:rsidR="402DB34C" w:rsidRDefault="402DB34C" w:rsidP="2C3882CB">
      <w:r w:rsidRPr="10DBA557">
        <w:rPr>
          <w:b/>
        </w:rPr>
        <w:t>Radio Transmitter:</w:t>
      </w:r>
      <w:r w:rsidRPr="10DBA557">
        <w:t xml:space="preserve"> </w:t>
      </w:r>
    </w:p>
    <w:p w14:paraId="7C62D015" w14:textId="6E3B2B95" w:rsidR="402DB34C" w:rsidRDefault="402DB34C" w:rsidP="4ED96EEE">
      <w:pPr>
        <w:ind w:firstLine="720"/>
      </w:pPr>
      <w:r w:rsidRPr="10DBA557">
        <w:t>The glove incorporates a radio transmitter to establish communication with the drone. This allows for real-time control and responsiveness during drone operations. There were two models that we were interested in, both were NRF24L01+ Modules. One module has an antenna</w:t>
      </w:r>
      <w:r w:rsidR="5B56C73A" w:rsidRPr="10DBA557">
        <w:t>,</w:t>
      </w:r>
      <w:r w:rsidRPr="10DBA557">
        <w:t xml:space="preserve"> and the other does not. More specific details are included below. </w:t>
      </w:r>
    </w:p>
    <w:p w14:paraId="3BB49D6C" w14:textId="5990F349" w:rsidR="71C1E2B1" w:rsidRDefault="71C1E2B1" w:rsidP="71C1E2B1"/>
    <w:p w14:paraId="03F9DD62" w14:textId="3B932718" w:rsidR="2106A654" w:rsidRDefault="402DB34C" w:rsidP="2106A654">
      <w:pPr>
        <w:rPr>
          <w:i/>
        </w:rPr>
      </w:pPr>
      <w:r w:rsidRPr="10DBA557">
        <w:rPr>
          <w:i/>
        </w:rPr>
        <w:t>NRF24L01+ Module with External Antenna:</w:t>
      </w:r>
    </w:p>
    <w:p w14:paraId="0F8777B8" w14:textId="7E8E460B" w:rsidR="402DB34C" w:rsidRDefault="402DB34C" w:rsidP="43A0A20B">
      <w:pPr>
        <w:rPr>
          <w:b/>
        </w:rPr>
      </w:pPr>
      <w:r w:rsidRPr="10DBA557">
        <w:rPr>
          <w:b/>
        </w:rPr>
        <w:t>Pros:</w:t>
      </w:r>
    </w:p>
    <w:p w14:paraId="0E57D29B" w14:textId="0DA032B3" w:rsidR="402DB34C" w:rsidRDefault="402DB34C" w:rsidP="00F05D08">
      <w:pPr>
        <w:pStyle w:val="ListParagraph"/>
        <w:numPr>
          <w:ilvl w:val="0"/>
          <w:numId w:val="10"/>
        </w:numPr>
      </w:pPr>
      <w:r w:rsidRPr="10DBA557">
        <w:rPr>
          <w:b/>
        </w:rPr>
        <w:t>Extended Range:</w:t>
      </w:r>
      <w:r w:rsidRPr="10DBA557">
        <w:t xml:space="preserve"> In outdoor environments or situations where the drone may operate at a significant distance, the external antenna can provide a more reliable and extended communication range.</w:t>
      </w:r>
    </w:p>
    <w:p w14:paraId="0083DC1D" w14:textId="7EFCA6ED" w:rsidR="402DB34C" w:rsidRDefault="402DB34C" w:rsidP="00F05D08">
      <w:pPr>
        <w:pStyle w:val="ListParagraph"/>
        <w:numPr>
          <w:ilvl w:val="0"/>
          <w:numId w:val="10"/>
        </w:numPr>
      </w:pPr>
      <w:r w:rsidRPr="10DBA557">
        <w:rPr>
          <w:b/>
        </w:rPr>
        <w:t>Signal Quality:</w:t>
      </w:r>
      <w:r w:rsidRPr="10DBA557">
        <w:t xml:space="preserve"> External antennas can help mitigate signal interference, providing a more stable connection during drone control.</w:t>
      </w:r>
    </w:p>
    <w:p w14:paraId="2BCAC8B9" w14:textId="57529985" w:rsidR="3C5CBA3E" w:rsidRDefault="402DB34C" w:rsidP="00F05D08">
      <w:pPr>
        <w:pStyle w:val="ListParagraph"/>
        <w:numPr>
          <w:ilvl w:val="0"/>
          <w:numId w:val="10"/>
        </w:numPr>
      </w:pPr>
      <w:r w:rsidRPr="10DBA557">
        <w:rPr>
          <w:b/>
        </w:rPr>
        <w:t>Flexibility:</w:t>
      </w:r>
      <w:r w:rsidRPr="10DBA557">
        <w:t xml:space="preserve"> If the drone is expected to operate in various conditions, the flexibility to switch antennas for optimal performance can be advantageous.</w:t>
      </w:r>
    </w:p>
    <w:p w14:paraId="6E867717" w14:textId="0453E0EF" w:rsidR="402DB34C" w:rsidRDefault="402DB34C" w:rsidP="5FD37B9A">
      <w:pPr>
        <w:rPr>
          <w:b/>
        </w:rPr>
      </w:pPr>
      <w:r w:rsidRPr="10DBA557">
        <w:rPr>
          <w:b/>
        </w:rPr>
        <w:t>Cons:</w:t>
      </w:r>
    </w:p>
    <w:p w14:paraId="780E6CAE" w14:textId="620BB73D" w:rsidR="402DB34C" w:rsidRDefault="402DB34C" w:rsidP="00F05D08">
      <w:pPr>
        <w:pStyle w:val="ListParagraph"/>
        <w:numPr>
          <w:ilvl w:val="0"/>
          <w:numId w:val="9"/>
        </w:numPr>
      </w:pPr>
      <w:r w:rsidRPr="10DBA557">
        <w:rPr>
          <w:b/>
        </w:rPr>
        <w:t>Bulk:</w:t>
      </w:r>
      <w:r w:rsidRPr="10DBA557">
        <w:t xml:space="preserve"> The external antenna may add some bulk to the glove, potentially affecting its ergonomics.</w:t>
      </w:r>
    </w:p>
    <w:p w14:paraId="04A73042" w14:textId="17A2C5CF" w:rsidR="63F1631E" w:rsidRDefault="63F1631E" w:rsidP="63F1631E"/>
    <w:p w14:paraId="6EFEF8B2" w14:textId="139B6934" w:rsidR="50F0820C" w:rsidRDefault="402DB34C" w:rsidP="50F0820C">
      <w:pPr>
        <w:rPr>
          <w:i/>
        </w:rPr>
      </w:pPr>
      <w:r w:rsidRPr="10DBA557">
        <w:rPr>
          <w:i/>
        </w:rPr>
        <w:t>NRF24L01+ Module without External Antenna:</w:t>
      </w:r>
    </w:p>
    <w:p w14:paraId="0E1DD9D6" w14:textId="3C03C817" w:rsidR="402DB34C" w:rsidRDefault="402DB34C" w:rsidP="3789E093">
      <w:pPr>
        <w:rPr>
          <w:b/>
        </w:rPr>
      </w:pPr>
      <w:r w:rsidRPr="10DBA557">
        <w:rPr>
          <w:b/>
        </w:rPr>
        <w:t>Pros:</w:t>
      </w:r>
    </w:p>
    <w:p w14:paraId="41380B6E" w14:textId="6F95DB49" w:rsidR="402DB34C" w:rsidRDefault="402DB34C" w:rsidP="00F05D08">
      <w:pPr>
        <w:pStyle w:val="ListParagraph"/>
        <w:numPr>
          <w:ilvl w:val="0"/>
          <w:numId w:val="8"/>
        </w:numPr>
      </w:pPr>
      <w:r w:rsidRPr="10DBA557">
        <w:rPr>
          <w:b/>
        </w:rPr>
        <w:t>Compact Size:</w:t>
      </w:r>
      <w:r w:rsidRPr="10DBA557">
        <w:t xml:space="preserve"> Modules without external antennas are more compact, which can be beneficial for the form factor and comfort of the glove.</w:t>
      </w:r>
    </w:p>
    <w:p w14:paraId="65EF08BA" w14:textId="3FBA0DFF" w:rsidR="402DB34C" w:rsidRDefault="402DB34C" w:rsidP="3789E093">
      <w:pPr>
        <w:rPr>
          <w:b/>
        </w:rPr>
      </w:pPr>
      <w:r w:rsidRPr="10DBA557">
        <w:rPr>
          <w:b/>
        </w:rPr>
        <w:t>Cons:</w:t>
      </w:r>
    </w:p>
    <w:p w14:paraId="649385E8" w14:textId="0BF92E22" w:rsidR="402DB34C" w:rsidRDefault="402DB34C" w:rsidP="00F05D08">
      <w:pPr>
        <w:pStyle w:val="ListParagraph"/>
        <w:numPr>
          <w:ilvl w:val="0"/>
          <w:numId w:val="11"/>
        </w:numPr>
      </w:pPr>
      <w:r w:rsidRPr="10DBA557">
        <w:rPr>
          <w:b/>
        </w:rPr>
        <w:t>Limited Range:</w:t>
      </w:r>
      <w:r w:rsidRPr="10DBA557">
        <w:t xml:space="preserve"> In environments with obstacles or interference, the range of the module without an external antenna may be more constrained.</w:t>
      </w:r>
    </w:p>
    <w:p w14:paraId="5B875CFD" w14:textId="62F13413" w:rsidR="153A6A76" w:rsidRDefault="153A6A76" w:rsidP="153A6A76"/>
    <w:p w14:paraId="302C1E0C" w14:textId="5E559DB6" w:rsidR="402DB34C" w:rsidRDefault="402DB34C" w:rsidP="5A0E40BD">
      <w:pPr>
        <w:ind w:firstLine="720"/>
      </w:pPr>
      <w:r w:rsidRPr="10DBA557">
        <w:t xml:space="preserve">Since the drone is expected to operate in crowded areas or at a distance, the external antenna is likely to be more beneficial for maintaining a reliable connection. We are prioritizing a stable and reliable signal, especially if precise control is crucial for drone maneuvers. If the radio transmitter is placed in a way the antenna comes up from the finger it will not hinder the natural movement of the hand or interfere with the glove’s ergonomics and the user’s comfort. The external antenna provides flexibility for expansion or changes in operational conditions. In general, considering the specific use case of a glove controlling a drone, a module with an external antenna </w:t>
      </w:r>
      <w:r w:rsidR="0DB20B13" w:rsidRPr="4B4390D7">
        <w:rPr>
          <w:i/>
          <w:iCs/>
        </w:rPr>
        <w:t>(Figure 4)</w:t>
      </w:r>
      <w:r w:rsidR="0DB20B13">
        <w:t xml:space="preserve"> </w:t>
      </w:r>
      <w:r w:rsidRPr="10DBA557">
        <w:t xml:space="preserve">may be more suitable for ensuring reliable and extended communication range. </w:t>
      </w:r>
    </w:p>
    <w:p w14:paraId="1899AD3D" w14:textId="53867E14" w:rsidR="4B4390D7" w:rsidRDefault="4B4390D7" w:rsidP="4B4390D7"/>
    <w:p w14:paraId="7BA2928F" w14:textId="4D82EF5A" w:rsidR="4F0D25E1" w:rsidRDefault="4F0D25E1" w:rsidP="4B4390D7">
      <w:pPr>
        <w:jc w:val="center"/>
      </w:pPr>
      <w:r>
        <w:rPr>
          <w:noProof/>
        </w:rPr>
        <w:drawing>
          <wp:inline distT="0" distB="0" distL="0" distR="0" wp14:anchorId="6B3949A3" wp14:editId="0174F52D">
            <wp:extent cx="3448050" cy="2581275"/>
            <wp:effectExtent l="0" t="0" r="0" b="0"/>
            <wp:docPr id="1387863195" name="Picture 1387863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48050" cy="2581275"/>
                    </a:xfrm>
                    <a:prstGeom prst="rect">
                      <a:avLst/>
                    </a:prstGeom>
                  </pic:spPr>
                </pic:pic>
              </a:graphicData>
            </a:graphic>
          </wp:inline>
        </w:drawing>
      </w:r>
    </w:p>
    <w:p w14:paraId="3F21A6D7" w14:textId="7C8ADF02" w:rsidR="4F0D25E1" w:rsidRDefault="4F0D25E1" w:rsidP="21E6B18C">
      <w:pPr>
        <w:jc w:val="center"/>
        <w:rPr>
          <w:i/>
          <w:iCs/>
        </w:rPr>
      </w:pPr>
      <w:bookmarkStart w:id="56" w:name="_Toc158411004"/>
      <w:r w:rsidRPr="21E6B18C">
        <w:rPr>
          <w:i/>
          <w:iCs/>
        </w:rPr>
        <w:t xml:space="preserve">Figure </w:t>
      </w:r>
      <w:r>
        <w:fldChar w:fldCharType="begin"/>
      </w:r>
      <w:r>
        <w:instrText xml:space="preserve"> SEQ Figure \* ARABIC </w:instrText>
      </w:r>
      <w:r>
        <w:fldChar w:fldCharType="separate"/>
      </w:r>
      <w:r w:rsidR="00E47A0B">
        <w:rPr>
          <w:noProof/>
        </w:rPr>
        <w:t>4</w:t>
      </w:r>
      <w:r>
        <w:fldChar w:fldCharType="end"/>
      </w:r>
      <w:r w:rsidRPr="21E6B18C">
        <w:rPr>
          <w:i/>
          <w:iCs/>
        </w:rPr>
        <w:t>: NRF24L01+ Module with External Antenna</w:t>
      </w:r>
      <w:bookmarkEnd w:id="56"/>
    </w:p>
    <w:p w14:paraId="5EB93733" w14:textId="6BDE9403" w:rsidR="4B4390D7" w:rsidRDefault="4B4390D7" w:rsidP="4B4390D7"/>
    <w:p w14:paraId="58E63479" w14:textId="313D3D8F" w:rsidR="370F354E" w:rsidRDefault="402DB34C" w:rsidP="5A0E40BD">
      <w:pPr>
        <w:ind w:firstLine="720"/>
      </w:pPr>
      <w:r w:rsidRPr="10DBA557">
        <w:t xml:space="preserve">The next step would be integrating an nRF24L01 Breakout Adapter with Voltage Regulator </w:t>
      </w:r>
      <w:r w:rsidR="613FB527" w:rsidRPr="4B4390D7">
        <w:rPr>
          <w:i/>
          <w:iCs/>
        </w:rPr>
        <w:t>(Figure 5)</w:t>
      </w:r>
      <w:r>
        <w:t xml:space="preserve"> </w:t>
      </w:r>
      <w:r w:rsidRPr="10DBA557">
        <w:t xml:space="preserve">into the radio transmitter to enhance the overall functionality and reliability of the system. This breakout adapter serves as a crucial go-between, simplifying the connection of the NRF24L01+ module to the transmitter circuit. The built-in voltage regulator ensures stable and consistent power supply, adhering to the NRF24L01+'s specific power requirements. By incorporating this adapter, potential issues related to power fluctuations are mitigated, contributing to the module's optimal performance. Additionally, the breakout adapter streamlines the wiring process, making it more accessible to interface with the microcontroller we are using. </w:t>
      </w:r>
      <w:r w:rsidR="491723EF" w:rsidRPr="681677D2">
        <w:t>(“NRF24L01 Breakout Adapter with Voltage Regulator”; “NRF24L01+PA+LNA 2.4GHz RF Wireless Module”)</w:t>
      </w:r>
    </w:p>
    <w:p w14:paraId="10D80E60" w14:textId="251DDAC9" w:rsidR="370F354E" w:rsidRDefault="4A1DBC6B" w:rsidP="4B4390D7">
      <w:pPr>
        <w:jc w:val="center"/>
      </w:pPr>
      <w:r>
        <w:rPr>
          <w:noProof/>
        </w:rPr>
        <w:drawing>
          <wp:inline distT="0" distB="0" distL="0" distR="0" wp14:anchorId="519E17B8" wp14:editId="273398AD">
            <wp:extent cx="2545773" cy="1909330"/>
            <wp:effectExtent l="0" t="0" r="0" b="0"/>
            <wp:docPr id="1099788259" name="Picture 1099788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978825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45773" cy="1909330"/>
                    </a:xfrm>
                    <a:prstGeom prst="rect">
                      <a:avLst/>
                    </a:prstGeom>
                  </pic:spPr>
                </pic:pic>
              </a:graphicData>
            </a:graphic>
          </wp:inline>
        </w:drawing>
      </w:r>
    </w:p>
    <w:p w14:paraId="2C1CE55D" w14:textId="1A7ED4DB" w:rsidR="370F354E" w:rsidRDefault="4A1DBC6B" w:rsidP="21E6B18C">
      <w:pPr>
        <w:jc w:val="center"/>
        <w:rPr>
          <w:i/>
          <w:iCs/>
        </w:rPr>
      </w:pPr>
      <w:bookmarkStart w:id="57" w:name="_Toc158411005"/>
      <w:r w:rsidRPr="21E6B18C">
        <w:rPr>
          <w:i/>
          <w:iCs/>
        </w:rPr>
        <w:t xml:space="preserve">Figure </w:t>
      </w:r>
      <w:r>
        <w:fldChar w:fldCharType="begin"/>
      </w:r>
      <w:r>
        <w:instrText xml:space="preserve"> SEQ Figure \* ARABIC </w:instrText>
      </w:r>
      <w:r>
        <w:fldChar w:fldCharType="separate"/>
      </w:r>
      <w:r w:rsidR="00E47A0B">
        <w:rPr>
          <w:noProof/>
        </w:rPr>
        <w:t>5</w:t>
      </w:r>
      <w:r>
        <w:fldChar w:fldCharType="end"/>
      </w:r>
      <w:r w:rsidRPr="21E6B18C">
        <w:rPr>
          <w:i/>
          <w:iCs/>
        </w:rPr>
        <w:t>: NRF24L01 Breakout Adapter with a Voltage Regulator</w:t>
      </w:r>
      <w:bookmarkEnd w:id="57"/>
    </w:p>
    <w:p w14:paraId="61188A53" w14:textId="7E08A41C" w:rsidR="370F354E" w:rsidRDefault="370F354E" w:rsidP="4B4390D7"/>
    <w:p w14:paraId="798613FB" w14:textId="7ABE62A0" w:rsidR="370F354E" w:rsidRDefault="402DB34C" w:rsidP="5A0E40BD">
      <w:pPr>
        <w:ind w:firstLine="720"/>
      </w:pPr>
      <w:r w:rsidRPr="10DBA557">
        <w:t xml:space="preserve">This combination of the NRF24L01+ module and the breakout adapter not only </w:t>
      </w:r>
      <w:r w:rsidR="2003D399" w:rsidRPr="10DBA557">
        <w:t>facilitate</w:t>
      </w:r>
      <w:r w:rsidRPr="10DBA557">
        <w:t xml:space="preserve"> seamless communication with the drone but also enhances the transmitter's robustness, ensuring a reliable and responsive link between the glove-based control system and the smart drone.</w:t>
      </w:r>
      <w:r w:rsidR="2C9D701B">
        <w:t xml:space="preserve"> </w:t>
      </w:r>
    </w:p>
    <w:p w14:paraId="2799EB3F" w14:textId="0A10AD63" w:rsidR="0D1A31F3" w:rsidRDefault="0D1A31F3" w:rsidP="62EF1A59"/>
    <w:p w14:paraId="6E79D41E" w14:textId="6AB93EFF" w:rsidR="7F810AF8" w:rsidRDefault="7F810AF8" w:rsidP="10DBA557">
      <w:r w:rsidRPr="10DBA557">
        <w:rPr>
          <w:b/>
          <w:bCs/>
        </w:rPr>
        <w:t>Gyroscope &amp; Accelerometer:</w:t>
      </w:r>
      <w:r w:rsidRPr="10DBA557">
        <w:t xml:space="preserve"> </w:t>
      </w:r>
    </w:p>
    <w:p w14:paraId="63B624F7" w14:textId="3852FBFF" w:rsidR="7F810AF8" w:rsidRDefault="7F810AF8" w:rsidP="10DBA557">
      <w:pPr>
        <w:ind w:firstLine="720"/>
      </w:pPr>
      <w:r w:rsidRPr="10DBA557">
        <w:t xml:space="preserve">The glove incorporates both a gyroscope and an accelerometer to precisely capture hand movements. When deciding between a conventional option like the MPU-6050 GY-521 3-Axis Accel &amp; Gyro Sensor Module and a more dynamic choice such as the light-up Circuit Playground </w:t>
      </w:r>
      <w:proofErr w:type="spellStart"/>
      <w:r w:rsidRPr="10DBA557">
        <w:t>Bluefruit</w:t>
      </w:r>
      <w:proofErr w:type="spellEnd"/>
      <w:r w:rsidRPr="10DBA557">
        <w:t>, considerations revolve around factors like power consumption, precision needs, and user interface preferences. The gyroscope/accelerometer component plays a pivotal role in transforming hand gestures into effective control commands for the drone, making it a key element in the overall functionality of the glove-based control system.</w:t>
      </w:r>
    </w:p>
    <w:p w14:paraId="376C38E8" w14:textId="00462E89" w:rsidR="10DBA557" w:rsidRDefault="10DBA557" w:rsidP="10DBA557"/>
    <w:p w14:paraId="287B5A65" w14:textId="25A0F274" w:rsidR="7F810AF8" w:rsidRDefault="7F810AF8" w:rsidP="10DBA557">
      <w:pPr>
        <w:rPr>
          <w:i/>
          <w:iCs/>
        </w:rPr>
      </w:pPr>
      <w:r w:rsidRPr="10DBA557">
        <w:rPr>
          <w:i/>
          <w:iCs/>
        </w:rPr>
        <w:t>Regular Gyroscope/Accelerometer (MPU-6050 GY-521):</w:t>
      </w:r>
    </w:p>
    <w:p w14:paraId="70BE60E3" w14:textId="72FFA386" w:rsidR="7F810AF8" w:rsidRDefault="7F810AF8" w:rsidP="10DBA557">
      <w:pPr>
        <w:rPr>
          <w:b/>
          <w:bCs/>
        </w:rPr>
      </w:pPr>
      <w:r w:rsidRPr="10DBA557">
        <w:rPr>
          <w:b/>
          <w:bCs/>
        </w:rPr>
        <w:t>Pros:</w:t>
      </w:r>
    </w:p>
    <w:p w14:paraId="7F214901" w14:textId="200FED74" w:rsidR="7F810AF8" w:rsidRDefault="7F810AF8" w:rsidP="00F05D08">
      <w:pPr>
        <w:pStyle w:val="ListParagraph"/>
        <w:numPr>
          <w:ilvl w:val="0"/>
          <w:numId w:val="17"/>
        </w:numPr>
      </w:pPr>
      <w:r w:rsidRPr="10DBA557">
        <w:rPr>
          <w:b/>
          <w:bCs/>
        </w:rPr>
        <w:t>Accuracy:</w:t>
      </w:r>
      <w:r w:rsidRPr="10DBA557">
        <w:t xml:space="preserve"> Provides accurate orientation data, essential for fundamental control needs.</w:t>
      </w:r>
    </w:p>
    <w:p w14:paraId="07684A1C" w14:textId="7918D3C3" w:rsidR="7F810AF8" w:rsidRDefault="7F810AF8" w:rsidP="00F05D08">
      <w:pPr>
        <w:pStyle w:val="ListParagraph"/>
        <w:numPr>
          <w:ilvl w:val="0"/>
          <w:numId w:val="17"/>
        </w:numPr>
      </w:pPr>
      <w:r w:rsidRPr="10DBA557">
        <w:rPr>
          <w:b/>
          <w:bCs/>
        </w:rPr>
        <w:t>Power Efficiency:</w:t>
      </w:r>
      <w:r w:rsidRPr="10DBA557">
        <w:t xml:space="preserve"> Generally, regular gyroscopes like the MPU-6050 are designed to be power-efficient.</w:t>
      </w:r>
    </w:p>
    <w:p w14:paraId="0A807222" w14:textId="1D522024" w:rsidR="7F810AF8" w:rsidRDefault="7F810AF8" w:rsidP="00F05D08">
      <w:pPr>
        <w:pStyle w:val="ListParagraph"/>
        <w:numPr>
          <w:ilvl w:val="0"/>
          <w:numId w:val="17"/>
        </w:numPr>
      </w:pPr>
      <w:r w:rsidRPr="10DBA557">
        <w:rPr>
          <w:b/>
          <w:bCs/>
        </w:rPr>
        <w:t>Precision:</w:t>
      </w:r>
      <w:r w:rsidRPr="10DBA557">
        <w:t xml:space="preserve"> Offers precise control over hand movements, critical for drone control.</w:t>
      </w:r>
    </w:p>
    <w:p w14:paraId="4D2A5D93" w14:textId="56A7E508" w:rsidR="7F810AF8" w:rsidRDefault="7F810AF8" w:rsidP="10DBA557">
      <w:pPr>
        <w:rPr>
          <w:b/>
          <w:bCs/>
        </w:rPr>
      </w:pPr>
      <w:r w:rsidRPr="10DBA557">
        <w:rPr>
          <w:b/>
          <w:bCs/>
        </w:rPr>
        <w:t>Cons:</w:t>
      </w:r>
    </w:p>
    <w:p w14:paraId="69D65077" w14:textId="6B0B6F26" w:rsidR="7F810AF8" w:rsidRDefault="7F810AF8" w:rsidP="00F05D08">
      <w:pPr>
        <w:pStyle w:val="ListParagraph"/>
        <w:numPr>
          <w:ilvl w:val="0"/>
          <w:numId w:val="18"/>
        </w:numPr>
      </w:pPr>
      <w:r w:rsidRPr="10DBA557">
        <w:rPr>
          <w:b/>
          <w:bCs/>
        </w:rPr>
        <w:t>Visual Feedback:</w:t>
      </w:r>
      <w:r w:rsidRPr="10DBA557">
        <w:t xml:space="preserve"> Lacks a visual element to enhance user experience and provide tangible representation of hand movements.</w:t>
      </w:r>
    </w:p>
    <w:p w14:paraId="7F76EE1A" w14:textId="424A4176" w:rsidR="10DBA557" w:rsidRDefault="10DBA557" w:rsidP="10DBA557"/>
    <w:p w14:paraId="3A624C90" w14:textId="1D533A6F" w:rsidR="7F810AF8" w:rsidRDefault="7F810AF8" w:rsidP="10DBA557">
      <w:pPr>
        <w:rPr>
          <w:i/>
          <w:iCs/>
        </w:rPr>
      </w:pPr>
      <w:r w:rsidRPr="10DBA557">
        <w:rPr>
          <w:i/>
          <w:iCs/>
        </w:rPr>
        <w:t xml:space="preserve">Light-up Gyroscope/Accelerometer (Circuit Playground </w:t>
      </w:r>
      <w:proofErr w:type="spellStart"/>
      <w:r w:rsidRPr="10DBA557">
        <w:rPr>
          <w:i/>
          <w:iCs/>
        </w:rPr>
        <w:t>Bluefruit</w:t>
      </w:r>
      <w:proofErr w:type="spellEnd"/>
      <w:r w:rsidRPr="10DBA557">
        <w:rPr>
          <w:i/>
          <w:iCs/>
        </w:rPr>
        <w:t>):</w:t>
      </w:r>
    </w:p>
    <w:p w14:paraId="062EACDA" w14:textId="5DC7B2E9" w:rsidR="7F810AF8" w:rsidRDefault="7F810AF8" w:rsidP="10DBA557">
      <w:pPr>
        <w:rPr>
          <w:b/>
          <w:bCs/>
        </w:rPr>
      </w:pPr>
      <w:r w:rsidRPr="10DBA557">
        <w:rPr>
          <w:b/>
          <w:bCs/>
        </w:rPr>
        <w:t>Pros:</w:t>
      </w:r>
    </w:p>
    <w:p w14:paraId="4820DB42" w14:textId="0415DAB7" w:rsidR="7F810AF8" w:rsidRDefault="7F810AF8" w:rsidP="00F05D08">
      <w:pPr>
        <w:pStyle w:val="ListParagraph"/>
        <w:numPr>
          <w:ilvl w:val="0"/>
          <w:numId w:val="19"/>
        </w:numPr>
      </w:pPr>
      <w:r w:rsidRPr="10DBA557">
        <w:rPr>
          <w:b/>
          <w:bCs/>
        </w:rPr>
        <w:t>Visual Element:</w:t>
      </w:r>
      <w:r w:rsidRPr="10DBA557">
        <w:t xml:space="preserve"> Introduces an additional visual element, enhancing user experience by providing a tangible representation of hand movements.</w:t>
      </w:r>
      <w:r w:rsidR="3BD53229">
        <w:t xml:space="preserve"> </w:t>
      </w:r>
      <w:r w:rsidR="3BD53229" w:rsidRPr="27948A47">
        <w:rPr>
          <w:i/>
          <w:iCs/>
        </w:rPr>
        <w:t>Figure 6</w:t>
      </w:r>
      <w:r w:rsidR="3BD53229">
        <w:t xml:space="preserve"> shows the component fully lit up beside the regular gyroscope and accelerometer.</w:t>
      </w:r>
    </w:p>
    <w:p w14:paraId="41A94281" w14:textId="705C177F" w:rsidR="7F810AF8" w:rsidRDefault="7F810AF8" w:rsidP="00F05D08">
      <w:pPr>
        <w:pStyle w:val="ListParagraph"/>
        <w:numPr>
          <w:ilvl w:val="0"/>
          <w:numId w:val="19"/>
        </w:numPr>
      </w:pPr>
      <w:r w:rsidRPr="10DBA557">
        <w:rPr>
          <w:b/>
          <w:bCs/>
        </w:rPr>
        <w:t>User Engagement:</w:t>
      </w:r>
      <w:r w:rsidRPr="10DBA557">
        <w:t xml:space="preserve"> Adds an interactive dimension to the control system, potentially increasing user engagement.</w:t>
      </w:r>
    </w:p>
    <w:p w14:paraId="531CC69F" w14:textId="65B759DD" w:rsidR="7F810AF8" w:rsidRDefault="7F810AF8" w:rsidP="00F05D08">
      <w:pPr>
        <w:pStyle w:val="ListParagraph"/>
        <w:numPr>
          <w:ilvl w:val="0"/>
          <w:numId w:val="19"/>
        </w:numPr>
      </w:pPr>
      <w:r w:rsidRPr="10DBA557">
        <w:rPr>
          <w:b/>
          <w:bCs/>
        </w:rPr>
        <w:t>Customization:</w:t>
      </w:r>
      <w:r w:rsidRPr="10DBA557">
        <w:t xml:space="preserve"> May allow for customization of visual feedback, contributing to a more immersive control experience.</w:t>
      </w:r>
    </w:p>
    <w:p w14:paraId="5A7F5BC8" w14:textId="30C46016" w:rsidR="7F810AF8" w:rsidRDefault="7F810AF8" w:rsidP="10DBA557">
      <w:pPr>
        <w:rPr>
          <w:b/>
          <w:bCs/>
        </w:rPr>
      </w:pPr>
      <w:r w:rsidRPr="10DBA557">
        <w:rPr>
          <w:b/>
          <w:bCs/>
        </w:rPr>
        <w:t>Cons:</w:t>
      </w:r>
    </w:p>
    <w:p w14:paraId="09E00EC0" w14:textId="24DC6CFB" w:rsidR="7F810AF8" w:rsidRDefault="7F810AF8" w:rsidP="00F05D08">
      <w:pPr>
        <w:pStyle w:val="ListParagraph"/>
        <w:numPr>
          <w:ilvl w:val="0"/>
          <w:numId w:val="16"/>
        </w:numPr>
      </w:pPr>
      <w:r w:rsidRPr="10DBA557">
        <w:rPr>
          <w:b/>
          <w:bCs/>
        </w:rPr>
        <w:t>Power Consumption:</w:t>
      </w:r>
      <w:r w:rsidRPr="10DBA557">
        <w:t xml:space="preserve"> Typically, light-up components consume more power compared to standard gyroscopes.</w:t>
      </w:r>
    </w:p>
    <w:p w14:paraId="12C02B8B" w14:textId="743CA533" w:rsidR="7F810AF8" w:rsidRDefault="7F810AF8" w:rsidP="00F05D08">
      <w:pPr>
        <w:pStyle w:val="ListParagraph"/>
        <w:numPr>
          <w:ilvl w:val="0"/>
          <w:numId w:val="16"/>
        </w:numPr>
      </w:pPr>
      <w:r w:rsidRPr="10DBA557">
        <w:rPr>
          <w:b/>
          <w:bCs/>
        </w:rPr>
        <w:t>Precision:</w:t>
      </w:r>
      <w:r w:rsidRPr="10DBA557">
        <w:t xml:space="preserve"> Has lower precision compared to dedicated IMUs like the MPU-6050</w:t>
      </w:r>
      <w:r w:rsidR="0F529348" w:rsidRPr="10DBA557">
        <w:t>.</w:t>
      </w:r>
    </w:p>
    <w:p w14:paraId="32C97DC0" w14:textId="4D10C0C7" w:rsidR="27948A47" w:rsidRDefault="27948A47" w:rsidP="27948A47">
      <w:pPr>
        <w:ind w:firstLine="720"/>
      </w:pPr>
    </w:p>
    <w:p w14:paraId="41465AA7" w14:textId="5BFE3DBB" w:rsidR="27948A47" w:rsidRDefault="27948A47" w:rsidP="27948A47"/>
    <w:p w14:paraId="757F6A39" w14:textId="0D5F2D4E" w:rsidR="0EECE336" w:rsidRDefault="0EECE336" w:rsidP="27948A47">
      <w:pPr>
        <w:jc w:val="center"/>
      </w:pPr>
      <w:r>
        <w:rPr>
          <w:noProof/>
        </w:rPr>
        <w:drawing>
          <wp:inline distT="0" distB="0" distL="0" distR="0" wp14:anchorId="7B7175F4" wp14:editId="36F67001">
            <wp:extent cx="2879872" cy="2162175"/>
            <wp:effectExtent l="0" t="0" r="0" b="0"/>
            <wp:docPr id="157691568" name="Picture 157691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79872" cy="2162175"/>
                    </a:xfrm>
                    <a:prstGeom prst="rect">
                      <a:avLst/>
                    </a:prstGeom>
                  </pic:spPr>
                </pic:pic>
              </a:graphicData>
            </a:graphic>
          </wp:inline>
        </w:drawing>
      </w:r>
      <w:r>
        <w:rPr>
          <w:noProof/>
        </w:rPr>
        <w:drawing>
          <wp:inline distT="0" distB="0" distL="0" distR="0" wp14:anchorId="465DDCE0" wp14:editId="5A317BAC">
            <wp:extent cx="2882722" cy="2157726"/>
            <wp:effectExtent l="0" t="0" r="0" b="0"/>
            <wp:docPr id="850599427" name="Picture 850599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882722" cy="2157726"/>
                    </a:xfrm>
                    <a:prstGeom prst="rect">
                      <a:avLst/>
                    </a:prstGeom>
                  </pic:spPr>
                </pic:pic>
              </a:graphicData>
            </a:graphic>
          </wp:inline>
        </w:drawing>
      </w:r>
    </w:p>
    <w:p w14:paraId="3F27DCE6" w14:textId="4DFE6240" w:rsidR="0EECE336" w:rsidRDefault="0EECE336" w:rsidP="27948A47">
      <w:pPr>
        <w:jc w:val="center"/>
        <w:rPr>
          <w:i/>
          <w:iCs/>
        </w:rPr>
      </w:pPr>
      <w:bookmarkStart w:id="58" w:name="_Toc158411006"/>
      <w:r w:rsidRPr="27948A47">
        <w:rPr>
          <w:i/>
          <w:iCs/>
        </w:rPr>
        <w:t xml:space="preserve">Figure </w:t>
      </w:r>
      <w:r>
        <w:fldChar w:fldCharType="begin"/>
      </w:r>
      <w:r>
        <w:instrText xml:space="preserve"> SEQ Figure \* ARABIC </w:instrText>
      </w:r>
      <w:r>
        <w:fldChar w:fldCharType="separate"/>
      </w:r>
      <w:r w:rsidR="00E47A0B">
        <w:rPr>
          <w:noProof/>
        </w:rPr>
        <w:t>6</w:t>
      </w:r>
      <w:r>
        <w:fldChar w:fldCharType="end"/>
      </w:r>
      <w:r w:rsidRPr="27948A47">
        <w:rPr>
          <w:i/>
          <w:iCs/>
        </w:rPr>
        <w:t xml:space="preserve">: </w:t>
      </w:r>
      <w:r w:rsidR="6692865D" w:rsidRPr="27948A47">
        <w:rPr>
          <w:i/>
          <w:iCs/>
        </w:rPr>
        <w:t>MPU-6050 GY-521</w:t>
      </w:r>
      <w:r w:rsidRPr="27948A47">
        <w:rPr>
          <w:i/>
          <w:iCs/>
        </w:rPr>
        <w:t xml:space="preserve">(Left) and Circuit Playground </w:t>
      </w:r>
      <w:proofErr w:type="spellStart"/>
      <w:r w:rsidRPr="27948A47">
        <w:rPr>
          <w:i/>
          <w:iCs/>
        </w:rPr>
        <w:t>Bluefruit</w:t>
      </w:r>
      <w:proofErr w:type="spellEnd"/>
      <w:r w:rsidRPr="27948A47">
        <w:rPr>
          <w:i/>
          <w:iCs/>
        </w:rPr>
        <w:t xml:space="preserve"> (Right)</w:t>
      </w:r>
      <w:bookmarkEnd w:id="58"/>
    </w:p>
    <w:p w14:paraId="538F774B" w14:textId="727898C2" w:rsidR="27948A47" w:rsidRDefault="27948A47" w:rsidP="27948A47">
      <w:pPr>
        <w:ind w:firstLine="720"/>
      </w:pPr>
    </w:p>
    <w:p w14:paraId="55B593A9" w14:textId="49ABA71C" w:rsidR="0F529348" w:rsidRDefault="0F529348" w:rsidP="10DBA557">
      <w:pPr>
        <w:ind w:firstLine="720"/>
      </w:pPr>
      <w:r w:rsidRPr="10DBA557">
        <w:t>Given our emphasis on achieving precise control over hand movements for drone maneuvers, the MPU-6050 regular gyroscope/accelerometer emerges as the best choice. The limited space within the glove, consequently restricting the available voltage due to size constraints, emphasizes the significance of power efficiency in our decision-making process. Notably, the light-up gyroscope/accelerometer necessitates a higher operating voltage compared to its regular counterpart, and opting for the non-illuminated version is consistent with a more professional aesthetic. The regular gyroscope/accelerometer</w:t>
      </w:r>
      <w:r w:rsidR="2B88987B">
        <w:t xml:space="preserve"> </w:t>
      </w:r>
      <w:r w:rsidR="2B88987B" w:rsidRPr="27948A47">
        <w:rPr>
          <w:i/>
          <w:iCs/>
        </w:rPr>
        <w:t>(Figure 6)</w:t>
      </w:r>
      <w:r w:rsidRPr="10DBA557">
        <w:t xml:space="preserve"> is anticipated to outperform the light-up variant in terms of precision, sensitivity, and response time essential for our drone control system. In summary, the deliberate choice in our smart drone control system leans towards the regular gyroscope/accelerometer to meet our specific requirements effectively.</w:t>
      </w:r>
      <w:r w:rsidR="2C1B5CD3">
        <w:t xml:space="preserve"> (“Circuit Playground </w:t>
      </w:r>
      <w:proofErr w:type="spellStart"/>
      <w:r w:rsidR="2C1B5CD3">
        <w:t>Bluefruit</w:t>
      </w:r>
      <w:proofErr w:type="spellEnd"/>
      <w:r w:rsidR="2C1B5CD3">
        <w:t xml:space="preserve">: Advanced Bluetooth LE Microcontroller for DIY Projects”; “MPU-6050 GY-521 3-Axis Accel &amp; </w:t>
      </w:r>
      <w:proofErr w:type="spellStart"/>
      <w:r w:rsidR="2C1B5CD3">
        <w:t>Gryo</w:t>
      </w:r>
      <w:proofErr w:type="spellEnd"/>
      <w:r w:rsidR="2C1B5CD3">
        <w:t xml:space="preserve"> Sensor Module”)</w:t>
      </w:r>
    </w:p>
    <w:p w14:paraId="59283561" w14:textId="05BAEB95" w:rsidR="10DBA557" w:rsidRDefault="10DBA557" w:rsidP="10DBA557">
      <w:pPr>
        <w:rPr>
          <w:b/>
          <w:bCs/>
        </w:rPr>
      </w:pPr>
    </w:p>
    <w:p w14:paraId="270D9241" w14:textId="2F566D07" w:rsidR="091E8441" w:rsidRDefault="3537F729" w:rsidP="10DBA557">
      <w:r w:rsidRPr="10DBA557">
        <w:rPr>
          <w:b/>
          <w:bCs/>
        </w:rPr>
        <w:t>Flex Sensor:</w:t>
      </w:r>
      <w:r w:rsidRPr="10DBA557">
        <w:t xml:space="preserve"> </w:t>
      </w:r>
    </w:p>
    <w:p w14:paraId="68881A38" w14:textId="3668FD1D" w:rsidR="091E8441" w:rsidRDefault="3537F729" w:rsidP="10DBA557">
      <w:pPr>
        <w:ind w:firstLine="720"/>
      </w:pPr>
      <w:r w:rsidRPr="10DBA557">
        <w:t>The glove design incorporates a flex sensor to enhance the drone control experience, particularly for adjusting the thrusters. This sensor is responsive to finger bending, enabling users to dynamically modulate the drone's motor speed and influence its flight height. When selecting the appropriate sensor length, it is crucial to align it with the user's finger length for optimal responsiveness. That is why when selecting the appropriate flex sensor length, we opted for a 3-inch variant, aligning with the typical finger length. These sensors detect bending in a single direction, essentially functioning as resistors that alter their value based on the degree of flexion. When unflexed, the resistance hovers around ~10KΩ, increasing to ~20KΩ when fully flexed. Comparable to Force-Sensitive Resistors (FSRs), utilizing these flex sensors involves techniques covered in tutorials. Integration can be achieved through an analog input on a microcontroller (with a pullup resistor).</w:t>
      </w:r>
      <w:r w:rsidR="13783BC3">
        <w:t xml:space="preserve"> </w:t>
      </w:r>
      <w:r w:rsidR="13783BC3" w:rsidRPr="6DE5CB44">
        <w:rPr>
          <w:color w:val="000000" w:themeColor="text1"/>
        </w:rPr>
        <w:t xml:space="preserve">(“Flex Sensor”; </w:t>
      </w:r>
      <w:proofErr w:type="spellStart"/>
      <w:r w:rsidR="13783BC3" w:rsidRPr="6DE5CB44">
        <w:rPr>
          <w:color w:val="000000" w:themeColor="text1"/>
        </w:rPr>
        <w:t>Jimblom</w:t>
      </w:r>
      <w:proofErr w:type="spellEnd"/>
      <w:r w:rsidR="13783BC3" w:rsidRPr="6DE5CB44">
        <w:rPr>
          <w:color w:val="000000" w:themeColor="text1"/>
        </w:rPr>
        <w:t>)</w:t>
      </w:r>
    </w:p>
    <w:p w14:paraId="7B8624C8" w14:textId="0AE23B3C" w:rsidR="44F92E88" w:rsidRDefault="44F92E88" w:rsidP="27948A47">
      <w:pPr>
        <w:jc w:val="center"/>
      </w:pPr>
      <w:r>
        <w:rPr>
          <w:noProof/>
        </w:rPr>
        <w:drawing>
          <wp:inline distT="0" distB="0" distL="0" distR="0" wp14:anchorId="378BD324" wp14:editId="448C4337">
            <wp:extent cx="2736083" cy="876442"/>
            <wp:effectExtent l="0" t="0" r="0" b="0"/>
            <wp:docPr id="1705031833" name="Picture 1705031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rcRect t="5555" b="9259"/>
                    <a:stretch>
                      <a:fillRect/>
                    </a:stretch>
                  </pic:blipFill>
                  <pic:spPr>
                    <a:xfrm>
                      <a:off x="0" y="0"/>
                      <a:ext cx="2736083" cy="876442"/>
                    </a:xfrm>
                    <a:prstGeom prst="rect">
                      <a:avLst/>
                    </a:prstGeom>
                  </pic:spPr>
                </pic:pic>
              </a:graphicData>
            </a:graphic>
          </wp:inline>
        </w:drawing>
      </w:r>
      <w:r>
        <w:rPr>
          <w:noProof/>
        </w:rPr>
        <w:drawing>
          <wp:inline distT="0" distB="0" distL="0" distR="0" wp14:anchorId="42A6A0F0" wp14:editId="4D8308D3">
            <wp:extent cx="2352675" cy="914929"/>
            <wp:effectExtent l="0" t="0" r="0" b="0"/>
            <wp:docPr id="1441746791" name="Picture 1441746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flipH="1">
                      <a:off x="0" y="0"/>
                      <a:ext cx="2352675" cy="914929"/>
                    </a:xfrm>
                    <a:prstGeom prst="rect">
                      <a:avLst/>
                    </a:prstGeom>
                  </pic:spPr>
                </pic:pic>
              </a:graphicData>
            </a:graphic>
          </wp:inline>
        </w:drawing>
      </w:r>
    </w:p>
    <w:p w14:paraId="3562FAA0" w14:textId="01CE0376" w:rsidR="44F92E88" w:rsidRDefault="44F92E88" w:rsidP="27948A47">
      <w:pPr>
        <w:jc w:val="center"/>
        <w:rPr>
          <w:i/>
          <w:iCs/>
        </w:rPr>
      </w:pPr>
      <w:bookmarkStart w:id="59" w:name="_Toc158411007"/>
      <w:r w:rsidRPr="27948A47">
        <w:rPr>
          <w:i/>
          <w:iCs/>
        </w:rPr>
        <w:t xml:space="preserve">Figure </w:t>
      </w:r>
      <w:r>
        <w:fldChar w:fldCharType="begin"/>
      </w:r>
      <w:r>
        <w:instrText xml:space="preserve"> SEQ Figure \* ARABIC </w:instrText>
      </w:r>
      <w:r>
        <w:fldChar w:fldCharType="separate"/>
      </w:r>
      <w:r w:rsidR="00E47A0B">
        <w:rPr>
          <w:noProof/>
        </w:rPr>
        <w:t>7</w:t>
      </w:r>
      <w:r>
        <w:fldChar w:fldCharType="end"/>
      </w:r>
      <w:r w:rsidRPr="27948A47">
        <w:rPr>
          <w:i/>
          <w:iCs/>
        </w:rPr>
        <w:t>: Flex Sensor with Pins Labeled</w:t>
      </w:r>
      <w:bookmarkEnd w:id="59"/>
    </w:p>
    <w:p w14:paraId="299AE5FB" w14:textId="0520F95E" w:rsidR="27948A47" w:rsidRDefault="27948A47" w:rsidP="6DE5CB44">
      <w:pPr>
        <w:jc w:val="center"/>
      </w:pPr>
    </w:p>
    <w:p w14:paraId="3FC30B1D" w14:textId="346165DC" w:rsidR="091E8441" w:rsidRDefault="3537F729" w:rsidP="10DBA557">
      <w:pPr>
        <w:ind w:firstLine="720"/>
      </w:pPr>
      <w:r w:rsidRPr="10DBA557">
        <w:t>It's also important to note that the lower part of the sensor, where the pins are crimped on</w:t>
      </w:r>
      <w:r w:rsidR="3DBA1854">
        <w:t xml:space="preserve"> (shown in </w:t>
      </w:r>
      <w:r w:rsidR="3DBA1854" w:rsidRPr="27948A47">
        <w:rPr>
          <w:i/>
          <w:iCs/>
        </w:rPr>
        <w:t>Figure 7</w:t>
      </w:r>
      <w:r w:rsidR="3DBA1854">
        <w:t>)</w:t>
      </w:r>
      <w:r>
        <w:t>,</w:t>
      </w:r>
      <w:r w:rsidRPr="10DBA557">
        <w:t xml:space="preserve"> is delicate. To prevent damage to the contacts, we are implementing strain relief measures, such as clamping or gluing.</w:t>
      </w:r>
    </w:p>
    <w:p w14:paraId="1B618B8C" w14:textId="23BF502F" w:rsidR="0D1A31F3" w:rsidRDefault="0D1A31F3" w:rsidP="62EF1A59">
      <w:pPr>
        <w:rPr>
          <w:b/>
        </w:rPr>
      </w:pPr>
    </w:p>
    <w:p w14:paraId="3C20B18A" w14:textId="5D6BD5AE" w:rsidR="742E67DA" w:rsidRDefault="5E830968" w:rsidP="10DBA557">
      <w:r w:rsidRPr="10DBA557">
        <w:rPr>
          <w:b/>
          <w:bCs/>
        </w:rPr>
        <w:t>Microcontroller (ATmega328 Chip):</w:t>
      </w:r>
      <w:r w:rsidRPr="10DBA557">
        <w:t xml:space="preserve"> </w:t>
      </w:r>
    </w:p>
    <w:p w14:paraId="4243AF0D" w14:textId="3F869EC4" w:rsidR="742E67DA" w:rsidRDefault="5E830968" w:rsidP="10DBA557">
      <w:pPr>
        <w:ind w:firstLine="720"/>
      </w:pPr>
      <w:r w:rsidRPr="10DBA557">
        <w:t xml:space="preserve">The microcontroller, powered by the ATmega328 chip, serves as the central processing unit within the glove-based control system. Responsible for connecting and orchestrating all components, it interprets signals generated by the gyroscope and flex sensor. This microcontroller efficiently processes user input and subsequently communicates the corresponding commands to the drone via the integrated radio transmitter. </w:t>
      </w:r>
      <w:r w:rsidR="3F08912C">
        <w:t xml:space="preserve">In </w:t>
      </w:r>
      <w:r w:rsidR="3F08912C" w:rsidRPr="27948A47">
        <w:rPr>
          <w:i/>
          <w:iCs/>
        </w:rPr>
        <w:t>Figure 8</w:t>
      </w:r>
      <w:r w:rsidR="3F08912C">
        <w:t xml:space="preserve"> the through hole version of the chip is shown along with the labeled pin-out.</w:t>
      </w:r>
      <w:r w:rsidR="22E8538A">
        <w:t xml:space="preserve"> </w:t>
      </w:r>
      <w:r w:rsidR="22E8538A" w:rsidRPr="3CB2F6F2">
        <w:rPr>
          <w:color w:val="000000" w:themeColor="text1"/>
        </w:rPr>
        <w:t>(“ATMega328P Microcontroller Pinout, Pin Configuration, Features &amp; Datasheet”)</w:t>
      </w:r>
    </w:p>
    <w:p w14:paraId="596593EF" w14:textId="4F3235FE" w:rsidR="742E67DA" w:rsidRDefault="742E67DA" w:rsidP="27948A47"/>
    <w:p w14:paraId="77C135C3" w14:textId="4A98BFC9" w:rsidR="742E67DA" w:rsidRDefault="7E2A7821" w:rsidP="27948A47">
      <w:pPr>
        <w:jc w:val="center"/>
      </w:pPr>
      <w:r>
        <w:rPr>
          <w:noProof/>
        </w:rPr>
        <w:drawing>
          <wp:inline distT="0" distB="0" distL="0" distR="0" wp14:anchorId="2A205B5B" wp14:editId="38EBEA29">
            <wp:extent cx="2457450" cy="1857375"/>
            <wp:effectExtent l="0" t="0" r="0" b="0"/>
            <wp:docPr id="632135659" name="Picture 632135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57450" cy="1857375"/>
                    </a:xfrm>
                    <a:prstGeom prst="rect">
                      <a:avLst/>
                    </a:prstGeom>
                  </pic:spPr>
                </pic:pic>
              </a:graphicData>
            </a:graphic>
          </wp:inline>
        </w:drawing>
      </w:r>
      <w:r>
        <w:rPr>
          <w:noProof/>
        </w:rPr>
        <w:drawing>
          <wp:inline distT="0" distB="0" distL="0" distR="0" wp14:anchorId="0C4F63C3" wp14:editId="6430A30C">
            <wp:extent cx="2466975" cy="1857375"/>
            <wp:effectExtent l="0" t="0" r="0" b="0"/>
            <wp:docPr id="1867330897" name="Picture 1867330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66975" cy="1857375"/>
                    </a:xfrm>
                    <a:prstGeom prst="rect">
                      <a:avLst/>
                    </a:prstGeom>
                  </pic:spPr>
                </pic:pic>
              </a:graphicData>
            </a:graphic>
          </wp:inline>
        </w:drawing>
      </w:r>
    </w:p>
    <w:p w14:paraId="21FF3C0D" w14:textId="35458DBB" w:rsidR="742E67DA" w:rsidRDefault="7E2A7821" w:rsidP="27948A47">
      <w:pPr>
        <w:jc w:val="center"/>
        <w:rPr>
          <w:i/>
          <w:iCs/>
        </w:rPr>
      </w:pPr>
      <w:bookmarkStart w:id="60" w:name="_Toc158411008"/>
      <w:r w:rsidRPr="27948A47">
        <w:rPr>
          <w:i/>
          <w:iCs/>
        </w:rPr>
        <w:t xml:space="preserve">Figure </w:t>
      </w:r>
      <w:r w:rsidR="5E830968">
        <w:fldChar w:fldCharType="begin"/>
      </w:r>
      <w:r w:rsidR="5E830968">
        <w:instrText xml:space="preserve"> SEQ Figure \* ARABIC </w:instrText>
      </w:r>
      <w:r w:rsidR="5E830968">
        <w:fldChar w:fldCharType="separate"/>
      </w:r>
      <w:r w:rsidR="00E47A0B">
        <w:rPr>
          <w:noProof/>
        </w:rPr>
        <w:t>8</w:t>
      </w:r>
      <w:r w:rsidR="5E830968">
        <w:fldChar w:fldCharType="end"/>
      </w:r>
      <w:r w:rsidRPr="27948A47">
        <w:rPr>
          <w:i/>
          <w:iCs/>
        </w:rPr>
        <w:t>: ATmega328 Chip and Pin-out</w:t>
      </w:r>
      <w:bookmarkEnd w:id="60"/>
    </w:p>
    <w:p w14:paraId="2715C2CD" w14:textId="1BFAFCB5" w:rsidR="742E67DA" w:rsidRDefault="742E67DA" w:rsidP="10DBA557">
      <w:pPr>
        <w:ind w:firstLine="720"/>
      </w:pPr>
    </w:p>
    <w:p w14:paraId="1FC52E2E" w14:textId="70B44680" w:rsidR="742E67DA" w:rsidRDefault="5E830968" w:rsidP="10DBA557">
      <w:pPr>
        <w:ind w:firstLine="720"/>
      </w:pPr>
      <w:r w:rsidRPr="10DBA557">
        <w:t>In essence, the ATmega328 chip plays a pivotal role in seamlessly managing the integration and communication of various elements within the glove, ensuring precise and responsive control over the drone.</w:t>
      </w:r>
    </w:p>
    <w:p w14:paraId="5407333B" w14:textId="3C131DB0" w:rsidR="0D1A31F3" w:rsidRDefault="0D1A31F3" w:rsidP="62EF1A59">
      <w:pPr>
        <w:rPr>
          <w:b/>
        </w:rPr>
      </w:pPr>
    </w:p>
    <w:p w14:paraId="13BF79B7" w14:textId="2C6DE0EF" w:rsidR="5A565A50" w:rsidRDefault="5A565A50" w:rsidP="10DBA557">
      <w:r w:rsidRPr="10DBA557">
        <w:rPr>
          <w:b/>
          <w:bCs/>
        </w:rPr>
        <w:t>LED Indicator:</w:t>
      </w:r>
      <w:r w:rsidRPr="10DBA557">
        <w:t xml:space="preserve"> </w:t>
      </w:r>
    </w:p>
    <w:p w14:paraId="5A557745" w14:textId="2FE7E2A3" w:rsidR="5A565A50" w:rsidRDefault="5A565A50" w:rsidP="10DBA557">
      <w:r w:rsidRPr="10DBA557">
        <w:t>Incorporated into the glove design is an LED indicator that visually communicates the connection status between the glove and the drone, ensuring the operator stays informed about the system's operational state. This LED can exhibit various colors or patterns to convey specific information, including indicators for connection establishment, signal strength, or low battery warnings. The decision regarding whether to use through-hole LEDs (TH LED) or surface-mount device LEDs (SMD LED) for this indicator in our glove-based control system requires careful consideration of design preferences, assembly methods, and the specific demands of the application.</w:t>
      </w:r>
    </w:p>
    <w:p w14:paraId="68CA874C" w14:textId="4F21840E" w:rsidR="10DBA557" w:rsidRDefault="10DBA557" w:rsidP="10DBA557"/>
    <w:p w14:paraId="57417332" w14:textId="11D4EDDB" w:rsidR="5A565A50" w:rsidRDefault="5A565A50" w:rsidP="10DBA557">
      <w:pPr>
        <w:rPr>
          <w:i/>
          <w:iCs/>
        </w:rPr>
      </w:pPr>
      <w:r w:rsidRPr="10DBA557">
        <w:rPr>
          <w:i/>
          <w:iCs/>
        </w:rPr>
        <w:t>Through-Hole LED:</w:t>
      </w:r>
    </w:p>
    <w:p w14:paraId="065AC174" w14:textId="4505E0AB" w:rsidR="5A565A50" w:rsidRDefault="5A565A50" w:rsidP="10DBA557">
      <w:pPr>
        <w:rPr>
          <w:b/>
          <w:bCs/>
        </w:rPr>
      </w:pPr>
      <w:r w:rsidRPr="10DBA557">
        <w:rPr>
          <w:b/>
          <w:bCs/>
        </w:rPr>
        <w:t>Pros:</w:t>
      </w:r>
    </w:p>
    <w:p w14:paraId="1DA06A2E" w14:textId="752EAFEC" w:rsidR="5A565A50" w:rsidRDefault="5A565A50" w:rsidP="00F05D08">
      <w:pPr>
        <w:pStyle w:val="ListParagraph"/>
        <w:numPr>
          <w:ilvl w:val="0"/>
          <w:numId w:val="13"/>
        </w:numPr>
      </w:pPr>
      <w:r w:rsidRPr="10DBA557">
        <w:rPr>
          <w:b/>
          <w:bCs/>
        </w:rPr>
        <w:t>Ease of Assembly:</w:t>
      </w:r>
      <w:r w:rsidRPr="10DBA557">
        <w:t xml:space="preserve"> TH LEDs are generally easier to handle and solder during the assembly process, making them suitable for manual soldering or prototyping.</w:t>
      </w:r>
    </w:p>
    <w:p w14:paraId="652CA0A4" w14:textId="6FE38AA6" w:rsidR="5A565A50" w:rsidRDefault="5A565A50" w:rsidP="00F05D08">
      <w:pPr>
        <w:pStyle w:val="ListParagraph"/>
        <w:numPr>
          <w:ilvl w:val="0"/>
          <w:numId w:val="13"/>
        </w:numPr>
      </w:pPr>
      <w:r w:rsidRPr="10DBA557">
        <w:rPr>
          <w:b/>
          <w:bCs/>
        </w:rPr>
        <w:t>Durability:</w:t>
      </w:r>
      <w:r w:rsidRPr="10DBA557">
        <w:t xml:space="preserve"> They often exhibit better mechanical stability and durability due to the robust through-hole connections.</w:t>
      </w:r>
    </w:p>
    <w:p w14:paraId="14CE9776" w14:textId="1F6137D2" w:rsidR="5A565A50" w:rsidRDefault="5A565A50" w:rsidP="10DBA557">
      <w:pPr>
        <w:rPr>
          <w:b/>
          <w:bCs/>
        </w:rPr>
      </w:pPr>
      <w:r w:rsidRPr="10DBA557">
        <w:rPr>
          <w:b/>
          <w:bCs/>
        </w:rPr>
        <w:t>Cons:</w:t>
      </w:r>
    </w:p>
    <w:p w14:paraId="2617E465" w14:textId="6B8FE0BB" w:rsidR="5A565A50" w:rsidRDefault="5A565A50" w:rsidP="00F05D08">
      <w:pPr>
        <w:pStyle w:val="ListParagraph"/>
        <w:numPr>
          <w:ilvl w:val="0"/>
          <w:numId w:val="12"/>
        </w:numPr>
      </w:pPr>
      <w:r w:rsidRPr="10DBA557">
        <w:rPr>
          <w:b/>
          <w:bCs/>
        </w:rPr>
        <w:t>Size and Space:</w:t>
      </w:r>
      <w:r w:rsidRPr="10DBA557">
        <w:t xml:space="preserve"> TH LEDs may be larger and can consume more space on the PCB, which could be a concern for compact designs.</w:t>
      </w:r>
    </w:p>
    <w:p w14:paraId="61046BEB" w14:textId="2FC341F8" w:rsidR="5A565A50" w:rsidRDefault="5A565A50" w:rsidP="00F05D08">
      <w:pPr>
        <w:pStyle w:val="ListParagraph"/>
        <w:numPr>
          <w:ilvl w:val="0"/>
          <w:numId w:val="12"/>
        </w:numPr>
      </w:pPr>
      <w:r w:rsidRPr="10DBA557">
        <w:rPr>
          <w:b/>
          <w:bCs/>
        </w:rPr>
        <w:t>Limited Variety:</w:t>
      </w:r>
      <w:r w:rsidRPr="10DBA557">
        <w:t xml:space="preserve"> The variety of colors and styles available in through-hole LEDs might be somewhat limited compared to SMD LEDs.</w:t>
      </w:r>
    </w:p>
    <w:p w14:paraId="51812FC6" w14:textId="6A8E83E5" w:rsidR="10DBA557" w:rsidRDefault="10DBA557" w:rsidP="10DBA557">
      <w:pPr>
        <w:rPr>
          <w:i/>
          <w:iCs/>
        </w:rPr>
      </w:pPr>
    </w:p>
    <w:p w14:paraId="17B101E9" w14:textId="6E0645FD" w:rsidR="5A565A50" w:rsidRDefault="5A565A50" w:rsidP="10DBA557">
      <w:pPr>
        <w:rPr>
          <w:i/>
          <w:iCs/>
        </w:rPr>
      </w:pPr>
      <w:r w:rsidRPr="10DBA557">
        <w:rPr>
          <w:i/>
          <w:iCs/>
        </w:rPr>
        <w:t>Surface-Mount Device LED:</w:t>
      </w:r>
    </w:p>
    <w:p w14:paraId="27432D32" w14:textId="312070F4" w:rsidR="5A565A50" w:rsidRDefault="5A565A50" w:rsidP="10DBA557">
      <w:pPr>
        <w:rPr>
          <w:b/>
          <w:bCs/>
        </w:rPr>
      </w:pPr>
      <w:r w:rsidRPr="10DBA557">
        <w:rPr>
          <w:b/>
          <w:bCs/>
        </w:rPr>
        <w:t>Pros:</w:t>
      </w:r>
    </w:p>
    <w:p w14:paraId="7091AA3E" w14:textId="5247921F" w:rsidR="5A565A50" w:rsidRDefault="5A565A50" w:rsidP="00F05D08">
      <w:pPr>
        <w:pStyle w:val="ListParagraph"/>
        <w:numPr>
          <w:ilvl w:val="0"/>
          <w:numId w:val="14"/>
        </w:numPr>
      </w:pPr>
      <w:r w:rsidRPr="10DBA557">
        <w:rPr>
          <w:b/>
          <w:bCs/>
        </w:rPr>
        <w:t>Compact Size:</w:t>
      </w:r>
      <w:r w:rsidRPr="10DBA557">
        <w:t xml:space="preserve"> SMD LEDs are smaller, allowing for more flexibility in design, especially in space-constrained applications.</w:t>
      </w:r>
    </w:p>
    <w:p w14:paraId="3D22FEAF" w14:textId="2F9F4F4B" w:rsidR="5A565A50" w:rsidRDefault="5A565A50" w:rsidP="00F05D08">
      <w:pPr>
        <w:pStyle w:val="ListParagraph"/>
        <w:numPr>
          <w:ilvl w:val="0"/>
          <w:numId w:val="14"/>
        </w:numPr>
      </w:pPr>
      <w:r w:rsidRPr="10DBA557">
        <w:rPr>
          <w:b/>
          <w:bCs/>
        </w:rPr>
        <w:t>Versatility:</w:t>
      </w:r>
      <w:r w:rsidRPr="10DBA557">
        <w:t xml:space="preserve"> They come in a wide variety of colors, styles, and configurations, providing more options for customization.</w:t>
      </w:r>
    </w:p>
    <w:p w14:paraId="0DC79785" w14:textId="068BD50A" w:rsidR="5A565A50" w:rsidRDefault="5A565A50" w:rsidP="10DBA557">
      <w:pPr>
        <w:rPr>
          <w:b/>
          <w:bCs/>
        </w:rPr>
      </w:pPr>
      <w:r w:rsidRPr="10DBA557">
        <w:rPr>
          <w:b/>
          <w:bCs/>
        </w:rPr>
        <w:t>Cons:</w:t>
      </w:r>
    </w:p>
    <w:p w14:paraId="4C145750" w14:textId="0818DB0B" w:rsidR="5A565A50" w:rsidRDefault="5A565A50" w:rsidP="00F05D08">
      <w:pPr>
        <w:pStyle w:val="ListParagraph"/>
        <w:numPr>
          <w:ilvl w:val="0"/>
          <w:numId w:val="15"/>
        </w:numPr>
      </w:pPr>
      <w:r w:rsidRPr="10DBA557">
        <w:rPr>
          <w:b/>
          <w:bCs/>
        </w:rPr>
        <w:t>Soldering Challenges:</w:t>
      </w:r>
      <w:r w:rsidRPr="10DBA557">
        <w:t xml:space="preserve"> SMD LEDs can be more challenging to solder manually, requiring specialized equipment or techniques.</w:t>
      </w:r>
    </w:p>
    <w:p w14:paraId="2C1D0EFF" w14:textId="46A3B878" w:rsidR="5A565A50" w:rsidRDefault="5A565A50" w:rsidP="00F05D08">
      <w:pPr>
        <w:pStyle w:val="ListParagraph"/>
        <w:numPr>
          <w:ilvl w:val="0"/>
          <w:numId w:val="15"/>
        </w:numPr>
      </w:pPr>
      <w:r w:rsidRPr="10DBA557">
        <w:rPr>
          <w:b/>
          <w:bCs/>
        </w:rPr>
        <w:t>Mechanical Durability:</w:t>
      </w:r>
      <w:r w:rsidRPr="10DBA557">
        <w:t xml:space="preserve"> They may be slightly less mechanically robust compared to through-hole LEDs.</w:t>
      </w:r>
    </w:p>
    <w:p w14:paraId="6A5111F0" w14:textId="50DCE0CD" w:rsidR="10DBA557" w:rsidRDefault="10DBA557" w:rsidP="10DBA557"/>
    <w:p w14:paraId="722EC457" w14:textId="12E9A613" w:rsidR="60BCF0B4" w:rsidRDefault="60BCF0B4" w:rsidP="10DBA557">
      <w:pPr>
        <w:ind w:firstLine="720"/>
      </w:pPr>
      <w:r w:rsidRPr="10DBA557">
        <w:t>When</w:t>
      </w:r>
      <w:r w:rsidR="5A565A50" w:rsidRPr="10DBA557">
        <w:t xml:space="preserve"> designing the glove, space efficiency is paramount, leading us to favor Surface Mount Device (SMD) LEDs due to their compact size. While manual soldering and prototyping pose additional challenges for SMD LEDs compared to through-hole LEDs, the advantages outweigh the complexities. SMD LEDs not only provide a more extensive array of colors and styles, aligning with our customization requirements, but they also contribute to a sleeker and less cumbersome profile on the glove. This consideration shows the reasoning for our decision to opt for SMD LEDs, prioritizing both spatial constraints and visual customization in the design process.</w:t>
      </w:r>
    </w:p>
    <w:p w14:paraId="2F3DCA0C" w14:textId="13CE880B" w:rsidR="0D1A31F3" w:rsidRDefault="5502E838" w:rsidP="62EF1A59">
      <w:pPr>
        <w:rPr>
          <w:b/>
        </w:rPr>
      </w:pPr>
      <w:r w:rsidRPr="10DBA557">
        <w:rPr>
          <w:b/>
        </w:rPr>
        <w:t xml:space="preserve"> </w:t>
      </w:r>
    </w:p>
    <w:p w14:paraId="44CF2946" w14:textId="2CE0218E" w:rsidR="409C9E12" w:rsidRDefault="2BCFB001" w:rsidP="10DBA557">
      <w:r w:rsidRPr="10DBA557">
        <w:rPr>
          <w:b/>
          <w:bCs/>
        </w:rPr>
        <w:t>Power Supply:</w:t>
      </w:r>
      <w:r w:rsidRPr="10DBA557">
        <w:t xml:space="preserve"> </w:t>
      </w:r>
    </w:p>
    <w:p w14:paraId="0D3E6239" w14:textId="1782D765" w:rsidR="409C9E12" w:rsidRDefault="2BCFB001" w:rsidP="10DBA557">
      <w:pPr>
        <w:ind w:firstLine="720"/>
      </w:pPr>
      <w:r w:rsidRPr="10DBA557">
        <w:t>The glove is powered by a 9V battery as its power source, delivering a dependable and portable energy solution for the entire system. The power supply holds significant importance, guaranteeing consistent and steady operation, especially in critical situations like search and rescue missions. To meet these requirements, we opted for a rechargeable battery that is both lightweight and compact. To maximize battery life during use, we incorporated an efficient power management system into the design, utilizing the nRF24L01 Breakout Adapter with Voltage Regulator. This rechargeable battery ensures a sustainable and cost-effective power solution for the glove-based control system.</w:t>
      </w:r>
    </w:p>
    <w:p w14:paraId="0821428C" w14:textId="7161652C" w:rsidR="576C23AD" w:rsidRDefault="576C23AD" w:rsidP="10DBA557">
      <w:pPr>
        <w:rPr>
          <w:b/>
          <w:bCs/>
        </w:rPr>
      </w:pPr>
    </w:p>
    <w:p w14:paraId="0B387B39" w14:textId="3343FCA8" w:rsidR="576C23AD" w:rsidRDefault="757A3D4C" w:rsidP="10DBA557">
      <w:r w:rsidRPr="10DBA557">
        <w:rPr>
          <w:b/>
          <w:bCs/>
        </w:rPr>
        <w:t>Ergonomic Design:</w:t>
      </w:r>
      <w:r w:rsidRPr="10DBA557">
        <w:t xml:space="preserve"> </w:t>
      </w:r>
    </w:p>
    <w:p w14:paraId="48E443CE" w14:textId="6F4C1085" w:rsidR="576C23AD" w:rsidRDefault="757A3D4C" w:rsidP="10DBA557">
      <w:pPr>
        <w:ind w:firstLine="720"/>
      </w:pPr>
      <w:r w:rsidRPr="10DBA557">
        <w:t xml:space="preserve"> to enhance user comfort and facilitate effective control. In the selection of materials, prioritizing flexibility and breathability is crucial for extended periods of use. Our choice of an airsoft glove not only met these criteria but also proved cost-effective, considering budget constraints arising from the drone kit expenses. The decision was influenced by a group member's unused set, indicating both availability and user satisfaction. Emphasizing a robust construction was a priority to withstand diverse environmental conditions, particularly in contexts such as search and rescue missions where durability is paramount.</w:t>
      </w:r>
    </w:p>
    <w:p w14:paraId="574E3559" w14:textId="7266F9AF" w:rsidR="10DBA557" w:rsidRDefault="10DBA557" w:rsidP="10DBA557"/>
    <w:p w14:paraId="4D36E9F8" w14:textId="0A582799" w:rsidR="3AF9C185" w:rsidRDefault="3AF9C185" w:rsidP="10DBA557">
      <w:r w:rsidRPr="10DBA557">
        <w:rPr>
          <w:b/>
          <w:bCs/>
        </w:rPr>
        <w:t>Overall Connection and Functionality:</w:t>
      </w:r>
      <w:r w:rsidRPr="10DBA557">
        <w:t xml:space="preserve"> </w:t>
      </w:r>
    </w:p>
    <w:p w14:paraId="212DBEE5" w14:textId="5A7250D5" w:rsidR="3AF9C185" w:rsidRDefault="3AF9C185" w:rsidP="10DBA557">
      <w:pPr>
        <w:ind w:firstLine="720"/>
      </w:pPr>
      <w:r w:rsidRPr="10DBA557">
        <w:t xml:space="preserve">In the seamless operation of the glove-based control system, the gyroscope and flex sensor work collaboratively to deliver real-time hand movement data to the microcontroller. The microcontroller, an ATmega328 in this setup, processes the received data and generates corresponding commands. Subsequently, the nRF24L01 radio transmitter, connected to the ATmega328 digital pins PB1-PB5, facilitates the transmission of these commands to the drone, ensuring an immediate response. Concurrently, an LED indicator, linked to the ATmega328 digital pin PD1, communicates the connection status and offers crucial feedback to the operator. The power supply, managed through careful connections between the components and the </w:t>
      </w:r>
      <w:proofErr w:type="spellStart"/>
      <w:r w:rsidRPr="10DBA557">
        <w:t>ATmega</w:t>
      </w:r>
      <w:proofErr w:type="spellEnd"/>
      <w:r w:rsidRPr="10DBA557">
        <w:t xml:space="preserve"> GND and VCC pins, guarantees sustained operation, while the nRF24L01 Breakout Adapter with Voltage Regulator enhances the efficiency of the overall communication process. </w:t>
      </w:r>
    </w:p>
    <w:p w14:paraId="7CC6ADF6" w14:textId="42D53238" w:rsidR="3AF9C185" w:rsidRDefault="3AF9C185" w:rsidP="27948A47">
      <w:pPr>
        <w:ind w:firstLine="720"/>
      </w:pPr>
    </w:p>
    <w:p w14:paraId="3AB015D9" w14:textId="1372EA5E" w:rsidR="3AF9C185" w:rsidRDefault="619669A2" w:rsidP="27948A47">
      <w:pPr>
        <w:jc w:val="center"/>
      </w:pPr>
      <w:r>
        <w:rPr>
          <w:noProof/>
        </w:rPr>
        <w:drawing>
          <wp:inline distT="0" distB="0" distL="0" distR="0" wp14:anchorId="57150B9C" wp14:editId="26BAB7F9">
            <wp:extent cx="4572000" cy="2238375"/>
            <wp:effectExtent l="0" t="0" r="0" b="0"/>
            <wp:docPr id="1352461245" name="Picture 1352461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72000" cy="2238375"/>
                    </a:xfrm>
                    <a:prstGeom prst="rect">
                      <a:avLst/>
                    </a:prstGeom>
                  </pic:spPr>
                </pic:pic>
              </a:graphicData>
            </a:graphic>
          </wp:inline>
        </w:drawing>
      </w:r>
    </w:p>
    <w:p w14:paraId="55069D79" w14:textId="5732F2D2" w:rsidR="3AF9C185" w:rsidRDefault="619669A2" w:rsidP="27948A47">
      <w:pPr>
        <w:jc w:val="center"/>
        <w:rPr>
          <w:i/>
          <w:iCs/>
        </w:rPr>
      </w:pPr>
      <w:bookmarkStart w:id="61" w:name="_Toc158411009"/>
      <w:r w:rsidRPr="27948A47">
        <w:rPr>
          <w:i/>
          <w:iCs/>
        </w:rPr>
        <w:t xml:space="preserve">Figure </w:t>
      </w:r>
      <w:r w:rsidR="3AF9C185">
        <w:fldChar w:fldCharType="begin"/>
      </w:r>
      <w:r w:rsidR="3AF9C185">
        <w:instrText xml:space="preserve"> SEQ Figure \* ARABIC </w:instrText>
      </w:r>
      <w:r w:rsidR="3AF9C185">
        <w:fldChar w:fldCharType="separate"/>
      </w:r>
      <w:r w:rsidR="00E47A0B">
        <w:rPr>
          <w:noProof/>
        </w:rPr>
        <w:t>9</w:t>
      </w:r>
      <w:r w:rsidR="3AF9C185">
        <w:fldChar w:fldCharType="end"/>
      </w:r>
      <w:r w:rsidRPr="27948A47">
        <w:rPr>
          <w:i/>
          <w:iCs/>
        </w:rPr>
        <w:t>:Glove Circuit Schematic</w:t>
      </w:r>
      <w:bookmarkEnd w:id="61"/>
    </w:p>
    <w:p w14:paraId="41F9C5D8" w14:textId="72C90998" w:rsidR="3AF9C185" w:rsidRDefault="3AF9C185" w:rsidP="10DBA557">
      <w:pPr>
        <w:ind w:firstLine="720"/>
      </w:pPr>
    </w:p>
    <w:p w14:paraId="1F754D98" w14:textId="4FF3891C" w:rsidR="3AF9C185" w:rsidRDefault="3AF9C185" w:rsidP="10DBA557">
      <w:pPr>
        <w:ind w:firstLine="720"/>
      </w:pPr>
      <w:r w:rsidRPr="10DBA557">
        <w:t xml:space="preserve">Additionally, the gyroscope/accelerometer and flex sensor are intricately connected to the </w:t>
      </w:r>
      <w:proofErr w:type="spellStart"/>
      <w:r w:rsidRPr="10DBA557">
        <w:t>ATmega</w:t>
      </w:r>
      <w:proofErr w:type="spellEnd"/>
      <w:r w:rsidRPr="10DBA557">
        <w:t xml:space="preserve"> analog pins PC5, PC4, and PC3, respectively, with associated pull-up resistors and power connections, contributing to the comprehensive functionality of the glove-based control system. The seamless integration of these hardware components enables a user-friendly and effective glove-based control interface, addressing the limitations of traditional remote controllers in drone operations. </w:t>
      </w:r>
      <w:r w:rsidR="39408053" w:rsidRPr="27948A47">
        <w:rPr>
          <w:i/>
          <w:iCs/>
        </w:rPr>
        <w:t>Figure 9</w:t>
      </w:r>
      <w:r w:rsidR="39408053">
        <w:t xml:space="preserve"> included above shows the pin-out visually. </w:t>
      </w:r>
      <w:r w:rsidRPr="10DBA557">
        <w:t xml:space="preserve">This design ensures precision, responsiveness, and reliability, making the smart drone suitable for critical scenarios such as search and rescue missions. </w:t>
      </w:r>
      <w:r w:rsidR="02097C2B" w:rsidRPr="071E731D">
        <w:t xml:space="preserve">(“ATMega328P Microcontroller Pinout, Pin Configuration, Features &amp; Datasheet”; Click Science; </w:t>
      </w:r>
      <w:proofErr w:type="spellStart"/>
      <w:r w:rsidR="02097C2B" w:rsidRPr="071E731D">
        <w:t>Jimblom</w:t>
      </w:r>
      <w:proofErr w:type="spellEnd"/>
      <w:r w:rsidR="02097C2B" w:rsidRPr="071E731D">
        <w:t>)</w:t>
      </w:r>
    </w:p>
    <w:p w14:paraId="634A43D0" w14:textId="2D97B6B1" w:rsidR="0D1A31F3" w:rsidRDefault="0D1A31F3" w:rsidP="10DBA557"/>
    <w:p w14:paraId="6F751239" w14:textId="40D340D0" w:rsidR="0D1A31F3" w:rsidRPr="009E2317" w:rsidRDefault="009E2317" w:rsidP="009E2317">
      <w:pPr>
        <w:pStyle w:val="Heading3"/>
        <w:numPr>
          <w:ilvl w:val="0"/>
          <w:numId w:val="0"/>
        </w:numPr>
      </w:pPr>
      <w:bookmarkStart w:id="62" w:name="_Toc158415045"/>
      <w:r w:rsidRPr="009E2317">
        <w:t xml:space="preserve">5.1.2 </w:t>
      </w:r>
      <w:r w:rsidR="6C53C514" w:rsidRPr="009E2317">
        <w:t>Drone Hardware</w:t>
      </w:r>
      <w:bookmarkEnd w:id="62"/>
    </w:p>
    <w:p w14:paraId="5F7327C5" w14:textId="0F21FA8E" w:rsidR="1F1E8976" w:rsidRDefault="1F1E8976" w:rsidP="4EE8B316">
      <w:pPr>
        <w:spacing w:line="259" w:lineRule="auto"/>
        <w:rPr>
          <w:b/>
          <w:bCs/>
        </w:rPr>
      </w:pPr>
      <w:r w:rsidRPr="4EE8B316">
        <w:rPr>
          <w:b/>
          <w:bCs/>
        </w:rPr>
        <w:t>Distance Sensor</w:t>
      </w:r>
    </w:p>
    <w:p w14:paraId="2D18AE0A" w14:textId="6B96413B" w:rsidR="1927751D" w:rsidRDefault="1927751D" w:rsidP="20834304">
      <w:pPr>
        <w:spacing w:line="259" w:lineRule="auto"/>
        <w:ind w:firstLine="720"/>
      </w:pPr>
      <w:r w:rsidRPr="4EE8B316">
        <w:t xml:space="preserve">The drone utilizes distance sensors to perform obstacle detection and </w:t>
      </w:r>
      <w:r w:rsidR="1F0AE8CC" w:rsidRPr="4EE8B316">
        <w:t xml:space="preserve">avoidance. Distance sensors on each face of the drone allow for a full 360° detection and avoidance. The sensors will provide data to the drone alerting it </w:t>
      </w:r>
      <w:r w:rsidR="79515818" w:rsidRPr="4EE8B316">
        <w:t xml:space="preserve">to the presence of an obstacle and once a threshold is reached, avoidance measures are performed. </w:t>
      </w:r>
      <w:r w:rsidR="79515818">
        <w:t xml:space="preserve">We </w:t>
      </w:r>
      <w:r w:rsidR="42F1CE85">
        <w:t>decided bet</w:t>
      </w:r>
      <w:r w:rsidR="42F1CE85" w:rsidRPr="23A252E1">
        <w:t xml:space="preserve">ween two different distance </w:t>
      </w:r>
      <w:r w:rsidR="42F1CE85">
        <w:t>sensors</w:t>
      </w:r>
      <w:r w:rsidR="42F1CE85" w:rsidRPr="23A252E1">
        <w:t xml:space="preserve"> to find the one best suited </w:t>
      </w:r>
      <w:r w:rsidR="42F1CE85">
        <w:t>f</w:t>
      </w:r>
      <w:r w:rsidR="42F1CE85" w:rsidRPr="17EEDAB9">
        <w:t xml:space="preserve">or our project. </w:t>
      </w:r>
      <w:r w:rsidR="42F1CE85" w:rsidRPr="330978D1">
        <w:t xml:space="preserve">The two sensors we considered were a Time-of-Flight </w:t>
      </w:r>
      <w:r w:rsidR="42F1CE85" w:rsidRPr="38A1B62C">
        <w:t xml:space="preserve">sensor and a LiDAR sensor. </w:t>
      </w:r>
      <w:r w:rsidR="2B65EC7A">
        <w:t xml:space="preserve">We chose between these two sensors because they offered the best distance, accuracy, and robustness to external conditions. </w:t>
      </w:r>
    </w:p>
    <w:p w14:paraId="2053080D" w14:textId="68A06B30" w:rsidR="0313FF46" w:rsidRDefault="22879F23" w:rsidP="0313FF46">
      <w:pPr>
        <w:spacing w:line="259" w:lineRule="auto"/>
        <w:ind w:firstLine="720"/>
      </w:pPr>
      <w:r>
        <w:rPr>
          <w:noProof/>
        </w:rPr>
        <w:drawing>
          <wp:inline distT="0" distB="0" distL="0" distR="0" wp14:anchorId="64AEDFC2" wp14:editId="69412AD7">
            <wp:extent cx="4572000" cy="2019300"/>
            <wp:effectExtent l="0" t="0" r="0" b="0"/>
            <wp:docPr id="2086589487" name="Picture 2086589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72000" cy="2019300"/>
                    </a:xfrm>
                    <a:prstGeom prst="rect">
                      <a:avLst/>
                    </a:prstGeom>
                  </pic:spPr>
                </pic:pic>
              </a:graphicData>
            </a:graphic>
          </wp:inline>
        </w:drawing>
      </w:r>
    </w:p>
    <w:p w14:paraId="54619330" w14:textId="4D2E9AA4" w:rsidR="419F5414" w:rsidRDefault="419F5414" w:rsidP="196FFD7F">
      <w:pPr>
        <w:spacing w:line="259" w:lineRule="auto"/>
        <w:ind w:firstLine="720"/>
      </w:pPr>
      <w:r>
        <w:rPr>
          <w:noProof/>
        </w:rPr>
        <w:drawing>
          <wp:inline distT="0" distB="0" distL="0" distR="0" wp14:anchorId="2A38DE7B" wp14:editId="41EF6C42">
            <wp:extent cx="4572000" cy="2238375"/>
            <wp:effectExtent l="0" t="0" r="0" b="0"/>
            <wp:docPr id="1044940441" name="Picture 1044940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572000" cy="2238375"/>
                    </a:xfrm>
                    <a:prstGeom prst="rect">
                      <a:avLst/>
                    </a:prstGeom>
                  </pic:spPr>
                </pic:pic>
              </a:graphicData>
            </a:graphic>
          </wp:inline>
        </w:drawing>
      </w:r>
    </w:p>
    <w:p w14:paraId="683EF118" w14:textId="1045EAE5" w:rsidR="2A6D55D1" w:rsidRDefault="2A6D55D1" w:rsidP="2A6D55D1">
      <w:pPr>
        <w:spacing w:line="259" w:lineRule="auto"/>
        <w:ind w:firstLine="720"/>
      </w:pPr>
    </w:p>
    <w:p w14:paraId="347F8D7A" w14:textId="4D600503" w:rsidR="3A2FA5B5" w:rsidRDefault="530350DD" w:rsidP="3A2FA5B5">
      <w:pPr>
        <w:spacing w:line="259" w:lineRule="auto"/>
      </w:pPr>
      <w:r w:rsidRPr="16EB7086">
        <w:rPr>
          <w:i/>
          <w:iCs/>
        </w:rPr>
        <w:t xml:space="preserve">Time-of-Flight Distance </w:t>
      </w:r>
      <w:r w:rsidRPr="16182BFE">
        <w:rPr>
          <w:i/>
          <w:iCs/>
        </w:rPr>
        <w:t>Sensor:</w:t>
      </w:r>
    </w:p>
    <w:p w14:paraId="339C9643" w14:textId="6E0EC5E1" w:rsidR="530350DD" w:rsidRDefault="530350DD" w:rsidP="15962AAB">
      <w:pPr>
        <w:spacing w:line="259" w:lineRule="auto"/>
      </w:pPr>
      <w:r w:rsidRPr="15962AAB">
        <w:rPr>
          <w:b/>
        </w:rPr>
        <w:t>Pros:</w:t>
      </w:r>
      <w:r w:rsidR="4743EFF4" w:rsidRPr="75BFB035">
        <w:t xml:space="preserve"> </w:t>
      </w:r>
    </w:p>
    <w:p w14:paraId="489A7271" w14:textId="72123BCB" w:rsidR="16182BFE" w:rsidRDefault="5428B90F" w:rsidP="00F05D08">
      <w:pPr>
        <w:pStyle w:val="ListParagraph"/>
        <w:numPr>
          <w:ilvl w:val="0"/>
          <w:numId w:val="20"/>
        </w:numPr>
        <w:spacing w:line="259" w:lineRule="auto"/>
      </w:pPr>
      <w:r>
        <w:t>H</w:t>
      </w:r>
      <w:r w:rsidR="43A464DA">
        <w:t>igh</w:t>
      </w:r>
      <w:r w:rsidR="43A464DA" w:rsidRPr="7F128BC4">
        <w:t xml:space="preserve"> </w:t>
      </w:r>
      <w:r w:rsidR="43A464DA" w:rsidRPr="7CFD3F0E">
        <w:t>measurement range</w:t>
      </w:r>
    </w:p>
    <w:p w14:paraId="634BD98F" w14:textId="5EC8CFE7" w:rsidR="16182BFE" w:rsidRDefault="3A14F5BA" w:rsidP="00F05D08">
      <w:pPr>
        <w:pStyle w:val="ListParagraph"/>
        <w:numPr>
          <w:ilvl w:val="0"/>
          <w:numId w:val="20"/>
        </w:numPr>
        <w:spacing w:line="259" w:lineRule="auto"/>
      </w:pPr>
      <w:r>
        <w:t xml:space="preserve">High measurement </w:t>
      </w:r>
      <w:r w:rsidR="43A464DA">
        <w:t>accuracy</w:t>
      </w:r>
    </w:p>
    <w:p w14:paraId="5505AAE8" w14:textId="5F496C14" w:rsidR="16182BFE" w:rsidRDefault="73276C29" w:rsidP="00F05D08">
      <w:pPr>
        <w:pStyle w:val="ListParagraph"/>
        <w:numPr>
          <w:ilvl w:val="0"/>
          <w:numId w:val="20"/>
        </w:numPr>
        <w:spacing w:line="259" w:lineRule="auto"/>
      </w:pPr>
      <w:r>
        <w:t xml:space="preserve">Compatible with </w:t>
      </w:r>
      <w:r w:rsidR="43A464DA">
        <w:t>3D imaging</w:t>
      </w:r>
    </w:p>
    <w:p w14:paraId="2C7EEF20" w14:textId="0409AE72" w:rsidR="16182BFE" w:rsidRDefault="2C164007" w:rsidP="00F05D08">
      <w:pPr>
        <w:pStyle w:val="ListParagraph"/>
        <w:numPr>
          <w:ilvl w:val="0"/>
          <w:numId w:val="20"/>
        </w:numPr>
        <w:spacing w:line="259" w:lineRule="auto"/>
      </w:pPr>
      <w:r>
        <w:t>A</w:t>
      </w:r>
      <w:r w:rsidR="43A464DA">
        <w:t>ble</w:t>
      </w:r>
      <w:r w:rsidR="43A464DA" w:rsidRPr="705A967F">
        <w:t xml:space="preserve"> to identify large </w:t>
      </w:r>
      <w:r w:rsidR="43A464DA" w:rsidRPr="2661A63E">
        <w:t xml:space="preserve">objects </w:t>
      </w:r>
    </w:p>
    <w:p w14:paraId="723D136D" w14:textId="674B0E50" w:rsidR="16182BFE" w:rsidRDefault="7EBCB378" w:rsidP="00F05D08">
      <w:pPr>
        <w:pStyle w:val="ListParagraph"/>
        <w:numPr>
          <w:ilvl w:val="0"/>
          <w:numId w:val="20"/>
        </w:numPr>
        <w:spacing w:line="259" w:lineRule="auto"/>
      </w:pPr>
      <w:r>
        <w:t>Possesses</w:t>
      </w:r>
      <w:r w:rsidR="5B9D77E2" w:rsidRPr="04D29C9E">
        <w:t xml:space="preserve"> a high </w:t>
      </w:r>
      <w:r w:rsidR="5B9D77E2" w:rsidRPr="483FBF62">
        <w:t>field of</w:t>
      </w:r>
      <w:r w:rsidR="5B9D77E2" w:rsidRPr="0D3840FF">
        <w:t xml:space="preserve"> view</w:t>
      </w:r>
    </w:p>
    <w:p w14:paraId="3A4F7E98" w14:textId="18DB9E33" w:rsidR="16182BFE" w:rsidRDefault="30F208C8" w:rsidP="00F05D08">
      <w:pPr>
        <w:pStyle w:val="ListParagraph"/>
        <w:numPr>
          <w:ilvl w:val="0"/>
          <w:numId w:val="20"/>
        </w:numPr>
        <w:spacing w:line="259" w:lineRule="auto"/>
      </w:pPr>
      <w:r>
        <w:t>H</w:t>
      </w:r>
      <w:r w:rsidR="5B9D77E2">
        <w:t>igh</w:t>
      </w:r>
      <w:r w:rsidR="5B9D77E2" w:rsidRPr="4E8D865C">
        <w:t xml:space="preserve"> sensor resolution</w:t>
      </w:r>
    </w:p>
    <w:p w14:paraId="415513DF" w14:textId="3A49FEBF" w:rsidR="16182BFE" w:rsidRDefault="1B03B7D1" w:rsidP="00F05D08">
      <w:pPr>
        <w:pStyle w:val="ListParagraph"/>
        <w:numPr>
          <w:ilvl w:val="0"/>
          <w:numId w:val="20"/>
        </w:numPr>
        <w:spacing w:line="259" w:lineRule="auto"/>
      </w:pPr>
      <w:r>
        <w:t>R</w:t>
      </w:r>
      <w:r w:rsidR="5B9D77E2">
        <w:t>elatively</w:t>
      </w:r>
      <w:r w:rsidR="5B9D77E2" w:rsidRPr="6F8558BE">
        <w:t xml:space="preserve"> </w:t>
      </w:r>
      <w:r w:rsidR="5B9D77E2" w:rsidRPr="3BE20DC2">
        <w:t>low cost</w:t>
      </w:r>
    </w:p>
    <w:p w14:paraId="5B425AA8" w14:textId="5FBEA006" w:rsidR="4A7CACC5" w:rsidRDefault="4119D5FD" w:rsidP="00F05D08">
      <w:pPr>
        <w:pStyle w:val="ListParagraph"/>
        <w:numPr>
          <w:ilvl w:val="0"/>
          <w:numId w:val="20"/>
        </w:numPr>
        <w:spacing w:line="259" w:lineRule="auto"/>
      </w:pPr>
      <w:r w:rsidRPr="361C089C">
        <w:t>High reading</w:t>
      </w:r>
      <w:r w:rsidRPr="0B684FDF">
        <w:t xml:space="preserve"> frequency</w:t>
      </w:r>
    </w:p>
    <w:p w14:paraId="2CA89DBD" w14:textId="008ED667" w:rsidR="22185E54" w:rsidRDefault="22185E54" w:rsidP="00F05D08">
      <w:pPr>
        <w:pStyle w:val="ListParagraph"/>
        <w:numPr>
          <w:ilvl w:val="0"/>
          <w:numId w:val="20"/>
        </w:numPr>
        <w:spacing w:line="259" w:lineRule="auto"/>
      </w:pPr>
      <w:r w:rsidRPr="3332159D">
        <w:t>Suitable to measure complex objects</w:t>
      </w:r>
    </w:p>
    <w:p w14:paraId="6123080F" w14:textId="3B0C8D74" w:rsidR="530350DD" w:rsidRDefault="530350DD" w:rsidP="3AEF1518">
      <w:pPr>
        <w:spacing w:line="259" w:lineRule="auto"/>
      </w:pPr>
      <w:r w:rsidRPr="02EB4989">
        <w:rPr>
          <w:b/>
        </w:rPr>
        <w:t>Cons:</w:t>
      </w:r>
    </w:p>
    <w:p w14:paraId="19865D88" w14:textId="35D1CA9F" w:rsidR="530350DD" w:rsidRDefault="19EE657D" w:rsidP="00F05D08">
      <w:pPr>
        <w:pStyle w:val="ListParagraph"/>
        <w:numPr>
          <w:ilvl w:val="0"/>
          <w:numId w:val="20"/>
        </w:numPr>
        <w:spacing w:line="259" w:lineRule="auto"/>
      </w:pPr>
      <w:r w:rsidRPr="3AEF1518">
        <w:t xml:space="preserve"> Z-depth </w:t>
      </w:r>
      <w:r w:rsidRPr="5DD788DB">
        <w:t xml:space="preserve">resolution </w:t>
      </w:r>
      <w:r w:rsidR="5D1285F6" w:rsidRPr="58CE3091">
        <w:t xml:space="preserve">is </w:t>
      </w:r>
      <w:r w:rsidRPr="5DD788DB">
        <w:t>poor</w:t>
      </w:r>
      <w:r w:rsidR="1BFA36FB" w:rsidRPr="14014AB6">
        <w:t xml:space="preserve"> </w:t>
      </w:r>
    </w:p>
    <w:p w14:paraId="1EE7BBCA" w14:textId="6FF56877" w:rsidR="530350DD" w:rsidRDefault="63BAD8C0" w:rsidP="00F05D08">
      <w:pPr>
        <w:pStyle w:val="ListParagraph"/>
        <w:numPr>
          <w:ilvl w:val="0"/>
          <w:numId w:val="20"/>
        </w:numPr>
        <w:spacing w:line="259" w:lineRule="auto"/>
      </w:pPr>
      <w:r w:rsidRPr="0DAA029F">
        <w:t xml:space="preserve">suffers </w:t>
      </w:r>
      <w:r w:rsidR="4425129E" w:rsidRPr="58CE3091">
        <w:t>from</w:t>
      </w:r>
      <w:r w:rsidRPr="0DAA029F">
        <w:t xml:space="preserve"> smoke, fog, </w:t>
      </w:r>
      <w:r w:rsidRPr="67B8B203">
        <w:t>dust, and low</w:t>
      </w:r>
      <w:r w:rsidR="3670D99C" w:rsidRPr="3A7DB81F">
        <w:t>-</w:t>
      </w:r>
      <w:r w:rsidRPr="5ED2A0E1">
        <w:t>reflectivity</w:t>
      </w:r>
      <w:r w:rsidRPr="67B8B203">
        <w:t xml:space="preserve"> </w:t>
      </w:r>
      <w:r w:rsidRPr="58CE3091">
        <w:t>objects</w:t>
      </w:r>
    </w:p>
    <w:p w14:paraId="4EEEDEA7" w14:textId="1DC5EEDB" w:rsidR="283DA831" w:rsidRDefault="740B1E6E" w:rsidP="00F05D08">
      <w:pPr>
        <w:pStyle w:val="ListParagraph"/>
        <w:numPr>
          <w:ilvl w:val="0"/>
          <w:numId w:val="20"/>
        </w:numPr>
        <w:spacing w:line="259" w:lineRule="auto"/>
      </w:pPr>
      <w:r w:rsidRPr="07BFE99C">
        <w:t>Medium processing cost</w:t>
      </w:r>
    </w:p>
    <w:p w14:paraId="7FFEDE52" w14:textId="70A91690" w:rsidR="530350DD" w:rsidRDefault="530350DD" w:rsidP="2F5FE39E">
      <w:pPr>
        <w:spacing w:line="259" w:lineRule="auto"/>
      </w:pPr>
    </w:p>
    <w:p w14:paraId="062194CC" w14:textId="34A5F6DA" w:rsidR="7715F22F" w:rsidRDefault="7715F22F" w:rsidP="7715F22F">
      <w:pPr>
        <w:spacing w:line="259" w:lineRule="auto"/>
      </w:pPr>
    </w:p>
    <w:p w14:paraId="0A091E1A" w14:textId="37AC9615" w:rsidR="530350DD" w:rsidRDefault="530350DD" w:rsidP="2F5FE39E">
      <w:pPr>
        <w:spacing w:line="259" w:lineRule="auto"/>
      </w:pPr>
      <w:r w:rsidRPr="4455C5CC">
        <w:rPr>
          <w:i/>
        </w:rPr>
        <w:t>LiDAR Distance Sensor:</w:t>
      </w:r>
    </w:p>
    <w:p w14:paraId="32200367" w14:textId="39909894" w:rsidR="530350DD" w:rsidRDefault="530350DD" w:rsidP="1CF961F3">
      <w:pPr>
        <w:spacing w:line="259" w:lineRule="auto"/>
        <w:rPr>
          <w:b/>
        </w:rPr>
      </w:pPr>
      <w:r w:rsidRPr="2E3961AD">
        <w:rPr>
          <w:b/>
        </w:rPr>
        <w:t>Pros:</w:t>
      </w:r>
    </w:p>
    <w:p w14:paraId="5297D74D" w14:textId="6E9E24C2" w:rsidR="2E3961AD" w:rsidRDefault="6A7968D2" w:rsidP="00F05D08">
      <w:pPr>
        <w:pStyle w:val="ListParagraph"/>
        <w:numPr>
          <w:ilvl w:val="0"/>
          <w:numId w:val="21"/>
        </w:numPr>
        <w:spacing w:line="259" w:lineRule="auto"/>
      </w:pPr>
      <w:r>
        <w:t>High measurement range</w:t>
      </w:r>
    </w:p>
    <w:p w14:paraId="118D965C" w14:textId="14CD412A" w:rsidR="6A7968D2" w:rsidRDefault="6A7968D2" w:rsidP="00F05D08">
      <w:pPr>
        <w:pStyle w:val="ListParagraph"/>
        <w:numPr>
          <w:ilvl w:val="0"/>
          <w:numId w:val="21"/>
        </w:numPr>
        <w:spacing w:line="259" w:lineRule="auto"/>
      </w:pPr>
      <w:r w:rsidRPr="7652B98E">
        <w:t>High measurement frequency</w:t>
      </w:r>
    </w:p>
    <w:p w14:paraId="69636E74" w14:textId="6A31B34E" w:rsidR="6A7968D2" w:rsidRDefault="6A7968D2" w:rsidP="00F05D08">
      <w:pPr>
        <w:pStyle w:val="ListParagraph"/>
        <w:numPr>
          <w:ilvl w:val="0"/>
          <w:numId w:val="21"/>
        </w:numPr>
        <w:spacing w:line="259" w:lineRule="auto"/>
      </w:pPr>
      <w:r w:rsidRPr="7652B98E">
        <w:t xml:space="preserve">Compatible </w:t>
      </w:r>
      <w:r w:rsidRPr="62AA2FB5">
        <w:t>with 3D imaging</w:t>
      </w:r>
    </w:p>
    <w:p w14:paraId="3327F2D8" w14:textId="4EE95574" w:rsidR="62AA2FB5" w:rsidRDefault="54B1AD17" w:rsidP="00F05D08">
      <w:pPr>
        <w:pStyle w:val="ListParagraph"/>
        <w:numPr>
          <w:ilvl w:val="0"/>
          <w:numId w:val="21"/>
        </w:numPr>
        <w:spacing w:line="259" w:lineRule="auto"/>
      </w:pPr>
      <w:r w:rsidRPr="3018C73C">
        <w:t xml:space="preserve">Suitable to measure complex </w:t>
      </w:r>
      <w:r w:rsidRPr="73AD2606">
        <w:t>objects</w:t>
      </w:r>
    </w:p>
    <w:p w14:paraId="0D348813" w14:textId="5C20AD6F" w:rsidR="344AE88C" w:rsidRDefault="21D8C0C8" w:rsidP="00F05D08">
      <w:pPr>
        <w:pStyle w:val="ListParagraph"/>
        <w:numPr>
          <w:ilvl w:val="0"/>
          <w:numId w:val="21"/>
        </w:numPr>
        <w:spacing w:line="259" w:lineRule="auto"/>
      </w:pPr>
      <w:r w:rsidRPr="1ABE39FD">
        <w:t>Low processing cost</w:t>
      </w:r>
    </w:p>
    <w:p w14:paraId="60F43D3A" w14:textId="34B8EAF6" w:rsidR="0F5FE151" w:rsidRDefault="0F5FE151" w:rsidP="00F05D08">
      <w:pPr>
        <w:pStyle w:val="ListParagraph"/>
        <w:numPr>
          <w:ilvl w:val="0"/>
          <w:numId w:val="21"/>
        </w:numPr>
        <w:spacing w:line="259" w:lineRule="auto"/>
      </w:pPr>
      <w:r w:rsidRPr="47915805">
        <w:t xml:space="preserve">Decent </w:t>
      </w:r>
      <w:r w:rsidRPr="6BDDEE9A">
        <w:t>Z-depth</w:t>
      </w:r>
      <w:r w:rsidRPr="23B55420">
        <w:t xml:space="preserve"> resolution</w:t>
      </w:r>
    </w:p>
    <w:p w14:paraId="52B47D6D" w14:textId="49027882" w:rsidR="530350DD" w:rsidRDefault="530350DD" w:rsidP="4C2D1C94">
      <w:pPr>
        <w:spacing w:line="259" w:lineRule="auto"/>
      </w:pPr>
      <w:r w:rsidRPr="2E3961AD">
        <w:rPr>
          <w:b/>
        </w:rPr>
        <w:t>Cons</w:t>
      </w:r>
      <w:r w:rsidRPr="4C2D1C94">
        <w:t>:</w:t>
      </w:r>
    </w:p>
    <w:p w14:paraId="6DA5FDF7" w14:textId="648982D4" w:rsidR="00071806" w:rsidRDefault="6C8DD032" w:rsidP="00F05D08">
      <w:pPr>
        <w:pStyle w:val="ListParagraph"/>
        <w:numPr>
          <w:ilvl w:val="0"/>
          <w:numId w:val="22"/>
        </w:numPr>
        <w:spacing w:line="259" w:lineRule="auto"/>
      </w:pPr>
      <w:r>
        <w:t>High cost</w:t>
      </w:r>
    </w:p>
    <w:p w14:paraId="2CE06673" w14:textId="63DF095B" w:rsidR="6C8DD032" w:rsidRDefault="6C8DD032" w:rsidP="00F05D08">
      <w:pPr>
        <w:pStyle w:val="ListParagraph"/>
        <w:numPr>
          <w:ilvl w:val="0"/>
          <w:numId w:val="22"/>
        </w:numPr>
        <w:spacing w:line="259" w:lineRule="auto"/>
      </w:pPr>
      <w:r>
        <w:t>suffers from smoke, fog, dust, and low-reflectivity objects</w:t>
      </w:r>
    </w:p>
    <w:p w14:paraId="3010DFC6" w14:textId="29AD2357" w:rsidR="6F86EC55" w:rsidRDefault="57747AAD" w:rsidP="00F05D08">
      <w:pPr>
        <w:pStyle w:val="ListParagraph"/>
        <w:numPr>
          <w:ilvl w:val="0"/>
          <w:numId w:val="22"/>
        </w:numPr>
        <w:spacing w:line="259" w:lineRule="auto"/>
      </w:pPr>
      <w:r w:rsidRPr="5DEFE6EF">
        <w:t xml:space="preserve">Low sensor </w:t>
      </w:r>
      <w:r w:rsidRPr="41E1B8B5">
        <w:t>resolution</w:t>
      </w:r>
    </w:p>
    <w:p w14:paraId="4421DC98" w14:textId="74FF6637" w:rsidR="395C6032" w:rsidRDefault="6562049C" w:rsidP="00F05D08">
      <w:pPr>
        <w:pStyle w:val="ListParagraph"/>
        <w:numPr>
          <w:ilvl w:val="0"/>
          <w:numId w:val="22"/>
        </w:numPr>
        <w:spacing w:line="259" w:lineRule="auto"/>
      </w:pPr>
      <w:r w:rsidRPr="5476FE4A">
        <w:t xml:space="preserve">Low field of </w:t>
      </w:r>
      <w:r w:rsidRPr="4544F538">
        <w:t>view</w:t>
      </w:r>
    </w:p>
    <w:p w14:paraId="57710F0F" w14:textId="489509F2" w:rsidR="6C2AA03E" w:rsidRDefault="6C2AA03E" w:rsidP="6C2AA03E">
      <w:pPr>
        <w:spacing w:line="259" w:lineRule="auto"/>
      </w:pPr>
    </w:p>
    <w:p w14:paraId="41EE4CCA" w14:textId="5960E67C" w:rsidR="4C2D1C94" w:rsidRDefault="3FEA9C38" w:rsidP="4C2D1C94">
      <w:pPr>
        <w:spacing w:line="259" w:lineRule="auto"/>
        <w:rPr>
          <w:b/>
          <w:bCs/>
        </w:rPr>
      </w:pPr>
      <w:r w:rsidRPr="4EE8B316">
        <w:rPr>
          <w:b/>
          <w:bCs/>
        </w:rPr>
        <w:t>Camera</w:t>
      </w:r>
    </w:p>
    <w:p w14:paraId="3D02B57B" w14:textId="08BE7B5E" w:rsidR="697D5201" w:rsidRDefault="7ACA3674" w:rsidP="697D5201">
      <w:pPr>
        <w:spacing w:line="259" w:lineRule="auto"/>
        <w:ind w:firstLine="720"/>
      </w:pPr>
      <w:r>
        <w:t>The drone camera</w:t>
      </w:r>
      <w:r w:rsidR="1E0581FF">
        <w:t xml:space="preserve"> allows the user to get a first-person view of what the drone is seeing such that it allows </w:t>
      </w:r>
      <w:r w:rsidR="7B89D8A8">
        <w:t xml:space="preserve">them to get an understanding of the situation at hand. We require a camera on the drone that has a high enough resolution </w:t>
      </w:r>
      <w:r w:rsidR="39B91DBD">
        <w:t>to</w:t>
      </w:r>
      <w:r w:rsidR="7B89D8A8">
        <w:t xml:space="preserve"> a</w:t>
      </w:r>
      <w:r w:rsidR="054FD799">
        <w:t>llow</w:t>
      </w:r>
      <w:r w:rsidR="7B89D8A8">
        <w:t xml:space="preserve"> for a clear view </w:t>
      </w:r>
      <w:r w:rsidR="09E41349">
        <w:t xml:space="preserve">of the </w:t>
      </w:r>
      <w:r w:rsidR="2F1DE10C">
        <w:t>drone’s</w:t>
      </w:r>
      <w:r w:rsidR="09E41349">
        <w:t xml:space="preserve"> surroundings </w:t>
      </w:r>
      <w:r w:rsidR="0091CF32">
        <w:t xml:space="preserve">while also being compact and light enough to not hinder the drone’s performance. </w:t>
      </w:r>
      <w:r w:rsidR="1852F6F7">
        <w:t xml:space="preserve">We were deciding between a small compact camera for general use and a specialized FPV drone camera that had an antenna built into it. </w:t>
      </w:r>
    </w:p>
    <w:p w14:paraId="2625DA50" w14:textId="4D7111A6" w:rsidR="3B447C95" w:rsidRDefault="3B447C95" w:rsidP="3B447C95">
      <w:pPr>
        <w:spacing w:line="259" w:lineRule="auto"/>
        <w:ind w:firstLine="720"/>
      </w:pPr>
    </w:p>
    <w:p w14:paraId="106C20B5" w14:textId="0BA9EE1E" w:rsidR="697D5201" w:rsidRDefault="0F29E914" w:rsidP="3E186F60">
      <w:pPr>
        <w:spacing w:line="259" w:lineRule="auto"/>
      </w:pPr>
      <w:r w:rsidRPr="57876306">
        <w:rPr>
          <w:i/>
        </w:rPr>
        <w:t>Regular Camera:</w:t>
      </w:r>
    </w:p>
    <w:p w14:paraId="3A910C0E" w14:textId="604014EB" w:rsidR="0F29E914" w:rsidRDefault="0F29E914" w:rsidP="34354CFF">
      <w:pPr>
        <w:spacing w:line="259" w:lineRule="auto"/>
        <w:rPr>
          <w:i/>
        </w:rPr>
      </w:pPr>
      <w:r w:rsidRPr="57876306">
        <w:rPr>
          <w:b/>
        </w:rPr>
        <w:t>Pros:</w:t>
      </w:r>
    </w:p>
    <w:p w14:paraId="07F2A97E" w14:textId="69AE9328" w:rsidR="57876306" w:rsidRDefault="2CE27722" w:rsidP="00F05D08">
      <w:pPr>
        <w:pStyle w:val="ListParagraph"/>
        <w:numPr>
          <w:ilvl w:val="0"/>
          <w:numId w:val="23"/>
        </w:numPr>
        <w:spacing w:line="259" w:lineRule="auto"/>
      </w:pPr>
      <w:r>
        <w:t>Very high resolution</w:t>
      </w:r>
    </w:p>
    <w:p w14:paraId="3C94509E" w14:textId="1176A829" w:rsidR="0F29E914" w:rsidRDefault="0F29E914" w:rsidP="6326A162">
      <w:pPr>
        <w:spacing w:line="259" w:lineRule="auto"/>
        <w:rPr>
          <w:b/>
          <w:bCs/>
        </w:rPr>
      </w:pPr>
      <w:r w:rsidRPr="3DE3E9FA">
        <w:rPr>
          <w:b/>
          <w:bCs/>
        </w:rPr>
        <w:t>Cons:</w:t>
      </w:r>
    </w:p>
    <w:p w14:paraId="532EB6F0" w14:textId="6E1F448F" w:rsidR="3DE3E9FA" w:rsidRDefault="4F2258A1" w:rsidP="3DE3E9FA">
      <w:pPr>
        <w:pStyle w:val="ListParagraph"/>
        <w:numPr>
          <w:ilvl w:val="0"/>
          <w:numId w:val="24"/>
        </w:numPr>
        <w:spacing w:line="259" w:lineRule="auto"/>
      </w:pPr>
      <w:r>
        <w:t xml:space="preserve">Heavy </w:t>
      </w:r>
    </w:p>
    <w:p w14:paraId="7CB06E75" w14:textId="5C5CB521" w:rsidR="4F2258A1" w:rsidRDefault="4F2258A1" w:rsidP="33BC10D9">
      <w:pPr>
        <w:pStyle w:val="ListParagraph"/>
        <w:numPr>
          <w:ilvl w:val="0"/>
          <w:numId w:val="24"/>
        </w:numPr>
        <w:spacing w:line="259" w:lineRule="auto"/>
      </w:pPr>
      <w:r w:rsidRPr="2F1E540C">
        <w:t xml:space="preserve">Needs and </w:t>
      </w:r>
      <w:r w:rsidRPr="0C3870FA">
        <w:t xml:space="preserve">external antenna </w:t>
      </w:r>
    </w:p>
    <w:p w14:paraId="7C6B7EB3" w14:textId="026E599B" w:rsidR="4F2258A1" w:rsidRDefault="4F2258A1" w:rsidP="012A10E8">
      <w:pPr>
        <w:pStyle w:val="ListParagraph"/>
        <w:numPr>
          <w:ilvl w:val="0"/>
          <w:numId w:val="24"/>
        </w:numPr>
        <w:spacing w:line="259" w:lineRule="auto"/>
      </w:pPr>
      <w:r w:rsidRPr="2D3D8CBC">
        <w:t>Bigger</w:t>
      </w:r>
      <w:r w:rsidRPr="11569A88">
        <w:t xml:space="preserve"> size compared to other camera</w:t>
      </w:r>
      <w:r w:rsidRPr="2D3D8CBC">
        <w:t xml:space="preserve"> </w:t>
      </w:r>
      <w:r w:rsidRPr="676F35E6">
        <w:t>choice</w:t>
      </w:r>
    </w:p>
    <w:p w14:paraId="14D80DEA" w14:textId="1567DC22" w:rsidR="504323F0" w:rsidRDefault="45AE81FD" w:rsidP="504323F0">
      <w:pPr>
        <w:pStyle w:val="ListParagraph"/>
        <w:numPr>
          <w:ilvl w:val="0"/>
          <w:numId w:val="24"/>
        </w:numPr>
        <w:spacing w:line="259" w:lineRule="auto"/>
      </w:pPr>
      <w:r w:rsidRPr="575B6FFC">
        <w:t>Higher cost</w:t>
      </w:r>
    </w:p>
    <w:p w14:paraId="06A99248" w14:textId="733B7000" w:rsidR="0C10F4C5" w:rsidRDefault="0C10F4C5" w:rsidP="5345FF1D">
      <w:pPr>
        <w:spacing w:line="259" w:lineRule="auto"/>
      </w:pPr>
    </w:p>
    <w:p w14:paraId="03E92EF9" w14:textId="686A5BF5" w:rsidR="0F29E914" w:rsidRDefault="0F29E914" w:rsidP="5345FF1D">
      <w:pPr>
        <w:spacing w:line="259" w:lineRule="auto"/>
      </w:pPr>
      <w:r w:rsidRPr="5345FF1D">
        <w:rPr>
          <w:i/>
          <w:iCs/>
        </w:rPr>
        <w:t xml:space="preserve">Drone </w:t>
      </w:r>
      <w:r w:rsidRPr="04E46EED">
        <w:rPr>
          <w:i/>
          <w:iCs/>
        </w:rPr>
        <w:t>FPV Camera:</w:t>
      </w:r>
    </w:p>
    <w:p w14:paraId="415853B7" w14:textId="6E43DFEF" w:rsidR="0F29E914" w:rsidRDefault="0F29E914" w:rsidP="04E46EED">
      <w:pPr>
        <w:spacing w:line="259" w:lineRule="auto"/>
      </w:pPr>
      <w:r w:rsidRPr="04E46EED">
        <w:rPr>
          <w:b/>
          <w:bCs/>
        </w:rPr>
        <w:t>Pros:</w:t>
      </w:r>
    </w:p>
    <w:p w14:paraId="5138AC98" w14:textId="5A9E7913" w:rsidR="0F29E914" w:rsidRDefault="6B09665D" w:rsidP="04E46EED">
      <w:pPr>
        <w:pStyle w:val="ListParagraph"/>
        <w:numPr>
          <w:ilvl w:val="0"/>
          <w:numId w:val="27"/>
        </w:numPr>
        <w:spacing w:line="259" w:lineRule="auto"/>
      </w:pPr>
      <w:r>
        <w:t>Lightweight</w:t>
      </w:r>
    </w:p>
    <w:p w14:paraId="2CD67526" w14:textId="17DC1A5A" w:rsidR="6B09665D" w:rsidRDefault="6B09665D" w:rsidP="10978FCC">
      <w:pPr>
        <w:pStyle w:val="ListParagraph"/>
        <w:numPr>
          <w:ilvl w:val="0"/>
          <w:numId w:val="27"/>
        </w:numPr>
        <w:spacing w:line="259" w:lineRule="auto"/>
      </w:pPr>
      <w:r w:rsidRPr="28DDD672">
        <w:t>Built-in antenna</w:t>
      </w:r>
    </w:p>
    <w:p w14:paraId="20D3C766" w14:textId="75D2124A" w:rsidR="6B09665D" w:rsidRDefault="6B09665D" w:rsidP="575B6FFC">
      <w:pPr>
        <w:pStyle w:val="ListParagraph"/>
        <w:numPr>
          <w:ilvl w:val="0"/>
          <w:numId w:val="27"/>
        </w:numPr>
        <w:spacing w:line="259" w:lineRule="auto"/>
      </w:pPr>
      <w:r w:rsidRPr="575B6FFC">
        <w:t>Easy to use and integrate with the drone</w:t>
      </w:r>
    </w:p>
    <w:p w14:paraId="42ADC048" w14:textId="33D4D1A5" w:rsidR="10D25A12" w:rsidRDefault="10D25A12" w:rsidP="575B6FFC">
      <w:pPr>
        <w:pStyle w:val="ListParagraph"/>
        <w:numPr>
          <w:ilvl w:val="0"/>
          <w:numId w:val="27"/>
        </w:numPr>
        <w:spacing w:line="259" w:lineRule="auto"/>
      </w:pPr>
      <w:r w:rsidRPr="575B6FFC">
        <w:t>Low</w:t>
      </w:r>
      <w:r w:rsidRPr="4B34D473">
        <w:t xml:space="preserve"> cost</w:t>
      </w:r>
    </w:p>
    <w:p w14:paraId="13317087" w14:textId="58E35457" w:rsidR="0F29E914" w:rsidRDefault="0F29E914" w:rsidP="04E46EED">
      <w:pPr>
        <w:spacing w:line="259" w:lineRule="auto"/>
      </w:pPr>
      <w:r w:rsidRPr="04E46EED">
        <w:rPr>
          <w:b/>
          <w:bCs/>
        </w:rPr>
        <w:t>Cons:</w:t>
      </w:r>
    </w:p>
    <w:p w14:paraId="6D14A9B2" w14:textId="65897CD6" w:rsidR="7AD921C4" w:rsidRDefault="72BDBC43" w:rsidP="5970BCB2">
      <w:pPr>
        <w:pStyle w:val="ListParagraph"/>
        <w:numPr>
          <w:ilvl w:val="0"/>
          <w:numId w:val="26"/>
        </w:numPr>
        <w:spacing w:line="259" w:lineRule="auto"/>
      </w:pPr>
      <w:r>
        <w:t>Lower resolution compared to other choice</w:t>
      </w:r>
    </w:p>
    <w:p w14:paraId="64988059" w14:textId="1F704C19" w:rsidR="53736F9F" w:rsidRDefault="53736F9F" w:rsidP="53736F9F">
      <w:pPr>
        <w:spacing w:line="259" w:lineRule="auto"/>
        <w:rPr>
          <w:i/>
          <w:iCs/>
        </w:rPr>
      </w:pPr>
    </w:p>
    <w:p w14:paraId="08A1E544" w14:textId="1CBCF849" w:rsidR="7B529E19" w:rsidRDefault="2ECD363A" w:rsidP="7B529E19">
      <w:pPr>
        <w:spacing w:line="259" w:lineRule="auto"/>
        <w:rPr>
          <w:b/>
        </w:rPr>
      </w:pPr>
      <w:r w:rsidRPr="32ADC4C3">
        <w:rPr>
          <w:b/>
        </w:rPr>
        <w:t>DIY Drone Kit</w:t>
      </w:r>
      <w:r w:rsidR="1BFC5E12" w:rsidRPr="32ADC4C3">
        <w:rPr>
          <w:b/>
        </w:rPr>
        <w:t>:</w:t>
      </w:r>
    </w:p>
    <w:p w14:paraId="55CCDAF0" w14:textId="6342CF4D" w:rsidR="2AF9AEED" w:rsidRDefault="2ECD363A" w:rsidP="43858817">
      <w:pPr>
        <w:spacing w:line="259" w:lineRule="auto"/>
        <w:ind w:firstLine="720"/>
        <w:rPr>
          <w:b/>
          <w:bCs/>
        </w:rPr>
      </w:pPr>
      <w:r>
        <w:t>Allows for easy mounting on</w:t>
      </w:r>
      <w:r w:rsidR="7C68B5CC">
        <w:t>,</w:t>
      </w:r>
      <w:r>
        <w:t xml:space="preserve"> and addition to</w:t>
      </w:r>
      <w:r w:rsidR="284BCEC3">
        <w:t>,</w:t>
      </w:r>
      <w:r>
        <w:t xml:space="preserve"> the drone body without the need to </w:t>
      </w:r>
      <w:r w:rsidR="1F0CAB3A">
        <w:t xml:space="preserve">destroy or modify the existing body. </w:t>
      </w:r>
      <w:r w:rsidR="05481D96">
        <w:t>We chose a drone kit because it allowed for a cost-effective way to add our hardware to an already existing and working drone allowing us to focus on the glove control and sensor integration</w:t>
      </w:r>
      <w:r w:rsidR="4DF4DADB">
        <w:t>.</w:t>
      </w:r>
    </w:p>
    <w:p w14:paraId="3BA2BE19" w14:textId="10361ED3" w:rsidR="2AF9AEED" w:rsidRDefault="3CD0D5CF" w:rsidP="2AF9AEED">
      <w:pPr>
        <w:spacing w:line="259" w:lineRule="auto"/>
        <w:rPr>
          <w:b/>
        </w:rPr>
      </w:pPr>
      <w:r w:rsidRPr="66BD42B4">
        <w:rPr>
          <w:b/>
        </w:rPr>
        <w:t>Microcontroller (ATMEGA 328 chip)</w:t>
      </w:r>
      <w:r w:rsidR="3B442647" w:rsidRPr="66BD42B4">
        <w:rPr>
          <w:b/>
        </w:rPr>
        <w:t>:</w:t>
      </w:r>
    </w:p>
    <w:p w14:paraId="5BD485C7" w14:textId="229EBEF1" w:rsidR="0F1ADC15" w:rsidRDefault="3CD0D5CF" w:rsidP="6181C701">
      <w:pPr>
        <w:spacing w:line="259" w:lineRule="auto"/>
        <w:ind w:firstLine="720"/>
      </w:pPr>
      <w:r w:rsidRPr="3C08BFAE">
        <w:t xml:space="preserve">The use of </w:t>
      </w:r>
      <w:r w:rsidRPr="7C83D017">
        <w:t>a</w:t>
      </w:r>
      <w:r w:rsidRPr="3C08BFAE">
        <w:t xml:space="preserve"> microcontroller </w:t>
      </w:r>
      <w:r w:rsidRPr="7C83D017">
        <w:t xml:space="preserve">chip allows for </w:t>
      </w:r>
      <w:r w:rsidRPr="2CF011CA">
        <w:t xml:space="preserve">easy </w:t>
      </w:r>
      <w:r w:rsidRPr="30202AA8">
        <w:t>integration</w:t>
      </w:r>
      <w:r w:rsidRPr="3DAD79B4">
        <w:t xml:space="preserve"> </w:t>
      </w:r>
      <w:r w:rsidRPr="2292DB9C">
        <w:t>between</w:t>
      </w:r>
      <w:r w:rsidRPr="3DAD79B4">
        <w:t xml:space="preserve"> the sensors and the drone</w:t>
      </w:r>
      <w:r w:rsidRPr="30202AA8">
        <w:t xml:space="preserve">. </w:t>
      </w:r>
      <w:r w:rsidRPr="5D097BB5">
        <w:t xml:space="preserve">This chip is used because </w:t>
      </w:r>
      <w:r w:rsidR="5886B9F5" w:rsidRPr="6FA71377">
        <w:t xml:space="preserve">we have </w:t>
      </w:r>
      <w:r w:rsidRPr="72825B55">
        <w:t xml:space="preserve">previous </w:t>
      </w:r>
      <w:r w:rsidR="61E1BDFE" w:rsidRPr="72825B55">
        <w:t xml:space="preserve">experience and </w:t>
      </w:r>
      <w:r w:rsidR="3DC5361F" w:rsidRPr="6FA71377">
        <w:t>knowledge of</w:t>
      </w:r>
      <w:r w:rsidR="31D03310" w:rsidRPr="6FA71377">
        <w:t xml:space="preserve"> how it works and </w:t>
      </w:r>
      <w:r w:rsidR="31D03310" w:rsidRPr="2902E769">
        <w:t xml:space="preserve">programming and </w:t>
      </w:r>
      <w:r w:rsidR="31D03310">
        <w:t>worki</w:t>
      </w:r>
      <w:r w:rsidR="31D03310" w:rsidRPr="49CC8D59">
        <w:t xml:space="preserve">ng with it. </w:t>
      </w:r>
      <w:r w:rsidR="31D03310">
        <w:t>It will serve as the brains of obstacle de</w:t>
      </w:r>
      <w:r w:rsidR="674EB876">
        <w:t xml:space="preserve">tection and avoidance and will interface directly with the drone to execute obstacle avoidance measures. </w:t>
      </w:r>
    </w:p>
    <w:p w14:paraId="0A0C5556" w14:textId="538E997B" w:rsidR="6181C701" w:rsidRDefault="6181C701" w:rsidP="6181C701">
      <w:pPr>
        <w:spacing w:line="259" w:lineRule="auto"/>
        <w:ind w:firstLine="720"/>
      </w:pPr>
    </w:p>
    <w:p w14:paraId="51CA6E25" w14:textId="36726D04" w:rsidR="0D1A31F3" w:rsidRDefault="6D3AEC9E" w:rsidP="5FA122A8">
      <w:pPr>
        <w:spacing w:line="259" w:lineRule="auto"/>
        <w:ind w:firstLine="720"/>
      </w:pPr>
      <w:r>
        <w:t xml:space="preserve">In the hardware design process, careful consideration will be given to selecting appropriate components, determining optimal values for different elements, and ensuring the overall integration aligns with project requirements. This involves a balance between functionality, user experience, and practicality </w:t>
      </w:r>
      <w:r w:rsidR="7275D05C">
        <w:t>to create</w:t>
      </w:r>
      <w:r>
        <w:t xml:space="preserve"> a reliable and user-friendly glove-based </w:t>
      </w:r>
    </w:p>
    <w:p w14:paraId="28CC6D39" w14:textId="6E513FCF" w:rsidR="37B8B4C1" w:rsidRDefault="6D3AEC9E" w:rsidP="37B8B4C1">
      <w:pPr>
        <w:spacing w:line="259" w:lineRule="auto"/>
      </w:pPr>
      <w:r>
        <w:t>control system for our smart drone.</w:t>
      </w:r>
      <w:r w:rsidR="121AA369">
        <w:t xml:space="preserve"> </w:t>
      </w:r>
    </w:p>
    <w:p w14:paraId="74560C3F" w14:textId="7FE84D15" w:rsidR="26B84F21" w:rsidRDefault="26B84F21" w:rsidP="26B84F21">
      <w:pPr>
        <w:spacing w:line="259" w:lineRule="auto"/>
      </w:pPr>
    </w:p>
    <w:p w14:paraId="556698D5" w14:textId="08119157" w:rsidR="0D1A31F3" w:rsidRDefault="5412ACC9" w:rsidP="00740A3D">
      <w:pPr>
        <w:pStyle w:val="Heading2"/>
        <w:numPr>
          <w:ilvl w:val="1"/>
          <w:numId w:val="1"/>
        </w:numPr>
      </w:pPr>
      <w:bookmarkStart w:id="63" w:name="_Toc158415046"/>
      <w:r>
        <w:t>Software Design</w:t>
      </w:r>
      <w:bookmarkEnd w:id="63"/>
    </w:p>
    <w:p w14:paraId="03538AE4" w14:textId="0683EC27" w:rsidR="009E2317" w:rsidRDefault="009E2317" w:rsidP="00100842">
      <w:pPr>
        <w:pStyle w:val="Heading3"/>
        <w:numPr>
          <w:ilvl w:val="0"/>
          <w:numId w:val="0"/>
        </w:numPr>
      </w:pPr>
      <w:bookmarkStart w:id="64" w:name="_Toc158415047"/>
      <w:r>
        <w:t xml:space="preserve">5.2.1 </w:t>
      </w:r>
      <w:r w:rsidR="00100842">
        <w:t>Glove Software</w:t>
      </w:r>
      <w:bookmarkEnd w:id="64"/>
    </w:p>
    <w:p w14:paraId="5A9ECF18" w14:textId="2BDD55E9" w:rsidR="03F7AEDC" w:rsidRDefault="5E5AFE1C" w:rsidP="03F7AEDC">
      <w:pPr>
        <w:pStyle w:val="SE290Text"/>
        <w:ind w:firstLine="0"/>
      </w:pPr>
      <w:r>
        <w:t>T</w:t>
      </w:r>
      <w:r w:rsidR="6282C442">
        <w:t>he objective of the glove</w:t>
      </w:r>
      <w:r w:rsidR="237F32BE">
        <w:t>-based</w:t>
      </w:r>
      <w:r w:rsidR="6282C442">
        <w:t xml:space="preserve"> </w:t>
      </w:r>
      <w:r w:rsidR="5BAB465A">
        <w:t xml:space="preserve">control system is to </w:t>
      </w:r>
      <w:r w:rsidR="712E5305">
        <w:t xml:space="preserve">integrate the glove hardware with additional software in order to reach the desired goals for the drone. This system works by capturing </w:t>
      </w:r>
      <w:r w:rsidR="55E22605">
        <w:t xml:space="preserve">intuitive hand movements through accelerometers and gyroscopes integrated into the glove. Then the software will </w:t>
      </w:r>
      <w:r w:rsidR="09179FCE">
        <w:t>translate those s</w:t>
      </w:r>
      <w:r w:rsidR="06C17C08">
        <w:t xml:space="preserve">ensor </w:t>
      </w:r>
      <w:r w:rsidR="09179FCE">
        <w:t>inputs into commands for the drone.</w:t>
      </w:r>
      <w:r w:rsidR="753CFCE0">
        <w:t xml:space="preserve"> </w:t>
      </w:r>
      <w:r w:rsidR="357B3EE6">
        <w:t>The goal is to develop a seamless control system that simplifi</w:t>
      </w:r>
      <w:r w:rsidR="479CF87F">
        <w:t>es drone operations for first responders while also allowing the user to have one hand free.</w:t>
      </w:r>
    </w:p>
    <w:p w14:paraId="48D20AEF" w14:textId="7F96A01E" w:rsidR="26B84F21" w:rsidRDefault="26B84F21" w:rsidP="26B84F21">
      <w:pPr>
        <w:pStyle w:val="SE290Text"/>
        <w:ind w:firstLine="0"/>
      </w:pPr>
    </w:p>
    <w:p w14:paraId="0FAAE941" w14:textId="5A99B375" w:rsidR="201E38F6" w:rsidRDefault="4060573C" w:rsidP="201E38F6">
      <w:pPr>
        <w:pStyle w:val="SE290Text"/>
        <w:ind w:firstLine="0"/>
        <w:rPr>
          <w:b/>
          <w:bCs/>
        </w:rPr>
      </w:pPr>
      <w:r w:rsidRPr="288046EA">
        <w:rPr>
          <w:b/>
        </w:rPr>
        <w:t>Functionality</w:t>
      </w:r>
    </w:p>
    <w:p w14:paraId="583F4F7A" w14:textId="770FF30E" w:rsidR="1B19A83D" w:rsidRDefault="26963406" w:rsidP="1B19A83D">
      <w:pPr>
        <w:pStyle w:val="SE290Text"/>
        <w:ind w:firstLine="0"/>
      </w:pPr>
      <w:r>
        <w:t xml:space="preserve">The commands for the drone will be based on intuitive hand movements. </w:t>
      </w:r>
      <w:r w:rsidR="4DA436E0">
        <w:t>The left and right commands will be based on the user moving their hand left and right</w:t>
      </w:r>
      <w:r w:rsidR="00134EAC">
        <w:t xml:space="preserve">, as </w:t>
      </w:r>
      <w:r w:rsidR="00417904">
        <w:t>shown</w:t>
      </w:r>
      <w:r w:rsidR="00134EAC">
        <w:t xml:space="preserve"> in </w:t>
      </w:r>
      <w:r w:rsidR="00134EAC" w:rsidRPr="00417904">
        <w:rPr>
          <w:i/>
        </w:rPr>
        <w:t xml:space="preserve">Figure 10 </w:t>
      </w:r>
      <w:r w:rsidR="00417904" w:rsidRPr="00417904">
        <w:rPr>
          <w:i/>
          <w:iCs/>
        </w:rPr>
        <w:t>(a)</w:t>
      </w:r>
      <w:r w:rsidR="4DA436E0">
        <w:t xml:space="preserve">. In order to </w:t>
      </w:r>
      <w:r w:rsidR="44F01298">
        <w:t>move</w:t>
      </w:r>
      <w:r w:rsidR="4DA436E0">
        <w:t xml:space="preserve"> forward the </w:t>
      </w:r>
      <w:r w:rsidR="178CE0BB">
        <w:t>user</w:t>
      </w:r>
      <w:r w:rsidR="3787CA38">
        <w:t xml:space="preserve"> will tilt their hand</w:t>
      </w:r>
      <w:r w:rsidR="4DA436E0">
        <w:t xml:space="preserve"> down and to move backwards </w:t>
      </w:r>
      <w:r w:rsidR="5DE72B3F">
        <w:t>the user will tilt their hand upwards</w:t>
      </w:r>
      <w:r w:rsidR="00417904">
        <w:t xml:space="preserve">, as shown in </w:t>
      </w:r>
      <w:r w:rsidR="00417904" w:rsidRPr="00417904">
        <w:rPr>
          <w:i/>
          <w:iCs/>
        </w:rPr>
        <w:t>Figure 10 (</w:t>
      </w:r>
      <w:r w:rsidR="00417904">
        <w:rPr>
          <w:i/>
          <w:iCs/>
        </w:rPr>
        <w:t>b)</w:t>
      </w:r>
      <w:r w:rsidR="5DE72B3F">
        <w:t xml:space="preserve">. </w:t>
      </w:r>
      <w:r w:rsidR="313B872E">
        <w:t xml:space="preserve">Then the flex sensor on the </w:t>
      </w:r>
      <w:r w:rsidR="4DBCC177">
        <w:t>user's</w:t>
      </w:r>
      <w:r w:rsidR="313B872E">
        <w:t xml:space="preserve"> finger will be controlling the throttle as well as the </w:t>
      </w:r>
      <w:r w:rsidR="14D245C8">
        <w:t>movements up and down</w:t>
      </w:r>
      <w:r w:rsidR="00417904">
        <w:t xml:space="preserve">, as shown in </w:t>
      </w:r>
      <w:r w:rsidR="00417904" w:rsidRPr="00417904">
        <w:rPr>
          <w:i/>
          <w:iCs/>
        </w:rPr>
        <w:t>Figure 10 (</w:t>
      </w:r>
      <w:r w:rsidR="00417904">
        <w:rPr>
          <w:i/>
          <w:iCs/>
        </w:rPr>
        <w:t>c)</w:t>
      </w:r>
      <w:r w:rsidR="14D245C8">
        <w:t xml:space="preserve">. </w:t>
      </w:r>
    </w:p>
    <w:p w14:paraId="7356E9E6" w14:textId="046A8AAD" w:rsidR="26B84F21" w:rsidRDefault="26B84F21" w:rsidP="26B84F21">
      <w:pPr>
        <w:pStyle w:val="SE290Text"/>
        <w:ind w:firstLine="0"/>
      </w:pPr>
    </w:p>
    <w:p w14:paraId="03FB7E13" w14:textId="5261D908" w:rsidR="26B84F21" w:rsidRDefault="26B84F21" w:rsidP="26B84F21">
      <w:pPr>
        <w:pStyle w:val="SE290Text"/>
        <w:ind w:firstLine="0"/>
      </w:pPr>
    </w:p>
    <w:p w14:paraId="20052661" w14:textId="72C8FE40" w:rsidR="26B84F21" w:rsidRDefault="26B84F21" w:rsidP="26B84F21">
      <w:pPr>
        <w:pStyle w:val="SE290Text"/>
        <w:ind w:firstLine="0"/>
      </w:pPr>
    </w:p>
    <w:p w14:paraId="2F3A2448" w14:textId="77777777" w:rsidR="00DA27C7" w:rsidRDefault="00DA27C7" w:rsidP="26B84F21">
      <w:pPr>
        <w:pStyle w:val="SE290Text"/>
        <w:ind w:firstLine="0"/>
      </w:pPr>
    </w:p>
    <w:p w14:paraId="4D8F78D9" w14:textId="77777777" w:rsidR="00DA27C7" w:rsidRDefault="00DA27C7" w:rsidP="26B84F21">
      <w:pPr>
        <w:pStyle w:val="SE290Text"/>
        <w:ind w:firstLine="0"/>
      </w:pPr>
    </w:p>
    <w:p w14:paraId="127957A3" w14:textId="77777777" w:rsidR="00DA27C7" w:rsidRDefault="00DA27C7" w:rsidP="26B84F21">
      <w:pPr>
        <w:pStyle w:val="SE290Text"/>
        <w:ind w:firstLine="0"/>
      </w:pPr>
    </w:p>
    <w:p w14:paraId="3A13098E" w14:textId="6CD5F353" w:rsidR="26B84F21" w:rsidRDefault="26B84F21" w:rsidP="26B84F21">
      <w:pPr>
        <w:pStyle w:val="SE290Text"/>
        <w:ind w:firstLine="0"/>
      </w:pPr>
    </w:p>
    <w:p w14:paraId="57CC258C" w14:textId="6B94BE39" w:rsidR="26B84F21" w:rsidRDefault="26B84F21" w:rsidP="26B84F21">
      <w:pPr>
        <w:pStyle w:val="SE290Text"/>
        <w:ind w:firstLine="0"/>
      </w:pPr>
    </w:p>
    <w:p w14:paraId="794B042F" w14:textId="623EA5A2" w:rsidR="59CABBD3" w:rsidRDefault="59CABBD3" w:rsidP="59CABBD3">
      <w:pPr>
        <w:pStyle w:val="SE290Text"/>
        <w:ind w:firstLine="0"/>
      </w:pPr>
    </w:p>
    <w:p w14:paraId="4B8D31AE" w14:textId="355B3C1B" w:rsidR="4EE8B316" w:rsidRDefault="00714174" w:rsidP="4EE8B316">
      <w:pPr>
        <w:pStyle w:val="SE290Text"/>
        <w:ind w:firstLine="0"/>
      </w:pPr>
      <w:r>
        <w:rPr>
          <w:noProof/>
        </w:rPr>
        <mc:AlternateContent>
          <mc:Choice Requires="wpg">
            <w:drawing>
              <wp:anchor distT="0" distB="0" distL="114300" distR="114300" simplePos="0" relativeHeight="251658241" behindDoc="0" locked="0" layoutInCell="1" allowOverlap="1" wp14:anchorId="4C5DC0BB" wp14:editId="70105587">
                <wp:simplePos x="0" y="0"/>
                <wp:positionH relativeFrom="margin">
                  <wp:align>left</wp:align>
                </wp:positionH>
                <wp:positionV relativeFrom="paragraph">
                  <wp:posOffset>63233</wp:posOffset>
                </wp:positionV>
                <wp:extent cx="3796173" cy="1114425"/>
                <wp:effectExtent l="0" t="0" r="0" b="9525"/>
                <wp:wrapNone/>
                <wp:docPr id="294688911" name="Grup 1"/>
                <wp:cNvGraphicFramePr/>
                <a:graphic xmlns:a="http://schemas.openxmlformats.org/drawingml/2006/main">
                  <a:graphicData uri="http://schemas.microsoft.com/office/word/2010/wordprocessingGroup">
                    <wpg:wgp>
                      <wpg:cNvGrpSpPr/>
                      <wpg:grpSpPr>
                        <a:xfrm>
                          <a:off x="0" y="0"/>
                          <a:ext cx="3796173" cy="1114425"/>
                          <a:chOff x="0" y="0"/>
                          <a:chExt cx="3796173" cy="1114425"/>
                        </a:xfrm>
                      </wpg:grpSpPr>
                      <pic:pic xmlns:pic="http://schemas.openxmlformats.org/drawingml/2006/picture">
                        <pic:nvPicPr>
                          <pic:cNvPr id="608816592" name="Picture 1393714830"/>
                          <pic:cNvPicPr>
                            <a:picLocks noChangeAspect="1"/>
                          </pic:cNvPicPr>
                        </pic:nvPicPr>
                        <pic:blipFill>
                          <a:blip r:embed="rId26">
                            <a:extLst>
                              <a:ext uri="{28A0092B-C50C-407E-A947-70E740481C1C}">
                                <a14:useLocalDpi xmlns:a14="http://schemas.microsoft.com/office/drawing/2010/main" val="0"/>
                              </a:ext>
                            </a:extLst>
                          </a:blip>
                          <a:srcRect l="52916" t="24791" r="29375" b="50833"/>
                          <a:stretch>
                            <a:fillRect/>
                          </a:stretch>
                        </pic:blipFill>
                        <pic:spPr>
                          <a:xfrm>
                            <a:off x="2986548" y="0"/>
                            <a:ext cx="809625" cy="1114425"/>
                          </a:xfrm>
                          <a:prstGeom prst="rect">
                            <a:avLst/>
                          </a:prstGeom>
                        </pic:spPr>
                      </pic:pic>
                      <pic:pic xmlns:pic="http://schemas.openxmlformats.org/drawingml/2006/picture">
                        <pic:nvPicPr>
                          <pic:cNvPr id="1081223503" name="Picture 1273559782"/>
                          <pic:cNvPicPr>
                            <a:picLocks noChangeAspect="1"/>
                          </pic:cNvPicPr>
                        </pic:nvPicPr>
                        <pic:blipFill>
                          <a:blip r:embed="rId26">
                            <a:extLst>
                              <a:ext uri="{28A0092B-C50C-407E-A947-70E740481C1C}">
                                <a14:useLocalDpi xmlns:a14="http://schemas.microsoft.com/office/drawing/2010/main" val="0"/>
                              </a:ext>
                            </a:extLst>
                          </a:blip>
                          <a:srcRect l="52916" t="24791" r="29375" b="50833"/>
                          <a:stretch>
                            <a:fillRect/>
                          </a:stretch>
                        </pic:blipFill>
                        <pic:spPr>
                          <a:xfrm>
                            <a:off x="1474839" y="0"/>
                            <a:ext cx="809625" cy="1114425"/>
                          </a:xfrm>
                          <a:prstGeom prst="rect">
                            <a:avLst/>
                          </a:prstGeom>
                        </pic:spPr>
                      </pic:pic>
                      <wps:wsp>
                        <wps:cNvPr id="2002863451" name="Arrow: Left 1"/>
                        <wps:cNvSpPr/>
                        <wps:spPr>
                          <a:xfrm rot="10800000">
                            <a:off x="2300748" y="368709"/>
                            <a:ext cx="615950" cy="279400"/>
                          </a:xfrm>
                          <a:prstGeom prst="left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282179141" name="Arrow: Left 1"/>
                        <wps:cNvSpPr/>
                        <wps:spPr>
                          <a:xfrm>
                            <a:off x="848032" y="368709"/>
                            <a:ext cx="539750" cy="285750"/>
                          </a:xfrm>
                          <a:prstGeom prst="leftArrow">
                            <a:avLst/>
                          </a:prstGeom>
                          <a:ln/>
                        </wps:spPr>
                        <wps:style>
                          <a:lnRef idx="2">
                            <a:schemeClr val="accent1">
                              <a:shade val="50000"/>
                            </a:schemeClr>
                          </a:lnRef>
                          <a:fillRef idx="1">
                            <a:schemeClr val="accent1"/>
                          </a:fillRef>
                          <a:effectRef idx="0">
                            <a:scrgbClr r="0" g="0" b="0"/>
                          </a:effectRef>
                          <a:fontRef idx="minor">
                            <a:schemeClr val="lt1"/>
                          </a:fontRef>
                        </wps:style>
                        <wps:bodyPr anchor="ctr"/>
                      </wps:wsp>
                      <pic:pic xmlns:pic="http://schemas.openxmlformats.org/drawingml/2006/picture">
                        <pic:nvPicPr>
                          <pic:cNvPr id="1539091524" name="Picture 742036982" descr="taslak, çizgi sanatı, çizim, çocukların yaptığı resimler içeren bir resim&#10;&#10;Açıklama otomatik olarak oluşturuldu"/>
                          <pic:cNvPicPr>
                            <a:picLocks noChangeAspect="1"/>
                          </pic:cNvPicPr>
                        </pic:nvPicPr>
                        <pic:blipFill>
                          <a:blip r:embed="rId26">
                            <a:extLst>
                              <a:ext uri="{28A0092B-C50C-407E-A947-70E740481C1C}">
                                <a14:useLocalDpi xmlns:a14="http://schemas.microsoft.com/office/drawing/2010/main" val="0"/>
                              </a:ext>
                            </a:extLst>
                          </a:blip>
                          <a:srcRect l="52916" t="24791" r="29375" b="50833"/>
                          <a:stretch>
                            <a:fillRect/>
                          </a:stretch>
                        </pic:blipFill>
                        <pic:spPr>
                          <a:xfrm>
                            <a:off x="0" y="0"/>
                            <a:ext cx="809625" cy="1114425"/>
                          </a:xfrm>
                          <a:prstGeom prst="rect">
                            <a:avLst/>
                          </a:prstGeom>
                        </pic:spPr>
                      </pic:pic>
                    </wpg:wgp>
                  </a:graphicData>
                </a:graphic>
              </wp:anchor>
            </w:drawing>
          </mc:Choice>
          <mc:Fallback>
            <w:pict>
              <v:group w14:anchorId="2E03BE7D" id="Grup 1" o:spid="_x0000_s1026" style="position:absolute;margin-left:0;margin-top:5pt;width:298.9pt;height:87.75pt;z-index:251658241;mso-position-horizontal:left;mso-position-horizontal-relative:margin" coordsize="37961,11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93714830" o:spid="_x0000_s1027" type="#_x0000_t75" style="position:absolute;left:29865;width:8096;height:11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">
                  <v:imagedata r:id="rId27" o:title="" croptop="16247f" cropbottom="33314f" cropleft="34679f" cropright="19251f"/>
                </v:shape>
                <v:shape id="Picture 1273559782" o:spid="_x0000_s1028" type="#_x0000_t75" style="position:absolute;left:14748;width:8096;height:11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">
                  <v:imagedata r:id="rId27" o:title="" croptop="16247f" cropbottom="33314f" cropleft="34679f" cropright="19251f"/>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 o:spid="_x0000_s1029" type="#_x0000_t66" style="position:absolute;left:23007;top:3687;width:6159;height:2794;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" adj="4899" fillcolor="#4f81bd [3204]" strokecolor="#243f60 [1604]" strokeweight="2pt"/>
                <v:shape id="Arrow: Left 1" o:spid="_x0000_s1030" type="#_x0000_t66" style="position:absolute;left:8480;top:3687;width:5397;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" adj="5718" fillcolor="#4f81bd [3204]" strokecolor="#243f60 [1604]" strokeweight="2pt"/>
                <v:shape id="Picture 742036982" o:spid="_x0000_s1031" type="#_x0000_t75" alt="taslak, çizgi sanatı, çizim, çocukların yaptığı resimler içeren bir resim&#10;&#10;Açıklama otomatik olarak oluşturuldu" style="position:absolute;width:8096;height:11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">
                  <v:imagedata r:id="rId27" o:title="taslak, çizgi sanatı, çizim, çocukların yaptığı resimler içeren bir resim&#10;&#10;Açıklama otomatik olarak oluşturuldu" croptop="16247f" cropbottom="33314f" cropleft="34679f" cropright="19251f"/>
                </v:shape>
                <w10:wrap anchorx="margin"/>
              </v:group>
            </w:pict>
          </mc:Fallback>
        </mc:AlternateContent>
      </w:r>
      <w:r>
        <w:rPr>
          <w:noProof/>
        </w:rPr>
        <w:drawing>
          <wp:anchor distT="0" distB="0" distL="114300" distR="114300" simplePos="0" relativeHeight="251658242" behindDoc="0" locked="0" layoutInCell="1" allowOverlap="1" wp14:anchorId="371EE0CD" wp14:editId="0EDD4698">
            <wp:simplePos x="0" y="0"/>
            <wp:positionH relativeFrom="margin">
              <wp:align>right</wp:align>
            </wp:positionH>
            <wp:positionV relativeFrom="paragraph">
              <wp:posOffset>7825</wp:posOffset>
            </wp:positionV>
            <wp:extent cx="1482213" cy="2304250"/>
            <wp:effectExtent l="0" t="0" r="3810" b="1270"/>
            <wp:wrapNone/>
            <wp:docPr id="1504087837" name="Picture 99966663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9666639"/>
                    <pic:cNvPicPr/>
                  </pic:nvPicPr>
                  <pic:blipFill>
                    <a:blip r:embed="rId28" cstate="print">
                      <a:extLst>
                        <a:ext uri="{28A0092B-C50C-407E-A947-70E740481C1C}">
                          <a14:useLocalDpi xmlns:a14="http://schemas.microsoft.com/office/drawing/2010/main" val="0"/>
                        </a:ext>
                      </a:extLst>
                    </a:blip>
                    <a:srcRect l="8333" t="7291" r="6730" b="6875"/>
                    <a:stretch>
                      <a:fillRect/>
                    </a:stretch>
                  </pic:blipFill>
                  <pic:spPr>
                    <a:xfrm>
                      <a:off x="0" y="0"/>
                      <a:ext cx="1482213" cy="2304250"/>
                    </a:xfrm>
                    <a:prstGeom prst="rect">
                      <a:avLst/>
                    </a:prstGeom>
                  </pic:spPr>
                </pic:pic>
              </a:graphicData>
            </a:graphic>
            <wp14:sizeRelH relativeFrom="margin">
              <wp14:pctWidth>0</wp14:pctWidth>
            </wp14:sizeRelH>
            <wp14:sizeRelV relativeFrom="margin">
              <wp14:pctHeight>0</wp14:pctHeight>
            </wp14:sizeRelV>
          </wp:anchor>
        </w:drawing>
      </w:r>
    </w:p>
    <w:p w14:paraId="1BB14DA6" w14:textId="64325806" w:rsidR="005D48F8" w:rsidRDefault="005D48F8" w:rsidP="4EE8B316">
      <w:pPr>
        <w:pStyle w:val="SE290Text"/>
        <w:ind w:firstLine="0"/>
      </w:pPr>
    </w:p>
    <w:p w14:paraId="2B4DF596" w14:textId="2D6CC20B" w:rsidR="005D48F8" w:rsidRDefault="005D48F8" w:rsidP="4EE8B316">
      <w:pPr>
        <w:pStyle w:val="SE290Text"/>
        <w:ind w:firstLine="0"/>
      </w:pPr>
    </w:p>
    <w:p w14:paraId="5DFE1B2A" w14:textId="12CC05D2" w:rsidR="7A7B8FD6" w:rsidRDefault="2DB355FE" w:rsidP="372BA72B">
      <w:pPr>
        <w:pStyle w:val="SE290Text"/>
        <w:spacing w:line="259" w:lineRule="auto"/>
      </w:pPr>
      <w:r>
        <w:t xml:space="preserve"> </w:t>
      </w:r>
      <w:r w:rsidR="6F7436D8">
        <w:t xml:space="preserve"> </w:t>
      </w:r>
      <w:r>
        <w:t xml:space="preserve">  </w:t>
      </w:r>
      <w:r w:rsidR="22A1BDB3">
        <w:t xml:space="preserve">     </w:t>
      </w:r>
      <w:r w:rsidR="272E78ED">
        <w:t xml:space="preserve">        </w:t>
      </w:r>
    </w:p>
    <w:p w14:paraId="19E76C0E" w14:textId="77777777" w:rsidR="00714174" w:rsidRDefault="00714174" w:rsidP="28531F46">
      <w:pPr>
        <w:pStyle w:val="SE290Text"/>
        <w:ind w:firstLine="0"/>
      </w:pPr>
      <w:r>
        <w:tab/>
      </w:r>
      <w:r>
        <w:tab/>
      </w:r>
      <w:r>
        <w:tab/>
      </w:r>
    </w:p>
    <w:p w14:paraId="099DDBBA" w14:textId="3A065D14" w:rsidR="28531F46" w:rsidRPr="00134EAC" w:rsidRDefault="00714174" w:rsidP="28531F46">
      <w:pPr>
        <w:pStyle w:val="SE290Text"/>
        <w:ind w:firstLine="0"/>
        <w:rPr>
          <w:i/>
        </w:rPr>
      </w:pPr>
      <w:r>
        <w:tab/>
      </w:r>
      <w:r>
        <w:tab/>
      </w:r>
      <w:r>
        <w:tab/>
        <w:t xml:space="preserve">          </w:t>
      </w:r>
      <w:r w:rsidRPr="00134EAC">
        <w:rPr>
          <w:i/>
        </w:rPr>
        <w:t>(a)</w:t>
      </w:r>
    </w:p>
    <w:p w14:paraId="2FD88423" w14:textId="53095400" w:rsidR="28531F46" w:rsidRDefault="00714174" w:rsidP="28531F46">
      <w:pPr>
        <w:pStyle w:val="SE290Text"/>
        <w:ind w:firstLine="0"/>
      </w:pPr>
      <w:r>
        <w:rPr>
          <w:noProof/>
        </w:rPr>
        <w:drawing>
          <wp:anchor distT="0" distB="0" distL="114300" distR="114300" simplePos="0" relativeHeight="251658243" behindDoc="0" locked="0" layoutInCell="1" allowOverlap="1" wp14:anchorId="63222ECE" wp14:editId="0AB8BA09">
            <wp:simplePos x="0" y="0"/>
            <wp:positionH relativeFrom="margin">
              <wp:posOffset>818392</wp:posOffset>
            </wp:positionH>
            <wp:positionV relativeFrom="paragraph">
              <wp:posOffset>4466</wp:posOffset>
            </wp:positionV>
            <wp:extent cx="2079523" cy="1462477"/>
            <wp:effectExtent l="0" t="0" r="0" b="4445"/>
            <wp:wrapNone/>
            <wp:docPr id="1840175684" name="Resim 2" descr="Flexion/extension movements of the finger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exion/extension movements of the fingers. | Download Scientific Diagram"/>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79523" cy="146247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6A9CA5" w14:textId="3E44703B" w:rsidR="2277F86A" w:rsidRDefault="2277F86A" w:rsidP="2277F86A">
      <w:pPr>
        <w:pStyle w:val="SE290Text"/>
        <w:ind w:firstLine="0"/>
      </w:pPr>
    </w:p>
    <w:p w14:paraId="016B03D6" w14:textId="13BBE3BE" w:rsidR="2277F86A" w:rsidRDefault="2277F86A" w:rsidP="2277F86A">
      <w:pPr>
        <w:pStyle w:val="SE290Text"/>
        <w:ind w:firstLine="0"/>
      </w:pPr>
    </w:p>
    <w:p w14:paraId="6D28FD2C" w14:textId="122B4D2B" w:rsidR="45EA5A0B" w:rsidRPr="00134EAC" w:rsidRDefault="00714174" w:rsidP="45EA5A0B">
      <w:pPr>
        <w:pStyle w:val="SE290Text"/>
        <w:ind w:firstLine="0"/>
        <w:rPr>
          <w:i/>
        </w:rPr>
      </w:pPr>
      <w:r>
        <w:tab/>
      </w:r>
      <w:r>
        <w:tab/>
      </w:r>
      <w:r>
        <w:tab/>
      </w:r>
      <w:r>
        <w:tab/>
      </w:r>
      <w:r>
        <w:tab/>
      </w:r>
      <w:r>
        <w:tab/>
      </w:r>
      <w:r>
        <w:tab/>
      </w:r>
      <w:r>
        <w:tab/>
      </w:r>
      <w:r>
        <w:tab/>
      </w:r>
      <w:r>
        <w:tab/>
      </w:r>
      <w:r>
        <w:tab/>
      </w:r>
      <w:r w:rsidRPr="00134EAC">
        <w:rPr>
          <w:i/>
        </w:rPr>
        <w:t xml:space="preserve"> </w:t>
      </w:r>
      <w:r w:rsidR="00134EAC">
        <w:rPr>
          <w:i/>
          <w:iCs/>
        </w:rPr>
        <w:t xml:space="preserve"> </w:t>
      </w:r>
      <w:r w:rsidRPr="00134EAC">
        <w:rPr>
          <w:i/>
        </w:rPr>
        <w:t>(b)</w:t>
      </w:r>
    </w:p>
    <w:p w14:paraId="7AF556E3" w14:textId="7CCB44E2" w:rsidR="45EA5A0B" w:rsidRDefault="45EA5A0B" w:rsidP="45EA5A0B">
      <w:pPr>
        <w:pStyle w:val="SE290Text"/>
        <w:ind w:firstLine="0"/>
      </w:pPr>
    </w:p>
    <w:p w14:paraId="3B726BA7" w14:textId="166EB721" w:rsidR="45EA5A0B" w:rsidRDefault="45EA5A0B" w:rsidP="45EA5A0B">
      <w:pPr>
        <w:pStyle w:val="SE290Text"/>
        <w:ind w:firstLine="0"/>
      </w:pPr>
    </w:p>
    <w:p w14:paraId="43D943F0" w14:textId="6FBE61C0" w:rsidR="00714174" w:rsidRPr="00134EAC" w:rsidRDefault="00714174" w:rsidP="45EA5A0B">
      <w:pPr>
        <w:pStyle w:val="SE290Text"/>
        <w:ind w:firstLine="0"/>
        <w:rPr>
          <w:i/>
        </w:rPr>
      </w:pPr>
      <w:r>
        <w:tab/>
      </w:r>
      <w:r>
        <w:tab/>
      </w:r>
      <w:r>
        <w:tab/>
        <w:t xml:space="preserve">          </w:t>
      </w:r>
      <w:r w:rsidRPr="00134EAC">
        <w:rPr>
          <w:i/>
        </w:rPr>
        <w:t>(c)</w:t>
      </w:r>
    </w:p>
    <w:p w14:paraId="015E79D4" w14:textId="6A7C2357" w:rsidR="45EA5A0B" w:rsidRPr="00E47A0B" w:rsidRDefault="00E47A0B" w:rsidP="00E47A0B">
      <w:pPr>
        <w:pStyle w:val="Caption"/>
        <w:jc w:val="center"/>
        <w:rPr>
          <w:i/>
          <w:iCs/>
        </w:rPr>
      </w:pPr>
      <w:bookmarkStart w:id="65" w:name="_Toc158411010"/>
      <w:r w:rsidRPr="00E47A0B">
        <w:rPr>
          <w:i/>
          <w:iCs/>
        </w:rPr>
        <w:t xml:space="preserve">Figure </w:t>
      </w:r>
      <w:r w:rsidRPr="00E47A0B">
        <w:rPr>
          <w:i/>
          <w:iCs/>
        </w:rPr>
        <w:fldChar w:fldCharType="begin"/>
      </w:r>
      <w:r w:rsidRPr="00E47A0B">
        <w:rPr>
          <w:i/>
          <w:iCs/>
        </w:rPr>
        <w:instrText xml:space="preserve"> SEQ Figure \* ARABIC </w:instrText>
      </w:r>
      <w:r w:rsidRPr="00E47A0B">
        <w:rPr>
          <w:i/>
          <w:iCs/>
        </w:rPr>
        <w:fldChar w:fldCharType="separate"/>
      </w:r>
      <w:r w:rsidRPr="00E47A0B">
        <w:rPr>
          <w:i/>
          <w:iCs/>
          <w:noProof/>
        </w:rPr>
        <w:t>10</w:t>
      </w:r>
      <w:r w:rsidRPr="00E47A0B">
        <w:rPr>
          <w:i/>
          <w:iCs/>
        </w:rPr>
        <w:fldChar w:fldCharType="end"/>
      </w:r>
      <w:r w:rsidRPr="00E47A0B">
        <w:rPr>
          <w:i/>
          <w:iCs/>
        </w:rPr>
        <w:t>: Hand Motions Diagram</w:t>
      </w:r>
      <w:bookmarkEnd w:id="65"/>
    </w:p>
    <w:p w14:paraId="3DE8EEF8" w14:textId="77777777" w:rsidR="00417904" w:rsidRPr="00417904" w:rsidRDefault="00417904" w:rsidP="00417904">
      <w:pPr>
        <w:ind w:left="2160"/>
        <w:rPr>
          <w:i/>
          <w:iCs/>
        </w:rPr>
      </w:pPr>
    </w:p>
    <w:p w14:paraId="54F58C31" w14:textId="6555C1B7" w:rsidR="2BB0E309" w:rsidRDefault="189D77B4" w:rsidP="4EE8B316">
      <w:pPr>
        <w:pStyle w:val="SE290Text"/>
        <w:ind w:firstLine="0"/>
        <w:rPr>
          <w:b/>
        </w:rPr>
      </w:pPr>
      <w:r w:rsidRPr="5ED2A0E1">
        <w:rPr>
          <w:b/>
          <w:bCs/>
        </w:rPr>
        <w:t xml:space="preserve">Design Choice: </w:t>
      </w:r>
      <w:r w:rsidR="26B1ECF6" w:rsidRPr="3668BA40">
        <w:rPr>
          <w:b/>
          <w:bCs/>
        </w:rPr>
        <w:t xml:space="preserve">Addressing </w:t>
      </w:r>
      <w:r w:rsidR="1A38B7C5" w:rsidRPr="67B8B203">
        <w:rPr>
          <w:b/>
        </w:rPr>
        <w:t xml:space="preserve">Accelerometer/Gyroscope </w:t>
      </w:r>
      <w:r w:rsidR="2BB0E309" w:rsidRPr="67B8B203">
        <w:rPr>
          <w:b/>
        </w:rPr>
        <w:t>Noise</w:t>
      </w:r>
      <w:r w:rsidR="66190DD4" w:rsidRPr="58CE3091">
        <w:rPr>
          <w:b/>
          <w:bCs/>
        </w:rPr>
        <w:t xml:space="preserve"> </w:t>
      </w:r>
    </w:p>
    <w:p w14:paraId="67944DA1" w14:textId="063C1EC1" w:rsidR="06C78C36" w:rsidRDefault="4FD85947" w:rsidP="04E46EED">
      <w:pPr>
        <w:pStyle w:val="SE290Text"/>
        <w:ind w:firstLine="0"/>
        <w:rPr>
          <w:i/>
          <w:iCs/>
        </w:rPr>
      </w:pPr>
      <w:r w:rsidRPr="697D5201">
        <w:rPr>
          <w:i/>
          <w:iCs/>
        </w:rPr>
        <w:t>Option</w:t>
      </w:r>
      <w:r w:rsidR="79ED2C99" w:rsidRPr="697D5201">
        <w:rPr>
          <w:i/>
          <w:iCs/>
        </w:rPr>
        <w:t>s</w:t>
      </w:r>
      <w:r w:rsidR="583A131E" w:rsidRPr="04E46EED">
        <w:rPr>
          <w:i/>
          <w:iCs/>
        </w:rPr>
        <w:t xml:space="preserve"> 1</w:t>
      </w:r>
      <w:r w:rsidRPr="04E46EED">
        <w:rPr>
          <w:i/>
          <w:iCs/>
        </w:rPr>
        <w:t>: Filter</w:t>
      </w:r>
      <w:r w:rsidR="6A758E5D" w:rsidRPr="04E46EED">
        <w:rPr>
          <w:i/>
          <w:iCs/>
        </w:rPr>
        <w:t>ing Noise</w:t>
      </w:r>
    </w:p>
    <w:p w14:paraId="1D79619B" w14:textId="0CD01120" w:rsidR="06C78C36" w:rsidRDefault="6A758E5D" w:rsidP="3E023C5B">
      <w:pPr>
        <w:pStyle w:val="SE290Text"/>
        <w:ind w:firstLine="0"/>
        <w:rPr>
          <w:i/>
          <w:iCs/>
        </w:rPr>
      </w:pPr>
      <w:r w:rsidRPr="3E023C5B">
        <w:rPr>
          <w:b/>
          <w:bCs/>
        </w:rPr>
        <w:t>Pros:</w:t>
      </w:r>
    </w:p>
    <w:p w14:paraId="65B75628" w14:textId="30029678" w:rsidR="00E233B1" w:rsidRPr="000F7CCD" w:rsidRDefault="00E233B1" w:rsidP="00E233B1">
      <w:pPr>
        <w:pStyle w:val="SE290Text"/>
        <w:numPr>
          <w:ilvl w:val="1"/>
          <w:numId w:val="28"/>
        </w:numPr>
      </w:pPr>
      <w:r w:rsidRPr="000F7CCD">
        <w:t>Effective</w:t>
      </w:r>
      <w:r w:rsidR="008966DE" w:rsidRPr="000F7CCD">
        <w:t xml:space="preserve"> noise reduction </w:t>
      </w:r>
    </w:p>
    <w:p w14:paraId="06400984" w14:textId="282A6E05" w:rsidR="6A758E5D" w:rsidRDefault="6A758E5D" w:rsidP="1EA7A841">
      <w:pPr>
        <w:pStyle w:val="SE290Text"/>
        <w:ind w:firstLine="0"/>
        <w:rPr>
          <w:b/>
          <w:bCs/>
        </w:rPr>
      </w:pPr>
      <w:r w:rsidRPr="742DF76E">
        <w:rPr>
          <w:b/>
          <w:bCs/>
        </w:rPr>
        <w:t>Cons:</w:t>
      </w:r>
    </w:p>
    <w:p w14:paraId="15DD9EB5" w14:textId="7E0E74A8" w:rsidR="00A95368" w:rsidRPr="000F7CCD" w:rsidRDefault="00A95368" w:rsidP="00416D9A">
      <w:pPr>
        <w:pStyle w:val="SE290Text"/>
        <w:numPr>
          <w:ilvl w:val="1"/>
          <w:numId w:val="29"/>
        </w:numPr>
      </w:pPr>
      <w:r w:rsidRPr="000F7CCD">
        <w:t>Difficulty in calibration</w:t>
      </w:r>
    </w:p>
    <w:p w14:paraId="2286C4BC" w14:textId="31146E67" w:rsidR="00416D9A" w:rsidRPr="000F7CCD" w:rsidRDefault="00416D9A" w:rsidP="00416D9A">
      <w:pPr>
        <w:pStyle w:val="SE290Text"/>
        <w:numPr>
          <w:ilvl w:val="1"/>
          <w:numId w:val="29"/>
        </w:numPr>
      </w:pPr>
      <w:r w:rsidRPr="000F7CCD">
        <w:t>There is a tradeoff between the noise reduction and the respon</w:t>
      </w:r>
      <w:r w:rsidR="008B4621" w:rsidRPr="000F7CCD">
        <w:t>siveness</w:t>
      </w:r>
      <w:r w:rsidR="00701D9C" w:rsidRPr="000F7CCD">
        <w:t xml:space="preserve"> due to increased computational load</w:t>
      </w:r>
    </w:p>
    <w:p w14:paraId="4D7BBD9A" w14:textId="641B8026" w:rsidR="6DF501B8" w:rsidRPr="000F7CCD" w:rsidRDefault="00E233B1" w:rsidP="44A56BCD">
      <w:pPr>
        <w:pStyle w:val="SE290Text"/>
        <w:numPr>
          <w:ilvl w:val="1"/>
          <w:numId w:val="29"/>
        </w:numPr>
      </w:pPr>
      <w:r w:rsidRPr="000F7CCD">
        <w:t xml:space="preserve">Blurring effect which is not suitable for incorporating </w:t>
      </w:r>
      <w:r w:rsidR="00CA0993" w:rsidRPr="000F7CCD">
        <w:t>thresholding</w:t>
      </w:r>
    </w:p>
    <w:p w14:paraId="1B41EC18" w14:textId="623F8E0C" w:rsidR="00CA0993" w:rsidRPr="000F7CCD" w:rsidRDefault="00C75F26" w:rsidP="005B2BB9">
      <w:pPr>
        <w:pStyle w:val="SE290Text"/>
        <w:numPr>
          <w:ilvl w:val="1"/>
          <w:numId w:val="29"/>
        </w:numPr>
      </w:pPr>
      <w:r w:rsidRPr="000F7CCD">
        <w:t xml:space="preserve">Parameter </w:t>
      </w:r>
      <w:r w:rsidR="000E1D4C" w:rsidRPr="000F7CCD">
        <w:t>sensitivity that could lead to over or under-smoothing</w:t>
      </w:r>
    </w:p>
    <w:p w14:paraId="36BB09BA" w14:textId="208F109D" w:rsidR="59CABBD3" w:rsidRDefault="59CABBD3" w:rsidP="59CABBD3">
      <w:pPr>
        <w:pStyle w:val="SE290Text"/>
        <w:ind w:firstLine="0"/>
        <w:rPr>
          <w:i/>
          <w:iCs/>
        </w:rPr>
      </w:pPr>
    </w:p>
    <w:p w14:paraId="06377987" w14:textId="2EC92229" w:rsidR="06C78C36" w:rsidRDefault="0D64E580" w:rsidP="60D1BA92">
      <w:pPr>
        <w:pStyle w:val="SE290Text"/>
        <w:ind w:firstLine="0"/>
        <w:rPr>
          <w:b/>
          <w:bCs/>
        </w:rPr>
      </w:pPr>
      <w:r w:rsidRPr="04E46EED">
        <w:rPr>
          <w:i/>
          <w:iCs/>
        </w:rPr>
        <w:t>Option 2:</w:t>
      </w:r>
      <w:r w:rsidR="5043477C" w:rsidRPr="697D5201">
        <w:rPr>
          <w:i/>
          <w:iCs/>
        </w:rPr>
        <w:t xml:space="preserve"> </w:t>
      </w:r>
      <w:r w:rsidR="5043477C" w:rsidRPr="3E186F60">
        <w:rPr>
          <w:i/>
          <w:iCs/>
        </w:rPr>
        <w:t xml:space="preserve">Sample Data and Thresholding </w:t>
      </w:r>
    </w:p>
    <w:p w14:paraId="152AD266" w14:textId="1DE40D51" w:rsidR="6E607B2C" w:rsidRDefault="51331401" w:rsidP="6DFBF224">
      <w:pPr>
        <w:pStyle w:val="SE290Text"/>
        <w:ind w:firstLine="0"/>
        <w:rPr>
          <w:i/>
          <w:iCs/>
        </w:rPr>
      </w:pPr>
      <w:r w:rsidRPr="76FB5E74">
        <w:rPr>
          <w:b/>
          <w:bCs/>
        </w:rPr>
        <w:t>Pros:</w:t>
      </w:r>
    </w:p>
    <w:p w14:paraId="0D36F32F" w14:textId="2496885D" w:rsidR="6DFBF224" w:rsidRPr="000F7CCD" w:rsidRDefault="00FE519E" w:rsidP="00E233B1">
      <w:pPr>
        <w:pStyle w:val="SE290Text"/>
        <w:numPr>
          <w:ilvl w:val="0"/>
          <w:numId w:val="36"/>
        </w:numPr>
      </w:pPr>
      <w:r w:rsidRPr="000F7CCD">
        <w:t>Real-time detection, lower computational load compared to filtering</w:t>
      </w:r>
    </w:p>
    <w:p w14:paraId="5A290179" w14:textId="060320F5" w:rsidR="51331401" w:rsidRDefault="51331401" w:rsidP="76FB5E74">
      <w:pPr>
        <w:pStyle w:val="SE290Text"/>
        <w:ind w:firstLine="0"/>
        <w:rPr>
          <w:b/>
          <w:bCs/>
        </w:rPr>
      </w:pPr>
      <w:r w:rsidRPr="687A7F46">
        <w:rPr>
          <w:b/>
          <w:bCs/>
        </w:rPr>
        <w:t>Cons:</w:t>
      </w:r>
    </w:p>
    <w:p w14:paraId="5EC0D293" w14:textId="642DC866" w:rsidR="0B81456B" w:rsidRPr="000F7CCD" w:rsidRDefault="00E233B1" w:rsidP="00E233B1">
      <w:pPr>
        <w:pStyle w:val="SE290Text"/>
        <w:numPr>
          <w:ilvl w:val="0"/>
          <w:numId w:val="35"/>
        </w:numPr>
      </w:pPr>
      <w:r w:rsidRPr="000F7CCD">
        <w:t>Initially more time consuming to take samples</w:t>
      </w:r>
    </w:p>
    <w:p w14:paraId="54CF3246" w14:textId="10D4F29D" w:rsidR="0D1A31F3" w:rsidRDefault="006B7BA3" w:rsidP="00457B21">
      <w:pPr>
        <w:pStyle w:val="SE290Text"/>
        <w:numPr>
          <w:ilvl w:val="0"/>
          <w:numId w:val="35"/>
        </w:numPr>
      </w:pPr>
      <w:r w:rsidRPr="000F7CCD">
        <w:t>Threshold selection</w:t>
      </w:r>
    </w:p>
    <w:p w14:paraId="559BD1EC" w14:textId="4D5D7EDC" w:rsidR="00457B21" w:rsidRDefault="00457B21" w:rsidP="00457B21">
      <w:pPr>
        <w:pStyle w:val="SE290Text"/>
        <w:ind w:firstLine="0"/>
      </w:pPr>
      <w:r>
        <w:t>Design Decision</w:t>
      </w:r>
    </w:p>
    <w:p w14:paraId="0C34DD2F" w14:textId="1F44A5F1" w:rsidR="00457B21" w:rsidRDefault="00457B21" w:rsidP="00457B21">
      <w:pPr>
        <w:pStyle w:val="SE290Text"/>
        <w:ind w:firstLine="0"/>
      </w:pPr>
      <w:r>
        <w:t xml:space="preserve">Based on the pros and cons of each choice it seems that </w:t>
      </w:r>
      <w:r w:rsidR="00860245">
        <w:t>sampling data and thresholding</w:t>
      </w:r>
      <w:r>
        <w:t xml:space="preserve"> </w:t>
      </w:r>
      <w:r w:rsidR="009C7B58">
        <w:t xml:space="preserve">is more advantageous </w:t>
      </w:r>
      <w:r w:rsidR="0037564B">
        <w:t>than the filtering techniques that apply to this project. The main reason for this is</w:t>
      </w:r>
      <w:r w:rsidR="004B292E">
        <w:t xml:space="preserve"> because filtering </w:t>
      </w:r>
      <w:r w:rsidR="004E1885">
        <w:t xml:space="preserve">can cause a delay due to computational load, which will decrease the responsiveness of the drone which is an essential part of this design. </w:t>
      </w:r>
      <w:r w:rsidR="009C2407">
        <w:t xml:space="preserve">It is critical that the drone and user are able to </w:t>
      </w:r>
      <w:r w:rsidR="00BA13B1">
        <w:t xml:space="preserve">have a seamless </w:t>
      </w:r>
      <w:r w:rsidR="009F2585">
        <w:t xml:space="preserve">relaying of data </w:t>
      </w:r>
      <w:r w:rsidR="00C9335D">
        <w:t xml:space="preserve">with each other. This approach will be suitable and more effective for </w:t>
      </w:r>
      <w:r w:rsidR="002C2125">
        <w:t>abrupt</w:t>
      </w:r>
      <w:r w:rsidR="00C9335D">
        <w:t xml:space="preserve"> </w:t>
      </w:r>
      <w:r w:rsidR="004A3733">
        <w:t>changes</w:t>
      </w:r>
      <w:r w:rsidR="00F308C3">
        <w:t xml:space="preserve"> without the need for complex </w:t>
      </w:r>
      <w:r w:rsidR="00BD39CB">
        <w:t>signal processing algorithms</w:t>
      </w:r>
      <w:r w:rsidR="004E7CF0">
        <w:t xml:space="preserve"> which can be </w:t>
      </w:r>
      <w:r w:rsidR="00B438F8">
        <w:t xml:space="preserve">more </w:t>
      </w:r>
      <w:r w:rsidR="004E7CF0">
        <w:t xml:space="preserve">difficult to </w:t>
      </w:r>
      <w:r w:rsidR="002E4F97">
        <w:t xml:space="preserve">interpret and </w:t>
      </w:r>
      <w:r w:rsidR="000C7AC5">
        <w:t>modify.</w:t>
      </w:r>
    </w:p>
    <w:p w14:paraId="79CD5CC1" w14:textId="55258E1F" w:rsidR="0D1A31F3" w:rsidRDefault="0D1A31F3" w:rsidP="007B6387">
      <w:pPr>
        <w:pStyle w:val="SE290Text"/>
        <w:ind w:firstLine="0"/>
      </w:pPr>
    </w:p>
    <w:p w14:paraId="5EFA2FD7" w14:textId="1BA48F29" w:rsidR="40508867" w:rsidRDefault="40508867" w:rsidP="62EF1A59">
      <w:pPr>
        <w:pStyle w:val="Heading1"/>
      </w:pPr>
      <w:bookmarkStart w:id="66" w:name="_Toc158415048"/>
      <w:r>
        <w:t>System Test and Verification</w:t>
      </w:r>
      <w:bookmarkEnd w:id="66"/>
    </w:p>
    <w:p w14:paraId="27A66BE9" w14:textId="6203BADB" w:rsidR="40A740F1" w:rsidRDefault="007155EB" w:rsidP="00740A3D">
      <w:pPr>
        <w:pStyle w:val="Heading2"/>
        <w:numPr>
          <w:ilvl w:val="1"/>
          <w:numId w:val="1"/>
        </w:numPr>
        <w:spacing w:line="259" w:lineRule="auto"/>
      </w:pPr>
      <w:bookmarkStart w:id="67" w:name="_Toc158415049"/>
      <w:r>
        <w:t>Software Systems</w:t>
      </w:r>
      <w:bookmarkEnd w:id="67"/>
    </w:p>
    <w:p w14:paraId="0B3E71BA" w14:textId="0919D1B5" w:rsidR="4B6F1343" w:rsidRDefault="4B6F1343" w:rsidP="11C438DB">
      <w:pPr>
        <w:pStyle w:val="Heading4"/>
        <w:spacing w:line="259" w:lineRule="auto"/>
      </w:pPr>
      <w:r>
        <w:t>Accuracy of HUD</w:t>
      </w:r>
    </w:p>
    <w:p w14:paraId="40541F4A" w14:textId="06C4BA05" w:rsidR="4B6F1343" w:rsidRDefault="2C564EE5" w:rsidP="7D8CC9F0">
      <w:pPr>
        <w:pStyle w:val="SE290Text"/>
        <w:numPr>
          <w:ilvl w:val="1"/>
          <w:numId w:val="30"/>
        </w:numPr>
        <w:spacing w:line="259" w:lineRule="auto"/>
      </w:pPr>
      <w:r>
        <w:t>M</w:t>
      </w:r>
      <w:r w:rsidR="4B6F1343">
        <w:t xml:space="preserve">easured by a known input from the sensors </w:t>
      </w:r>
      <w:r w:rsidR="005A0945">
        <w:t>to</w:t>
      </w:r>
      <w:r w:rsidR="4B6F1343">
        <w:t xml:space="preserve"> see if the output correctly displays the warning</w:t>
      </w:r>
    </w:p>
    <w:p w14:paraId="13A0CBBD" w14:textId="0B8FB55E" w:rsidR="11E48475" w:rsidRDefault="4B6F1343" w:rsidP="78FCEDFB">
      <w:pPr>
        <w:pStyle w:val="Heading4"/>
        <w:spacing w:line="259" w:lineRule="auto"/>
      </w:pPr>
      <w:r>
        <w:t>Accuracy of obstacle avoidance</w:t>
      </w:r>
    </w:p>
    <w:p w14:paraId="56DBDE5C" w14:textId="14BBF4B3" w:rsidR="6F5EC289" w:rsidRDefault="2248A6F2" w:rsidP="461125D7">
      <w:pPr>
        <w:pStyle w:val="SE290Text"/>
        <w:numPr>
          <w:ilvl w:val="1"/>
          <w:numId w:val="31"/>
        </w:numPr>
        <w:spacing w:line="259" w:lineRule="auto"/>
      </w:pPr>
      <w:r>
        <w:t>M</w:t>
      </w:r>
      <w:r w:rsidR="6A2638A4">
        <w:t>easured</w:t>
      </w:r>
      <w:r w:rsidR="6A2638A4" w:rsidRPr="2CF509F8">
        <w:t xml:space="preserve"> by moving an object at a known distance toward the drone until it autonomously tries to avoid collision</w:t>
      </w:r>
    </w:p>
    <w:p w14:paraId="13A2C937" w14:textId="77777777" w:rsidR="00B3438F" w:rsidRDefault="007155EB" w:rsidP="00740A3D">
      <w:pPr>
        <w:pStyle w:val="Heading2"/>
        <w:numPr>
          <w:ilvl w:val="1"/>
          <w:numId w:val="1"/>
        </w:numPr>
      </w:pPr>
      <w:bookmarkStart w:id="68" w:name="_Toc158415050"/>
      <w:r>
        <w:t>Hardware Systems</w:t>
      </w:r>
      <w:bookmarkEnd w:id="68"/>
    </w:p>
    <w:p w14:paraId="010CBF7A" w14:textId="0D051F4A" w:rsidR="7E6FE889" w:rsidRDefault="50693175" w:rsidP="54438CF9">
      <w:pPr>
        <w:pStyle w:val="Heading4"/>
        <w:spacing w:line="259" w:lineRule="auto"/>
      </w:pPr>
      <w:r>
        <w:t>Accuracy of distance sensor output</w:t>
      </w:r>
    </w:p>
    <w:p w14:paraId="469DB6C4" w14:textId="34CC35ED" w:rsidR="6B153F44" w:rsidRDefault="50693175" w:rsidP="453AB926">
      <w:pPr>
        <w:pStyle w:val="SE290Text"/>
        <w:numPr>
          <w:ilvl w:val="1"/>
          <w:numId w:val="32"/>
        </w:numPr>
        <w:spacing w:line="259" w:lineRule="auto"/>
      </w:pPr>
      <w:r>
        <w:t>While attached to the drone in flight is measured by placing an object at measured distances from the drone and seeing the output</w:t>
      </w:r>
    </w:p>
    <w:p w14:paraId="1F74F2FC" w14:textId="3F1C6EA8" w:rsidR="1A322F69" w:rsidRDefault="50693175" w:rsidP="630272AA">
      <w:pPr>
        <w:pStyle w:val="Heading4"/>
        <w:spacing w:line="259" w:lineRule="auto"/>
      </w:pPr>
      <w:r>
        <w:t>Accuracy and latency of the glove control input</w:t>
      </w:r>
    </w:p>
    <w:p w14:paraId="4620DC34" w14:textId="0A85833F" w:rsidR="50693175" w:rsidRDefault="50693175" w:rsidP="1BD5BA7F">
      <w:pPr>
        <w:pStyle w:val="SE290Text"/>
        <w:numPr>
          <w:ilvl w:val="1"/>
          <w:numId w:val="33"/>
        </w:numPr>
        <w:spacing w:line="259" w:lineRule="auto"/>
      </w:pPr>
      <w:r>
        <w:t xml:space="preserve">Given a specific input from the glove observe the seen output of the drone </w:t>
      </w:r>
    </w:p>
    <w:p w14:paraId="1B73876B" w14:textId="052CDD5D" w:rsidR="50693175" w:rsidRDefault="50693175" w:rsidP="3193910E">
      <w:pPr>
        <w:pStyle w:val="SE290Text"/>
        <w:numPr>
          <w:ilvl w:val="1"/>
          <w:numId w:val="33"/>
        </w:numPr>
        <w:spacing w:line="259" w:lineRule="auto"/>
      </w:pPr>
      <w:r>
        <w:t xml:space="preserve">Measure the time between movement from the user to response by the drone </w:t>
      </w:r>
    </w:p>
    <w:p w14:paraId="5A2F8D32" w14:textId="15C9C5E8" w:rsidR="50693175" w:rsidRDefault="50693175" w:rsidP="448AF103">
      <w:pPr>
        <w:pStyle w:val="SE290Text"/>
        <w:numPr>
          <w:ilvl w:val="1"/>
          <w:numId w:val="33"/>
        </w:numPr>
        <w:spacing w:line="259" w:lineRule="auto"/>
      </w:pPr>
      <w:r>
        <w:t>Observe if the desired movement by the drone was made</w:t>
      </w:r>
    </w:p>
    <w:p w14:paraId="722EE7DE" w14:textId="2CBC95B8" w:rsidR="023738A6" w:rsidRDefault="50693175" w:rsidP="58E9047B">
      <w:pPr>
        <w:pStyle w:val="Heading4"/>
        <w:spacing w:line="259" w:lineRule="auto"/>
      </w:pPr>
      <w:r>
        <w:t>Flight time</w:t>
      </w:r>
    </w:p>
    <w:p w14:paraId="1651169C" w14:textId="3A347447" w:rsidR="50693175" w:rsidRDefault="50693175" w:rsidP="58680042">
      <w:pPr>
        <w:pStyle w:val="SE290Text"/>
        <w:numPr>
          <w:ilvl w:val="1"/>
          <w:numId w:val="33"/>
        </w:numPr>
        <w:spacing w:line="259" w:lineRule="auto"/>
      </w:pPr>
      <w:r>
        <w:t>Measure how long the drone stays in flight and how long a singular battery charge lasts</w:t>
      </w:r>
    </w:p>
    <w:p w14:paraId="1E61306B" w14:textId="77777777" w:rsidR="0063390E" w:rsidRDefault="0063390E" w:rsidP="0063390E">
      <w:pPr>
        <w:pStyle w:val="Heading1"/>
      </w:pPr>
      <w:bookmarkStart w:id="69" w:name="_Toc158415051"/>
      <w:r>
        <w:t>Team</w:t>
      </w:r>
      <w:bookmarkEnd w:id="69"/>
    </w:p>
    <w:p w14:paraId="118B412E" w14:textId="3F431E2F" w:rsidR="005E4728" w:rsidRDefault="0EE83E03" w:rsidP="1A677F18">
      <w:pPr>
        <w:spacing w:line="259" w:lineRule="auto"/>
        <w:ind w:firstLine="576"/>
      </w:pPr>
      <w:r>
        <w:t>Th</w:t>
      </w:r>
      <w:r w:rsidR="00820C93">
        <w:t>e workload for this project has been divided into four modules</w:t>
      </w:r>
      <w:r w:rsidR="00134865">
        <w:t xml:space="preserve">, where two modules are </w:t>
      </w:r>
      <w:r w:rsidR="00E71321">
        <w:t>primarily concerned</w:t>
      </w:r>
      <w:r w:rsidR="00134865">
        <w:t xml:space="preserve"> </w:t>
      </w:r>
      <w:r w:rsidR="00184677">
        <w:t>with</w:t>
      </w:r>
      <w:r w:rsidR="00B074E7">
        <w:t xml:space="preserve"> the</w:t>
      </w:r>
      <w:r w:rsidR="00134865">
        <w:t xml:space="preserve"> drone while the other two </w:t>
      </w:r>
      <w:r w:rsidR="00E71321">
        <w:t>focus on the glover controller.</w:t>
      </w:r>
      <w:r w:rsidR="00F0232A">
        <w:t xml:space="preserve"> </w:t>
      </w:r>
      <w:r w:rsidR="009028F9">
        <w:t>Each team member is assigned a module</w:t>
      </w:r>
      <w:r w:rsidR="0034166A">
        <w:t xml:space="preserve"> such </w:t>
      </w:r>
      <w:r w:rsidR="0009232C">
        <w:t xml:space="preserve">that </w:t>
      </w:r>
      <w:r w:rsidR="00184677">
        <w:t xml:space="preserve">the drone and glove controller </w:t>
      </w:r>
      <w:r w:rsidR="004E2976">
        <w:t xml:space="preserve">each have </w:t>
      </w:r>
      <w:r w:rsidR="0009232C">
        <w:t xml:space="preserve">an EE and </w:t>
      </w:r>
      <w:r w:rsidR="004E2976">
        <w:t xml:space="preserve">a </w:t>
      </w:r>
      <w:r w:rsidR="0009232C">
        <w:t>COE</w:t>
      </w:r>
      <w:r w:rsidR="004E2976">
        <w:t xml:space="preserve"> working</w:t>
      </w:r>
      <w:r w:rsidR="001E505C">
        <w:t xml:space="preserve"> on them. </w:t>
      </w:r>
      <w:r>
        <w:t xml:space="preserve">The EEs </w:t>
      </w:r>
      <w:r w:rsidR="001E505C">
        <w:t>are task</w:t>
      </w:r>
      <w:r w:rsidR="00A17FFE">
        <w:t>ed with</w:t>
      </w:r>
      <w:r>
        <w:t xml:space="preserve"> work</w:t>
      </w:r>
      <w:r w:rsidR="00A17FFE">
        <w:t xml:space="preserve">ing </w:t>
      </w:r>
      <w:r>
        <w:t xml:space="preserve">on the </w:t>
      </w:r>
      <w:r w:rsidR="00325097">
        <w:t xml:space="preserve">hardware </w:t>
      </w:r>
      <w:r>
        <w:t xml:space="preserve">and </w:t>
      </w:r>
      <w:r w:rsidR="00325097">
        <w:t xml:space="preserve">PCB </w:t>
      </w:r>
      <w:r>
        <w:t xml:space="preserve">designs while the COEs </w:t>
      </w:r>
      <w:r w:rsidR="00325097">
        <w:t>focus on the software and coding portions</w:t>
      </w:r>
      <w:r>
        <w:t>.</w:t>
      </w:r>
    </w:p>
    <w:p w14:paraId="194B95F9" w14:textId="77777777" w:rsidR="00891CDA" w:rsidRDefault="00891CDA" w:rsidP="1A677F18">
      <w:pPr>
        <w:spacing w:line="259" w:lineRule="auto"/>
        <w:ind w:firstLine="576"/>
      </w:pPr>
    </w:p>
    <w:p w14:paraId="243445EC" w14:textId="61E3C1DC" w:rsidR="00FE5A15" w:rsidRDefault="57BC0AFF" w:rsidP="00740A3D">
      <w:pPr>
        <w:pStyle w:val="Heading2"/>
        <w:numPr>
          <w:ilvl w:val="1"/>
          <w:numId w:val="1"/>
        </w:numPr>
      </w:pPr>
      <w:bookmarkStart w:id="70" w:name="_Toc158415052"/>
      <w:r>
        <w:t>Seth Nordeen</w:t>
      </w:r>
      <w:bookmarkEnd w:id="70"/>
    </w:p>
    <w:p w14:paraId="7D4E002C" w14:textId="3E89582C" w:rsidR="4DD6B380" w:rsidRDefault="4DD6B380" w:rsidP="2E36150C">
      <w:pPr>
        <w:spacing w:line="259" w:lineRule="auto"/>
        <w:ind w:firstLine="576"/>
      </w:pPr>
      <w:r>
        <w:t xml:space="preserve">Seth Nordeen is an Electrical Engineering specializing in autonomous systems and embedded circuits.  </w:t>
      </w:r>
      <w:r w:rsidR="02E8D3A9">
        <w:t>Seth’s role in the team is interfacing with the drone</w:t>
      </w:r>
      <w:r w:rsidR="7DF34941">
        <w:t xml:space="preserve">, camera, and </w:t>
      </w:r>
      <w:r w:rsidR="02E8D3A9">
        <w:t xml:space="preserve">sensors. </w:t>
      </w:r>
      <w:r w:rsidR="56F37F81">
        <w:t xml:space="preserve">The </w:t>
      </w:r>
      <w:r w:rsidR="21C4C173">
        <w:t xml:space="preserve">drone will interface with sensors that will be mounted on top of it for obstacle </w:t>
      </w:r>
      <w:r w:rsidR="184E9A50">
        <w:t xml:space="preserve">detection and avoidance. The drone will also have a camera mounted to stream a live video feed directly to the user.  </w:t>
      </w:r>
    </w:p>
    <w:p w14:paraId="5AD51FF3" w14:textId="343A72B8" w:rsidR="004361FD" w:rsidRDefault="00B25BAD" w:rsidP="00B25BAD">
      <w:pPr>
        <w:pStyle w:val="Heading3"/>
        <w:numPr>
          <w:ilvl w:val="2"/>
          <w:numId w:val="0"/>
        </w:numPr>
      </w:pPr>
      <w:bookmarkStart w:id="71" w:name="_Toc158415053"/>
      <w:r>
        <w:t>7.1.1</w:t>
      </w:r>
      <w:r>
        <w:tab/>
      </w:r>
      <w:r w:rsidR="00051A37">
        <w:t>Skills learned in ECE coursework</w:t>
      </w:r>
      <w:bookmarkEnd w:id="71"/>
    </w:p>
    <w:p w14:paraId="20B076A7" w14:textId="0D7C249A" w:rsidR="46FA2414" w:rsidRDefault="46FA2414" w:rsidP="1A61EF72">
      <w:pPr>
        <w:spacing w:line="259" w:lineRule="auto"/>
        <w:ind w:firstLine="576"/>
      </w:pPr>
      <w:r>
        <w:t>ECE 020</w:t>
      </w:r>
      <w:r w:rsidR="2BAC2860">
        <w:t>1</w:t>
      </w:r>
      <w:r>
        <w:t xml:space="preserve"> supplied the knowledge of digital circuit design allo</w:t>
      </w:r>
      <w:r w:rsidR="73F0AC21">
        <w:t xml:space="preserve">wing for an understanding of the design of interfacing the drone with the sensors and camera. </w:t>
      </w:r>
      <w:r w:rsidR="22CD9882">
        <w:t xml:space="preserve">ECE 0202 supplied the knowledge of </w:t>
      </w:r>
      <w:r w:rsidR="3212BEC4">
        <w:t>interfacing with microprocessors and interfacing with sensors allowing for the understanding of</w:t>
      </w:r>
      <w:r w:rsidR="55EC7AD0">
        <w:t xml:space="preserve"> the interaction between the drone and the sensors.</w:t>
      </w:r>
      <w:r w:rsidR="3212BEC4">
        <w:t xml:space="preserve"> </w:t>
      </w:r>
      <w:r w:rsidR="22CD9882">
        <w:t xml:space="preserve">ECE 0402 supplied knowledge of signal processing, allowing </w:t>
      </w:r>
      <w:r w:rsidR="3FEBD31F">
        <w:t xml:space="preserve">for the </w:t>
      </w:r>
      <w:r w:rsidR="22CD9882">
        <w:t>understanding of how the sensors interact with the world and the data they transmit.</w:t>
      </w:r>
      <w:r w:rsidR="26863137">
        <w:t xml:space="preserve"> </w:t>
      </w:r>
      <w:r w:rsidR="4A197932">
        <w:t>ECE 1885 supplied the basic understanding of hands-on techniques required for creating an interface between the drone and the sensors.</w:t>
      </w:r>
      <w:r w:rsidR="1FD926C2">
        <w:t xml:space="preserve"> </w:t>
      </w:r>
      <w:r w:rsidR="14916002">
        <w:t>ECE 18</w:t>
      </w:r>
      <w:r w:rsidR="0BE8C342">
        <w:t>9</w:t>
      </w:r>
      <w:r w:rsidR="14916002">
        <w:t xml:space="preserve">5 supplied the knowledge of interfacing with microcontrollers and prototyping and designing a project from the ground up. </w:t>
      </w:r>
    </w:p>
    <w:p w14:paraId="7A02EE89" w14:textId="216B185A" w:rsidR="00051A37" w:rsidRDefault="00B25BAD" w:rsidP="00B25BAD">
      <w:pPr>
        <w:pStyle w:val="Heading3"/>
        <w:numPr>
          <w:ilvl w:val="0"/>
          <w:numId w:val="0"/>
        </w:numPr>
      </w:pPr>
      <w:bookmarkStart w:id="72" w:name="_Toc158415054"/>
      <w:r>
        <w:t>7.1.2</w:t>
      </w:r>
      <w:r>
        <w:tab/>
      </w:r>
      <w:r w:rsidR="00051A37">
        <w:t xml:space="preserve">Skills learned </w:t>
      </w:r>
      <w:r w:rsidR="00F620AC">
        <w:t>outside</w:t>
      </w:r>
      <w:r w:rsidR="00051A37">
        <w:t xml:space="preserve"> ECE coursework</w:t>
      </w:r>
      <w:bookmarkEnd w:id="72"/>
    </w:p>
    <w:p w14:paraId="3BC47CD0" w14:textId="76C99D69" w:rsidR="75EE5B79" w:rsidRDefault="3B539FB5" w:rsidP="1557FFB0">
      <w:pPr>
        <w:spacing w:line="259" w:lineRule="auto"/>
        <w:ind w:firstLine="576"/>
      </w:pPr>
      <w:r>
        <w:t xml:space="preserve">Seth has prior experience with building and flying drones. He also has </w:t>
      </w:r>
      <w:r w:rsidR="4C6A2A02">
        <w:t xml:space="preserve">experience in interfacing with distance sensors, specifically ultrasonic sensors, in </w:t>
      </w:r>
      <w:r w:rsidR="444E91E7">
        <w:t xml:space="preserve">autonomous </w:t>
      </w:r>
      <w:r w:rsidR="4C6A2A02">
        <w:t>robotic kits</w:t>
      </w:r>
      <w:r w:rsidR="10DE49D9">
        <w:t xml:space="preserve">. </w:t>
      </w:r>
      <w:r w:rsidR="5798E872">
        <w:t xml:space="preserve">Seth also has experience in 3D modeling and 3D printing. These </w:t>
      </w:r>
      <w:r w:rsidR="1C2031E6">
        <w:t>previous experiences wil</w:t>
      </w:r>
      <w:r w:rsidR="7590403C">
        <w:t>l aid Seth in his role of creating a way for the drone to interface with the glove controller, the sensors, and the camera</w:t>
      </w:r>
      <w:r w:rsidR="4899B82F">
        <w:t>.</w:t>
      </w:r>
      <w:r w:rsidR="75EE5B79">
        <w:t xml:space="preserve"> </w:t>
      </w:r>
    </w:p>
    <w:p w14:paraId="36122887" w14:textId="42826377" w:rsidR="46597B9A" w:rsidRDefault="46597B9A" w:rsidP="1557FFB0">
      <w:pPr>
        <w:spacing w:line="259" w:lineRule="auto"/>
        <w:ind w:firstLine="576"/>
      </w:pPr>
      <w:r>
        <w:t xml:space="preserve">Seth acknowledges </w:t>
      </w:r>
      <w:r w:rsidR="2C128497">
        <w:t>gaps in his knowledge and understands what he will have to research for this projec</w:t>
      </w:r>
      <w:r w:rsidR="4985AA3F">
        <w:t xml:space="preserve">t. A few examples of what he needs to research are the best drone design, the best type of distance sensor, </w:t>
      </w:r>
      <w:r w:rsidR="3DC0E1BB">
        <w:t xml:space="preserve">how drone cameras transmit live video wirelessly </w:t>
      </w:r>
      <w:r w:rsidR="3B0AAC1E">
        <w:t xml:space="preserve">as well as </w:t>
      </w:r>
      <w:r w:rsidR="3DC0E1BB">
        <w:t>which is the best option</w:t>
      </w:r>
      <w:r w:rsidR="64716A6A">
        <w:t xml:space="preserve"> for the project</w:t>
      </w:r>
      <w:r w:rsidR="3DC0E1BB">
        <w:t>,</w:t>
      </w:r>
      <w:r w:rsidR="4D360B06">
        <w:t xml:space="preserve"> and</w:t>
      </w:r>
      <w:r w:rsidR="3DC0E1BB">
        <w:t xml:space="preserve"> </w:t>
      </w:r>
      <w:r w:rsidR="08AEC193">
        <w:t xml:space="preserve">how drone flight controllers operate </w:t>
      </w:r>
      <w:r w:rsidR="37732CF0">
        <w:t>t</w:t>
      </w:r>
      <w:r w:rsidR="08AEC193">
        <w:t>o accomplish a desired outcome.</w:t>
      </w:r>
    </w:p>
    <w:p w14:paraId="0D6C2360" w14:textId="7D88E139" w:rsidR="777BC511" w:rsidRDefault="777BC511" w:rsidP="1557FFB0">
      <w:pPr>
        <w:spacing w:line="259" w:lineRule="auto"/>
        <w:ind w:firstLine="576"/>
      </w:pPr>
      <w:r>
        <w:t xml:space="preserve">Seth plans to consult </w:t>
      </w:r>
      <w:r w:rsidR="2B6B1322">
        <w:t>with faculty to discuss potential questions or difficulties that co</w:t>
      </w:r>
      <w:r w:rsidR="58E5CD51">
        <w:t xml:space="preserve">uld arise in the project. </w:t>
      </w:r>
      <w:r w:rsidR="4FC90150">
        <w:t xml:space="preserve">Some such faculty members would be Professor Dickerson for general advice and colleagues of his that he </w:t>
      </w:r>
      <w:r w:rsidR="0E6DE682">
        <w:t xml:space="preserve">believes </w:t>
      </w:r>
      <w:r w:rsidR="4FC90150">
        <w:t>could assist us.</w:t>
      </w:r>
      <w:r w:rsidR="55AB6592">
        <w:t xml:space="preserve"> </w:t>
      </w:r>
      <w:r w:rsidR="6DC0591A">
        <w:t xml:space="preserve">He </w:t>
      </w:r>
      <w:r w:rsidR="0807501E">
        <w:t xml:space="preserve">also plans to ask Professor Mao </w:t>
      </w:r>
      <w:r w:rsidR="5D958849">
        <w:t>about</w:t>
      </w:r>
      <w:r w:rsidR="20923CAE">
        <w:t xml:space="preserve"> </w:t>
      </w:r>
      <w:r w:rsidR="0807501E">
        <w:t xml:space="preserve">any control-related questions that may arise. </w:t>
      </w:r>
      <w:r w:rsidR="4A5C9616">
        <w:t xml:space="preserve">He also plans to ask the faculty of SERC, such as Jim Lyle and William McGahey, for drone advice, prototyping, electrical components, or </w:t>
      </w:r>
      <w:r w:rsidR="68C9E6E8">
        <w:t xml:space="preserve">simple </w:t>
      </w:r>
      <w:r w:rsidR="4A5C9616">
        <w:t xml:space="preserve">questions that may arise. </w:t>
      </w:r>
      <w:r w:rsidR="12944051">
        <w:t>Finally, Seth</w:t>
      </w:r>
      <w:r w:rsidR="308B981B">
        <w:t xml:space="preserve"> also</w:t>
      </w:r>
      <w:r w:rsidR="12944051">
        <w:t xml:space="preserve"> plans to ask his peers for advice or insight into any problem or question he </w:t>
      </w:r>
      <w:r w:rsidR="4AD28F1E">
        <w:t xml:space="preserve">might encounter to establish a different </w:t>
      </w:r>
      <w:r w:rsidR="4303B535">
        <w:t xml:space="preserve">outlook or idea that could have been overlooked or not thought about. </w:t>
      </w:r>
    </w:p>
    <w:p w14:paraId="1B7F968C" w14:textId="2BD6EE91" w:rsidR="00DF82AE" w:rsidRDefault="46993B23" w:rsidP="00740A3D">
      <w:pPr>
        <w:pStyle w:val="Heading2"/>
        <w:numPr>
          <w:ilvl w:val="1"/>
          <w:numId w:val="1"/>
        </w:numPr>
      </w:pPr>
      <w:bookmarkStart w:id="73" w:name="_Toc158415055"/>
      <w:r>
        <w:t xml:space="preserve">Karey </w:t>
      </w:r>
      <w:r w:rsidR="643559C4">
        <w:t xml:space="preserve">“KJ” </w:t>
      </w:r>
      <w:r>
        <w:t>Stone</w:t>
      </w:r>
      <w:bookmarkEnd w:id="73"/>
    </w:p>
    <w:p w14:paraId="2ACC17FC" w14:textId="6B1EA828" w:rsidR="47FAE024" w:rsidRDefault="47FAE024" w:rsidP="62EF1A59">
      <w:pPr>
        <w:ind w:firstLine="576"/>
      </w:pPr>
      <w:r w:rsidRPr="62EF1A59">
        <w:t>Karey "KJ" Stone, an electrical engineering major with a focus on nanotechnology, plays a pivotal role in Group A's Smart Drones project. Specifically, she is tasked with designing the control glove for the FPV drone, serving as the interface for user commands through hand gestures and movement.</w:t>
      </w:r>
    </w:p>
    <w:p w14:paraId="4D1B9996" w14:textId="1BCCD0BE" w:rsidR="00DF82AE" w:rsidRDefault="00DF82AE" w:rsidP="00B25BAD">
      <w:pPr>
        <w:pStyle w:val="Heading3"/>
        <w:numPr>
          <w:ilvl w:val="2"/>
          <w:numId w:val="46"/>
        </w:numPr>
      </w:pPr>
      <w:bookmarkStart w:id="74" w:name="_Toc158415056"/>
      <w:r>
        <w:t>Skills learned in ECE coursework</w:t>
      </w:r>
      <w:bookmarkEnd w:id="74"/>
    </w:p>
    <w:p w14:paraId="23E1940D" w14:textId="36B143BC" w:rsidR="04A06DBB" w:rsidRDefault="04A06DBB" w:rsidP="62EF1A59">
      <w:pPr>
        <w:ind w:firstLine="720"/>
      </w:pPr>
      <w:r w:rsidRPr="62EF1A59">
        <w:t xml:space="preserve">KJ's educational background and skills align seamlessly with the demands of this challenging assignment. In her ECE coursework, she gained expertise in digital circuit design through ECE 0202 - Digital Circuits and Systems, laying the foundation for understanding the electronic components crucial to the glove's development. Further, ECE 0302 - Microelectronic Circuits equipped her with essential knowledge for comprehending the microelectronics integral to sensor integration, a key aspect of the glove's functionality. The skills acquired in ECE 0402 - Embed Processors Interfacing are vital, involving a deep understanding of embedded processors, which is crucial for seamlessly interfacing the glove with the drone's control system. Her hands-on experience in electronic circuit design, acquired through ECE 1885 - Electronic Circuit Design Lab, directly applies to the creation of the glove. Additionally, participation in ECE 1895 - Junior Design Fundamentals provided her with knowledge of design methods, familiarity with the </w:t>
      </w:r>
      <w:proofErr w:type="spellStart"/>
      <w:r w:rsidRPr="62EF1A59">
        <w:t>Atmega</w:t>
      </w:r>
      <w:proofErr w:type="spellEnd"/>
      <w:r w:rsidRPr="62EF1A59">
        <w:t xml:space="preserve"> microchip, programming an OLED screen, and the experience of independently executing a project – all essential for her role in crafting the glove for the Smart Drones project.</w:t>
      </w:r>
    </w:p>
    <w:p w14:paraId="52E79AB1" w14:textId="01156CA5" w:rsidR="00DF82AE" w:rsidRDefault="00B25BAD" w:rsidP="00B25BAD">
      <w:pPr>
        <w:pStyle w:val="Heading3"/>
        <w:numPr>
          <w:ilvl w:val="2"/>
          <w:numId w:val="0"/>
        </w:numPr>
      </w:pPr>
      <w:bookmarkStart w:id="75" w:name="_Toc158415057"/>
      <w:r>
        <w:t>7.2.2</w:t>
      </w:r>
      <w:r>
        <w:tab/>
      </w:r>
      <w:r w:rsidR="00DF82AE">
        <w:t>Skills learned outside ECE coursework</w:t>
      </w:r>
      <w:bookmarkEnd w:id="75"/>
    </w:p>
    <w:p w14:paraId="20ABAC6C" w14:textId="3EEA8CD6" w:rsidR="00392EF2" w:rsidRDefault="00392EF2" w:rsidP="62EF1A59">
      <w:pPr>
        <w:spacing w:before="120" w:after="120"/>
        <w:ind w:firstLine="720"/>
        <w:jc w:val="both"/>
      </w:pPr>
      <w:r w:rsidRPr="62EF1A59">
        <w:t>KJ's skills extend beyond her formal coursework. Holding an apprentice mechanical drafting license and possessing years of 3D printing experience from high school, she brings valuable prototyping expertise to the team. Looking ahead, KJ is proactive in recognizing the need for further learning to contribute effectively to the project. Her future learning strategies involve independent research on topics such as drone remote operation, circuit creation using gyroscope and accelerometer inputs, power and weatherproofing considerations for glove components, component selection, prevention of overheating, appropriate glove types, and communication between the drone camera and a separate screen.</w:t>
      </w:r>
    </w:p>
    <w:p w14:paraId="6490DEF4" w14:textId="6F1607CF" w:rsidR="00392EF2" w:rsidRDefault="00392EF2" w:rsidP="62EF1A59">
      <w:pPr>
        <w:spacing w:before="300"/>
        <w:ind w:firstLine="720"/>
      </w:pPr>
      <w:r w:rsidRPr="62EF1A59">
        <w:t>Acknowledging the complexity of the Smart Drones project, KJ emphasizes the importance of seeking external expertise. She plans to consult with faculty members specializing in sensor integration and wireless communication, intending to approach Professor Dickerson for insights on potential experts within the faculty. Collaborations with Professor Shankar on materials and Professor Chen on laser-related aspects will enrich KJ's knowledge further. Additionally, seeking advice from her friend Wesley, a member of the second drone group, reflects KJ's commitment to fostering collaboration and support within the project team, ensuring a comprehensive and well-informed development process for the glove interface.</w:t>
      </w:r>
    </w:p>
    <w:p w14:paraId="55F54DE7" w14:textId="4677F470" w:rsidR="62EF1A59" w:rsidRDefault="62EF1A59" w:rsidP="62EF1A59">
      <w:pPr>
        <w:pStyle w:val="SE290Text"/>
      </w:pPr>
    </w:p>
    <w:p w14:paraId="285D2C44" w14:textId="4554FCA1" w:rsidR="7752F94E" w:rsidRPr="00171E7A" w:rsidRDefault="0A914C21" w:rsidP="00740A3D">
      <w:pPr>
        <w:pStyle w:val="Heading2"/>
        <w:numPr>
          <w:ilvl w:val="1"/>
          <w:numId w:val="1"/>
        </w:numPr>
      </w:pPr>
      <w:bookmarkStart w:id="76" w:name="_Toc158415058"/>
      <w:r>
        <w:t>Berfin Bircan</w:t>
      </w:r>
      <w:bookmarkEnd w:id="76"/>
    </w:p>
    <w:p w14:paraId="4909B0D2" w14:textId="5A1B2D87" w:rsidR="7752F94E" w:rsidRDefault="36C8BDDE" w:rsidP="00E55483">
      <w:pPr>
        <w:pStyle w:val="SE290Text"/>
        <w:ind w:firstLine="576"/>
        <w:jc w:val="both"/>
      </w:pPr>
      <w:r w:rsidRPr="00171E7A">
        <w:t>Berfin Bircan is a computer engineering major who is responsible for the software behind the control glove for the FPV drone. This glove will be required to communicate with the software of the drone. It is vital that the glove software is able to accurately get data from the accelerometer and gyroscope on it, as well as the sensor data from the drone itself.</w:t>
      </w:r>
    </w:p>
    <w:p w14:paraId="229B32F5" w14:textId="1F5BC74F" w:rsidR="00DF82AE" w:rsidRDefault="00B25BAD" w:rsidP="00B25BAD">
      <w:pPr>
        <w:pStyle w:val="Heading3"/>
        <w:numPr>
          <w:ilvl w:val="2"/>
          <w:numId w:val="0"/>
        </w:numPr>
      </w:pPr>
      <w:bookmarkStart w:id="77" w:name="_Toc158415059"/>
      <w:r>
        <w:t>7.3.1</w:t>
      </w:r>
      <w:r>
        <w:tab/>
      </w:r>
      <w:r w:rsidR="00DF82AE">
        <w:t>Skills learned in ECE coursework</w:t>
      </w:r>
      <w:bookmarkEnd w:id="77"/>
    </w:p>
    <w:p w14:paraId="469EB8EE" w14:textId="7A77155C" w:rsidR="001B2222" w:rsidRPr="001B2222" w:rsidRDefault="00353B79" w:rsidP="001B2222">
      <w:pPr>
        <w:pStyle w:val="SE290Text"/>
      </w:pPr>
      <w:r>
        <w:t xml:space="preserve">Berfin has </w:t>
      </w:r>
      <w:r w:rsidR="00BF44BD">
        <w:t>previous</w:t>
      </w:r>
      <w:r w:rsidR="00B50398">
        <w:t xml:space="preserve"> </w:t>
      </w:r>
      <w:r w:rsidR="002E761B">
        <w:t xml:space="preserve">experience with aspects of this </w:t>
      </w:r>
      <w:r w:rsidR="008F2692">
        <w:t xml:space="preserve">project from her previous coursework in the ECE department. The </w:t>
      </w:r>
      <w:r w:rsidR="00BB456C">
        <w:t xml:space="preserve">two classes that will be of </w:t>
      </w:r>
      <w:r w:rsidR="00552592">
        <w:t>use for the coding environments is both Junior D</w:t>
      </w:r>
      <w:r w:rsidR="005619A7">
        <w:t xml:space="preserve">esign </w:t>
      </w:r>
      <w:r w:rsidR="00EB4375">
        <w:t xml:space="preserve">Fundamentals </w:t>
      </w:r>
      <w:r w:rsidR="00102254">
        <w:t>as well as Hands On System Design and Engineering</w:t>
      </w:r>
      <w:r w:rsidR="00FA5C45">
        <w:t xml:space="preserve">. These will be helpful because they </w:t>
      </w:r>
      <w:r w:rsidR="00BB388E">
        <w:t xml:space="preserve">exposed her to the </w:t>
      </w:r>
      <w:proofErr w:type="spellStart"/>
      <w:r w:rsidR="00BB388E">
        <w:t>AT</w:t>
      </w:r>
      <w:r w:rsidR="00C118E7">
        <w:t>Mega</w:t>
      </w:r>
      <w:proofErr w:type="spellEnd"/>
      <w:r w:rsidR="00C118E7">
        <w:t xml:space="preserve"> chip as well as </w:t>
      </w:r>
      <w:r w:rsidR="00BE2EA5">
        <w:t xml:space="preserve">accelerometers and gyroscopes. </w:t>
      </w:r>
      <w:r w:rsidR="00A163D8">
        <w:t xml:space="preserve">Along with this she has taken </w:t>
      </w:r>
      <w:r w:rsidR="00580054">
        <w:t>Signals, Systems, and Probability</w:t>
      </w:r>
      <w:r w:rsidR="00CE097A">
        <w:t xml:space="preserve"> which will be useful for any filtering that will be needed. </w:t>
      </w:r>
      <w:r w:rsidR="00132FBD">
        <w:t xml:space="preserve">Along with this she has also taken </w:t>
      </w:r>
      <w:r w:rsidR="0078271F">
        <w:t>I</w:t>
      </w:r>
      <w:r w:rsidR="00132FBD">
        <w:t>ntro</w:t>
      </w:r>
      <w:r w:rsidR="0078271F">
        <w:t>duction</w:t>
      </w:r>
      <w:r w:rsidR="00132FBD">
        <w:t xml:space="preserve"> to </w:t>
      </w:r>
      <w:r w:rsidR="0078271F">
        <w:t>M</w:t>
      </w:r>
      <w:r w:rsidR="00132FBD">
        <w:t xml:space="preserve">achine </w:t>
      </w:r>
      <w:r w:rsidR="0078271F">
        <w:t>L</w:t>
      </w:r>
      <w:r w:rsidR="00132FBD">
        <w:t xml:space="preserve">earning </w:t>
      </w:r>
      <w:r w:rsidR="00924C6C">
        <w:t xml:space="preserve">which </w:t>
      </w:r>
      <w:r w:rsidR="00D35687">
        <w:t xml:space="preserve">will be useful if there is any </w:t>
      </w:r>
      <w:r w:rsidR="00E503A8">
        <w:t xml:space="preserve">algorithms that will </w:t>
      </w:r>
      <w:r w:rsidR="005B14B2">
        <w:t xml:space="preserve">need to be utilized </w:t>
      </w:r>
      <w:r w:rsidR="007126FC">
        <w:t xml:space="preserve">for </w:t>
      </w:r>
      <w:r w:rsidR="003C6A8B">
        <w:t xml:space="preserve">interpreting the data. </w:t>
      </w:r>
    </w:p>
    <w:p w14:paraId="5E8DFE90" w14:textId="2A19D75E" w:rsidR="00DF82AE" w:rsidRDefault="00DF82AE" w:rsidP="00B25BAD">
      <w:pPr>
        <w:pStyle w:val="Heading3"/>
        <w:numPr>
          <w:ilvl w:val="2"/>
          <w:numId w:val="47"/>
        </w:numPr>
      </w:pPr>
      <w:bookmarkStart w:id="78" w:name="_Toc158415060"/>
      <w:r>
        <w:t>Skills learned outside ECE coursework</w:t>
      </w:r>
      <w:bookmarkEnd w:id="78"/>
    </w:p>
    <w:p w14:paraId="34906B3A" w14:textId="7BD2F050" w:rsidR="47987A41" w:rsidRPr="00E622C1" w:rsidRDefault="47987A41" w:rsidP="00E622C1">
      <w:pPr>
        <w:pStyle w:val="SE290Text"/>
        <w:jc w:val="both"/>
      </w:pPr>
      <w:r w:rsidRPr="00E622C1">
        <w:t>Berfin is aware of the skills she will be required to research and learn more about throughout this project. Overall, she will need to look into drones, how they are usually controlled, and how the remote control communicates with the drones. Another topic she will need to do more research for is the best way to communicate live video feeds wirelessly</w:t>
      </w:r>
      <w:r w:rsidR="00C77C1D" w:rsidRPr="00E622C1">
        <w:t>,</w:t>
      </w:r>
      <w:r w:rsidRPr="00E622C1">
        <w:t xml:space="preserve"> for example whether communicating through radio frequencies or over Wi-Fi is better. She will also need to do research online, as well as th</w:t>
      </w:r>
      <w:r w:rsidR="00C77C1D" w:rsidRPr="00E622C1">
        <w:t>o</w:t>
      </w:r>
      <w:r w:rsidRPr="00E622C1">
        <w:t>rough testing, with how different gestures will translate to values controlling the different motors</w:t>
      </w:r>
      <w:r w:rsidR="003770E6" w:rsidRPr="00E622C1">
        <w:t xml:space="preserve"> as well as how to deal with any noise that disrupts the values</w:t>
      </w:r>
      <w:r w:rsidRPr="00E622C1">
        <w:t xml:space="preserve">. </w:t>
      </w:r>
    </w:p>
    <w:p w14:paraId="49E60FF0" w14:textId="5B82CA06" w:rsidR="47987A41" w:rsidRPr="00E622C1" w:rsidRDefault="47987A41" w:rsidP="00E622C1">
      <w:pPr>
        <w:pStyle w:val="SE290Text"/>
        <w:ind w:firstLine="576"/>
        <w:jc w:val="both"/>
      </w:pPr>
      <w:r w:rsidRPr="00E622C1">
        <w:t>She is aware that this is a complex project and as a result Berfin acknowledges that she will need to ask for advice from others including William McGahey and Jim Lyle, who work at SERC, as well as Dr. Dickerson for advice about drones since two of them are on the drones’ board. Along with this</w:t>
      </w:r>
      <w:r w:rsidR="00543516" w:rsidRPr="00E622C1">
        <w:t>,</w:t>
      </w:r>
      <w:r w:rsidRPr="00E622C1">
        <w:t xml:space="preserve"> she will need to find and learn from any professors that have experience in wireless </w:t>
      </w:r>
      <w:r w:rsidR="1B1CC4A2" w:rsidRPr="00E622C1">
        <w:t>communications,</w:t>
      </w:r>
      <w:r w:rsidRPr="00E622C1">
        <w:t xml:space="preserve"> specifically with live video feeds. She also plans on speaking with Dr. Samosky for any advice regarding any and hardware to software relations, as well as any advice regarding human centered design specifically regarding this project.</w:t>
      </w:r>
      <w:r w:rsidR="003770E6" w:rsidRPr="00E622C1">
        <w:t xml:space="preserve"> Finally she will talk to Professor </w:t>
      </w:r>
      <w:proofErr w:type="spellStart"/>
      <w:r w:rsidR="00BA4687" w:rsidRPr="00E622C1">
        <w:t>Akcakaya</w:t>
      </w:r>
      <w:proofErr w:type="spellEnd"/>
      <w:r w:rsidR="003770E6" w:rsidRPr="00E622C1">
        <w:t xml:space="preserve"> and</w:t>
      </w:r>
      <w:r w:rsidR="00BA4687" w:rsidRPr="00E622C1">
        <w:t xml:space="preserve"> Professor Dallal </w:t>
      </w:r>
      <w:r w:rsidR="008E5A0D" w:rsidRPr="00E622C1">
        <w:t>about filtering as well as machine learning algorithms for the accelerometer and gyroscope data.</w:t>
      </w:r>
      <w:r w:rsidR="003770E6" w:rsidRPr="00E622C1">
        <w:t xml:space="preserve"> </w:t>
      </w:r>
    </w:p>
    <w:p w14:paraId="2B65F25B" w14:textId="058A90E8" w:rsidR="7752F94E" w:rsidRDefault="7752F94E" w:rsidP="7752F94E">
      <w:pPr>
        <w:pStyle w:val="SE290Text"/>
        <w:ind w:firstLine="0"/>
        <w:jc w:val="both"/>
      </w:pPr>
    </w:p>
    <w:p w14:paraId="07CEBCD1" w14:textId="1771672B" w:rsidR="00DF82AE" w:rsidRDefault="28C6A7F8" w:rsidP="00740A3D">
      <w:pPr>
        <w:pStyle w:val="Heading2"/>
        <w:numPr>
          <w:ilvl w:val="1"/>
          <w:numId w:val="1"/>
        </w:numPr>
      </w:pPr>
      <w:bookmarkStart w:id="79" w:name="_Toc158415061"/>
      <w:r>
        <w:t>Cassandra Oliva Pace</w:t>
      </w:r>
      <w:bookmarkEnd w:id="79"/>
    </w:p>
    <w:p w14:paraId="58D86A4E" w14:textId="169221CD" w:rsidR="00DF82AE" w:rsidRDefault="00450907" w:rsidP="6A348F8E">
      <w:pPr>
        <w:pStyle w:val="SE290Text"/>
        <w:jc w:val="both"/>
      </w:pPr>
      <w:r>
        <w:t>Cassandra Oliva Pace is a computer engineering major specializing in autonomous systems</w:t>
      </w:r>
      <w:r w:rsidR="00DF82AE">
        <w:t>.</w:t>
      </w:r>
      <w:r w:rsidR="008D3F1E">
        <w:t xml:space="preserve"> She is responsible for</w:t>
      </w:r>
      <w:r w:rsidR="001277EF">
        <w:t xml:space="preserve"> the software development that </w:t>
      </w:r>
      <w:r w:rsidR="00497A2A">
        <w:t xml:space="preserve">is associated with </w:t>
      </w:r>
      <w:r w:rsidR="00C16A4C">
        <w:t>the drone itself. This includes</w:t>
      </w:r>
      <w:r w:rsidR="00A87B71">
        <w:t xml:space="preserve"> the software to </w:t>
      </w:r>
      <w:r w:rsidR="00885409">
        <w:t>implement the</w:t>
      </w:r>
      <w:r w:rsidR="0008415B">
        <w:t xml:space="preserve"> desired drone </w:t>
      </w:r>
      <w:r w:rsidR="003951D9">
        <w:t>movement</w:t>
      </w:r>
      <w:r w:rsidR="006A1EC0">
        <w:t>s</w:t>
      </w:r>
      <w:r w:rsidR="003951D9">
        <w:t xml:space="preserve"> </w:t>
      </w:r>
      <w:r w:rsidR="003632D5">
        <w:t xml:space="preserve">according to the </w:t>
      </w:r>
      <w:r w:rsidR="006A1EC0">
        <w:t>glove</w:t>
      </w:r>
      <w:r w:rsidR="003632D5">
        <w:t xml:space="preserve"> controller, the </w:t>
      </w:r>
      <w:r w:rsidR="001A2730">
        <w:t xml:space="preserve">implementation of </w:t>
      </w:r>
      <w:r w:rsidR="00733C41">
        <w:t xml:space="preserve">accurate </w:t>
      </w:r>
      <w:r w:rsidR="001323D3">
        <w:t xml:space="preserve">system </w:t>
      </w:r>
      <w:r w:rsidR="00716A1E">
        <w:t>response</w:t>
      </w:r>
      <w:r w:rsidR="00645D31">
        <w:t>s</w:t>
      </w:r>
      <w:r w:rsidR="00C13E2A">
        <w:t xml:space="preserve"> </w:t>
      </w:r>
      <w:r w:rsidR="001323D3">
        <w:t xml:space="preserve">given </w:t>
      </w:r>
      <w:r w:rsidR="00C749FB">
        <w:t xml:space="preserve">data from distance sensors </w:t>
      </w:r>
      <w:r w:rsidR="0021640E">
        <w:t xml:space="preserve">for obstacle detection and avoidance, and the </w:t>
      </w:r>
      <w:r w:rsidR="00905D43">
        <w:t>visual feedback as heads-up display on the screen.</w:t>
      </w:r>
    </w:p>
    <w:p w14:paraId="62B8BA78" w14:textId="1CD53E6B" w:rsidR="00DF82AE" w:rsidRDefault="00905D43" w:rsidP="00905D43">
      <w:pPr>
        <w:pStyle w:val="Heading3"/>
        <w:numPr>
          <w:ilvl w:val="0"/>
          <w:numId w:val="0"/>
        </w:numPr>
      </w:pPr>
      <w:bookmarkStart w:id="80" w:name="_Toc158415062"/>
      <w:r>
        <w:t>7.4.1</w:t>
      </w:r>
      <w:r w:rsidR="00B25BAD">
        <w:tab/>
      </w:r>
      <w:r w:rsidR="00DF82AE">
        <w:t>Skills learned in ECE coursework</w:t>
      </w:r>
      <w:bookmarkEnd w:id="80"/>
    </w:p>
    <w:p w14:paraId="50CA0762" w14:textId="6FF47738" w:rsidR="00DF82AE" w:rsidRDefault="009C535F" w:rsidP="6A348F8E">
      <w:pPr>
        <w:pStyle w:val="SE290Text"/>
        <w:jc w:val="both"/>
      </w:pPr>
      <w:r>
        <w:t>Most of the knowledge and skills required to complete her corresponding module</w:t>
      </w:r>
      <w:r w:rsidR="00C2242E">
        <w:t xml:space="preserve"> have been learned from a variety of ECE courses</w:t>
      </w:r>
      <w:r w:rsidR="002C7E6E">
        <w:t xml:space="preserve"> throughout her academic </w:t>
      </w:r>
      <w:r w:rsidR="00B239BD">
        <w:t xml:space="preserve">career. In particular, </w:t>
      </w:r>
      <w:r w:rsidR="00E87822">
        <w:t>Junior Design</w:t>
      </w:r>
      <w:r w:rsidR="003E210D">
        <w:t xml:space="preserve"> Fundamentals, </w:t>
      </w:r>
      <w:r w:rsidR="00770B99">
        <w:t xml:space="preserve">Problem Solving </w:t>
      </w:r>
      <w:r w:rsidR="00144351">
        <w:t>with</w:t>
      </w:r>
      <w:r w:rsidR="00872943">
        <w:t xml:space="preserve"> C++, </w:t>
      </w:r>
      <w:r w:rsidR="00B33B89">
        <w:t xml:space="preserve">Systems </w:t>
      </w:r>
      <w:r w:rsidR="00CC4097">
        <w:t xml:space="preserve">and </w:t>
      </w:r>
      <w:r w:rsidR="00B33B89">
        <w:t xml:space="preserve">Project Engineering, </w:t>
      </w:r>
      <w:r w:rsidR="000D1DB3">
        <w:t xml:space="preserve">and </w:t>
      </w:r>
      <w:r w:rsidR="009F4234">
        <w:t>Image Processing</w:t>
      </w:r>
      <w:r w:rsidR="0050500B">
        <w:t xml:space="preserve"> and Computer Vision</w:t>
      </w:r>
      <w:r w:rsidR="000D1DB3">
        <w:t>.</w:t>
      </w:r>
      <w:r w:rsidR="00D919DB">
        <w:t xml:space="preserve">  Junior Design Fundamentals introduced Cassandra to the ATMega328, which is the microcontroller that will be used </w:t>
      </w:r>
      <w:r w:rsidR="008F7AC5">
        <w:t>on the drone.</w:t>
      </w:r>
      <w:r w:rsidR="003B6DCB">
        <w:t xml:space="preserve"> </w:t>
      </w:r>
      <w:r w:rsidR="00193C2C">
        <w:t>S</w:t>
      </w:r>
      <w:r w:rsidR="003B6DCB">
        <w:t xml:space="preserve">he learned </w:t>
      </w:r>
      <w:r w:rsidR="00193C2C">
        <w:t xml:space="preserve">to use the Arduino IDE </w:t>
      </w:r>
      <w:r w:rsidR="001D0FF3">
        <w:t>to</w:t>
      </w:r>
      <w:r w:rsidR="002B141D">
        <w:t xml:space="preserve"> </w:t>
      </w:r>
      <w:r w:rsidR="00065962">
        <w:t xml:space="preserve">communicate </w:t>
      </w:r>
      <w:r w:rsidR="001D0FF3">
        <w:t xml:space="preserve">with a barebones ATMega328, </w:t>
      </w:r>
      <w:r w:rsidR="00426D2E">
        <w:t xml:space="preserve">which </w:t>
      </w:r>
      <w:r w:rsidR="009D7A9E">
        <w:t xml:space="preserve">she will have to do again </w:t>
      </w:r>
      <w:r w:rsidR="00574A4A">
        <w:t>in this project.</w:t>
      </w:r>
      <w:r w:rsidR="007A2858">
        <w:t xml:space="preserve"> </w:t>
      </w:r>
      <w:r w:rsidR="00B31191">
        <w:t xml:space="preserve">In </w:t>
      </w:r>
      <w:r w:rsidR="007A2858">
        <w:t>Problem Solving with C++</w:t>
      </w:r>
      <w:r w:rsidR="00B31191">
        <w:t xml:space="preserve">, </w:t>
      </w:r>
      <w:r w:rsidR="00E2783B">
        <w:t xml:space="preserve">Cassandra learned the basics and </w:t>
      </w:r>
      <w:r w:rsidR="00B31191">
        <w:t>fundamental</w:t>
      </w:r>
      <w:r w:rsidR="00E2783B">
        <w:t>s of the C++ language</w:t>
      </w:r>
      <w:r w:rsidR="00DB38D5">
        <w:t xml:space="preserve"> and </w:t>
      </w:r>
      <w:r w:rsidR="00567FF9">
        <w:t xml:space="preserve">had extensive practice </w:t>
      </w:r>
      <w:r w:rsidR="00C8657B">
        <w:t xml:space="preserve">coding </w:t>
      </w:r>
      <w:r w:rsidR="00F2168E">
        <w:t>many</w:t>
      </w:r>
      <w:r w:rsidR="00C8657B">
        <w:t xml:space="preserve"> programs </w:t>
      </w:r>
      <w:r w:rsidR="00414311">
        <w:t>with diff</w:t>
      </w:r>
      <w:r w:rsidR="00D7570E">
        <w:t xml:space="preserve">erent </w:t>
      </w:r>
      <w:r w:rsidR="000E5AA6">
        <w:t xml:space="preserve">functionalities. </w:t>
      </w:r>
      <w:r w:rsidR="00082FEB">
        <w:t>Most of the software required for this project will be written in C/C++ within the Arduino IDE.</w:t>
      </w:r>
      <w:r w:rsidR="00111F6E">
        <w:t xml:space="preserve"> Systems and Project Engineering </w:t>
      </w:r>
      <w:r w:rsidR="008C1217">
        <w:t xml:space="preserve">exposed Cassandra to her first semester-long </w:t>
      </w:r>
      <w:r w:rsidR="006A49DC">
        <w:t xml:space="preserve">group </w:t>
      </w:r>
      <w:r w:rsidR="008C1217">
        <w:t>project</w:t>
      </w:r>
      <w:r w:rsidR="00A10B5E">
        <w:t>. Mainly of th</w:t>
      </w:r>
      <w:r w:rsidR="00A1216D">
        <w:t>e teamwork</w:t>
      </w:r>
      <w:r w:rsidR="006F15CB">
        <w:t xml:space="preserve">, project/time management, and version control skills learned in that class can be directly applied to </w:t>
      </w:r>
      <w:r w:rsidR="002640DB">
        <w:t>this project as it is also a semester-long group project.</w:t>
      </w:r>
      <w:r w:rsidR="0018392E">
        <w:t xml:space="preserve"> And lastly, Image Processing </w:t>
      </w:r>
      <w:r w:rsidR="00406C48">
        <w:t xml:space="preserve">and Computer Vision taught Cassandra </w:t>
      </w:r>
      <w:r w:rsidR="007C565D">
        <w:t xml:space="preserve">algorithms that </w:t>
      </w:r>
      <w:r w:rsidR="000453E3">
        <w:t xml:space="preserve">she might need to apply for the </w:t>
      </w:r>
      <w:r w:rsidR="002255AC">
        <w:t xml:space="preserve">visual cues and feedback on the </w:t>
      </w:r>
      <w:r w:rsidR="000453E3">
        <w:t>heads-up display</w:t>
      </w:r>
      <w:r w:rsidR="002255AC">
        <w:t>.</w:t>
      </w:r>
      <w:r w:rsidR="00D11104">
        <w:t xml:space="preserve"> Additionally, she is currently enrolled in Cyber-Physical Systems, </w:t>
      </w:r>
      <w:r w:rsidR="008E1E96">
        <w:t>where</w:t>
      </w:r>
      <w:r w:rsidR="006B7356">
        <w:t xml:space="preserve"> she is learning to </w:t>
      </w:r>
      <w:r w:rsidR="002B059C">
        <w:t>program a microcontroller to</w:t>
      </w:r>
      <w:r w:rsidR="00553521">
        <w:t xml:space="preserve"> interact with</w:t>
      </w:r>
      <w:r w:rsidR="006B7356">
        <w:t xml:space="preserve"> </w:t>
      </w:r>
      <w:r w:rsidR="008E1E96">
        <w:t xml:space="preserve">DC </w:t>
      </w:r>
      <w:r w:rsidR="006B7356">
        <w:t>motors and distance sensors on a robot,</w:t>
      </w:r>
      <w:r w:rsidR="00553521">
        <w:t xml:space="preserve"> which </w:t>
      </w:r>
      <w:r w:rsidR="00FC5E55">
        <w:t xml:space="preserve">is almost exactly what </w:t>
      </w:r>
      <w:r w:rsidR="008D1AF1">
        <w:t xml:space="preserve">will </w:t>
      </w:r>
      <w:r w:rsidR="00C24373">
        <w:t xml:space="preserve">need to be done in </w:t>
      </w:r>
      <w:r w:rsidR="00FC5E55">
        <w:t>this project, except on a drone.</w:t>
      </w:r>
    </w:p>
    <w:p w14:paraId="4A669E18" w14:textId="0BF9A9C4" w:rsidR="00DF82AE" w:rsidRDefault="00905D43" w:rsidP="00905D43">
      <w:pPr>
        <w:pStyle w:val="Heading3"/>
        <w:numPr>
          <w:ilvl w:val="0"/>
          <w:numId w:val="0"/>
        </w:numPr>
      </w:pPr>
      <w:bookmarkStart w:id="81" w:name="_Toc158415063"/>
      <w:r>
        <w:t>7.4.2</w:t>
      </w:r>
      <w:r w:rsidR="00B25BAD">
        <w:tab/>
      </w:r>
      <w:r w:rsidR="00DF82AE">
        <w:t>Skills learned outside ECE coursework</w:t>
      </w:r>
      <w:bookmarkEnd w:id="81"/>
    </w:p>
    <w:p w14:paraId="780E7C9D" w14:textId="772A8AA4" w:rsidR="6A348F8E" w:rsidRDefault="00733CC6" w:rsidP="00E50A4C">
      <w:pPr>
        <w:pStyle w:val="SE290Text"/>
        <w:jc w:val="both"/>
      </w:pPr>
      <w:r>
        <w:t xml:space="preserve">Cassandra has </w:t>
      </w:r>
      <w:r w:rsidR="00C12E6A">
        <w:t xml:space="preserve">extensive </w:t>
      </w:r>
      <w:r w:rsidR="006B42AA">
        <w:t xml:space="preserve">internship </w:t>
      </w:r>
      <w:r w:rsidR="00DC0A2A">
        <w:t>experience in firmware</w:t>
      </w:r>
      <w:r w:rsidR="006B42AA">
        <w:t xml:space="preserve">, which will directly </w:t>
      </w:r>
      <w:r w:rsidR="00C12E6A">
        <w:t xml:space="preserve">benefit her role in this project </w:t>
      </w:r>
      <w:r w:rsidR="00F859E0">
        <w:t xml:space="preserve">as she will </w:t>
      </w:r>
      <w:r w:rsidR="008C7B87">
        <w:t xml:space="preserve">be </w:t>
      </w:r>
      <w:r w:rsidR="00613F2D">
        <w:t xml:space="preserve">writing software that will </w:t>
      </w:r>
      <w:r w:rsidR="00BF3895">
        <w:t xml:space="preserve">directly </w:t>
      </w:r>
      <w:r w:rsidR="002152EA">
        <w:t xml:space="preserve">control the drone hardware. In addition, she is also aware that she will have to </w:t>
      </w:r>
      <w:r w:rsidR="00564A6F">
        <w:t xml:space="preserve">obtain </w:t>
      </w:r>
      <w:r w:rsidR="00963D72">
        <w:t xml:space="preserve">skills and knowledge </w:t>
      </w:r>
      <w:r w:rsidR="008F5D6F">
        <w:t xml:space="preserve">from other sources in order to </w:t>
      </w:r>
      <w:r w:rsidR="008C4A2B">
        <w:t xml:space="preserve">effectively </w:t>
      </w:r>
      <w:r w:rsidR="002607E0">
        <w:t>com</w:t>
      </w:r>
      <w:r w:rsidR="00ED7E67">
        <w:t xml:space="preserve">plete her module within the proposed drone system. This includes understanding the built-in flight controller that comes with the drone kit that </w:t>
      </w:r>
      <w:r w:rsidR="00E35D82">
        <w:t>will be utilized for this project.</w:t>
      </w:r>
      <w:r w:rsidR="005D28BC">
        <w:t xml:space="preserve"> This will</w:t>
      </w:r>
      <w:r w:rsidR="00775D88">
        <w:t xml:space="preserve"> be done by </w:t>
      </w:r>
      <w:r w:rsidR="00A111DE">
        <w:t xml:space="preserve">understanding the data sheet found online for the </w:t>
      </w:r>
      <w:r w:rsidR="00E21A53">
        <w:t xml:space="preserve">specific </w:t>
      </w:r>
      <w:r w:rsidR="00A111DE">
        <w:t>flight controller</w:t>
      </w:r>
      <w:r w:rsidR="00220563">
        <w:t xml:space="preserve"> </w:t>
      </w:r>
      <w:r w:rsidR="00C45A1E">
        <w:t>so that she can communicate with it.</w:t>
      </w:r>
      <w:r w:rsidR="005805F8">
        <w:t xml:space="preserve"> She will also have to</w:t>
      </w:r>
      <w:r w:rsidR="00CD4C85">
        <w:t xml:space="preserve"> learn how to </w:t>
      </w:r>
      <w:r w:rsidR="00961419">
        <w:t xml:space="preserve">communicate with the distance sensors </w:t>
      </w:r>
      <w:r w:rsidR="00446FF7">
        <w:t xml:space="preserve">and </w:t>
      </w:r>
      <w:r w:rsidR="009E58E3">
        <w:t xml:space="preserve">understand how to </w:t>
      </w:r>
      <w:r w:rsidR="00E50A4C">
        <w:t>display visual cues on the screen.</w:t>
      </w:r>
    </w:p>
    <w:p w14:paraId="7736CAA4" w14:textId="77777777" w:rsidR="00E50A4C" w:rsidRDefault="00E50A4C" w:rsidP="00E50A4C">
      <w:pPr>
        <w:pStyle w:val="SE290Text"/>
        <w:jc w:val="both"/>
      </w:pPr>
    </w:p>
    <w:p w14:paraId="2650400E" w14:textId="66329D3D" w:rsidR="00603BD9" w:rsidRDefault="0063390E" w:rsidP="00603BD9">
      <w:pPr>
        <w:pStyle w:val="Heading1"/>
      </w:pPr>
      <w:bookmarkStart w:id="82" w:name="_Toc158415064"/>
      <w:r>
        <w:t>Schedule</w:t>
      </w:r>
      <w:r w:rsidR="004304B5">
        <w:t xml:space="preserve"> and Budget Plan</w:t>
      </w:r>
      <w:bookmarkEnd w:id="82"/>
    </w:p>
    <w:p w14:paraId="23DDF5DC" w14:textId="66329D3D" w:rsidR="008D6C69" w:rsidRDefault="00892AA0" w:rsidP="008B4F88">
      <w:pPr>
        <w:pStyle w:val="Heading2"/>
        <w:numPr>
          <w:ilvl w:val="1"/>
          <w:numId w:val="1"/>
        </w:numPr>
      </w:pPr>
      <w:bookmarkStart w:id="83" w:name="_Toc158415065"/>
      <w:r>
        <w:t>Project Schedule</w:t>
      </w:r>
      <w:bookmarkEnd w:id="83"/>
    </w:p>
    <w:p w14:paraId="4FBD45C6" w14:textId="66329D3D" w:rsidR="008B4F88" w:rsidRPr="008B4F88" w:rsidRDefault="008B4F88" w:rsidP="008B4F88">
      <w:pPr>
        <w:pStyle w:val="SE290Text"/>
      </w:pPr>
    </w:p>
    <w:p w14:paraId="69FEBA8B" w14:textId="728A9BA4" w:rsidR="1F9F94C4" w:rsidRDefault="1F9F94C4" w:rsidP="7752F94E">
      <w:pPr>
        <w:jc w:val="center"/>
        <w:rPr>
          <w:color w:val="000000" w:themeColor="text1"/>
        </w:rPr>
      </w:pPr>
      <w:r w:rsidRPr="7752F94E">
        <w:rPr>
          <w:b/>
          <w:bCs/>
          <w:color w:val="000000" w:themeColor="text1"/>
        </w:rPr>
        <w:t xml:space="preserve">Timeline </w:t>
      </w:r>
    </w:p>
    <w:tbl>
      <w:tblPr>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2820"/>
        <w:gridCol w:w="6090"/>
      </w:tblGrid>
      <w:tr w:rsidR="7752F94E" w14:paraId="5BF7B598" w14:textId="77777777" w:rsidTr="62EF1A59">
        <w:trPr>
          <w:trHeight w:val="300"/>
        </w:trPr>
        <w:tc>
          <w:tcPr>
            <w:tcW w:w="28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75EE803" w14:textId="20B110C3" w:rsidR="7752F94E" w:rsidRDefault="7752F94E" w:rsidP="7752F94E">
            <w:r w:rsidRPr="7752F94E">
              <w:t xml:space="preserve">Week 1 (1/14-1/20): </w:t>
            </w:r>
          </w:p>
          <w:p w14:paraId="1C552722" w14:textId="0C49EC57" w:rsidR="7752F94E" w:rsidRDefault="7752F94E" w:rsidP="7752F94E">
            <w:r w:rsidRPr="7752F94E">
              <w:t>Project Kickoff and Planning</w:t>
            </w:r>
          </w:p>
        </w:tc>
        <w:tc>
          <w:tcPr>
            <w:tcW w:w="60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EE20CF4" w14:textId="612249CD" w:rsidR="2C2D6819" w:rsidRDefault="2C2D6819" w:rsidP="7752F94E">
            <w:r w:rsidRPr="7752F94E">
              <w:t xml:space="preserve">All members: </w:t>
            </w:r>
            <w:r w:rsidR="7752F94E" w:rsidRPr="7752F94E">
              <w:t>Define project goals and success criteria. Set up communication channels within the team. Develop an in-depth project plan with details and milestones.</w:t>
            </w:r>
            <w:r w:rsidR="2A624B6B" w:rsidRPr="7752F94E">
              <w:t xml:space="preserve"> Define which members are responsible for each module.</w:t>
            </w:r>
            <w:r w:rsidR="7752F94E" w:rsidRPr="7752F94E">
              <w:t xml:space="preserve"> </w:t>
            </w:r>
          </w:p>
        </w:tc>
      </w:tr>
      <w:tr w:rsidR="7752F94E" w14:paraId="3AC3B272" w14:textId="77777777" w:rsidTr="62EF1A59">
        <w:trPr>
          <w:trHeight w:val="300"/>
        </w:trPr>
        <w:tc>
          <w:tcPr>
            <w:tcW w:w="28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9A1FAF7" w14:textId="3388D7C0" w:rsidR="7752F94E" w:rsidRDefault="7752F94E" w:rsidP="7752F94E">
            <w:r w:rsidRPr="7752F94E">
              <w:t xml:space="preserve">Week 2 (1/21-1/27): </w:t>
            </w:r>
          </w:p>
          <w:p w14:paraId="6AFD0631" w14:textId="686FFDCD" w:rsidR="7752F94E" w:rsidRDefault="7752F94E" w:rsidP="7752F94E">
            <w:r w:rsidRPr="7752F94E">
              <w:t>Research</w:t>
            </w:r>
          </w:p>
          <w:p w14:paraId="3CC3597D" w14:textId="2546F0CC" w:rsidR="7752F94E" w:rsidRDefault="7752F94E" w:rsidP="7752F94E"/>
        </w:tc>
        <w:tc>
          <w:tcPr>
            <w:tcW w:w="60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4C103CAB" w14:textId="0B960BF3" w:rsidR="7752F94E" w:rsidRDefault="538E2C0F" w:rsidP="7752F94E">
            <w:r w:rsidRPr="62EF1A59">
              <w:rPr>
                <w:b/>
                <w:bCs/>
              </w:rPr>
              <w:t>All members</w:t>
            </w:r>
            <w:r>
              <w:t xml:space="preserve">: Wrote their team sections as well as their other designated sections </w:t>
            </w:r>
            <w:r w:rsidR="3373B1DB">
              <w:t xml:space="preserve">in the Conceptual </w:t>
            </w:r>
            <w:r w:rsidR="36274AD1">
              <w:t xml:space="preserve">Design Document. </w:t>
            </w:r>
          </w:p>
          <w:p w14:paraId="6D815D84" w14:textId="389FA02A" w:rsidR="7752F94E" w:rsidRDefault="36274AD1" w:rsidP="62EF1A59">
            <w:r w:rsidRPr="62EF1A59">
              <w:rPr>
                <w:b/>
                <w:bCs/>
              </w:rPr>
              <w:t>Glove Members</w:t>
            </w:r>
            <w:r>
              <w:t>: Research and select suitable gyroscopes/accelerometers and any glove components.</w:t>
            </w:r>
          </w:p>
          <w:p w14:paraId="786C18DF" w14:textId="11791213" w:rsidR="7752F94E" w:rsidRDefault="36274AD1" w:rsidP="62EF1A59">
            <w:r w:rsidRPr="62EF1A59">
              <w:rPr>
                <w:b/>
                <w:bCs/>
              </w:rPr>
              <w:t>Drone Members</w:t>
            </w:r>
            <w:r>
              <w:t>:</w:t>
            </w:r>
            <w:r w:rsidR="538E2C0F">
              <w:t xml:space="preserve"> </w:t>
            </w:r>
            <w:r w:rsidR="033A5A80">
              <w:t>Select or design the motor controller. Figure out the drone frame and electronics.</w:t>
            </w:r>
          </w:p>
        </w:tc>
      </w:tr>
      <w:tr w:rsidR="7752F94E" w14:paraId="5767516C" w14:textId="77777777" w:rsidTr="62EF1A59">
        <w:trPr>
          <w:trHeight w:val="300"/>
        </w:trPr>
        <w:tc>
          <w:tcPr>
            <w:tcW w:w="28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2F63C61" w14:textId="0E4D0672" w:rsidR="7752F94E" w:rsidRDefault="7752F94E" w:rsidP="7752F94E">
            <w:r w:rsidRPr="7752F94E">
              <w:t xml:space="preserve">Week 3-4 (1/28-2/10): </w:t>
            </w:r>
          </w:p>
          <w:p w14:paraId="352B4FA0" w14:textId="6C2BCFCC" w:rsidR="7752F94E" w:rsidRDefault="7752F94E" w:rsidP="7752F94E">
            <w:r w:rsidRPr="7752F94E">
              <w:t>Design</w:t>
            </w:r>
          </w:p>
        </w:tc>
        <w:tc>
          <w:tcPr>
            <w:tcW w:w="60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8FA6984" w14:textId="7C0742A3" w:rsidR="7752F94E" w:rsidRDefault="64A57445" w:rsidP="62EF1A59">
            <w:r w:rsidRPr="62EF1A59">
              <w:rPr>
                <w:b/>
                <w:bCs/>
              </w:rPr>
              <w:t>All members</w:t>
            </w:r>
            <w:r>
              <w:t>: Revise and finalize the Conceptual Design Document.</w:t>
            </w:r>
            <w:r w:rsidR="2ABB6FCE">
              <w:t xml:space="preserve"> Order the first set of parts.</w:t>
            </w:r>
          </w:p>
          <w:p w14:paraId="4F6DF377" w14:textId="670A3F0D" w:rsidR="7752F94E" w:rsidRDefault="0FA43125" w:rsidP="62EF1A59">
            <w:r w:rsidRPr="62EF1A59">
              <w:rPr>
                <w:b/>
                <w:bCs/>
              </w:rPr>
              <w:t>Berfin</w:t>
            </w:r>
            <w:r>
              <w:t>: Write pseudocode, as well as begin basic coding for the glove</w:t>
            </w:r>
            <w:r w:rsidR="4668E8A3">
              <w:t>, focusing on user input interpretation</w:t>
            </w:r>
            <w:r>
              <w:t>. Look into communication through transmitter/</w:t>
            </w:r>
            <w:r w:rsidR="03EC5AE0">
              <w:t>receiver</w:t>
            </w:r>
            <w:r w:rsidR="1E18268A">
              <w:t xml:space="preserve"> to ensure </w:t>
            </w:r>
            <w:r w:rsidR="73CEE24F">
              <w:t xml:space="preserve">clear </w:t>
            </w:r>
            <w:r w:rsidR="1E18268A">
              <w:t>communication</w:t>
            </w:r>
            <w:r w:rsidR="09B393C9">
              <w:t xml:space="preserve"> of instructions</w:t>
            </w:r>
            <w:r w:rsidR="213D654E">
              <w:t>,</w:t>
            </w:r>
            <w:r w:rsidR="09B393C9">
              <w:t xml:space="preserve"> as well as </w:t>
            </w:r>
            <w:r w:rsidR="5B2A6B42">
              <w:t>receiving</w:t>
            </w:r>
            <w:r w:rsidR="1A11ADAF">
              <w:t xml:space="preserve"> </w:t>
            </w:r>
            <w:r w:rsidR="09B393C9">
              <w:t>video feed</w:t>
            </w:r>
            <w:r w:rsidR="6EF6A3BD">
              <w:t>.</w:t>
            </w:r>
          </w:p>
          <w:p w14:paraId="0209FE48" w14:textId="503F7392" w:rsidR="7752F94E" w:rsidRDefault="0FA43125" w:rsidP="62EF1A59">
            <w:r w:rsidRPr="62EF1A59">
              <w:rPr>
                <w:b/>
                <w:bCs/>
              </w:rPr>
              <w:t>Cassandra</w:t>
            </w:r>
            <w:r>
              <w:t>:</w:t>
            </w:r>
            <w:r w:rsidR="4FA93E8F">
              <w:t xml:space="preserve"> Write pseudocode, as well as begin basic coding for the drone. Look into communication through transmitter/receiver</w:t>
            </w:r>
            <w:r w:rsidR="20DB430C">
              <w:t xml:space="preserve"> for instructions as well as </w:t>
            </w:r>
            <w:r w:rsidR="119C4BD5">
              <w:t xml:space="preserve">transmitting </w:t>
            </w:r>
            <w:r w:rsidR="20DB430C">
              <w:t>video feed</w:t>
            </w:r>
            <w:r w:rsidR="4FA93E8F">
              <w:t>.</w:t>
            </w:r>
          </w:p>
          <w:p w14:paraId="02232887" w14:textId="5D3C8129" w:rsidR="7752F94E" w:rsidRDefault="0FA43125" w:rsidP="62EF1A59">
            <w:pPr>
              <w:pStyle w:val="SE290Text"/>
              <w:ind w:firstLine="0"/>
              <w:jc w:val="both"/>
              <w:rPr>
                <w:color w:val="FF0000"/>
              </w:rPr>
            </w:pPr>
            <w:r w:rsidRPr="62EF1A59">
              <w:rPr>
                <w:b/>
                <w:bCs/>
              </w:rPr>
              <w:t>K</w:t>
            </w:r>
            <w:r w:rsidR="7E05F5BE" w:rsidRPr="62EF1A59">
              <w:rPr>
                <w:b/>
                <w:bCs/>
              </w:rPr>
              <w:t>J</w:t>
            </w:r>
            <w:r>
              <w:t>:</w:t>
            </w:r>
            <w:r w:rsidR="30849756">
              <w:t xml:space="preserve"> </w:t>
            </w:r>
            <w:r w:rsidR="38DF1645">
              <w:t>Work on the design and functionality of the glove. Research on how to incorporate the flex sensor and LED indicator into the glove pin out.</w:t>
            </w:r>
            <w:r w:rsidR="4D33DCBF">
              <w:t xml:space="preserve"> </w:t>
            </w:r>
          </w:p>
          <w:p w14:paraId="7DA45E75" w14:textId="1C730F18" w:rsidR="7752F94E" w:rsidRDefault="0FA43125" w:rsidP="62EF1A59">
            <w:pPr>
              <w:pStyle w:val="SE290Text"/>
              <w:ind w:firstLine="0"/>
              <w:jc w:val="both"/>
            </w:pPr>
            <w:r w:rsidRPr="62EF1A59">
              <w:rPr>
                <w:b/>
                <w:bCs/>
              </w:rPr>
              <w:t>Set</w:t>
            </w:r>
            <w:r w:rsidR="0CFC4EE4" w:rsidRPr="62EF1A59">
              <w:rPr>
                <w:b/>
                <w:bCs/>
              </w:rPr>
              <w:t>h</w:t>
            </w:r>
            <w:r>
              <w:t>:</w:t>
            </w:r>
            <w:r w:rsidR="3E0F700D">
              <w:t xml:space="preserve"> Work on the design for the drone hardware for stable </w:t>
            </w:r>
            <w:r w:rsidR="4B0EAE97">
              <w:t>flight</w:t>
            </w:r>
            <w:r w:rsidR="3E0F700D">
              <w:t xml:space="preserve">. Research about how to incorporate sensors into the drone. </w:t>
            </w:r>
          </w:p>
          <w:p w14:paraId="7938D0F7" w14:textId="51DE7136" w:rsidR="7752F94E" w:rsidRDefault="1B99201D" w:rsidP="62EF1A59">
            <w:r>
              <w:t>------------------------------------------------------------------------</w:t>
            </w:r>
          </w:p>
          <w:p w14:paraId="2198E7E4" w14:textId="5C6B0BBA" w:rsidR="7752F94E" w:rsidRDefault="07725848" w:rsidP="62EF1A59">
            <w:pPr>
              <w:rPr>
                <w:b/>
                <w:bCs/>
                <w:color w:val="0000FF"/>
              </w:rPr>
            </w:pPr>
            <w:r w:rsidRPr="62EF1A59">
              <w:rPr>
                <w:b/>
                <w:bCs/>
                <w:color w:val="0000FF"/>
              </w:rPr>
              <w:t>2/9 Conceptual Design Document Due (Try to have it done by February 2</w:t>
            </w:r>
            <w:r w:rsidRPr="62EF1A59">
              <w:rPr>
                <w:b/>
                <w:bCs/>
                <w:color w:val="0000FF"/>
                <w:vertAlign w:val="superscript"/>
              </w:rPr>
              <w:t>nd</w:t>
            </w:r>
            <w:r w:rsidRPr="62EF1A59">
              <w:rPr>
                <w:b/>
                <w:bCs/>
                <w:color w:val="0000FF"/>
              </w:rPr>
              <w:t>)</w:t>
            </w:r>
          </w:p>
        </w:tc>
      </w:tr>
      <w:tr w:rsidR="7752F94E" w14:paraId="6D85B300" w14:textId="77777777" w:rsidTr="62EF1A59">
        <w:trPr>
          <w:trHeight w:val="300"/>
        </w:trPr>
        <w:tc>
          <w:tcPr>
            <w:tcW w:w="28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3B5A7B07" w14:textId="63D92911" w:rsidR="7752F94E" w:rsidRDefault="7752F94E" w:rsidP="7752F94E">
            <w:r w:rsidRPr="7752F94E">
              <w:t xml:space="preserve">Week 5-7 (2/11-2/24): </w:t>
            </w:r>
          </w:p>
          <w:p w14:paraId="1CCF166E" w14:textId="41F755BE" w:rsidR="7752F94E" w:rsidRDefault="7752F94E" w:rsidP="7752F94E">
            <w:r w:rsidRPr="7752F94E">
              <w:t>Prototype Part 1</w:t>
            </w:r>
          </w:p>
        </w:tc>
        <w:tc>
          <w:tcPr>
            <w:tcW w:w="60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CEDEA9C" w14:textId="66AA6D2D" w:rsidR="2B8ACD8F" w:rsidRDefault="2B8ACD8F" w:rsidP="62EF1A59">
            <w:pPr>
              <w:pStyle w:val="SE290Text"/>
              <w:ind w:firstLine="0"/>
              <w:jc w:val="both"/>
            </w:pPr>
            <w:r w:rsidRPr="62EF1A59">
              <w:rPr>
                <w:b/>
                <w:bCs/>
              </w:rPr>
              <w:t>Berfin</w:t>
            </w:r>
            <w:r>
              <w:t>:</w:t>
            </w:r>
            <w:r w:rsidR="21511E57">
              <w:t xml:space="preserve"> Continue</w:t>
            </w:r>
            <w:r w:rsidR="5CDFC682">
              <w:t xml:space="preserve"> implementing the code</w:t>
            </w:r>
            <w:r w:rsidR="20A706A6">
              <w:t xml:space="preserve"> for the glove and incorporate it with the hardware. Work on communication with the drone.</w:t>
            </w:r>
          </w:p>
          <w:p w14:paraId="3D9132D9" w14:textId="01494973" w:rsidR="2B8ACD8F" w:rsidRDefault="2B8ACD8F" w:rsidP="62EF1A59">
            <w:pPr>
              <w:pStyle w:val="SE290Text"/>
              <w:ind w:firstLine="0"/>
              <w:jc w:val="both"/>
            </w:pPr>
            <w:r w:rsidRPr="62EF1A59">
              <w:rPr>
                <w:b/>
                <w:bCs/>
              </w:rPr>
              <w:t>Cassandra</w:t>
            </w:r>
            <w:r>
              <w:t>:</w:t>
            </w:r>
            <w:r w:rsidR="3B578536">
              <w:t xml:space="preserve"> </w:t>
            </w:r>
            <w:r w:rsidR="3415E096">
              <w:t>Continue implementing the code for the drone and incorporate it with the drone hardware. Work on communication with the glove.</w:t>
            </w:r>
          </w:p>
          <w:p w14:paraId="57647EEA" w14:textId="60C067B6" w:rsidR="6FDA074C" w:rsidRDefault="6FDA074C" w:rsidP="62EF1A59">
            <w:pPr>
              <w:pStyle w:val="SE290Text"/>
              <w:ind w:firstLine="0"/>
              <w:jc w:val="both"/>
            </w:pPr>
            <w:r w:rsidRPr="62EF1A59">
              <w:rPr>
                <w:b/>
                <w:bCs/>
              </w:rPr>
              <w:t>KJ</w:t>
            </w:r>
            <w:r w:rsidR="2B8ACD8F">
              <w:t xml:space="preserve">: </w:t>
            </w:r>
            <w:r w:rsidR="02AFAEDC">
              <w:t xml:space="preserve">Make a </w:t>
            </w:r>
            <w:r w:rsidR="2B8ACD8F">
              <w:t>prototyp</w:t>
            </w:r>
            <w:r w:rsidR="6C8D3DAF">
              <w:t xml:space="preserve">e </w:t>
            </w:r>
            <w:r w:rsidR="4B5E9AF0">
              <w:t>and verify</w:t>
            </w:r>
            <w:r w:rsidR="2B8ACD8F">
              <w:t xml:space="preserve"> the glove’s electronic components</w:t>
            </w:r>
            <w:r w:rsidR="32AE17FB">
              <w:t xml:space="preserve"> and pin out</w:t>
            </w:r>
            <w:r w:rsidR="2B8ACD8F">
              <w:t>.</w:t>
            </w:r>
            <w:r w:rsidR="65380EE6">
              <w:t xml:space="preserve"> Create a PCB for the glove components to create a more seamless fit on the glove. </w:t>
            </w:r>
          </w:p>
          <w:p w14:paraId="121B38CE" w14:textId="1C88D97D" w:rsidR="2B8ACD8F" w:rsidRDefault="2B8ACD8F" w:rsidP="62EF1A59">
            <w:pPr>
              <w:pStyle w:val="SE290Text"/>
              <w:ind w:firstLine="0"/>
              <w:jc w:val="both"/>
            </w:pPr>
            <w:r w:rsidRPr="62EF1A59">
              <w:rPr>
                <w:b/>
                <w:bCs/>
              </w:rPr>
              <w:t>Seth</w:t>
            </w:r>
            <w:r>
              <w:t xml:space="preserve">: </w:t>
            </w:r>
            <w:r w:rsidR="0FA2559F">
              <w:t xml:space="preserve">Make </w:t>
            </w:r>
            <w:r w:rsidR="56BA5AB4">
              <w:t>prototype the drone’s frame and electronics</w:t>
            </w:r>
            <w:r>
              <w:t>.</w:t>
            </w:r>
          </w:p>
          <w:p w14:paraId="74E74CD6" w14:textId="407DF384" w:rsidR="7752F94E" w:rsidRDefault="02D7CDAE" w:rsidP="7752F94E">
            <w:r>
              <w:t>------------------------------------------------------------------------</w:t>
            </w:r>
          </w:p>
          <w:p w14:paraId="799CD4A1" w14:textId="1A9F0ECE" w:rsidR="7752F94E" w:rsidRDefault="07725848" w:rsidP="62EF1A59">
            <w:pPr>
              <w:rPr>
                <w:b/>
                <w:bCs/>
                <w:color w:val="0000FF"/>
              </w:rPr>
            </w:pPr>
            <w:r w:rsidRPr="62EF1A59">
              <w:rPr>
                <w:b/>
                <w:bCs/>
                <w:color w:val="0000FF"/>
              </w:rPr>
              <w:t>2/19 and 2/21 First and Second Cohort Checkoff #1</w:t>
            </w:r>
          </w:p>
        </w:tc>
      </w:tr>
      <w:tr w:rsidR="7752F94E" w14:paraId="336D6813" w14:textId="77777777" w:rsidTr="62EF1A59">
        <w:trPr>
          <w:trHeight w:val="300"/>
        </w:trPr>
        <w:tc>
          <w:tcPr>
            <w:tcW w:w="28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7F25AE52" w14:textId="4B512DE7" w:rsidR="7752F94E" w:rsidRDefault="7752F94E" w:rsidP="7752F94E">
            <w:r w:rsidRPr="7752F94E">
              <w:t xml:space="preserve">Week 7-8 (2/25-3/9): </w:t>
            </w:r>
          </w:p>
          <w:p w14:paraId="387965D8" w14:textId="5CB7D1E3" w:rsidR="7752F94E" w:rsidRDefault="7752F94E" w:rsidP="7752F94E">
            <w:r w:rsidRPr="7752F94E">
              <w:t>Prototype Part 2</w:t>
            </w:r>
          </w:p>
        </w:tc>
        <w:tc>
          <w:tcPr>
            <w:tcW w:w="60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3C54234" w14:textId="1F86BC8B" w:rsidR="7752F94E" w:rsidRDefault="2C4D5217" w:rsidP="62EF1A59">
            <w:pPr>
              <w:pStyle w:val="SE290Text"/>
              <w:ind w:firstLine="0"/>
              <w:jc w:val="both"/>
            </w:pPr>
            <w:r w:rsidRPr="62EF1A59">
              <w:rPr>
                <w:b/>
                <w:bCs/>
              </w:rPr>
              <w:t>All members</w:t>
            </w:r>
            <w:r>
              <w:t xml:space="preserve">: Continuously work on seamless integration of all 4 modules. </w:t>
            </w:r>
            <w:r w:rsidR="58D5117A">
              <w:t>Integrate microcontrollers and communication modules.</w:t>
            </w:r>
            <w:r w:rsidR="29212372">
              <w:t xml:space="preserve"> Establish wireless communication between the drone and glove.</w:t>
            </w:r>
          </w:p>
          <w:p w14:paraId="2EBFC6C3" w14:textId="17143311" w:rsidR="7752F94E" w:rsidRDefault="08E98F13" w:rsidP="62EF1A59">
            <w:pPr>
              <w:pStyle w:val="SE290Text"/>
              <w:ind w:firstLine="0"/>
              <w:jc w:val="both"/>
            </w:pPr>
            <w:r w:rsidRPr="62EF1A59">
              <w:rPr>
                <w:b/>
                <w:bCs/>
              </w:rPr>
              <w:t>Berfin</w:t>
            </w:r>
            <w:r>
              <w:t>:</w:t>
            </w:r>
            <w:r w:rsidR="50270E23">
              <w:t xml:space="preserve"> Incorporate the flex sensor into the glove’s software.</w:t>
            </w:r>
            <w:r w:rsidR="0112B58D">
              <w:t xml:space="preserve"> Develop collision avoidance algorithms. Develop collision avoidance algorithms.</w:t>
            </w:r>
            <w:r w:rsidR="3D30D116">
              <w:t xml:space="preserve"> Establish wireless communication between the drone and glove.</w:t>
            </w:r>
          </w:p>
          <w:p w14:paraId="1E577870" w14:textId="1B718302" w:rsidR="7752F94E" w:rsidRDefault="08E98F13" w:rsidP="62EF1A59">
            <w:pPr>
              <w:pStyle w:val="SE290Text"/>
              <w:ind w:firstLine="0"/>
              <w:jc w:val="both"/>
            </w:pPr>
            <w:r w:rsidRPr="62EF1A59">
              <w:rPr>
                <w:b/>
                <w:bCs/>
              </w:rPr>
              <w:t>Cassandra</w:t>
            </w:r>
            <w:r>
              <w:t>:</w:t>
            </w:r>
            <w:r w:rsidR="27DA51CC">
              <w:t xml:space="preserve"> </w:t>
            </w:r>
            <w:r w:rsidR="35B7F42B">
              <w:t>Incorporate</w:t>
            </w:r>
            <w:r w:rsidR="27DA51CC">
              <w:t xml:space="preserve"> the</w:t>
            </w:r>
            <w:r w:rsidR="7C2E94A3">
              <w:t xml:space="preserve"> obstacle detection</w:t>
            </w:r>
            <w:r w:rsidR="27DA51CC">
              <w:t xml:space="preserve"> sensors into the drone</w:t>
            </w:r>
            <w:r w:rsidR="2431B9FC">
              <w:t>’s</w:t>
            </w:r>
            <w:r w:rsidR="27DA51CC">
              <w:t xml:space="preserve"> software.</w:t>
            </w:r>
          </w:p>
          <w:p w14:paraId="24630786" w14:textId="37B711C1" w:rsidR="7752F94E" w:rsidRDefault="08E98F13" w:rsidP="62EF1A59">
            <w:pPr>
              <w:pStyle w:val="SE290Text"/>
              <w:ind w:firstLine="0"/>
              <w:jc w:val="both"/>
            </w:pPr>
            <w:r w:rsidRPr="62EF1A59">
              <w:rPr>
                <w:b/>
                <w:bCs/>
              </w:rPr>
              <w:t>KJ</w:t>
            </w:r>
            <w:r>
              <w:t>:</w:t>
            </w:r>
            <w:r w:rsidR="23660490">
              <w:t xml:space="preserve"> </w:t>
            </w:r>
            <w:r w:rsidR="54AD59EA">
              <w:t>Incorporate</w:t>
            </w:r>
            <w:r w:rsidR="23660490">
              <w:t xml:space="preserve"> the flex sensor onto the </w:t>
            </w:r>
            <w:r w:rsidR="3D487048">
              <w:t>glove hardware.</w:t>
            </w:r>
            <w:r w:rsidR="67C608A3">
              <w:t xml:space="preserve"> Design controls on the glove.</w:t>
            </w:r>
          </w:p>
          <w:p w14:paraId="5FC10B89" w14:textId="75C36099" w:rsidR="7752F94E" w:rsidRDefault="08E98F13" w:rsidP="62EF1A59">
            <w:pPr>
              <w:pStyle w:val="SE290Text"/>
              <w:ind w:firstLine="0"/>
              <w:jc w:val="both"/>
            </w:pPr>
            <w:r w:rsidRPr="62EF1A59">
              <w:rPr>
                <w:b/>
                <w:bCs/>
              </w:rPr>
              <w:t>Seth</w:t>
            </w:r>
            <w:r>
              <w:t xml:space="preserve">: </w:t>
            </w:r>
            <w:r w:rsidR="7DA1C852">
              <w:t>In</w:t>
            </w:r>
            <w:r w:rsidR="7C3FC374">
              <w:t>tegrate obstacle detection</w:t>
            </w:r>
            <w:r w:rsidR="7DA1C852">
              <w:t xml:space="preserve"> sensors onto the drone</w:t>
            </w:r>
            <w:r w:rsidR="4E5D66AB">
              <w:t>’s</w:t>
            </w:r>
            <w:r w:rsidR="7DA1C852">
              <w:t xml:space="preserve"> hardware.</w:t>
            </w:r>
          </w:p>
          <w:p w14:paraId="4289AFD6" w14:textId="524DBE4A" w:rsidR="7752F94E" w:rsidRDefault="1550AEA5" w:rsidP="62EF1A59">
            <w:r>
              <w:t>------------------------------------------------------------------------</w:t>
            </w:r>
          </w:p>
          <w:p w14:paraId="58E55B8A" w14:textId="099BA361" w:rsidR="7752F94E" w:rsidRDefault="07725848" w:rsidP="7752F94E">
            <w:pPr>
              <w:rPr>
                <w:color w:val="0000FF"/>
              </w:rPr>
            </w:pPr>
            <w:r w:rsidRPr="62EF1A59">
              <w:rPr>
                <w:b/>
                <w:bCs/>
                <w:color w:val="0000FF"/>
              </w:rPr>
              <w:t>3/4 and 3/6 First and Second Cohort Midterm Presentations</w:t>
            </w:r>
          </w:p>
        </w:tc>
      </w:tr>
      <w:tr w:rsidR="7752F94E" w14:paraId="73FC125A" w14:textId="77777777" w:rsidTr="62EF1A59">
        <w:trPr>
          <w:trHeight w:val="300"/>
        </w:trPr>
        <w:tc>
          <w:tcPr>
            <w:tcW w:w="28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1F136897" w14:textId="21AF5DF3" w:rsidR="7752F94E" w:rsidRDefault="7752F94E" w:rsidP="7752F94E">
            <w:r w:rsidRPr="7752F94E">
              <w:t xml:space="preserve">Week 9 (3/10-3/16): </w:t>
            </w:r>
          </w:p>
          <w:p w14:paraId="75DC7655" w14:textId="2B5C831C" w:rsidR="7752F94E" w:rsidRDefault="7752F94E" w:rsidP="7752F94E">
            <w:r w:rsidRPr="7752F94E">
              <w:t>Spring Break</w:t>
            </w:r>
          </w:p>
        </w:tc>
        <w:tc>
          <w:tcPr>
            <w:tcW w:w="60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77F35F2" w14:textId="62A3C285" w:rsidR="7752F94E" w:rsidRDefault="7752F94E" w:rsidP="7752F94E">
            <w:pPr>
              <w:rPr>
                <w:color w:val="A64D79"/>
              </w:rPr>
            </w:pPr>
            <w:r w:rsidRPr="7752F94E">
              <w:rPr>
                <w:i/>
                <w:iCs/>
                <w:color w:val="A64D79"/>
              </w:rPr>
              <w:t>* Up to teammates if they want to work on anything over break *</w:t>
            </w:r>
          </w:p>
        </w:tc>
      </w:tr>
      <w:tr w:rsidR="7752F94E" w14:paraId="5504EE2B" w14:textId="77777777" w:rsidTr="62EF1A59">
        <w:trPr>
          <w:trHeight w:val="300"/>
        </w:trPr>
        <w:tc>
          <w:tcPr>
            <w:tcW w:w="28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D534E91" w14:textId="2EF049A4" w:rsidR="7752F94E" w:rsidRDefault="7752F94E" w:rsidP="7752F94E">
            <w:r w:rsidRPr="7752F94E">
              <w:t xml:space="preserve">Week 10-11 (3/17-3/30): </w:t>
            </w:r>
          </w:p>
          <w:p w14:paraId="7009B1B0" w14:textId="7D7890BD" w:rsidR="7752F94E" w:rsidRDefault="7752F94E" w:rsidP="7752F94E">
            <w:r w:rsidRPr="7752F94E">
              <w:t>Prototype Testing &amp; Iteration</w:t>
            </w:r>
          </w:p>
        </w:tc>
        <w:tc>
          <w:tcPr>
            <w:tcW w:w="60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DFC5E57" w14:textId="1C5E024F" w:rsidR="7752F94E" w:rsidRDefault="1A302C49" w:rsidP="7752F94E">
            <w:r w:rsidRPr="62EF1A59">
              <w:rPr>
                <w:b/>
                <w:bCs/>
              </w:rPr>
              <w:t>All members</w:t>
            </w:r>
            <w:r>
              <w:t xml:space="preserve">: </w:t>
            </w:r>
            <w:r w:rsidR="07725848">
              <w:t>Conduct individual tests for each component. Begin integration tests and user testing.</w:t>
            </w:r>
          </w:p>
        </w:tc>
      </w:tr>
      <w:tr w:rsidR="7752F94E" w14:paraId="4D1F46D8" w14:textId="77777777" w:rsidTr="62EF1A59">
        <w:trPr>
          <w:trHeight w:val="300"/>
        </w:trPr>
        <w:tc>
          <w:tcPr>
            <w:tcW w:w="28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52F95C79" w14:textId="40B4BC3D" w:rsidR="7752F94E" w:rsidRDefault="7752F94E" w:rsidP="7752F94E">
            <w:r w:rsidRPr="7752F94E">
              <w:t xml:space="preserve">Week 12-13 (3/31-4/13): </w:t>
            </w:r>
          </w:p>
          <w:p w14:paraId="736510F5" w14:textId="474C5F02" w:rsidR="7752F94E" w:rsidRDefault="7752F94E" w:rsidP="7752F94E">
            <w:r w:rsidRPr="7752F94E">
              <w:t>Integration &amp; Finalization</w:t>
            </w:r>
          </w:p>
        </w:tc>
        <w:tc>
          <w:tcPr>
            <w:tcW w:w="60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602F402D" w14:textId="0810BCA5" w:rsidR="7752F94E" w:rsidRDefault="76C538E6" w:rsidP="7752F94E">
            <w:r w:rsidRPr="62EF1A59">
              <w:rPr>
                <w:b/>
                <w:bCs/>
              </w:rPr>
              <w:t>All members</w:t>
            </w:r>
            <w:r>
              <w:t xml:space="preserve">: </w:t>
            </w:r>
            <w:r w:rsidR="07725848">
              <w:t>Integrate the finalized drone and glove components into a cohesive system. Test the complete system to ensure seamless interaction. Finalize the design and make necessary adjustments based on testing. Document the design, code, and any specific configurations. Prepare user manuals for both the drone and the glove.</w:t>
            </w:r>
          </w:p>
          <w:p w14:paraId="5090E9D8" w14:textId="34595374" w:rsidR="7752F94E" w:rsidRDefault="1D6FFBA3" w:rsidP="7752F94E">
            <w:r>
              <w:t>------------------------------------------------------------------------</w:t>
            </w:r>
          </w:p>
          <w:p w14:paraId="184C5696" w14:textId="6FBAC856" w:rsidR="7752F94E" w:rsidRDefault="07725848" w:rsidP="62EF1A59">
            <w:pPr>
              <w:rPr>
                <w:b/>
                <w:bCs/>
                <w:color w:val="0000FF"/>
              </w:rPr>
            </w:pPr>
            <w:r w:rsidRPr="62EF1A59">
              <w:rPr>
                <w:b/>
                <w:bCs/>
                <w:color w:val="0000FF"/>
              </w:rPr>
              <w:t>4/1 and 4/3 First and Second Cohort Checkoff #2</w:t>
            </w:r>
          </w:p>
        </w:tc>
      </w:tr>
      <w:tr w:rsidR="7752F94E" w14:paraId="36B6895D" w14:textId="77777777" w:rsidTr="62EF1A59">
        <w:trPr>
          <w:trHeight w:val="300"/>
        </w:trPr>
        <w:tc>
          <w:tcPr>
            <w:tcW w:w="28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57FF476" w14:textId="28C638EE" w:rsidR="7752F94E" w:rsidRDefault="7752F94E" w:rsidP="7752F94E">
            <w:r w:rsidRPr="7752F94E">
              <w:t xml:space="preserve">Week 14 (4/14-4/20): </w:t>
            </w:r>
          </w:p>
          <w:p w14:paraId="2241210B" w14:textId="19744C67" w:rsidR="7752F94E" w:rsidRDefault="7752F94E" w:rsidP="7752F94E">
            <w:r w:rsidRPr="7752F94E">
              <w:t>Presentation</w:t>
            </w:r>
          </w:p>
        </w:tc>
        <w:tc>
          <w:tcPr>
            <w:tcW w:w="60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90" w:type="dxa"/>
              <w:left w:w="90" w:type="dxa"/>
              <w:bottom w:w="90" w:type="dxa"/>
              <w:right w:w="90" w:type="dxa"/>
            </w:tcMar>
          </w:tcPr>
          <w:p w14:paraId="25E8B240" w14:textId="371DF81C" w:rsidR="7752F94E" w:rsidRDefault="07725848" w:rsidP="62EF1A59">
            <w:pPr>
              <w:rPr>
                <w:b/>
                <w:bCs/>
                <w:color w:val="0000FF"/>
              </w:rPr>
            </w:pPr>
            <w:r w:rsidRPr="62EF1A59">
              <w:rPr>
                <w:b/>
                <w:bCs/>
                <w:color w:val="0000FF"/>
              </w:rPr>
              <w:t>4/15 and 4/17 First and Second Cohort Final Presentations</w:t>
            </w:r>
          </w:p>
          <w:p w14:paraId="4E570CBE" w14:textId="1F1EB37C" w:rsidR="7752F94E" w:rsidRDefault="07725848" w:rsidP="62EF1A59">
            <w:pPr>
              <w:rPr>
                <w:b/>
                <w:bCs/>
                <w:color w:val="0000FF"/>
              </w:rPr>
            </w:pPr>
            <w:r w:rsidRPr="62EF1A59">
              <w:rPr>
                <w:b/>
                <w:bCs/>
                <w:color w:val="0000FF"/>
              </w:rPr>
              <w:t>4/18 Swanson School Design EXPO</w:t>
            </w:r>
          </w:p>
        </w:tc>
      </w:tr>
    </w:tbl>
    <w:p w14:paraId="31BB4F09" w14:textId="2B229BC5" w:rsidR="7752F94E" w:rsidRDefault="7752F94E" w:rsidP="7752F94E">
      <w:pPr>
        <w:rPr>
          <w:color w:val="000000" w:themeColor="text1"/>
        </w:rPr>
      </w:pPr>
    </w:p>
    <w:p w14:paraId="49AF5C80" w14:textId="5ED7D870" w:rsidR="7752F94E" w:rsidRDefault="7752F94E" w:rsidP="7752F94E">
      <w:pPr>
        <w:pStyle w:val="SE290Text"/>
        <w:ind w:firstLine="0"/>
        <w:jc w:val="both"/>
      </w:pPr>
    </w:p>
    <w:p w14:paraId="0EB46F13" w14:textId="7CF2C321" w:rsidR="00C9459F" w:rsidRDefault="00C9459F" w:rsidP="00740A3D">
      <w:pPr>
        <w:pStyle w:val="Heading2"/>
        <w:numPr>
          <w:ilvl w:val="1"/>
          <w:numId w:val="1"/>
        </w:numPr>
      </w:pPr>
      <w:bookmarkStart w:id="84" w:name="_Toc158415066"/>
      <w:r>
        <w:t>Project Budget</w:t>
      </w:r>
      <w:bookmarkEnd w:id="84"/>
      <w:r w:rsidR="5A6C3890">
        <w:t xml:space="preserve"> </w:t>
      </w:r>
    </w:p>
    <w:p w14:paraId="4D6AD4CC" w14:textId="6F3ABFC6" w:rsidR="389DE9B0" w:rsidRPr="0070255D" w:rsidRDefault="00725949" w:rsidP="0070255D">
      <w:pPr>
        <w:pStyle w:val="SE290Text"/>
        <w:jc w:val="both"/>
      </w:pPr>
      <w:r>
        <w:t xml:space="preserve"> </w:t>
      </w:r>
      <w:r w:rsidR="389DE9B0" w:rsidRPr="0070255D">
        <w:t>Below are all the necessary items for the Smart Drones projec</w:t>
      </w:r>
      <w:r w:rsidR="3A0DF85A" w:rsidRPr="0070255D">
        <w:t>t</w:t>
      </w:r>
      <w:r w:rsidR="389DE9B0" w:rsidRPr="0070255D">
        <w:t>.</w:t>
      </w:r>
      <w:r w:rsidR="3A0DF85A" w:rsidRPr="0070255D">
        <w:t xml:space="preserve"> </w:t>
      </w:r>
      <w:r w:rsidR="00024052" w:rsidRPr="0070255D">
        <w:t xml:space="preserve">Our design </w:t>
      </w:r>
      <w:r w:rsidR="00B976E6" w:rsidRPr="0070255D">
        <w:t xml:space="preserve">budget is over the allotted $200 </w:t>
      </w:r>
      <w:r w:rsidR="00300545" w:rsidRPr="0070255D">
        <w:t>with</w:t>
      </w:r>
      <w:r w:rsidR="3A0DF85A" w:rsidRPr="0070255D">
        <w:t xml:space="preserve"> the </w:t>
      </w:r>
      <w:r w:rsidR="00300545" w:rsidRPr="0070255D">
        <w:t xml:space="preserve">additional parts being </w:t>
      </w:r>
      <w:r w:rsidR="25A96599" w:rsidRPr="0070255D">
        <w:t>$154.28</w:t>
      </w:r>
      <w:r w:rsidR="25323CC3" w:rsidRPr="0070255D">
        <w:t xml:space="preserve"> </w:t>
      </w:r>
      <w:r w:rsidR="77C55607" w:rsidRPr="0070255D">
        <w:t xml:space="preserve">and the price for the drone </w:t>
      </w:r>
      <w:r w:rsidR="009A345B" w:rsidRPr="0070255D">
        <w:t>being</w:t>
      </w:r>
      <w:r w:rsidR="45762C92" w:rsidRPr="0070255D">
        <w:t xml:space="preserve"> $255.88. </w:t>
      </w:r>
      <w:r w:rsidR="009A345B" w:rsidRPr="0070255D">
        <w:t xml:space="preserve">The </w:t>
      </w:r>
      <w:r w:rsidR="45762C92" w:rsidRPr="0070255D">
        <w:t xml:space="preserve">grand total will be </w:t>
      </w:r>
      <w:r w:rsidR="37783035" w:rsidRPr="0070255D">
        <w:t>$</w:t>
      </w:r>
      <w:r w:rsidR="45762C92" w:rsidRPr="0070255D">
        <w:t>410.16</w:t>
      </w:r>
      <w:r w:rsidR="00391CAF" w:rsidRPr="0070255D">
        <w:t xml:space="preserve"> for the entire design </w:t>
      </w:r>
      <w:r w:rsidR="0000140C" w:rsidRPr="0070255D">
        <w:t>and the additional funding will enable us to acquire the drone as well as the n</w:t>
      </w:r>
      <w:r w:rsidR="000C3304" w:rsidRPr="0070255D">
        <w:t xml:space="preserve">ecessary sensors and components to </w:t>
      </w:r>
      <w:r w:rsidR="005C1CC6" w:rsidRPr="0070255D">
        <w:t>allow for a</w:t>
      </w:r>
      <w:r w:rsidR="000C3304" w:rsidRPr="0070255D">
        <w:t xml:space="preserve"> seamless hands-free drone </w:t>
      </w:r>
      <w:r w:rsidR="005C1CC6" w:rsidRPr="0070255D">
        <w:t>system</w:t>
      </w:r>
      <w:r w:rsidR="00243093" w:rsidRPr="0070255D">
        <w:t xml:space="preserve"> </w:t>
      </w:r>
      <w:r w:rsidR="00802AC8" w:rsidRPr="0070255D">
        <w:t>for f</w:t>
      </w:r>
      <w:r w:rsidR="003642C0" w:rsidRPr="0070255D">
        <w:t>ir</w:t>
      </w:r>
      <w:r w:rsidR="00802AC8" w:rsidRPr="0070255D">
        <w:t xml:space="preserve">st responders to utilize in </w:t>
      </w:r>
      <w:r w:rsidR="003642C0" w:rsidRPr="0070255D">
        <w:t>crucial situations</w:t>
      </w:r>
      <w:r w:rsidR="005C1CC6" w:rsidRPr="0070255D">
        <w:t>.</w:t>
      </w:r>
    </w:p>
    <w:p w14:paraId="05147500" w14:textId="2B6FBD0D" w:rsidR="7752F94E" w:rsidRPr="0070255D" w:rsidRDefault="7752F94E" w:rsidP="7752F94E">
      <w:pPr>
        <w:pStyle w:val="SE290Text"/>
        <w:ind w:firstLine="0"/>
        <w:jc w:val="both"/>
      </w:pPr>
    </w:p>
    <w:p w14:paraId="79EF024E" w14:textId="368AE2AB" w:rsidR="389DE9B0" w:rsidRPr="0070255D" w:rsidRDefault="389DE9B0" w:rsidP="7752F94E">
      <w:pPr>
        <w:pStyle w:val="SE290Text"/>
        <w:ind w:firstLine="0"/>
        <w:jc w:val="both"/>
      </w:pPr>
      <w:r w:rsidRPr="0070255D">
        <w:t>Parts for the Drone:</w:t>
      </w:r>
    </w:p>
    <w:p w14:paraId="388438C6" w14:textId="78E2F2FE" w:rsidR="782E5C25" w:rsidRPr="0070255D" w:rsidRDefault="782E5C25" w:rsidP="00F05D08">
      <w:pPr>
        <w:pStyle w:val="SE290Text"/>
        <w:numPr>
          <w:ilvl w:val="0"/>
          <w:numId w:val="5"/>
        </w:numPr>
      </w:pPr>
      <w:r w:rsidRPr="0070255D">
        <w:t xml:space="preserve">Gyroscope and Accelerometer </w:t>
      </w:r>
    </w:p>
    <w:p w14:paraId="6A3AD0DD" w14:textId="388B0EF1" w:rsidR="782E5C25" w:rsidRPr="0070255D" w:rsidRDefault="782E5C25" w:rsidP="00F05D08">
      <w:pPr>
        <w:pStyle w:val="ListParagraph"/>
        <w:numPr>
          <w:ilvl w:val="0"/>
          <w:numId w:val="5"/>
        </w:numPr>
      </w:pPr>
      <w:r w:rsidRPr="0070255D">
        <w:t>Screen Receiver</w:t>
      </w:r>
    </w:p>
    <w:p w14:paraId="003F87C3" w14:textId="09C960E9" w:rsidR="782E5C25" w:rsidRPr="0070255D" w:rsidRDefault="782E5C25" w:rsidP="00F05D08">
      <w:pPr>
        <w:pStyle w:val="ListParagraph"/>
        <w:numPr>
          <w:ilvl w:val="0"/>
          <w:numId w:val="5"/>
        </w:numPr>
      </w:pPr>
      <w:r w:rsidRPr="0070255D">
        <w:t xml:space="preserve">Radio Transmitter and Receiver </w:t>
      </w:r>
    </w:p>
    <w:p w14:paraId="7DCB93DA" w14:textId="29162963" w:rsidR="782E5C25" w:rsidRPr="0070255D" w:rsidRDefault="782E5C25" w:rsidP="00F05D08">
      <w:pPr>
        <w:pStyle w:val="ListParagraph"/>
        <w:numPr>
          <w:ilvl w:val="0"/>
          <w:numId w:val="5"/>
        </w:numPr>
      </w:pPr>
      <w:r w:rsidRPr="0070255D">
        <w:t>Camera</w:t>
      </w:r>
    </w:p>
    <w:p w14:paraId="23F19599" w14:textId="41FB2F74" w:rsidR="782E5C25" w:rsidRPr="0070255D" w:rsidRDefault="782E5C25" w:rsidP="00F05D08">
      <w:pPr>
        <w:pStyle w:val="ListParagraph"/>
        <w:numPr>
          <w:ilvl w:val="0"/>
          <w:numId w:val="5"/>
        </w:numPr>
      </w:pPr>
      <w:r w:rsidRPr="0070255D">
        <w:t>Drone Motors</w:t>
      </w:r>
    </w:p>
    <w:p w14:paraId="673176E6" w14:textId="02B30C7D" w:rsidR="782E5C25" w:rsidRPr="0070255D" w:rsidRDefault="782E5C25" w:rsidP="00F05D08">
      <w:pPr>
        <w:pStyle w:val="ListParagraph"/>
        <w:numPr>
          <w:ilvl w:val="0"/>
          <w:numId w:val="5"/>
        </w:numPr>
      </w:pPr>
      <w:r w:rsidRPr="0070255D">
        <w:t>Drone Propellors</w:t>
      </w:r>
    </w:p>
    <w:p w14:paraId="13EC9BD2" w14:textId="4B4648B2" w:rsidR="782E5C25" w:rsidRPr="0070255D" w:rsidRDefault="782E5C25" w:rsidP="00F05D08">
      <w:pPr>
        <w:pStyle w:val="ListParagraph"/>
        <w:numPr>
          <w:ilvl w:val="0"/>
          <w:numId w:val="5"/>
        </w:numPr>
      </w:pPr>
      <w:r w:rsidRPr="0070255D">
        <w:t xml:space="preserve">Drone </w:t>
      </w:r>
      <w:r w:rsidR="7D93BEA3" w:rsidRPr="0070255D">
        <w:t>S</w:t>
      </w:r>
      <w:r w:rsidRPr="0070255D">
        <w:t>ensors (x6)</w:t>
      </w:r>
    </w:p>
    <w:p w14:paraId="11DF5FF1" w14:textId="37BE9E33" w:rsidR="782E5C25" w:rsidRPr="0070255D" w:rsidRDefault="782E5C25" w:rsidP="00F05D08">
      <w:pPr>
        <w:pStyle w:val="ListParagraph"/>
        <w:numPr>
          <w:ilvl w:val="0"/>
          <w:numId w:val="5"/>
        </w:numPr>
      </w:pPr>
      <w:r w:rsidRPr="0070255D">
        <w:t xml:space="preserve">Drone </w:t>
      </w:r>
      <w:proofErr w:type="spellStart"/>
      <w:r w:rsidRPr="0070255D">
        <w:t>Lipo</w:t>
      </w:r>
      <w:proofErr w:type="spellEnd"/>
      <w:r w:rsidRPr="0070255D">
        <w:t xml:space="preserve"> battery</w:t>
      </w:r>
    </w:p>
    <w:p w14:paraId="250F67E6" w14:textId="096055B7" w:rsidR="782E5C25" w:rsidRPr="0070255D" w:rsidRDefault="782E5C25" w:rsidP="00F05D08">
      <w:pPr>
        <w:pStyle w:val="ListParagraph"/>
        <w:numPr>
          <w:ilvl w:val="0"/>
          <w:numId w:val="5"/>
        </w:numPr>
      </w:pPr>
      <w:r w:rsidRPr="0070255D">
        <w:t xml:space="preserve">Drone </w:t>
      </w:r>
      <w:r w:rsidR="3EF916E7" w:rsidRPr="0070255D">
        <w:t>F</w:t>
      </w:r>
      <w:r w:rsidRPr="0070255D">
        <w:t>rame</w:t>
      </w:r>
    </w:p>
    <w:p w14:paraId="39026EC6" w14:textId="7A9AF7AA" w:rsidR="782E5C25" w:rsidRPr="0070255D" w:rsidRDefault="782E5C25" w:rsidP="00F05D08">
      <w:pPr>
        <w:pStyle w:val="ListParagraph"/>
        <w:numPr>
          <w:ilvl w:val="0"/>
          <w:numId w:val="5"/>
        </w:numPr>
      </w:pPr>
      <w:r w:rsidRPr="0070255D">
        <w:t>motor controller</w:t>
      </w:r>
    </w:p>
    <w:p w14:paraId="2E8657BE" w14:textId="7C13C45A" w:rsidR="18A5F205" w:rsidRPr="0070255D" w:rsidRDefault="18A5F205" w:rsidP="00F05D08">
      <w:pPr>
        <w:pStyle w:val="ListParagraph"/>
        <w:numPr>
          <w:ilvl w:val="0"/>
          <w:numId w:val="5"/>
        </w:numPr>
      </w:pPr>
      <w:r w:rsidRPr="0070255D">
        <w:t>F</w:t>
      </w:r>
      <w:r w:rsidR="782E5C25" w:rsidRPr="0070255D">
        <w:t xml:space="preserve">light </w:t>
      </w:r>
      <w:r w:rsidR="09E1016A" w:rsidRPr="0070255D">
        <w:t>C</w:t>
      </w:r>
      <w:r w:rsidR="782E5C25" w:rsidRPr="0070255D">
        <w:t xml:space="preserve">ontroller </w:t>
      </w:r>
    </w:p>
    <w:p w14:paraId="4C97E02F" w14:textId="6D261AB5" w:rsidR="53E92B5F" w:rsidRPr="0070255D" w:rsidRDefault="53E92B5F" w:rsidP="00F05D08">
      <w:pPr>
        <w:pStyle w:val="ListParagraph"/>
        <w:numPr>
          <w:ilvl w:val="0"/>
          <w:numId w:val="5"/>
        </w:numPr>
      </w:pPr>
      <w:r w:rsidRPr="0070255D">
        <w:t>M</w:t>
      </w:r>
      <w:r w:rsidR="782E5C25" w:rsidRPr="0070255D">
        <w:t xml:space="preserve">icrocontroller </w:t>
      </w:r>
    </w:p>
    <w:p w14:paraId="4A5BF76B" w14:textId="3855254A" w:rsidR="782E5C25" w:rsidRPr="0070255D" w:rsidRDefault="782E5C25" w:rsidP="00F05D08">
      <w:pPr>
        <w:pStyle w:val="ListParagraph"/>
        <w:numPr>
          <w:ilvl w:val="0"/>
          <w:numId w:val="5"/>
        </w:numPr>
      </w:pPr>
      <w:r w:rsidRPr="0070255D">
        <w:t>GPS</w:t>
      </w:r>
    </w:p>
    <w:p w14:paraId="03488663" w14:textId="24B21D1F" w:rsidR="782E5C25" w:rsidRPr="0070255D" w:rsidRDefault="782E5C25" w:rsidP="00F05D08">
      <w:pPr>
        <w:pStyle w:val="ListParagraph"/>
        <w:numPr>
          <w:ilvl w:val="0"/>
          <w:numId w:val="5"/>
        </w:numPr>
      </w:pPr>
      <w:r w:rsidRPr="0070255D">
        <w:t>Power Management Module</w:t>
      </w:r>
    </w:p>
    <w:p w14:paraId="1B582FBF" w14:textId="654936BA" w:rsidR="782E5C25" w:rsidRPr="0070255D" w:rsidRDefault="782E5C25" w:rsidP="00F05D08">
      <w:pPr>
        <w:pStyle w:val="ListParagraph"/>
        <w:numPr>
          <w:ilvl w:val="0"/>
          <w:numId w:val="5"/>
        </w:numPr>
      </w:pPr>
      <w:r w:rsidRPr="0070255D">
        <w:t>Drone</w:t>
      </w:r>
    </w:p>
    <w:p w14:paraId="6327E1ED" w14:textId="6E99903A" w:rsidR="782E5C25" w:rsidRPr="0070255D" w:rsidRDefault="782E5C25" w:rsidP="00F05D08">
      <w:pPr>
        <w:pStyle w:val="ListParagraph"/>
        <w:numPr>
          <w:ilvl w:val="0"/>
          <w:numId w:val="5"/>
        </w:numPr>
      </w:pPr>
      <w:r w:rsidRPr="0070255D">
        <w:t>LCD screen</w:t>
      </w:r>
    </w:p>
    <w:p w14:paraId="6409BA7D" w14:textId="2F313A93" w:rsidR="055F54EB" w:rsidRPr="0070255D" w:rsidRDefault="055F54EB" w:rsidP="7752F94E">
      <w:pPr>
        <w:pStyle w:val="SE290Text"/>
        <w:ind w:firstLine="0"/>
      </w:pPr>
      <w:r w:rsidRPr="0070255D">
        <w:t>Parts for the Glove:</w:t>
      </w:r>
    </w:p>
    <w:p w14:paraId="6F17B21F" w14:textId="5D8AE004" w:rsidR="00736E82" w:rsidRPr="0070255D" w:rsidRDefault="055F54EB" w:rsidP="00F05D08">
      <w:pPr>
        <w:pStyle w:val="SE290Text"/>
        <w:numPr>
          <w:ilvl w:val="0"/>
          <w:numId w:val="5"/>
        </w:numPr>
      </w:pPr>
      <w:r w:rsidRPr="0070255D">
        <w:t>Power Adapter for Radio Transmitter</w:t>
      </w:r>
    </w:p>
    <w:p w14:paraId="6E5F04CE" w14:textId="7955C19B" w:rsidR="00736E82" w:rsidRPr="0070255D" w:rsidRDefault="055F54EB" w:rsidP="00F05D08">
      <w:pPr>
        <w:pStyle w:val="ListParagraph"/>
        <w:numPr>
          <w:ilvl w:val="0"/>
          <w:numId w:val="5"/>
        </w:numPr>
      </w:pPr>
      <w:r w:rsidRPr="0070255D">
        <w:t>Radio Transmitter and Receiver (with or without antenna)</w:t>
      </w:r>
    </w:p>
    <w:p w14:paraId="6EF60A70" w14:textId="59CD3FCB" w:rsidR="00736E82" w:rsidRPr="0070255D" w:rsidRDefault="055F54EB" w:rsidP="00F05D08">
      <w:pPr>
        <w:pStyle w:val="ListParagraph"/>
        <w:numPr>
          <w:ilvl w:val="0"/>
          <w:numId w:val="5"/>
        </w:numPr>
      </w:pPr>
      <w:r w:rsidRPr="0070255D">
        <w:t xml:space="preserve">Gyroscope and Accelerometer </w:t>
      </w:r>
    </w:p>
    <w:p w14:paraId="2CAA9416" w14:textId="3783BC83" w:rsidR="00736E82" w:rsidRPr="0070255D" w:rsidRDefault="055F54EB" w:rsidP="00F05D08">
      <w:pPr>
        <w:pStyle w:val="ListParagraph"/>
        <w:numPr>
          <w:ilvl w:val="0"/>
          <w:numId w:val="5"/>
        </w:numPr>
      </w:pPr>
      <w:proofErr w:type="spellStart"/>
      <w:r w:rsidRPr="0070255D">
        <w:t>ATMega</w:t>
      </w:r>
      <w:proofErr w:type="spellEnd"/>
      <w:r w:rsidRPr="0070255D">
        <w:t xml:space="preserve"> microcontroller (x5)</w:t>
      </w:r>
    </w:p>
    <w:p w14:paraId="55B23338" w14:textId="78BC23C2" w:rsidR="00736E82" w:rsidRPr="0070255D" w:rsidRDefault="055F54EB" w:rsidP="00F05D08">
      <w:pPr>
        <w:pStyle w:val="ListParagraph"/>
        <w:numPr>
          <w:ilvl w:val="0"/>
          <w:numId w:val="5"/>
        </w:numPr>
      </w:pPr>
      <w:r w:rsidRPr="0070255D">
        <w:t>Battery Holder</w:t>
      </w:r>
    </w:p>
    <w:p w14:paraId="77566B88" w14:textId="5D101054" w:rsidR="00736E82" w:rsidRPr="0070255D" w:rsidRDefault="055F54EB" w:rsidP="00F05D08">
      <w:pPr>
        <w:pStyle w:val="ListParagraph"/>
        <w:numPr>
          <w:ilvl w:val="0"/>
          <w:numId w:val="5"/>
        </w:numPr>
      </w:pPr>
      <w:r w:rsidRPr="0070255D">
        <w:t xml:space="preserve">9V Battery </w:t>
      </w:r>
    </w:p>
    <w:p w14:paraId="665D94D9" w14:textId="761CB3DF" w:rsidR="00736E82" w:rsidRPr="0070255D" w:rsidRDefault="055F54EB" w:rsidP="00F05D08">
      <w:pPr>
        <w:pStyle w:val="ListParagraph"/>
        <w:numPr>
          <w:ilvl w:val="0"/>
          <w:numId w:val="5"/>
        </w:numPr>
      </w:pPr>
      <w:r w:rsidRPr="0070255D">
        <w:t>Glove</w:t>
      </w:r>
    </w:p>
    <w:p w14:paraId="16B9BF10" w14:textId="4764B119" w:rsidR="7752F94E" w:rsidRDefault="146B9AAA" w:rsidP="0070255D">
      <w:pPr>
        <w:pStyle w:val="ListParagraph"/>
        <w:numPr>
          <w:ilvl w:val="0"/>
          <w:numId w:val="5"/>
        </w:numPr>
      </w:pPr>
      <w:r w:rsidRPr="0070255D">
        <w:t>Flex Sensor</w:t>
      </w:r>
    </w:p>
    <w:p w14:paraId="30B57675" w14:textId="5287FC40" w:rsidR="00390D46" w:rsidRDefault="00390D46" w:rsidP="00390D46">
      <w:pPr>
        <w:pStyle w:val="ListParagraph"/>
      </w:pPr>
    </w:p>
    <w:p w14:paraId="3D2BC96A" w14:textId="25941E65" w:rsidR="008249C8" w:rsidRDefault="008249C8" w:rsidP="00740A3D">
      <w:pPr>
        <w:pStyle w:val="Heading2"/>
        <w:numPr>
          <w:ilvl w:val="1"/>
          <w:numId w:val="1"/>
        </w:numPr>
        <w:spacing w:line="259" w:lineRule="auto"/>
      </w:pPr>
      <w:bookmarkStart w:id="85" w:name="_Toc158415067"/>
      <w:r>
        <w:t>Minimum Standard for Project Completion</w:t>
      </w:r>
      <w:bookmarkEnd w:id="85"/>
    </w:p>
    <w:p w14:paraId="06EFB856" w14:textId="2BD6917F" w:rsidR="1E089493" w:rsidRDefault="1E089493" w:rsidP="6DACEF94">
      <w:pPr>
        <w:pStyle w:val="SE290Text"/>
        <w:spacing w:line="259" w:lineRule="auto"/>
        <w:jc w:val="both"/>
      </w:pPr>
      <w:r>
        <w:t xml:space="preserve">The minimum standard that our project must meet is </w:t>
      </w:r>
      <w:r w:rsidR="14F7E9A5">
        <w:t xml:space="preserve">having a glove that can control the drone’s movements remotely. </w:t>
      </w:r>
      <w:r w:rsidR="32D11A73">
        <w:t xml:space="preserve">We will use gesture controls to move the drone forward, backward, left, and right. </w:t>
      </w:r>
      <w:r w:rsidR="46C6E48A">
        <w:t xml:space="preserve">We will fly the drone at a fixed height with no ability to go upwards or downwards. We will have the drone stream a live video to a stationary </w:t>
      </w:r>
      <w:r w:rsidR="2122BD4F">
        <w:t xml:space="preserve">HUD </w:t>
      </w:r>
      <w:r w:rsidR="67EB2E03">
        <w:t>that has indications when in proximity to an obstacle.</w:t>
      </w:r>
      <w:r w:rsidR="7C4FC0C4">
        <w:t xml:space="preserve"> </w:t>
      </w:r>
      <w:r w:rsidR="1012C837">
        <w:t>D</w:t>
      </w:r>
      <w:r w:rsidR="38FBCFD2">
        <w:t>istance s</w:t>
      </w:r>
      <w:r w:rsidR="66C915B4">
        <w:t>ensors</w:t>
      </w:r>
      <w:r w:rsidR="38FBCFD2">
        <w:t xml:space="preserve"> will</w:t>
      </w:r>
      <w:r w:rsidR="5D2970E0">
        <w:t xml:space="preserve"> </w:t>
      </w:r>
      <w:r w:rsidR="57D47969">
        <w:t>be on</w:t>
      </w:r>
      <w:r w:rsidR="1559F280">
        <w:t xml:space="preserve"> each face such that the drone can detect obstacles from any direction. </w:t>
      </w:r>
      <w:r w:rsidR="6D873D0F">
        <w:t xml:space="preserve">They will detect an object from a specified distance to begin alerting the user on the HUD until a threshold is reached such that the drone </w:t>
      </w:r>
      <w:r w:rsidR="0E34CA77">
        <w:t xml:space="preserve">takes over to avoid collision. </w:t>
      </w:r>
    </w:p>
    <w:p w14:paraId="09071B91" w14:textId="1811F6DD" w:rsidR="55889042" w:rsidRDefault="55889042" w:rsidP="55889042">
      <w:pPr>
        <w:pStyle w:val="SE290Text"/>
        <w:jc w:val="both"/>
      </w:pPr>
    </w:p>
    <w:p w14:paraId="5F4B2DE3" w14:textId="30AAAFA0" w:rsidR="008249C8" w:rsidRDefault="008249C8" w:rsidP="00740A3D">
      <w:pPr>
        <w:pStyle w:val="Heading2"/>
        <w:numPr>
          <w:ilvl w:val="1"/>
          <w:numId w:val="1"/>
        </w:numPr>
      </w:pPr>
      <w:bookmarkStart w:id="86" w:name="_Toc158415068"/>
      <w:r>
        <w:t>Final Demonstration</w:t>
      </w:r>
      <w:bookmarkEnd w:id="86"/>
    </w:p>
    <w:p w14:paraId="7B51CA08" w14:textId="09AB735F" w:rsidR="58C5911F" w:rsidRDefault="13A8660F" w:rsidP="7752F94E">
      <w:pPr>
        <w:pStyle w:val="SE290Text"/>
        <w:spacing w:line="259" w:lineRule="auto"/>
        <w:jc w:val="both"/>
      </w:pPr>
      <w:r>
        <w:t xml:space="preserve">We plan to demonstrate </w:t>
      </w:r>
      <w:r w:rsidR="15918399">
        <w:t xml:space="preserve">the accuracy of obstacle detection by getting the sensor data and measuring the distance to a measured surface. </w:t>
      </w:r>
      <w:r w:rsidR="4F6692A7">
        <w:t xml:space="preserve">We plan to test the accuracy of the HUD by putting obstacles at </w:t>
      </w:r>
      <w:r w:rsidR="5D648F04">
        <w:t xml:space="preserve">a </w:t>
      </w:r>
      <w:r w:rsidR="4F6692A7">
        <w:t>measured distance from the sensors and re</w:t>
      </w:r>
      <w:r w:rsidR="3CB7019D">
        <w:t>cording the di</w:t>
      </w:r>
      <w:r w:rsidR="69ADD753">
        <w:t>s</w:t>
      </w:r>
      <w:r w:rsidR="3CB7019D">
        <w:t xml:space="preserve">play on the HUD compared to the desired output. </w:t>
      </w:r>
      <w:r w:rsidR="798186EA">
        <w:t xml:space="preserve">We also plan to demonstrate the success of obstacle avoidance by testing how close a surface can come to the drone before it acts autonomously to avoid collision. </w:t>
      </w:r>
      <w:r w:rsidR="6B30F87A">
        <w:t>We also plan to test the glove’s accuracy and latency in controlling the drone by making a motion of the glove, meas</w:t>
      </w:r>
      <w:r w:rsidR="54696E5D">
        <w:t xml:space="preserve">uring the response time, and confirming the correct action has been made by the drone. </w:t>
      </w:r>
      <w:r w:rsidR="12186619">
        <w:t>We also plan to measure the latency of the live video feed by putting an object in the frame and measuring how long it takes for the object to appear on our video feed.</w:t>
      </w:r>
      <w:r w:rsidR="61F5AF66">
        <w:t xml:space="preserve"> </w:t>
      </w:r>
      <w:r w:rsidR="5AD2138F">
        <w:t>All</w:t>
      </w:r>
      <w:r w:rsidR="724BF7E3">
        <w:t xml:space="preserve"> our data f</w:t>
      </w:r>
      <w:r w:rsidR="6C6993A1">
        <w:t xml:space="preserve">rom testing will be presented </w:t>
      </w:r>
      <w:r w:rsidR="655BA1E7">
        <w:t>through video demonstrations.</w:t>
      </w:r>
    </w:p>
    <w:p w14:paraId="595B4EC5" w14:textId="66329D3D" w:rsidR="00CA07EC" w:rsidRDefault="223BBE85" w:rsidP="267DA918">
      <w:pPr>
        <w:pStyle w:val="SE290Text"/>
        <w:spacing w:line="259" w:lineRule="auto"/>
        <w:jc w:val="both"/>
      </w:pPr>
      <w:r>
        <w:t xml:space="preserve"> </w:t>
      </w:r>
    </w:p>
    <w:p w14:paraId="2E09439F" w14:textId="624C4D84" w:rsidR="0093640A" w:rsidRPr="00905D43" w:rsidRDefault="00640AE5" w:rsidP="00905D43">
      <w:pPr>
        <w:pStyle w:val="Heading1"/>
        <w:numPr>
          <w:ilvl w:val="0"/>
          <w:numId w:val="0"/>
        </w:numPr>
      </w:pPr>
      <w:bookmarkStart w:id="87" w:name="_Toc158415069"/>
      <w:r>
        <w:t>References</w:t>
      </w:r>
      <w:bookmarkEnd w:id="87"/>
    </w:p>
    <w:p w14:paraId="5D5929EC" w14:textId="379AA66A" w:rsidR="00D61901" w:rsidRDefault="00D61901" w:rsidP="00D61901">
      <w:pPr>
        <w:pStyle w:val="NormalWeb"/>
        <w:spacing w:before="0" w:beforeAutospacing="0" w:after="0" w:afterAutospacing="0" w:line="480" w:lineRule="atLeast"/>
        <w:ind w:left="720" w:hanging="720"/>
        <w:rPr>
          <w:color w:val="000000" w:themeColor="text1"/>
        </w:rPr>
      </w:pPr>
      <w:r w:rsidRPr="00D61901">
        <w:rPr>
          <w:color w:val="000000" w:themeColor="text1"/>
        </w:rPr>
        <w:t>“Roll, Pitch, and Yaw | How Things Fly.” Howthingsfly.si.edu, howthingsfly.si.edu/flight-dynamics/roll-pitch-and-yaw#:~:text=Rotation%20around%20the%20front%2Dto.</w:t>
      </w:r>
    </w:p>
    <w:p w14:paraId="5611442E" w14:textId="64E5C23A" w:rsidR="0093640A" w:rsidRDefault="0093640A" w:rsidP="0093640A">
      <w:pPr>
        <w:spacing w:line="480" w:lineRule="exact"/>
        <w:ind w:left="720" w:hanging="720"/>
        <w:rPr>
          <w:color w:val="000000" w:themeColor="text1"/>
        </w:rPr>
      </w:pPr>
      <w:r w:rsidRPr="0093640A">
        <w:rPr>
          <w:color w:val="000000" w:themeColor="text1"/>
        </w:rPr>
        <w:t>Mercer, Marsha. “States Strive to Reverse Shortage of Paramedics, EMTs.” Stateline, 6 Feb. 2023, stateline.org/2023/02/06/states-strive-to-reverse-shortage-of-paramedics-emts/.</w:t>
      </w:r>
    </w:p>
    <w:p w14:paraId="0F6680AC" w14:textId="70CD592D" w:rsidR="006C3A75" w:rsidRDefault="006C3A75" w:rsidP="004642E9">
      <w:pPr>
        <w:pStyle w:val="NormalWeb"/>
        <w:spacing w:before="0" w:beforeAutospacing="0" w:after="0" w:afterAutospacing="0" w:line="480" w:lineRule="atLeast"/>
        <w:ind w:left="720" w:hanging="720"/>
        <w:rPr>
          <w:color w:val="000000" w:themeColor="text1"/>
        </w:rPr>
      </w:pPr>
      <w:r w:rsidRPr="006C3A75">
        <w:rPr>
          <w:color w:val="000000" w:themeColor="text1"/>
        </w:rPr>
        <w:t>Goodrich</w:t>
      </w:r>
      <w:r w:rsidR="004642E9">
        <w:rPr>
          <w:color w:val="000000" w:themeColor="text1"/>
        </w:rPr>
        <w:t xml:space="preserve">, </w:t>
      </w:r>
      <w:r w:rsidR="004642E9" w:rsidRPr="006C3A75">
        <w:rPr>
          <w:color w:val="000000" w:themeColor="text1"/>
        </w:rPr>
        <w:t>Ryan</w:t>
      </w:r>
      <w:r w:rsidRPr="006C3A75">
        <w:rPr>
          <w:color w:val="000000" w:themeColor="text1"/>
        </w:rPr>
        <w:t>. “Accelerometer vs. Gyroscope: What’s the Difference?” Livescience.com, 31 May 2018, www.livescience.com/40103-accelerometer-vs-gyroscope.html#:~:text=Using%20the%20key%20principles%20of. Accessed 10 Feb. 2024.</w:t>
      </w:r>
    </w:p>
    <w:p w14:paraId="43B09CC0" w14:textId="676F5298" w:rsidR="00121F79" w:rsidRPr="00121F79" w:rsidRDefault="00121F79" w:rsidP="00121F79">
      <w:pPr>
        <w:pStyle w:val="NormalWeb"/>
        <w:spacing w:before="0" w:beforeAutospacing="0" w:after="0" w:afterAutospacing="0" w:line="480" w:lineRule="atLeast"/>
        <w:ind w:left="720" w:hanging="720"/>
        <w:rPr>
          <w:color w:val="000000" w:themeColor="text1"/>
        </w:rPr>
      </w:pPr>
      <w:proofErr w:type="spellStart"/>
      <w:r w:rsidRPr="00121F79">
        <w:rPr>
          <w:color w:val="000000" w:themeColor="text1"/>
        </w:rPr>
        <w:t>Admin_Terabee</w:t>
      </w:r>
      <w:proofErr w:type="spellEnd"/>
      <w:r w:rsidRPr="00121F79">
        <w:rPr>
          <w:color w:val="000000" w:themeColor="text1"/>
        </w:rPr>
        <w:t>. “Time-of-Flight Principle (</w:t>
      </w:r>
      <w:proofErr w:type="spellStart"/>
      <w:r w:rsidRPr="00121F79">
        <w:rPr>
          <w:color w:val="000000" w:themeColor="text1"/>
        </w:rPr>
        <w:t>ToF</w:t>
      </w:r>
      <w:proofErr w:type="spellEnd"/>
      <w:r w:rsidRPr="00121F79">
        <w:rPr>
          <w:color w:val="000000" w:themeColor="text1"/>
        </w:rPr>
        <w:t>): Brief Overview, Technologies and Advantages.” </w:t>
      </w:r>
      <w:proofErr w:type="spellStart"/>
      <w:r w:rsidRPr="00121F79">
        <w:rPr>
          <w:color w:val="000000" w:themeColor="text1"/>
        </w:rPr>
        <w:t>Terabee</w:t>
      </w:r>
      <w:proofErr w:type="spellEnd"/>
      <w:r w:rsidRPr="00121F79">
        <w:rPr>
          <w:color w:val="000000" w:themeColor="text1"/>
        </w:rPr>
        <w:t>, 3 Feb. 2022, www.terabee.com/time-of-flight-principle/#:~:text=All%20Time%2Dof%2DFlight%20(. Accessed 10 Feb. 2024.</w:t>
      </w:r>
    </w:p>
    <w:p w14:paraId="219F912D" w14:textId="0F58A07B" w:rsidR="7FE3F8AC" w:rsidRDefault="7FE3F8AC" w:rsidP="27948A47">
      <w:pPr>
        <w:spacing w:line="480" w:lineRule="exact"/>
        <w:ind w:left="720" w:hanging="720"/>
      </w:pPr>
      <w:r w:rsidRPr="27948A47">
        <w:rPr>
          <w:color w:val="000000" w:themeColor="text1"/>
        </w:rPr>
        <w:t xml:space="preserve">ARDUINO TEAM. “Control Your DIY Quadcopter with One Hand.” </w:t>
      </w:r>
      <w:r w:rsidRPr="27948A47">
        <w:rPr>
          <w:i/>
          <w:iCs/>
          <w:color w:val="000000" w:themeColor="text1"/>
        </w:rPr>
        <w:t>Arduino Blog</w:t>
      </w:r>
      <w:r w:rsidRPr="27948A47">
        <w:rPr>
          <w:color w:val="000000" w:themeColor="text1"/>
        </w:rPr>
        <w:t>, 3 June 2016, blog.arduino.cc/2016/06/03/control-your-diy-quadcopter-with-one-hand/. Accessed 8 Feb. 2024.</w:t>
      </w:r>
    </w:p>
    <w:p w14:paraId="4283B20D" w14:textId="258ACD7B" w:rsidR="265CBA35" w:rsidRDefault="1733FD74" w:rsidP="265CBA35">
      <w:pPr>
        <w:spacing w:line="480" w:lineRule="exact"/>
        <w:ind w:left="720" w:hanging="720"/>
      </w:pPr>
      <w:r w:rsidRPr="0D150295">
        <w:rPr>
          <w:color w:val="000000" w:themeColor="text1"/>
        </w:rPr>
        <w:t xml:space="preserve">“ATMega328P Microcontroller Pinout, Pin Configuration, Features &amp; Datasheet.” </w:t>
      </w:r>
      <w:r w:rsidRPr="0D150295">
        <w:rPr>
          <w:i/>
          <w:iCs/>
          <w:color w:val="000000" w:themeColor="text1"/>
        </w:rPr>
        <w:t>Components101.com</w:t>
      </w:r>
      <w:r w:rsidRPr="0D150295">
        <w:rPr>
          <w:color w:val="000000" w:themeColor="text1"/>
        </w:rPr>
        <w:t>, 2018,</w:t>
      </w:r>
      <w:r w:rsidRPr="39180CE0">
        <w:rPr>
          <w:color w:val="000000" w:themeColor="text1"/>
        </w:rPr>
        <w:t xml:space="preserve"> </w:t>
      </w:r>
      <w:r w:rsidRPr="0D150295">
        <w:rPr>
          <w:color w:val="000000" w:themeColor="text1"/>
        </w:rPr>
        <w:t>components101.com/microcontrollers/</w:t>
      </w:r>
      <w:r w:rsidRPr="7B07B1A4">
        <w:rPr>
          <w:color w:val="000000" w:themeColor="text1"/>
        </w:rPr>
        <w:t>atmega32 8p</w:t>
      </w:r>
      <w:r w:rsidRPr="0D150295">
        <w:rPr>
          <w:color w:val="000000" w:themeColor="text1"/>
        </w:rPr>
        <w:t>-pinout-features-datasheet. Accessed 8 Feb. 2024.</w:t>
      </w:r>
    </w:p>
    <w:p w14:paraId="115804B2" w14:textId="08B9ABDF" w:rsidR="7FE3F8AC" w:rsidRDefault="7FE3F8AC" w:rsidP="27948A47">
      <w:pPr>
        <w:spacing w:line="480" w:lineRule="exact"/>
        <w:ind w:left="720" w:hanging="720"/>
        <w:rPr>
          <w:color w:val="000000" w:themeColor="text1"/>
        </w:rPr>
      </w:pPr>
      <w:r w:rsidRPr="27948A47">
        <w:rPr>
          <w:color w:val="000000" w:themeColor="text1"/>
        </w:rPr>
        <w:t xml:space="preserve">“Circuit Playground </w:t>
      </w:r>
      <w:proofErr w:type="spellStart"/>
      <w:r w:rsidRPr="27948A47">
        <w:rPr>
          <w:color w:val="000000" w:themeColor="text1"/>
        </w:rPr>
        <w:t>Bluefruit</w:t>
      </w:r>
      <w:proofErr w:type="spellEnd"/>
      <w:r w:rsidRPr="27948A47">
        <w:rPr>
          <w:color w:val="000000" w:themeColor="text1"/>
        </w:rPr>
        <w:t xml:space="preserve">: Advanced Bluetooth LE Microcontroller for DIY Projects.” </w:t>
      </w:r>
      <w:r w:rsidRPr="27948A47">
        <w:rPr>
          <w:i/>
          <w:iCs/>
        </w:rPr>
        <w:t>Www.electromaker.io</w:t>
      </w:r>
      <w:r w:rsidRPr="6730FB59">
        <w:t xml:space="preserve">, </w:t>
      </w:r>
      <w:r w:rsidRPr="27948A47">
        <w:t>www.electromaker.io/shop/product/circuit-playground-bluefruit-bluetooth-low-energy?gad_source=1&amp;gclid=CjwKCAiAkp6tBhB5EiwANTCx 1I5bQu3GSjVApSBKaPvT1kHMHjVK1iYfJWCa72_rBCv2MzbgvE0rNRoCG7oQAvD_BwE</w:t>
      </w:r>
      <w:r w:rsidRPr="6730FB59">
        <w:t>. Accessed 8 Feb. 2024.</w:t>
      </w:r>
    </w:p>
    <w:p w14:paraId="245E3D60" w14:textId="4E0AB2BA" w:rsidR="7FE3F8AC" w:rsidRDefault="7FE3F8AC" w:rsidP="27948A47">
      <w:pPr>
        <w:spacing w:line="480" w:lineRule="exact"/>
        <w:ind w:left="720" w:hanging="720"/>
      </w:pPr>
      <w:r w:rsidRPr="27948A47">
        <w:rPr>
          <w:color w:val="000000" w:themeColor="text1"/>
        </w:rPr>
        <w:t xml:space="preserve">Click Science. “How to Make a Gesture Controlled Drone.” </w:t>
      </w:r>
      <w:r w:rsidRPr="39180CE0">
        <w:rPr>
          <w:rStyle w:val="Hyperlink"/>
          <w:i/>
          <w:iCs/>
          <w:color w:val="auto"/>
          <w:u w:val="none"/>
        </w:rPr>
        <w:t>Www.youtube.com</w:t>
      </w:r>
      <w:r w:rsidRPr="39180CE0">
        <w:t>,</w:t>
      </w:r>
      <w:r w:rsidRPr="39180CE0">
        <w:rPr>
          <w:color w:val="000000" w:themeColor="text1"/>
        </w:rPr>
        <w:t xml:space="preserve"> 25 Mar. </w:t>
      </w:r>
      <w:r w:rsidRPr="27948A47">
        <w:rPr>
          <w:color w:val="000000" w:themeColor="text1"/>
        </w:rPr>
        <w:t xml:space="preserve">2021, </w:t>
      </w:r>
      <w:r w:rsidRPr="27948A47">
        <w:t>www.youtube.com/watch?v=hR1zRQ4YVQM</w:t>
      </w:r>
      <w:r w:rsidRPr="27948A47">
        <w:rPr>
          <w:color w:val="000000" w:themeColor="text1"/>
        </w:rPr>
        <w:t>. Accessed 8 Feb. 2024.</w:t>
      </w:r>
    </w:p>
    <w:p w14:paraId="1E6D4176" w14:textId="213A6F3D" w:rsidR="7FE3F8AC" w:rsidRDefault="7FE3F8AC" w:rsidP="27948A47">
      <w:pPr>
        <w:spacing w:line="480" w:lineRule="exact"/>
        <w:ind w:left="720" w:hanging="720"/>
      </w:pPr>
      <w:r w:rsidRPr="27948A47">
        <w:rPr>
          <w:color w:val="000000" w:themeColor="text1"/>
        </w:rPr>
        <w:t xml:space="preserve">“Flex Sensor.” </w:t>
      </w:r>
      <w:r w:rsidRPr="27948A47">
        <w:rPr>
          <w:i/>
          <w:iCs/>
          <w:color w:val="000000" w:themeColor="text1"/>
        </w:rPr>
        <w:t>Components101</w:t>
      </w:r>
      <w:r w:rsidRPr="27948A47">
        <w:rPr>
          <w:color w:val="000000" w:themeColor="text1"/>
        </w:rPr>
        <w:t>, 18 Mar. 2018, components101.com/sensors/flex-sensor-working-circuit-datasheet.</w:t>
      </w:r>
    </w:p>
    <w:p w14:paraId="7EA30628" w14:textId="74AAA154" w:rsidR="7FE3F8AC" w:rsidRDefault="7FE3F8AC" w:rsidP="27948A47">
      <w:pPr>
        <w:spacing w:line="480" w:lineRule="exact"/>
        <w:ind w:left="720" w:hanging="720"/>
      </w:pPr>
      <w:proofErr w:type="spellStart"/>
      <w:r w:rsidRPr="27948A47">
        <w:rPr>
          <w:color w:val="000000" w:themeColor="text1"/>
        </w:rPr>
        <w:t>Jimblom</w:t>
      </w:r>
      <w:proofErr w:type="spellEnd"/>
      <w:r w:rsidRPr="27948A47">
        <w:rPr>
          <w:color w:val="000000" w:themeColor="text1"/>
        </w:rPr>
        <w:t xml:space="preserve">. “Flex Sensor Hookup Guide - Learn.sparkfun.com.” </w:t>
      </w:r>
      <w:r w:rsidRPr="27948A47">
        <w:rPr>
          <w:i/>
          <w:iCs/>
          <w:color w:val="000000" w:themeColor="text1"/>
        </w:rPr>
        <w:t>Sparkfun.com</w:t>
      </w:r>
      <w:r w:rsidRPr="27948A47">
        <w:rPr>
          <w:color w:val="000000" w:themeColor="text1"/>
        </w:rPr>
        <w:t>, 2016, learn.sparkfun.com/tutorials/flex-sensor-hookup-guide/all. Accessed 8 Feb. 2024.</w:t>
      </w:r>
    </w:p>
    <w:p w14:paraId="1DAEB120" w14:textId="00DF3129" w:rsidR="7FE3F8AC" w:rsidRDefault="7FE3F8AC" w:rsidP="27948A47">
      <w:pPr>
        <w:spacing w:line="480" w:lineRule="exact"/>
        <w:ind w:left="720" w:hanging="720"/>
      </w:pPr>
      <w:r w:rsidRPr="27948A47">
        <w:rPr>
          <w:color w:val="000000" w:themeColor="text1"/>
        </w:rPr>
        <w:t xml:space="preserve">“MPU-6050 GY-521 3-Axis Accel &amp; </w:t>
      </w:r>
      <w:proofErr w:type="spellStart"/>
      <w:r w:rsidRPr="27948A47">
        <w:rPr>
          <w:color w:val="000000" w:themeColor="text1"/>
        </w:rPr>
        <w:t>Gryo</w:t>
      </w:r>
      <w:proofErr w:type="spellEnd"/>
      <w:r w:rsidRPr="27948A47">
        <w:rPr>
          <w:color w:val="000000" w:themeColor="text1"/>
        </w:rPr>
        <w:t xml:space="preserve"> Sensor Module.” </w:t>
      </w:r>
      <w:proofErr w:type="spellStart"/>
      <w:r w:rsidRPr="27948A47">
        <w:rPr>
          <w:i/>
          <w:iCs/>
          <w:color w:val="000000" w:themeColor="text1"/>
        </w:rPr>
        <w:t>ProtoSupplies</w:t>
      </w:r>
      <w:proofErr w:type="spellEnd"/>
      <w:r w:rsidRPr="27948A47">
        <w:rPr>
          <w:color w:val="000000" w:themeColor="text1"/>
        </w:rPr>
        <w:t>, protosupplies.com/product/mpu-6050-gy-521-3-axis-accel-gryo-sensor-module/. Accessed 8 Feb. 2024.</w:t>
      </w:r>
    </w:p>
    <w:p w14:paraId="1E974547" w14:textId="78B0D7CF" w:rsidR="7FE3F8AC" w:rsidRDefault="7FE3F8AC" w:rsidP="27948A47">
      <w:pPr>
        <w:spacing w:line="480" w:lineRule="exact"/>
        <w:ind w:left="720" w:hanging="720"/>
      </w:pPr>
      <w:r w:rsidRPr="27948A47">
        <w:rPr>
          <w:color w:val="000000" w:themeColor="text1"/>
        </w:rPr>
        <w:t xml:space="preserve">“NRF24L01 Breakout Adapter with Voltage Regulator.” </w:t>
      </w:r>
      <w:proofErr w:type="spellStart"/>
      <w:r w:rsidRPr="27948A47">
        <w:rPr>
          <w:i/>
          <w:iCs/>
          <w:color w:val="000000" w:themeColor="text1"/>
        </w:rPr>
        <w:t>ProtoSupplies</w:t>
      </w:r>
      <w:proofErr w:type="spellEnd"/>
      <w:r w:rsidRPr="27948A47">
        <w:rPr>
          <w:color w:val="000000" w:themeColor="text1"/>
        </w:rPr>
        <w:t>, protosupplies.com/product/nrf24l01-breakout-adapter-with-voltage-regulator/. Accessed 8 Feb. 2024.</w:t>
      </w:r>
    </w:p>
    <w:p w14:paraId="35521B95" w14:textId="5334A158" w:rsidR="7FE3F8AC" w:rsidRDefault="7FE3F8AC" w:rsidP="27948A47">
      <w:pPr>
        <w:spacing w:line="480" w:lineRule="exact"/>
        <w:ind w:left="720" w:hanging="720"/>
      </w:pPr>
      <w:r w:rsidRPr="27948A47">
        <w:rPr>
          <w:color w:val="000000" w:themeColor="text1"/>
        </w:rPr>
        <w:t xml:space="preserve">“NRF24L01+PA+LNA 2.4GHz RF Wireless Module.” </w:t>
      </w:r>
      <w:proofErr w:type="spellStart"/>
      <w:r w:rsidRPr="27948A47">
        <w:rPr>
          <w:i/>
          <w:iCs/>
          <w:color w:val="000000" w:themeColor="text1"/>
        </w:rPr>
        <w:t>ProtoSupplies</w:t>
      </w:r>
      <w:proofErr w:type="spellEnd"/>
      <w:r w:rsidRPr="27948A47">
        <w:rPr>
          <w:color w:val="000000" w:themeColor="text1"/>
        </w:rPr>
        <w:t>, protosupplies.com/product/nrf24l01palna-2-4ghz-rf-wireless-module/. Accessed 8 Feb. 2024.</w:t>
      </w:r>
    </w:p>
    <w:p w14:paraId="156A3E94" w14:textId="1B005C6F" w:rsidR="7579F202" w:rsidRPr="00B25BAD" w:rsidRDefault="7579F202" w:rsidP="284D02C0">
      <w:pPr>
        <w:ind w:left="567" w:hanging="567"/>
        <w:rPr>
          <w:color w:val="000000" w:themeColor="text1"/>
        </w:rPr>
      </w:pPr>
      <w:r w:rsidRPr="284D02C0">
        <w:t xml:space="preserve">Zhang, P. (2010). Chapter 3 - Sensors and actuators. In </w:t>
      </w:r>
      <w:r w:rsidRPr="284D02C0">
        <w:rPr>
          <w:i/>
          <w:iCs/>
        </w:rPr>
        <w:t>Advanced Industrial Control Technology</w:t>
      </w:r>
      <w:r w:rsidRPr="284D02C0">
        <w:t xml:space="preserve"> (pp. 73–116). </w:t>
      </w:r>
      <w:r w:rsidRPr="00B25BAD">
        <w:rPr>
          <w:color w:val="000000" w:themeColor="text1"/>
        </w:rPr>
        <w:t xml:space="preserve">essay, William Andrew Publishing. Retrieved February 9, 2024, from </w:t>
      </w:r>
      <w:hyperlink r:id="rId30">
        <w:r w:rsidRPr="00B25BAD">
          <w:rPr>
            <w:color w:val="000000" w:themeColor="text1"/>
          </w:rPr>
          <w:t>https://www.sciencedirect.com/science/article/pii/B9781437778076100038</w:t>
        </w:r>
      </w:hyperlink>
      <w:r w:rsidRPr="00B25BAD">
        <w:rPr>
          <w:color w:val="000000" w:themeColor="text1"/>
        </w:rPr>
        <w:t>.</w:t>
      </w:r>
    </w:p>
    <w:p w14:paraId="482150BC" w14:textId="7CC35ECA" w:rsidR="5D3255EA" w:rsidRPr="00B25BAD" w:rsidRDefault="5D3255EA" w:rsidP="0670E2D5">
      <w:pPr>
        <w:ind w:left="567" w:hanging="567"/>
        <w:rPr>
          <w:color w:val="000000" w:themeColor="text1"/>
        </w:rPr>
      </w:pPr>
    </w:p>
    <w:p w14:paraId="279E48F8" w14:textId="52ADA2E7" w:rsidR="5D3255EA" w:rsidRPr="00B25BAD" w:rsidRDefault="0EF48376" w:rsidP="0670E2D5">
      <w:pPr>
        <w:ind w:left="567" w:hanging="567"/>
        <w:rPr>
          <w:color w:val="000000" w:themeColor="text1"/>
        </w:rPr>
      </w:pPr>
      <w:r w:rsidRPr="00B25BAD">
        <w:rPr>
          <w:color w:val="000000" w:themeColor="text1"/>
        </w:rPr>
        <w:t xml:space="preserve">Shawn. (2021, June 29). Types of distance sensors and how to select one?. Latest Open Tech From </w:t>
      </w:r>
      <w:proofErr w:type="spellStart"/>
      <w:r w:rsidRPr="00B25BAD">
        <w:rPr>
          <w:color w:val="000000" w:themeColor="text1"/>
        </w:rPr>
        <w:t>Seeed</w:t>
      </w:r>
      <w:proofErr w:type="spellEnd"/>
      <w:r w:rsidRPr="00B25BAD">
        <w:rPr>
          <w:color w:val="000000" w:themeColor="text1"/>
        </w:rPr>
        <w:t xml:space="preserve">. </w:t>
      </w:r>
      <w:hyperlink r:id="rId31">
        <w:r w:rsidRPr="00B25BAD">
          <w:rPr>
            <w:color w:val="000000" w:themeColor="text1"/>
          </w:rPr>
          <w:t>https://www.seeedstudio.com/blog/2019/12/23/distance-sensors-types-and-selection-guide/</w:t>
        </w:r>
      </w:hyperlink>
    </w:p>
    <w:p w14:paraId="56D2094C" w14:textId="5493DE07" w:rsidR="5D3255EA" w:rsidRPr="00B25BAD" w:rsidRDefault="5D3255EA" w:rsidP="5D3255EA">
      <w:pPr>
        <w:ind w:left="567" w:hanging="567"/>
        <w:rPr>
          <w:color w:val="000000" w:themeColor="text1"/>
        </w:rPr>
      </w:pPr>
    </w:p>
    <w:p w14:paraId="2CB8B941" w14:textId="1D3EEE76" w:rsidR="0670E2D5" w:rsidRPr="00B25BAD" w:rsidRDefault="09F334E6" w:rsidP="0670E2D5">
      <w:pPr>
        <w:ind w:left="567" w:hanging="567"/>
        <w:rPr>
          <w:color w:val="000000" w:themeColor="text1"/>
        </w:rPr>
      </w:pPr>
      <w:r w:rsidRPr="00B25BAD">
        <w:rPr>
          <w:color w:val="000000" w:themeColor="text1"/>
        </w:rPr>
        <w:t xml:space="preserve">Why choose time-of-flight for your Automotive 3D Sensing Applications. </w:t>
      </w:r>
      <w:proofErr w:type="spellStart"/>
      <w:r w:rsidRPr="00B25BAD">
        <w:rPr>
          <w:color w:val="000000" w:themeColor="text1"/>
        </w:rPr>
        <w:t>Melexis</w:t>
      </w:r>
      <w:proofErr w:type="spellEnd"/>
      <w:r w:rsidRPr="00B25BAD">
        <w:rPr>
          <w:color w:val="000000" w:themeColor="text1"/>
        </w:rPr>
        <w:t xml:space="preserve">. (n.d.). </w:t>
      </w:r>
      <w:hyperlink r:id="rId32" w:anchor=":~:text=Compared%20to%20ToF%2C%20high%2Dresolution,resolution%20and%20lower%20depth%20accuracy">
        <w:r w:rsidRPr="00B25BAD">
          <w:rPr>
            <w:color w:val="000000" w:themeColor="text1"/>
          </w:rPr>
          <w:t>https://www.melexis.com/en/tech-talks/why-choose-time-of-flight-for-your-automotive-3d-sensing-applications#:~:text=Compared%20to%20ToF%2C%20high%2Dresolution,resolution%20and%20lower%20depth%20accuracy</w:t>
        </w:r>
      </w:hyperlink>
      <w:r w:rsidRPr="00B25BAD">
        <w:rPr>
          <w:color w:val="000000" w:themeColor="text1"/>
        </w:rPr>
        <w:t>.</w:t>
      </w:r>
    </w:p>
    <w:p w14:paraId="125FF61B" w14:textId="067B89E4" w:rsidR="0670E2D5" w:rsidRPr="00B25BAD" w:rsidRDefault="0670E2D5" w:rsidP="0670E2D5">
      <w:pPr>
        <w:ind w:left="567" w:hanging="567"/>
        <w:rPr>
          <w:color w:val="000000" w:themeColor="text1"/>
        </w:rPr>
      </w:pPr>
    </w:p>
    <w:p w14:paraId="3852F965" w14:textId="21812974" w:rsidR="00640AE5" w:rsidRDefault="00640AE5" w:rsidP="44A12408">
      <w:pPr>
        <w:pStyle w:val="SE290Text"/>
        <w:ind w:firstLine="0"/>
        <w:rPr>
          <w:rFonts w:ascii="Arial" w:eastAsia="Arial" w:hAnsi="Arial" w:cs="Arial"/>
          <w:color w:val="1F1F1F"/>
        </w:rPr>
      </w:pPr>
    </w:p>
    <w:sectPr w:rsidR="00640AE5" w:rsidSect="00226500">
      <w:footerReference w:type="default" r:id="rId3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548032" w14:textId="77777777" w:rsidR="00226500" w:rsidRDefault="00226500">
      <w:r>
        <w:separator/>
      </w:r>
    </w:p>
  </w:endnote>
  <w:endnote w:type="continuationSeparator" w:id="0">
    <w:p w14:paraId="141FF2A0" w14:textId="77777777" w:rsidR="00226500" w:rsidRDefault="00226500">
      <w:r>
        <w:continuationSeparator/>
      </w:r>
    </w:p>
  </w:endnote>
  <w:endnote w:type="continuationNotice" w:id="1">
    <w:p w14:paraId="5AACF790" w14:textId="77777777" w:rsidR="00226500" w:rsidRDefault="002265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79838C" w14:textId="5DFA12B4" w:rsidR="00725949" w:rsidRPr="00B264E0" w:rsidRDefault="00725949" w:rsidP="00B264E0">
    <w:pPr>
      <w:pStyle w:val="Footer"/>
      <w:jc w:val="center"/>
      <w:rPr>
        <w:sz w:val="20"/>
        <w:szCs w:val="20"/>
      </w:rPr>
    </w:pPr>
    <w:r w:rsidRPr="00B264E0">
      <w:rPr>
        <w:rStyle w:val="PageNumber"/>
        <w:sz w:val="20"/>
        <w:szCs w:val="20"/>
      </w:rPr>
      <w:fldChar w:fldCharType="begin"/>
    </w:r>
    <w:r w:rsidRPr="00B264E0">
      <w:rPr>
        <w:rStyle w:val="PageNumber"/>
        <w:sz w:val="20"/>
        <w:szCs w:val="20"/>
      </w:rPr>
      <w:instrText xml:space="preserve"> PAGE </w:instrText>
    </w:r>
    <w:r w:rsidRPr="00B264E0">
      <w:rPr>
        <w:rStyle w:val="PageNumber"/>
        <w:sz w:val="20"/>
        <w:szCs w:val="20"/>
      </w:rPr>
      <w:fldChar w:fldCharType="separate"/>
    </w:r>
    <w:r w:rsidR="00C84A44">
      <w:rPr>
        <w:rStyle w:val="PageNumber"/>
        <w:noProof/>
        <w:sz w:val="20"/>
        <w:szCs w:val="20"/>
      </w:rPr>
      <w:t>ii</w:t>
    </w:r>
    <w:r w:rsidRPr="00B264E0">
      <w:rPr>
        <w:rStyle w:val="PageNumbe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A4C1C7" w14:textId="7C0C1571" w:rsidR="00725949" w:rsidRPr="00B264E0" w:rsidRDefault="00725949" w:rsidP="00B264E0">
    <w:pPr>
      <w:pStyle w:val="Footer"/>
      <w:jc w:val="center"/>
      <w:rPr>
        <w:sz w:val="20"/>
        <w:szCs w:val="20"/>
      </w:rPr>
    </w:pPr>
    <w:r w:rsidRPr="00B264E0">
      <w:rPr>
        <w:rStyle w:val="PageNumber"/>
        <w:sz w:val="20"/>
        <w:szCs w:val="20"/>
      </w:rPr>
      <w:fldChar w:fldCharType="begin"/>
    </w:r>
    <w:r w:rsidRPr="00B264E0">
      <w:rPr>
        <w:rStyle w:val="PageNumber"/>
        <w:sz w:val="20"/>
        <w:szCs w:val="20"/>
      </w:rPr>
      <w:instrText xml:space="preserve"> PAGE </w:instrText>
    </w:r>
    <w:r w:rsidRPr="00B264E0">
      <w:rPr>
        <w:rStyle w:val="PageNumber"/>
        <w:sz w:val="20"/>
        <w:szCs w:val="20"/>
      </w:rPr>
      <w:fldChar w:fldCharType="separate"/>
    </w:r>
    <w:r w:rsidR="00C84A44">
      <w:rPr>
        <w:rStyle w:val="PageNumber"/>
        <w:noProof/>
        <w:sz w:val="20"/>
        <w:szCs w:val="20"/>
      </w:rPr>
      <w:t>4</w:t>
    </w:r>
    <w:r w:rsidRPr="00B264E0">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BE09BC" w14:textId="77777777" w:rsidR="00226500" w:rsidRDefault="00226500">
      <w:r>
        <w:separator/>
      </w:r>
    </w:p>
  </w:footnote>
  <w:footnote w:type="continuationSeparator" w:id="0">
    <w:p w14:paraId="6682B850" w14:textId="77777777" w:rsidR="00226500" w:rsidRDefault="00226500">
      <w:r>
        <w:continuationSeparator/>
      </w:r>
    </w:p>
  </w:footnote>
  <w:footnote w:type="continuationNotice" w:id="1">
    <w:p w14:paraId="6C39A5A5" w14:textId="77777777" w:rsidR="00226500" w:rsidRDefault="00226500"/>
  </w:footnote>
</w:footnotes>
</file>

<file path=word/intelligence2.xml><?xml version="1.0" encoding="utf-8"?>
<int2:intelligence xmlns:int2="http://schemas.microsoft.com/office/intelligence/2020/intelligence" xmlns:oel="http://schemas.microsoft.com/office/2019/extlst">
  <int2:observations>
    <int2:textHash int2:hashCode="LHgvArSreDSMJz" int2:id="22U8ogdx">
      <int2:state int2:value="Rejected" int2:type="AugLoop_Text_Critique"/>
    </int2:textHash>
    <int2:textHash int2:hashCode="ORJ0A+KVUF9H7p" int2:id="j3LiVsFj">
      <int2:state int2:value="Rejected" int2:type="AugLoop_Text_Critique"/>
    </int2:textHash>
    <int2:textHash int2:hashCode="JA6vm33YvzSCT6" int2:id="wqXM35J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89F2EF"/>
    <w:multiLevelType w:val="hybridMultilevel"/>
    <w:tmpl w:val="EE56E98E"/>
    <w:lvl w:ilvl="0" w:tplc="844A8228">
      <w:start w:val="1"/>
      <w:numFmt w:val="bullet"/>
      <w:lvlText w:val=""/>
      <w:lvlJc w:val="left"/>
      <w:pPr>
        <w:ind w:left="720" w:hanging="360"/>
      </w:pPr>
      <w:rPr>
        <w:rFonts w:ascii="Symbol" w:hAnsi="Symbol" w:hint="default"/>
      </w:rPr>
    </w:lvl>
    <w:lvl w:ilvl="1" w:tplc="D166E9D0">
      <w:start w:val="1"/>
      <w:numFmt w:val="bullet"/>
      <w:lvlText w:val="o"/>
      <w:lvlJc w:val="left"/>
      <w:pPr>
        <w:ind w:left="1440" w:hanging="360"/>
      </w:pPr>
      <w:rPr>
        <w:rFonts w:ascii="Courier New" w:hAnsi="Courier New" w:hint="default"/>
      </w:rPr>
    </w:lvl>
    <w:lvl w:ilvl="2" w:tplc="96C2FD40">
      <w:start w:val="1"/>
      <w:numFmt w:val="bullet"/>
      <w:lvlText w:val=""/>
      <w:lvlJc w:val="left"/>
      <w:pPr>
        <w:ind w:left="2160" w:hanging="360"/>
      </w:pPr>
      <w:rPr>
        <w:rFonts w:ascii="Wingdings" w:hAnsi="Wingdings" w:hint="default"/>
      </w:rPr>
    </w:lvl>
    <w:lvl w:ilvl="3" w:tplc="0318024E">
      <w:start w:val="1"/>
      <w:numFmt w:val="bullet"/>
      <w:lvlText w:val=""/>
      <w:lvlJc w:val="left"/>
      <w:pPr>
        <w:ind w:left="2880" w:hanging="360"/>
      </w:pPr>
      <w:rPr>
        <w:rFonts w:ascii="Symbol" w:hAnsi="Symbol" w:hint="default"/>
      </w:rPr>
    </w:lvl>
    <w:lvl w:ilvl="4" w:tplc="AB9CF97A">
      <w:start w:val="1"/>
      <w:numFmt w:val="bullet"/>
      <w:lvlText w:val="o"/>
      <w:lvlJc w:val="left"/>
      <w:pPr>
        <w:ind w:left="3600" w:hanging="360"/>
      </w:pPr>
      <w:rPr>
        <w:rFonts w:ascii="Courier New" w:hAnsi="Courier New" w:hint="default"/>
      </w:rPr>
    </w:lvl>
    <w:lvl w:ilvl="5" w:tplc="46C43BB6">
      <w:start w:val="1"/>
      <w:numFmt w:val="bullet"/>
      <w:lvlText w:val=""/>
      <w:lvlJc w:val="left"/>
      <w:pPr>
        <w:ind w:left="4320" w:hanging="360"/>
      </w:pPr>
      <w:rPr>
        <w:rFonts w:ascii="Wingdings" w:hAnsi="Wingdings" w:hint="default"/>
      </w:rPr>
    </w:lvl>
    <w:lvl w:ilvl="6" w:tplc="4572B480">
      <w:start w:val="1"/>
      <w:numFmt w:val="bullet"/>
      <w:lvlText w:val=""/>
      <w:lvlJc w:val="left"/>
      <w:pPr>
        <w:ind w:left="5040" w:hanging="360"/>
      </w:pPr>
      <w:rPr>
        <w:rFonts w:ascii="Symbol" w:hAnsi="Symbol" w:hint="default"/>
      </w:rPr>
    </w:lvl>
    <w:lvl w:ilvl="7" w:tplc="1472C8DA">
      <w:start w:val="1"/>
      <w:numFmt w:val="bullet"/>
      <w:lvlText w:val="o"/>
      <w:lvlJc w:val="left"/>
      <w:pPr>
        <w:ind w:left="5760" w:hanging="360"/>
      </w:pPr>
      <w:rPr>
        <w:rFonts w:ascii="Courier New" w:hAnsi="Courier New" w:hint="default"/>
      </w:rPr>
    </w:lvl>
    <w:lvl w:ilvl="8" w:tplc="D4E4DE56">
      <w:start w:val="1"/>
      <w:numFmt w:val="bullet"/>
      <w:lvlText w:val=""/>
      <w:lvlJc w:val="left"/>
      <w:pPr>
        <w:ind w:left="6480" w:hanging="360"/>
      </w:pPr>
      <w:rPr>
        <w:rFonts w:ascii="Wingdings" w:hAnsi="Wingdings" w:hint="default"/>
      </w:rPr>
    </w:lvl>
  </w:abstractNum>
  <w:abstractNum w:abstractNumId="1" w15:restartNumberingAfterBreak="0">
    <w:nsid w:val="0526379F"/>
    <w:multiLevelType w:val="hybridMultilevel"/>
    <w:tmpl w:val="3E6052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CECD51"/>
    <w:multiLevelType w:val="hybridMultilevel"/>
    <w:tmpl w:val="FFFFFFFF"/>
    <w:lvl w:ilvl="0" w:tplc="6A6C12EC">
      <w:start w:val="1"/>
      <w:numFmt w:val="bullet"/>
      <w:lvlText w:val=""/>
      <w:lvlJc w:val="left"/>
      <w:pPr>
        <w:ind w:left="720" w:hanging="360"/>
      </w:pPr>
      <w:rPr>
        <w:rFonts w:ascii="Symbol" w:hAnsi="Symbol" w:hint="default"/>
      </w:rPr>
    </w:lvl>
    <w:lvl w:ilvl="1" w:tplc="2F1A7054">
      <w:start w:val="1"/>
      <w:numFmt w:val="bullet"/>
      <w:lvlText w:val="o"/>
      <w:lvlJc w:val="left"/>
      <w:pPr>
        <w:ind w:left="1440" w:hanging="360"/>
      </w:pPr>
      <w:rPr>
        <w:rFonts w:ascii="Courier New" w:hAnsi="Courier New" w:hint="default"/>
      </w:rPr>
    </w:lvl>
    <w:lvl w:ilvl="2" w:tplc="A2A88EC2">
      <w:start w:val="1"/>
      <w:numFmt w:val="bullet"/>
      <w:lvlText w:val=""/>
      <w:lvlJc w:val="left"/>
      <w:pPr>
        <w:ind w:left="2160" w:hanging="360"/>
      </w:pPr>
      <w:rPr>
        <w:rFonts w:ascii="Wingdings" w:hAnsi="Wingdings" w:hint="default"/>
      </w:rPr>
    </w:lvl>
    <w:lvl w:ilvl="3" w:tplc="28D84BFC">
      <w:start w:val="1"/>
      <w:numFmt w:val="bullet"/>
      <w:lvlText w:val=""/>
      <w:lvlJc w:val="left"/>
      <w:pPr>
        <w:ind w:left="2880" w:hanging="360"/>
      </w:pPr>
      <w:rPr>
        <w:rFonts w:ascii="Symbol" w:hAnsi="Symbol" w:hint="default"/>
      </w:rPr>
    </w:lvl>
    <w:lvl w:ilvl="4" w:tplc="975E7726">
      <w:start w:val="1"/>
      <w:numFmt w:val="bullet"/>
      <w:lvlText w:val="o"/>
      <w:lvlJc w:val="left"/>
      <w:pPr>
        <w:ind w:left="3600" w:hanging="360"/>
      </w:pPr>
      <w:rPr>
        <w:rFonts w:ascii="Courier New" w:hAnsi="Courier New" w:hint="default"/>
      </w:rPr>
    </w:lvl>
    <w:lvl w:ilvl="5" w:tplc="50CC3460">
      <w:start w:val="1"/>
      <w:numFmt w:val="bullet"/>
      <w:lvlText w:val=""/>
      <w:lvlJc w:val="left"/>
      <w:pPr>
        <w:ind w:left="4320" w:hanging="360"/>
      </w:pPr>
      <w:rPr>
        <w:rFonts w:ascii="Wingdings" w:hAnsi="Wingdings" w:hint="default"/>
      </w:rPr>
    </w:lvl>
    <w:lvl w:ilvl="6" w:tplc="A6A2299E">
      <w:start w:val="1"/>
      <w:numFmt w:val="bullet"/>
      <w:lvlText w:val=""/>
      <w:lvlJc w:val="left"/>
      <w:pPr>
        <w:ind w:left="5040" w:hanging="360"/>
      </w:pPr>
      <w:rPr>
        <w:rFonts w:ascii="Symbol" w:hAnsi="Symbol" w:hint="default"/>
      </w:rPr>
    </w:lvl>
    <w:lvl w:ilvl="7" w:tplc="0038B53A">
      <w:start w:val="1"/>
      <w:numFmt w:val="bullet"/>
      <w:lvlText w:val="o"/>
      <w:lvlJc w:val="left"/>
      <w:pPr>
        <w:ind w:left="5760" w:hanging="360"/>
      </w:pPr>
      <w:rPr>
        <w:rFonts w:ascii="Courier New" w:hAnsi="Courier New" w:hint="default"/>
      </w:rPr>
    </w:lvl>
    <w:lvl w:ilvl="8" w:tplc="052240CC">
      <w:start w:val="1"/>
      <w:numFmt w:val="bullet"/>
      <w:lvlText w:val=""/>
      <w:lvlJc w:val="left"/>
      <w:pPr>
        <w:ind w:left="6480" w:hanging="360"/>
      </w:pPr>
      <w:rPr>
        <w:rFonts w:ascii="Wingdings" w:hAnsi="Wingdings" w:hint="default"/>
      </w:rPr>
    </w:lvl>
  </w:abstractNum>
  <w:abstractNum w:abstractNumId="3" w15:restartNumberingAfterBreak="0">
    <w:nsid w:val="0A97B1AB"/>
    <w:multiLevelType w:val="hybridMultilevel"/>
    <w:tmpl w:val="FFFFFFFF"/>
    <w:lvl w:ilvl="0" w:tplc="7CDC6B2E">
      <w:start w:val="1"/>
      <w:numFmt w:val="bullet"/>
      <w:lvlText w:val=""/>
      <w:lvlJc w:val="left"/>
      <w:pPr>
        <w:ind w:left="720" w:hanging="360"/>
      </w:pPr>
      <w:rPr>
        <w:rFonts w:ascii="Symbol" w:hAnsi="Symbol" w:hint="default"/>
      </w:rPr>
    </w:lvl>
    <w:lvl w:ilvl="1" w:tplc="6630C8F2">
      <w:start w:val="1"/>
      <w:numFmt w:val="bullet"/>
      <w:lvlText w:val=""/>
      <w:lvlJc w:val="left"/>
      <w:pPr>
        <w:ind w:left="1440" w:hanging="360"/>
      </w:pPr>
      <w:rPr>
        <w:rFonts w:ascii="Symbol" w:hAnsi="Symbol" w:hint="default"/>
      </w:rPr>
    </w:lvl>
    <w:lvl w:ilvl="2" w:tplc="A6B05934">
      <w:start w:val="1"/>
      <w:numFmt w:val="bullet"/>
      <w:lvlText w:val=""/>
      <w:lvlJc w:val="left"/>
      <w:pPr>
        <w:ind w:left="2160" w:hanging="360"/>
      </w:pPr>
      <w:rPr>
        <w:rFonts w:ascii="Wingdings" w:hAnsi="Wingdings" w:hint="default"/>
      </w:rPr>
    </w:lvl>
    <w:lvl w:ilvl="3" w:tplc="99189B8E">
      <w:start w:val="1"/>
      <w:numFmt w:val="bullet"/>
      <w:lvlText w:val=""/>
      <w:lvlJc w:val="left"/>
      <w:pPr>
        <w:ind w:left="2880" w:hanging="360"/>
      </w:pPr>
      <w:rPr>
        <w:rFonts w:ascii="Symbol" w:hAnsi="Symbol" w:hint="default"/>
      </w:rPr>
    </w:lvl>
    <w:lvl w:ilvl="4" w:tplc="2F4A74A2">
      <w:start w:val="1"/>
      <w:numFmt w:val="bullet"/>
      <w:lvlText w:val="o"/>
      <w:lvlJc w:val="left"/>
      <w:pPr>
        <w:ind w:left="3600" w:hanging="360"/>
      </w:pPr>
      <w:rPr>
        <w:rFonts w:ascii="Courier New" w:hAnsi="Courier New" w:hint="default"/>
      </w:rPr>
    </w:lvl>
    <w:lvl w:ilvl="5" w:tplc="CFDA9120">
      <w:start w:val="1"/>
      <w:numFmt w:val="bullet"/>
      <w:lvlText w:val=""/>
      <w:lvlJc w:val="left"/>
      <w:pPr>
        <w:ind w:left="4320" w:hanging="360"/>
      </w:pPr>
      <w:rPr>
        <w:rFonts w:ascii="Wingdings" w:hAnsi="Wingdings" w:hint="default"/>
      </w:rPr>
    </w:lvl>
    <w:lvl w:ilvl="6" w:tplc="E0F6CC0A">
      <w:start w:val="1"/>
      <w:numFmt w:val="bullet"/>
      <w:lvlText w:val=""/>
      <w:lvlJc w:val="left"/>
      <w:pPr>
        <w:ind w:left="5040" w:hanging="360"/>
      </w:pPr>
      <w:rPr>
        <w:rFonts w:ascii="Symbol" w:hAnsi="Symbol" w:hint="default"/>
      </w:rPr>
    </w:lvl>
    <w:lvl w:ilvl="7" w:tplc="2F5E742A">
      <w:start w:val="1"/>
      <w:numFmt w:val="bullet"/>
      <w:lvlText w:val="o"/>
      <w:lvlJc w:val="left"/>
      <w:pPr>
        <w:ind w:left="5760" w:hanging="360"/>
      </w:pPr>
      <w:rPr>
        <w:rFonts w:ascii="Courier New" w:hAnsi="Courier New" w:hint="default"/>
      </w:rPr>
    </w:lvl>
    <w:lvl w:ilvl="8" w:tplc="D2800D2E">
      <w:start w:val="1"/>
      <w:numFmt w:val="bullet"/>
      <w:lvlText w:val=""/>
      <w:lvlJc w:val="left"/>
      <w:pPr>
        <w:ind w:left="6480" w:hanging="360"/>
      </w:pPr>
      <w:rPr>
        <w:rFonts w:ascii="Wingdings" w:hAnsi="Wingdings" w:hint="default"/>
      </w:rPr>
    </w:lvl>
  </w:abstractNum>
  <w:abstractNum w:abstractNumId="4" w15:restartNumberingAfterBreak="0">
    <w:nsid w:val="0ADA0EA0"/>
    <w:multiLevelType w:val="hybridMultilevel"/>
    <w:tmpl w:val="A3C8AF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F45C80E"/>
    <w:multiLevelType w:val="hybridMultilevel"/>
    <w:tmpl w:val="FFFFFFFF"/>
    <w:lvl w:ilvl="0" w:tplc="65E0A406">
      <w:start w:val="1"/>
      <w:numFmt w:val="bullet"/>
      <w:lvlText w:val=""/>
      <w:lvlJc w:val="left"/>
      <w:pPr>
        <w:ind w:left="720" w:hanging="360"/>
      </w:pPr>
      <w:rPr>
        <w:rFonts w:ascii="Symbol" w:hAnsi="Symbol" w:hint="default"/>
      </w:rPr>
    </w:lvl>
    <w:lvl w:ilvl="1" w:tplc="0794F4B4">
      <w:start w:val="1"/>
      <w:numFmt w:val="bullet"/>
      <w:lvlText w:val="o"/>
      <w:lvlJc w:val="left"/>
      <w:pPr>
        <w:ind w:left="1440" w:hanging="360"/>
      </w:pPr>
      <w:rPr>
        <w:rFonts w:ascii="Courier New" w:hAnsi="Courier New" w:hint="default"/>
      </w:rPr>
    </w:lvl>
    <w:lvl w:ilvl="2" w:tplc="437C5404">
      <w:start w:val="1"/>
      <w:numFmt w:val="bullet"/>
      <w:lvlText w:val=""/>
      <w:lvlJc w:val="left"/>
      <w:pPr>
        <w:ind w:left="2160" w:hanging="360"/>
      </w:pPr>
      <w:rPr>
        <w:rFonts w:ascii="Wingdings" w:hAnsi="Wingdings" w:hint="default"/>
      </w:rPr>
    </w:lvl>
    <w:lvl w:ilvl="3" w:tplc="6E4A6810">
      <w:start w:val="1"/>
      <w:numFmt w:val="bullet"/>
      <w:lvlText w:val=""/>
      <w:lvlJc w:val="left"/>
      <w:pPr>
        <w:ind w:left="2880" w:hanging="360"/>
      </w:pPr>
      <w:rPr>
        <w:rFonts w:ascii="Symbol" w:hAnsi="Symbol" w:hint="default"/>
      </w:rPr>
    </w:lvl>
    <w:lvl w:ilvl="4" w:tplc="8DEE80A8">
      <w:start w:val="1"/>
      <w:numFmt w:val="bullet"/>
      <w:lvlText w:val="o"/>
      <w:lvlJc w:val="left"/>
      <w:pPr>
        <w:ind w:left="3600" w:hanging="360"/>
      </w:pPr>
      <w:rPr>
        <w:rFonts w:ascii="Courier New" w:hAnsi="Courier New" w:hint="default"/>
      </w:rPr>
    </w:lvl>
    <w:lvl w:ilvl="5" w:tplc="1DE2EE48">
      <w:start w:val="1"/>
      <w:numFmt w:val="bullet"/>
      <w:lvlText w:val=""/>
      <w:lvlJc w:val="left"/>
      <w:pPr>
        <w:ind w:left="4320" w:hanging="360"/>
      </w:pPr>
      <w:rPr>
        <w:rFonts w:ascii="Wingdings" w:hAnsi="Wingdings" w:hint="default"/>
      </w:rPr>
    </w:lvl>
    <w:lvl w:ilvl="6" w:tplc="0A40A18A">
      <w:start w:val="1"/>
      <w:numFmt w:val="bullet"/>
      <w:lvlText w:val=""/>
      <w:lvlJc w:val="left"/>
      <w:pPr>
        <w:ind w:left="5040" w:hanging="360"/>
      </w:pPr>
      <w:rPr>
        <w:rFonts w:ascii="Symbol" w:hAnsi="Symbol" w:hint="default"/>
      </w:rPr>
    </w:lvl>
    <w:lvl w:ilvl="7" w:tplc="C73A80C4">
      <w:start w:val="1"/>
      <w:numFmt w:val="bullet"/>
      <w:lvlText w:val="o"/>
      <w:lvlJc w:val="left"/>
      <w:pPr>
        <w:ind w:left="5760" w:hanging="360"/>
      </w:pPr>
      <w:rPr>
        <w:rFonts w:ascii="Courier New" w:hAnsi="Courier New" w:hint="default"/>
      </w:rPr>
    </w:lvl>
    <w:lvl w:ilvl="8" w:tplc="69C4DCD2">
      <w:start w:val="1"/>
      <w:numFmt w:val="bullet"/>
      <w:lvlText w:val=""/>
      <w:lvlJc w:val="left"/>
      <w:pPr>
        <w:ind w:left="6480" w:hanging="360"/>
      </w:pPr>
      <w:rPr>
        <w:rFonts w:ascii="Wingdings" w:hAnsi="Wingdings" w:hint="default"/>
      </w:rPr>
    </w:lvl>
  </w:abstractNum>
  <w:abstractNum w:abstractNumId="6" w15:restartNumberingAfterBreak="0">
    <w:nsid w:val="13624A01"/>
    <w:multiLevelType w:val="multilevel"/>
    <w:tmpl w:val="75FCB022"/>
    <w:lvl w:ilvl="0">
      <w:start w:val="7"/>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473C534"/>
    <w:multiLevelType w:val="hybridMultilevel"/>
    <w:tmpl w:val="95742720"/>
    <w:lvl w:ilvl="0" w:tplc="758ACCDA">
      <w:start w:val="1"/>
      <w:numFmt w:val="bullet"/>
      <w:lvlText w:val=""/>
      <w:lvlJc w:val="left"/>
      <w:pPr>
        <w:ind w:left="720" w:hanging="360"/>
      </w:pPr>
      <w:rPr>
        <w:rFonts w:ascii="Symbol" w:hAnsi="Symbol" w:hint="default"/>
      </w:rPr>
    </w:lvl>
    <w:lvl w:ilvl="1" w:tplc="5406EFC0">
      <w:start w:val="1"/>
      <w:numFmt w:val="bullet"/>
      <w:lvlText w:val="o"/>
      <w:lvlJc w:val="left"/>
      <w:pPr>
        <w:ind w:left="1440" w:hanging="360"/>
      </w:pPr>
      <w:rPr>
        <w:rFonts w:ascii="Courier New" w:hAnsi="Courier New" w:hint="default"/>
      </w:rPr>
    </w:lvl>
    <w:lvl w:ilvl="2" w:tplc="3C42FF2E">
      <w:start w:val="1"/>
      <w:numFmt w:val="bullet"/>
      <w:lvlText w:val=""/>
      <w:lvlJc w:val="left"/>
      <w:pPr>
        <w:ind w:left="2160" w:hanging="360"/>
      </w:pPr>
      <w:rPr>
        <w:rFonts w:ascii="Wingdings" w:hAnsi="Wingdings" w:hint="default"/>
      </w:rPr>
    </w:lvl>
    <w:lvl w:ilvl="3" w:tplc="4A9C9184">
      <w:start w:val="1"/>
      <w:numFmt w:val="bullet"/>
      <w:lvlText w:val=""/>
      <w:lvlJc w:val="left"/>
      <w:pPr>
        <w:ind w:left="2880" w:hanging="360"/>
      </w:pPr>
      <w:rPr>
        <w:rFonts w:ascii="Symbol" w:hAnsi="Symbol" w:hint="default"/>
      </w:rPr>
    </w:lvl>
    <w:lvl w:ilvl="4" w:tplc="0E5887BC">
      <w:start w:val="1"/>
      <w:numFmt w:val="bullet"/>
      <w:lvlText w:val="o"/>
      <w:lvlJc w:val="left"/>
      <w:pPr>
        <w:ind w:left="3600" w:hanging="360"/>
      </w:pPr>
      <w:rPr>
        <w:rFonts w:ascii="Courier New" w:hAnsi="Courier New" w:hint="default"/>
      </w:rPr>
    </w:lvl>
    <w:lvl w:ilvl="5" w:tplc="D132FDD8">
      <w:start w:val="1"/>
      <w:numFmt w:val="bullet"/>
      <w:lvlText w:val=""/>
      <w:lvlJc w:val="left"/>
      <w:pPr>
        <w:ind w:left="4320" w:hanging="360"/>
      </w:pPr>
      <w:rPr>
        <w:rFonts w:ascii="Wingdings" w:hAnsi="Wingdings" w:hint="default"/>
      </w:rPr>
    </w:lvl>
    <w:lvl w:ilvl="6" w:tplc="CD6E8CA0">
      <w:start w:val="1"/>
      <w:numFmt w:val="bullet"/>
      <w:lvlText w:val=""/>
      <w:lvlJc w:val="left"/>
      <w:pPr>
        <w:ind w:left="5040" w:hanging="360"/>
      </w:pPr>
      <w:rPr>
        <w:rFonts w:ascii="Symbol" w:hAnsi="Symbol" w:hint="default"/>
      </w:rPr>
    </w:lvl>
    <w:lvl w:ilvl="7" w:tplc="79203E58">
      <w:start w:val="1"/>
      <w:numFmt w:val="bullet"/>
      <w:lvlText w:val="o"/>
      <w:lvlJc w:val="left"/>
      <w:pPr>
        <w:ind w:left="5760" w:hanging="360"/>
      </w:pPr>
      <w:rPr>
        <w:rFonts w:ascii="Courier New" w:hAnsi="Courier New" w:hint="default"/>
      </w:rPr>
    </w:lvl>
    <w:lvl w:ilvl="8" w:tplc="371A3B0E">
      <w:start w:val="1"/>
      <w:numFmt w:val="bullet"/>
      <w:lvlText w:val=""/>
      <w:lvlJc w:val="left"/>
      <w:pPr>
        <w:ind w:left="6480" w:hanging="360"/>
      </w:pPr>
      <w:rPr>
        <w:rFonts w:ascii="Wingdings" w:hAnsi="Wingdings" w:hint="default"/>
      </w:rPr>
    </w:lvl>
  </w:abstractNum>
  <w:abstractNum w:abstractNumId="8" w15:restartNumberingAfterBreak="0">
    <w:nsid w:val="173B6CD7"/>
    <w:multiLevelType w:val="hybridMultilevel"/>
    <w:tmpl w:val="20C23ED6"/>
    <w:lvl w:ilvl="0" w:tplc="8B581B34">
      <w:start w:val="1"/>
      <w:numFmt w:val="decimal"/>
      <w:pStyle w:val="SE290EnumeratedList"/>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80FD319"/>
    <w:multiLevelType w:val="hybridMultilevel"/>
    <w:tmpl w:val="5E6270B2"/>
    <w:lvl w:ilvl="0" w:tplc="BBE6E910">
      <w:start w:val="1"/>
      <w:numFmt w:val="bullet"/>
      <w:lvlText w:val=""/>
      <w:lvlJc w:val="left"/>
      <w:pPr>
        <w:ind w:left="720" w:hanging="360"/>
      </w:pPr>
      <w:rPr>
        <w:rFonts w:ascii="Symbol" w:hAnsi="Symbol" w:hint="default"/>
      </w:rPr>
    </w:lvl>
    <w:lvl w:ilvl="1" w:tplc="AC98C2AE">
      <w:start w:val="1"/>
      <w:numFmt w:val="bullet"/>
      <w:lvlText w:val="o"/>
      <w:lvlJc w:val="left"/>
      <w:pPr>
        <w:ind w:left="1440" w:hanging="360"/>
      </w:pPr>
      <w:rPr>
        <w:rFonts w:ascii="Courier New" w:hAnsi="Courier New" w:hint="default"/>
      </w:rPr>
    </w:lvl>
    <w:lvl w:ilvl="2" w:tplc="1EF642BE">
      <w:start w:val="1"/>
      <w:numFmt w:val="bullet"/>
      <w:lvlText w:val=""/>
      <w:lvlJc w:val="left"/>
      <w:pPr>
        <w:ind w:left="2160" w:hanging="360"/>
      </w:pPr>
      <w:rPr>
        <w:rFonts w:ascii="Wingdings" w:hAnsi="Wingdings" w:hint="default"/>
      </w:rPr>
    </w:lvl>
    <w:lvl w:ilvl="3" w:tplc="CAC2F6FE">
      <w:start w:val="1"/>
      <w:numFmt w:val="bullet"/>
      <w:lvlText w:val=""/>
      <w:lvlJc w:val="left"/>
      <w:pPr>
        <w:ind w:left="2880" w:hanging="360"/>
      </w:pPr>
      <w:rPr>
        <w:rFonts w:ascii="Symbol" w:hAnsi="Symbol" w:hint="default"/>
      </w:rPr>
    </w:lvl>
    <w:lvl w:ilvl="4" w:tplc="0CA2F086">
      <w:start w:val="1"/>
      <w:numFmt w:val="bullet"/>
      <w:lvlText w:val="o"/>
      <w:lvlJc w:val="left"/>
      <w:pPr>
        <w:ind w:left="3600" w:hanging="360"/>
      </w:pPr>
      <w:rPr>
        <w:rFonts w:ascii="Courier New" w:hAnsi="Courier New" w:hint="default"/>
      </w:rPr>
    </w:lvl>
    <w:lvl w:ilvl="5" w:tplc="DE8E99DC">
      <w:start w:val="1"/>
      <w:numFmt w:val="bullet"/>
      <w:lvlText w:val=""/>
      <w:lvlJc w:val="left"/>
      <w:pPr>
        <w:ind w:left="4320" w:hanging="360"/>
      </w:pPr>
      <w:rPr>
        <w:rFonts w:ascii="Wingdings" w:hAnsi="Wingdings" w:hint="default"/>
      </w:rPr>
    </w:lvl>
    <w:lvl w:ilvl="6" w:tplc="2DF45D4E">
      <w:start w:val="1"/>
      <w:numFmt w:val="bullet"/>
      <w:lvlText w:val=""/>
      <w:lvlJc w:val="left"/>
      <w:pPr>
        <w:ind w:left="5040" w:hanging="360"/>
      </w:pPr>
      <w:rPr>
        <w:rFonts w:ascii="Symbol" w:hAnsi="Symbol" w:hint="default"/>
      </w:rPr>
    </w:lvl>
    <w:lvl w:ilvl="7" w:tplc="FE7433F4">
      <w:start w:val="1"/>
      <w:numFmt w:val="bullet"/>
      <w:lvlText w:val="o"/>
      <w:lvlJc w:val="left"/>
      <w:pPr>
        <w:ind w:left="5760" w:hanging="360"/>
      </w:pPr>
      <w:rPr>
        <w:rFonts w:ascii="Courier New" w:hAnsi="Courier New" w:hint="default"/>
      </w:rPr>
    </w:lvl>
    <w:lvl w:ilvl="8" w:tplc="5E78B50C">
      <w:start w:val="1"/>
      <w:numFmt w:val="bullet"/>
      <w:lvlText w:val=""/>
      <w:lvlJc w:val="left"/>
      <w:pPr>
        <w:ind w:left="6480" w:hanging="360"/>
      </w:pPr>
      <w:rPr>
        <w:rFonts w:ascii="Wingdings" w:hAnsi="Wingdings" w:hint="default"/>
      </w:rPr>
    </w:lvl>
  </w:abstractNum>
  <w:abstractNum w:abstractNumId="10" w15:restartNumberingAfterBreak="0">
    <w:nsid w:val="1ABF2A18"/>
    <w:multiLevelType w:val="hybridMultilevel"/>
    <w:tmpl w:val="5672CEB6"/>
    <w:lvl w:ilvl="0" w:tplc="B36488EE">
      <w:start w:val="1"/>
      <w:numFmt w:val="bullet"/>
      <w:lvlText w:val=""/>
      <w:lvlJc w:val="left"/>
      <w:pPr>
        <w:ind w:left="720" w:hanging="360"/>
      </w:pPr>
      <w:rPr>
        <w:rFonts w:ascii="Symbol" w:hAnsi="Symbol" w:hint="default"/>
      </w:rPr>
    </w:lvl>
    <w:lvl w:ilvl="1" w:tplc="A9F6D404">
      <w:start w:val="1"/>
      <w:numFmt w:val="bullet"/>
      <w:lvlText w:val="o"/>
      <w:lvlJc w:val="left"/>
      <w:pPr>
        <w:ind w:left="1440" w:hanging="360"/>
      </w:pPr>
      <w:rPr>
        <w:rFonts w:ascii="Courier New" w:hAnsi="Courier New" w:hint="default"/>
      </w:rPr>
    </w:lvl>
    <w:lvl w:ilvl="2" w:tplc="55922FC2">
      <w:start w:val="1"/>
      <w:numFmt w:val="bullet"/>
      <w:lvlText w:val=""/>
      <w:lvlJc w:val="left"/>
      <w:pPr>
        <w:ind w:left="2160" w:hanging="360"/>
      </w:pPr>
      <w:rPr>
        <w:rFonts w:ascii="Wingdings" w:hAnsi="Wingdings" w:hint="default"/>
      </w:rPr>
    </w:lvl>
    <w:lvl w:ilvl="3" w:tplc="6CA8E1B6">
      <w:start w:val="1"/>
      <w:numFmt w:val="bullet"/>
      <w:lvlText w:val=""/>
      <w:lvlJc w:val="left"/>
      <w:pPr>
        <w:ind w:left="2880" w:hanging="360"/>
      </w:pPr>
      <w:rPr>
        <w:rFonts w:ascii="Symbol" w:hAnsi="Symbol" w:hint="default"/>
      </w:rPr>
    </w:lvl>
    <w:lvl w:ilvl="4" w:tplc="BCBAD29E">
      <w:start w:val="1"/>
      <w:numFmt w:val="bullet"/>
      <w:lvlText w:val="o"/>
      <w:lvlJc w:val="left"/>
      <w:pPr>
        <w:ind w:left="3600" w:hanging="360"/>
      </w:pPr>
      <w:rPr>
        <w:rFonts w:ascii="Courier New" w:hAnsi="Courier New" w:hint="default"/>
      </w:rPr>
    </w:lvl>
    <w:lvl w:ilvl="5" w:tplc="B51EDD62">
      <w:start w:val="1"/>
      <w:numFmt w:val="bullet"/>
      <w:lvlText w:val=""/>
      <w:lvlJc w:val="left"/>
      <w:pPr>
        <w:ind w:left="4320" w:hanging="360"/>
      </w:pPr>
      <w:rPr>
        <w:rFonts w:ascii="Wingdings" w:hAnsi="Wingdings" w:hint="default"/>
      </w:rPr>
    </w:lvl>
    <w:lvl w:ilvl="6" w:tplc="BD588698">
      <w:start w:val="1"/>
      <w:numFmt w:val="bullet"/>
      <w:lvlText w:val=""/>
      <w:lvlJc w:val="left"/>
      <w:pPr>
        <w:ind w:left="5040" w:hanging="360"/>
      </w:pPr>
      <w:rPr>
        <w:rFonts w:ascii="Symbol" w:hAnsi="Symbol" w:hint="default"/>
      </w:rPr>
    </w:lvl>
    <w:lvl w:ilvl="7" w:tplc="D78CC7E4">
      <w:start w:val="1"/>
      <w:numFmt w:val="bullet"/>
      <w:lvlText w:val="o"/>
      <w:lvlJc w:val="left"/>
      <w:pPr>
        <w:ind w:left="5760" w:hanging="360"/>
      </w:pPr>
      <w:rPr>
        <w:rFonts w:ascii="Courier New" w:hAnsi="Courier New" w:hint="default"/>
      </w:rPr>
    </w:lvl>
    <w:lvl w:ilvl="8" w:tplc="25F2F6E0">
      <w:start w:val="1"/>
      <w:numFmt w:val="bullet"/>
      <w:lvlText w:val=""/>
      <w:lvlJc w:val="left"/>
      <w:pPr>
        <w:ind w:left="6480" w:hanging="360"/>
      </w:pPr>
      <w:rPr>
        <w:rFonts w:ascii="Wingdings" w:hAnsi="Wingdings" w:hint="default"/>
      </w:rPr>
    </w:lvl>
  </w:abstractNum>
  <w:abstractNum w:abstractNumId="11" w15:restartNumberingAfterBreak="0">
    <w:nsid w:val="201B6088"/>
    <w:multiLevelType w:val="multilevel"/>
    <w:tmpl w:val="14FC84A4"/>
    <w:lvl w:ilvl="0">
      <w:start w:val="7"/>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036FA0D"/>
    <w:multiLevelType w:val="hybridMultilevel"/>
    <w:tmpl w:val="FFFFFFFF"/>
    <w:lvl w:ilvl="0" w:tplc="0898FFC4">
      <w:start w:val="1"/>
      <w:numFmt w:val="bullet"/>
      <w:lvlText w:val=""/>
      <w:lvlJc w:val="left"/>
      <w:pPr>
        <w:ind w:left="720" w:hanging="360"/>
      </w:pPr>
      <w:rPr>
        <w:rFonts w:ascii="Symbol" w:hAnsi="Symbol" w:hint="default"/>
      </w:rPr>
    </w:lvl>
    <w:lvl w:ilvl="1" w:tplc="B8284F30">
      <w:start w:val="1"/>
      <w:numFmt w:val="bullet"/>
      <w:lvlText w:val=""/>
      <w:lvlJc w:val="left"/>
      <w:pPr>
        <w:ind w:left="1440" w:hanging="360"/>
      </w:pPr>
      <w:rPr>
        <w:rFonts w:ascii="Symbol" w:hAnsi="Symbol" w:hint="default"/>
      </w:rPr>
    </w:lvl>
    <w:lvl w:ilvl="2" w:tplc="639EFE26">
      <w:start w:val="1"/>
      <w:numFmt w:val="bullet"/>
      <w:lvlText w:val=""/>
      <w:lvlJc w:val="left"/>
      <w:pPr>
        <w:ind w:left="2160" w:hanging="360"/>
      </w:pPr>
      <w:rPr>
        <w:rFonts w:ascii="Wingdings" w:hAnsi="Wingdings" w:hint="default"/>
      </w:rPr>
    </w:lvl>
    <w:lvl w:ilvl="3" w:tplc="B24A3D6C">
      <w:start w:val="1"/>
      <w:numFmt w:val="bullet"/>
      <w:lvlText w:val=""/>
      <w:lvlJc w:val="left"/>
      <w:pPr>
        <w:ind w:left="2880" w:hanging="360"/>
      </w:pPr>
      <w:rPr>
        <w:rFonts w:ascii="Symbol" w:hAnsi="Symbol" w:hint="default"/>
      </w:rPr>
    </w:lvl>
    <w:lvl w:ilvl="4" w:tplc="C136D5B2">
      <w:start w:val="1"/>
      <w:numFmt w:val="bullet"/>
      <w:lvlText w:val="o"/>
      <w:lvlJc w:val="left"/>
      <w:pPr>
        <w:ind w:left="3600" w:hanging="360"/>
      </w:pPr>
      <w:rPr>
        <w:rFonts w:ascii="Courier New" w:hAnsi="Courier New" w:hint="default"/>
      </w:rPr>
    </w:lvl>
    <w:lvl w:ilvl="5" w:tplc="C2549068">
      <w:start w:val="1"/>
      <w:numFmt w:val="bullet"/>
      <w:lvlText w:val=""/>
      <w:lvlJc w:val="left"/>
      <w:pPr>
        <w:ind w:left="4320" w:hanging="360"/>
      </w:pPr>
      <w:rPr>
        <w:rFonts w:ascii="Wingdings" w:hAnsi="Wingdings" w:hint="default"/>
      </w:rPr>
    </w:lvl>
    <w:lvl w:ilvl="6" w:tplc="51E0510C">
      <w:start w:val="1"/>
      <w:numFmt w:val="bullet"/>
      <w:lvlText w:val=""/>
      <w:lvlJc w:val="left"/>
      <w:pPr>
        <w:ind w:left="5040" w:hanging="360"/>
      </w:pPr>
      <w:rPr>
        <w:rFonts w:ascii="Symbol" w:hAnsi="Symbol" w:hint="default"/>
      </w:rPr>
    </w:lvl>
    <w:lvl w:ilvl="7" w:tplc="CEB21916">
      <w:start w:val="1"/>
      <w:numFmt w:val="bullet"/>
      <w:lvlText w:val="o"/>
      <w:lvlJc w:val="left"/>
      <w:pPr>
        <w:ind w:left="5760" w:hanging="360"/>
      </w:pPr>
      <w:rPr>
        <w:rFonts w:ascii="Courier New" w:hAnsi="Courier New" w:hint="default"/>
      </w:rPr>
    </w:lvl>
    <w:lvl w:ilvl="8" w:tplc="DF0ED46C">
      <w:start w:val="1"/>
      <w:numFmt w:val="bullet"/>
      <w:lvlText w:val=""/>
      <w:lvlJc w:val="left"/>
      <w:pPr>
        <w:ind w:left="6480" w:hanging="360"/>
      </w:pPr>
      <w:rPr>
        <w:rFonts w:ascii="Wingdings" w:hAnsi="Wingdings" w:hint="default"/>
      </w:rPr>
    </w:lvl>
  </w:abstractNum>
  <w:abstractNum w:abstractNumId="13" w15:restartNumberingAfterBreak="0">
    <w:nsid w:val="25F69956"/>
    <w:multiLevelType w:val="hybridMultilevel"/>
    <w:tmpl w:val="FFFFFFFF"/>
    <w:lvl w:ilvl="0" w:tplc="E664278A">
      <w:start w:val="1"/>
      <w:numFmt w:val="bullet"/>
      <w:lvlText w:val=""/>
      <w:lvlJc w:val="left"/>
      <w:pPr>
        <w:ind w:left="720" w:hanging="360"/>
      </w:pPr>
      <w:rPr>
        <w:rFonts w:ascii="Symbol" w:hAnsi="Symbol" w:hint="default"/>
      </w:rPr>
    </w:lvl>
    <w:lvl w:ilvl="1" w:tplc="35E29326">
      <w:start w:val="1"/>
      <w:numFmt w:val="bullet"/>
      <w:lvlText w:val="o"/>
      <w:lvlJc w:val="left"/>
      <w:pPr>
        <w:ind w:left="1440" w:hanging="360"/>
      </w:pPr>
      <w:rPr>
        <w:rFonts w:ascii="Courier New" w:hAnsi="Courier New" w:hint="default"/>
      </w:rPr>
    </w:lvl>
    <w:lvl w:ilvl="2" w:tplc="995AB2E8">
      <w:start w:val="1"/>
      <w:numFmt w:val="bullet"/>
      <w:lvlText w:val=""/>
      <w:lvlJc w:val="left"/>
      <w:pPr>
        <w:ind w:left="2160" w:hanging="360"/>
      </w:pPr>
      <w:rPr>
        <w:rFonts w:ascii="Wingdings" w:hAnsi="Wingdings" w:hint="default"/>
      </w:rPr>
    </w:lvl>
    <w:lvl w:ilvl="3" w:tplc="FFF88BE0">
      <w:start w:val="1"/>
      <w:numFmt w:val="bullet"/>
      <w:lvlText w:val=""/>
      <w:lvlJc w:val="left"/>
      <w:pPr>
        <w:ind w:left="2880" w:hanging="360"/>
      </w:pPr>
      <w:rPr>
        <w:rFonts w:ascii="Symbol" w:hAnsi="Symbol" w:hint="default"/>
      </w:rPr>
    </w:lvl>
    <w:lvl w:ilvl="4" w:tplc="B554EA22">
      <w:start w:val="1"/>
      <w:numFmt w:val="bullet"/>
      <w:lvlText w:val="o"/>
      <w:lvlJc w:val="left"/>
      <w:pPr>
        <w:ind w:left="3600" w:hanging="360"/>
      </w:pPr>
      <w:rPr>
        <w:rFonts w:ascii="Courier New" w:hAnsi="Courier New" w:hint="default"/>
      </w:rPr>
    </w:lvl>
    <w:lvl w:ilvl="5" w:tplc="E0FCB98A">
      <w:start w:val="1"/>
      <w:numFmt w:val="bullet"/>
      <w:lvlText w:val=""/>
      <w:lvlJc w:val="left"/>
      <w:pPr>
        <w:ind w:left="4320" w:hanging="360"/>
      </w:pPr>
      <w:rPr>
        <w:rFonts w:ascii="Wingdings" w:hAnsi="Wingdings" w:hint="default"/>
      </w:rPr>
    </w:lvl>
    <w:lvl w:ilvl="6" w:tplc="560A4A54">
      <w:start w:val="1"/>
      <w:numFmt w:val="bullet"/>
      <w:lvlText w:val=""/>
      <w:lvlJc w:val="left"/>
      <w:pPr>
        <w:ind w:left="5040" w:hanging="360"/>
      </w:pPr>
      <w:rPr>
        <w:rFonts w:ascii="Symbol" w:hAnsi="Symbol" w:hint="default"/>
      </w:rPr>
    </w:lvl>
    <w:lvl w:ilvl="7" w:tplc="D4741F02">
      <w:start w:val="1"/>
      <w:numFmt w:val="bullet"/>
      <w:lvlText w:val="o"/>
      <w:lvlJc w:val="left"/>
      <w:pPr>
        <w:ind w:left="5760" w:hanging="360"/>
      </w:pPr>
      <w:rPr>
        <w:rFonts w:ascii="Courier New" w:hAnsi="Courier New" w:hint="default"/>
      </w:rPr>
    </w:lvl>
    <w:lvl w:ilvl="8" w:tplc="F9ACDA10">
      <w:start w:val="1"/>
      <w:numFmt w:val="bullet"/>
      <w:lvlText w:val=""/>
      <w:lvlJc w:val="left"/>
      <w:pPr>
        <w:ind w:left="6480" w:hanging="360"/>
      </w:pPr>
      <w:rPr>
        <w:rFonts w:ascii="Wingdings" w:hAnsi="Wingdings" w:hint="default"/>
      </w:rPr>
    </w:lvl>
  </w:abstractNum>
  <w:abstractNum w:abstractNumId="14" w15:restartNumberingAfterBreak="0">
    <w:nsid w:val="28B56D7A"/>
    <w:multiLevelType w:val="hybridMultilevel"/>
    <w:tmpl w:val="58D2C746"/>
    <w:lvl w:ilvl="0" w:tplc="BC3493E6">
      <w:start w:val="1"/>
      <w:numFmt w:val="bullet"/>
      <w:pStyle w:val="SE290Bullet2"/>
      <w:lvlText w:val="-"/>
      <w:lvlJc w:val="left"/>
      <w:pPr>
        <w:tabs>
          <w:tab w:val="num" w:pos="1800"/>
        </w:tabs>
        <w:ind w:left="180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A733455"/>
    <w:multiLevelType w:val="multilevel"/>
    <w:tmpl w:val="B10483A8"/>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F74233F"/>
    <w:multiLevelType w:val="hybridMultilevel"/>
    <w:tmpl w:val="33E409A0"/>
    <w:lvl w:ilvl="0" w:tplc="BE24149E">
      <w:start w:val="1"/>
      <w:numFmt w:val="bullet"/>
      <w:pStyle w:val="SE290Bullet1"/>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057027"/>
    <w:multiLevelType w:val="hybridMultilevel"/>
    <w:tmpl w:val="DF44D97E"/>
    <w:lvl w:ilvl="0" w:tplc="6104666C">
      <w:start w:val="1"/>
      <w:numFmt w:val="bullet"/>
      <w:lvlText w:val=""/>
      <w:lvlJc w:val="left"/>
      <w:pPr>
        <w:ind w:left="720" w:hanging="360"/>
      </w:pPr>
      <w:rPr>
        <w:rFonts w:ascii="Symbol" w:hAnsi="Symbol" w:hint="default"/>
      </w:rPr>
    </w:lvl>
    <w:lvl w:ilvl="1" w:tplc="957C236C">
      <w:start w:val="1"/>
      <w:numFmt w:val="bullet"/>
      <w:lvlText w:val="o"/>
      <w:lvlJc w:val="left"/>
      <w:pPr>
        <w:ind w:left="1440" w:hanging="360"/>
      </w:pPr>
      <w:rPr>
        <w:rFonts w:ascii="Courier New" w:hAnsi="Courier New" w:hint="default"/>
      </w:rPr>
    </w:lvl>
    <w:lvl w:ilvl="2" w:tplc="4FA60624">
      <w:start w:val="1"/>
      <w:numFmt w:val="bullet"/>
      <w:lvlText w:val=""/>
      <w:lvlJc w:val="left"/>
      <w:pPr>
        <w:ind w:left="2160" w:hanging="360"/>
      </w:pPr>
      <w:rPr>
        <w:rFonts w:ascii="Wingdings" w:hAnsi="Wingdings" w:hint="default"/>
      </w:rPr>
    </w:lvl>
    <w:lvl w:ilvl="3" w:tplc="DEFC24BA">
      <w:start w:val="1"/>
      <w:numFmt w:val="bullet"/>
      <w:lvlText w:val=""/>
      <w:lvlJc w:val="left"/>
      <w:pPr>
        <w:ind w:left="2880" w:hanging="360"/>
      </w:pPr>
      <w:rPr>
        <w:rFonts w:ascii="Symbol" w:hAnsi="Symbol" w:hint="default"/>
      </w:rPr>
    </w:lvl>
    <w:lvl w:ilvl="4" w:tplc="4F5CD8EE">
      <w:start w:val="1"/>
      <w:numFmt w:val="bullet"/>
      <w:lvlText w:val="o"/>
      <w:lvlJc w:val="left"/>
      <w:pPr>
        <w:ind w:left="3600" w:hanging="360"/>
      </w:pPr>
      <w:rPr>
        <w:rFonts w:ascii="Courier New" w:hAnsi="Courier New" w:hint="default"/>
      </w:rPr>
    </w:lvl>
    <w:lvl w:ilvl="5" w:tplc="A8EA9702">
      <w:start w:val="1"/>
      <w:numFmt w:val="bullet"/>
      <w:lvlText w:val=""/>
      <w:lvlJc w:val="left"/>
      <w:pPr>
        <w:ind w:left="4320" w:hanging="360"/>
      </w:pPr>
      <w:rPr>
        <w:rFonts w:ascii="Wingdings" w:hAnsi="Wingdings" w:hint="default"/>
      </w:rPr>
    </w:lvl>
    <w:lvl w:ilvl="6" w:tplc="C7FCC272">
      <w:start w:val="1"/>
      <w:numFmt w:val="bullet"/>
      <w:lvlText w:val=""/>
      <w:lvlJc w:val="left"/>
      <w:pPr>
        <w:ind w:left="5040" w:hanging="360"/>
      </w:pPr>
      <w:rPr>
        <w:rFonts w:ascii="Symbol" w:hAnsi="Symbol" w:hint="default"/>
      </w:rPr>
    </w:lvl>
    <w:lvl w:ilvl="7" w:tplc="2BD28D6E">
      <w:start w:val="1"/>
      <w:numFmt w:val="bullet"/>
      <w:lvlText w:val="o"/>
      <w:lvlJc w:val="left"/>
      <w:pPr>
        <w:ind w:left="5760" w:hanging="360"/>
      </w:pPr>
      <w:rPr>
        <w:rFonts w:ascii="Courier New" w:hAnsi="Courier New" w:hint="default"/>
      </w:rPr>
    </w:lvl>
    <w:lvl w:ilvl="8" w:tplc="5596B6A2">
      <w:start w:val="1"/>
      <w:numFmt w:val="bullet"/>
      <w:lvlText w:val=""/>
      <w:lvlJc w:val="left"/>
      <w:pPr>
        <w:ind w:left="6480" w:hanging="360"/>
      </w:pPr>
      <w:rPr>
        <w:rFonts w:ascii="Wingdings" w:hAnsi="Wingdings" w:hint="default"/>
      </w:rPr>
    </w:lvl>
  </w:abstractNum>
  <w:abstractNum w:abstractNumId="18" w15:restartNumberingAfterBreak="0">
    <w:nsid w:val="336A1FEA"/>
    <w:multiLevelType w:val="multilevel"/>
    <w:tmpl w:val="333608C4"/>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43B6A07"/>
    <w:multiLevelType w:val="hybridMultilevel"/>
    <w:tmpl w:val="FFFFFFFF"/>
    <w:lvl w:ilvl="0" w:tplc="871250D4">
      <w:start w:val="1"/>
      <w:numFmt w:val="bullet"/>
      <w:lvlText w:val=""/>
      <w:lvlJc w:val="left"/>
      <w:pPr>
        <w:ind w:left="720" w:hanging="360"/>
      </w:pPr>
      <w:rPr>
        <w:rFonts w:ascii="Symbol" w:hAnsi="Symbol" w:hint="default"/>
      </w:rPr>
    </w:lvl>
    <w:lvl w:ilvl="1" w:tplc="24D8C456">
      <w:start w:val="1"/>
      <w:numFmt w:val="bullet"/>
      <w:lvlText w:val=""/>
      <w:lvlJc w:val="left"/>
      <w:pPr>
        <w:ind w:left="1440" w:hanging="360"/>
      </w:pPr>
      <w:rPr>
        <w:rFonts w:ascii="Symbol" w:hAnsi="Symbol" w:hint="default"/>
      </w:rPr>
    </w:lvl>
    <w:lvl w:ilvl="2" w:tplc="93349652">
      <w:start w:val="1"/>
      <w:numFmt w:val="bullet"/>
      <w:lvlText w:val=""/>
      <w:lvlJc w:val="left"/>
      <w:pPr>
        <w:ind w:left="2160" w:hanging="360"/>
      </w:pPr>
      <w:rPr>
        <w:rFonts w:ascii="Wingdings" w:hAnsi="Wingdings" w:hint="default"/>
      </w:rPr>
    </w:lvl>
    <w:lvl w:ilvl="3" w:tplc="51EE9FA6">
      <w:start w:val="1"/>
      <w:numFmt w:val="bullet"/>
      <w:lvlText w:val=""/>
      <w:lvlJc w:val="left"/>
      <w:pPr>
        <w:ind w:left="2880" w:hanging="360"/>
      </w:pPr>
      <w:rPr>
        <w:rFonts w:ascii="Symbol" w:hAnsi="Symbol" w:hint="default"/>
      </w:rPr>
    </w:lvl>
    <w:lvl w:ilvl="4" w:tplc="41B63E52">
      <w:start w:val="1"/>
      <w:numFmt w:val="bullet"/>
      <w:lvlText w:val="o"/>
      <w:lvlJc w:val="left"/>
      <w:pPr>
        <w:ind w:left="3600" w:hanging="360"/>
      </w:pPr>
      <w:rPr>
        <w:rFonts w:ascii="Courier New" w:hAnsi="Courier New" w:hint="default"/>
      </w:rPr>
    </w:lvl>
    <w:lvl w:ilvl="5" w:tplc="4A26E2E0">
      <w:start w:val="1"/>
      <w:numFmt w:val="bullet"/>
      <w:lvlText w:val=""/>
      <w:lvlJc w:val="left"/>
      <w:pPr>
        <w:ind w:left="4320" w:hanging="360"/>
      </w:pPr>
      <w:rPr>
        <w:rFonts w:ascii="Wingdings" w:hAnsi="Wingdings" w:hint="default"/>
      </w:rPr>
    </w:lvl>
    <w:lvl w:ilvl="6" w:tplc="60703CD2">
      <w:start w:val="1"/>
      <w:numFmt w:val="bullet"/>
      <w:lvlText w:val=""/>
      <w:lvlJc w:val="left"/>
      <w:pPr>
        <w:ind w:left="5040" w:hanging="360"/>
      </w:pPr>
      <w:rPr>
        <w:rFonts w:ascii="Symbol" w:hAnsi="Symbol" w:hint="default"/>
      </w:rPr>
    </w:lvl>
    <w:lvl w:ilvl="7" w:tplc="B1D4846C">
      <w:start w:val="1"/>
      <w:numFmt w:val="bullet"/>
      <w:lvlText w:val="o"/>
      <w:lvlJc w:val="left"/>
      <w:pPr>
        <w:ind w:left="5760" w:hanging="360"/>
      </w:pPr>
      <w:rPr>
        <w:rFonts w:ascii="Courier New" w:hAnsi="Courier New" w:hint="default"/>
      </w:rPr>
    </w:lvl>
    <w:lvl w:ilvl="8" w:tplc="90741B44">
      <w:start w:val="1"/>
      <w:numFmt w:val="bullet"/>
      <w:lvlText w:val=""/>
      <w:lvlJc w:val="left"/>
      <w:pPr>
        <w:ind w:left="6480" w:hanging="360"/>
      </w:pPr>
      <w:rPr>
        <w:rFonts w:ascii="Wingdings" w:hAnsi="Wingdings" w:hint="default"/>
      </w:rPr>
    </w:lvl>
  </w:abstractNum>
  <w:abstractNum w:abstractNumId="20" w15:restartNumberingAfterBreak="0">
    <w:nsid w:val="3D090766"/>
    <w:multiLevelType w:val="hybridMultilevel"/>
    <w:tmpl w:val="860293EE"/>
    <w:lvl w:ilvl="0" w:tplc="907A2C2A">
      <w:start w:val="1"/>
      <w:numFmt w:val="bullet"/>
      <w:lvlText w:val=""/>
      <w:lvlJc w:val="left"/>
      <w:pPr>
        <w:ind w:left="720" w:hanging="360"/>
      </w:pPr>
      <w:rPr>
        <w:rFonts w:ascii="Symbol" w:hAnsi="Symbol" w:hint="default"/>
      </w:rPr>
    </w:lvl>
    <w:lvl w:ilvl="1" w:tplc="C388C052">
      <w:start w:val="1"/>
      <w:numFmt w:val="bullet"/>
      <w:lvlText w:val="o"/>
      <w:lvlJc w:val="left"/>
      <w:pPr>
        <w:ind w:left="1440" w:hanging="360"/>
      </w:pPr>
      <w:rPr>
        <w:rFonts w:ascii="Courier New" w:hAnsi="Courier New" w:hint="default"/>
      </w:rPr>
    </w:lvl>
    <w:lvl w:ilvl="2" w:tplc="7A00BC78">
      <w:start w:val="1"/>
      <w:numFmt w:val="bullet"/>
      <w:lvlText w:val=""/>
      <w:lvlJc w:val="left"/>
      <w:pPr>
        <w:ind w:left="2160" w:hanging="360"/>
      </w:pPr>
      <w:rPr>
        <w:rFonts w:ascii="Wingdings" w:hAnsi="Wingdings" w:hint="default"/>
      </w:rPr>
    </w:lvl>
    <w:lvl w:ilvl="3" w:tplc="D2964F7C">
      <w:start w:val="1"/>
      <w:numFmt w:val="bullet"/>
      <w:lvlText w:val=""/>
      <w:lvlJc w:val="left"/>
      <w:pPr>
        <w:ind w:left="2880" w:hanging="360"/>
      </w:pPr>
      <w:rPr>
        <w:rFonts w:ascii="Symbol" w:hAnsi="Symbol" w:hint="default"/>
      </w:rPr>
    </w:lvl>
    <w:lvl w:ilvl="4" w:tplc="9DD68938">
      <w:start w:val="1"/>
      <w:numFmt w:val="bullet"/>
      <w:lvlText w:val="o"/>
      <w:lvlJc w:val="left"/>
      <w:pPr>
        <w:ind w:left="3600" w:hanging="360"/>
      </w:pPr>
      <w:rPr>
        <w:rFonts w:ascii="Courier New" w:hAnsi="Courier New" w:hint="default"/>
      </w:rPr>
    </w:lvl>
    <w:lvl w:ilvl="5" w:tplc="9F527446">
      <w:start w:val="1"/>
      <w:numFmt w:val="bullet"/>
      <w:lvlText w:val=""/>
      <w:lvlJc w:val="left"/>
      <w:pPr>
        <w:ind w:left="4320" w:hanging="360"/>
      </w:pPr>
      <w:rPr>
        <w:rFonts w:ascii="Wingdings" w:hAnsi="Wingdings" w:hint="default"/>
      </w:rPr>
    </w:lvl>
    <w:lvl w:ilvl="6" w:tplc="089224FC">
      <w:start w:val="1"/>
      <w:numFmt w:val="bullet"/>
      <w:lvlText w:val=""/>
      <w:lvlJc w:val="left"/>
      <w:pPr>
        <w:ind w:left="5040" w:hanging="360"/>
      </w:pPr>
      <w:rPr>
        <w:rFonts w:ascii="Symbol" w:hAnsi="Symbol" w:hint="default"/>
      </w:rPr>
    </w:lvl>
    <w:lvl w:ilvl="7" w:tplc="25BADB0A">
      <w:start w:val="1"/>
      <w:numFmt w:val="bullet"/>
      <w:lvlText w:val="o"/>
      <w:lvlJc w:val="left"/>
      <w:pPr>
        <w:ind w:left="5760" w:hanging="360"/>
      </w:pPr>
      <w:rPr>
        <w:rFonts w:ascii="Courier New" w:hAnsi="Courier New" w:hint="default"/>
      </w:rPr>
    </w:lvl>
    <w:lvl w:ilvl="8" w:tplc="BD5AC55A">
      <w:start w:val="1"/>
      <w:numFmt w:val="bullet"/>
      <w:lvlText w:val=""/>
      <w:lvlJc w:val="left"/>
      <w:pPr>
        <w:ind w:left="6480" w:hanging="360"/>
      </w:pPr>
      <w:rPr>
        <w:rFonts w:ascii="Wingdings" w:hAnsi="Wingdings" w:hint="default"/>
      </w:rPr>
    </w:lvl>
  </w:abstractNum>
  <w:abstractNum w:abstractNumId="21" w15:restartNumberingAfterBreak="0">
    <w:nsid w:val="3F0E3B53"/>
    <w:multiLevelType w:val="hybridMultilevel"/>
    <w:tmpl w:val="5EF08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F0930F"/>
    <w:multiLevelType w:val="hybridMultilevel"/>
    <w:tmpl w:val="FFFFFFFF"/>
    <w:lvl w:ilvl="0" w:tplc="532A029C">
      <w:start w:val="1"/>
      <w:numFmt w:val="bullet"/>
      <w:lvlText w:val=""/>
      <w:lvlJc w:val="left"/>
      <w:pPr>
        <w:ind w:left="720" w:hanging="360"/>
      </w:pPr>
      <w:rPr>
        <w:rFonts w:ascii="Symbol" w:hAnsi="Symbol" w:hint="default"/>
      </w:rPr>
    </w:lvl>
    <w:lvl w:ilvl="1" w:tplc="7C74FEF0">
      <w:start w:val="1"/>
      <w:numFmt w:val="bullet"/>
      <w:lvlText w:val=""/>
      <w:lvlJc w:val="left"/>
      <w:pPr>
        <w:ind w:left="1440" w:hanging="360"/>
      </w:pPr>
      <w:rPr>
        <w:rFonts w:ascii="Symbol" w:hAnsi="Symbol" w:hint="default"/>
      </w:rPr>
    </w:lvl>
    <w:lvl w:ilvl="2" w:tplc="DF485B60">
      <w:start w:val="1"/>
      <w:numFmt w:val="bullet"/>
      <w:lvlText w:val=""/>
      <w:lvlJc w:val="left"/>
      <w:pPr>
        <w:ind w:left="2160" w:hanging="360"/>
      </w:pPr>
      <w:rPr>
        <w:rFonts w:ascii="Wingdings" w:hAnsi="Wingdings" w:hint="default"/>
      </w:rPr>
    </w:lvl>
    <w:lvl w:ilvl="3" w:tplc="DD7EA688">
      <w:start w:val="1"/>
      <w:numFmt w:val="bullet"/>
      <w:lvlText w:val=""/>
      <w:lvlJc w:val="left"/>
      <w:pPr>
        <w:ind w:left="2880" w:hanging="360"/>
      </w:pPr>
      <w:rPr>
        <w:rFonts w:ascii="Symbol" w:hAnsi="Symbol" w:hint="default"/>
      </w:rPr>
    </w:lvl>
    <w:lvl w:ilvl="4" w:tplc="56E2AF50">
      <w:start w:val="1"/>
      <w:numFmt w:val="bullet"/>
      <w:lvlText w:val="o"/>
      <w:lvlJc w:val="left"/>
      <w:pPr>
        <w:ind w:left="3600" w:hanging="360"/>
      </w:pPr>
      <w:rPr>
        <w:rFonts w:ascii="Courier New" w:hAnsi="Courier New" w:hint="default"/>
      </w:rPr>
    </w:lvl>
    <w:lvl w:ilvl="5" w:tplc="093C9134">
      <w:start w:val="1"/>
      <w:numFmt w:val="bullet"/>
      <w:lvlText w:val=""/>
      <w:lvlJc w:val="left"/>
      <w:pPr>
        <w:ind w:left="4320" w:hanging="360"/>
      </w:pPr>
      <w:rPr>
        <w:rFonts w:ascii="Wingdings" w:hAnsi="Wingdings" w:hint="default"/>
      </w:rPr>
    </w:lvl>
    <w:lvl w:ilvl="6" w:tplc="05EED32C">
      <w:start w:val="1"/>
      <w:numFmt w:val="bullet"/>
      <w:lvlText w:val=""/>
      <w:lvlJc w:val="left"/>
      <w:pPr>
        <w:ind w:left="5040" w:hanging="360"/>
      </w:pPr>
      <w:rPr>
        <w:rFonts w:ascii="Symbol" w:hAnsi="Symbol" w:hint="default"/>
      </w:rPr>
    </w:lvl>
    <w:lvl w:ilvl="7" w:tplc="EC401562">
      <w:start w:val="1"/>
      <w:numFmt w:val="bullet"/>
      <w:lvlText w:val="o"/>
      <w:lvlJc w:val="left"/>
      <w:pPr>
        <w:ind w:left="5760" w:hanging="360"/>
      </w:pPr>
      <w:rPr>
        <w:rFonts w:ascii="Courier New" w:hAnsi="Courier New" w:hint="default"/>
      </w:rPr>
    </w:lvl>
    <w:lvl w:ilvl="8" w:tplc="95BE1F82">
      <w:start w:val="1"/>
      <w:numFmt w:val="bullet"/>
      <w:lvlText w:val=""/>
      <w:lvlJc w:val="left"/>
      <w:pPr>
        <w:ind w:left="6480" w:hanging="360"/>
      </w:pPr>
      <w:rPr>
        <w:rFonts w:ascii="Wingdings" w:hAnsi="Wingdings" w:hint="default"/>
      </w:rPr>
    </w:lvl>
  </w:abstractNum>
  <w:abstractNum w:abstractNumId="23" w15:restartNumberingAfterBreak="0">
    <w:nsid w:val="4106CA2F"/>
    <w:multiLevelType w:val="hybridMultilevel"/>
    <w:tmpl w:val="FFFFFFFF"/>
    <w:lvl w:ilvl="0" w:tplc="53927E58">
      <w:start w:val="1"/>
      <w:numFmt w:val="bullet"/>
      <w:lvlText w:val=""/>
      <w:lvlJc w:val="left"/>
      <w:pPr>
        <w:ind w:left="720" w:hanging="360"/>
      </w:pPr>
      <w:rPr>
        <w:rFonts w:ascii="Symbol" w:hAnsi="Symbol" w:hint="default"/>
      </w:rPr>
    </w:lvl>
    <w:lvl w:ilvl="1" w:tplc="6B423948">
      <w:start w:val="1"/>
      <w:numFmt w:val="bullet"/>
      <w:lvlText w:val="o"/>
      <w:lvlJc w:val="left"/>
      <w:pPr>
        <w:ind w:left="1440" w:hanging="360"/>
      </w:pPr>
      <w:rPr>
        <w:rFonts w:ascii="Courier New" w:hAnsi="Courier New" w:hint="default"/>
      </w:rPr>
    </w:lvl>
    <w:lvl w:ilvl="2" w:tplc="CDAE323C">
      <w:start w:val="1"/>
      <w:numFmt w:val="bullet"/>
      <w:lvlText w:val=""/>
      <w:lvlJc w:val="left"/>
      <w:pPr>
        <w:ind w:left="2160" w:hanging="360"/>
      </w:pPr>
      <w:rPr>
        <w:rFonts w:ascii="Wingdings" w:hAnsi="Wingdings" w:hint="default"/>
      </w:rPr>
    </w:lvl>
    <w:lvl w:ilvl="3" w:tplc="7B56FF52">
      <w:start w:val="1"/>
      <w:numFmt w:val="bullet"/>
      <w:lvlText w:val=""/>
      <w:lvlJc w:val="left"/>
      <w:pPr>
        <w:ind w:left="2880" w:hanging="360"/>
      </w:pPr>
      <w:rPr>
        <w:rFonts w:ascii="Symbol" w:hAnsi="Symbol" w:hint="default"/>
      </w:rPr>
    </w:lvl>
    <w:lvl w:ilvl="4" w:tplc="889894F4">
      <w:start w:val="1"/>
      <w:numFmt w:val="bullet"/>
      <w:lvlText w:val="o"/>
      <w:lvlJc w:val="left"/>
      <w:pPr>
        <w:ind w:left="3600" w:hanging="360"/>
      </w:pPr>
      <w:rPr>
        <w:rFonts w:ascii="Courier New" w:hAnsi="Courier New" w:hint="default"/>
      </w:rPr>
    </w:lvl>
    <w:lvl w:ilvl="5" w:tplc="C6ECFDC4">
      <w:start w:val="1"/>
      <w:numFmt w:val="bullet"/>
      <w:lvlText w:val=""/>
      <w:lvlJc w:val="left"/>
      <w:pPr>
        <w:ind w:left="4320" w:hanging="360"/>
      </w:pPr>
      <w:rPr>
        <w:rFonts w:ascii="Wingdings" w:hAnsi="Wingdings" w:hint="default"/>
      </w:rPr>
    </w:lvl>
    <w:lvl w:ilvl="6" w:tplc="0CD81288">
      <w:start w:val="1"/>
      <w:numFmt w:val="bullet"/>
      <w:lvlText w:val=""/>
      <w:lvlJc w:val="left"/>
      <w:pPr>
        <w:ind w:left="5040" w:hanging="360"/>
      </w:pPr>
      <w:rPr>
        <w:rFonts w:ascii="Symbol" w:hAnsi="Symbol" w:hint="default"/>
      </w:rPr>
    </w:lvl>
    <w:lvl w:ilvl="7" w:tplc="3014C2C6">
      <w:start w:val="1"/>
      <w:numFmt w:val="bullet"/>
      <w:lvlText w:val="o"/>
      <w:lvlJc w:val="left"/>
      <w:pPr>
        <w:ind w:left="5760" w:hanging="360"/>
      </w:pPr>
      <w:rPr>
        <w:rFonts w:ascii="Courier New" w:hAnsi="Courier New" w:hint="default"/>
      </w:rPr>
    </w:lvl>
    <w:lvl w:ilvl="8" w:tplc="D6643A60">
      <w:start w:val="1"/>
      <w:numFmt w:val="bullet"/>
      <w:lvlText w:val=""/>
      <w:lvlJc w:val="left"/>
      <w:pPr>
        <w:ind w:left="6480" w:hanging="360"/>
      </w:pPr>
      <w:rPr>
        <w:rFonts w:ascii="Wingdings" w:hAnsi="Wingdings" w:hint="default"/>
      </w:rPr>
    </w:lvl>
  </w:abstractNum>
  <w:abstractNum w:abstractNumId="24" w15:restartNumberingAfterBreak="0">
    <w:nsid w:val="412162ED"/>
    <w:multiLevelType w:val="hybridMultilevel"/>
    <w:tmpl w:val="A16A0578"/>
    <w:lvl w:ilvl="0" w:tplc="4476EC00">
      <w:start w:val="1"/>
      <w:numFmt w:val="bullet"/>
      <w:lvlText w:val=""/>
      <w:lvlJc w:val="left"/>
      <w:pPr>
        <w:ind w:left="720" w:hanging="360"/>
      </w:pPr>
      <w:rPr>
        <w:rFonts w:ascii="Symbol" w:hAnsi="Symbol" w:hint="default"/>
      </w:rPr>
    </w:lvl>
    <w:lvl w:ilvl="1" w:tplc="73DA1422">
      <w:start w:val="1"/>
      <w:numFmt w:val="bullet"/>
      <w:lvlText w:val="o"/>
      <w:lvlJc w:val="left"/>
      <w:pPr>
        <w:ind w:left="1440" w:hanging="360"/>
      </w:pPr>
      <w:rPr>
        <w:rFonts w:ascii="Courier New" w:hAnsi="Courier New" w:hint="default"/>
      </w:rPr>
    </w:lvl>
    <w:lvl w:ilvl="2" w:tplc="C1067E76">
      <w:start w:val="1"/>
      <w:numFmt w:val="bullet"/>
      <w:lvlText w:val=""/>
      <w:lvlJc w:val="left"/>
      <w:pPr>
        <w:ind w:left="2160" w:hanging="360"/>
      </w:pPr>
      <w:rPr>
        <w:rFonts w:ascii="Wingdings" w:hAnsi="Wingdings" w:hint="default"/>
      </w:rPr>
    </w:lvl>
    <w:lvl w:ilvl="3" w:tplc="0CAA439A">
      <w:start w:val="1"/>
      <w:numFmt w:val="bullet"/>
      <w:lvlText w:val=""/>
      <w:lvlJc w:val="left"/>
      <w:pPr>
        <w:ind w:left="2880" w:hanging="360"/>
      </w:pPr>
      <w:rPr>
        <w:rFonts w:ascii="Symbol" w:hAnsi="Symbol" w:hint="default"/>
      </w:rPr>
    </w:lvl>
    <w:lvl w:ilvl="4" w:tplc="C0AE89C8">
      <w:start w:val="1"/>
      <w:numFmt w:val="bullet"/>
      <w:lvlText w:val="o"/>
      <w:lvlJc w:val="left"/>
      <w:pPr>
        <w:ind w:left="3600" w:hanging="360"/>
      </w:pPr>
      <w:rPr>
        <w:rFonts w:ascii="Courier New" w:hAnsi="Courier New" w:hint="default"/>
      </w:rPr>
    </w:lvl>
    <w:lvl w:ilvl="5" w:tplc="1D664DE6">
      <w:start w:val="1"/>
      <w:numFmt w:val="bullet"/>
      <w:lvlText w:val=""/>
      <w:lvlJc w:val="left"/>
      <w:pPr>
        <w:ind w:left="4320" w:hanging="360"/>
      </w:pPr>
      <w:rPr>
        <w:rFonts w:ascii="Wingdings" w:hAnsi="Wingdings" w:hint="default"/>
      </w:rPr>
    </w:lvl>
    <w:lvl w:ilvl="6" w:tplc="D5C09D8A">
      <w:start w:val="1"/>
      <w:numFmt w:val="bullet"/>
      <w:lvlText w:val=""/>
      <w:lvlJc w:val="left"/>
      <w:pPr>
        <w:ind w:left="5040" w:hanging="360"/>
      </w:pPr>
      <w:rPr>
        <w:rFonts w:ascii="Symbol" w:hAnsi="Symbol" w:hint="default"/>
      </w:rPr>
    </w:lvl>
    <w:lvl w:ilvl="7" w:tplc="25745E2E">
      <w:start w:val="1"/>
      <w:numFmt w:val="bullet"/>
      <w:lvlText w:val="o"/>
      <w:lvlJc w:val="left"/>
      <w:pPr>
        <w:ind w:left="5760" w:hanging="360"/>
      </w:pPr>
      <w:rPr>
        <w:rFonts w:ascii="Courier New" w:hAnsi="Courier New" w:hint="default"/>
      </w:rPr>
    </w:lvl>
    <w:lvl w:ilvl="8" w:tplc="88E8B660">
      <w:start w:val="1"/>
      <w:numFmt w:val="bullet"/>
      <w:lvlText w:val=""/>
      <w:lvlJc w:val="left"/>
      <w:pPr>
        <w:ind w:left="6480" w:hanging="360"/>
      </w:pPr>
      <w:rPr>
        <w:rFonts w:ascii="Wingdings" w:hAnsi="Wingdings" w:hint="default"/>
      </w:rPr>
    </w:lvl>
  </w:abstractNum>
  <w:abstractNum w:abstractNumId="25" w15:restartNumberingAfterBreak="0">
    <w:nsid w:val="42F6095E"/>
    <w:multiLevelType w:val="multilevel"/>
    <w:tmpl w:val="30742D68"/>
    <w:lvl w:ilvl="0">
      <w:start w:val="7"/>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6D06FD0"/>
    <w:multiLevelType w:val="hybridMultilevel"/>
    <w:tmpl w:val="FFFFFFFF"/>
    <w:lvl w:ilvl="0" w:tplc="F5A43774">
      <w:start w:val="1"/>
      <w:numFmt w:val="bullet"/>
      <w:lvlText w:val=""/>
      <w:lvlJc w:val="left"/>
      <w:pPr>
        <w:ind w:left="720" w:hanging="360"/>
      </w:pPr>
      <w:rPr>
        <w:rFonts w:ascii="Symbol" w:hAnsi="Symbol" w:hint="default"/>
      </w:rPr>
    </w:lvl>
    <w:lvl w:ilvl="1" w:tplc="C8F4B1A4">
      <w:start w:val="1"/>
      <w:numFmt w:val="bullet"/>
      <w:lvlText w:val="o"/>
      <w:lvlJc w:val="left"/>
      <w:pPr>
        <w:ind w:left="1440" w:hanging="360"/>
      </w:pPr>
      <w:rPr>
        <w:rFonts w:ascii="Courier New" w:hAnsi="Courier New" w:hint="default"/>
      </w:rPr>
    </w:lvl>
    <w:lvl w:ilvl="2" w:tplc="5AF6127C">
      <w:start w:val="1"/>
      <w:numFmt w:val="bullet"/>
      <w:lvlText w:val=""/>
      <w:lvlJc w:val="left"/>
      <w:pPr>
        <w:ind w:left="2160" w:hanging="360"/>
      </w:pPr>
      <w:rPr>
        <w:rFonts w:ascii="Wingdings" w:hAnsi="Wingdings" w:hint="default"/>
      </w:rPr>
    </w:lvl>
    <w:lvl w:ilvl="3" w:tplc="763A2F2E">
      <w:start w:val="1"/>
      <w:numFmt w:val="bullet"/>
      <w:lvlText w:val=""/>
      <w:lvlJc w:val="left"/>
      <w:pPr>
        <w:ind w:left="2880" w:hanging="360"/>
      </w:pPr>
      <w:rPr>
        <w:rFonts w:ascii="Symbol" w:hAnsi="Symbol" w:hint="default"/>
      </w:rPr>
    </w:lvl>
    <w:lvl w:ilvl="4" w:tplc="70168F6A">
      <w:start w:val="1"/>
      <w:numFmt w:val="bullet"/>
      <w:lvlText w:val="o"/>
      <w:lvlJc w:val="left"/>
      <w:pPr>
        <w:ind w:left="3600" w:hanging="360"/>
      </w:pPr>
      <w:rPr>
        <w:rFonts w:ascii="Courier New" w:hAnsi="Courier New" w:hint="default"/>
      </w:rPr>
    </w:lvl>
    <w:lvl w:ilvl="5" w:tplc="63784ED8">
      <w:start w:val="1"/>
      <w:numFmt w:val="bullet"/>
      <w:lvlText w:val=""/>
      <w:lvlJc w:val="left"/>
      <w:pPr>
        <w:ind w:left="4320" w:hanging="360"/>
      </w:pPr>
      <w:rPr>
        <w:rFonts w:ascii="Wingdings" w:hAnsi="Wingdings" w:hint="default"/>
      </w:rPr>
    </w:lvl>
    <w:lvl w:ilvl="6" w:tplc="477E3836">
      <w:start w:val="1"/>
      <w:numFmt w:val="bullet"/>
      <w:lvlText w:val=""/>
      <w:lvlJc w:val="left"/>
      <w:pPr>
        <w:ind w:left="5040" w:hanging="360"/>
      </w:pPr>
      <w:rPr>
        <w:rFonts w:ascii="Symbol" w:hAnsi="Symbol" w:hint="default"/>
      </w:rPr>
    </w:lvl>
    <w:lvl w:ilvl="7" w:tplc="C89C9776">
      <w:start w:val="1"/>
      <w:numFmt w:val="bullet"/>
      <w:lvlText w:val="o"/>
      <w:lvlJc w:val="left"/>
      <w:pPr>
        <w:ind w:left="5760" w:hanging="360"/>
      </w:pPr>
      <w:rPr>
        <w:rFonts w:ascii="Courier New" w:hAnsi="Courier New" w:hint="default"/>
      </w:rPr>
    </w:lvl>
    <w:lvl w:ilvl="8" w:tplc="FF121738">
      <w:start w:val="1"/>
      <w:numFmt w:val="bullet"/>
      <w:lvlText w:val=""/>
      <w:lvlJc w:val="left"/>
      <w:pPr>
        <w:ind w:left="6480" w:hanging="360"/>
      </w:pPr>
      <w:rPr>
        <w:rFonts w:ascii="Wingdings" w:hAnsi="Wingdings" w:hint="default"/>
      </w:rPr>
    </w:lvl>
  </w:abstractNum>
  <w:abstractNum w:abstractNumId="27" w15:restartNumberingAfterBreak="0">
    <w:nsid w:val="4E5A17C4"/>
    <w:multiLevelType w:val="hybridMultilevel"/>
    <w:tmpl w:val="0492C8E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3826630"/>
    <w:multiLevelType w:val="multilevel"/>
    <w:tmpl w:val="0316A332"/>
    <w:lvl w:ilvl="0">
      <w:start w:val="7"/>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3A2F100"/>
    <w:multiLevelType w:val="hybridMultilevel"/>
    <w:tmpl w:val="FFFFFFFF"/>
    <w:lvl w:ilvl="0" w:tplc="BC6298B6">
      <w:start w:val="1"/>
      <w:numFmt w:val="bullet"/>
      <w:lvlText w:val=""/>
      <w:lvlJc w:val="left"/>
      <w:pPr>
        <w:ind w:left="720" w:hanging="360"/>
      </w:pPr>
      <w:rPr>
        <w:rFonts w:ascii="Symbol" w:hAnsi="Symbol" w:hint="default"/>
      </w:rPr>
    </w:lvl>
    <w:lvl w:ilvl="1" w:tplc="F23C9838">
      <w:start w:val="1"/>
      <w:numFmt w:val="bullet"/>
      <w:lvlText w:val=""/>
      <w:lvlJc w:val="left"/>
      <w:pPr>
        <w:ind w:left="1440" w:hanging="360"/>
      </w:pPr>
      <w:rPr>
        <w:rFonts w:ascii="Symbol" w:hAnsi="Symbol" w:hint="default"/>
      </w:rPr>
    </w:lvl>
    <w:lvl w:ilvl="2" w:tplc="051A34A0">
      <w:start w:val="1"/>
      <w:numFmt w:val="bullet"/>
      <w:lvlText w:val=""/>
      <w:lvlJc w:val="left"/>
      <w:pPr>
        <w:ind w:left="2160" w:hanging="360"/>
      </w:pPr>
      <w:rPr>
        <w:rFonts w:ascii="Wingdings" w:hAnsi="Wingdings" w:hint="default"/>
      </w:rPr>
    </w:lvl>
    <w:lvl w:ilvl="3" w:tplc="6B82C938">
      <w:start w:val="1"/>
      <w:numFmt w:val="bullet"/>
      <w:lvlText w:val=""/>
      <w:lvlJc w:val="left"/>
      <w:pPr>
        <w:ind w:left="2880" w:hanging="360"/>
      </w:pPr>
      <w:rPr>
        <w:rFonts w:ascii="Symbol" w:hAnsi="Symbol" w:hint="default"/>
      </w:rPr>
    </w:lvl>
    <w:lvl w:ilvl="4" w:tplc="E0E655F6">
      <w:start w:val="1"/>
      <w:numFmt w:val="bullet"/>
      <w:lvlText w:val="o"/>
      <w:lvlJc w:val="left"/>
      <w:pPr>
        <w:ind w:left="3600" w:hanging="360"/>
      </w:pPr>
      <w:rPr>
        <w:rFonts w:ascii="Courier New" w:hAnsi="Courier New" w:hint="default"/>
      </w:rPr>
    </w:lvl>
    <w:lvl w:ilvl="5" w:tplc="2BE67548">
      <w:start w:val="1"/>
      <w:numFmt w:val="bullet"/>
      <w:lvlText w:val=""/>
      <w:lvlJc w:val="left"/>
      <w:pPr>
        <w:ind w:left="4320" w:hanging="360"/>
      </w:pPr>
      <w:rPr>
        <w:rFonts w:ascii="Wingdings" w:hAnsi="Wingdings" w:hint="default"/>
      </w:rPr>
    </w:lvl>
    <w:lvl w:ilvl="6" w:tplc="A88C802C">
      <w:start w:val="1"/>
      <w:numFmt w:val="bullet"/>
      <w:lvlText w:val=""/>
      <w:lvlJc w:val="left"/>
      <w:pPr>
        <w:ind w:left="5040" w:hanging="360"/>
      </w:pPr>
      <w:rPr>
        <w:rFonts w:ascii="Symbol" w:hAnsi="Symbol" w:hint="default"/>
      </w:rPr>
    </w:lvl>
    <w:lvl w:ilvl="7" w:tplc="BFA6FE90">
      <w:start w:val="1"/>
      <w:numFmt w:val="bullet"/>
      <w:lvlText w:val="o"/>
      <w:lvlJc w:val="left"/>
      <w:pPr>
        <w:ind w:left="5760" w:hanging="360"/>
      </w:pPr>
      <w:rPr>
        <w:rFonts w:ascii="Courier New" w:hAnsi="Courier New" w:hint="default"/>
      </w:rPr>
    </w:lvl>
    <w:lvl w:ilvl="8" w:tplc="9A74FEB8">
      <w:start w:val="1"/>
      <w:numFmt w:val="bullet"/>
      <w:lvlText w:val=""/>
      <w:lvlJc w:val="left"/>
      <w:pPr>
        <w:ind w:left="6480" w:hanging="360"/>
      </w:pPr>
      <w:rPr>
        <w:rFonts w:ascii="Wingdings" w:hAnsi="Wingdings" w:hint="default"/>
      </w:rPr>
    </w:lvl>
  </w:abstractNum>
  <w:abstractNum w:abstractNumId="30" w15:restartNumberingAfterBreak="0">
    <w:nsid w:val="55B42A42"/>
    <w:multiLevelType w:val="hybridMultilevel"/>
    <w:tmpl w:val="CDC20C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8B08843"/>
    <w:multiLevelType w:val="hybridMultilevel"/>
    <w:tmpl w:val="FFFFFFFF"/>
    <w:lvl w:ilvl="0" w:tplc="7686772A">
      <w:start w:val="1"/>
      <w:numFmt w:val="bullet"/>
      <w:lvlText w:val=""/>
      <w:lvlJc w:val="left"/>
      <w:pPr>
        <w:ind w:left="720" w:hanging="360"/>
      </w:pPr>
      <w:rPr>
        <w:rFonts w:ascii="Symbol" w:hAnsi="Symbol" w:hint="default"/>
      </w:rPr>
    </w:lvl>
    <w:lvl w:ilvl="1" w:tplc="FA22AB78">
      <w:start w:val="1"/>
      <w:numFmt w:val="bullet"/>
      <w:lvlText w:val="o"/>
      <w:lvlJc w:val="left"/>
      <w:pPr>
        <w:ind w:left="1440" w:hanging="360"/>
      </w:pPr>
      <w:rPr>
        <w:rFonts w:ascii="Courier New" w:hAnsi="Courier New" w:hint="default"/>
      </w:rPr>
    </w:lvl>
    <w:lvl w:ilvl="2" w:tplc="AA1C9CA8">
      <w:start w:val="1"/>
      <w:numFmt w:val="bullet"/>
      <w:lvlText w:val=""/>
      <w:lvlJc w:val="left"/>
      <w:pPr>
        <w:ind w:left="2160" w:hanging="360"/>
      </w:pPr>
      <w:rPr>
        <w:rFonts w:ascii="Wingdings" w:hAnsi="Wingdings" w:hint="default"/>
      </w:rPr>
    </w:lvl>
    <w:lvl w:ilvl="3" w:tplc="4A76E242">
      <w:start w:val="1"/>
      <w:numFmt w:val="bullet"/>
      <w:lvlText w:val=""/>
      <w:lvlJc w:val="left"/>
      <w:pPr>
        <w:ind w:left="2880" w:hanging="360"/>
      </w:pPr>
      <w:rPr>
        <w:rFonts w:ascii="Symbol" w:hAnsi="Symbol" w:hint="default"/>
      </w:rPr>
    </w:lvl>
    <w:lvl w:ilvl="4" w:tplc="97143F18">
      <w:start w:val="1"/>
      <w:numFmt w:val="bullet"/>
      <w:lvlText w:val="o"/>
      <w:lvlJc w:val="left"/>
      <w:pPr>
        <w:ind w:left="3600" w:hanging="360"/>
      </w:pPr>
      <w:rPr>
        <w:rFonts w:ascii="Courier New" w:hAnsi="Courier New" w:hint="default"/>
      </w:rPr>
    </w:lvl>
    <w:lvl w:ilvl="5" w:tplc="FE7A3474">
      <w:start w:val="1"/>
      <w:numFmt w:val="bullet"/>
      <w:lvlText w:val=""/>
      <w:lvlJc w:val="left"/>
      <w:pPr>
        <w:ind w:left="4320" w:hanging="360"/>
      </w:pPr>
      <w:rPr>
        <w:rFonts w:ascii="Wingdings" w:hAnsi="Wingdings" w:hint="default"/>
      </w:rPr>
    </w:lvl>
    <w:lvl w:ilvl="6" w:tplc="C912694C">
      <w:start w:val="1"/>
      <w:numFmt w:val="bullet"/>
      <w:lvlText w:val=""/>
      <w:lvlJc w:val="left"/>
      <w:pPr>
        <w:ind w:left="5040" w:hanging="360"/>
      </w:pPr>
      <w:rPr>
        <w:rFonts w:ascii="Symbol" w:hAnsi="Symbol" w:hint="default"/>
      </w:rPr>
    </w:lvl>
    <w:lvl w:ilvl="7" w:tplc="2996D168">
      <w:start w:val="1"/>
      <w:numFmt w:val="bullet"/>
      <w:lvlText w:val="o"/>
      <w:lvlJc w:val="left"/>
      <w:pPr>
        <w:ind w:left="5760" w:hanging="360"/>
      </w:pPr>
      <w:rPr>
        <w:rFonts w:ascii="Courier New" w:hAnsi="Courier New" w:hint="default"/>
      </w:rPr>
    </w:lvl>
    <w:lvl w:ilvl="8" w:tplc="24646138">
      <w:start w:val="1"/>
      <w:numFmt w:val="bullet"/>
      <w:lvlText w:val=""/>
      <w:lvlJc w:val="left"/>
      <w:pPr>
        <w:ind w:left="6480" w:hanging="360"/>
      </w:pPr>
      <w:rPr>
        <w:rFonts w:ascii="Wingdings" w:hAnsi="Wingdings" w:hint="default"/>
      </w:rPr>
    </w:lvl>
  </w:abstractNum>
  <w:abstractNum w:abstractNumId="32" w15:restartNumberingAfterBreak="0">
    <w:nsid w:val="59792AE7"/>
    <w:multiLevelType w:val="hybridMultilevel"/>
    <w:tmpl w:val="FFFFFFFF"/>
    <w:lvl w:ilvl="0" w:tplc="ADBC9258">
      <w:start w:val="1"/>
      <w:numFmt w:val="bullet"/>
      <w:lvlText w:val=""/>
      <w:lvlJc w:val="left"/>
      <w:pPr>
        <w:ind w:left="720" w:hanging="360"/>
      </w:pPr>
      <w:rPr>
        <w:rFonts w:ascii="Symbol" w:hAnsi="Symbol" w:hint="default"/>
      </w:rPr>
    </w:lvl>
    <w:lvl w:ilvl="1" w:tplc="E248A5A0">
      <w:start w:val="1"/>
      <w:numFmt w:val="bullet"/>
      <w:lvlText w:val="o"/>
      <w:lvlJc w:val="left"/>
      <w:pPr>
        <w:ind w:left="1440" w:hanging="360"/>
      </w:pPr>
      <w:rPr>
        <w:rFonts w:ascii="Courier New" w:hAnsi="Courier New" w:hint="default"/>
      </w:rPr>
    </w:lvl>
    <w:lvl w:ilvl="2" w:tplc="53426DC2">
      <w:start w:val="1"/>
      <w:numFmt w:val="bullet"/>
      <w:lvlText w:val=""/>
      <w:lvlJc w:val="left"/>
      <w:pPr>
        <w:ind w:left="2160" w:hanging="360"/>
      </w:pPr>
      <w:rPr>
        <w:rFonts w:ascii="Wingdings" w:hAnsi="Wingdings" w:hint="default"/>
      </w:rPr>
    </w:lvl>
    <w:lvl w:ilvl="3" w:tplc="47E47644">
      <w:start w:val="1"/>
      <w:numFmt w:val="bullet"/>
      <w:lvlText w:val=""/>
      <w:lvlJc w:val="left"/>
      <w:pPr>
        <w:ind w:left="2880" w:hanging="360"/>
      </w:pPr>
      <w:rPr>
        <w:rFonts w:ascii="Symbol" w:hAnsi="Symbol" w:hint="default"/>
      </w:rPr>
    </w:lvl>
    <w:lvl w:ilvl="4" w:tplc="95CE9B38">
      <w:start w:val="1"/>
      <w:numFmt w:val="bullet"/>
      <w:lvlText w:val="o"/>
      <w:lvlJc w:val="left"/>
      <w:pPr>
        <w:ind w:left="3600" w:hanging="360"/>
      </w:pPr>
      <w:rPr>
        <w:rFonts w:ascii="Courier New" w:hAnsi="Courier New" w:hint="default"/>
      </w:rPr>
    </w:lvl>
    <w:lvl w:ilvl="5" w:tplc="204C6F76">
      <w:start w:val="1"/>
      <w:numFmt w:val="bullet"/>
      <w:lvlText w:val=""/>
      <w:lvlJc w:val="left"/>
      <w:pPr>
        <w:ind w:left="4320" w:hanging="360"/>
      </w:pPr>
      <w:rPr>
        <w:rFonts w:ascii="Wingdings" w:hAnsi="Wingdings" w:hint="default"/>
      </w:rPr>
    </w:lvl>
    <w:lvl w:ilvl="6" w:tplc="59C42DCC">
      <w:start w:val="1"/>
      <w:numFmt w:val="bullet"/>
      <w:lvlText w:val=""/>
      <w:lvlJc w:val="left"/>
      <w:pPr>
        <w:ind w:left="5040" w:hanging="360"/>
      </w:pPr>
      <w:rPr>
        <w:rFonts w:ascii="Symbol" w:hAnsi="Symbol" w:hint="default"/>
      </w:rPr>
    </w:lvl>
    <w:lvl w:ilvl="7" w:tplc="42E0F00A">
      <w:start w:val="1"/>
      <w:numFmt w:val="bullet"/>
      <w:lvlText w:val="o"/>
      <w:lvlJc w:val="left"/>
      <w:pPr>
        <w:ind w:left="5760" w:hanging="360"/>
      </w:pPr>
      <w:rPr>
        <w:rFonts w:ascii="Courier New" w:hAnsi="Courier New" w:hint="default"/>
      </w:rPr>
    </w:lvl>
    <w:lvl w:ilvl="8" w:tplc="32925A40">
      <w:start w:val="1"/>
      <w:numFmt w:val="bullet"/>
      <w:lvlText w:val=""/>
      <w:lvlJc w:val="left"/>
      <w:pPr>
        <w:ind w:left="6480" w:hanging="360"/>
      </w:pPr>
      <w:rPr>
        <w:rFonts w:ascii="Wingdings" w:hAnsi="Wingdings" w:hint="default"/>
      </w:rPr>
    </w:lvl>
  </w:abstractNum>
  <w:abstractNum w:abstractNumId="33" w15:restartNumberingAfterBreak="0">
    <w:nsid w:val="5A38A39C"/>
    <w:multiLevelType w:val="hybridMultilevel"/>
    <w:tmpl w:val="FFFFFFFF"/>
    <w:lvl w:ilvl="0" w:tplc="6D885CDA">
      <w:start w:val="1"/>
      <w:numFmt w:val="bullet"/>
      <w:lvlText w:val=""/>
      <w:lvlJc w:val="left"/>
      <w:pPr>
        <w:ind w:left="720" w:hanging="360"/>
      </w:pPr>
      <w:rPr>
        <w:rFonts w:ascii="Symbol" w:hAnsi="Symbol" w:hint="default"/>
      </w:rPr>
    </w:lvl>
    <w:lvl w:ilvl="1" w:tplc="A7EEC13A">
      <w:start w:val="1"/>
      <w:numFmt w:val="bullet"/>
      <w:lvlText w:val="o"/>
      <w:lvlJc w:val="left"/>
      <w:pPr>
        <w:ind w:left="1440" w:hanging="360"/>
      </w:pPr>
      <w:rPr>
        <w:rFonts w:ascii="Courier New" w:hAnsi="Courier New" w:hint="default"/>
      </w:rPr>
    </w:lvl>
    <w:lvl w:ilvl="2" w:tplc="5B2AB080">
      <w:start w:val="1"/>
      <w:numFmt w:val="bullet"/>
      <w:lvlText w:val=""/>
      <w:lvlJc w:val="left"/>
      <w:pPr>
        <w:ind w:left="2160" w:hanging="360"/>
      </w:pPr>
      <w:rPr>
        <w:rFonts w:ascii="Wingdings" w:hAnsi="Wingdings" w:hint="default"/>
      </w:rPr>
    </w:lvl>
    <w:lvl w:ilvl="3" w:tplc="D5A0F812">
      <w:start w:val="1"/>
      <w:numFmt w:val="bullet"/>
      <w:lvlText w:val=""/>
      <w:lvlJc w:val="left"/>
      <w:pPr>
        <w:ind w:left="2880" w:hanging="360"/>
      </w:pPr>
      <w:rPr>
        <w:rFonts w:ascii="Symbol" w:hAnsi="Symbol" w:hint="default"/>
      </w:rPr>
    </w:lvl>
    <w:lvl w:ilvl="4" w:tplc="4C54B7E4">
      <w:start w:val="1"/>
      <w:numFmt w:val="bullet"/>
      <w:lvlText w:val="o"/>
      <w:lvlJc w:val="left"/>
      <w:pPr>
        <w:ind w:left="3600" w:hanging="360"/>
      </w:pPr>
      <w:rPr>
        <w:rFonts w:ascii="Courier New" w:hAnsi="Courier New" w:hint="default"/>
      </w:rPr>
    </w:lvl>
    <w:lvl w:ilvl="5" w:tplc="46582434">
      <w:start w:val="1"/>
      <w:numFmt w:val="bullet"/>
      <w:lvlText w:val=""/>
      <w:lvlJc w:val="left"/>
      <w:pPr>
        <w:ind w:left="4320" w:hanging="360"/>
      </w:pPr>
      <w:rPr>
        <w:rFonts w:ascii="Wingdings" w:hAnsi="Wingdings" w:hint="default"/>
      </w:rPr>
    </w:lvl>
    <w:lvl w:ilvl="6" w:tplc="20BA075E">
      <w:start w:val="1"/>
      <w:numFmt w:val="bullet"/>
      <w:lvlText w:val=""/>
      <w:lvlJc w:val="left"/>
      <w:pPr>
        <w:ind w:left="5040" w:hanging="360"/>
      </w:pPr>
      <w:rPr>
        <w:rFonts w:ascii="Symbol" w:hAnsi="Symbol" w:hint="default"/>
      </w:rPr>
    </w:lvl>
    <w:lvl w:ilvl="7" w:tplc="E6FAAFFC">
      <w:start w:val="1"/>
      <w:numFmt w:val="bullet"/>
      <w:lvlText w:val="o"/>
      <w:lvlJc w:val="left"/>
      <w:pPr>
        <w:ind w:left="5760" w:hanging="360"/>
      </w:pPr>
      <w:rPr>
        <w:rFonts w:ascii="Courier New" w:hAnsi="Courier New" w:hint="default"/>
      </w:rPr>
    </w:lvl>
    <w:lvl w:ilvl="8" w:tplc="E6DABD8E">
      <w:start w:val="1"/>
      <w:numFmt w:val="bullet"/>
      <w:lvlText w:val=""/>
      <w:lvlJc w:val="left"/>
      <w:pPr>
        <w:ind w:left="6480" w:hanging="360"/>
      </w:pPr>
      <w:rPr>
        <w:rFonts w:ascii="Wingdings" w:hAnsi="Wingdings" w:hint="default"/>
      </w:rPr>
    </w:lvl>
  </w:abstractNum>
  <w:abstractNum w:abstractNumId="34" w15:restartNumberingAfterBreak="0">
    <w:nsid w:val="600DE47D"/>
    <w:multiLevelType w:val="hybridMultilevel"/>
    <w:tmpl w:val="FFFFFFFF"/>
    <w:lvl w:ilvl="0" w:tplc="8C1EC6DC">
      <w:start w:val="1"/>
      <w:numFmt w:val="bullet"/>
      <w:lvlText w:val=""/>
      <w:lvlJc w:val="left"/>
      <w:pPr>
        <w:ind w:left="720" w:hanging="360"/>
      </w:pPr>
      <w:rPr>
        <w:rFonts w:ascii="Symbol" w:hAnsi="Symbol" w:hint="default"/>
      </w:rPr>
    </w:lvl>
    <w:lvl w:ilvl="1" w:tplc="7EAAD64C">
      <w:start w:val="1"/>
      <w:numFmt w:val="bullet"/>
      <w:lvlText w:val=""/>
      <w:lvlJc w:val="left"/>
      <w:pPr>
        <w:ind w:left="1440" w:hanging="360"/>
      </w:pPr>
      <w:rPr>
        <w:rFonts w:ascii="Symbol" w:hAnsi="Symbol" w:hint="default"/>
      </w:rPr>
    </w:lvl>
    <w:lvl w:ilvl="2" w:tplc="A6766ED0">
      <w:start w:val="1"/>
      <w:numFmt w:val="bullet"/>
      <w:lvlText w:val=""/>
      <w:lvlJc w:val="left"/>
      <w:pPr>
        <w:ind w:left="2160" w:hanging="360"/>
      </w:pPr>
      <w:rPr>
        <w:rFonts w:ascii="Wingdings" w:hAnsi="Wingdings" w:hint="default"/>
      </w:rPr>
    </w:lvl>
    <w:lvl w:ilvl="3" w:tplc="A328BB72">
      <w:start w:val="1"/>
      <w:numFmt w:val="bullet"/>
      <w:lvlText w:val=""/>
      <w:lvlJc w:val="left"/>
      <w:pPr>
        <w:ind w:left="2880" w:hanging="360"/>
      </w:pPr>
      <w:rPr>
        <w:rFonts w:ascii="Symbol" w:hAnsi="Symbol" w:hint="default"/>
      </w:rPr>
    </w:lvl>
    <w:lvl w:ilvl="4" w:tplc="A5E272DA">
      <w:start w:val="1"/>
      <w:numFmt w:val="bullet"/>
      <w:lvlText w:val="o"/>
      <w:lvlJc w:val="left"/>
      <w:pPr>
        <w:ind w:left="3600" w:hanging="360"/>
      </w:pPr>
      <w:rPr>
        <w:rFonts w:ascii="Courier New" w:hAnsi="Courier New" w:hint="default"/>
      </w:rPr>
    </w:lvl>
    <w:lvl w:ilvl="5" w:tplc="B80A065C">
      <w:start w:val="1"/>
      <w:numFmt w:val="bullet"/>
      <w:lvlText w:val=""/>
      <w:lvlJc w:val="left"/>
      <w:pPr>
        <w:ind w:left="4320" w:hanging="360"/>
      </w:pPr>
      <w:rPr>
        <w:rFonts w:ascii="Wingdings" w:hAnsi="Wingdings" w:hint="default"/>
      </w:rPr>
    </w:lvl>
    <w:lvl w:ilvl="6" w:tplc="38B013F0">
      <w:start w:val="1"/>
      <w:numFmt w:val="bullet"/>
      <w:lvlText w:val=""/>
      <w:lvlJc w:val="left"/>
      <w:pPr>
        <w:ind w:left="5040" w:hanging="360"/>
      </w:pPr>
      <w:rPr>
        <w:rFonts w:ascii="Symbol" w:hAnsi="Symbol" w:hint="default"/>
      </w:rPr>
    </w:lvl>
    <w:lvl w:ilvl="7" w:tplc="35E4C01E">
      <w:start w:val="1"/>
      <w:numFmt w:val="bullet"/>
      <w:lvlText w:val="o"/>
      <w:lvlJc w:val="left"/>
      <w:pPr>
        <w:ind w:left="5760" w:hanging="360"/>
      </w:pPr>
      <w:rPr>
        <w:rFonts w:ascii="Courier New" w:hAnsi="Courier New" w:hint="default"/>
      </w:rPr>
    </w:lvl>
    <w:lvl w:ilvl="8" w:tplc="BC2EAB24">
      <w:start w:val="1"/>
      <w:numFmt w:val="bullet"/>
      <w:lvlText w:val=""/>
      <w:lvlJc w:val="left"/>
      <w:pPr>
        <w:ind w:left="6480" w:hanging="360"/>
      </w:pPr>
      <w:rPr>
        <w:rFonts w:ascii="Wingdings" w:hAnsi="Wingdings" w:hint="default"/>
      </w:rPr>
    </w:lvl>
  </w:abstractNum>
  <w:abstractNum w:abstractNumId="35" w15:restartNumberingAfterBreak="0">
    <w:nsid w:val="6064C9D9"/>
    <w:multiLevelType w:val="hybridMultilevel"/>
    <w:tmpl w:val="474C842C"/>
    <w:lvl w:ilvl="0" w:tplc="103645C8">
      <w:start w:val="1"/>
      <w:numFmt w:val="bullet"/>
      <w:lvlText w:val=""/>
      <w:lvlJc w:val="left"/>
      <w:pPr>
        <w:ind w:left="720" w:hanging="360"/>
      </w:pPr>
      <w:rPr>
        <w:rFonts w:ascii="Symbol" w:hAnsi="Symbol" w:hint="default"/>
      </w:rPr>
    </w:lvl>
    <w:lvl w:ilvl="1" w:tplc="705A9206">
      <w:start w:val="1"/>
      <w:numFmt w:val="bullet"/>
      <w:lvlText w:val="o"/>
      <w:lvlJc w:val="left"/>
      <w:pPr>
        <w:ind w:left="1440" w:hanging="360"/>
      </w:pPr>
      <w:rPr>
        <w:rFonts w:ascii="Courier New" w:hAnsi="Courier New" w:hint="default"/>
      </w:rPr>
    </w:lvl>
    <w:lvl w:ilvl="2" w:tplc="982A124C">
      <w:start w:val="1"/>
      <w:numFmt w:val="bullet"/>
      <w:lvlText w:val=""/>
      <w:lvlJc w:val="left"/>
      <w:pPr>
        <w:ind w:left="2160" w:hanging="360"/>
      </w:pPr>
      <w:rPr>
        <w:rFonts w:ascii="Wingdings" w:hAnsi="Wingdings" w:hint="default"/>
      </w:rPr>
    </w:lvl>
    <w:lvl w:ilvl="3" w:tplc="2F7AE724">
      <w:start w:val="1"/>
      <w:numFmt w:val="bullet"/>
      <w:lvlText w:val=""/>
      <w:lvlJc w:val="left"/>
      <w:pPr>
        <w:ind w:left="2880" w:hanging="360"/>
      </w:pPr>
      <w:rPr>
        <w:rFonts w:ascii="Symbol" w:hAnsi="Symbol" w:hint="default"/>
      </w:rPr>
    </w:lvl>
    <w:lvl w:ilvl="4" w:tplc="F6387C88">
      <w:start w:val="1"/>
      <w:numFmt w:val="bullet"/>
      <w:lvlText w:val="o"/>
      <w:lvlJc w:val="left"/>
      <w:pPr>
        <w:ind w:left="3600" w:hanging="360"/>
      </w:pPr>
      <w:rPr>
        <w:rFonts w:ascii="Courier New" w:hAnsi="Courier New" w:hint="default"/>
      </w:rPr>
    </w:lvl>
    <w:lvl w:ilvl="5" w:tplc="F19213B4">
      <w:start w:val="1"/>
      <w:numFmt w:val="bullet"/>
      <w:lvlText w:val=""/>
      <w:lvlJc w:val="left"/>
      <w:pPr>
        <w:ind w:left="4320" w:hanging="360"/>
      </w:pPr>
      <w:rPr>
        <w:rFonts w:ascii="Wingdings" w:hAnsi="Wingdings" w:hint="default"/>
      </w:rPr>
    </w:lvl>
    <w:lvl w:ilvl="6" w:tplc="39A01D9C">
      <w:start w:val="1"/>
      <w:numFmt w:val="bullet"/>
      <w:lvlText w:val=""/>
      <w:lvlJc w:val="left"/>
      <w:pPr>
        <w:ind w:left="5040" w:hanging="360"/>
      </w:pPr>
      <w:rPr>
        <w:rFonts w:ascii="Symbol" w:hAnsi="Symbol" w:hint="default"/>
      </w:rPr>
    </w:lvl>
    <w:lvl w:ilvl="7" w:tplc="4978F36C">
      <w:start w:val="1"/>
      <w:numFmt w:val="bullet"/>
      <w:lvlText w:val="o"/>
      <w:lvlJc w:val="left"/>
      <w:pPr>
        <w:ind w:left="5760" w:hanging="360"/>
      </w:pPr>
      <w:rPr>
        <w:rFonts w:ascii="Courier New" w:hAnsi="Courier New" w:hint="default"/>
      </w:rPr>
    </w:lvl>
    <w:lvl w:ilvl="8" w:tplc="14A67F34">
      <w:start w:val="1"/>
      <w:numFmt w:val="bullet"/>
      <w:lvlText w:val=""/>
      <w:lvlJc w:val="left"/>
      <w:pPr>
        <w:ind w:left="6480" w:hanging="360"/>
      </w:pPr>
      <w:rPr>
        <w:rFonts w:ascii="Wingdings" w:hAnsi="Wingdings" w:hint="default"/>
      </w:rPr>
    </w:lvl>
  </w:abstractNum>
  <w:abstractNum w:abstractNumId="36" w15:restartNumberingAfterBreak="0">
    <w:nsid w:val="69536B20"/>
    <w:multiLevelType w:val="hybridMultilevel"/>
    <w:tmpl w:val="EAE60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C6B4848"/>
    <w:multiLevelType w:val="multilevel"/>
    <w:tmpl w:val="FFFFFFFF"/>
    <w:lvl w:ilvl="0">
      <w:start w:val="1"/>
      <w:numFmt w:val="decimal"/>
      <w:lvlText w:val="%1."/>
      <w:lvlJc w:val="left"/>
      <w:pPr>
        <w:ind w:left="720" w:hanging="360"/>
      </w:pPr>
    </w:lvl>
    <w:lvl w:ilvl="1">
      <w:start w:val="1"/>
      <w:numFmt w:val="decimal"/>
      <w:pStyle w:val="Heading2"/>
      <w:lvlText w:val="%1.%2"/>
      <w:lvlJc w:val="left"/>
      <w:pPr>
        <w:ind w:left="576" w:hanging="576"/>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DAB45B4"/>
    <w:multiLevelType w:val="hybridMultilevel"/>
    <w:tmpl w:val="FFFFFFFF"/>
    <w:lvl w:ilvl="0" w:tplc="10EEEACC">
      <w:start w:val="1"/>
      <w:numFmt w:val="bullet"/>
      <w:lvlText w:val=""/>
      <w:lvlJc w:val="left"/>
      <w:pPr>
        <w:ind w:left="720" w:hanging="360"/>
      </w:pPr>
      <w:rPr>
        <w:rFonts w:ascii="Symbol" w:hAnsi="Symbol" w:hint="default"/>
      </w:rPr>
    </w:lvl>
    <w:lvl w:ilvl="1" w:tplc="4DD8A714">
      <w:start w:val="1"/>
      <w:numFmt w:val="bullet"/>
      <w:lvlText w:val="o"/>
      <w:lvlJc w:val="left"/>
      <w:pPr>
        <w:ind w:left="1440" w:hanging="360"/>
      </w:pPr>
      <w:rPr>
        <w:rFonts w:ascii="Courier New" w:hAnsi="Courier New" w:hint="default"/>
      </w:rPr>
    </w:lvl>
    <w:lvl w:ilvl="2" w:tplc="5C90587E">
      <w:start w:val="1"/>
      <w:numFmt w:val="bullet"/>
      <w:lvlText w:val=""/>
      <w:lvlJc w:val="left"/>
      <w:pPr>
        <w:ind w:left="2160" w:hanging="360"/>
      </w:pPr>
      <w:rPr>
        <w:rFonts w:ascii="Wingdings" w:hAnsi="Wingdings" w:hint="default"/>
      </w:rPr>
    </w:lvl>
    <w:lvl w:ilvl="3" w:tplc="756AFC58">
      <w:start w:val="1"/>
      <w:numFmt w:val="bullet"/>
      <w:lvlText w:val=""/>
      <w:lvlJc w:val="left"/>
      <w:pPr>
        <w:ind w:left="2880" w:hanging="360"/>
      </w:pPr>
      <w:rPr>
        <w:rFonts w:ascii="Symbol" w:hAnsi="Symbol" w:hint="default"/>
      </w:rPr>
    </w:lvl>
    <w:lvl w:ilvl="4" w:tplc="3F389082">
      <w:start w:val="1"/>
      <w:numFmt w:val="bullet"/>
      <w:lvlText w:val="o"/>
      <w:lvlJc w:val="left"/>
      <w:pPr>
        <w:ind w:left="3600" w:hanging="360"/>
      </w:pPr>
      <w:rPr>
        <w:rFonts w:ascii="Courier New" w:hAnsi="Courier New" w:hint="default"/>
      </w:rPr>
    </w:lvl>
    <w:lvl w:ilvl="5" w:tplc="5628D484">
      <w:start w:val="1"/>
      <w:numFmt w:val="bullet"/>
      <w:lvlText w:val=""/>
      <w:lvlJc w:val="left"/>
      <w:pPr>
        <w:ind w:left="4320" w:hanging="360"/>
      </w:pPr>
      <w:rPr>
        <w:rFonts w:ascii="Wingdings" w:hAnsi="Wingdings" w:hint="default"/>
      </w:rPr>
    </w:lvl>
    <w:lvl w:ilvl="6" w:tplc="5C7A50B6">
      <w:start w:val="1"/>
      <w:numFmt w:val="bullet"/>
      <w:lvlText w:val=""/>
      <w:lvlJc w:val="left"/>
      <w:pPr>
        <w:ind w:left="5040" w:hanging="360"/>
      </w:pPr>
      <w:rPr>
        <w:rFonts w:ascii="Symbol" w:hAnsi="Symbol" w:hint="default"/>
      </w:rPr>
    </w:lvl>
    <w:lvl w:ilvl="7" w:tplc="DA3CAB06">
      <w:start w:val="1"/>
      <w:numFmt w:val="bullet"/>
      <w:lvlText w:val="o"/>
      <w:lvlJc w:val="left"/>
      <w:pPr>
        <w:ind w:left="5760" w:hanging="360"/>
      </w:pPr>
      <w:rPr>
        <w:rFonts w:ascii="Courier New" w:hAnsi="Courier New" w:hint="default"/>
      </w:rPr>
    </w:lvl>
    <w:lvl w:ilvl="8" w:tplc="A630F6DE">
      <w:start w:val="1"/>
      <w:numFmt w:val="bullet"/>
      <w:lvlText w:val=""/>
      <w:lvlJc w:val="left"/>
      <w:pPr>
        <w:ind w:left="6480" w:hanging="360"/>
      </w:pPr>
      <w:rPr>
        <w:rFonts w:ascii="Wingdings" w:hAnsi="Wingdings" w:hint="default"/>
      </w:rPr>
    </w:lvl>
  </w:abstractNum>
  <w:abstractNum w:abstractNumId="39" w15:restartNumberingAfterBreak="0">
    <w:nsid w:val="6FE9E20C"/>
    <w:multiLevelType w:val="hybridMultilevel"/>
    <w:tmpl w:val="FFFFFFFF"/>
    <w:lvl w:ilvl="0" w:tplc="751C5324">
      <w:start w:val="1"/>
      <w:numFmt w:val="bullet"/>
      <w:lvlText w:val=""/>
      <w:lvlJc w:val="left"/>
      <w:pPr>
        <w:ind w:left="720" w:hanging="360"/>
      </w:pPr>
      <w:rPr>
        <w:rFonts w:ascii="Symbol" w:hAnsi="Symbol" w:hint="default"/>
      </w:rPr>
    </w:lvl>
    <w:lvl w:ilvl="1" w:tplc="F68CF64E">
      <w:start w:val="1"/>
      <w:numFmt w:val="bullet"/>
      <w:lvlText w:val="o"/>
      <w:lvlJc w:val="left"/>
      <w:pPr>
        <w:ind w:left="1440" w:hanging="360"/>
      </w:pPr>
      <w:rPr>
        <w:rFonts w:ascii="Courier New" w:hAnsi="Courier New" w:hint="default"/>
      </w:rPr>
    </w:lvl>
    <w:lvl w:ilvl="2" w:tplc="D95E8E58">
      <w:start w:val="1"/>
      <w:numFmt w:val="bullet"/>
      <w:lvlText w:val=""/>
      <w:lvlJc w:val="left"/>
      <w:pPr>
        <w:ind w:left="2160" w:hanging="360"/>
      </w:pPr>
      <w:rPr>
        <w:rFonts w:ascii="Wingdings" w:hAnsi="Wingdings" w:hint="default"/>
      </w:rPr>
    </w:lvl>
    <w:lvl w:ilvl="3" w:tplc="4992EE4E">
      <w:start w:val="1"/>
      <w:numFmt w:val="bullet"/>
      <w:lvlText w:val=""/>
      <w:lvlJc w:val="left"/>
      <w:pPr>
        <w:ind w:left="2880" w:hanging="360"/>
      </w:pPr>
      <w:rPr>
        <w:rFonts w:ascii="Symbol" w:hAnsi="Symbol" w:hint="default"/>
      </w:rPr>
    </w:lvl>
    <w:lvl w:ilvl="4" w:tplc="C7243654">
      <w:start w:val="1"/>
      <w:numFmt w:val="bullet"/>
      <w:lvlText w:val="o"/>
      <w:lvlJc w:val="left"/>
      <w:pPr>
        <w:ind w:left="3600" w:hanging="360"/>
      </w:pPr>
      <w:rPr>
        <w:rFonts w:ascii="Courier New" w:hAnsi="Courier New" w:hint="default"/>
      </w:rPr>
    </w:lvl>
    <w:lvl w:ilvl="5" w:tplc="8A8A38C6">
      <w:start w:val="1"/>
      <w:numFmt w:val="bullet"/>
      <w:lvlText w:val=""/>
      <w:lvlJc w:val="left"/>
      <w:pPr>
        <w:ind w:left="4320" w:hanging="360"/>
      </w:pPr>
      <w:rPr>
        <w:rFonts w:ascii="Wingdings" w:hAnsi="Wingdings" w:hint="default"/>
      </w:rPr>
    </w:lvl>
    <w:lvl w:ilvl="6" w:tplc="5B5420AA">
      <w:start w:val="1"/>
      <w:numFmt w:val="bullet"/>
      <w:lvlText w:val=""/>
      <w:lvlJc w:val="left"/>
      <w:pPr>
        <w:ind w:left="5040" w:hanging="360"/>
      </w:pPr>
      <w:rPr>
        <w:rFonts w:ascii="Symbol" w:hAnsi="Symbol" w:hint="default"/>
      </w:rPr>
    </w:lvl>
    <w:lvl w:ilvl="7" w:tplc="9C001FBC">
      <w:start w:val="1"/>
      <w:numFmt w:val="bullet"/>
      <w:lvlText w:val="o"/>
      <w:lvlJc w:val="left"/>
      <w:pPr>
        <w:ind w:left="5760" w:hanging="360"/>
      </w:pPr>
      <w:rPr>
        <w:rFonts w:ascii="Courier New" w:hAnsi="Courier New" w:hint="default"/>
      </w:rPr>
    </w:lvl>
    <w:lvl w:ilvl="8" w:tplc="CFAA4570">
      <w:start w:val="1"/>
      <w:numFmt w:val="bullet"/>
      <w:lvlText w:val=""/>
      <w:lvlJc w:val="left"/>
      <w:pPr>
        <w:ind w:left="6480" w:hanging="360"/>
      </w:pPr>
      <w:rPr>
        <w:rFonts w:ascii="Wingdings" w:hAnsi="Wingdings" w:hint="default"/>
      </w:rPr>
    </w:lvl>
  </w:abstractNum>
  <w:abstractNum w:abstractNumId="40" w15:restartNumberingAfterBreak="0">
    <w:nsid w:val="72090CAC"/>
    <w:multiLevelType w:val="multilevel"/>
    <w:tmpl w:val="8D628B48"/>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BDBE60C"/>
    <w:multiLevelType w:val="hybridMultilevel"/>
    <w:tmpl w:val="FFFFFFFF"/>
    <w:lvl w:ilvl="0" w:tplc="C0D41D00">
      <w:start w:val="1"/>
      <w:numFmt w:val="bullet"/>
      <w:lvlText w:val=""/>
      <w:lvlJc w:val="left"/>
      <w:pPr>
        <w:ind w:left="720" w:hanging="360"/>
      </w:pPr>
      <w:rPr>
        <w:rFonts w:ascii="Symbol" w:hAnsi="Symbol" w:hint="default"/>
      </w:rPr>
    </w:lvl>
    <w:lvl w:ilvl="1" w:tplc="CFBACE6C">
      <w:start w:val="1"/>
      <w:numFmt w:val="bullet"/>
      <w:lvlText w:val="o"/>
      <w:lvlJc w:val="left"/>
      <w:pPr>
        <w:ind w:left="1440" w:hanging="360"/>
      </w:pPr>
      <w:rPr>
        <w:rFonts w:ascii="Courier New" w:hAnsi="Courier New" w:hint="default"/>
      </w:rPr>
    </w:lvl>
    <w:lvl w:ilvl="2" w:tplc="798C932A">
      <w:start w:val="1"/>
      <w:numFmt w:val="bullet"/>
      <w:lvlText w:val=""/>
      <w:lvlJc w:val="left"/>
      <w:pPr>
        <w:ind w:left="2160" w:hanging="360"/>
      </w:pPr>
      <w:rPr>
        <w:rFonts w:ascii="Wingdings" w:hAnsi="Wingdings" w:hint="default"/>
      </w:rPr>
    </w:lvl>
    <w:lvl w:ilvl="3" w:tplc="2FBE1240">
      <w:start w:val="1"/>
      <w:numFmt w:val="bullet"/>
      <w:lvlText w:val=""/>
      <w:lvlJc w:val="left"/>
      <w:pPr>
        <w:ind w:left="2880" w:hanging="360"/>
      </w:pPr>
      <w:rPr>
        <w:rFonts w:ascii="Symbol" w:hAnsi="Symbol" w:hint="default"/>
      </w:rPr>
    </w:lvl>
    <w:lvl w:ilvl="4" w:tplc="A54E14E8">
      <w:start w:val="1"/>
      <w:numFmt w:val="bullet"/>
      <w:lvlText w:val="o"/>
      <w:lvlJc w:val="left"/>
      <w:pPr>
        <w:ind w:left="3600" w:hanging="360"/>
      </w:pPr>
      <w:rPr>
        <w:rFonts w:ascii="Courier New" w:hAnsi="Courier New" w:hint="default"/>
      </w:rPr>
    </w:lvl>
    <w:lvl w:ilvl="5" w:tplc="6E3C6F58">
      <w:start w:val="1"/>
      <w:numFmt w:val="bullet"/>
      <w:lvlText w:val=""/>
      <w:lvlJc w:val="left"/>
      <w:pPr>
        <w:ind w:left="4320" w:hanging="360"/>
      </w:pPr>
      <w:rPr>
        <w:rFonts w:ascii="Wingdings" w:hAnsi="Wingdings" w:hint="default"/>
      </w:rPr>
    </w:lvl>
    <w:lvl w:ilvl="6" w:tplc="DBEA5908">
      <w:start w:val="1"/>
      <w:numFmt w:val="bullet"/>
      <w:lvlText w:val=""/>
      <w:lvlJc w:val="left"/>
      <w:pPr>
        <w:ind w:left="5040" w:hanging="360"/>
      </w:pPr>
      <w:rPr>
        <w:rFonts w:ascii="Symbol" w:hAnsi="Symbol" w:hint="default"/>
      </w:rPr>
    </w:lvl>
    <w:lvl w:ilvl="7" w:tplc="EC4E0966">
      <w:start w:val="1"/>
      <w:numFmt w:val="bullet"/>
      <w:lvlText w:val="o"/>
      <w:lvlJc w:val="left"/>
      <w:pPr>
        <w:ind w:left="5760" w:hanging="360"/>
      </w:pPr>
      <w:rPr>
        <w:rFonts w:ascii="Courier New" w:hAnsi="Courier New" w:hint="default"/>
      </w:rPr>
    </w:lvl>
    <w:lvl w:ilvl="8" w:tplc="EE38A230">
      <w:start w:val="1"/>
      <w:numFmt w:val="bullet"/>
      <w:lvlText w:val=""/>
      <w:lvlJc w:val="left"/>
      <w:pPr>
        <w:ind w:left="6480" w:hanging="360"/>
      </w:pPr>
      <w:rPr>
        <w:rFonts w:ascii="Wingdings" w:hAnsi="Wingdings" w:hint="default"/>
      </w:rPr>
    </w:lvl>
  </w:abstractNum>
  <w:abstractNum w:abstractNumId="42" w15:restartNumberingAfterBreak="0">
    <w:nsid w:val="7C31418E"/>
    <w:multiLevelType w:val="multilevel"/>
    <w:tmpl w:val="3C86432E"/>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bullet"/>
      <w:pStyle w:val="Heading3"/>
      <w:lvlText w:val=""/>
      <w:lvlJc w:val="left"/>
      <w:pPr>
        <w:tabs>
          <w:tab w:val="num" w:pos="360"/>
        </w:tabs>
      </w:pPr>
    </w:lvl>
    <w:lvl w:ilvl="3">
      <w:start w:val="1"/>
      <w:numFmt w:val="decimal"/>
      <w:pStyle w:val="Heading4"/>
      <w:lvlText w:val="%1.%2.%3.%4"/>
      <w:lvlJc w:val="left"/>
      <w:pPr>
        <w:tabs>
          <w:tab w:val="num" w:pos="1080"/>
        </w:tabs>
        <w:ind w:left="1080" w:hanging="1080"/>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415661282">
    <w:abstractNumId w:val="42"/>
  </w:num>
  <w:num w:numId="2" w16cid:durableId="199243532">
    <w:abstractNumId w:val="8"/>
  </w:num>
  <w:num w:numId="3" w16cid:durableId="903563923">
    <w:abstractNumId w:val="16"/>
  </w:num>
  <w:num w:numId="4" w16cid:durableId="561990124">
    <w:abstractNumId w:val="14"/>
  </w:num>
  <w:num w:numId="5" w16cid:durableId="2047942684">
    <w:abstractNumId w:val="21"/>
  </w:num>
  <w:num w:numId="6" w16cid:durableId="1452894488">
    <w:abstractNumId w:val="27"/>
  </w:num>
  <w:num w:numId="7" w16cid:durableId="2130010263">
    <w:abstractNumId w:val="30"/>
  </w:num>
  <w:num w:numId="8" w16cid:durableId="446782223">
    <w:abstractNumId w:val="23"/>
  </w:num>
  <w:num w:numId="9" w16cid:durableId="1603957726">
    <w:abstractNumId w:val="26"/>
  </w:num>
  <w:num w:numId="10" w16cid:durableId="1321737445">
    <w:abstractNumId w:val="13"/>
  </w:num>
  <w:num w:numId="11" w16cid:durableId="1652055861">
    <w:abstractNumId w:val="31"/>
  </w:num>
  <w:num w:numId="12" w16cid:durableId="2018922324">
    <w:abstractNumId w:val="17"/>
  </w:num>
  <w:num w:numId="13" w16cid:durableId="1039354592">
    <w:abstractNumId w:val="20"/>
  </w:num>
  <w:num w:numId="14" w16cid:durableId="1463961717">
    <w:abstractNumId w:val="0"/>
  </w:num>
  <w:num w:numId="15" w16cid:durableId="738333885">
    <w:abstractNumId w:val="10"/>
  </w:num>
  <w:num w:numId="16" w16cid:durableId="702480835">
    <w:abstractNumId w:val="24"/>
  </w:num>
  <w:num w:numId="17" w16cid:durableId="1938368283">
    <w:abstractNumId w:val="35"/>
  </w:num>
  <w:num w:numId="18" w16cid:durableId="1938323614">
    <w:abstractNumId w:val="7"/>
  </w:num>
  <w:num w:numId="19" w16cid:durableId="1505165804">
    <w:abstractNumId w:val="9"/>
  </w:num>
  <w:num w:numId="20" w16cid:durableId="1805344928">
    <w:abstractNumId w:val="38"/>
  </w:num>
  <w:num w:numId="21" w16cid:durableId="753823024">
    <w:abstractNumId w:val="39"/>
  </w:num>
  <w:num w:numId="22" w16cid:durableId="746994895">
    <w:abstractNumId w:val="41"/>
  </w:num>
  <w:num w:numId="23" w16cid:durableId="133719270">
    <w:abstractNumId w:val="2"/>
  </w:num>
  <w:num w:numId="24" w16cid:durableId="890581405">
    <w:abstractNumId w:val="5"/>
  </w:num>
  <w:num w:numId="25" w16cid:durableId="1712072904">
    <w:abstractNumId w:val="37"/>
  </w:num>
  <w:num w:numId="26" w16cid:durableId="1499425187">
    <w:abstractNumId w:val="33"/>
  </w:num>
  <w:num w:numId="27" w16cid:durableId="897009801">
    <w:abstractNumId w:val="32"/>
  </w:num>
  <w:num w:numId="28" w16cid:durableId="1650132999">
    <w:abstractNumId w:val="22"/>
  </w:num>
  <w:num w:numId="29" w16cid:durableId="602766485">
    <w:abstractNumId w:val="19"/>
  </w:num>
  <w:num w:numId="30" w16cid:durableId="1408185551">
    <w:abstractNumId w:val="29"/>
  </w:num>
  <w:num w:numId="31" w16cid:durableId="1915358216">
    <w:abstractNumId w:val="3"/>
  </w:num>
  <w:num w:numId="32" w16cid:durableId="77100875">
    <w:abstractNumId w:val="12"/>
  </w:num>
  <w:num w:numId="33" w16cid:durableId="136412355">
    <w:abstractNumId w:val="34"/>
  </w:num>
  <w:num w:numId="34" w16cid:durableId="2126271403">
    <w:abstractNumId w:val="1"/>
  </w:num>
  <w:num w:numId="35" w16cid:durableId="2123264344">
    <w:abstractNumId w:val="4"/>
  </w:num>
  <w:num w:numId="36" w16cid:durableId="639266098">
    <w:abstractNumId w:val="36"/>
  </w:num>
  <w:num w:numId="37" w16cid:durableId="1112091352">
    <w:abstractNumId w:val="42"/>
    <w:lvlOverride w:ilvl="0">
      <w:startOverride w:val="3"/>
    </w:lvlOverride>
    <w:lvlOverride w:ilvl="1">
      <w:startOverride w:val="2"/>
    </w:lvlOverride>
  </w:num>
  <w:num w:numId="38" w16cid:durableId="1630168406">
    <w:abstractNumId w:val="37"/>
    <w:lvlOverride w:ilvl="0">
      <w:startOverride w:val="4"/>
    </w:lvlOverride>
    <w:lvlOverride w:ilvl="1">
      <w:startOverride w:val="2"/>
    </w:lvlOverride>
  </w:num>
  <w:num w:numId="39" w16cid:durableId="1578782977">
    <w:abstractNumId w:val="42"/>
    <w:lvlOverride w:ilvl="0">
      <w:startOverride w:val="4"/>
    </w:lvlOverride>
    <w:lvlOverride w:ilvl="1">
      <w:startOverride w:val="2"/>
    </w:lvlOverride>
  </w:num>
  <w:num w:numId="40" w16cid:durableId="1350913531">
    <w:abstractNumId w:val="42"/>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92371475">
    <w:abstractNumId w:val="40"/>
  </w:num>
  <w:num w:numId="42" w16cid:durableId="1148353857">
    <w:abstractNumId w:val="18"/>
  </w:num>
  <w:num w:numId="43" w16cid:durableId="778839049">
    <w:abstractNumId w:val="15"/>
  </w:num>
  <w:num w:numId="44" w16cid:durableId="1120412849">
    <w:abstractNumId w:val="6"/>
  </w:num>
  <w:num w:numId="45" w16cid:durableId="877854891">
    <w:abstractNumId w:val="28"/>
  </w:num>
  <w:num w:numId="46" w16cid:durableId="554972374">
    <w:abstractNumId w:val="25"/>
  </w:num>
  <w:num w:numId="47" w16cid:durableId="29958766">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gUiMzNjU0sTEzNTcyUdpeDU4uLM/DyQAsNaAGdXOe0sAAAA"/>
  </w:docVars>
  <w:rsids>
    <w:rsidRoot w:val="00642B47"/>
    <w:rsid w:val="0000033B"/>
    <w:rsid w:val="000008E6"/>
    <w:rsid w:val="00000A41"/>
    <w:rsid w:val="00000BFA"/>
    <w:rsid w:val="000013C3"/>
    <w:rsid w:val="0000140C"/>
    <w:rsid w:val="00002AE1"/>
    <w:rsid w:val="00004464"/>
    <w:rsid w:val="00004E9E"/>
    <w:rsid w:val="000055C8"/>
    <w:rsid w:val="00005806"/>
    <w:rsid w:val="00005E74"/>
    <w:rsid w:val="00005EEF"/>
    <w:rsid w:val="00006ECA"/>
    <w:rsid w:val="00007182"/>
    <w:rsid w:val="00007772"/>
    <w:rsid w:val="00007C75"/>
    <w:rsid w:val="00007E48"/>
    <w:rsid w:val="00010038"/>
    <w:rsid w:val="000104BD"/>
    <w:rsid w:val="00010963"/>
    <w:rsid w:val="000110A9"/>
    <w:rsid w:val="000115E7"/>
    <w:rsid w:val="000127EB"/>
    <w:rsid w:val="00012DF0"/>
    <w:rsid w:val="00013BC1"/>
    <w:rsid w:val="00014163"/>
    <w:rsid w:val="000146D2"/>
    <w:rsid w:val="00014BB3"/>
    <w:rsid w:val="00014E3F"/>
    <w:rsid w:val="000158C5"/>
    <w:rsid w:val="00016154"/>
    <w:rsid w:val="000161EF"/>
    <w:rsid w:val="00016574"/>
    <w:rsid w:val="00021367"/>
    <w:rsid w:val="000218ED"/>
    <w:rsid w:val="00021C59"/>
    <w:rsid w:val="000231A1"/>
    <w:rsid w:val="00023304"/>
    <w:rsid w:val="0002344D"/>
    <w:rsid w:val="000237DC"/>
    <w:rsid w:val="00024052"/>
    <w:rsid w:val="00024A6F"/>
    <w:rsid w:val="00025C54"/>
    <w:rsid w:val="00026415"/>
    <w:rsid w:val="00027FB4"/>
    <w:rsid w:val="00030AEF"/>
    <w:rsid w:val="00030FC1"/>
    <w:rsid w:val="0003173D"/>
    <w:rsid w:val="0003223D"/>
    <w:rsid w:val="00032AB7"/>
    <w:rsid w:val="00033EE9"/>
    <w:rsid w:val="00034002"/>
    <w:rsid w:val="000342B0"/>
    <w:rsid w:val="000344A9"/>
    <w:rsid w:val="00034FB4"/>
    <w:rsid w:val="0003555C"/>
    <w:rsid w:val="00036061"/>
    <w:rsid w:val="0003661A"/>
    <w:rsid w:val="0003661F"/>
    <w:rsid w:val="00036B7B"/>
    <w:rsid w:val="00036F10"/>
    <w:rsid w:val="00037572"/>
    <w:rsid w:val="00037722"/>
    <w:rsid w:val="00040D68"/>
    <w:rsid w:val="000422BC"/>
    <w:rsid w:val="00042B34"/>
    <w:rsid w:val="00043FAD"/>
    <w:rsid w:val="000443AD"/>
    <w:rsid w:val="000453E3"/>
    <w:rsid w:val="00045975"/>
    <w:rsid w:val="000500B0"/>
    <w:rsid w:val="000506B9"/>
    <w:rsid w:val="000508E0"/>
    <w:rsid w:val="00050BBE"/>
    <w:rsid w:val="0005113C"/>
    <w:rsid w:val="0005128F"/>
    <w:rsid w:val="000513FD"/>
    <w:rsid w:val="00051A37"/>
    <w:rsid w:val="0005211C"/>
    <w:rsid w:val="00052BAA"/>
    <w:rsid w:val="000535BF"/>
    <w:rsid w:val="0005411D"/>
    <w:rsid w:val="000547C2"/>
    <w:rsid w:val="0005537F"/>
    <w:rsid w:val="00060553"/>
    <w:rsid w:val="00060E77"/>
    <w:rsid w:val="000617B8"/>
    <w:rsid w:val="000618C1"/>
    <w:rsid w:val="00062113"/>
    <w:rsid w:val="000632EA"/>
    <w:rsid w:val="00063783"/>
    <w:rsid w:val="00065962"/>
    <w:rsid w:val="0006663C"/>
    <w:rsid w:val="00066C51"/>
    <w:rsid w:val="00067041"/>
    <w:rsid w:val="000679BE"/>
    <w:rsid w:val="00067E20"/>
    <w:rsid w:val="00071041"/>
    <w:rsid w:val="00071360"/>
    <w:rsid w:val="000713BC"/>
    <w:rsid w:val="00071806"/>
    <w:rsid w:val="000722D0"/>
    <w:rsid w:val="00073363"/>
    <w:rsid w:val="0007393E"/>
    <w:rsid w:val="00073CA7"/>
    <w:rsid w:val="000740D2"/>
    <w:rsid w:val="00074B37"/>
    <w:rsid w:val="00074CB0"/>
    <w:rsid w:val="00074D5C"/>
    <w:rsid w:val="000753A7"/>
    <w:rsid w:val="00075C6C"/>
    <w:rsid w:val="00075FC7"/>
    <w:rsid w:val="00076073"/>
    <w:rsid w:val="00076302"/>
    <w:rsid w:val="000766C4"/>
    <w:rsid w:val="00076845"/>
    <w:rsid w:val="0007699E"/>
    <w:rsid w:val="0007782C"/>
    <w:rsid w:val="00080628"/>
    <w:rsid w:val="00080F3B"/>
    <w:rsid w:val="00080FAA"/>
    <w:rsid w:val="00081397"/>
    <w:rsid w:val="00081562"/>
    <w:rsid w:val="00081926"/>
    <w:rsid w:val="00081D54"/>
    <w:rsid w:val="00082108"/>
    <w:rsid w:val="000826A7"/>
    <w:rsid w:val="00082B38"/>
    <w:rsid w:val="00082DDB"/>
    <w:rsid w:val="00082FEB"/>
    <w:rsid w:val="000834CB"/>
    <w:rsid w:val="00083520"/>
    <w:rsid w:val="0008415B"/>
    <w:rsid w:val="00084E2E"/>
    <w:rsid w:val="00084E4D"/>
    <w:rsid w:val="0008555C"/>
    <w:rsid w:val="00085B32"/>
    <w:rsid w:val="00085C67"/>
    <w:rsid w:val="00085FAF"/>
    <w:rsid w:val="0008604B"/>
    <w:rsid w:val="00086070"/>
    <w:rsid w:val="00086FEE"/>
    <w:rsid w:val="000871D4"/>
    <w:rsid w:val="00087B39"/>
    <w:rsid w:val="00087E03"/>
    <w:rsid w:val="00087E36"/>
    <w:rsid w:val="0009095F"/>
    <w:rsid w:val="00090B44"/>
    <w:rsid w:val="00091185"/>
    <w:rsid w:val="00091A6D"/>
    <w:rsid w:val="00091B0B"/>
    <w:rsid w:val="0009232C"/>
    <w:rsid w:val="0009281B"/>
    <w:rsid w:val="000930A0"/>
    <w:rsid w:val="000939A3"/>
    <w:rsid w:val="00094B3A"/>
    <w:rsid w:val="000953A3"/>
    <w:rsid w:val="00095487"/>
    <w:rsid w:val="0009551C"/>
    <w:rsid w:val="000970DA"/>
    <w:rsid w:val="00097515"/>
    <w:rsid w:val="00097E32"/>
    <w:rsid w:val="000A0341"/>
    <w:rsid w:val="000A043A"/>
    <w:rsid w:val="000A046C"/>
    <w:rsid w:val="000A07EE"/>
    <w:rsid w:val="000A194E"/>
    <w:rsid w:val="000A1D77"/>
    <w:rsid w:val="000A1E98"/>
    <w:rsid w:val="000A2538"/>
    <w:rsid w:val="000A2553"/>
    <w:rsid w:val="000A2A27"/>
    <w:rsid w:val="000A2E47"/>
    <w:rsid w:val="000A36EE"/>
    <w:rsid w:val="000A38ED"/>
    <w:rsid w:val="000A4A37"/>
    <w:rsid w:val="000A4B5E"/>
    <w:rsid w:val="000A5448"/>
    <w:rsid w:val="000A6452"/>
    <w:rsid w:val="000A743D"/>
    <w:rsid w:val="000A7B1B"/>
    <w:rsid w:val="000A7EA6"/>
    <w:rsid w:val="000B0A3A"/>
    <w:rsid w:val="000B0AAA"/>
    <w:rsid w:val="000B0DEF"/>
    <w:rsid w:val="000B0F46"/>
    <w:rsid w:val="000B1124"/>
    <w:rsid w:val="000B1453"/>
    <w:rsid w:val="000B23B0"/>
    <w:rsid w:val="000B2A64"/>
    <w:rsid w:val="000B2DCF"/>
    <w:rsid w:val="000B2EC8"/>
    <w:rsid w:val="000B3431"/>
    <w:rsid w:val="000B3D46"/>
    <w:rsid w:val="000B46FC"/>
    <w:rsid w:val="000B4CC7"/>
    <w:rsid w:val="000B5555"/>
    <w:rsid w:val="000B5649"/>
    <w:rsid w:val="000B69A8"/>
    <w:rsid w:val="000B6FFF"/>
    <w:rsid w:val="000B73FE"/>
    <w:rsid w:val="000B7B0A"/>
    <w:rsid w:val="000B7B14"/>
    <w:rsid w:val="000B7B77"/>
    <w:rsid w:val="000C1092"/>
    <w:rsid w:val="000C13E9"/>
    <w:rsid w:val="000C1DA7"/>
    <w:rsid w:val="000C2138"/>
    <w:rsid w:val="000C26B5"/>
    <w:rsid w:val="000C3304"/>
    <w:rsid w:val="000C451F"/>
    <w:rsid w:val="000C53A6"/>
    <w:rsid w:val="000C56D5"/>
    <w:rsid w:val="000C5C8E"/>
    <w:rsid w:val="000C6FD8"/>
    <w:rsid w:val="000C798D"/>
    <w:rsid w:val="000C7AC5"/>
    <w:rsid w:val="000D007A"/>
    <w:rsid w:val="000D065F"/>
    <w:rsid w:val="000D09DA"/>
    <w:rsid w:val="000D14DD"/>
    <w:rsid w:val="000D1DB3"/>
    <w:rsid w:val="000D441A"/>
    <w:rsid w:val="000D56FA"/>
    <w:rsid w:val="000D5F80"/>
    <w:rsid w:val="000D668B"/>
    <w:rsid w:val="000D6EA5"/>
    <w:rsid w:val="000D782A"/>
    <w:rsid w:val="000D7AA9"/>
    <w:rsid w:val="000D7AF0"/>
    <w:rsid w:val="000D7D24"/>
    <w:rsid w:val="000E00C7"/>
    <w:rsid w:val="000E0822"/>
    <w:rsid w:val="000E0B3A"/>
    <w:rsid w:val="000E0C9B"/>
    <w:rsid w:val="000E0EF2"/>
    <w:rsid w:val="000E1D4C"/>
    <w:rsid w:val="000E1DB8"/>
    <w:rsid w:val="000E1F2F"/>
    <w:rsid w:val="000E230D"/>
    <w:rsid w:val="000E24E8"/>
    <w:rsid w:val="000E373E"/>
    <w:rsid w:val="000E3FC4"/>
    <w:rsid w:val="000E415F"/>
    <w:rsid w:val="000E4580"/>
    <w:rsid w:val="000E4BDF"/>
    <w:rsid w:val="000E4D17"/>
    <w:rsid w:val="000E504B"/>
    <w:rsid w:val="000E561D"/>
    <w:rsid w:val="000E5AA6"/>
    <w:rsid w:val="000E6532"/>
    <w:rsid w:val="000E684B"/>
    <w:rsid w:val="000E6CEA"/>
    <w:rsid w:val="000E70C9"/>
    <w:rsid w:val="000E7535"/>
    <w:rsid w:val="000F09D4"/>
    <w:rsid w:val="000F17F6"/>
    <w:rsid w:val="000F1CFE"/>
    <w:rsid w:val="000F2082"/>
    <w:rsid w:val="000F2F35"/>
    <w:rsid w:val="000F377E"/>
    <w:rsid w:val="000F3BDD"/>
    <w:rsid w:val="000F3CA1"/>
    <w:rsid w:val="000F4BC3"/>
    <w:rsid w:val="000F4C8A"/>
    <w:rsid w:val="000F6D7C"/>
    <w:rsid w:val="000F71A8"/>
    <w:rsid w:val="000F71EB"/>
    <w:rsid w:val="000F7A26"/>
    <w:rsid w:val="000F7B47"/>
    <w:rsid w:val="000F7CCD"/>
    <w:rsid w:val="00100842"/>
    <w:rsid w:val="00102254"/>
    <w:rsid w:val="0010274F"/>
    <w:rsid w:val="001039EA"/>
    <w:rsid w:val="00103E98"/>
    <w:rsid w:val="00104896"/>
    <w:rsid w:val="001055A5"/>
    <w:rsid w:val="00106E5F"/>
    <w:rsid w:val="00107C34"/>
    <w:rsid w:val="00107DC8"/>
    <w:rsid w:val="00110826"/>
    <w:rsid w:val="001108EB"/>
    <w:rsid w:val="001110FA"/>
    <w:rsid w:val="00111F6E"/>
    <w:rsid w:val="00112A0D"/>
    <w:rsid w:val="00114FD2"/>
    <w:rsid w:val="00115254"/>
    <w:rsid w:val="0011544C"/>
    <w:rsid w:val="00115CD6"/>
    <w:rsid w:val="0011685B"/>
    <w:rsid w:val="0011758D"/>
    <w:rsid w:val="001179FC"/>
    <w:rsid w:val="00121C6B"/>
    <w:rsid w:val="00121E36"/>
    <w:rsid w:val="00121F79"/>
    <w:rsid w:val="0012203D"/>
    <w:rsid w:val="0012254F"/>
    <w:rsid w:val="00122552"/>
    <w:rsid w:val="0012295B"/>
    <w:rsid w:val="00122D4C"/>
    <w:rsid w:val="00123948"/>
    <w:rsid w:val="00124DAF"/>
    <w:rsid w:val="0012540C"/>
    <w:rsid w:val="00125998"/>
    <w:rsid w:val="001266CD"/>
    <w:rsid w:val="00126D56"/>
    <w:rsid w:val="001271DA"/>
    <w:rsid w:val="001277EF"/>
    <w:rsid w:val="00130197"/>
    <w:rsid w:val="00131425"/>
    <w:rsid w:val="0013179B"/>
    <w:rsid w:val="00131935"/>
    <w:rsid w:val="001323D3"/>
    <w:rsid w:val="00132AB4"/>
    <w:rsid w:val="00132AE7"/>
    <w:rsid w:val="00132FBD"/>
    <w:rsid w:val="00133290"/>
    <w:rsid w:val="00133AF0"/>
    <w:rsid w:val="00134000"/>
    <w:rsid w:val="0013452F"/>
    <w:rsid w:val="00134865"/>
    <w:rsid w:val="00134966"/>
    <w:rsid w:val="00134EAC"/>
    <w:rsid w:val="001362AF"/>
    <w:rsid w:val="001362C8"/>
    <w:rsid w:val="0013732B"/>
    <w:rsid w:val="00137615"/>
    <w:rsid w:val="00137682"/>
    <w:rsid w:val="001400D3"/>
    <w:rsid w:val="001413D7"/>
    <w:rsid w:val="00141BAA"/>
    <w:rsid w:val="001423DF"/>
    <w:rsid w:val="001428C6"/>
    <w:rsid w:val="00144351"/>
    <w:rsid w:val="001446C5"/>
    <w:rsid w:val="00145EDA"/>
    <w:rsid w:val="00146096"/>
    <w:rsid w:val="001465C2"/>
    <w:rsid w:val="0014674B"/>
    <w:rsid w:val="00146C7D"/>
    <w:rsid w:val="00146EC9"/>
    <w:rsid w:val="001505F4"/>
    <w:rsid w:val="00150B9F"/>
    <w:rsid w:val="001520A0"/>
    <w:rsid w:val="00152D92"/>
    <w:rsid w:val="001539B8"/>
    <w:rsid w:val="00154814"/>
    <w:rsid w:val="0015585D"/>
    <w:rsid w:val="00155E80"/>
    <w:rsid w:val="0015646F"/>
    <w:rsid w:val="001564FD"/>
    <w:rsid w:val="0015686F"/>
    <w:rsid w:val="00156AA2"/>
    <w:rsid w:val="00157304"/>
    <w:rsid w:val="00157D11"/>
    <w:rsid w:val="00160346"/>
    <w:rsid w:val="0016058E"/>
    <w:rsid w:val="001606B7"/>
    <w:rsid w:val="00160B11"/>
    <w:rsid w:val="001625A2"/>
    <w:rsid w:val="00162D02"/>
    <w:rsid w:val="00163850"/>
    <w:rsid w:val="001641B4"/>
    <w:rsid w:val="00164501"/>
    <w:rsid w:val="0016456D"/>
    <w:rsid w:val="00165754"/>
    <w:rsid w:val="00165939"/>
    <w:rsid w:val="0016593C"/>
    <w:rsid w:val="00166E7D"/>
    <w:rsid w:val="00166F70"/>
    <w:rsid w:val="001670F3"/>
    <w:rsid w:val="001670F4"/>
    <w:rsid w:val="001674F1"/>
    <w:rsid w:val="00167884"/>
    <w:rsid w:val="00167E24"/>
    <w:rsid w:val="001704C8"/>
    <w:rsid w:val="00170F68"/>
    <w:rsid w:val="001710F9"/>
    <w:rsid w:val="00171700"/>
    <w:rsid w:val="001719B3"/>
    <w:rsid w:val="00171E7A"/>
    <w:rsid w:val="00172520"/>
    <w:rsid w:val="001729BF"/>
    <w:rsid w:val="001729FB"/>
    <w:rsid w:val="00172C54"/>
    <w:rsid w:val="00172C71"/>
    <w:rsid w:val="001733C0"/>
    <w:rsid w:val="001738F7"/>
    <w:rsid w:val="00175393"/>
    <w:rsid w:val="001755C1"/>
    <w:rsid w:val="0017565B"/>
    <w:rsid w:val="00175729"/>
    <w:rsid w:val="00175E6F"/>
    <w:rsid w:val="00176695"/>
    <w:rsid w:val="001769EB"/>
    <w:rsid w:val="00176C01"/>
    <w:rsid w:val="00177053"/>
    <w:rsid w:val="00177FA2"/>
    <w:rsid w:val="001806D1"/>
    <w:rsid w:val="00180BFB"/>
    <w:rsid w:val="00180C35"/>
    <w:rsid w:val="0018125E"/>
    <w:rsid w:val="0018127D"/>
    <w:rsid w:val="0018130A"/>
    <w:rsid w:val="00181622"/>
    <w:rsid w:val="00181782"/>
    <w:rsid w:val="00181AD6"/>
    <w:rsid w:val="00181CAA"/>
    <w:rsid w:val="0018273C"/>
    <w:rsid w:val="00182D0C"/>
    <w:rsid w:val="00182D8D"/>
    <w:rsid w:val="0018392E"/>
    <w:rsid w:val="00184110"/>
    <w:rsid w:val="00184677"/>
    <w:rsid w:val="00185403"/>
    <w:rsid w:val="00185514"/>
    <w:rsid w:val="00185B3C"/>
    <w:rsid w:val="00187037"/>
    <w:rsid w:val="00187253"/>
    <w:rsid w:val="00187AC6"/>
    <w:rsid w:val="001904F8"/>
    <w:rsid w:val="001905F6"/>
    <w:rsid w:val="00192A60"/>
    <w:rsid w:val="001933D3"/>
    <w:rsid w:val="00193A0D"/>
    <w:rsid w:val="00193C2C"/>
    <w:rsid w:val="00193F41"/>
    <w:rsid w:val="00194356"/>
    <w:rsid w:val="00194740"/>
    <w:rsid w:val="00194782"/>
    <w:rsid w:val="00194978"/>
    <w:rsid w:val="0019501E"/>
    <w:rsid w:val="0019510E"/>
    <w:rsid w:val="00195673"/>
    <w:rsid w:val="00195C04"/>
    <w:rsid w:val="001A00B5"/>
    <w:rsid w:val="001A0E35"/>
    <w:rsid w:val="001A25F0"/>
    <w:rsid w:val="001A2730"/>
    <w:rsid w:val="001A2C84"/>
    <w:rsid w:val="001A327C"/>
    <w:rsid w:val="001A32E7"/>
    <w:rsid w:val="001A3457"/>
    <w:rsid w:val="001A3721"/>
    <w:rsid w:val="001A40ED"/>
    <w:rsid w:val="001A45A3"/>
    <w:rsid w:val="001A4955"/>
    <w:rsid w:val="001A4C99"/>
    <w:rsid w:val="001A594D"/>
    <w:rsid w:val="001A5B94"/>
    <w:rsid w:val="001A63C1"/>
    <w:rsid w:val="001A6823"/>
    <w:rsid w:val="001A6877"/>
    <w:rsid w:val="001A7F8B"/>
    <w:rsid w:val="001B0649"/>
    <w:rsid w:val="001B06A0"/>
    <w:rsid w:val="001B07FE"/>
    <w:rsid w:val="001B0B77"/>
    <w:rsid w:val="001B0B7A"/>
    <w:rsid w:val="001B0BA9"/>
    <w:rsid w:val="001B1324"/>
    <w:rsid w:val="001B2222"/>
    <w:rsid w:val="001B3637"/>
    <w:rsid w:val="001B37E5"/>
    <w:rsid w:val="001B42D3"/>
    <w:rsid w:val="001B50BE"/>
    <w:rsid w:val="001B5292"/>
    <w:rsid w:val="001B53C1"/>
    <w:rsid w:val="001B5631"/>
    <w:rsid w:val="001B5DB0"/>
    <w:rsid w:val="001B6C95"/>
    <w:rsid w:val="001B7CAB"/>
    <w:rsid w:val="001B7F35"/>
    <w:rsid w:val="001C0BC0"/>
    <w:rsid w:val="001C1CCD"/>
    <w:rsid w:val="001C2FBF"/>
    <w:rsid w:val="001C3451"/>
    <w:rsid w:val="001C3D17"/>
    <w:rsid w:val="001C778E"/>
    <w:rsid w:val="001C7A13"/>
    <w:rsid w:val="001C7B21"/>
    <w:rsid w:val="001C7CB9"/>
    <w:rsid w:val="001D0FF3"/>
    <w:rsid w:val="001D108A"/>
    <w:rsid w:val="001D147D"/>
    <w:rsid w:val="001D196F"/>
    <w:rsid w:val="001D1E65"/>
    <w:rsid w:val="001D1E99"/>
    <w:rsid w:val="001D2ADD"/>
    <w:rsid w:val="001D2FCA"/>
    <w:rsid w:val="001D31C3"/>
    <w:rsid w:val="001D3770"/>
    <w:rsid w:val="001D386B"/>
    <w:rsid w:val="001D3A66"/>
    <w:rsid w:val="001D3A95"/>
    <w:rsid w:val="001D51BB"/>
    <w:rsid w:val="001D54B1"/>
    <w:rsid w:val="001D5846"/>
    <w:rsid w:val="001D5C41"/>
    <w:rsid w:val="001D76CB"/>
    <w:rsid w:val="001D7E71"/>
    <w:rsid w:val="001DB371"/>
    <w:rsid w:val="001E0A05"/>
    <w:rsid w:val="001E2A2A"/>
    <w:rsid w:val="001E2AA6"/>
    <w:rsid w:val="001E2AF4"/>
    <w:rsid w:val="001E3066"/>
    <w:rsid w:val="001E32BE"/>
    <w:rsid w:val="001E347A"/>
    <w:rsid w:val="001E37DE"/>
    <w:rsid w:val="001E3875"/>
    <w:rsid w:val="001E505C"/>
    <w:rsid w:val="001E5E74"/>
    <w:rsid w:val="001E5EF0"/>
    <w:rsid w:val="001E63C9"/>
    <w:rsid w:val="001E66BE"/>
    <w:rsid w:val="001E78D4"/>
    <w:rsid w:val="001E7FE7"/>
    <w:rsid w:val="001F02AB"/>
    <w:rsid w:val="001F0BAE"/>
    <w:rsid w:val="001F1121"/>
    <w:rsid w:val="001F16FF"/>
    <w:rsid w:val="001F22AB"/>
    <w:rsid w:val="001F28F6"/>
    <w:rsid w:val="001F325F"/>
    <w:rsid w:val="001F32A0"/>
    <w:rsid w:val="001F392F"/>
    <w:rsid w:val="001F3C28"/>
    <w:rsid w:val="001F44D8"/>
    <w:rsid w:val="001F4F68"/>
    <w:rsid w:val="001F690D"/>
    <w:rsid w:val="001F6BA3"/>
    <w:rsid w:val="001F6E4C"/>
    <w:rsid w:val="001F755E"/>
    <w:rsid w:val="001F75C0"/>
    <w:rsid w:val="001F79F4"/>
    <w:rsid w:val="001F7B17"/>
    <w:rsid w:val="001F7D41"/>
    <w:rsid w:val="00200E06"/>
    <w:rsid w:val="00201220"/>
    <w:rsid w:val="0020156B"/>
    <w:rsid w:val="00201F0B"/>
    <w:rsid w:val="002020A1"/>
    <w:rsid w:val="00204D09"/>
    <w:rsid w:val="00205150"/>
    <w:rsid w:val="002056B4"/>
    <w:rsid w:val="002056BD"/>
    <w:rsid w:val="00206065"/>
    <w:rsid w:val="00206BA4"/>
    <w:rsid w:val="00206C4A"/>
    <w:rsid w:val="00207228"/>
    <w:rsid w:val="00207311"/>
    <w:rsid w:val="00207A58"/>
    <w:rsid w:val="00207C1D"/>
    <w:rsid w:val="00210B12"/>
    <w:rsid w:val="00210E3F"/>
    <w:rsid w:val="00211614"/>
    <w:rsid w:val="002120AF"/>
    <w:rsid w:val="00212453"/>
    <w:rsid w:val="00212AAA"/>
    <w:rsid w:val="0021441A"/>
    <w:rsid w:val="002147BF"/>
    <w:rsid w:val="002152EA"/>
    <w:rsid w:val="0021617C"/>
    <w:rsid w:val="00216344"/>
    <w:rsid w:val="0021640E"/>
    <w:rsid w:val="002165EC"/>
    <w:rsid w:val="00216AE5"/>
    <w:rsid w:val="00217797"/>
    <w:rsid w:val="00217BA4"/>
    <w:rsid w:val="00217ECE"/>
    <w:rsid w:val="002202EF"/>
    <w:rsid w:val="002202FF"/>
    <w:rsid w:val="00220563"/>
    <w:rsid w:val="00220ADC"/>
    <w:rsid w:val="00220D2D"/>
    <w:rsid w:val="002218E2"/>
    <w:rsid w:val="00221B99"/>
    <w:rsid w:val="00222B3E"/>
    <w:rsid w:val="00223EBD"/>
    <w:rsid w:val="00224340"/>
    <w:rsid w:val="00224ECA"/>
    <w:rsid w:val="002252EF"/>
    <w:rsid w:val="002255AC"/>
    <w:rsid w:val="002259D8"/>
    <w:rsid w:val="00226337"/>
    <w:rsid w:val="00226500"/>
    <w:rsid w:val="00226BEE"/>
    <w:rsid w:val="00227BBD"/>
    <w:rsid w:val="00230C87"/>
    <w:rsid w:val="00230D4C"/>
    <w:rsid w:val="0023110E"/>
    <w:rsid w:val="002314CA"/>
    <w:rsid w:val="00231776"/>
    <w:rsid w:val="002318E9"/>
    <w:rsid w:val="00231A82"/>
    <w:rsid w:val="0023200E"/>
    <w:rsid w:val="00232383"/>
    <w:rsid w:val="00233010"/>
    <w:rsid w:val="00233A56"/>
    <w:rsid w:val="00233DBF"/>
    <w:rsid w:val="00233F21"/>
    <w:rsid w:val="00235204"/>
    <w:rsid w:val="002352D4"/>
    <w:rsid w:val="00235B4F"/>
    <w:rsid w:val="00235FAF"/>
    <w:rsid w:val="002362A2"/>
    <w:rsid w:val="002362F7"/>
    <w:rsid w:val="00236324"/>
    <w:rsid w:val="00236FD8"/>
    <w:rsid w:val="00237579"/>
    <w:rsid w:val="00237637"/>
    <w:rsid w:val="00240748"/>
    <w:rsid w:val="002412E1"/>
    <w:rsid w:val="00241C07"/>
    <w:rsid w:val="00241E0A"/>
    <w:rsid w:val="00242A6B"/>
    <w:rsid w:val="00243093"/>
    <w:rsid w:val="002433BF"/>
    <w:rsid w:val="002441EA"/>
    <w:rsid w:val="00244D26"/>
    <w:rsid w:val="002459F8"/>
    <w:rsid w:val="00246343"/>
    <w:rsid w:val="00246408"/>
    <w:rsid w:val="00246D63"/>
    <w:rsid w:val="00247985"/>
    <w:rsid w:val="00250090"/>
    <w:rsid w:val="00250A96"/>
    <w:rsid w:val="00251968"/>
    <w:rsid w:val="00251AB2"/>
    <w:rsid w:val="0025201E"/>
    <w:rsid w:val="0025234E"/>
    <w:rsid w:val="002523D1"/>
    <w:rsid w:val="00252ACD"/>
    <w:rsid w:val="00253821"/>
    <w:rsid w:val="00254085"/>
    <w:rsid w:val="002540CE"/>
    <w:rsid w:val="00254B8F"/>
    <w:rsid w:val="002560F4"/>
    <w:rsid w:val="00256162"/>
    <w:rsid w:val="00256185"/>
    <w:rsid w:val="00256E94"/>
    <w:rsid w:val="002571A9"/>
    <w:rsid w:val="00257824"/>
    <w:rsid w:val="00257868"/>
    <w:rsid w:val="00257DB5"/>
    <w:rsid w:val="00260476"/>
    <w:rsid w:val="002607E0"/>
    <w:rsid w:val="00260FD1"/>
    <w:rsid w:val="00261C1C"/>
    <w:rsid w:val="00261E00"/>
    <w:rsid w:val="00261E15"/>
    <w:rsid w:val="002621D2"/>
    <w:rsid w:val="0026292F"/>
    <w:rsid w:val="00263843"/>
    <w:rsid w:val="002639C0"/>
    <w:rsid w:val="002640DB"/>
    <w:rsid w:val="0026414D"/>
    <w:rsid w:val="002644D7"/>
    <w:rsid w:val="00265C3B"/>
    <w:rsid w:val="00265F11"/>
    <w:rsid w:val="00266CF5"/>
    <w:rsid w:val="0026710C"/>
    <w:rsid w:val="0026744B"/>
    <w:rsid w:val="00270627"/>
    <w:rsid w:val="002710FB"/>
    <w:rsid w:val="0027120D"/>
    <w:rsid w:val="00272488"/>
    <w:rsid w:val="00272A28"/>
    <w:rsid w:val="00273D4A"/>
    <w:rsid w:val="00273D90"/>
    <w:rsid w:val="002742AE"/>
    <w:rsid w:val="00274993"/>
    <w:rsid w:val="00274C7E"/>
    <w:rsid w:val="00274FA9"/>
    <w:rsid w:val="00275075"/>
    <w:rsid w:val="0027508D"/>
    <w:rsid w:val="00275747"/>
    <w:rsid w:val="002761A9"/>
    <w:rsid w:val="00276444"/>
    <w:rsid w:val="00276554"/>
    <w:rsid w:val="00276A00"/>
    <w:rsid w:val="002772EC"/>
    <w:rsid w:val="00277473"/>
    <w:rsid w:val="0028020E"/>
    <w:rsid w:val="00281086"/>
    <w:rsid w:val="00281137"/>
    <w:rsid w:val="00281610"/>
    <w:rsid w:val="00282106"/>
    <w:rsid w:val="002821C0"/>
    <w:rsid w:val="00282894"/>
    <w:rsid w:val="00282EC2"/>
    <w:rsid w:val="00283B40"/>
    <w:rsid w:val="00284FE5"/>
    <w:rsid w:val="00285E32"/>
    <w:rsid w:val="00286DE0"/>
    <w:rsid w:val="00286F96"/>
    <w:rsid w:val="002875CB"/>
    <w:rsid w:val="00290350"/>
    <w:rsid w:val="002905FA"/>
    <w:rsid w:val="00290D6D"/>
    <w:rsid w:val="00290FC7"/>
    <w:rsid w:val="00291BBB"/>
    <w:rsid w:val="002920FE"/>
    <w:rsid w:val="0029247E"/>
    <w:rsid w:val="002929F1"/>
    <w:rsid w:val="00292D45"/>
    <w:rsid w:val="002930D8"/>
    <w:rsid w:val="0029332F"/>
    <w:rsid w:val="00294CBB"/>
    <w:rsid w:val="00294DF8"/>
    <w:rsid w:val="00294E0B"/>
    <w:rsid w:val="002954C5"/>
    <w:rsid w:val="002956DD"/>
    <w:rsid w:val="00295C74"/>
    <w:rsid w:val="00296072"/>
    <w:rsid w:val="002964D6"/>
    <w:rsid w:val="0029664C"/>
    <w:rsid w:val="00296D9A"/>
    <w:rsid w:val="002977E2"/>
    <w:rsid w:val="00297BE0"/>
    <w:rsid w:val="00297D9E"/>
    <w:rsid w:val="002A0118"/>
    <w:rsid w:val="002A031C"/>
    <w:rsid w:val="002A08CF"/>
    <w:rsid w:val="002A0B1A"/>
    <w:rsid w:val="002A107C"/>
    <w:rsid w:val="002A117B"/>
    <w:rsid w:val="002A12EF"/>
    <w:rsid w:val="002A16AA"/>
    <w:rsid w:val="002A18E4"/>
    <w:rsid w:val="002A191D"/>
    <w:rsid w:val="002A1FD1"/>
    <w:rsid w:val="002A2334"/>
    <w:rsid w:val="002A25A4"/>
    <w:rsid w:val="002A277C"/>
    <w:rsid w:val="002A2DD2"/>
    <w:rsid w:val="002A3926"/>
    <w:rsid w:val="002A3D20"/>
    <w:rsid w:val="002A4007"/>
    <w:rsid w:val="002A421A"/>
    <w:rsid w:val="002A4468"/>
    <w:rsid w:val="002A44B9"/>
    <w:rsid w:val="002A4A54"/>
    <w:rsid w:val="002A4CD8"/>
    <w:rsid w:val="002A53BB"/>
    <w:rsid w:val="002A54B2"/>
    <w:rsid w:val="002A5518"/>
    <w:rsid w:val="002A60AB"/>
    <w:rsid w:val="002A7132"/>
    <w:rsid w:val="002A770E"/>
    <w:rsid w:val="002A7B99"/>
    <w:rsid w:val="002B018C"/>
    <w:rsid w:val="002B059C"/>
    <w:rsid w:val="002B0866"/>
    <w:rsid w:val="002B0E54"/>
    <w:rsid w:val="002B11E5"/>
    <w:rsid w:val="002B141D"/>
    <w:rsid w:val="002B18E5"/>
    <w:rsid w:val="002B1ACF"/>
    <w:rsid w:val="002B1AFF"/>
    <w:rsid w:val="002B1C0B"/>
    <w:rsid w:val="002B28D6"/>
    <w:rsid w:val="002B4EAA"/>
    <w:rsid w:val="002B567A"/>
    <w:rsid w:val="002B794A"/>
    <w:rsid w:val="002B7AF3"/>
    <w:rsid w:val="002C1E92"/>
    <w:rsid w:val="002C2125"/>
    <w:rsid w:val="002C213E"/>
    <w:rsid w:val="002C2B37"/>
    <w:rsid w:val="002C2E32"/>
    <w:rsid w:val="002C362A"/>
    <w:rsid w:val="002C3E07"/>
    <w:rsid w:val="002C43AA"/>
    <w:rsid w:val="002C43FE"/>
    <w:rsid w:val="002C4548"/>
    <w:rsid w:val="002C48A3"/>
    <w:rsid w:val="002C4E4A"/>
    <w:rsid w:val="002C6098"/>
    <w:rsid w:val="002C7907"/>
    <w:rsid w:val="002C7CD1"/>
    <w:rsid w:val="002C7E6E"/>
    <w:rsid w:val="002C7EA8"/>
    <w:rsid w:val="002D0142"/>
    <w:rsid w:val="002D0690"/>
    <w:rsid w:val="002D147A"/>
    <w:rsid w:val="002D190F"/>
    <w:rsid w:val="002D25A0"/>
    <w:rsid w:val="002D268A"/>
    <w:rsid w:val="002D2730"/>
    <w:rsid w:val="002D2775"/>
    <w:rsid w:val="002D27DF"/>
    <w:rsid w:val="002D2A3A"/>
    <w:rsid w:val="002D2AF2"/>
    <w:rsid w:val="002D2C99"/>
    <w:rsid w:val="002D368E"/>
    <w:rsid w:val="002D4FA6"/>
    <w:rsid w:val="002D517C"/>
    <w:rsid w:val="002D562F"/>
    <w:rsid w:val="002D592D"/>
    <w:rsid w:val="002D60EA"/>
    <w:rsid w:val="002D664F"/>
    <w:rsid w:val="002D6ADB"/>
    <w:rsid w:val="002D6DC6"/>
    <w:rsid w:val="002D6FBB"/>
    <w:rsid w:val="002D7315"/>
    <w:rsid w:val="002D7568"/>
    <w:rsid w:val="002D768F"/>
    <w:rsid w:val="002D77AA"/>
    <w:rsid w:val="002D7AAC"/>
    <w:rsid w:val="002D7F01"/>
    <w:rsid w:val="002E005F"/>
    <w:rsid w:val="002E2E84"/>
    <w:rsid w:val="002E3082"/>
    <w:rsid w:val="002E455B"/>
    <w:rsid w:val="002E4596"/>
    <w:rsid w:val="002E4F97"/>
    <w:rsid w:val="002E5618"/>
    <w:rsid w:val="002E5757"/>
    <w:rsid w:val="002E5AE8"/>
    <w:rsid w:val="002E5B80"/>
    <w:rsid w:val="002E5FA2"/>
    <w:rsid w:val="002E6462"/>
    <w:rsid w:val="002E761B"/>
    <w:rsid w:val="002E787A"/>
    <w:rsid w:val="002E7A6D"/>
    <w:rsid w:val="002F0A17"/>
    <w:rsid w:val="002F0EE1"/>
    <w:rsid w:val="002F1D54"/>
    <w:rsid w:val="002F1F54"/>
    <w:rsid w:val="002F2AEE"/>
    <w:rsid w:val="002F2BEE"/>
    <w:rsid w:val="002F321A"/>
    <w:rsid w:val="002F38D6"/>
    <w:rsid w:val="002F3CFD"/>
    <w:rsid w:val="002F3FEC"/>
    <w:rsid w:val="002F4736"/>
    <w:rsid w:val="002F52DD"/>
    <w:rsid w:val="002F54D2"/>
    <w:rsid w:val="002F59FC"/>
    <w:rsid w:val="002F5A24"/>
    <w:rsid w:val="002F5BD1"/>
    <w:rsid w:val="002F5E4B"/>
    <w:rsid w:val="002F6C47"/>
    <w:rsid w:val="002F72E5"/>
    <w:rsid w:val="002F7801"/>
    <w:rsid w:val="002FB8A5"/>
    <w:rsid w:val="00300545"/>
    <w:rsid w:val="003007B3"/>
    <w:rsid w:val="00300B8F"/>
    <w:rsid w:val="00300BFF"/>
    <w:rsid w:val="00301884"/>
    <w:rsid w:val="00301885"/>
    <w:rsid w:val="00301A9C"/>
    <w:rsid w:val="00301B4E"/>
    <w:rsid w:val="00302150"/>
    <w:rsid w:val="00302258"/>
    <w:rsid w:val="00302F87"/>
    <w:rsid w:val="00303B65"/>
    <w:rsid w:val="003049BB"/>
    <w:rsid w:val="00304A6F"/>
    <w:rsid w:val="003058B9"/>
    <w:rsid w:val="00305A32"/>
    <w:rsid w:val="00305A5A"/>
    <w:rsid w:val="0030653F"/>
    <w:rsid w:val="003065BC"/>
    <w:rsid w:val="00306623"/>
    <w:rsid w:val="003073A5"/>
    <w:rsid w:val="0030759F"/>
    <w:rsid w:val="00307ADC"/>
    <w:rsid w:val="00307DDE"/>
    <w:rsid w:val="00311920"/>
    <w:rsid w:val="003119DA"/>
    <w:rsid w:val="00311EFB"/>
    <w:rsid w:val="00313D73"/>
    <w:rsid w:val="00314395"/>
    <w:rsid w:val="00314734"/>
    <w:rsid w:val="00314E89"/>
    <w:rsid w:val="003150E4"/>
    <w:rsid w:val="00315B60"/>
    <w:rsid w:val="003165B9"/>
    <w:rsid w:val="00317D14"/>
    <w:rsid w:val="0032057A"/>
    <w:rsid w:val="003209C8"/>
    <w:rsid w:val="003219F0"/>
    <w:rsid w:val="00322D62"/>
    <w:rsid w:val="0032415A"/>
    <w:rsid w:val="00324861"/>
    <w:rsid w:val="00325097"/>
    <w:rsid w:val="003251D2"/>
    <w:rsid w:val="00325E5C"/>
    <w:rsid w:val="003264B8"/>
    <w:rsid w:val="003264BF"/>
    <w:rsid w:val="0032683D"/>
    <w:rsid w:val="00326F51"/>
    <w:rsid w:val="0032723C"/>
    <w:rsid w:val="00327A74"/>
    <w:rsid w:val="0033150F"/>
    <w:rsid w:val="00331777"/>
    <w:rsid w:val="0033196A"/>
    <w:rsid w:val="003321F0"/>
    <w:rsid w:val="003326CA"/>
    <w:rsid w:val="00332731"/>
    <w:rsid w:val="00334403"/>
    <w:rsid w:val="0033486C"/>
    <w:rsid w:val="00335A9E"/>
    <w:rsid w:val="00336477"/>
    <w:rsid w:val="00336CDD"/>
    <w:rsid w:val="00337EC0"/>
    <w:rsid w:val="00340F0A"/>
    <w:rsid w:val="0034166A"/>
    <w:rsid w:val="00341F50"/>
    <w:rsid w:val="00342F42"/>
    <w:rsid w:val="00343D2D"/>
    <w:rsid w:val="00343DDC"/>
    <w:rsid w:val="00343E77"/>
    <w:rsid w:val="003448C3"/>
    <w:rsid w:val="003450DE"/>
    <w:rsid w:val="003461FE"/>
    <w:rsid w:val="0034624C"/>
    <w:rsid w:val="0034657D"/>
    <w:rsid w:val="0034744C"/>
    <w:rsid w:val="00347460"/>
    <w:rsid w:val="00347927"/>
    <w:rsid w:val="00347C31"/>
    <w:rsid w:val="00350412"/>
    <w:rsid w:val="00350543"/>
    <w:rsid w:val="003509F1"/>
    <w:rsid w:val="003516AA"/>
    <w:rsid w:val="00351BAE"/>
    <w:rsid w:val="00352B3A"/>
    <w:rsid w:val="00352C6A"/>
    <w:rsid w:val="00352C71"/>
    <w:rsid w:val="00353080"/>
    <w:rsid w:val="00353B79"/>
    <w:rsid w:val="0035441D"/>
    <w:rsid w:val="00354428"/>
    <w:rsid w:val="00355534"/>
    <w:rsid w:val="00355542"/>
    <w:rsid w:val="00355B00"/>
    <w:rsid w:val="003560B9"/>
    <w:rsid w:val="00356109"/>
    <w:rsid w:val="003564DE"/>
    <w:rsid w:val="003568E1"/>
    <w:rsid w:val="00360B45"/>
    <w:rsid w:val="00360CBC"/>
    <w:rsid w:val="00361D35"/>
    <w:rsid w:val="00361FC1"/>
    <w:rsid w:val="0036263D"/>
    <w:rsid w:val="00362942"/>
    <w:rsid w:val="003632D5"/>
    <w:rsid w:val="0036368A"/>
    <w:rsid w:val="003639B8"/>
    <w:rsid w:val="00363A47"/>
    <w:rsid w:val="00363E48"/>
    <w:rsid w:val="003642C0"/>
    <w:rsid w:val="003654A8"/>
    <w:rsid w:val="00366445"/>
    <w:rsid w:val="00366FF4"/>
    <w:rsid w:val="003713DD"/>
    <w:rsid w:val="00372716"/>
    <w:rsid w:val="00372EEA"/>
    <w:rsid w:val="0037506A"/>
    <w:rsid w:val="00375127"/>
    <w:rsid w:val="0037564B"/>
    <w:rsid w:val="00376351"/>
    <w:rsid w:val="00376D64"/>
    <w:rsid w:val="003770E6"/>
    <w:rsid w:val="0037727E"/>
    <w:rsid w:val="003810D0"/>
    <w:rsid w:val="00381AE3"/>
    <w:rsid w:val="0038296F"/>
    <w:rsid w:val="00382CA2"/>
    <w:rsid w:val="00383A92"/>
    <w:rsid w:val="00384AE4"/>
    <w:rsid w:val="00384B46"/>
    <w:rsid w:val="003856B8"/>
    <w:rsid w:val="00385784"/>
    <w:rsid w:val="00385EB4"/>
    <w:rsid w:val="00386291"/>
    <w:rsid w:val="00386D92"/>
    <w:rsid w:val="00386E33"/>
    <w:rsid w:val="003874C5"/>
    <w:rsid w:val="00387BB8"/>
    <w:rsid w:val="00390508"/>
    <w:rsid w:val="00390B7D"/>
    <w:rsid w:val="00390D46"/>
    <w:rsid w:val="00391CAF"/>
    <w:rsid w:val="003928D6"/>
    <w:rsid w:val="00392EF2"/>
    <w:rsid w:val="003937C8"/>
    <w:rsid w:val="003937CF"/>
    <w:rsid w:val="00393973"/>
    <w:rsid w:val="00393F64"/>
    <w:rsid w:val="00393F9C"/>
    <w:rsid w:val="0039402B"/>
    <w:rsid w:val="00394C6D"/>
    <w:rsid w:val="003951D9"/>
    <w:rsid w:val="00395A26"/>
    <w:rsid w:val="00395D10"/>
    <w:rsid w:val="0039669B"/>
    <w:rsid w:val="003978D8"/>
    <w:rsid w:val="00397C11"/>
    <w:rsid w:val="003A0084"/>
    <w:rsid w:val="003A0351"/>
    <w:rsid w:val="003A0544"/>
    <w:rsid w:val="003A16B2"/>
    <w:rsid w:val="003A17C1"/>
    <w:rsid w:val="003A1A50"/>
    <w:rsid w:val="003A26BC"/>
    <w:rsid w:val="003A3A87"/>
    <w:rsid w:val="003A3C02"/>
    <w:rsid w:val="003A4397"/>
    <w:rsid w:val="003A4A5D"/>
    <w:rsid w:val="003A4F8E"/>
    <w:rsid w:val="003A537C"/>
    <w:rsid w:val="003A53A1"/>
    <w:rsid w:val="003A58C5"/>
    <w:rsid w:val="003A5E4D"/>
    <w:rsid w:val="003A5E56"/>
    <w:rsid w:val="003B2949"/>
    <w:rsid w:val="003B2D68"/>
    <w:rsid w:val="003B36E7"/>
    <w:rsid w:val="003B3A96"/>
    <w:rsid w:val="003B4400"/>
    <w:rsid w:val="003B4756"/>
    <w:rsid w:val="003B47B7"/>
    <w:rsid w:val="003B526B"/>
    <w:rsid w:val="003B52E4"/>
    <w:rsid w:val="003B60F8"/>
    <w:rsid w:val="003B6A11"/>
    <w:rsid w:val="003B6DCB"/>
    <w:rsid w:val="003B6F36"/>
    <w:rsid w:val="003B799D"/>
    <w:rsid w:val="003B7A4E"/>
    <w:rsid w:val="003B7ABE"/>
    <w:rsid w:val="003B7D25"/>
    <w:rsid w:val="003C048E"/>
    <w:rsid w:val="003C1551"/>
    <w:rsid w:val="003C1DA6"/>
    <w:rsid w:val="003C1E87"/>
    <w:rsid w:val="003C1E9C"/>
    <w:rsid w:val="003C2120"/>
    <w:rsid w:val="003C2D07"/>
    <w:rsid w:val="003C31CD"/>
    <w:rsid w:val="003C3D5F"/>
    <w:rsid w:val="003C3DDB"/>
    <w:rsid w:val="003C4DBC"/>
    <w:rsid w:val="003C5AD5"/>
    <w:rsid w:val="003C606E"/>
    <w:rsid w:val="003C660C"/>
    <w:rsid w:val="003C6A8B"/>
    <w:rsid w:val="003C6F1D"/>
    <w:rsid w:val="003C703F"/>
    <w:rsid w:val="003C784E"/>
    <w:rsid w:val="003C7E4F"/>
    <w:rsid w:val="003C7FA7"/>
    <w:rsid w:val="003D0105"/>
    <w:rsid w:val="003D2323"/>
    <w:rsid w:val="003D26DB"/>
    <w:rsid w:val="003D328B"/>
    <w:rsid w:val="003D3D6E"/>
    <w:rsid w:val="003D4518"/>
    <w:rsid w:val="003D4DBC"/>
    <w:rsid w:val="003D5DA0"/>
    <w:rsid w:val="003D65D5"/>
    <w:rsid w:val="003D6A42"/>
    <w:rsid w:val="003D6D27"/>
    <w:rsid w:val="003D7702"/>
    <w:rsid w:val="003D7EAE"/>
    <w:rsid w:val="003E1156"/>
    <w:rsid w:val="003E13D0"/>
    <w:rsid w:val="003E210D"/>
    <w:rsid w:val="003E2EF2"/>
    <w:rsid w:val="003E41FC"/>
    <w:rsid w:val="003E4280"/>
    <w:rsid w:val="003E46D2"/>
    <w:rsid w:val="003E4717"/>
    <w:rsid w:val="003E4D05"/>
    <w:rsid w:val="003E7C42"/>
    <w:rsid w:val="003F00E3"/>
    <w:rsid w:val="003F08BC"/>
    <w:rsid w:val="003F1328"/>
    <w:rsid w:val="003F154B"/>
    <w:rsid w:val="003F1FEA"/>
    <w:rsid w:val="003F313A"/>
    <w:rsid w:val="003F3719"/>
    <w:rsid w:val="003F3879"/>
    <w:rsid w:val="003F3B85"/>
    <w:rsid w:val="003F3D75"/>
    <w:rsid w:val="003F47E1"/>
    <w:rsid w:val="003F4E9D"/>
    <w:rsid w:val="003F5849"/>
    <w:rsid w:val="003F5A87"/>
    <w:rsid w:val="003F60CD"/>
    <w:rsid w:val="003F6BEA"/>
    <w:rsid w:val="003F6F42"/>
    <w:rsid w:val="003F7050"/>
    <w:rsid w:val="00400959"/>
    <w:rsid w:val="00400C27"/>
    <w:rsid w:val="004016E8"/>
    <w:rsid w:val="00401C4E"/>
    <w:rsid w:val="0040220A"/>
    <w:rsid w:val="00402488"/>
    <w:rsid w:val="00402673"/>
    <w:rsid w:val="00402EA7"/>
    <w:rsid w:val="00402F3A"/>
    <w:rsid w:val="004033D1"/>
    <w:rsid w:val="00403846"/>
    <w:rsid w:val="0040423C"/>
    <w:rsid w:val="004049D0"/>
    <w:rsid w:val="00404B72"/>
    <w:rsid w:val="00405254"/>
    <w:rsid w:val="00405457"/>
    <w:rsid w:val="004057D7"/>
    <w:rsid w:val="004058F4"/>
    <w:rsid w:val="00405FC9"/>
    <w:rsid w:val="004068D4"/>
    <w:rsid w:val="00406B52"/>
    <w:rsid w:val="00406C48"/>
    <w:rsid w:val="0040718C"/>
    <w:rsid w:val="00411163"/>
    <w:rsid w:val="004113AF"/>
    <w:rsid w:val="00411CFA"/>
    <w:rsid w:val="004123F6"/>
    <w:rsid w:val="00412B6A"/>
    <w:rsid w:val="004138B8"/>
    <w:rsid w:val="00413F06"/>
    <w:rsid w:val="00414311"/>
    <w:rsid w:val="004147D9"/>
    <w:rsid w:val="00414817"/>
    <w:rsid w:val="00414A23"/>
    <w:rsid w:val="00415325"/>
    <w:rsid w:val="00415720"/>
    <w:rsid w:val="00416171"/>
    <w:rsid w:val="00416D9A"/>
    <w:rsid w:val="00416E74"/>
    <w:rsid w:val="00417436"/>
    <w:rsid w:val="00417904"/>
    <w:rsid w:val="00417C72"/>
    <w:rsid w:val="00417F4A"/>
    <w:rsid w:val="00420881"/>
    <w:rsid w:val="00420F67"/>
    <w:rsid w:val="00421D76"/>
    <w:rsid w:val="00421FD1"/>
    <w:rsid w:val="0042213D"/>
    <w:rsid w:val="004229E7"/>
    <w:rsid w:val="0042391D"/>
    <w:rsid w:val="00423A55"/>
    <w:rsid w:val="00423CC3"/>
    <w:rsid w:val="00424086"/>
    <w:rsid w:val="00424267"/>
    <w:rsid w:val="004244AC"/>
    <w:rsid w:val="00424A6E"/>
    <w:rsid w:val="00424F0C"/>
    <w:rsid w:val="004251F3"/>
    <w:rsid w:val="004252CB"/>
    <w:rsid w:val="00425733"/>
    <w:rsid w:val="00426348"/>
    <w:rsid w:val="00426B4A"/>
    <w:rsid w:val="00426D2E"/>
    <w:rsid w:val="004277BF"/>
    <w:rsid w:val="00427934"/>
    <w:rsid w:val="00427C52"/>
    <w:rsid w:val="00430013"/>
    <w:rsid w:val="004304B5"/>
    <w:rsid w:val="004305BD"/>
    <w:rsid w:val="00430A7E"/>
    <w:rsid w:val="00430E21"/>
    <w:rsid w:val="00431258"/>
    <w:rsid w:val="00431868"/>
    <w:rsid w:val="00431F8B"/>
    <w:rsid w:val="00433136"/>
    <w:rsid w:val="00433594"/>
    <w:rsid w:val="00433864"/>
    <w:rsid w:val="00433E94"/>
    <w:rsid w:val="00434969"/>
    <w:rsid w:val="0043578A"/>
    <w:rsid w:val="00435BA5"/>
    <w:rsid w:val="004361FD"/>
    <w:rsid w:val="00437118"/>
    <w:rsid w:val="004374BB"/>
    <w:rsid w:val="0043797E"/>
    <w:rsid w:val="00437D86"/>
    <w:rsid w:val="004401A3"/>
    <w:rsid w:val="0044140C"/>
    <w:rsid w:val="00441422"/>
    <w:rsid w:val="00441A33"/>
    <w:rsid w:val="00441CA4"/>
    <w:rsid w:val="00442082"/>
    <w:rsid w:val="00443160"/>
    <w:rsid w:val="00444092"/>
    <w:rsid w:val="00444329"/>
    <w:rsid w:val="004443A5"/>
    <w:rsid w:val="00444C33"/>
    <w:rsid w:val="00445499"/>
    <w:rsid w:val="004465F0"/>
    <w:rsid w:val="00446FF7"/>
    <w:rsid w:val="004471FB"/>
    <w:rsid w:val="004477E3"/>
    <w:rsid w:val="00447A1C"/>
    <w:rsid w:val="0045038D"/>
    <w:rsid w:val="0045054A"/>
    <w:rsid w:val="00450907"/>
    <w:rsid w:val="00450BC0"/>
    <w:rsid w:val="00452067"/>
    <w:rsid w:val="004530B3"/>
    <w:rsid w:val="00453355"/>
    <w:rsid w:val="0045349A"/>
    <w:rsid w:val="00454C1F"/>
    <w:rsid w:val="00454CC7"/>
    <w:rsid w:val="0045534B"/>
    <w:rsid w:val="004555C9"/>
    <w:rsid w:val="00455CB3"/>
    <w:rsid w:val="00455DD8"/>
    <w:rsid w:val="004562D4"/>
    <w:rsid w:val="00456B83"/>
    <w:rsid w:val="00456DC3"/>
    <w:rsid w:val="00457B21"/>
    <w:rsid w:val="00460899"/>
    <w:rsid w:val="00460A1E"/>
    <w:rsid w:val="00461175"/>
    <w:rsid w:val="00461179"/>
    <w:rsid w:val="0046155F"/>
    <w:rsid w:val="0046334F"/>
    <w:rsid w:val="004642E9"/>
    <w:rsid w:val="004649D5"/>
    <w:rsid w:val="00464A51"/>
    <w:rsid w:val="0046610A"/>
    <w:rsid w:val="00466DAC"/>
    <w:rsid w:val="0046726C"/>
    <w:rsid w:val="00467A8D"/>
    <w:rsid w:val="004704D7"/>
    <w:rsid w:val="004706F4"/>
    <w:rsid w:val="00470A8F"/>
    <w:rsid w:val="0047144F"/>
    <w:rsid w:val="00471476"/>
    <w:rsid w:val="00471503"/>
    <w:rsid w:val="00472097"/>
    <w:rsid w:val="004730EB"/>
    <w:rsid w:val="004731C0"/>
    <w:rsid w:val="00473290"/>
    <w:rsid w:val="004732F6"/>
    <w:rsid w:val="00473F80"/>
    <w:rsid w:val="004745F8"/>
    <w:rsid w:val="00474983"/>
    <w:rsid w:val="004759F6"/>
    <w:rsid w:val="00475BAE"/>
    <w:rsid w:val="00475C15"/>
    <w:rsid w:val="00475D83"/>
    <w:rsid w:val="00475F42"/>
    <w:rsid w:val="00476361"/>
    <w:rsid w:val="0047711D"/>
    <w:rsid w:val="00477940"/>
    <w:rsid w:val="00477C0E"/>
    <w:rsid w:val="00480644"/>
    <w:rsid w:val="00480657"/>
    <w:rsid w:val="00480FD1"/>
    <w:rsid w:val="00482B25"/>
    <w:rsid w:val="00483B6B"/>
    <w:rsid w:val="004846F6"/>
    <w:rsid w:val="0048693B"/>
    <w:rsid w:val="004869B0"/>
    <w:rsid w:val="00486E22"/>
    <w:rsid w:val="00487028"/>
    <w:rsid w:val="004908C6"/>
    <w:rsid w:val="00491838"/>
    <w:rsid w:val="00492A9F"/>
    <w:rsid w:val="004936D6"/>
    <w:rsid w:val="00493762"/>
    <w:rsid w:val="00495AC7"/>
    <w:rsid w:val="00495F97"/>
    <w:rsid w:val="00497A2A"/>
    <w:rsid w:val="00497ADC"/>
    <w:rsid w:val="00497CC4"/>
    <w:rsid w:val="004A084C"/>
    <w:rsid w:val="004A1C21"/>
    <w:rsid w:val="004A25D7"/>
    <w:rsid w:val="004A325C"/>
    <w:rsid w:val="004A36ED"/>
    <w:rsid w:val="004A3733"/>
    <w:rsid w:val="004A3E46"/>
    <w:rsid w:val="004A3EAA"/>
    <w:rsid w:val="004A51C4"/>
    <w:rsid w:val="004A5B5E"/>
    <w:rsid w:val="004A75A2"/>
    <w:rsid w:val="004A7B05"/>
    <w:rsid w:val="004A7B8A"/>
    <w:rsid w:val="004B1473"/>
    <w:rsid w:val="004B203F"/>
    <w:rsid w:val="004B24F1"/>
    <w:rsid w:val="004B292E"/>
    <w:rsid w:val="004B39A3"/>
    <w:rsid w:val="004B4193"/>
    <w:rsid w:val="004B4402"/>
    <w:rsid w:val="004B44B2"/>
    <w:rsid w:val="004B55CA"/>
    <w:rsid w:val="004B6778"/>
    <w:rsid w:val="004B6FE5"/>
    <w:rsid w:val="004B7372"/>
    <w:rsid w:val="004B7CBF"/>
    <w:rsid w:val="004C0748"/>
    <w:rsid w:val="004C09B0"/>
    <w:rsid w:val="004C0CBB"/>
    <w:rsid w:val="004C1A04"/>
    <w:rsid w:val="004C1AC0"/>
    <w:rsid w:val="004C1DC1"/>
    <w:rsid w:val="004C22FA"/>
    <w:rsid w:val="004C4424"/>
    <w:rsid w:val="004C5220"/>
    <w:rsid w:val="004C54AC"/>
    <w:rsid w:val="004C5539"/>
    <w:rsid w:val="004C5C0E"/>
    <w:rsid w:val="004C5EF0"/>
    <w:rsid w:val="004C5F4F"/>
    <w:rsid w:val="004C5F5C"/>
    <w:rsid w:val="004C5FA3"/>
    <w:rsid w:val="004C65A7"/>
    <w:rsid w:val="004C6D36"/>
    <w:rsid w:val="004C7EC4"/>
    <w:rsid w:val="004D05C9"/>
    <w:rsid w:val="004D0C0F"/>
    <w:rsid w:val="004D0FE3"/>
    <w:rsid w:val="004D1177"/>
    <w:rsid w:val="004D12C4"/>
    <w:rsid w:val="004D15E6"/>
    <w:rsid w:val="004D168E"/>
    <w:rsid w:val="004D1A55"/>
    <w:rsid w:val="004D1EC8"/>
    <w:rsid w:val="004D1F98"/>
    <w:rsid w:val="004D2659"/>
    <w:rsid w:val="004D29EE"/>
    <w:rsid w:val="004D2CB5"/>
    <w:rsid w:val="004D37F4"/>
    <w:rsid w:val="004D39F3"/>
    <w:rsid w:val="004D3FA4"/>
    <w:rsid w:val="004D4099"/>
    <w:rsid w:val="004D44EF"/>
    <w:rsid w:val="004D46EC"/>
    <w:rsid w:val="004D53E7"/>
    <w:rsid w:val="004D5CB1"/>
    <w:rsid w:val="004D5EBF"/>
    <w:rsid w:val="004D7703"/>
    <w:rsid w:val="004D7C80"/>
    <w:rsid w:val="004E07E1"/>
    <w:rsid w:val="004E1885"/>
    <w:rsid w:val="004E229B"/>
    <w:rsid w:val="004E23D3"/>
    <w:rsid w:val="004E2832"/>
    <w:rsid w:val="004E2976"/>
    <w:rsid w:val="004E2FC0"/>
    <w:rsid w:val="004E3BA9"/>
    <w:rsid w:val="004E3CC2"/>
    <w:rsid w:val="004E437C"/>
    <w:rsid w:val="004E4422"/>
    <w:rsid w:val="004E5722"/>
    <w:rsid w:val="004E5939"/>
    <w:rsid w:val="004E63D6"/>
    <w:rsid w:val="004E67C9"/>
    <w:rsid w:val="004E6911"/>
    <w:rsid w:val="004E712E"/>
    <w:rsid w:val="004E77DD"/>
    <w:rsid w:val="004E7CF0"/>
    <w:rsid w:val="004F0451"/>
    <w:rsid w:val="004F0B52"/>
    <w:rsid w:val="004F174C"/>
    <w:rsid w:val="004F1A36"/>
    <w:rsid w:val="004F20F5"/>
    <w:rsid w:val="004F2655"/>
    <w:rsid w:val="004F29D5"/>
    <w:rsid w:val="004F367F"/>
    <w:rsid w:val="004F3F1F"/>
    <w:rsid w:val="004F4944"/>
    <w:rsid w:val="004F4B27"/>
    <w:rsid w:val="004F4C63"/>
    <w:rsid w:val="004F5447"/>
    <w:rsid w:val="004F54D6"/>
    <w:rsid w:val="004F679F"/>
    <w:rsid w:val="004F746B"/>
    <w:rsid w:val="004F7838"/>
    <w:rsid w:val="004F7CF3"/>
    <w:rsid w:val="00500E52"/>
    <w:rsid w:val="00501F9B"/>
    <w:rsid w:val="005047A1"/>
    <w:rsid w:val="005047E0"/>
    <w:rsid w:val="0050500B"/>
    <w:rsid w:val="0050539F"/>
    <w:rsid w:val="00505DA1"/>
    <w:rsid w:val="005065AA"/>
    <w:rsid w:val="00507788"/>
    <w:rsid w:val="00507D66"/>
    <w:rsid w:val="00507E79"/>
    <w:rsid w:val="005111AC"/>
    <w:rsid w:val="005115BE"/>
    <w:rsid w:val="00512030"/>
    <w:rsid w:val="0051252B"/>
    <w:rsid w:val="005129EC"/>
    <w:rsid w:val="005140BF"/>
    <w:rsid w:val="005141EB"/>
    <w:rsid w:val="00514FE5"/>
    <w:rsid w:val="00515268"/>
    <w:rsid w:val="0051621C"/>
    <w:rsid w:val="00516C8A"/>
    <w:rsid w:val="00517843"/>
    <w:rsid w:val="005214B3"/>
    <w:rsid w:val="00521649"/>
    <w:rsid w:val="00521F76"/>
    <w:rsid w:val="00523068"/>
    <w:rsid w:val="0052307C"/>
    <w:rsid w:val="005230F3"/>
    <w:rsid w:val="00523C87"/>
    <w:rsid w:val="0052407B"/>
    <w:rsid w:val="0052427F"/>
    <w:rsid w:val="0052451A"/>
    <w:rsid w:val="00524896"/>
    <w:rsid w:val="00524DE5"/>
    <w:rsid w:val="0052542C"/>
    <w:rsid w:val="00525463"/>
    <w:rsid w:val="005258FB"/>
    <w:rsid w:val="00525EE5"/>
    <w:rsid w:val="00526816"/>
    <w:rsid w:val="0052727C"/>
    <w:rsid w:val="00527640"/>
    <w:rsid w:val="00530D86"/>
    <w:rsid w:val="005311DA"/>
    <w:rsid w:val="00531227"/>
    <w:rsid w:val="00531298"/>
    <w:rsid w:val="0053195D"/>
    <w:rsid w:val="00532367"/>
    <w:rsid w:val="005324ED"/>
    <w:rsid w:val="00532DB3"/>
    <w:rsid w:val="00533092"/>
    <w:rsid w:val="00533111"/>
    <w:rsid w:val="005338F4"/>
    <w:rsid w:val="005342C1"/>
    <w:rsid w:val="005345C7"/>
    <w:rsid w:val="00534EBB"/>
    <w:rsid w:val="0053576F"/>
    <w:rsid w:val="00535BF5"/>
    <w:rsid w:val="00535E4F"/>
    <w:rsid w:val="005373F2"/>
    <w:rsid w:val="00537C07"/>
    <w:rsid w:val="00537DC7"/>
    <w:rsid w:val="00541203"/>
    <w:rsid w:val="00541B18"/>
    <w:rsid w:val="00541B51"/>
    <w:rsid w:val="00541B7F"/>
    <w:rsid w:val="00541ED8"/>
    <w:rsid w:val="005420A7"/>
    <w:rsid w:val="00543516"/>
    <w:rsid w:val="00543C2A"/>
    <w:rsid w:val="00543E41"/>
    <w:rsid w:val="00543E71"/>
    <w:rsid w:val="005456AE"/>
    <w:rsid w:val="005459CF"/>
    <w:rsid w:val="00545F9F"/>
    <w:rsid w:val="0054634F"/>
    <w:rsid w:val="005463B6"/>
    <w:rsid w:val="005464D7"/>
    <w:rsid w:val="0054691D"/>
    <w:rsid w:val="00546975"/>
    <w:rsid w:val="00547104"/>
    <w:rsid w:val="005475D5"/>
    <w:rsid w:val="00547A80"/>
    <w:rsid w:val="00547AFD"/>
    <w:rsid w:val="00547D61"/>
    <w:rsid w:val="00550E47"/>
    <w:rsid w:val="00550F3B"/>
    <w:rsid w:val="005513C6"/>
    <w:rsid w:val="005513D3"/>
    <w:rsid w:val="0055187A"/>
    <w:rsid w:val="005518B2"/>
    <w:rsid w:val="00551BE9"/>
    <w:rsid w:val="0055205E"/>
    <w:rsid w:val="00552489"/>
    <w:rsid w:val="00552592"/>
    <w:rsid w:val="00552E58"/>
    <w:rsid w:val="00552F64"/>
    <w:rsid w:val="00553521"/>
    <w:rsid w:val="00553937"/>
    <w:rsid w:val="00553ED1"/>
    <w:rsid w:val="00554BD4"/>
    <w:rsid w:val="00554C02"/>
    <w:rsid w:val="00554ED4"/>
    <w:rsid w:val="00555656"/>
    <w:rsid w:val="00555DE3"/>
    <w:rsid w:val="005562BE"/>
    <w:rsid w:val="00556C65"/>
    <w:rsid w:val="00557754"/>
    <w:rsid w:val="005603D6"/>
    <w:rsid w:val="00560859"/>
    <w:rsid w:val="005613BD"/>
    <w:rsid w:val="0056194D"/>
    <w:rsid w:val="005619A7"/>
    <w:rsid w:val="00561ABA"/>
    <w:rsid w:val="00561DAA"/>
    <w:rsid w:val="00561E8C"/>
    <w:rsid w:val="00562891"/>
    <w:rsid w:val="00562B2A"/>
    <w:rsid w:val="005632C2"/>
    <w:rsid w:val="005632D4"/>
    <w:rsid w:val="005634FC"/>
    <w:rsid w:val="00564233"/>
    <w:rsid w:val="0056444F"/>
    <w:rsid w:val="00564A6F"/>
    <w:rsid w:val="00564B2E"/>
    <w:rsid w:val="00564D1F"/>
    <w:rsid w:val="00565213"/>
    <w:rsid w:val="00565B80"/>
    <w:rsid w:val="00566FB2"/>
    <w:rsid w:val="005678C9"/>
    <w:rsid w:val="00567C03"/>
    <w:rsid w:val="00567FF9"/>
    <w:rsid w:val="005702DF"/>
    <w:rsid w:val="00570691"/>
    <w:rsid w:val="00570CAE"/>
    <w:rsid w:val="00571C05"/>
    <w:rsid w:val="00571C08"/>
    <w:rsid w:val="005726E3"/>
    <w:rsid w:val="005730CB"/>
    <w:rsid w:val="005732D5"/>
    <w:rsid w:val="00573706"/>
    <w:rsid w:val="00573BEF"/>
    <w:rsid w:val="00573C13"/>
    <w:rsid w:val="00574A4A"/>
    <w:rsid w:val="00574D98"/>
    <w:rsid w:val="0057522E"/>
    <w:rsid w:val="00575355"/>
    <w:rsid w:val="00575B28"/>
    <w:rsid w:val="005764B4"/>
    <w:rsid w:val="005764FE"/>
    <w:rsid w:val="00576FBC"/>
    <w:rsid w:val="00577129"/>
    <w:rsid w:val="0057728F"/>
    <w:rsid w:val="00577BE9"/>
    <w:rsid w:val="00580054"/>
    <w:rsid w:val="005805F8"/>
    <w:rsid w:val="00581A06"/>
    <w:rsid w:val="00581D81"/>
    <w:rsid w:val="0058212D"/>
    <w:rsid w:val="00583E43"/>
    <w:rsid w:val="00584D92"/>
    <w:rsid w:val="005856DE"/>
    <w:rsid w:val="005875D1"/>
    <w:rsid w:val="0058CBDB"/>
    <w:rsid w:val="005903B3"/>
    <w:rsid w:val="00590826"/>
    <w:rsid w:val="00591CD6"/>
    <w:rsid w:val="0059252D"/>
    <w:rsid w:val="00592AE9"/>
    <w:rsid w:val="00592AEA"/>
    <w:rsid w:val="00593011"/>
    <w:rsid w:val="00593105"/>
    <w:rsid w:val="0059387C"/>
    <w:rsid w:val="005942F6"/>
    <w:rsid w:val="00594437"/>
    <w:rsid w:val="005946AB"/>
    <w:rsid w:val="005958C9"/>
    <w:rsid w:val="0059696F"/>
    <w:rsid w:val="0059762D"/>
    <w:rsid w:val="00597886"/>
    <w:rsid w:val="005A0770"/>
    <w:rsid w:val="005A081F"/>
    <w:rsid w:val="005A0945"/>
    <w:rsid w:val="005A0F1E"/>
    <w:rsid w:val="005A17FD"/>
    <w:rsid w:val="005A1807"/>
    <w:rsid w:val="005A227C"/>
    <w:rsid w:val="005A262E"/>
    <w:rsid w:val="005A2914"/>
    <w:rsid w:val="005A3D32"/>
    <w:rsid w:val="005A4011"/>
    <w:rsid w:val="005A4378"/>
    <w:rsid w:val="005A463A"/>
    <w:rsid w:val="005A4D65"/>
    <w:rsid w:val="005A4F55"/>
    <w:rsid w:val="005A563C"/>
    <w:rsid w:val="005A5C88"/>
    <w:rsid w:val="005A61A5"/>
    <w:rsid w:val="005A66F1"/>
    <w:rsid w:val="005A79E7"/>
    <w:rsid w:val="005B09EC"/>
    <w:rsid w:val="005B1046"/>
    <w:rsid w:val="005B14B2"/>
    <w:rsid w:val="005B1555"/>
    <w:rsid w:val="005B1CF4"/>
    <w:rsid w:val="005B2073"/>
    <w:rsid w:val="005B24BF"/>
    <w:rsid w:val="005B2BB9"/>
    <w:rsid w:val="005B2D0A"/>
    <w:rsid w:val="005B2E2A"/>
    <w:rsid w:val="005B39FA"/>
    <w:rsid w:val="005B4C0F"/>
    <w:rsid w:val="005B4F3B"/>
    <w:rsid w:val="005B7723"/>
    <w:rsid w:val="005B799C"/>
    <w:rsid w:val="005C0446"/>
    <w:rsid w:val="005C092B"/>
    <w:rsid w:val="005C1121"/>
    <w:rsid w:val="005C1187"/>
    <w:rsid w:val="005C14D6"/>
    <w:rsid w:val="005C1CC6"/>
    <w:rsid w:val="005C24E2"/>
    <w:rsid w:val="005C3450"/>
    <w:rsid w:val="005C3B5A"/>
    <w:rsid w:val="005C4632"/>
    <w:rsid w:val="005C4A0B"/>
    <w:rsid w:val="005C5471"/>
    <w:rsid w:val="005D0077"/>
    <w:rsid w:val="005D19D3"/>
    <w:rsid w:val="005D1D3D"/>
    <w:rsid w:val="005D230B"/>
    <w:rsid w:val="005D26F8"/>
    <w:rsid w:val="005D28BC"/>
    <w:rsid w:val="005D2B60"/>
    <w:rsid w:val="005D2CF6"/>
    <w:rsid w:val="005D36AA"/>
    <w:rsid w:val="005D4599"/>
    <w:rsid w:val="005D4847"/>
    <w:rsid w:val="005D48F8"/>
    <w:rsid w:val="005D51AB"/>
    <w:rsid w:val="005D6D74"/>
    <w:rsid w:val="005D6E15"/>
    <w:rsid w:val="005D74AD"/>
    <w:rsid w:val="005D7DAE"/>
    <w:rsid w:val="005D7EE4"/>
    <w:rsid w:val="005E004E"/>
    <w:rsid w:val="005E0D99"/>
    <w:rsid w:val="005E1E1B"/>
    <w:rsid w:val="005E205A"/>
    <w:rsid w:val="005E2F25"/>
    <w:rsid w:val="005E3160"/>
    <w:rsid w:val="005E35AA"/>
    <w:rsid w:val="005E3682"/>
    <w:rsid w:val="005E4156"/>
    <w:rsid w:val="005E4728"/>
    <w:rsid w:val="005E492A"/>
    <w:rsid w:val="005E51D9"/>
    <w:rsid w:val="005E5941"/>
    <w:rsid w:val="005E5AE8"/>
    <w:rsid w:val="005E7AD5"/>
    <w:rsid w:val="005EB607"/>
    <w:rsid w:val="005F06EC"/>
    <w:rsid w:val="005F1C4A"/>
    <w:rsid w:val="005F278F"/>
    <w:rsid w:val="005F27EE"/>
    <w:rsid w:val="005F29FD"/>
    <w:rsid w:val="005F2B3D"/>
    <w:rsid w:val="005F3660"/>
    <w:rsid w:val="005F4505"/>
    <w:rsid w:val="005F5C65"/>
    <w:rsid w:val="005F5FDA"/>
    <w:rsid w:val="005F63C7"/>
    <w:rsid w:val="005F6676"/>
    <w:rsid w:val="005F6745"/>
    <w:rsid w:val="005F6ED4"/>
    <w:rsid w:val="005F71D0"/>
    <w:rsid w:val="005F7A70"/>
    <w:rsid w:val="006006A7"/>
    <w:rsid w:val="00600DB6"/>
    <w:rsid w:val="0060154D"/>
    <w:rsid w:val="00601B84"/>
    <w:rsid w:val="00602CBD"/>
    <w:rsid w:val="00602DC7"/>
    <w:rsid w:val="00603218"/>
    <w:rsid w:val="00603BD9"/>
    <w:rsid w:val="00604746"/>
    <w:rsid w:val="00604BB0"/>
    <w:rsid w:val="00604C25"/>
    <w:rsid w:val="00604EB2"/>
    <w:rsid w:val="00604F34"/>
    <w:rsid w:val="00605447"/>
    <w:rsid w:val="00605B48"/>
    <w:rsid w:val="00606203"/>
    <w:rsid w:val="0060688C"/>
    <w:rsid w:val="00606B8C"/>
    <w:rsid w:val="0060709E"/>
    <w:rsid w:val="0060738C"/>
    <w:rsid w:val="006107D5"/>
    <w:rsid w:val="00610A3C"/>
    <w:rsid w:val="00611232"/>
    <w:rsid w:val="0061156D"/>
    <w:rsid w:val="00611838"/>
    <w:rsid w:val="00611DAA"/>
    <w:rsid w:val="006122A8"/>
    <w:rsid w:val="00612C21"/>
    <w:rsid w:val="00612F43"/>
    <w:rsid w:val="006137C6"/>
    <w:rsid w:val="006139B7"/>
    <w:rsid w:val="00613B58"/>
    <w:rsid w:val="00613EE2"/>
    <w:rsid w:val="00613F2D"/>
    <w:rsid w:val="00614CF7"/>
    <w:rsid w:val="00616535"/>
    <w:rsid w:val="00616ACA"/>
    <w:rsid w:val="00616BA0"/>
    <w:rsid w:val="00620126"/>
    <w:rsid w:val="0062033E"/>
    <w:rsid w:val="0062120B"/>
    <w:rsid w:val="00621776"/>
    <w:rsid w:val="006217BA"/>
    <w:rsid w:val="006217CF"/>
    <w:rsid w:val="00621859"/>
    <w:rsid w:val="00621D55"/>
    <w:rsid w:val="00622F37"/>
    <w:rsid w:val="00623CE0"/>
    <w:rsid w:val="00623DCD"/>
    <w:rsid w:val="0062427A"/>
    <w:rsid w:val="00624496"/>
    <w:rsid w:val="006245A2"/>
    <w:rsid w:val="0062536B"/>
    <w:rsid w:val="00625A27"/>
    <w:rsid w:val="00626ECE"/>
    <w:rsid w:val="00627207"/>
    <w:rsid w:val="00627A36"/>
    <w:rsid w:val="00627A5F"/>
    <w:rsid w:val="00627AAB"/>
    <w:rsid w:val="00627FB8"/>
    <w:rsid w:val="00630284"/>
    <w:rsid w:val="00630835"/>
    <w:rsid w:val="00630E68"/>
    <w:rsid w:val="00631DF0"/>
    <w:rsid w:val="00631FEF"/>
    <w:rsid w:val="0063231B"/>
    <w:rsid w:val="0063390E"/>
    <w:rsid w:val="00633D11"/>
    <w:rsid w:val="00633D86"/>
    <w:rsid w:val="006349C7"/>
    <w:rsid w:val="00634A7A"/>
    <w:rsid w:val="00635B78"/>
    <w:rsid w:val="00637071"/>
    <w:rsid w:val="006371F4"/>
    <w:rsid w:val="00637D0A"/>
    <w:rsid w:val="00640456"/>
    <w:rsid w:val="00640560"/>
    <w:rsid w:val="006405E2"/>
    <w:rsid w:val="00640AE5"/>
    <w:rsid w:val="0064134F"/>
    <w:rsid w:val="006424A2"/>
    <w:rsid w:val="006427B6"/>
    <w:rsid w:val="00642B47"/>
    <w:rsid w:val="006430A0"/>
    <w:rsid w:val="00643171"/>
    <w:rsid w:val="0064332E"/>
    <w:rsid w:val="0064355E"/>
    <w:rsid w:val="00643701"/>
    <w:rsid w:val="00643AB9"/>
    <w:rsid w:val="00643C19"/>
    <w:rsid w:val="006447CA"/>
    <w:rsid w:val="006449E9"/>
    <w:rsid w:val="00644A86"/>
    <w:rsid w:val="0064596F"/>
    <w:rsid w:val="00645AF6"/>
    <w:rsid w:val="00645D31"/>
    <w:rsid w:val="00646845"/>
    <w:rsid w:val="00646886"/>
    <w:rsid w:val="00646A25"/>
    <w:rsid w:val="0064764E"/>
    <w:rsid w:val="00647739"/>
    <w:rsid w:val="00647DB5"/>
    <w:rsid w:val="00647E3B"/>
    <w:rsid w:val="006508E5"/>
    <w:rsid w:val="00650A43"/>
    <w:rsid w:val="00650EF1"/>
    <w:rsid w:val="00651296"/>
    <w:rsid w:val="00651473"/>
    <w:rsid w:val="00651536"/>
    <w:rsid w:val="00651A59"/>
    <w:rsid w:val="00651B2B"/>
    <w:rsid w:val="00651F90"/>
    <w:rsid w:val="00652D58"/>
    <w:rsid w:val="006539DA"/>
    <w:rsid w:val="00654977"/>
    <w:rsid w:val="00654C4F"/>
    <w:rsid w:val="006551B6"/>
    <w:rsid w:val="00656DD6"/>
    <w:rsid w:val="00656FBD"/>
    <w:rsid w:val="006574F5"/>
    <w:rsid w:val="00657FD1"/>
    <w:rsid w:val="006611D1"/>
    <w:rsid w:val="006614E5"/>
    <w:rsid w:val="0066244B"/>
    <w:rsid w:val="00662E06"/>
    <w:rsid w:val="0066414C"/>
    <w:rsid w:val="0066426F"/>
    <w:rsid w:val="0066601B"/>
    <w:rsid w:val="00666811"/>
    <w:rsid w:val="0066715D"/>
    <w:rsid w:val="0066777D"/>
    <w:rsid w:val="0066777E"/>
    <w:rsid w:val="00668797"/>
    <w:rsid w:val="006706B0"/>
    <w:rsid w:val="006708C5"/>
    <w:rsid w:val="00670DCA"/>
    <w:rsid w:val="00671292"/>
    <w:rsid w:val="00671ADF"/>
    <w:rsid w:val="00671C28"/>
    <w:rsid w:val="00672ABA"/>
    <w:rsid w:val="00673FF3"/>
    <w:rsid w:val="006744DA"/>
    <w:rsid w:val="0067504E"/>
    <w:rsid w:val="00675AA9"/>
    <w:rsid w:val="00675BF1"/>
    <w:rsid w:val="006767C4"/>
    <w:rsid w:val="00676A8C"/>
    <w:rsid w:val="0067700F"/>
    <w:rsid w:val="006779BE"/>
    <w:rsid w:val="00677FE1"/>
    <w:rsid w:val="006802B0"/>
    <w:rsid w:val="00680C84"/>
    <w:rsid w:val="00680F3F"/>
    <w:rsid w:val="00681283"/>
    <w:rsid w:val="00681FEC"/>
    <w:rsid w:val="006821A6"/>
    <w:rsid w:val="0068318E"/>
    <w:rsid w:val="00683431"/>
    <w:rsid w:val="00683CF8"/>
    <w:rsid w:val="00684247"/>
    <w:rsid w:val="00684537"/>
    <w:rsid w:val="0068482A"/>
    <w:rsid w:val="006851FC"/>
    <w:rsid w:val="00687E96"/>
    <w:rsid w:val="00690892"/>
    <w:rsid w:val="006909DE"/>
    <w:rsid w:val="00690FBE"/>
    <w:rsid w:val="00690FDB"/>
    <w:rsid w:val="0069123F"/>
    <w:rsid w:val="0069130E"/>
    <w:rsid w:val="00691A91"/>
    <w:rsid w:val="00692044"/>
    <w:rsid w:val="006922CB"/>
    <w:rsid w:val="006929DD"/>
    <w:rsid w:val="00692C1D"/>
    <w:rsid w:val="006935E7"/>
    <w:rsid w:val="00693DC3"/>
    <w:rsid w:val="00694722"/>
    <w:rsid w:val="00694D70"/>
    <w:rsid w:val="0069578D"/>
    <w:rsid w:val="006963F6"/>
    <w:rsid w:val="0069648A"/>
    <w:rsid w:val="00696968"/>
    <w:rsid w:val="006970E5"/>
    <w:rsid w:val="00697350"/>
    <w:rsid w:val="00697938"/>
    <w:rsid w:val="006A0468"/>
    <w:rsid w:val="006A17AA"/>
    <w:rsid w:val="006A1C39"/>
    <w:rsid w:val="006A1EC0"/>
    <w:rsid w:val="006A216F"/>
    <w:rsid w:val="006A49DC"/>
    <w:rsid w:val="006A4D2F"/>
    <w:rsid w:val="006A4F2C"/>
    <w:rsid w:val="006A5B41"/>
    <w:rsid w:val="006A621F"/>
    <w:rsid w:val="006A690D"/>
    <w:rsid w:val="006A6B39"/>
    <w:rsid w:val="006A6E5C"/>
    <w:rsid w:val="006A7BCC"/>
    <w:rsid w:val="006B035B"/>
    <w:rsid w:val="006B0D4E"/>
    <w:rsid w:val="006B2EF0"/>
    <w:rsid w:val="006B3CB9"/>
    <w:rsid w:val="006B40B8"/>
    <w:rsid w:val="006B42AA"/>
    <w:rsid w:val="006B6A2D"/>
    <w:rsid w:val="006B7002"/>
    <w:rsid w:val="006B7356"/>
    <w:rsid w:val="006B797B"/>
    <w:rsid w:val="006B7BA3"/>
    <w:rsid w:val="006B7E1B"/>
    <w:rsid w:val="006C08EA"/>
    <w:rsid w:val="006C0B4B"/>
    <w:rsid w:val="006C1D92"/>
    <w:rsid w:val="006C266B"/>
    <w:rsid w:val="006C26DC"/>
    <w:rsid w:val="006C3A57"/>
    <w:rsid w:val="006C3A75"/>
    <w:rsid w:val="006C428A"/>
    <w:rsid w:val="006C4371"/>
    <w:rsid w:val="006C4379"/>
    <w:rsid w:val="006C4B3B"/>
    <w:rsid w:val="006C56BD"/>
    <w:rsid w:val="006C5A17"/>
    <w:rsid w:val="006C5A44"/>
    <w:rsid w:val="006C66C8"/>
    <w:rsid w:val="006C670E"/>
    <w:rsid w:val="006C7188"/>
    <w:rsid w:val="006C71B5"/>
    <w:rsid w:val="006C7B8A"/>
    <w:rsid w:val="006D03AC"/>
    <w:rsid w:val="006D084A"/>
    <w:rsid w:val="006D0DE6"/>
    <w:rsid w:val="006D1055"/>
    <w:rsid w:val="006D1516"/>
    <w:rsid w:val="006D19A3"/>
    <w:rsid w:val="006D1DE5"/>
    <w:rsid w:val="006D2DB8"/>
    <w:rsid w:val="006D390D"/>
    <w:rsid w:val="006D3C4D"/>
    <w:rsid w:val="006D41AB"/>
    <w:rsid w:val="006D5478"/>
    <w:rsid w:val="006D5484"/>
    <w:rsid w:val="006D561A"/>
    <w:rsid w:val="006D589E"/>
    <w:rsid w:val="006D599F"/>
    <w:rsid w:val="006D5F59"/>
    <w:rsid w:val="006D655B"/>
    <w:rsid w:val="006E058B"/>
    <w:rsid w:val="006E1ACC"/>
    <w:rsid w:val="006E1D63"/>
    <w:rsid w:val="006E1E00"/>
    <w:rsid w:val="006E1EF8"/>
    <w:rsid w:val="006E2FD7"/>
    <w:rsid w:val="006E3578"/>
    <w:rsid w:val="006E3E2F"/>
    <w:rsid w:val="006E4037"/>
    <w:rsid w:val="006E4899"/>
    <w:rsid w:val="006E48DB"/>
    <w:rsid w:val="006E50DC"/>
    <w:rsid w:val="006E598A"/>
    <w:rsid w:val="006E5B36"/>
    <w:rsid w:val="006E5FD1"/>
    <w:rsid w:val="006E6381"/>
    <w:rsid w:val="006E6774"/>
    <w:rsid w:val="006E6AFA"/>
    <w:rsid w:val="006E77AC"/>
    <w:rsid w:val="006E79F2"/>
    <w:rsid w:val="006F0052"/>
    <w:rsid w:val="006F0E6F"/>
    <w:rsid w:val="006F1577"/>
    <w:rsid w:val="006F15CB"/>
    <w:rsid w:val="006F2031"/>
    <w:rsid w:val="006F2788"/>
    <w:rsid w:val="006F2B83"/>
    <w:rsid w:val="006F351C"/>
    <w:rsid w:val="006F3DF1"/>
    <w:rsid w:val="006F407F"/>
    <w:rsid w:val="006F4F10"/>
    <w:rsid w:val="006F7C2F"/>
    <w:rsid w:val="0070016B"/>
    <w:rsid w:val="00700211"/>
    <w:rsid w:val="00700917"/>
    <w:rsid w:val="00701517"/>
    <w:rsid w:val="00701D9C"/>
    <w:rsid w:val="00702479"/>
    <w:rsid w:val="0070255D"/>
    <w:rsid w:val="00702C70"/>
    <w:rsid w:val="0070332E"/>
    <w:rsid w:val="00704A45"/>
    <w:rsid w:val="00704A6F"/>
    <w:rsid w:val="00704EFD"/>
    <w:rsid w:val="00705002"/>
    <w:rsid w:val="0070590D"/>
    <w:rsid w:val="00705D73"/>
    <w:rsid w:val="00706B6A"/>
    <w:rsid w:val="00707C00"/>
    <w:rsid w:val="0071044A"/>
    <w:rsid w:val="007106CF"/>
    <w:rsid w:val="00710A5A"/>
    <w:rsid w:val="00711F5B"/>
    <w:rsid w:val="007122E2"/>
    <w:rsid w:val="007126FC"/>
    <w:rsid w:val="007127DE"/>
    <w:rsid w:val="00712D8B"/>
    <w:rsid w:val="0071352E"/>
    <w:rsid w:val="00714174"/>
    <w:rsid w:val="00714A5D"/>
    <w:rsid w:val="00714DC9"/>
    <w:rsid w:val="007155EB"/>
    <w:rsid w:val="007158B7"/>
    <w:rsid w:val="007158E1"/>
    <w:rsid w:val="00715A40"/>
    <w:rsid w:val="00715ADE"/>
    <w:rsid w:val="007166E9"/>
    <w:rsid w:val="00716A1E"/>
    <w:rsid w:val="00717A9D"/>
    <w:rsid w:val="00717DCA"/>
    <w:rsid w:val="00720045"/>
    <w:rsid w:val="007208FD"/>
    <w:rsid w:val="00720A10"/>
    <w:rsid w:val="00721217"/>
    <w:rsid w:val="00721F05"/>
    <w:rsid w:val="0072359D"/>
    <w:rsid w:val="00723807"/>
    <w:rsid w:val="007239A6"/>
    <w:rsid w:val="007246D7"/>
    <w:rsid w:val="00725039"/>
    <w:rsid w:val="00725584"/>
    <w:rsid w:val="00725949"/>
    <w:rsid w:val="00726367"/>
    <w:rsid w:val="00726FA3"/>
    <w:rsid w:val="00727086"/>
    <w:rsid w:val="007279F0"/>
    <w:rsid w:val="0073004B"/>
    <w:rsid w:val="00730240"/>
    <w:rsid w:val="0073043F"/>
    <w:rsid w:val="007305E8"/>
    <w:rsid w:val="0073118D"/>
    <w:rsid w:val="00731227"/>
    <w:rsid w:val="007316B0"/>
    <w:rsid w:val="00732092"/>
    <w:rsid w:val="007323B8"/>
    <w:rsid w:val="00732A93"/>
    <w:rsid w:val="00732C80"/>
    <w:rsid w:val="0073384A"/>
    <w:rsid w:val="00733B9B"/>
    <w:rsid w:val="00733C41"/>
    <w:rsid w:val="00733CC6"/>
    <w:rsid w:val="007343FF"/>
    <w:rsid w:val="00735E18"/>
    <w:rsid w:val="00736E82"/>
    <w:rsid w:val="00736EA6"/>
    <w:rsid w:val="0073709D"/>
    <w:rsid w:val="00737B2A"/>
    <w:rsid w:val="00737E27"/>
    <w:rsid w:val="007404B1"/>
    <w:rsid w:val="00740A3D"/>
    <w:rsid w:val="0074205B"/>
    <w:rsid w:val="0074262E"/>
    <w:rsid w:val="007429B1"/>
    <w:rsid w:val="007449C3"/>
    <w:rsid w:val="00744AEC"/>
    <w:rsid w:val="00744BE9"/>
    <w:rsid w:val="00744D8B"/>
    <w:rsid w:val="00745016"/>
    <w:rsid w:val="007455BD"/>
    <w:rsid w:val="00745600"/>
    <w:rsid w:val="0074578C"/>
    <w:rsid w:val="00747164"/>
    <w:rsid w:val="007476BD"/>
    <w:rsid w:val="00747E54"/>
    <w:rsid w:val="00750353"/>
    <w:rsid w:val="00750995"/>
    <w:rsid w:val="00750B07"/>
    <w:rsid w:val="00752612"/>
    <w:rsid w:val="00752EE9"/>
    <w:rsid w:val="00753E09"/>
    <w:rsid w:val="00754956"/>
    <w:rsid w:val="00754C54"/>
    <w:rsid w:val="00754EF7"/>
    <w:rsid w:val="00756B3A"/>
    <w:rsid w:val="00756CCD"/>
    <w:rsid w:val="00757199"/>
    <w:rsid w:val="00757544"/>
    <w:rsid w:val="00757908"/>
    <w:rsid w:val="00757C05"/>
    <w:rsid w:val="00760497"/>
    <w:rsid w:val="007605C7"/>
    <w:rsid w:val="00760862"/>
    <w:rsid w:val="00761230"/>
    <w:rsid w:val="0076129E"/>
    <w:rsid w:val="00761522"/>
    <w:rsid w:val="0076337E"/>
    <w:rsid w:val="00763413"/>
    <w:rsid w:val="007643E8"/>
    <w:rsid w:val="00764660"/>
    <w:rsid w:val="00764E66"/>
    <w:rsid w:val="007650C5"/>
    <w:rsid w:val="007651E6"/>
    <w:rsid w:val="0076600E"/>
    <w:rsid w:val="00766755"/>
    <w:rsid w:val="00767E44"/>
    <w:rsid w:val="0077008C"/>
    <w:rsid w:val="007705E2"/>
    <w:rsid w:val="007709BF"/>
    <w:rsid w:val="00770B99"/>
    <w:rsid w:val="00771DAA"/>
    <w:rsid w:val="00773350"/>
    <w:rsid w:val="00774CC1"/>
    <w:rsid w:val="00774CE2"/>
    <w:rsid w:val="0077502C"/>
    <w:rsid w:val="0077594B"/>
    <w:rsid w:val="00775D88"/>
    <w:rsid w:val="00775E54"/>
    <w:rsid w:val="00776B74"/>
    <w:rsid w:val="007776E4"/>
    <w:rsid w:val="00781883"/>
    <w:rsid w:val="00781EEF"/>
    <w:rsid w:val="00782497"/>
    <w:rsid w:val="0078271F"/>
    <w:rsid w:val="00782E19"/>
    <w:rsid w:val="00782E2C"/>
    <w:rsid w:val="00782F9A"/>
    <w:rsid w:val="00783CA9"/>
    <w:rsid w:val="007841B7"/>
    <w:rsid w:val="007845CA"/>
    <w:rsid w:val="00784860"/>
    <w:rsid w:val="007850B8"/>
    <w:rsid w:val="00785BE2"/>
    <w:rsid w:val="00785EC7"/>
    <w:rsid w:val="007864CF"/>
    <w:rsid w:val="00786654"/>
    <w:rsid w:val="0078667A"/>
    <w:rsid w:val="007866AD"/>
    <w:rsid w:val="00786BB0"/>
    <w:rsid w:val="00787016"/>
    <w:rsid w:val="00787A3C"/>
    <w:rsid w:val="0078B52E"/>
    <w:rsid w:val="00790A5A"/>
    <w:rsid w:val="00792409"/>
    <w:rsid w:val="0079274B"/>
    <w:rsid w:val="007933F0"/>
    <w:rsid w:val="0079492F"/>
    <w:rsid w:val="00794FA2"/>
    <w:rsid w:val="00795820"/>
    <w:rsid w:val="00796DC0"/>
    <w:rsid w:val="007A004E"/>
    <w:rsid w:val="007A010D"/>
    <w:rsid w:val="007A018C"/>
    <w:rsid w:val="007A01DD"/>
    <w:rsid w:val="007A045E"/>
    <w:rsid w:val="007A08C9"/>
    <w:rsid w:val="007A0D48"/>
    <w:rsid w:val="007A15A3"/>
    <w:rsid w:val="007A2858"/>
    <w:rsid w:val="007A2872"/>
    <w:rsid w:val="007A3972"/>
    <w:rsid w:val="007A3AF4"/>
    <w:rsid w:val="007A3F45"/>
    <w:rsid w:val="007A4952"/>
    <w:rsid w:val="007A4CAC"/>
    <w:rsid w:val="007A572D"/>
    <w:rsid w:val="007A6073"/>
    <w:rsid w:val="007A6B0D"/>
    <w:rsid w:val="007B0226"/>
    <w:rsid w:val="007B0C5B"/>
    <w:rsid w:val="007B100F"/>
    <w:rsid w:val="007B2140"/>
    <w:rsid w:val="007B30CE"/>
    <w:rsid w:val="007B38F1"/>
    <w:rsid w:val="007B50FA"/>
    <w:rsid w:val="007B5F93"/>
    <w:rsid w:val="007B6387"/>
    <w:rsid w:val="007B748B"/>
    <w:rsid w:val="007C0437"/>
    <w:rsid w:val="007C0D0B"/>
    <w:rsid w:val="007C1749"/>
    <w:rsid w:val="007C19BF"/>
    <w:rsid w:val="007C1F2B"/>
    <w:rsid w:val="007C36D6"/>
    <w:rsid w:val="007C3788"/>
    <w:rsid w:val="007C390C"/>
    <w:rsid w:val="007C4F4D"/>
    <w:rsid w:val="007C55CD"/>
    <w:rsid w:val="007C565D"/>
    <w:rsid w:val="007C5852"/>
    <w:rsid w:val="007C5A76"/>
    <w:rsid w:val="007C6F00"/>
    <w:rsid w:val="007C740B"/>
    <w:rsid w:val="007C76B9"/>
    <w:rsid w:val="007C7D0C"/>
    <w:rsid w:val="007D05D5"/>
    <w:rsid w:val="007D068E"/>
    <w:rsid w:val="007D06B9"/>
    <w:rsid w:val="007D07FF"/>
    <w:rsid w:val="007D08B8"/>
    <w:rsid w:val="007D098B"/>
    <w:rsid w:val="007D0D4F"/>
    <w:rsid w:val="007D1263"/>
    <w:rsid w:val="007D12A1"/>
    <w:rsid w:val="007D14A3"/>
    <w:rsid w:val="007D181E"/>
    <w:rsid w:val="007D184A"/>
    <w:rsid w:val="007D243D"/>
    <w:rsid w:val="007D2DFD"/>
    <w:rsid w:val="007D308F"/>
    <w:rsid w:val="007D31B2"/>
    <w:rsid w:val="007D3429"/>
    <w:rsid w:val="007D39E6"/>
    <w:rsid w:val="007D4198"/>
    <w:rsid w:val="007D41FB"/>
    <w:rsid w:val="007D4A4F"/>
    <w:rsid w:val="007D4D02"/>
    <w:rsid w:val="007D5E3B"/>
    <w:rsid w:val="007D5F4F"/>
    <w:rsid w:val="007D6302"/>
    <w:rsid w:val="007D6C18"/>
    <w:rsid w:val="007D6F82"/>
    <w:rsid w:val="007D76CF"/>
    <w:rsid w:val="007E082A"/>
    <w:rsid w:val="007E0BC8"/>
    <w:rsid w:val="007E1A23"/>
    <w:rsid w:val="007E1ED4"/>
    <w:rsid w:val="007E24B8"/>
    <w:rsid w:val="007E26CD"/>
    <w:rsid w:val="007E2934"/>
    <w:rsid w:val="007E2A2B"/>
    <w:rsid w:val="007E3063"/>
    <w:rsid w:val="007E3989"/>
    <w:rsid w:val="007E40AD"/>
    <w:rsid w:val="007E49DA"/>
    <w:rsid w:val="007E4A5C"/>
    <w:rsid w:val="007E4E37"/>
    <w:rsid w:val="007E4FC5"/>
    <w:rsid w:val="007E5E0A"/>
    <w:rsid w:val="007E5E18"/>
    <w:rsid w:val="007E5FD9"/>
    <w:rsid w:val="007E7270"/>
    <w:rsid w:val="007E7E03"/>
    <w:rsid w:val="007F01D6"/>
    <w:rsid w:val="007F0D96"/>
    <w:rsid w:val="007F1549"/>
    <w:rsid w:val="007F1869"/>
    <w:rsid w:val="007F18C8"/>
    <w:rsid w:val="007F1D7C"/>
    <w:rsid w:val="007F3818"/>
    <w:rsid w:val="007F3F20"/>
    <w:rsid w:val="007F4013"/>
    <w:rsid w:val="007F41E1"/>
    <w:rsid w:val="007F4554"/>
    <w:rsid w:val="007F479B"/>
    <w:rsid w:val="007F4BA2"/>
    <w:rsid w:val="007F4CB5"/>
    <w:rsid w:val="007F6AA7"/>
    <w:rsid w:val="007F7784"/>
    <w:rsid w:val="007F7FB4"/>
    <w:rsid w:val="00800019"/>
    <w:rsid w:val="0080011F"/>
    <w:rsid w:val="00800DE1"/>
    <w:rsid w:val="0080128B"/>
    <w:rsid w:val="00801477"/>
    <w:rsid w:val="00801A24"/>
    <w:rsid w:val="00802873"/>
    <w:rsid w:val="00802984"/>
    <w:rsid w:val="00802AC8"/>
    <w:rsid w:val="0080304F"/>
    <w:rsid w:val="0080307E"/>
    <w:rsid w:val="00803C14"/>
    <w:rsid w:val="00803E3B"/>
    <w:rsid w:val="0080444D"/>
    <w:rsid w:val="00804FEC"/>
    <w:rsid w:val="00805661"/>
    <w:rsid w:val="00805A6C"/>
    <w:rsid w:val="00805BB0"/>
    <w:rsid w:val="008065FA"/>
    <w:rsid w:val="00807507"/>
    <w:rsid w:val="00807CEA"/>
    <w:rsid w:val="00807FF1"/>
    <w:rsid w:val="008100C4"/>
    <w:rsid w:val="00810814"/>
    <w:rsid w:val="00810FC7"/>
    <w:rsid w:val="0081100E"/>
    <w:rsid w:val="008114BE"/>
    <w:rsid w:val="008127C7"/>
    <w:rsid w:val="00812FC8"/>
    <w:rsid w:val="00813516"/>
    <w:rsid w:val="00813677"/>
    <w:rsid w:val="008138DA"/>
    <w:rsid w:val="008139EF"/>
    <w:rsid w:val="00813E6F"/>
    <w:rsid w:val="00814FB2"/>
    <w:rsid w:val="0081531D"/>
    <w:rsid w:val="008157DE"/>
    <w:rsid w:val="008162DB"/>
    <w:rsid w:val="008165AA"/>
    <w:rsid w:val="008165F0"/>
    <w:rsid w:val="00816F36"/>
    <w:rsid w:val="008172A3"/>
    <w:rsid w:val="00817402"/>
    <w:rsid w:val="00817507"/>
    <w:rsid w:val="0081771D"/>
    <w:rsid w:val="00817CD9"/>
    <w:rsid w:val="00817FC9"/>
    <w:rsid w:val="008200D1"/>
    <w:rsid w:val="00820BC4"/>
    <w:rsid w:val="00820C93"/>
    <w:rsid w:val="00821482"/>
    <w:rsid w:val="008219A9"/>
    <w:rsid w:val="00821CA6"/>
    <w:rsid w:val="00821E6C"/>
    <w:rsid w:val="008226EC"/>
    <w:rsid w:val="008227A0"/>
    <w:rsid w:val="00822FEB"/>
    <w:rsid w:val="008249C8"/>
    <w:rsid w:val="008249F4"/>
    <w:rsid w:val="00825420"/>
    <w:rsid w:val="0082584E"/>
    <w:rsid w:val="00825A7D"/>
    <w:rsid w:val="00825C0F"/>
    <w:rsid w:val="00826139"/>
    <w:rsid w:val="00826935"/>
    <w:rsid w:val="00827D36"/>
    <w:rsid w:val="008303A3"/>
    <w:rsid w:val="008310A4"/>
    <w:rsid w:val="008312D3"/>
    <w:rsid w:val="00831405"/>
    <w:rsid w:val="008332E0"/>
    <w:rsid w:val="00833648"/>
    <w:rsid w:val="00833E43"/>
    <w:rsid w:val="00833ED2"/>
    <w:rsid w:val="0083407C"/>
    <w:rsid w:val="008346AD"/>
    <w:rsid w:val="008348C8"/>
    <w:rsid w:val="00835E02"/>
    <w:rsid w:val="00836BCC"/>
    <w:rsid w:val="008375EC"/>
    <w:rsid w:val="00837664"/>
    <w:rsid w:val="00837740"/>
    <w:rsid w:val="00837BEC"/>
    <w:rsid w:val="008404DD"/>
    <w:rsid w:val="00841548"/>
    <w:rsid w:val="0084172D"/>
    <w:rsid w:val="008417C0"/>
    <w:rsid w:val="00842BB3"/>
    <w:rsid w:val="0084390D"/>
    <w:rsid w:val="0084414B"/>
    <w:rsid w:val="00844C9E"/>
    <w:rsid w:val="00845088"/>
    <w:rsid w:val="0084550D"/>
    <w:rsid w:val="00845A9A"/>
    <w:rsid w:val="00846107"/>
    <w:rsid w:val="0084700D"/>
    <w:rsid w:val="00847806"/>
    <w:rsid w:val="00847DC1"/>
    <w:rsid w:val="008501C4"/>
    <w:rsid w:val="008509D4"/>
    <w:rsid w:val="00850C97"/>
    <w:rsid w:val="008519CB"/>
    <w:rsid w:val="00852288"/>
    <w:rsid w:val="0085257F"/>
    <w:rsid w:val="00853178"/>
    <w:rsid w:val="00854C8D"/>
    <w:rsid w:val="00854E52"/>
    <w:rsid w:val="00857EC3"/>
    <w:rsid w:val="00860245"/>
    <w:rsid w:val="00860626"/>
    <w:rsid w:val="0086083E"/>
    <w:rsid w:val="0086145D"/>
    <w:rsid w:val="008617D4"/>
    <w:rsid w:val="00861B08"/>
    <w:rsid w:val="00862623"/>
    <w:rsid w:val="00863CC5"/>
    <w:rsid w:val="00863F75"/>
    <w:rsid w:val="008642E6"/>
    <w:rsid w:val="00864A2D"/>
    <w:rsid w:val="00864A8E"/>
    <w:rsid w:val="00864B73"/>
    <w:rsid w:val="00864BCC"/>
    <w:rsid w:val="00864DF6"/>
    <w:rsid w:val="0086549D"/>
    <w:rsid w:val="00865CC2"/>
    <w:rsid w:val="00866CE2"/>
    <w:rsid w:val="00866D7D"/>
    <w:rsid w:val="008671E1"/>
    <w:rsid w:val="00870731"/>
    <w:rsid w:val="00870A5F"/>
    <w:rsid w:val="00870D2F"/>
    <w:rsid w:val="0087124E"/>
    <w:rsid w:val="008718D1"/>
    <w:rsid w:val="00871EFB"/>
    <w:rsid w:val="00872884"/>
    <w:rsid w:val="00872913"/>
    <w:rsid w:val="00872943"/>
    <w:rsid w:val="00872AB2"/>
    <w:rsid w:val="008731CB"/>
    <w:rsid w:val="0087547B"/>
    <w:rsid w:val="00875512"/>
    <w:rsid w:val="00875996"/>
    <w:rsid w:val="00875F23"/>
    <w:rsid w:val="008766CF"/>
    <w:rsid w:val="00876860"/>
    <w:rsid w:val="00876F31"/>
    <w:rsid w:val="00877D0B"/>
    <w:rsid w:val="00877EF3"/>
    <w:rsid w:val="008802D8"/>
    <w:rsid w:val="00881A5F"/>
    <w:rsid w:val="00881CC2"/>
    <w:rsid w:val="00882A12"/>
    <w:rsid w:val="00882C6F"/>
    <w:rsid w:val="00883CFC"/>
    <w:rsid w:val="00883F26"/>
    <w:rsid w:val="0088439C"/>
    <w:rsid w:val="00885409"/>
    <w:rsid w:val="00885B35"/>
    <w:rsid w:val="00885FDF"/>
    <w:rsid w:val="00885FFC"/>
    <w:rsid w:val="00887C20"/>
    <w:rsid w:val="008905A9"/>
    <w:rsid w:val="008913FF"/>
    <w:rsid w:val="00891526"/>
    <w:rsid w:val="00891CDA"/>
    <w:rsid w:val="008920E9"/>
    <w:rsid w:val="008925E5"/>
    <w:rsid w:val="00892AA0"/>
    <w:rsid w:val="0089437A"/>
    <w:rsid w:val="00894EA4"/>
    <w:rsid w:val="008953B9"/>
    <w:rsid w:val="008966DE"/>
    <w:rsid w:val="0089706E"/>
    <w:rsid w:val="008A0DB3"/>
    <w:rsid w:val="008A0FE4"/>
    <w:rsid w:val="008A1196"/>
    <w:rsid w:val="008A216C"/>
    <w:rsid w:val="008A259B"/>
    <w:rsid w:val="008A3FD8"/>
    <w:rsid w:val="008A4540"/>
    <w:rsid w:val="008A4DC4"/>
    <w:rsid w:val="008A50C6"/>
    <w:rsid w:val="008A514A"/>
    <w:rsid w:val="008A622B"/>
    <w:rsid w:val="008A64C1"/>
    <w:rsid w:val="008B0058"/>
    <w:rsid w:val="008B12F4"/>
    <w:rsid w:val="008B15D8"/>
    <w:rsid w:val="008B1AFC"/>
    <w:rsid w:val="008B1D13"/>
    <w:rsid w:val="008B3626"/>
    <w:rsid w:val="008B3F31"/>
    <w:rsid w:val="008B442D"/>
    <w:rsid w:val="008B4621"/>
    <w:rsid w:val="008B4F88"/>
    <w:rsid w:val="008B54AD"/>
    <w:rsid w:val="008B5DDA"/>
    <w:rsid w:val="008B5F98"/>
    <w:rsid w:val="008B63F4"/>
    <w:rsid w:val="008B706D"/>
    <w:rsid w:val="008B7631"/>
    <w:rsid w:val="008C082B"/>
    <w:rsid w:val="008C1217"/>
    <w:rsid w:val="008C2132"/>
    <w:rsid w:val="008C27EC"/>
    <w:rsid w:val="008C3BCF"/>
    <w:rsid w:val="008C455C"/>
    <w:rsid w:val="008C46C7"/>
    <w:rsid w:val="008C4A2B"/>
    <w:rsid w:val="008C5139"/>
    <w:rsid w:val="008C51B9"/>
    <w:rsid w:val="008C5413"/>
    <w:rsid w:val="008C64E8"/>
    <w:rsid w:val="008C70B0"/>
    <w:rsid w:val="008C752E"/>
    <w:rsid w:val="008C788B"/>
    <w:rsid w:val="008C7B87"/>
    <w:rsid w:val="008C7C65"/>
    <w:rsid w:val="008D0327"/>
    <w:rsid w:val="008D0424"/>
    <w:rsid w:val="008D0813"/>
    <w:rsid w:val="008D1AF1"/>
    <w:rsid w:val="008D2411"/>
    <w:rsid w:val="008D3C49"/>
    <w:rsid w:val="008D3E5F"/>
    <w:rsid w:val="008D3F1E"/>
    <w:rsid w:val="008D43EF"/>
    <w:rsid w:val="008D5546"/>
    <w:rsid w:val="008D55D1"/>
    <w:rsid w:val="008D5F86"/>
    <w:rsid w:val="008D616B"/>
    <w:rsid w:val="008D646B"/>
    <w:rsid w:val="008D6C69"/>
    <w:rsid w:val="008D6FBA"/>
    <w:rsid w:val="008D7274"/>
    <w:rsid w:val="008D7EAE"/>
    <w:rsid w:val="008E08F9"/>
    <w:rsid w:val="008E093A"/>
    <w:rsid w:val="008E0C66"/>
    <w:rsid w:val="008E1E96"/>
    <w:rsid w:val="008E24C8"/>
    <w:rsid w:val="008E257E"/>
    <w:rsid w:val="008E2A7C"/>
    <w:rsid w:val="008E309D"/>
    <w:rsid w:val="008E3225"/>
    <w:rsid w:val="008E5A0D"/>
    <w:rsid w:val="008E6685"/>
    <w:rsid w:val="008E6B0E"/>
    <w:rsid w:val="008E6E5B"/>
    <w:rsid w:val="008E6E95"/>
    <w:rsid w:val="008E6FBF"/>
    <w:rsid w:val="008E79DD"/>
    <w:rsid w:val="008F17E8"/>
    <w:rsid w:val="008F21B5"/>
    <w:rsid w:val="008F2692"/>
    <w:rsid w:val="008F2A94"/>
    <w:rsid w:val="008F2C63"/>
    <w:rsid w:val="008F34DE"/>
    <w:rsid w:val="008F4B26"/>
    <w:rsid w:val="008F5BC4"/>
    <w:rsid w:val="008F5D6F"/>
    <w:rsid w:val="008F60AF"/>
    <w:rsid w:val="008F6155"/>
    <w:rsid w:val="008F7AC5"/>
    <w:rsid w:val="008F7DF0"/>
    <w:rsid w:val="00900A6F"/>
    <w:rsid w:val="009018EC"/>
    <w:rsid w:val="0090245F"/>
    <w:rsid w:val="009028F9"/>
    <w:rsid w:val="00902EE5"/>
    <w:rsid w:val="009032F7"/>
    <w:rsid w:val="009037C2"/>
    <w:rsid w:val="009041A3"/>
    <w:rsid w:val="0090532F"/>
    <w:rsid w:val="009053A2"/>
    <w:rsid w:val="00905D43"/>
    <w:rsid w:val="00905E53"/>
    <w:rsid w:val="00906FB6"/>
    <w:rsid w:val="00907AC6"/>
    <w:rsid w:val="00907F47"/>
    <w:rsid w:val="00910268"/>
    <w:rsid w:val="00911800"/>
    <w:rsid w:val="009119D9"/>
    <w:rsid w:val="00911B49"/>
    <w:rsid w:val="00911BE9"/>
    <w:rsid w:val="00912A16"/>
    <w:rsid w:val="00912F55"/>
    <w:rsid w:val="00913855"/>
    <w:rsid w:val="00914453"/>
    <w:rsid w:val="009146AC"/>
    <w:rsid w:val="009148CF"/>
    <w:rsid w:val="00915287"/>
    <w:rsid w:val="00916395"/>
    <w:rsid w:val="009171B0"/>
    <w:rsid w:val="00917D05"/>
    <w:rsid w:val="00917F70"/>
    <w:rsid w:val="00917F9A"/>
    <w:rsid w:val="0091CF32"/>
    <w:rsid w:val="0092007F"/>
    <w:rsid w:val="00920151"/>
    <w:rsid w:val="009202FF"/>
    <w:rsid w:val="0092053B"/>
    <w:rsid w:val="0092060C"/>
    <w:rsid w:val="00920CCE"/>
    <w:rsid w:val="009218A0"/>
    <w:rsid w:val="009219FE"/>
    <w:rsid w:val="00921ECB"/>
    <w:rsid w:val="009221C8"/>
    <w:rsid w:val="009222DE"/>
    <w:rsid w:val="00922F3F"/>
    <w:rsid w:val="009230DF"/>
    <w:rsid w:val="00924C6C"/>
    <w:rsid w:val="009251A0"/>
    <w:rsid w:val="00925A51"/>
    <w:rsid w:val="00926333"/>
    <w:rsid w:val="00926609"/>
    <w:rsid w:val="0092677A"/>
    <w:rsid w:val="00926D65"/>
    <w:rsid w:val="00927039"/>
    <w:rsid w:val="00927083"/>
    <w:rsid w:val="009272F1"/>
    <w:rsid w:val="00927438"/>
    <w:rsid w:val="00927772"/>
    <w:rsid w:val="009315C1"/>
    <w:rsid w:val="0093160B"/>
    <w:rsid w:val="00931769"/>
    <w:rsid w:val="00931B48"/>
    <w:rsid w:val="009322DA"/>
    <w:rsid w:val="0093239D"/>
    <w:rsid w:val="00932ADA"/>
    <w:rsid w:val="00933306"/>
    <w:rsid w:val="00933495"/>
    <w:rsid w:val="00933CE1"/>
    <w:rsid w:val="00933EF1"/>
    <w:rsid w:val="0093465A"/>
    <w:rsid w:val="00935324"/>
    <w:rsid w:val="009353F0"/>
    <w:rsid w:val="0093640A"/>
    <w:rsid w:val="0093713F"/>
    <w:rsid w:val="009374F7"/>
    <w:rsid w:val="0093790A"/>
    <w:rsid w:val="0093B923"/>
    <w:rsid w:val="0094028C"/>
    <w:rsid w:val="009404A9"/>
    <w:rsid w:val="00940E3D"/>
    <w:rsid w:val="0094168A"/>
    <w:rsid w:val="00941D22"/>
    <w:rsid w:val="009424B4"/>
    <w:rsid w:val="009426BC"/>
    <w:rsid w:val="0094363C"/>
    <w:rsid w:val="00943871"/>
    <w:rsid w:val="00943A44"/>
    <w:rsid w:val="00945222"/>
    <w:rsid w:val="00945939"/>
    <w:rsid w:val="00946669"/>
    <w:rsid w:val="00946D91"/>
    <w:rsid w:val="00946E8C"/>
    <w:rsid w:val="0095004F"/>
    <w:rsid w:val="00950556"/>
    <w:rsid w:val="0095076C"/>
    <w:rsid w:val="00951462"/>
    <w:rsid w:val="00951479"/>
    <w:rsid w:val="009514CB"/>
    <w:rsid w:val="009522F2"/>
    <w:rsid w:val="00953ADA"/>
    <w:rsid w:val="00954014"/>
    <w:rsid w:val="00954293"/>
    <w:rsid w:val="0095439A"/>
    <w:rsid w:val="009543A6"/>
    <w:rsid w:val="009553D9"/>
    <w:rsid w:val="0095544E"/>
    <w:rsid w:val="0095706E"/>
    <w:rsid w:val="00957082"/>
    <w:rsid w:val="00960FA9"/>
    <w:rsid w:val="00961074"/>
    <w:rsid w:val="00961419"/>
    <w:rsid w:val="00962142"/>
    <w:rsid w:val="00963D72"/>
    <w:rsid w:val="00963F5C"/>
    <w:rsid w:val="009642C6"/>
    <w:rsid w:val="00964A6A"/>
    <w:rsid w:val="00965ABF"/>
    <w:rsid w:val="00965D18"/>
    <w:rsid w:val="00965DB9"/>
    <w:rsid w:val="009666E3"/>
    <w:rsid w:val="00967008"/>
    <w:rsid w:val="009673AA"/>
    <w:rsid w:val="00967493"/>
    <w:rsid w:val="00967A29"/>
    <w:rsid w:val="00970269"/>
    <w:rsid w:val="009706BB"/>
    <w:rsid w:val="009707F2"/>
    <w:rsid w:val="00970A85"/>
    <w:rsid w:val="00971141"/>
    <w:rsid w:val="00971CB5"/>
    <w:rsid w:val="00971E8F"/>
    <w:rsid w:val="009728DD"/>
    <w:rsid w:val="0097398E"/>
    <w:rsid w:val="00973CA1"/>
    <w:rsid w:val="00973FCE"/>
    <w:rsid w:val="00975711"/>
    <w:rsid w:val="00976515"/>
    <w:rsid w:val="0097660D"/>
    <w:rsid w:val="00976F74"/>
    <w:rsid w:val="009773A1"/>
    <w:rsid w:val="00980522"/>
    <w:rsid w:val="00980704"/>
    <w:rsid w:val="00980B7A"/>
    <w:rsid w:val="00980B9B"/>
    <w:rsid w:val="00980EC1"/>
    <w:rsid w:val="00981BAF"/>
    <w:rsid w:val="00981F4F"/>
    <w:rsid w:val="00982376"/>
    <w:rsid w:val="009824B7"/>
    <w:rsid w:val="00982518"/>
    <w:rsid w:val="0098351E"/>
    <w:rsid w:val="00983ECC"/>
    <w:rsid w:val="00984D21"/>
    <w:rsid w:val="009857F0"/>
    <w:rsid w:val="00985A23"/>
    <w:rsid w:val="0098629F"/>
    <w:rsid w:val="00986345"/>
    <w:rsid w:val="00986853"/>
    <w:rsid w:val="00986EE3"/>
    <w:rsid w:val="00987020"/>
    <w:rsid w:val="009871E4"/>
    <w:rsid w:val="009876DA"/>
    <w:rsid w:val="00987746"/>
    <w:rsid w:val="00987A2B"/>
    <w:rsid w:val="00987D0C"/>
    <w:rsid w:val="00987F82"/>
    <w:rsid w:val="00990AF3"/>
    <w:rsid w:val="00990CB0"/>
    <w:rsid w:val="0099104A"/>
    <w:rsid w:val="00991A49"/>
    <w:rsid w:val="00991A9A"/>
    <w:rsid w:val="00991B5B"/>
    <w:rsid w:val="00991B62"/>
    <w:rsid w:val="00993E2D"/>
    <w:rsid w:val="00994032"/>
    <w:rsid w:val="00994687"/>
    <w:rsid w:val="009948D7"/>
    <w:rsid w:val="009956A1"/>
    <w:rsid w:val="009957D7"/>
    <w:rsid w:val="00995C64"/>
    <w:rsid w:val="0099611B"/>
    <w:rsid w:val="009967D0"/>
    <w:rsid w:val="00996A90"/>
    <w:rsid w:val="00996ABB"/>
    <w:rsid w:val="00996F21"/>
    <w:rsid w:val="00997098"/>
    <w:rsid w:val="0099752E"/>
    <w:rsid w:val="00997A9F"/>
    <w:rsid w:val="00997D44"/>
    <w:rsid w:val="00997FDB"/>
    <w:rsid w:val="009A048A"/>
    <w:rsid w:val="009A14A0"/>
    <w:rsid w:val="009A21C1"/>
    <w:rsid w:val="009A2416"/>
    <w:rsid w:val="009A345B"/>
    <w:rsid w:val="009A44D0"/>
    <w:rsid w:val="009A48B8"/>
    <w:rsid w:val="009A4E57"/>
    <w:rsid w:val="009A51FC"/>
    <w:rsid w:val="009A5548"/>
    <w:rsid w:val="009A56DC"/>
    <w:rsid w:val="009A5DD5"/>
    <w:rsid w:val="009A6188"/>
    <w:rsid w:val="009A6DD9"/>
    <w:rsid w:val="009A7A9A"/>
    <w:rsid w:val="009A7B48"/>
    <w:rsid w:val="009A7FF4"/>
    <w:rsid w:val="009B0D7F"/>
    <w:rsid w:val="009B12BF"/>
    <w:rsid w:val="009B1DBF"/>
    <w:rsid w:val="009B2C80"/>
    <w:rsid w:val="009B317D"/>
    <w:rsid w:val="009B4199"/>
    <w:rsid w:val="009B4398"/>
    <w:rsid w:val="009B50D1"/>
    <w:rsid w:val="009B5131"/>
    <w:rsid w:val="009B7928"/>
    <w:rsid w:val="009C0AD9"/>
    <w:rsid w:val="009C0B29"/>
    <w:rsid w:val="009C1D79"/>
    <w:rsid w:val="009C1F6D"/>
    <w:rsid w:val="009C2407"/>
    <w:rsid w:val="009C33C6"/>
    <w:rsid w:val="009C3B8C"/>
    <w:rsid w:val="009C467E"/>
    <w:rsid w:val="009C4A01"/>
    <w:rsid w:val="009C4FBC"/>
    <w:rsid w:val="009C50D4"/>
    <w:rsid w:val="009C5198"/>
    <w:rsid w:val="009C535F"/>
    <w:rsid w:val="009C55DA"/>
    <w:rsid w:val="009C5789"/>
    <w:rsid w:val="009C5902"/>
    <w:rsid w:val="009C656F"/>
    <w:rsid w:val="009C7B58"/>
    <w:rsid w:val="009C7DCC"/>
    <w:rsid w:val="009D001A"/>
    <w:rsid w:val="009D0B46"/>
    <w:rsid w:val="009D121A"/>
    <w:rsid w:val="009D1540"/>
    <w:rsid w:val="009D1E9D"/>
    <w:rsid w:val="009D2969"/>
    <w:rsid w:val="009D2F66"/>
    <w:rsid w:val="009D3FAA"/>
    <w:rsid w:val="009D52D3"/>
    <w:rsid w:val="009D58CE"/>
    <w:rsid w:val="009D6442"/>
    <w:rsid w:val="009D7A9E"/>
    <w:rsid w:val="009E0B7B"/>
    <w:rsid w:val="009E0B88"/>
    <w:rsid w:val="009E1A09"/>
    <w:rsid w:val="009E1CB5"/>
    <w:rsid w:val="009E2317"/>
    <w:rsid w:val="009E2377"/>
    <w:rsid w:val="009E2C11"/>
    <w:rsid w:val="009E30CE"/>
    <w:rsid w:val="009E3853"/>
    <w:rsid w:val="009E4210"/>
    <w:rsid w:val="009E4A25"/>
    <w:rsid w:val="009E4A79"/>
    <w:rsid w:val="009E4CE3"/>
    <w:rsid w:val="009E53A8"/>
    <w:rsid w:val="009E58E3"/>
    <w:rsid w:val="009E64B3"/>
    <w:rsid w:val="009E71DC"/>
    <w:rsid w:val="009F024A"/>
    <w:rsid w:val="009F0950"/>
    <w:rsid w:val="009F11AD"/>
    <w:rsid w:val="009F1985"/>
    <w:rsid w:val="009F1EC6"/>
    <w:rsid w:val="009F2585"/>
    <w:rsid w:val="009F3124"/>
    <w:rsid w:val="009F3688"/>
    <w:rsid w:val="009F3D27"/>
    <w:rsid w:val="009F4134"/>
    <w:rsid w:val="009F4234"/>
    <w:rsid w:val="009F47A6"/>
    <w:rsid w:val="009F48D9"/>
    <w:rsid w:val="009F4D91"/>
    <w:rsid w:val="009F4EEA"/>
    <w:rsid w:val="009F54EF"/>
    <w:rsid w:val="009F5A7D"/>
    <w:rsid w:val="009F6AE0"/>
    <w:rsid w:val="009F7271"/>
    <w:rsid w:val="009F741B"/>
    <w:rsid w:val="009F77AD"/>
    <w:rsid w:val="009F7ABB"/>
    <w:rsid w:val="00A00343"/>
    <w:rsid w:val="00A005B6"/>
    <w:rsid w:val="00A0099D"/>
    <w:rsid w:val="00A01381"/>
    <w:rsid w:val="00A01D9E"/>
    <w:rsid w:val="00A02BD5"/>
    <w:rsid w:val="00A02DBC"/>
    <w:rsid w:val="00A0516D"/>
    <w:rsid w:val="00A05849"/>
    <w:rsid w:val="00A05BE4"/>
    <w:rsid w:val="00A06F6A"/>
    <w:rsid w:val="00A07D21"/>
    <w:rsid w:val="00A07DA4"/>
    <w:rsid w:val="00A07E1F"/>
    <w:rsid w:val="00A07E49"/>
    <w:rsid w:val="00A10953"/>
    <w:rsid w:val="00A10B5E"/>
    <w:rsid w:val="00A10D7F"/>
    <w:rsid w:val="00A10EBE"/>
    <w:rsid w:val="00A111DE"/>
    <w:rsid w:val="00A11773"/>
    <w:rsid w:val="00A119EA"/>
    <w:rsid w:val="00A1216D"/>
    <w:rsid w:val="00A12FAE"/>
    <w:rsid w:val="00A13417"/>
    <w:rsid w:val="00A13B7C"/>
    <w:rsid w:val="00A14265"/>
    <w:rsid w:val="00A14344"/>
    <w:rsid w:val="00A14C3B"/>
    <w:rsid w:val="00A153B1"/>
    <w:rsid w:val="00A158FA"/>
    <w:rsid w:val="00A15EB4"/>
    <w:rsid w:val="00A16149"/>
    <w:rsid w:val="00A163D8"/>
    <w:rsid w:val="00A164D6"/>
    <w:rsid w:val="00A16793"/>
    <w:rsid w:val="00A16916"/>
    <w:rsid w:val="00A171B0"/>
    <w:rsid w:val="00A1731F"/>
    <w:rsid w:val="00A17FFE"/>
    <w:rsid w:val="00A20224"/>
    <w:rsid w:val="00A209FB"/>
    <w:rsid w:val="00A20D41"/>
    <w:rsid w:val="00A21440"/>
    <w:rsid w:val="00A22108"/>
    <w:rsid w:val="00A223B3"/>
    <w:rsid w:val="00A22900"/>
    <w:rsid w:val="00A22F23"/>
    <w:rsid w:val="00A2377C"/>
    <w:rsid w:val="00A24412"/>
    <w:rsid w:val="00A249FC"/>
    <w:rsid w:val="00A25493"/>
    <w:rsid w:val="00A26F27"/>
    <w:rsid w:val="00A27B3C"/>
    <w:rsid w:val="00A27B95"/>
    <w:rsid w:val="00A300DB"/>
    <w:rsid w:val="00A3113A"/>
    <w:rsid w:val="00A31184"/>
    <w:rsid w:val="00A31833"/>
    <w:rsid w:val="00A31ADB"/>
    <w:rsid w:val="00A3219D"/>
    <w:rsid w:val="00A32289"/>
    <w:rsid w:val="00A323DA"/>
    <w:rsid w:val="00A328ED"/>
    <w:rsid w:val="00A33CAA"/>
    <w:rsid w:val="00A33DF3"/>
    <w:rsid w:val="00A33E2C"/>
    <w:rsid w:val="00A3501C"/>
    <w:rsid w:val="00A36C1C"/>
    <w:rsid w:val="00A373B4"/>
    <w:rsid w:val="00A40316"/>
    <w:rsid w:val="00A40EF2"/>
    <w:rsid w:val="00A41127"/>
    <w:rsid w:val="00A41629"/>
    <w:rsid w:val="00A4163C"/>
    <w:rsid w:val="00A41928"/>
    <w:rsid w:val="00A41D3F"/>
    <w:rsid w:val="00A4243F"/>
    <w:rsid w:val="00A42877"/>
    <w:rsid w:val="00A429CE"/>
    <w:rsid w:val="00A42BBF"/>
    <w:rsid w:val="00A42CD3"/>
    <w:rsid w:val="00A43A3D"/>
    <w:rsid w:val="00A44240"/>
    <w:rsid w:val="00A44D18"/>
    <w:rsid w:val="00A45560"/>
    <w:rsid w:val="00A456E1"/>
    <w:rsid w:val="00A46207"/>
    <w:rsid w:val="00A46591"/>
    <w:rsid w:val="00A47411"/>
    <w:rsid w:val="00A50879"/>
    <w:rsid w:val="00A50B08"/>
    <w:rsid w:val="00A50B3F"/>
    <w:rsid w:val="00A5179B"/>
    <w:rsid w:val="00A519AB"/>
    <w:rsid w:val="00A519AD"/>
    <w:rsid w:val="00A51E6C"/>
    <w:rsid w:val="00A51E9E"/>
    <w:rsid w:val="00A52084"/>
    <w:rsid w:val="00A522D9"/>
    <w:rsid w:val="00A5258A"/>
    <w:rsid w:val="00A529C2"/>
    <w:rsid w:val="00A52F1F"/>
    <w:rsid w:val="00A5328B"/>
    <w:rsid w:val="00A53C29"/>
    <w:rsid w:val="00A54C36"/>
    <w:rsid w:val="00A54CD7"/>
    <w:rsid w:val="00A54E53"/>
    <w:rsid w:val="00A54F3B"/>
    <w:rsid w:val="00A54FC6"/>
    <w:rsid w:val="00A55064"/>
    <w:rsid w:val="00A550DD"/>
    <w:rsid w:val="00A551C7"/>
    <w:rsid w:val="00A5652F"/>
    <w:rsid w:val="00A56880"/>
    <w:rsid w:val="00A57489"/>
    <w:rsid w:val="00A57923"/>
    <w:rsid w:val="00A57E8A"/>
    <w:rsid w:val="00A6053A"/>
    <w:rsid w:val="00A607BD"/>
    <w:rsid w:val="00A60E60"/>
    <w:rsid w:val="00A61833"/>
    <w:rsid w:val="00A6191D"/>
    <w:rsid w:val="00A62736"/>
    <w:rsid w:val="00A62EEC"/>
    <w:rsid w:val="00A637F3"/>
    <w:rsid w:val="00A641FA"/>
    <w:rsid w:val="00A65FC1"/>
    <w:rsid w:val="00A660FA"/>
    <w:rsid w:val="00A66BCB"/>
    <w:rsid w:val="00A66CD4"/>
    <w:rsid w:val="00A67A22"/>
    <w:rsid w:val="00A71790"/>
    <w:rsid w:val="00A71C33"/>
    <w:rsid w:val="00A7334B"/>
    <w:rsid w:val="00A73364"/>
    <w:rsid w:val="00A73D62"/>
    <w:rsid w:val="00A74352"/>
    <w:rsid w:val="00A743E7"/>
    <w:rsid w:val="00A74916"/>
    <w:rsid w:val="00A7497B"/>
    <w:rsid w:val="00A74ADC"/>
    <w:rsid w:val="00A74CCE"/>
    <w:rsid w:val="00A75338"/>
    <w:rsid w:val="00A755D2"/>
    <w:rsid w:val="00A76E3F"/>
    <w:rsid w:val="00A772BE"/>
    <w:rsid w:val="00A80156"/>
    <w:rsid w:val="00A81167"/>
    <w:rsid w:val="00A815DB"/>
    <w:rsid w:val="00A8269C"/>
    <w:rsid w:val="00A82A74"/>
    <w:rsid w:val="00A82DC1"/>
    <w:rsid w:val="00A83144"/>
    <w:rsid w:val="00A83813"/>
    <w:rsid w:val="00A838D4"/>
    <w:rsid w:val="00A846D4"/>
    <w:rsid w:val="00A84833"/>
    <w:rsid w:val="00A84E22"/>
    <w:rsid w:val="00A84FF8"/>
    <w:rsid w:val="00A851A1"/>
    <w:rsid w:val="00A854AE"/>
    <w:rsid w:val="00A85DAE"/>
    <w:rsid w:val="00A863E9"/>
    <w:rsid w:val="00A86E6B"/>
    <w:rsid w:val="00A86F88"/>
    <w:rsid w:val="00A876F7"/>
    <w:rsid w:val="00A878BE"/>
    <w:rsid w:val="00A87B71"/>
    <w:rsid w:val="00A87E88"/>
    <w:rsid w:val="00A87EE3"/>
    <w:rsid w:val="00A9002F"/>
    <w:rsid w:val="00A91345"/>
    <w:rsid w:val="00A91FB8"/>
    <w:rsid w:val="00A92443"/>
    <w:rsid w:val="00A93F89"/>
    <w:rsid w:val="00A946CD"/>
    <w:rsid w:val="00A947D8"/>
    <w:rsid w:val="00A9482D"/>
    <w:rsid w:val="00A9502F"/>
    <w:rsid w:val="00A95216"/>
    <w:rsid w:val="00A95368"/>
    <w:rsid w:val="00A962A2"/>
    <w:rsid w:val="00A9648F"/>
    <w:rsid w:val="00A965E6"/>
    <w:rsid w:val="00A974C3"/>
    <w:rsid w:val="00A97886"/>
    <w:rsid w:val="00A97C82"/>
    <w:rsid w:val="00A97D9E"/>
    <w:rsid w:val="00AA0144"/>
    <w:rsid w:val="00AA0C0C"/>
    <w:rsid w:val="00AA1DF1"/>
    <w:rsid w:val="00AA232E"/>
    <w:rsid w:val="00AA2F83"/>
    <w:rsid w:val="00AA3368"/>
    <w:rsid w:val="00AA33AA"/>
    <w:rsid w:val="00AA3F3A"/>
    <w:rsid w:val="00AA42A1"/>
    <w:rsid w:val="00AA43EF"/>
    <w:rsid w:val="00AA476D"/>
    <w:rsid w:val="00AA51BA"/>
    <w:rsid w:val="00AA709F"/>
    <w:rsid w:val="00AB1196"/>
    <w:rsid w:val="00AB1349"/>
    <w:rsid w:val="00AB1A76"/>
    <w:rsid w:val="00AB2BCF"/>
    <w:rsid w:val="00AB3F7E"/>
    <w:rsid w:val="00AB49A4"/>
    <w:rsid w:val="00AB5B6E"/>
    <w:rsid w:val="00AB5C96"/>
    <w:rsid w:val="00AB638F"/>
    <w:rsid w:val="00AB65F4"/>
    <w:rsid w:val="00AB7C00"/>
    <w:rsid w:val="00AB7FAC"/>
    <w:rsid w:val="00AC0260"/>
    <w:rsid w:val="00AC0D11"/>
    <w:rsid w:val="00AC1CAE"/>
    <w:rsid w:val="00AC1E00"/>
    <w:rsid w:val="00AC2201"/>
    <w:rsid w:val="00AC2571"/>
    <w:rsid w:val="00AC339E"/>
    <w:rsid w:val="00AC356F"/>
    <w:rsid w:val="00AC38A6"/>
    <w:rsid w:val="00AC48F7"/>
    <w:rsid w:val="00AC4B09"/>
    <w:rsid w:val="00AC59F2"/>
    <w:rsid w:val="00AC6886"/>
    <w:rsid w:val="00AC68E9"/>
    <w:rsid w:val="00AC716E"/>
    <w:rsid w:val="00AC7573"/>
    <w:rsid w:val="00AC78E4"/>
    <w:rsid w:val="00AD116B"/>
    <w:rsid w:val="00AD1669"/>
    <w:rsid w:val="00AD1A98"/>
    <w:rsid w:val="00AD1B89"/>
    <w:rsid w:val="00AD26D2"/>
    <w:rsid w:val="00AD39CA"/>
    <w:rsid w:val="00AD4353"/>
    <w:rsid w:val="00AD585A"/>
    <w:rsid w:val="00AD6603"/>
    <w:rsid w:val="00AD67D6"/>
    <w:rsid w:val="00AD7C15"/>
    <w:rsid w:val="00AD7DF2"/>
    <w:rsid w:val="00AE0EEC"/>
    <w:rsid w:val="00AE0F0D"/>
    <w:rsid w:val="00AE13C8"/>
    <w:rsid w:val="00AE15DD"/>
    <w:rsid w:val="00AE1631"/>
    <w:rsid w:val="00AE1B95"/>
    <w:rsid w:val="00AE245B"/>
    <w:rsid w:val="00AE263E"/>
    <w:rsid w:val="00AE2AB6"/>
    <w:rsid w:val="00AE34A7"/>
    <w:rsid w:val="00AE397C"/>
    <w:rsid w:val="00AE4991"/>
    <w:rsid w:val="00AE71D2"/>
    <w:rsid w:val="00AF02D2"/>
    <w:rsid w:val="00AF0481"/>
    <w:rsid w:val="00AF07D4"/>
    <w:rsid w:val="00AF0ACF"/>
    <w:rsid w:val="00AF0DD4"/>
    <w:rsid w:val="00AF1E36"/>
    <w:rsid w:val="00AF2792"/>
    <w:rsid w:val="00AF2B58"/>
    <w:rsid w:val="00AF2D4C"/>
    <w:rsid w:val="00AF3207"/>
    <w:rsid w:val="00AF3ED4"/>
    <w:rsid w:val="00AF40E0"/>
    <w:rsid w:val="00AF42FF"/>
    <w:rsid w:val="00AF453E"/>
    <w:rsid w:val="00AF4A29"/>
    <w:rsid w:val="00AF5042"/>
    <w:rsid w:val="00AF50D8"/>
    <w:rsid w:val="00AF5965"/>
    <w:rsid w:val="00AF5AE6"/>
    <w:rsid w:val="00AF68BF"/>
    <w:rsid w:val="00AF7D0D"/>
    <w:rsid w:val="00AF7DB7"/>
    <w:rsid w:val="00B00788"/>
    <w:rsid w:val="00B00C9E"/>
    <w:rsid w:val="00B00E49"/>
    <w:rsid w:val="00B031E3"/>
    <w:rsid w:val="00B0360C"/>
    <w:rsid w:val="00B03633"/>
    <w:rsid w:val="00B0374E"/>
    <w:rsid w:val="00B037C0"/>
    <w:rsid w:val="00B037FB"/>
    <w:rsid w:val="00B03B0E"/>
    <w:rsid w:val="00B04687"/>
    <w:rsid w:val="00B04A0E"/>
    <w:rsid w:val="00B04B95"/>
    <w:rsid w:val="00B0560D"/>
    <w:rsid w:val="00B05979"/>
    <w:rsid w:val="00B0600E"/>
    <w:rsid w:val="00B06908"/>
    <w:rsid w:val="00B072E8"/>
    <w:rsid w:val="00B074E7"/>
    <w:rsid w:val="00B07574"/>
    <w:rsid w:val="00B075BE"/>
    <w:rsid w:val="00B07FD9"/>
    <w:rsid w:val="00B1028E"/>
    <w:rsid w:val="00B10452"/>
    <w:rsid w:val="00B11B0E"/>
    <w:rsid w:val="00B11FD4"/>
    <w:rsid w:val="00B12C4C"/>
    <w:rsid w:val="00B13693"/>
    <w:rsid w:val="00B138CE"/>
    <w:rsid w:val="00B13996"/>
    <w:rsid w:val="00B13DCD"/>
    <w:rsid w:val="00B14C87"/>
    <w:rsid w:val="00B15360"/>
    <w:rsid w:val="00B16B93"/>
    <w:rsid w:val="00B16E4E"/>
    <w:rsid w:val="00B17433"/>
    <w:rsid w:val="00B20968"/>
    <w:rsid w:val="00B20FEA"/>
    <w:rsid w:val="00B222CF"/>
    <w:rsid w:val="00B2230A"/>
    <w:rsid w:val="00B233B4"/>
    <w:rsid w:val="00B2382D"/>
    <w:rsid w:val="00B239BD"/>
    <w:rsid w:val="00B23AED"/>
    <w:rsid w:val="00B2407B"/>
    <w:rsid w:val="00B24081"/>
    <w:rsid w:val="00B2576F"/>
    <w:rsid w:val="00B25BAD"/>
    <w:rsid w:val="00B264E0"/>
    <w:rsid w:val="00B26B78"/>
    <w:rsid w:val="00B271DA"/>
    <w:rsid w:val="00B278D4"/>
    <w:rsid w:val="00B27C7F"/>
    <w:rsid w:val="00B3009D"/>
    <w:rsid w:val="00B300C5"/>
    <w:rsid w:val="00B30186"/>
    <w:rsid w:val="00B301AF"/>
    <w:rsid w:val="00B302F5"/>
    <w:rsid w:val="00B308D6"/>
    <w:rsid w:val="00B30CAB"/>
    <w:rsid w:val="00B30CED"/>
    <w:rsid w:val="00B30E82"/>
    <w:rsid w:val="00B31191"/>
    <w:rsid w:val="00B311AE"/>
    <w:rsid w:val="00B3201E"/>
    <w:rsid w:val="00B32311"/>
    <w:rsid w:val="00B3305C"/>
    <w:rsid w:val="00B33394"/>
    <w:rsid w:val="00B33B89"/>
    <w:rsid w:val="00B3438F"/>
    <w:rsid w:val="00B34550"/>
    <w:rsid w:val="00B34D1B"/>
    <w:rsid w:val="00B3584E"/>
    <w:rsid w:val="00B37631"/>
    <w:rsid w:val="00B37655"/>
    <w:rsid w:val="00B4043B"/>
    <w:rsid w:val="00B40716"/>
    <w:rsid w:val="00B41451"/>
    <w:rsid w:val="00B41CC6"/>
    <w:rsid w:val="00B42278"/>
    <w:rsid w:val="00B42D24"/>
    <w:rsid w:val="00B42D26"/>
    <w:rsid w:val="00B4340F"/>
    <w:rsid w:val="00B438F8"/>
    <w:rsid w:val="00B439C9"/>
    <w:rsid w:val="00B45769"/>
    <w:rsid w:val="00B4585F"/>
    <w:rsid w:val="00B45974"/>
    <w:rsid w:val="00B45F63"/>
    <w:rsid w:val="00B46403"/>
    <w:rsid w:val="00B46C8A"/>
    <w:rsid w:val="00B50398"/>
    <w:rsid w:val="00B50485"/>
    <w:rsid w:val="00B5187C"/>
    <w:rsid w:val="00B51E4C"/>
    <w:rsid w:val="00B539E1"/>
    <w:rsid w:val="00B545E6"/>
    <w:rsid w:val="00B54EB4"/>
    <w:rsid w:val="00B55065"/>
    <w:rsid w:val="00B55737"/>
    <w:rsid w:val="00B55B1A"/>
    <w:rsid w:val="00B57A69"/>
    <w:rsid w:val="00B57B49"/>
    <w:rsid w:val="00B57D6A"/>
    <w:rsid w:val="00B57E8C"/>
    <w:rsid w:val="00B62439"/>
    <w:rsid w:val="00B62BEF"/>
    <w:rsid w:val="00B638CA"/>
    <w:rsid w:val="00B64313"/>
    <w:rsid w:val="00B6471A"/>
    <w:rsid w:val="00B65023"/>
    <w:rsid w:val="00B66290"/>
    <w:rsid w:val="00B719F8"/>
    <w:rsid w:val="00B72276"/>
    <w:rsid w:val="00B72912"/>
    <w:rsid w:val="00B7411F"/>
    <w:rsid w:val="00B74FE6"/>
    <w:rsid w:val="00B756A8"/>
    <w:rsid w:val="00B76E14"/>
    <w:rsid w:val="00B7710D"/>
    <w:rsid w:val="00B774E6"/>
    <w:rsid w:val="00B80A6F"/>
    <w:rsid w:val="00B8189E"/>
    <w:rsid w:val="00B81933"/>
    <w:rsid w:val="00B819ED"/>
    <w:rsid w:val="00B829DB"/>
    <w:rsid w:val="00B83213"/>
    <w:rsid w:val="00B833E5"/>
    <w:rsid w:val="00B84744"/>
    <w:rsid w:val="00B84EBC"/>
    <w:rsid w:val="00B850EC"/>
    <w:rsid w:val="00B85370"/>
    <w:rsid w:val="00B85CF1"/>
    <w:rsid w:val="00B8601E"/>
    <w:rsid w:val="00B865D3"/>
    <w:rsid w:val="00B866D0"/>
    <w:rsid w:val="00B86A7C"/>
    <w:rsid w:val="00B86C2F"/>
    <w:rsid w:val="00B879A1"/>
    <w:rsid w:val="00B87D64"/>
    <w:rsid w:val="00B87E16"/>
    <w:rsid w:val="00B900DD"/>
    <w:rsid w:val="00B900EE"/>
    <w:rsid w:val="00B9084A"/>
    <w:rsid w:val="00B91AB2"/>
    <w:rsid w:val="00B91EBD"/>
    <w:rsid w:val="00B93E48"/>
    <w:rsid w:val="00B94732"/>
    <w:rsid w:val="00B94866"/>
    <w:rsid w:val="00B94FA5"/>
    <w:rsid w:val="00B952B5"/>
    <w:rsid w:val="00B955A6"/>
    <w:rsid w:val="00B957D4"/>
    <w:rsid w:val="00B95BBA"/>
    <w:rsid w:val="00B95F65"/>
    <w:rsid w:val="00B96034"/>
    <w:rsid w:val="00B976E6"/>
    <w:rsid w:val="00B97976"/>
    <w:rsid w:val="00B97CB8"/>
    <w:rsid w:val="00B97D06"/>
    <w:rsid w:val="00BA017D"/>
    <w:rsid w:val="00BA13B1"/>
    <w:rsid w:val="00BA17DB"/>
    <w:rsid w:val="00BA19DE"/>
    <w:rsid w:val="00BA1E7A"/>
    <w:rsid w:val="00BA2C50"/>
    <w:rsid w:val="00BA315B"/>
    <w:rsid w:val="00BA417B"/>
    <w:rsid w:val="00BA4687"/>
    <w:rsid w:val="00BA478F"/>
    <w:rsid w:val="00BA4EEF"/>
    <w:rsid w:val="00BA586B"/>
    <w:rsid w:val="00BA61CA"/>
    <w:rsid w:val="00BA628C"/>
    <w:rsid w:val="00BA68E8"/>
    <w:rsid w:val="00BA6914"/>
    <w:rsid w:val="00BA7882"/>
    <w:rsid w:val="00BA7907"/>
    <w:rsid w:val="00BA7C55"/>
    <w:rsid w:val="00BB056E"/>
    <w:rsid w:val="00BB0A83"/>
    <w:rsid w:val="00BB0CC3"/>
    <w:rsid w:val="00BB230D"/>
    <w:rsid w:val="00BB280C"/>
    <w:rsid w:val="00BB28D2"/>
    <w:rsid w:val="00BB2979"/>
    <w:rsid w:val="00BB2CCF"/>
    <w:rsid w:val="00BB2E65"/>
    <w:rsid w:val="00BB32AF"/>
    <w:rsid w:val="00BB3521"/>
    <w:rsid w:val="00BB372D"/>
    <w:rsid w:val="00BB388E"/>
    <w:rsid w:val="00BB42B0"/>
    <w:rsid w:val="00BB453A"/>
    <w:rsid w:val="00BB456C"/>
    <w:rsid w:val="00BB54FF"/>
    <w:rsid w:val="00BB6428"/>
    <w:rsid w:val="00BB7289"/>
    <w:rsid w:val="00BB78D0"/>
    <w:rsid w:val="00BB7AAA"/>
    <w:rsid w:val="00BB7BF1"/>
    <w:rsid w:val="00BB7D08"/>
    <w:rsid w:val="00BC0089"/>
    <w:rsid w:val="00BC0200"/>
    <w:rsid w:val="00BC03FF"/>
    <w:rsid w:val="00BC0FB6"/>
    <w:rsid w:val="00BC12CC"/>
    <w:rsid w:val="00BC218F"/>
    <w:rsid w:val="00BC2A8E"/>
    <w:rsid w:val="00BC2CF7"/>
    <w:rsid w:val="00BC367F"/>
    <w:rsid w:val="00BC36A6"/>
    <w:rsid w:val="00BC3B6F"/>
    <w:rsid w:val="00BC3CE0"/>
    <w:rsid w:val="00BC3E57"/>
    <w:rsid w:val="00BC4231"/>
    <w:rsid w:val="00BC4E22"/>
    <w:rsid w:val="00BC5207"/>
    <w:rsid w:val="00BC5581"/>
    <w:rsid w:val="00BC56CA"/>
    <w:rsid w:val="00BC5FA8"/>
    <w:rsid w:val="00BC62D6"/>
    <w:rsid w:val="00BC65C0"/>
    <w:rsid w:val="00BC67B2"/>
    <w:rsid w:val="00BC727E"/>
    <w:rsid w:val="00BC7C87"/>
    <w:rsid w:val="00BD065F"/>
    <w:rsid w:val="00BD0775"/>
    <w:rsid w:val="00BD09C1"/>
    <w:rsid w:val="00BD0B3D"/>
    <w:rsid w:val="00BD10B1"/>
    <w:rsid w:val="00BD12A6"/>
    <w:rsid w:val="00BD19B8"/>
    <w:rsid w:val="00BD25FE"/>
    <w:rsid w:val="00BD2A45"/>
    <w:rsid w:val="00BD303B"/>
    <w:rsid w:val="00BD3946"/>
    <w:rsid w:val="00BD39CB"/>
    <w:rsid w:val="00BD3AD8"/>
    <w:rsid w:val="00BD4215"/>
    <w:rsid w:val="00BD4788"/>
    <w:rsid w:val="00BD4A8E"/>
    <w:rsid w:val="00BD62A0"/>
    <w:rsid w:val="00BD7E98"/>
    <w:rsid w:val="00BD7F98"/>
    <w:rsid w:val="00BE0179"/>
    <w:rsid w:val="00BE0A0A"/>
    <w:rsid w:val="00BE129F"/>
    <w:rsid w:val="00BE185F"/>
    <w:rsid w:val="00BE18A2"/>
    <w:rsid w:val="00BE23BC"/>
    <w:rsid w:val="00BE2ABF"/>
    <w:rsid w:val="00BE2B85"/>
    <w:rsid w:val="00BE2EA5"/>
    <w:rsid w:val="00BE47ED"/>
    <w:rsid w:val="00BE48FC"/>
    <w:rsid w:val="00BE4E7E"/>
    <w:rsid w:val="00BE4FBD"/>
    <w:rsid w:val="00BE675B"/>
    <w:rsid w:val="00BE6A86"/>
    <w:rsid w:val="00BF022D"/>
    <w:rsid w:val="00BF0DE8"/>
    <w:rsid w:val="00BF1DE8"/>
    <w:rsid w:val="00BF2705"/>
    <w:rsid w:val="00BF36CE"/>
    <w:rsid w:val="00BF3895"/>
    <w:rsid w:val="00BF44BD"/>
    <w:rsid w:val="00BF46FE"/>
    <w:rsid w:val="00BF518C"/>
    <w:rsid w:val="00BF6BFE"/>
    <w:rsid w:val="00C0003F"/>
    <w:rsid w:val="00C013C3"/>
    <w:rsid w:val="00C0185F"/>
    <w:rsid w:val="00C01B48"/>
    <w:rsid w:val="00C01F8B"/>
    <w:rsid w:val="00C01FB2"/>
    <w:rsid w:val="00C02AD3"/>
    <w:rsid w:val="00C049FD"/>
    <w:rsid w:val="00C04FEA"/>
    <w:rsid w:val="00C0568A"/>
    <w:rsid w:val="00C063AC"/>
    <w:rsid w:val="00C07DEE"/>
    <w:rsid w:val="00C112E0"/>
    <w:rsid w:val="00C116D2"/>
    <w:rsid w:val="00C117FC"/>
    <w:rsid w:val="00C118E7"/>
    <w:rsid w:val="00C128D3"/>
    <w:rsid w:val="00C12E6A"/>
    <w:rsid w:val="00C12E91"/>
    <w:rsid w:val="00C137BE"/>
    <w:rsid w:val="00C13E2A"/>
    <w:rsid w:val="00C14A67"/>
    <w:rsid w:val="00C15184"/>
    <w:rsid w:val="00C15AC2"/>
    <w:rsid w:val="00C1682B"/>
    <w:rsid w:val="00C16A4C"/>
    <w:rsid w:val="00C170CD"/>
    <w:rsid w:val="00C17692"/>
    <w:rsid w:val="00C20176"/>
    <w:rsid w:val="00C20E03"/>
    <w:rsid w:val="00C21404"/>
    <w:rsid w:val="00C217FE"/>
    <w:rsid w:val="00C21AC3"/>
    <w:rsid w:val="00C21AC9"/>
    <w:rsid w:val="00C2242E"/>
    <w:rsid w:val="00C22EF0"/>
    <w:rsid w:val="00C235F6"/>
    <w:rsid w:val="00C236C6"/>
    <w:rsid w:val="00C23CE7"/>
    <w:rsid w:val="00C23E96"/>
    <w:rsid w:val="00C2404C"/>
    <w:rsid w:val="00C24373"/>
    <w:rsid w:val="00C24515"/>
    <w:rsid w:val="00C307B7"/>
    <w:rsid w:val="00C30866"/>
    <w:rsid w:val="00C31CDE"/>
    <w:rsid w:val="00C32004"/>
    <w:rsid w:val="00C32734"/>
    <w:rsid w:val="00C33B58"/>
    <w:rsid w:val="00C348D6"/>
    <w:rsid w:val="00C34EA8"/>
    <w:rsid w:val="00C34FEE"/>
    <w:rsid w:val="00C360A1"/>
    <w:rsid w:val="00C379EB"/>
    <w:rsid w:val="00C37D62"/>
    <w:rsid w:val="00C37E84"/>
    <w:rsid w:val="00C40A31"/>
    <w:rsid w:val="00C412A3"/>
    <w:rsid w:val="00C41701"/>
    <w:rsid w:val="00C41ACA"/>
    <w:rsid w:val="00C438CD"/>
    <w:rsid w:val="00C44F0F"/>
    <w:rsid w:val="00C45A1E"/>
    <w:rsid w:val="00C461C9"/>
    <w:rsid w:val="00C46676"/>
    <w:rsid w:val="00C46EF0"/>
    <w:rsid w:val="00C47738"/>
    <w:rsid w:val="00C50017"/>
    <w:rsid w:val="00C5003F"/>
    <w:rsid w:val="00C50193"/>
    <w:rsid w:val="00C515BE"/>
    <w:rsid w:val="00C52240"/>
    <w:rsid w:val="00C52C77"/>
    <w:rsid w:val="00C5312D"/>
    <w:rsid w:val="00C536DF"/>
    <w:rsid w:val="00C53C32"/>
    <w:rsid w:val="00C54945"/>
    <w:rsid w:val="00C54E60"/>
    <w:rsid w:val="00C5588E"/>
    <w:rsid w:val="00C56621"/>
    <w:rsid w:val="00C5687C"/>
    <w:rsid w:val="00C56BE7"/>
    <w:rsid w:val="00C57535"/>
    <w:rsid w:val="00C5770C"/>
    <w:rsid w:val="00C601E9"/>
    <w:rsid w:val="00C60ACB"/>
    <w:rsid w:val="00C60C20"/>
    <w:rsid w:val="00C60E56"/>
    <w:rsid w:val="00C61145"/>
    <w:rsid w:val="00C61EA8"/>
    <w:rsid w:val="00C61F19"/>
    <w:rsid w:val="00C625DE"/>
    <w:rsid w:val="00C62A68"/>
    <w:rsid w:val="00C62D11"/>
    <w:rsid w:val="00C64D36"/>
    <w:rsid w:val="00C65164"/>
    <w:rsid w:val="00C65BFE"/>
    <w:rsid w:val="00C65D7B"/>
    <w:rsid w:val="00C661AA"/>
    <w:rsid w:val="00C6675C"/>
    <w:rsid w:val="00C678D8"/>
    <w:rsid w:val="00C67A4F"/>
    <w:rsid w:val="00C7009D"/>
    <w:rsid w:val="00C70184"/>
    <w:rsid w:val="00C70F4D"/>
    <w:rsid w:val="00C71407"/>
    <w:rsid w:val="00C71CCB"/>
    <w:rsid w:val="00C7276E"/>
    <w:rsid w:val="00C72814"/>
    <w:rsid w:val="00C7318F"/>
    <w:rsid w:val="00C73FAE"/>
    <w:rsid w:val="00C74109"/>
    <w:rsid w:val="00C7443C"/>
    <w:rsid w:val="00C74731"/>
    <w:rsid w:val="00C749FB"/>
    <w:rsid w:val="00C74EC2"/>
    <w:rsid w:val="00C756D8"/>
    <w:rsid w:val="00C75F26"/>
    <w:rsid w:val="00C76A49"/>
    <w:rsid w:val="00C77206"/>
    <w:rsid w:val="00C77C1D"/>
    <w:rsid w:val="00C77C30"/>
    <w:rsid w:val="00C77F6A"/>
    <w:rsid w:val="00C8019B"/>
    <w:rsid w:val="00C80641"/>
    <w:rsid w:val="00C8180A"/>
    <w:rsid w:val="00C81F13"/>
    <w:rsid w:val="00C82C05"/>
    <w:rsid w:val="00C848C2"/>
    <w:rsid w:val="00C84A44"/>
    <w:rsid w:val="00C855FF"/>
    <w:rsid w:val="00C85998"/>
    <w:rsid w:val="00C86326"/>
    <w:rsid w:val="00C8657B"/>
    <w:rsid w:val="00C90AAD"/>
    <w:rsid w:val="00C91175"/>
    <w:rsid w:val="00C91FED"/>
    <w:rsid w:val="00C924F4"/>
    <w:rsid w:val="00C9335D"/>
    <w:rsid w:val="00C94276"/>
    <w:rsid w:val="00C9459F"/>
    <w:rsid w:val="00C959B2"/>
    <w:rsid w:val="00C96350"/>
    <w:rsid w:val="00C96B72"/>
    <w:rsid w:val="00CA04C3"/>
    <w:rsid w:val="00CA07EC"/>
    <w:rsid w:val="00CA0993"/>
    <w:rsid w:val="00CA11C8"/>
    <w:rsid w:val="00CA1A21"/>
    <w:rsid w:val="00CA2531"/>
    <w:rsid w:val="00CA26FE"/>
    <w:rsid w:val="00CA27F2"/>
    <w:rsid w:val="00CA2B1A"/>
    <w:rsid w:val="00CA37A3"/>
    <w:rsid w:val="00CA4D7F"/>
    <w:rsid w:val="00CA4FE5"/>
    <w:rsid w:val="00CA51FA"/>
    <w:rsid w:val="00CA5826"/>
    <w:rsid w:val="00CA6B31"/>
    <w:rsid w:val="00CA6BB4"/>
    <w:rsid w:val="00CA782A"/>
    <w:rsid w:val="00CB0878"/>
    <w:rsid w:val="00CB17D4"/>
    <w:rsid w:val="00CB1D28"/>
    <w:rsid w:val="00CB22B0"/>
    <w:rsid w:val="00CB2C1C"/>
    <w:rsid w:val="00CB30FC"/>
    <w:rsid w:val="00CB3B1D"/>
    <w:rsid w:val="00CB3E4C"/>
    <w:rsid w:val="00CB40B9"/>
    <w:rsid w:val="00CB4E6B"/>
    <w:rsid w:val="00CB50ED"/>
    <w:rsid w:val="00CB5620"/>
    <w:rsid w:val="00CB5746"/>
    <w:rsid w:val="00CB5DA6"/>
    <w:rsid w:val="00CB5E4B"/>
    <w:rsid w:val="00CB6EFF"/>
    <w:rsid w:val="00CBE7FD"/>
    <w:rsid w:val="00CC12D0"/>
    <w:rsid w:val="00CC1AD8"/>
    <w:rsid w:val="00CC261D"/>
    <w:rsid w:val="00CC2962"/>
    <w:rsid w:val="00CC2966"/>
    <w:rsid w:val="00CC2CF4"/>
    <w:rsid w:val="00CC2D45"/>
    <w:rsid w:val="00CC31FD"/>
    <w:rsid w:val="00CC3A04"/>
    <w:rsid w:val="00CC3FE8"/>
    <w:rsid w:val="00CC4043"/>
    <w:rsid w:val="00CC4097"/>
    <w:rsid w:val="00CC471E"/>
    <w:rsid w:val="00CC52EA"/>
    <w:rsid w:val="00CC533F"/>
    <w:rsid w:val="00CC6962"/>
    <w:rsid w:val="00CC749D"/>
    <w:rsid w:val="00CC7FB8"/>
    <w:rsid w:val="00CCAA00"/>
    <w:rsid w:val="00CCD65E"/>
    <w:rsid w:val="00CD0336"/>
    <w:rsid w:val="00CD0489"/>
    <w:rsid w:val="00CD151B"/>
    <w:rsid w:val="00CD2495"/>
    <w:rsid w:val="00CD25D7"/>
    <w:rsid w:val="00CD3D3B"/>
    <w:rsid w:val="00CD463F"/>
    <w:rsid w:val="00CD4AFB"/>
    <w:rsid w:val="00CD4BD6"/>
    <w:rsid w:val="00CD4C85"/>
    <w:rsid w:val="00CD4C89"/>
    <w:rsid w:val="00CD50DD"/>
    <w:rsid w:val="00CD57E0"/>
    <w:rsid w:val="00CD6157"/>
    <w:rsid w:val="00CD62BB"/>
    <w:rsid w:val="00CD6603"/>
    <w:rsid w:val="00CD6AAD"/>
    <w:rsid w:val="00CD759A"/>
    <w:rsid w:val="00CD78F1"/>
    <w:rsid w:val="00CD7C55"/>
    <w:rsid w:val="00CD7F9B"/>
    <w:rsid w:val="00CE0147"/>
    <w:rsid w:val="00CE04AF"/>
    <w:rsid w:val="00CE097A"/>
    <w:rsid w:val="00CE1974"/>
    <w:rsid w:val="00CE1DA4"/>
    <w:rsid w:val="00CE2059"/>
    <w:rsid w:val="00CE2DCC"/>
    <w:rsid w:val="00CE357E"/>
    <w:rsid w:val="00CE3644"/>
    <w:rsid w:val="00CE365C"/>
    <w:rsid w:val="00CE3D9D"/>
    <w:rsid w:val="00CE4724"/>
    <w:rsid w:val="00CE49E7"/>
    <w:rsid w:val="00CE538A"/>
    <w:rsid w:val="00CE5BD2"/>
    <w:rsid w:val="00CE5E83"/>
    <w:rsid w:val="00CE6038"/>
    <w:rsid w:val="00CE715E"/>
    <w:rsid w:val="00CE7314"/>
    <w:rsid w:val="00CE7457"/>
    <w:rsid w:val="00CF1621"/>
    <w:rsid w:val="00CF214C"/>
    <w:rsid w:val="00CF273E"/>
    <w:rsid w:val="00CF2AA0"/>
    <w:rsid w:val="00CF33C7"/>
    <w:rsid w:val="00CF5B95"/>
    <w:rsid w:val="00CF677F"/>
    <w:rsid w:val="00CF6956"/>
    <w:rsid w:val="00CF6E1C"/>
    <w:rsid w:val="00CF70BA"/>
    <w:rsid w:val="00CF70CE"/>
    <w:rsid w:val="00CF723C"/>
    <w:rsid w:val="00CF7FAB"/>
    <w:rsid w:val="00D0082A"/>
    <w:rsid w:val="00D00933"/>
    <w:rsid w:val="00D009F8"/>
    <w:rsid w:val="00D00A50"/>
    <w:rsid w:val="00D02194"/>
    <w:rsid w:val="00D0252B"/>
    <w:rsid w:val="00D025AB"/>
    <w:rsid w:val="00D0298D"/>
    <w:rsid w:val="00D03B7D"/>
    <w:rsid w:val="00D03C1B"/>
    <w:rsid w:val="00D03C86"/>
    <w:rsid w:val="00D04967"/>
    <w:rsid w:val="00D05043"/>
    <w:rsid w:val="00D05F0C"/>
    <w:rsid w:val="00D064E9"/>
    <w:rsid w:val="00D065FF"/>
    <w:rsid w:val="00D06888"/>
    <w:rsid w:val="00D072E8"/>
    <w:rsid w:val="00D07B8B"/>
    <w:rsid w:val="00D0C9E7"/>
    <w:rsid w:val="00D100AC"/>
    <w:rsid w:val="00D10D5D"/>
    <w:rsid w:val="00D11104"/>
    <w:rsid w:val="00D11E4E"/>
    <w:rsid w:val="00D11EA3"/>
    <w:rsid w:val="00D11EAD"/>
    <w:rsid w:val="00D1207B"/>
    <w:rsid w:val="00D12945"/>
    <w:rsid w:val="00D12A36"/>
    <w:rsid w:val="00D13B93"/>
    <w:rsid w:val="00D13F29"/>
    <w:rsid w:val="00D1463F"/>
    <w:rsid w:val="00D14E00"/>
    <w:rsid w:val="00D15E0C"/>
    <w:rsid w:val="00D15F1C"/>
    <w:rsid w:val="00D160EB"/>
    <w:rsid w:val="00D163E7"/>
    <w:rsid w:val="00D165BC"/>
    <w:rsid w:val="00D16A1A"/>
    <w:rsid w:val="00D17059"/>
    <w:rsid w:val="00D175C0"/>
    <w:rsid w:val="00D17C2E"/>
    <w:rsid w:val="00D17C37"/>
    <w:rsid w:val="00D17D30"/>
    <w:rsid w:val="00D20DE8"/>
    <w:rsid w:val="00D21265"/>
    <w:rsid w:val="00D21522"/>
    <w:rsid w:val="00D219AF"/>
    <w:rsid w:val="00D22439"/>
    <w:rsid w:val="00D226A9"/>
    <w:rsid w:val="00D2272E"/>
    <w:rsid w:val="00D24346"/>
    <w:rsid w:val="00D243FB"/>
    <w:rsid w:val="00D2452E"/>
    <w:rsid w:val="00D249D6"/>
    <w:rsid w:val="00D24A3C"/>
    <w:rsid w:val="00D24C9A"/>
    <w:rsid w:val="00D26C2D"/>
    <w:rsid w:val="00D270DF"/>
    <w:rsid w:val="00D27545"/>
    <w:rsid w:val="00D27B52"/>
    <w:rsid w:val="00D27D06"/>
    <w:rsid w:val="00D305C3"/>
    <w:rsid w:val="00D30F8E"/>
    <w:rsid w:val="00D31017"/>
    <w:rsid w:val="00D31E1F"/>
    <w:rsid w:val="00D31E85"/>
    <w:rsid w:val="00D320A4"/>
    <w:rsid w:val="00D322E9"/>
    <w:rsid w:val="00D3289C"/>
    <w:rsid w:val="00D32ACF"/>
    <w:rsid w:val="00D3335E"/>
    <w:rsid w:val="00D33802"/>
    <w:rsid w:val="00D33817"/>
    <w:rsid w:val="00D33AE7"/>
    <w:rsid w:val="00D3416D"/>
    <w:rsid w:val="00D349CC"/>
    <w:rsid w:val="00D3564C"/>
    <w:rsid w:val="00D35687"/>
    <w:rsid w:val="00D35C9E"/>
    <w:rsid w:val="00D36EB3"/>
    <w:rsid w:val="00D37718"/>
    <w:rsid w:val="00D37DAE"/>
    <w:rsid w:val="00D40644"/>
    <w:rsid w:val="00D40FCD"/>
    <w:rsid w:val="00D41818"/>
    <w:rsid w:val="00D4387F"/>
    <w:rsid w:val="00D43C6D"/>
    <w:rsid w:val="00D43CA7"/>
    <w:rsid w:val="00D43CD1"/>
    <w:rsid w:val="00D43EA1"/>
    <w:rsid w:val="00D44186"/>
    <w:rsid w:val="00D464A4"/>
    <w:rsid w:val="00D479DC"/>
    <w:rsid w:val="00D47EBA"/>
    <w:rsid w:val="00D47EFA"/>
    <w:rsid w:val="00D51C06"/>
    <w:rsid w:val="00D51F73"/>
    <w:rsid w:val="00D52726"/>
    <w:rsid w:val="00D53160"/>
    <w:rsid w:val="00D531D2"/>
    <w:rsid w:val="00D53498"/>
    <w:rsid w:val="00D5445A"/>
    <w:rsid w:val="00D545F1"/>
    <w:rsid w:val="00D54A6E"/>
    <w:rsid w:val="00D54D6B"/>
    <w:rsid w:val="00D54E22"/>
    <w:rsid w:val="00D54F3F"/>
    <w:rsid w:val="00D55B65"/>
    <w:rsid w:val="00D567C0"/>
    <w:rsid w:val="00D56CFC"/>
    <w:rsid w:val="00D574B5"/>
    <w:rsid w:val="00D574D9"/>
    <w:rsid w:val="00D576C8"/>
    <w:rsid w:val="00D57820"/>
    <w:rsid w:val="00D5785F"/>
    <w:rsid w:val="00D57880"/>
    <w:rsid w:val="00D57B40"/>
    <w:rsid w:val="00D57B62"/>
    <w:rsid w:val="00D60A68"/>
    <w:rsid w:val="00D60C20"/>
    <w:rsid w:val="00D61901"/>
    <w:rsid w:val="00D637CB"/>
    <w:rsid w:val="00D637CE"/>
    <w:rsid w:val="00D63DFD"/>
    <w:rsid w:val="00D63FFC"/>
    <w:rsid w:val="00D641E7"/>
    <w:rsid w:val="00D64BD5"/>
    <w:rsid w:val="00D64E7E"/>
    <w:rsid w:val="00D65060"/>
    <w:rsid w:val="00D66B58"/>
    <w:rsid w:val="00D66B71"/>
    <w:rsid w:val="00D66D4E"/>
    <w:rsid w:val="00D674A1"/>
    <w:rsid w:val="00D70220"/>
    <w:rsid w:val="00D7081B"/>
    <w:rsid w:val="00D70B7F"/>
    <w:rsid w:val="00D70ED8"/>
    <w:rsid w:val="00D70F4B"/>
    <w:rsid w:val="00D71687"/>
    <w:rsid w:val="00D7186B"/>
    <w:rsid w:val="00D71964"/>
    <w:rsid w:val="00D72FEC"/>
    <w:rsid w:val="00D74A0F"/>
    <w:rsid w:val="00D7504A"/>
    <w:rsid w:val="00D750EE"/>
    <w:rsid w:val="00D7570E"/>
    <w:rsid w:val="00D7583D"/>
    <w:rsid w:val="00D7642B"/>
    <w:rsid w:val="00D76B1F"/>
    <w:rsid w:val="00D80C91"/>
    <w:rsid w:val="00D80CA3"/>
    <w:rsid w:val="00D80D3E"/>
    <w:rsid w:val="00D8269D"/>
    <w:rsid w:val="00D829B2"/>
    <w:rsid w:val="00D82FA2"/>
    <w:rsid w:val="00D83673"/>
    <w:rsid w:val="00D838FA"/>
    <w:rsid w:val="00D84801"/>
    <w:rsid w:val="00D848FF"/>
    <w:rsid w:val="00D851EB"/>
    <w:rsid w:val="00D866F0"/>
    <w:rsid w:val="00D86869"/>
    <w:rsid w:val="00D874DD"/>
    <w:rsid w:val="00D87655"/>
    <w:rsid w:val="00D87801"/>
    <w:rsid w:val="00D880EC"/>
    <w:rsid w:val="00D904F4"/>
    <w:rsid w:val="00D90C7A"/>
    <w:rsid w:val="00D919DB"/>
    <w:rsid w:val="00D93A70"/>
    <w:rsid w:val="00D93C72"/>
    <w:rsid w:val="00D93CCA"/>
    <w:rsid w:val="00D93F39"/>
    <w:rsid w:val="00D959D9"/>
    <w:rsid w:val="00D95E32"/>
    <w:rsid w:val="00D968DA"/>
    <w:rsid w:val="00D96967"/>
    <w:rsid w:val="00D9782B"/>
    <w:rsid w:val="00D979ED"/>
    <w:rsid w:val="00D97A2D"/>
    <w:rsid w:val="00D97D1A"/>
    <w:rsid w:val="00DA053D"/>
    <w:rsid w:val="00DA06B6"/>
    <w:rsid w:val="00DA0BC2"/>
    <w:rsid w:val="00DA0C84"/>
    <w:rsid w:val="00DA1643"/>
    <w:rsid w:val="00DA1E86"/>
    <w:rsid w:val="00DA246F"/>
    <w:rsid w:val="00DA27C7"/>
    <w:rsid w:val="00DA2B7E"/>
    <w:rsid w:val="00DA2E01"/>
    <w:rsid w:val="00DA2E8F"/>
    <w:rsid w:val="00DA3289"/>
    <w:rsid w:val="00DA33BC"/>
    <w:rsid w:val="00DA4BA6"/>
    <w:rsid w:val="00DA562E"/>
    <w:rsid w:val="00DA5D1A"/>
    <w:rsid w:val="00DA6592"/>
    <w:rsid w:val="00DA6E57"/>
    <w:rsid w:val="00DA6F2A"/>
    <w:rsid w:val="00DA6FE8"/>
    <w:rsid w:val="00DA70DA"/>
    <w:rsid w:val="00DA717D"/>
    <w:rsid w:val="00DA7801"/>
    <w:rsid w:val="00DA7B43"/>
    <w:rsid w:val="00DB1B83"/>
    <w:rsid w:val="00DB1C49"/>
    <w:rsid w:val="00DB20FF"/>
    <w:rsid w:val="00DB2358"/>
    <w:rsid w:val="00DB26D1"/>
    <w:rsid w:val="00DB3589"/>
    <w:rsid w:val="00DB38D5"/>
    <w:rsid w:val="00DB4A10"/>
    <w:rsid w:val="00DB4BBE"/>
    <w:rsid w:val="00DB4D60"/>
    <w:rsid w:val="00DB5BA7"/>
    <w:rsid w:val="00DB5FCC"/>
    <w:rsid w:val="00DB729A"/>
    <w:rsid w:val="00DB74C5"/>
    <w:rsid w:val="00DB7AB8"/>
    <w:rsid w:val="00DC04FD"/>
    <w:rsid w:val="00DC09A7"/>
    <w:rsid w:val="00DC0A2A"/>
    <w:rsid w:val="00DC0B0E"/>
    <w:rsid w:val="00DC1651"/>
    <w:rsid w:val="00DC2416"/>
    <w:rsid w:val="00DC292A"/>
    <w:rsid w:val="00DC321B"/>
    <w:rsid w:val="00DC389C"/>
    <w:rsid w:val="00DC3ADF"/>
    <w:rsid w:val="00DC4218"/>
    <w:rsid w:val="00DC5759"/>
    <w:rsid w:val="00DC5A77"/>
    <w:rsid w:val="00DC620B"/>
    <w:rsid w:val="00DC6212"/>
    <w:rsid w:val="00DC686B"/>
    <w:rsid w:val="00DC6F3C"/>
    <w:rsid w:val="00DC7D65"/>
    <w:rsid w:val="00DC7FB6"/>
    <w:rsid w:val="00DD0279"/>
    <w:rsid w:val="00DD07CA"/>
    <w:rsid w:val="00DD148A"/>
    <w:rsid w:val="00DD15FF"/>
    <w:rsid w:val="00DD1BEC"/>
    <w:rsid w:val="00DD2169"/>
    <w:rsid w:val="00DD2E1B"/>
    <w:rsid w:val="00DD3129"/>
    <w:rsid w:val="00DD3D98"/>
    <w:rsid w:val="00DD3DE4"/>
    <w:rsid w:val="00DD4278"/>
    <w:rsid w:val="00DD45BF"/>
    <w:rsid w:val="00DD47A5"/>
    <w:rsid w:val="00DD4CA4"/>
    <w:rsid w:val="00DD54EE"/>
    <w:rsid w:val="00DD5B67"/>
    <w:rsid w:val="00DD5BE5"/>
    <w:rsid w:val="00DD5CD2"/>
    <w:rsid w:val="00DD5FCD"/>
    <w:rsid w:val="00DD6836"/>
    <w:rsid w:val="00DD69AB"/>
    <w:rsid w:val="00DD7024"/>
    <w:rsid w:val="00DD7C6B"/>
    <w:rsid w:val="00DD7DBC"/>
    <w:rsid w:val="00DE16C6"/>
    <w:rsid w:val="00DE259C"/>
    <w:rsid w:val="00DE2C57"/>
    <w:rsid w:val="00DE4459"/>
    <w:rsid w:val="00DE4F92"/>
    <w:rsid w:val="00DE5BED"/>
    <w:rsid w:val="00DE605F"/>
    <w:rsid w:val="00DE67BE"/>
    <w:rsid w:val="00DE6B32"/>
    <w:rsid w:val="00DE6EA4"/>
    <w:rsid w:val="00DF01BE"/>
    <w:rsid w:val="00DF0F5E"/>
    <w:rsid w:val="00DF1254"/>
    <w:rsid w:val="00DF18D0"/>
    <w:rsid w:val="00DF261F"/>
    <w:rsid w:val="00DF2744"/>
    <w:rsid w:val="00DF2829"/>
    <w:rsid w:val="00DF3077"/>
    <w:rsid w:val="00DF43CE"/>
    <w:rsid w:val="00DF57F3"/>
    <w:rsid w:val="00DF5806"/>
    <w:rsid w:val="00DF581E"/>
    <w:rsid w:val="00DF611B"/>
    <w:rsid w:val="00DF6C9C"/>
    <w:rsid w:val="00DF76F2"/>
    <w:rsid w:val="00DF79F4"/>
    <w:rsid w:val="00DF82AE"/>
    <w:rsid w:val="00DF98C8"/>
    <w:rsid w:val="00E00240"/>
    <w:rsid w:val="00E01405"/>
    <w:rsid w:val="00E01514"/>
    <w:rsid w:val="00E015E2"/>
    <w:rsid w:val="00E01C04"/>
    <w:rsid w:val="00E021AB"/>
    <w:rsid w:val="00E0263C"/>
    <w:rsid w:val="00E02D93"/>
    <w:rsid w:val="00E03843"/>
    <w:rsid w:val="00E039A4"/>
    <w:rsid w:val="00E03ADB"/>
    <w:rsid w:val="00E0474A"/>
    <w:rsid w:val="00E04AF0"/>
    <w:rsid w:val="00E04B63"/>
    <w:rsid w:val="00E04F3E"/>
    <w:rsid w:val="00E050BD"/>
    <w:rsid w:val="00E05FD5"/>
    <w:rsid w:val="00E068AE"/>
    <w:rsid w:val="00E07029"/>
    <w:rsid w:val="00E07DAF"/>
    <w:rsid w:val="00E10C5F"/>
    <w:rsid w:val="00E10F07"/>
    <w:rsid w:val="00E11613"/>
    <w:rsid w:val="00E1172B"/>
    <w:rsid w:val="00E11CF4"/>
    <w:rsid w:val="00E12006"/>
    <w:rsid w:val="00E12545"/>
    <w:rsid w:val="00E125DD"/>
    <w:rsid w:val="00E126EA"/>
    <w:rsid w:val="00E127F5"/>
    <w:rsid w:val="00E12909"/>
    <w:rsid w:val="00E12D59"/>
    <w:rsid w:val="00E1386A"/>
    <w:rsid w:val="00E143C7"/>
    <w:rsid w:val="00E14BC9"/>
    <w:rsid w:val="00E14FFD"/>
    <w:rsid w:val="00E155DD"/>
    <w:rsid w:val="00E15B22"/>
    <w:rsid w:val="00E16CE6"/>
    <w:rsid w:val="00E17866"/>
    <w:rsid w:val="00E179B4"/>
    <w:rsid w:val="00E21071"/>
    <w:rsid w:val="00E21195"/>
    <w:rsid w:val="00E2175B"/>
    <w:rsid w:val="00E21A53"/>
    <w:rsid w:val="00E22B13"/>
    <w:rsid w:val="00E22FC7"/>
    <w:rsid w:val="00E233B1"/>
    <w:rsid w:val="00E23763"/>
    <w:rsid w:val="00E239E5"/>
    <w:rsid w:val="00E24FD3"/>
    <w:rsid w:val="00E255D2"/>
    <w:rsid w:val="00E25DC7"/>
    <w:rsid w:val="00E2638A"/>
    <w:rsid w:val="00E26692"/>
    <w:rsid w:val="00E26F47"/>
    <w:rsid w:val="00E27042"/>
    <w:rsid w:val="00E270C9"/>
    <w:rsid w:val="00E276CF"/>
    <w:rsid w:val="00E277AF"/>
    <w:rsid w:val="00E2783B"/>
    <w:rsid w:val="00E30B37"/>
    <w:rsid w:val="00E30E2D"/>
    <w:rsid w:val="00E31AAF"/>
    <w:rsid w:val="00E31DC8"/>
    <w:rsid w:val="00E322C5"/>
    <w:rsid w:val="00E33A76"/>
    <w:rsid w:val="00E33BE0"/>
    <w:rsid w:val="00E33FF3"/>
    <w:rsid w:val="00E3500B"/>
    <w:rsid w:val="00E355C3"/>
    <w:rsid w:val="00E35749"/>
    <w:rsid w:val="00E359BE"/>
    <w:rsid w:val="00E35D82"/>
    <w:rsid w:val="00E372FC"/>
    <w:rsid w:val="00E37581"/>
    <w:rsid w:val="00E37A01"/>
    <w:rsid w:val="00E40AF6"/>
    <w:rsid w:val="00E41C2D"/>
    <w:rsid w:val="00E42983"/>
    <w:rsid w:val="00E43173"/>
    <w:rsid w:val="00E438F8"/>
    <w:rsid w:val="00E43ACC"/>
    <w:rsid w:val="00E43B36"/>
    <w:rsid w:val="00E441B5"/>
    <w:rsid w:val="00E44483"/>
    <w:rsid w:val="00E44D2D"/>
    <w:rsid w:val="00E45E33"/>
    <w:rsid w:val="00E46D4B"/>
    <w:rsid w:val="00E47A0B"/>
    <w:rsid w:val="00E47A69"/>
    <w:rsid w:val="00E47D40"/>
    <w:rsid w:val="00E5031B"/>
    <w:rsid w:val="00E503A8"/>
    <w:rsid w:val="00E50574"/>
    <w:rsid w:val="00E50765"/>
    <w:rsid w:val="00E509F9"/>
    <w:rsid w:val="00E50A4C"/>
    <w:rsid w:val="00E50A52"/>
    <w:rsid w:val="00E5108F"/>
    <w:rsid w:val="00E51184"/>
    <w:rsid w:val="00E51BD0"/>
    <w:rsid w:val="00E52412"/>
    <w:rsid w:val="00E52EC6"/>
    <w:rsid w:val="00E53DD6"/>
    <w:rsid w:val="00E542B3"/>
    <w:rsid w:val="00E54334"/>
    <w:rsid w:val="00E5452B"/>
    <w:rsid w:val="00E54D13"/>
    <w:rsid w:val="00E54E17"/>
    <w:rsid w:val="00E55483"/>
    <w:rsid w:val="00E55929"/>
    <w:rsid w:val="00E56152"/>
    <w:rsid w:val="00E56AD8"/>
    <w:rsid w:val="00E56D45"/>
    <w:rsid w:val="00E57532"/>
    <w:rsid w:val="00E6007F"/>
    <w:rsid w:val="00E60268"/>
    <w:rsid w:val="00E60699"/>
    <w:rsid w:val="00E606C3"/>
    <w:rsid w:val="00E614A2"/>
    <w:rsid w:val="00E6150D"/>
    <w:rsid w:val="00E61EC3"/>
    <w:rsid w:val="00E622C1"/>
    <w:rsid w:val="00E62854"/>
    <w:rsid w:val="00E6398E"/>
    <w:rsid w:val="00E63F87"/>
    <w:rsid w:val="00E63F9F"/>
    <w:rsid w:val="00E64D48"/>
    <w:rsid w:val="00E6641F"/>
    <w:rsid w:val="00E67B77"/>
    <w:rsid w:val="00E67F86"/>
    <w:rsid w:val="00E6A032"/>
    <w:rsid w:val="00E70053"/>
    <w:rsid w:val="00E702B8"/>
    <w:rsid w:val="00E71062"/>
    <w:rsid w:val="00E71321"/>
    <w:rsid w:val="00E71495"/>
    <w:rsid w:val="00E71956"/>
    <w:rsid w:val="00E7242B"/>
    <w:rsid w:val="00E7295C"/>
    <w:rsid w:val="00E7453F"/>
    <w:rsid w:val="00E745AD"/>
    <w:rsid w:val="00E7465E"/>
    <w:rsid w:val="00E74705"/>
    <w:rsid w:val="00E74C6A"/>
    <w:rsid w:val="00E74E87"/>
    <w:rsid w:val="00E74FE6"/>
    <w:rsid w:val="00E756FA"/>
    <w:rsid w:val="00E757E1"/>
    <w:rsid w:val="00E75EA9"/>
    <w:rsid w:val="00E770E2"/>
    <w:rsid w:val="00E77315"/>
    <w:rsid w:val="00E774D9"/>
    <w:rsid w:val="00E77E36"/>
    <w:rsid w:val="00E77F75"/>
    <w:rsid w:val="00E800BD"/>
    <w:rsid w:val="00E80842"/>
    <w:rsid w:val="00E80E29"/>
    <w:rsid w:val="00E81344"/>
    <w:rsid w:val="00E815E3"/>
    <w:rsid w:val="00E81B82"/>
    <w:rsid w:val="00E81CEC"/>
    <w:rsid w:val="00E81E81"/>
    <w:rsid w:val="00E82071"/>
    <w:rsid w:val="00E82099"/>
    <w:rsid w:val="00E83614"/>
    <w:rsid w:val="00E83E0A"/>
    <w:rsid w:val="00E84F71"/>
    <w:rsid w:val="00E85FF5"/>
    <w:rsid w:val="00E86570"/>
    <w:rsid w:val="00E87822"/>
    <w:rsid w:val="00E87927"/>
    <w:rsid w:val="00E87FC8"/>
    <w:rsid w:val="00E90888"/>
    <w:rsid w:val="00E911B4"/>
    <w:rsid w:val="00E91697"/>
    <w:rsid w:val="00E924FD"/>
    <w:rsid w:val="00E93895"/>
    <w:rsid w:val="00E9396B"/>
    <w:rsid w:val="00E93E0E"/>
    <w:rsid w:val="00E947E0"/>
    <w:rsid w:val="00E94C7B"/>
    <w:rsid w:val="00E95314"/>
    <w:rsid w:val="00E95897"/>
    <w:rsid w:val="00E959EC"/>
    <w:rsid w:val="00E95B2A"/>
    <w:rsid w:val="00E9604F"/>
    <w:rsid w:val="00E960F8"/>
    <w:rsid w:val="00E9618C"/>
    <w:rsid w:val="00E9685B"/>
    <w:rsid w:val="00E96D43"/>
    <w:rsid w:val="00E9768A"/>
    <w:rsid w:val="00E97D65"/>
    <w:rsid w:val="00EA13FB"/>
    <w:rsid w:val="00EA1EA7"/>
    <w:rsid w:val="00EA2491"/>
    <w:rsid w:val="00EA286E"/>
    <w:rsid w:val="00EA34AB"/>
    <w:rsid w:val="00EA3BAE"/>
    <w:rsid w:val="00EA42E1"/>
    <w:rsid w:val="00EA465E"/>
    <w:rsid w:val="00EA4855"/>
    <w:rsid w:val="00EA4931"/>
    <w:rsid w:val="00EA4F3A"/>
    <w:rsid w:val="00EA5A40"/>
    <w:rsid w:val="00EA5C7E"/>
    <w:rsid w:val="00EA5E78"/>
    <w:rsid w:val="00EA6B92"/>
    <w:rsid w:val="00EA6C7D"/>
    <w:rsid w:val="00EA7488"/>
    <w:rsid w:val="00EB0224"/>
    <w:rsid w:val="00EB0782"/>
    <w:rsid w:val="00EB078A"/>
    <w:rsid w:val="00EB07B2"/>
    <w:rsid w:val="00EB0FF5"/>
    <w:rsid w:val="00EB11CC"/>
    <w:rsid w:val="00EB12D8"/>
    <w:rsid w:val="00EB1848"/>
    <w:rsid w:val="00EB196E"/>
    <w:rsid w:val="00EB327D"/>
    <w:rsid w:val="00EB33FC"/>
    <w:rsid w:val="00EB3980"/>
    <w:rsid w:val="00EB404A"/>
    <w:rsid w:val="00EB40E8"/>
    <w:rsid w:val="00EB4375"/>
    <w:rsid w:val="00EB4B71"/>
    <w:rsid w:val="00EB4CAC"/>
    <w:rsid w:val="00EB5185"/>
    <w:rsid w:val="00EB5C9C"/>
    <w:rsid w:val="00EB5EDE"/>
    <w:rsid w:val="00EB5EFE"/>
    <w:rsid w:val="00EB6293"/>
    <w:rsid w:val="00EB6542"/>
    <w:rsid w:val="00EC147E"/>
    <w:rsid w:val="00EC1575"/>
    <w:rsid w:val="00EC15CE"/>
    <w:rsid w:val="00EC1AAB"/>
    <w:rsid w:val="00EC1B1A"/>
    <w:rsid w:val="00EC299A"/>
    <w:rsid w:val="00EC2E47"/>
    <w:rsid w:val="00EC3DA1"/>
    <w:rsid w:val="00EC444F"/>
    <w:rsid w:val="00EC468B"/>
    <w:rsid w:val="00EC48E4"/>
    <w:rsid w:val="00EC4C48"/>
    <w:rsid w:val="00EC4F7C"/>
    <w:rsid w:val="00EC4FC5"/>
    <w:rsid w:val="00EC5343"/>
    <w:rsid w:val="00EC5F5E"/>
    <w:rsid w:val="00EC62A0"/>
    <w:rsid w:val="00EC66E1"/>
    <w:rsid w:val="00EC6716"/>
    <w:rsid w:val="00EC69DD"/>
    <w:rsid w:val="00EC7208"/>
    <w:rsid w:val="00EC780C"/>
    <w:rsid w:val="00ED0704"/>
    <w:rsid w:val="00ED085A"/>
    <w:rsid w:val="00ED1E03"/>
    <w:rsid w:val="00ED2C5D"/>
    <w:rsid w:val="00ED51F8"/>
    <w:rsid w:val="00ED5683"/>
    <w:rsid w:val="00ED5A60"/>
    <w:rsid w:val="00ED6223"/>
    <w:rsid w:val="00ED63ED"/>
    <w:rsid w:val="00ED679C"/>
    <w:rsid w:val="00ED6B8B"/>
    <w:rsid w:val="00ED7011"/>
    <w:rsid w:val="00ED7E67"/>
    <w:rsid w:val="00EE00E6"/>
    <w:rsid w:val="00EE04C5"/>
    <w:rsid w:val="00EE0F24"/>
    <w:rsid w:val="00EE128D"/>
    <w:rsid w:val="00EE1833"/>
    <w:rsid w:val="00EE1CFB"/>
    <w:rsid w:val="00EE2114"/>
    <w:rsid w:val="00EE248F"/>
    <w:rsid w:val="00EE2CAF"/>
    <w:rsid w:val="00EE33B8"/>
    <w:rsid w:val="00EE37C3"/>
    <w:rsid w:val="00EE4492"/>
    <w:rsid w:val="00EE5819"/>
    <w:rsid w:val="00EE74F7"/>
    <w:rsid w:val="00EF0FA7"/>
    <w:rsid w:val="00EF112A"/>
    <w:rsid w:val="00EF1977"/>
    <w:rsid w:val="00EF2B20"/>
    <w:rsid w:val="00EF38A9"/>
    <w:rsid w:val="00EF4293"/>
    <w:rsid w:val="00EF42E9"/>
    <w:rsid w:val="00EF44C2"/>
    <w:rsid w:val="00EF481B"/>
    <w:rsid w:val="00EF4890"/>
    <w:rsid w:val="00EF52B6"/>
    <w:rsid w:val="00EF5773"/>
    <w:rsid w:val="00EF5A88"/>
    <w:rsid w:val="00EF5CE7"/>
    <w:rsid w:val="00EF6BD4"/>
    <w:rsid w:val="00EF76A1"/>
    <w:rsid w:val="00EF7AE7"/>
    <w:rsid w:val="00F0001A"/>
    <w:rsid w:val="00F00258"/>
    <w:rsid w:val="00F00634"/>
    <w:rsid w:val="00F008B2"/>
    <w:rsid w:val="00F00B06"/>
    <w:rsid w:val="00F015E0"/>
    <w:rsid w:val="00F015E9"/>
    <w:rsid w:val="00F02055"/>
    <w:rsid w:val="00F0205F"/>
    <w:rsid w:val="00F0232A"/>
    <w:rsid w:val="00F0252C"/>
    <w:rsid w:val="00F0359E"/>
    <w:rsid w:val="00F03B25"/>
    <w:rsid w:val="00F03DD5"/>
    <w:rsid w:val="00F04025"/>
    <w:rsid w:val="00F04E08"/>
    <w:rsid w:val="00F05197"/>
    <w:rsid w:val="00F05838"/>
    <w:rsid w:val="00F05943"/>
    <w:rsid w:val="00F05D08"/>
    <w:rsid w:val="00F06533"/>
    <w:rsid w:val="00F06679"/>
    <w:rsid w:val="00F0740D"/>
    <w:rsid w:val="00F109D9"/>
    <w:rsid w:val="00F10AAA"/>
    <w:rsid w:val="00F118E1"/>
    <w:rsid w:val="00F11D3C"/>
    <w:rsid w:val="00F11D4E"/>
    <w:rsid w:val="00F12826"/>
    <w:rsid w:val="00F12A7D"/>
    <w:rsid w:val="00F148D0"/>
    <w:rsid w:val="00F14D98"/>
    <w:rsid w:val="00F15102"/>
    <w:rsid w:val="00F1531D"/>
    <w:rsid w:val="00F156A7"/>
    <w:rsid w:val="00F15C69"/>
    <w:rsid w:val="00F16247"/>
    <w:rsid w:val="00F16ED1"/>
    <w:rsid w:val="00F179D9"/>
    <w:rsid w:val="00F17CE6"/>
    <w:rsid w:val="00F20219"/>
    <w:rsid w:val="00F2098E"/>
    <w:rsid w:val="00F2144D"/>
    <w:rsid w:val="00F2168E"/>
    <w:rsid w:val="00F21A2D"/>
    <w:rsid w:val="00F2215A"/>
    <w:rsid w:val="00F22A15"/>
    <w:rsid w:val="00F22EE7"/>
    <w:rsid w:val="00F237A7"/>
    <w:rsid w:val="00F23CE3"/>
    <w:rsid w:val="00F24D8F"/>
    <w:rsid w:val="00F25CAF"/>
    <w:rsid w:val="00F271B8"/>
    <w:rsid w:val="00F27395"/>
    <w:rsid w:val="00F27968"/>
    <w:rsid w:val="00F308C3"/>
    <w:rsid w:val="00F3155E"/>
    <w:rsid w:val="00F31EDB"/>
    <w:rsid w:val="00F320CB"/>
    <w:rsid w:val="00F321C4"/>
    <w:rsid w:val="00F32726"/>
    <w:rsid w:val="00F327CF"/>
    <w:rsid w:val="00F32CD8"/>
    <w:rsid w:val="00F33566"/>
    <w:rsid w:val="00F3364B"/>
    <w:rsid w:val="00F339DD"/>
    <w:rsid w:val="00F33CA7"/>
    <w:rsid w:val="00F354C7"/>
    <w:rsid w:val="00F35A4D"/>
    <w:rsid w:val="00F35C56"/>
    <w:rsid w:val="00F35F69"/>
    <w:rsid w:val="00F36170"/>
    <w:rsid w:val="00F3666C"/>
    <w:rsid w:val="00F36849"/>
    <w:rsid w:val="00F368D8"/>
    <w:rsid w:val="00F420D4"/>
    <w:rsid w:val="00F4277E"/>
    <w:rsid w:val="00F42B07"/>
    <w:rsid w:val="00F42C31"/>
    <w:rsid w:val="00F44670"/>
    <w:rsid w:val="00F446B8"/>
    <w:rsid w:val="00F446E8"/>
    <w:rsid w:val="00F44837"/>
    <w:rsid w:val="00F45163"/>
    <w:rsid w:val="00F452F9"/>
    <w:rsid w:val="00F455AD"/>
    <w:rsid w:val="00F45A92"/>
    <w:rsid w:val="00F461DC"/>
    <w:rsid w:val="00F46AF7"/>
    <w:rsid w:val="00F46CF7"/>
    <w:rsid w:val="00F47512"/>
    <w:rsid w:val="00F4777C"/>
    <w:rsid w:val="00F47C00"/>
    <w:rsid w:val="00F47C3C"/>
    <w:rsid w:val="00F47D65"/>
    <w:rsid w:val="00F50458"/>
    <w:rsid w:val="00F5048D"/>
    <w:rsid w:val="00F504BA"/>
    <w:rsid w:val="00F51E9D"/>
    <w:rsid w:val="00F532B2"/>
    <w:rsid w:val="00F5337C"/>
    <w:rsid w:val="00F53423"/>
    <w:rsid w:val="00F53882"/>
    <w:rsid w:val="00F53D98"/>
    <w:rsid w:val="00F540B2"/>
    <w:rsid w:val="00F5579A"/>
    <w:rsid w:val="00F55EEF"/>
    <w:rsid w:val="00F57067"/>
    <w:rsid w:val="00F57137"/>
    <w:rsid w:val="00F5718F"/>
    <w:rsid w:val="00F57883"/>
    <w:rsid w:val="00F57A0B"/>
    <w:rsid w:val="00F6094A"/>
    <w:rsid w:val="00F60C06"/>
    <w:rsid w:val="00F60CF2"/>
    <w:rsid w:val="00F61733"/>
    <w:rsid w:val="00F61AF1"/>
    <w:rsid w:val="00F620AC"/>
    <w:rsid w:val="00F6221D"/>
    <w:rsid w:val="00F62761"/>
    <w:rsid w:val="00F636BE"/>
    <w:rsid w:val="00F6402D"/>
    <w:rsid w:val="00F6412F"/>
    <w:rsid w:val="00F65856"/>
    <w:rsid w:val="00F65C42"/>
    <w:rsid w:val="00F65C5A"/>
    <w:rsid w:val="00F65E6D"/>
    <w:rsid w:val="00F66E32"/>
    <w:rsid w:val="00F67385"/>
    <w:rsid w:val="00F67DAE"/>
    <w:rsid w:val="00F70B0B"/>
    <w:rsid w:val="00F70ED3"/>
    <w:rsid w:val="00F71E3B"/>
    <w:rsid w:val="00F7268F"/>
    <w:rsid w:val="00F72890"/>
    <w:rsid w:val="00F72B7C"/>
    <w:rsid w:val="00F72E5E"/>
    <w:rsid w:val="00F72E93"/>
    <w:rsid w:val="00F73070"/>
    <w:rsid w:val="00F7349B"/>
    <w:rsid w:val="00F740D1"/>
    <w:rsid w:val="00F74B2D"/>
    <w:rsid w:val="00F75B0B"/>
    <w:rsid w:val="00F75B27"/>
    <w:rsid w:val="00F75C8A"/>
    <w:rsid w:val="00F75CB7"/>
    <w:rsid w:val="00F76386"/>
    <w:rsid w:val="00F768CD"/>
    <w:rsid w:val="00F7728F"/>
    <w:rsid w:val="00F779D7"/>
    <w:rsid w:val="00F77A84"/>
    <w:rsid w:val="00F77B5E"/>
    <w:rsid w:val="00F77EF2"/>
    <w:rsid w:val="00F77FBD"/>
    <w:rsid w:val="00F80D59"/>
    <w:rsid w:val="00F81790"/>
    <w:rsid w:val="00F81E56"/>
    <w:rsid w:val="00F81F17"/>
    <w:rsid w:val="00F81F9B"/>
    <w:rsid w:val="00F8210B"/>
    <w:rsid w:val="00F823E5"/>
    <w:rsid w:val="00F836A1"/>
    <w:rsid w:val="00F840D2"/>
    <w:rsid w:val="00F84111"/>
    <w:rsid w:val="00F859E0"/>
    <w:rsid w:val="00F85C2E"/>
    <w:rsid w:val="00F879B3"/>
    <w:rsid w:val="00F87AC3"/>
    <w:rsid w:val="00F91915"/>
    <w:rsid w:val="00F9230F"/>
    <w:rsid w:val="00F931A7"/>
    <w:rsid w:val="00F93848"/>
    <w:rsid w:val="00F9408C"/>
    <w:rsid w:val="00F94340"/>
    <w:rsid w:val="00F94D8D"/>
    <w:rsid w:val="00F95811"/>
    <w:rsid w:val="00F961E5"/>
    <w:rsid w:val="00F9648C"/>
    <w:rsid w:val="00F96EEA"/>
    <w:rsid w:val="00FA02C3"/>
    <w:rsid w:val="00FA05D2"/>
    <w:rsid w:val="00FA0A31"/>
    <w:rsid w:val="00FA0A64"/>
    <w:rsid w:val="00FA0AC0"/>
    <w:rsid w:val="00FA1294"/>
    <w:rsid w:val="00FA1324"/>
    <w:rsid w:val="00FA379B"/>
    <w:rsid w:val="00FA3A28"/>
    <w:rsid w:val="00FA45BC"/>
    <w:rsid w:val="00FA4E29"/>
    <w:rsid w:val="00FA51F0"/>
    <w:rsid w:val="00FA5210"/>
    <w:rsid w:val="00FA5849"/>
    <w:rsid w:val="00FA5C45"/>
    <w:rsid w:val="00FA5EF7"/>
    <w:rsid w:val="00FA617D"/>
    <w:rsid w:val="00FA6BAE"/>
    <w:rsid w:val="00FA7E37"/>
    <w:rsid w:val="00FB1930"/>
    <w:rsid w:val="00FB1D01"/>
    <w:rsid w:val="00FB1E64"/>
    <w:rsid w:val="00FB1E8D"/>
    <w:rsid w:val="00FB3531"/>
    <w:rsid w:val="00FB36F5"/>
    <w:rsid w:val="00FB3822"/>
    <w:rsid w:val="00FB40B2"/>
    <w:rsid w:val="00FB517E"/>
    <w:rsid w:val="00FB586C"/>
    <w:rsid w:val="00FB5F80"/>
    <w:rsid w:val="00FB6AE6"/>
    <w:rsid w:val="00FB6F6B"/>
    <w:rsid w:val="00FB7240"/>
    <w:rsid w:val="00FB79FB"/>
    <w:rsid w:val="00FC13A4"/>
    <w:rsid w:val="00FC156B"/>
    <w:rsid w:val="00FC236D"/>
    <w:rsid w:val="00FC2870"/>
    <w:rsid w:val="00FC4072"/>
    <w:rsid w:val="00FC43D8"/>
    <w:rsid w:val="00FC4AA3"/>
    <w:rsid w:val="00FC557B"/>
    <w:rsid w:val="00FC5BF8"/>
    <w:rsid w:val="00FC5E55"/>
    <w:rsid w:val="00FC6353"/>
    <w:rsid w:val="00FC67A0"/>
    <w:rsid w:val="00FC6FEB"/>
    <w:rsid w:val="00FC77F3"/>
    <w:rsid w:val="00FC7C0B"/>
    <w:rsid w:val="00FD0186"/>
    <w:rsid w:val="00FD03A0"/>
    <w:rsid w:val="00FD0771"/>
    <w:rsid w:val="00FD2D63"/>
    <w:rsid w:val="00FD3978"/>
    <w:rsid w:val="00FD3A56"/>
    <w:rsid w:val="00FD43C6"/>
    <w:rsid w:val="00FD4946"/>
    <w:rsid w:val="00FD4BD8"/>
    <w:rsid w:val="00FD56DE"/>
    <w:rsid w:val="00FD5827"/>
    <w:rsid w:val="00FD585B"/>
    <w:rsid w:val="00FD5A61"/>
    <w:rsid w:val="00FD5C98"/>
    <w:rsid w:val="00FD5CC8"/>
    <w:rsid w:val="00FD5DD6"/>
    <w:rsid w:val="00FD66AE"/>
    <w:rsid w:val="00FD6731"/>
    <w:rsid w:val="00FD68E1"/>
    <w:rsid w:val="00FD6995"/>
    <w:rsid w:val="00FD771A"/>
    <w:rsid w:val="00FD77C9"/>
    <w:rsid w:val="00FE019E"/>
    <w:rsid w:val="00FE020C"/>
    <w:rsid w:val="00FE1E19"/>
    <w:rsid w:val="00FE27D6"/>
    <w:rsid w:val="00FE3D8F"/>
    <w:rsid w:val="00FE459F"/>
    <w:rsid w:val="00FE4C5D"/>
    <w:rsid w:val="00FE4CD4"/>
    <w:rsid w:val="00FE4DA3"/>
    <w:rsid w:val="00FE519E"/>
    <w:rsid w:val="00FE562D"/>
    <w:rsid w:val="00FE5A15"/>
    <w:rsid w:val="00FE6208"/>
    <w:rsid w:val="00FE6D51"/>
    <w:rsid w:val="00FE6E7D"/>
    <w:rsid w:val="00FE7BBC"/>
    <w:rsid w:val="00FE7D15"/>
    <w:rsid w:val="00FE7F74"/>
    <w:rsid w:val="00FF0681"/>
    <w:rsid w:val="00FF0A05"/>
    <w:rsid w:val="00FF0FBF"/>
    <w:rsid w:val="00FF10B4"/>
    <w:rsid w:val="00FF1968"/>
    <w:rsid w:val="00FF3DA1"/>
    <w:rsid w:val="00FF4E47"/>
    <w:rsid w:val="00FF52F2"/>
    <w:rsid w:val="00FF5846"/>
    <w:rsid w:val="00FF5A6C"/>
    <w:rsid w:val="00FF632D"/>
    <w:rsid w:val="00FF70A8"/>
    <w:rsid w:val="0112B58D"/>
    <w:rsid w:val="0112E90E"/>
    <w:rsid w:val="01189073"/>
    <w:rsid w:val="0119311E"/>
    <w:rsid w:val="012A10E8"/>
    <w:rsid w:val="014B577C"/>
    <w:rsid w:val="0164CC18"/>
    <w:rsid w:val="0165B0F5"/>
    <w:rsid w:val="01748CE3"/>
    <w:rsid w:val="019C1BF4"/>
    <w:rsid w:val="01A1F3D2"/>
    <w:rsid w:val="01B6985E"/>
    <w:rsid w:val="01B886BA"/>
    <w:rsid w:val="01BFC4E8"/>
    <w:rsid w:val="01C2DCBB"/>
    <w:rsid w:val="01DA7081"/>
    <w:rsid w:val="01DC0518"/>
    <w:rsid w:val="01F03632"/>
    <w:rsid w:val="02097C2B"/>
    <w:rsid w:val="0214DCD8"/>
    <w:rsid w:val="022A7B01"/>
    <w:rsid w:val="02319F7D"/>
    <w:rsid w:val="0235BDF0"/>
    <w:rsid w:val="023738A6"/>
    <w:rsid w:val="0243F70A"/>
    <w:rsid w:val="025863EC"/>
    <w:rsid w:val="0259F363"/>
    <w:rsid w:val="027C4616"/>
    <w:rsid w:val="028A214D"/>
    <w:rsid w:val="028E4C72"/>
    <w:rsid w:val="029288E8"/>
    <w:rsid w:val="02AFAEDC"/>
    <w:rsid w:val="02B5017F"/>
    <w:rsid w:val="02BA3618"/>
    <w:rsid w:val="02C11860"/>
    <w:rsid w:val="02C70041"/>
    <w:rsid w:val="02D2BB40"/>
    <w:rsid w:val="02D7CDAE"/>
    <w:rsid w:val="02DA4324"/>
    <w:rsid w:val="02E8D3A9"/>
    <w:rsid w:val="02EB4989"/>
    <w:rsid w:val="0313FF46"/>
    <w:rsid w:val="031BA518"/>
    <w:rsid w:val="031F2EAD"/>
    <w:rsid w:val="033A5A80"/>
    <w:rsid w:val="033E142D"/>
    <w:rsid w:val="0341BB7C"/>
    <w:rsid w:val="03454753"/>
    <w:rsid w:val="03525A01"/>
    <w:rsid w:val="036C536C"/>
    <w:rsid w:val="03845C00"/>
    <w:rsid w:val="0387547D"/>
    <w:rsid w:val="0390643B"/>
    <w:rsid w:val="03922AA3"/>
    <w:rsid w:val="039656C9"/>
    <w:rsid w:val="039FA372"/>
    <w:rsid w:val="03CA40E0"/>
    <w:rsid w:val="03CD6FC2"/>
    <w:rsid w:val="03CE37EC"/>
    <w:rsid w:val="03CF4ECA"/>
    <w:rsid w:val="03D4B14F"/>
    <w:rsid w:val="03E8BCC6"/>
    <w:rsid w:val="03EC5AE0"/>
    <w:rsid w:val="03F7AEDC"/>
    <w:rsid w:val="03FCFEE5"/>
    <w:rsid w:val="03FE8CD2"/>
    <w:rsid w:val="03FF1879"/>
    <w:rsid w:val="040276BB"/>
    <w:rsid w:val="04175BFB"/>
    <w:rsid w:val="04412C86"/>
    <w:rsid w:val="044C230D"/>
    <w:rsid w:val="044FA1F2"/>
    <w:rsid w:val="0450D1E0"/>
    <w:rsid w:val="0464D9D1"/>
    <w:rsid w:val="047925DD"/>
    <w:rsid w:val="04793DC1"/>
    <w:rsid w:val="04A06DBB"/>
    <w:rsid w:val="04A46913"/>
    <w:rsid w:val="04D29C9E"/>
    <w:rsid w:val="04E46EED"/>
    <w:rsid w:val="04EA304B"/>
    <w:rsid w:val="04EA633A"/>
    <w:rsid w:val="04F42A49"/>
    <w:rsid w:val="04F58FE4"/>
    <w:rsid w:val="05052B67"/>
    <w:rsid w:val="050A8356"/>
    <w:rsid w:val="054133CB"/>
    <w:rsid w:val="05468C74"/>
    <w:rsid w:val="05481D96"/>
    <w:rsid w:val="054FD799"/>
    <w:rsid w:val="05553089"/>
    <w:rsid w:val="055C4FFF"/>
    <w:rsid w:val="055F54EB"/>
    <w:rsid w:val="056BBE79"/>
    <w:rsid w:val="0593D344"/>
    <w:rsid w:val="05B3A919"/>
    <w:rsid w:val="05B74283"/>
    <w:rsid w:val="05BE7BA6"/>
    <w:rsid w:val="05D06AE0"/>
    <w:rsid w:val="05D0EAF1"/>
    <w:rsid w:val="05EAF868"/>
    <w:rsid w:val="05F65553"/>
    <w:rsid w:val="061E8650"/>
    <w:rsid w:val="061F3688"/>
    <w:rsid w:val="063B301D"/>
    <w:rsid w:val="064A14E8"/>
    <w:rsid w:val="0650560F"/>
    <w:rsid w:val="066E1C51"/>
    <w:rsid w:val="0670E2D5"/>
    <w:rsid w:val="0675EB26"/>
    <w:rsid w:val="067848C8"/>
    <w:rsid w:val="06798DA2"/>
    <w:rsid w:val="0684352B"/>
    <w:rsid w:val="068600AC"/>
    <w:rsid w:val="06BE205C"/>
    <w:rsid w:val="06C17C08"/>
    <w:rsid w:val="06C5D719"/>
    <w:rsid w:val="06C78C36"/>
    <w:rsid w:val="06CA9312"/>
    <w:rsid w:val="06CEB8FE"/>
    <w:rsid w:val="06DBAD1E"/>
    <w:rsid w:val="06DC950E"/>
    <w:rsid w:val="06E19915"/>
    <w:rsid w:val="06F91579"/>
    <w:rsid w:val="070388DB"/>
    <w:rsid w:val="07071237"/>
    <w:rsid w:val="07192DAC"/>
    <w:rsid w:val="071E731D"/>
    <w:rsid w:val="072DFBFE"/>
    <w:rsid w:val="0743BB51"/>
    <w:rsid w:val="07472360"/>
    <w:rsid w:val="075CA32C"/>
    <w:rsid w:val="075FB818"/>
    <w:rsid w:val="076643F7"/>
    <w:rsid w:val="07725848"/>
    <w:rsid w:val="07A81FBB"/>
    <w:rsid w:val="07B2AD98"/>
    <w:rsid w:val="07BFE99C"/>
    <w:rsid w:val="07C028A6"/>
    <w:rsid w:val="07C3D2B9"/>
    <w:rsid w:val="07D8B98B"/>
    <w:rsid w:val="07EC2670"/>
    <w:rsid w:val="0807501E"/>
    <w:rsid w:val="0811BB87"/>
    <w:rsid w:val="08171ED4"/>
    <w:rsid w:val="082918EC"/>
    <w:rsid w:val="082C665D"/>
    <w:rsid w:val="0836B17E"/>
    <w:rsid w:val="083BB287"/>
    <w:rsid w:val="08426EA6"/>
    <w:rsid w:val="084349F4"/>
    <w:rsid w:val="084357EE"/>
    <w:rsid w:val="08560AF6"/>
    <w:rsid w:val="0856592D"/>
    <w:rsid w:val="08630D38"/>
    <w:rsid w:val="0879DD54"/>
    <w:rsid w:val="088A3A3F"/>
    <w:rsid w:val="088B9863"/>
    <w:rsid w:val="089C5454"/>
    <w:rsid w:val="08A86EA5"/>
    <w:rsid w:val="08AD271D"/>
    <w:rsid w:val="08AEC193"/>
    <w:rsid w:val="08CEEF35"/>
    <w:rsid w:val="08CF70DB"/>
    <w:rsid w:val="08D549A7"/>
    <w:rsid w:val="08E98F13"/>
    <w:rsid w:val="08EE16F4"/>
    <w:rsid w:val="0909650D"/>
    <w:rsid w:val="09179FCE"/>
    <w:rsid w:val="091E8441"/>
    <w:rsid w:val="0921D382"/>
    <w:rsid w:val="0955A2F2"/>
    <w:rsid w:val="096048E7"/>
    <w:rsid w:val="096611C4"/>
    <w:rsid w:val="0968624F"/>
    <w:rsid w:val="097630D5"/>
    <w:rsid w:val="097BC003"/>
    <w:rsid w:val="0981C215"/>
    <w:rsid w:val="0982757B"/>
    <w:rsid w:val="0989A753"/>
    <w:rsid w:val="0991AE82"/>
    <w:rsid w:val="09B393C9"/>
    <w:rsid w:val="09BA448A"/>
    <w:rsid w:val="09BF0F03"/>
    <w:rsid w:val="09C5490C"/>
    <w:rsid w:val="09D84047"/>
    <w:rsid w:val="09E1016A"/>
    <w:rsid w:val="09E41349"/>
    <w:rsid w:val="09F334E6"/>
    <w:rsid w:val="09F6D231"/>
    <w:rsid w:val="09FBB434"/>
    <w:rsid w:val="0A06FCF0"/>
    <w:rsid w:val="0A10DE2F"/>
    <w:rsid w:val="0A37C5EB"/>
    <w:rsid w:val="0A4531C8"/>
    <w:rsid w:val="0A593534"/>
    <w:rsid w:val="0A6AD6B4"/>
    <w:rsid w:val="0A84051F"/>
    <w:rsid w:val="0A87050A"/>
    <w:rsid w:val="0A88907F"/>
    <w:rsid w:val="0A8D2C2C"/>
    <w:rsid w:val="0A90D4BC"/>
    <w:rsid w:val="0A914C21"/>
    <w:rsid w:val="0A9C9F74"/>
    <w:rsid w:val="0AA1392D"/>
    <w:rsid w:val="0AA8248C"/>
    <w:rsid w:val="0AB8239F"/>
    <w:rsid w:val="0ABC0310"/>
    <w:rsid w:val="0AEDFB64"/>
    <w:rsid w:val="0B081D3C"/>
    <w:rsid w:val="0B224581"/>
    <w:rsid w:val="0B3CD6AC"/>
    <w:rsid w:val="0B49FF5E"/>
    <w:rsid w:val="0B57AA71"/>
    <w:rsid w:val="0B684FDF"/>
    <w:rsid w:val="0B69BF01"/>
    <w:rsid w:val="0B76FC37"/>
    <w:rsid w:val="0B7A0F68"/>
    <w:rsid w:val="0B81456B"/>
    <w:rsid w:val="0B81CD9B"/>
    <w:rsid w:val="0B84ED15"/>
    <w:rsid w:val="0B958FF2"/>
    <w:rsid w:val="0B96B831"/>
    <w:rsid w:val="0B9D200C"/>
    <w:rsid w:val="0BAEC02D"/>
    <w:rsid w:val="0BB6F1AA"/>
    <w:rsid w:val="0BB78270"/>
    <w:rsid w:val="0BBF0302"/>
    <w:rsid w:val="0BC2BB83"/>
    <w:rsid w:val="0BDE2DEF"/>
    <w:rsid w:val="0BE36575"/>
    <w:rsid w:val="0BE8C342"/>
    <w:rsid w:val="0BED1FF2"/>
    <w:rsid w:val="0C10F4C5"/>
    <w:rsid w:val="0C158BDB"/>
    <w:rsid w:val="0C3870FA"/>
    <w:rsid w:val="0C3EC9EE"/>
    <w:rsid w:val="0C470DA0"/>
    <w:rsid w:val="0C646DD6"/>
    <w:rsid w:val="0C6BBA12"/>
    <w:rsid w:val="0C72CB2F"/>
    <w:rsid w:val="0C8325A2"/>
    <w:rsid w:val="0C8B0E3F"/>
    <w:rsid w:val="0C943141"/>
    <w:rsid w:val="0C98295C"/>
    <w:rsid w:val="0CB05893"/>
    <w:rsid w:val="0CC00515"/>
    <w:rsid w:val="0CD4C3B7"/>
    <w:rsid w:val="0CE1E027"/>
    <w:rsid w:val="0CEB4B0E"/>
    <w:rsid w:val="0CEE55A6"/>
    <w:rsid w:val="0CFC4EE4"/>
    <w:rsid w:val="0CFC923C"/>
    <w:rsid w:val="0CFF683F"/>
    <w:rsid w:val="0D0D47E0"/>
    <w:rsid w:val="0D0D7CE8"/>
    <w:rsid w:val="0D150295"/>
    <w:rsid w:val="0D1A31F3"/>
    <w:rsid w:val="0D1ADE7E"/>
    <w:rsid w:val="0D201880"/>
    <w:rsid w:val="0D3840FF"/>
    <w:rsid w:val="0D44DA02"/>
    <w:rsid w:val="0D5073FF"/>
    <w:rsid w:val="0D64E580"/>
    <w:rsid w:val="0D668567"/>
    <w:rsid w:val="0D692CB3"/>
    <w:rsid w:val="0D7226F9"/>
    <w:rsid w:val="0D826E61"/>
    <w:rsid w:val="0D831122"/>
    <w:rsid w:val="0D933B02"/>
    <w:rsid w:val="0D97389F"/>
    <w:rsid w:val="0DA9C70C"/>
    <w:rsid w:val="0DAA029F"/>
    <w:rsid w:val="0DAE3443"/>
    <w:rsid w:val="0DAFDBD3"/>
    <w:rsid w:val="0DB20B13"/>
    <w:rsid w:val="0DC57734"/>
    <w:rsid w:val="0DC9868C"/>
    <w:rsid w:val="0DD08E33"/>
    <w:rsid w:val="0DDCF82D"/>
    <w:rsid w:val="0E1C8E6A"/>
    <w:rsid w:val="0E1EF603"/>
    <w:rsid w:val="0E34CA77"/>
    <w:rsid w:val="0E45D000"/>
    <w:rsid w:val="0E4B6E1C"/>
    <w:rsid w:val="0E545429"/>
    <w:rsid w:val="0E572666"/>
    <w:rsid w:val="0E5FCF07"/>
    <w:rsid w:val="0E6DE682"/>
    <w:rsid w:val="0E8793EF"/>
    <w:rsid w:val="0EA9AD2F"/>
    <w:rsid w:val="0EBB9833"/>
    <w:rsid w:val="0EBD16AE"/>
    <w:rsid w:val="0ED24EB7"/>
    <w:rsid w:val="0EE83E03"/>
    <w:rsid w:val="0EECE336"/>
    <w:rsid w:val="0EEE4D9F"/>
    <w:rsid w:val="0EF2369A"/>
    <w:rsid w:val="0EF48376"/>
    <w:rsid w:val="0EFCEA12"/>
    <w:rsid w:val="0F0EC0A8"/>
    <w:rsid w:val="0F1A3644"/>
    <w:rsid w:val="0F1ADC15"/>
    <w:rsid w:val="0F24D5D0"/>
    <w:rsid w:val="0F29E914"/>
    <w:rsid w:val="0F2AF578"/>
    <w:rsid w:val="0F2F09BA"/>
    <w:rsid w:val="0F41A854"/>
    <w:rsid w:val="0F529348"/>
    <w:rsid w:val="0F5FE151"/>
    <w:rsid w:val="0FA2559F"/>
    <w:rsid w:val="0FA43125"/>
    <w:rsid w:val="0FC9D8FF"/>
    <w:rsid w:val="0FCD057C"/>
    <w:rsid w:val="10018659"/>
    <w:rsid w:val="1002E71F"/>
    <w:rsid w:val="100A6F03"/>
    <w:rsid w:val="1012C837"/>
    <w:rsid w:val="10291D1B"/>
    <w:rsid w:val="102D2BD4"/>
    <w:rsid w:val="1040219C"/>
    <w:rsid w:val="10421C92"/>
    <w:rsid w:val="1054F6C0"/>
    <w:rsid w:val="105D5E1A"/>
    <w:rsid w:val="10749A10"/>
    <w:rsid w:val="107581A9"/>
    <w:rsid w:val="1081A98F"/>
    <w:rsid w:val="1088A47C"/>
    <w:rsid w:val="1090D10C"/>
    <w:rsid w:val="1090EC83"/>
    <w:rsid w:val="10931270"/>
    <w:rsid w:val="10978FCC"/>
    <w:rsid w:val="109B9BC0"/>
    <w:rsid w:val="10CE0D46"/>
    <w:rsid w:val="10D25A12"/>
    <w:rsid w:val="10D762CB"/>
    <w:rsid w:val="10DBA557"/>
    <w:rsid w:val="10DE49D9"/>
    <w:rsid w:val="10E0DA3F"/>
    <w:rsid w:val="10E7259D"/>
    <w:rsid w:val="1126CFE7"/>
    <w:rsid w:val="11315696"/>
    <w:rsid w:val="113A23BF"/>
    <w:rsid w:val="1154FE42"/>
    <w:rsid w:val="11569A88"/>
    <w:rsid w:val="1168D154"/>
    <w:rsid w:val="116C01A1"/>
    <w:rsid w:val="116E6EA0"/>
    <w:rsid w:val="11773445"/>
    <w:rsid w:val="117975D6"/>
    <w:rsid w:val="117ADAF4"/>
    <w:rsid w:val="11903C94"/>
    <w:rsid w:val="1194B938"/>
    <w:rsid w:val="119C4BD5"/>
    <w:rsid w:val="11A834DA"/>
    <w:rsid w:val="11B321B3"/>
    <w:rsid w:val="11C438DB"/>
    <w:rsid w:val="11D0E001"/>
    <w:rsid w:val="11E48475"/>
    <w:rsid w:val="11E9EAA9"/>
    <w:rsid w:val="11FEF15E"/>
    <w:rsid w:val="12186619"/>
    <w:rsid w:val="121AA369"/>
    <w:rsid w:val="12352693"/>
    <w:rsid w:val="1236EBD8"/>
    <w:rsid w:val="1237E7F7"/>
    <w:rsid w:val="123DE2BC"/>
    <w:rsid w:val="12527BB2"/>
    <w:rsid w:val="1257D887"/>
    <w:rsid w:val="126AE867"/>
    <w:rsid w:val="1280D185"/>
    <w:rsid w:val="128F2199"/>
    <w:rsid w:val="12944051"/>
    <w:rsid w:val="129CC7EC"/>
    <w:rsid w:val="12DF52B8"/>
    <w:rsid w:val="1301648A"/>
    <w:rsid w:val="130417B7"/>
    <w:rsid w:val="1322F539"/>
    <w:rsid w:val="133461BE"/>
    <w:rsid w:val="1335F555"/>
    <w:rsid w:val="13439273"/>
    <w:rsid w:val="13493EBF"/>
    <w:rsid w:val="134EB1BF"/>
    <w:rsid w:val="13508910"/>
    <w:rsid w:val="1367CD50"/>
    <w:rsid w:val="1374D0E6"/>
    <w:rsid w:val="13783BC3"/>
    <w:rsid w:val="137C26AA"/>
    <w:rsid w:val="13945232"/>
    <w:rsid w:val="13A48D2B"/>
    <w:rsid w:val="13A5BFDF"/>
    <w:rsid w:val="13A74C8B"/>
    <w:rsid w:val="13A8660F"/>
    <w:rsid w:val="13BE8D2F"/>
    <w:rsid w:val="13F356A9"/>
    <w:rsid w:val="14014AB6"/>
    <w:rsid w:val="140482D8"/>
    <w:rsid w:val="140F888E"/>
    <w:rsid w:val="141A4BB4"/>
    <w:rsid w:val="141CA1E6"/>
    <w:rsid w:val="142539CA"/>
    <w:rsid w:val="1435F78F"/>
    <w:rsid w:val="143D6FB8"/>
    <w:rsid w:val="144A0D7F"/>
    <w:rsid w:val="144D406A"/>
    <w:rsid w:val="1454554E"/>
    <w:rsid w:val="145F458A"/>
    <w:rsid w:val="146B9AAA"/>
    <w:rsid w:val="14787C26"/>
    <w:rsid w:val="147D0073"/>
    <w:rsid w:val="1481883D"/>
    <w:rsid w:val="148252AE"/>
    <w:rsid w:val="14850E3F"/>
    <w:rsid w:val="148512BF"/>
    <w:rsid w:val="14916002"/>
    <w:rsid w:val="14A9E238"/>
    <w:rsid w:val="14AA8EAA"/>
    <w:rsid w:val="14D245C8"/>
    <w:rsid w:val="14E41BA0"/>
    <w:rsid w:val="14E49FDF"/>
    <w:rsid w:val="14F4DE97"/>
    <w:rsid w:val="14F7E9A5"/>
    <w:rsid w:val="14FD9756"/>
    <w:rsid w:val="1512A41A"/>
    <w:rsid w:val="15165A25"/>
    <w:rsid w:val="15234377"/>
    <w:rsid w:val="15288370"/>
    <w:rsid w:val="1533F95E"/>
    <w:rsid w:val="153A6A76"/>
    <w:rsid w:val="15419040"/>
    <w:rsid w:val="154486D3"/>
    <w:rsid w:val="1550AEA5"/>
    <w:rsid w:val="1551CEF3"/>
    <w:rsid w:val="1557AF89"/>
    <w:rsid w:val="1557FFB0"/>
    <w:rsid w:val="1559F280"/>
    <w:rsid w:val="1563A32F"/>
    <w:rsid w:val="1563D9A1"/>
    <w:rsid w:val="15751982"/>
    <w:rsid w:val="15799196"/>
    <w:rsid w:val="157FD32E"/>
    <w:rsid w:val="15918399"/>
    <w:rsid w:val="15962AAB"/>
    <w:rsid w:val="1599D7E4"/>
    <w:rsid w:val="15BA7032"/>
    <w:rsid w:val="15D8135D"/>
    <w:rsid w:val="15DB3517"/>
    <w:rsid w:val="15FB14C6"/>
    <w:rsid w:val="15FF3813"/>
    <w:rsid w:val="160A7FC5"/>
    <w:rsid w:val="16182BFE"/>
    <w:rsid w:val="1621E5C9"/>
    <w:rsid w:val="16682A5B"/>
    <w:rsid w:val="1672951D"/>
    <w:rsid w:val="1677DFE8"/>
    <w:rsid w:val="16A208AC"/>
    <w:rsid w:val="16BADA7D"/>
    <w:rsid w:val="16C3FDBC"/>
    <w:rsid w:val="16C7F421"/>
    <w:rsid w:val="16C9AF26"/>
    <w:rsid w:val="16D13623"/>
    <w:rsid w:val="16DFC919"/>
    <w:rsid w:val="16E58E92"/>
    <w:rsid w:val="16EB7086"/>
    <w:rsid w:val="16F61F98"/>
    <w:rsid w:val="1704C992"/>
    <w:rsid w:val="170F8822"/>
    <w:rsid w:val="1733FD74"/>
    <w:rsid w:val="1735DD3B"/>
    <w:rsid w:val="173AAA40"/>
    <w:rsid w:val="17813C66"/>
    <w:rsid w:val="17822804"/>
    <w:rsid w:val="178674C3"/>
    <w:rsid w:val="17869BD7"/>
    <w:rsid w:val="178CE0BB"/>
    <w:rsid w:val="1793BFD8"/>
    <w:rsid w:val="1799947F"/>
    <w:rsid w:val="17B1571D"/>
    <w:rsid w:val="17B2DEE0"/>
    <w:rsid w:val="17D7239B"/>
    <w:rsid w:val="17EEDAB9"/>
    <w:rsid w:val="17F18A0B"/>
    <w:rsid w:val="17FB2EEB"/>
    <w:rsid w:val="18047A05"/>
    <w:rsid w:val="180569A3"/>
    <w:rsid w:val="18141D87"/>
    <w:rsid w:val="18209300"/>
    <w:rsid w:val="18222579"/>
    <w:rsid w:val="182C1AB2"/>
    <w:rsid w:val="182DD623"/>
    <w:rsid w:val="182FA2E2"/>
    <w:rsid w:val="1833A02C"/>
    <w:rsid w:val="184E9A50"/>
    <w:rsid w:val="1851FF91"/>
    <w:rsid w:val="1852C8DF"/>
    <w:rsid w:val="1852F6F7"/>
    <w:rsid w:val="18541D24"/>
    <w:rsid w:val="186DA7A8"/>
    <w:rsid w:val="1876C41C"/>
    <w:rsid w:val="18938BDE"/>
    <w:rsid w:val="189A9880"/>
    <w:rsid w:val="189C7596"/>
    <w:rsid w:val="189D77B4"/>
    <w:rsid w:val="189D8245"/>
    <w:rsid w:val="18A5F205"/>
    <w:rsid w:val="18B23B93"/>
    <w:rsid w:val="18CA5655"/>
    <w:rsid w:val="18D0CE21"/>
    <w:rsid w:val="18FE55E4"/>
    <w:rsid w:val="1913C117"/>
    <w:rsid w:val="1922A9CB"/>
    <w:rsid w:val="1927751D"/>
    <w:rsid w:val="192B3DD4"/>
    <w:rsid w:val="192D255F"/>
    <w:rsid w:val="1953C569"/>
    <w:rsid w:val="19632ABB"/>
    <w:rsid w:val="196FFD7F"/>
    <w:rsid w:val="199BD9A6"/>
    <w:rsid w:val="19AAC3E3"/>
    <w:rsid w:val="19AC93C0"/>
    <w:rsid w:val="19B16847"/>
    <w:rsid w:val="19BB3A1B"/>
    <w:rsid w:val="19D95798"/>
    <w:rsid w:val="19DD20D6"/>
    <w:rsid w:val="19EE657D"/>
    <w:rsid w:val="19F64838"/>
    <w:rsid w:val="19FCD520"/>
    <w:rsid w:val="1A11ADAF"/>
    <w:rsid w:val="1A17421A"/>
    <w:rsid w:val="1A1F04B9"/>
    <w:rsid w:val="1A24D88B"/>
    <w:rsid w:val="1A250308"/>
    <w:rsid w:val="1A2B20AC"/>
    <w:rsid w:val="1A302C49"/>
    <w:rsid w:val="1A322F69"/>
    <w:rsid w:val="1A38B7C5"/>
    <w:rsid w:val="1A3C10A6"/>
    <w:rsid w:val="1A439423"/>
    <w:rsid w:val="1A58DD56"/>
    <w:rsid w:val="1A5FCB0E"/>
    <w:rsid w:val="1A61EF72"/>
    <w:rsid w:val="1A67735B"/>
    <w:rsid w:val="1A677F18"/>
    <w:rsid w:val="1A6CE685"/>
    <w:rsid w:val="1A7163E1"/>
    <w:rsid w:val="1A9FED46"/>
    <w:rsid w:val="1AA70E7C"/>
    <w:rsid w:val="1AAAFDE6"/>
    <w:rsid w:val="1AB91D55"/>
    <w:rsid w:val="1ABE39FD"/>
    <w:rsid w:val="1AC04477"/>
    <w:rsid w:val="1AE57BAD"/>
    <w:rsid w:val="1AFA8EC0"/>
    <w:rsid w:val="1B03B7D1"/>
    <w:rsid w:val="1B14DEC1"/>
    <w:rsid w:val="1B19A83D"/>
    <w:rsid w:val="1B1AF788"/>
    <w:rsid w:val="1B1CC4A2"/>
    <w:rsid w:val="1B1D22E3"/>
    <w:rsid w:val="1B32A1A6"/>
    <w:rsid w:val="1B3F392A"/>
    <w:rsid w:val="1B6B9F52"/>
    <w:rsid w:val="1B7859BF"/>
    <w:rsid w:val="1B8308D1"/>
    <w:rsid w:val="1B83D07E"/>
    <w:rsid w:val="1B99201D"/>
    <w:rsid w:val="1B99DB31"/>
    <w:rsid w:val="1BC0A8EC"/>
    <w:rsid w:val="1BC8A43B"/>
    <w:rsid w:val="1BD28432"/>
    <w:rsid w:val="1BD5BA7F"/>
    <w:rsid w:val="1BFA36FB"/>
    <w:rsid w:val="1BFC5E12"/>
    <w:rsid w:val="1C034333"/>
    <w:rsid w:val="1C079C6D"/>
    <w:rsid w:val="1C138094"/>
    <w:rsid w:val="1C2031E6"/>
    <w:rsid w:val="1C3E5421"/>
    <w:rsid w:val="1C48AB0F"/>
    <w:rsid w:val="1C536380"/>
    <w:rsid w:val="1C734ED0"/>
    <w:rsid w:val="1C93BD5F"/>
    <w:rsid w:val="1C9ED426"/>
    <w:rsid w:val="1C9F601D"/>
    <w:rsid w:val="1CA3705C"/>
    <w:rsid w:val="1CA6EDD8"/>
    <w:rsid w:val="1CAF271E"/>
    <w:rsid w:val="1CBC7E76"/>
    <w:rsid w:val="1CD37A68"/>
    <w:rsid w:val="1CE1BD66"/>
    <w:rsid w:val="1CE3A0F3"/>
    <w:rsid w:val="1CF27C47"/>
    <w:rsid w:val="1CF835C7"/>
    <w:rsid w:val="1CF961F3"/>
    <w:rsid w:val="1D071131"/>
    <w:rsid w:val="1D0ABA0D"/>
    <w:rsid w:val="1D180DDE"/>
    <w:rsid w:val="1D1C7C4D"/>
    <w:rsid w:val="1D3605EF"/>
    <w:rsid w:val="1D3C2C12"/>
    <w:rsid w:val="1D5914AA"/>
    <w:rsid w:val="1D6FFBA3"/>
    <w:rsid w:val="1D7411E7"/>
    <w:rsid w:val="1D7A26D2"/>
    <w:rsid w:val="1D8A401F"/>
    <w:rsid w:val="1D9510A4"/>
    <w:rsid w:val="1DAA5DB5"/>
    <w:rsid w:val="1DE192B0"/>
    <w:rsid w:val="1DEBBA8F"/>
    <w:rsid w:val="1DFC01DD"/>
    <w:rsid w:val="1E0581FF"/>
    <w:rsid w:val="1E089493"/>
    <w:rsid w:val="1E0FEFF3"/>
    <w:rsid w:val="1E11BF89"/>
    <w:rsid w:val="1E18268A"/>
    <w:rsid w:val="1E1E2028"/>
    <w:rsid w:val="1E4C7B8A"/>
    <w:rsid w:val="1E5599DB"/>
    <w:rsid w:val="1E590A2F"/>
    <w:rsid w:val="1E5F8971"/>
    <w:rsid w:val="1E6619D3"/>
    <w:rsid w:val="1E68D9A8"/>
    <w:rsid w:val="1E7CA310"/>
    <w:rsid w:val="1E7F95CC"/>
    <w:rsid w:val="1E853DA0"/>
    <w:rsid w:val="1E855843"/>
    <w:rsid w:val="1E90DEFA"/>
    <w:rsid w:val="1EA7A841"/>
    <w:rsid w:val="1EB0D270"/>
    <w:rsid w:val="1EBEACF2"/>
    <w:rsid w:val="1EC1694C"/>
    <w:rsid w:val="1EE2B2F0"/>
    <w:rsid w:val="1EEA64B6"/>
    <w:rsid w:val="1EEC13D3"/>
    <w:rsid w:val="1EF41294"/>
    <w:rsid w:val="1F0AE8CC"/>
    <w:rsid w:val="1F0CAB3A"/>
    <w:rsid w:val="1F15D8F5"/>
    <w:rsid w:val="1F1D3E3F"/>
    <w:rsid w:val="1F1E8976"/>
    <w:rsid w:val="1F1EC8DE"/>
    <w:rsid w:val="1F2130BB"/>
    <w:rsid w:val="1F33CCFE"/>
    <w:rsid w:val="1F3725C8"/>
    <w:rsid w:val="1F3D196D"/>
    <w:rsid w:val="1F4319AC"/>
    <w:rsid w:val="1F57CC5B"/>
    <w:rsid w:val="1F604524"/>
    <w:rsid w:val="1F61BF97"/>
    <w:rsid w:val="1F6E091E"/>
    <w:rsid w:val="1F6FCBC3"/>
    <w:rsid w:val="1F6FDD2C"/>
    <w:rsid w:val="1F7BEB1B"/>
    <w:rsid w:val="1F8602B3"/>
    <w:rsid w:val="1F8609C1"/>
    <w:rsid w:val="1F9F94C4"/>
    <w:rsid w:val="1F9FF19A"/>
    <w:rsid w:val="1FA202C9"/>
    <w:rsid w:val="1FADE0CB"/>
    <w:rsid w:val="1FC4CC7B"/>
    <w:rsid w:val="1FC6CDA8"/>
    <w:rsid w:val="1FD926C2"/>
    <w:rsid w:val="1FECC8C8"/>
    <w:rsid w:val="1FF3F851"/>
    <w:rsid w:val="20034848"/>
    <w:rsid w:val="2003D399"/>
    <w:rsid w:val="201DD141"/>
    <w:rsid w:val="201E38F6"/>
    <w:rsid w:val="20297C46"/>
    <w:rsid w:val="20547E54"/>
    <w:rsid w:val="2071FBE3"/>
    <w:rsid w:val="2074152A"/>
    <w:rsid w:val="2078C5D5"/>
    <w:rsid w:val="20834304"/>
    <w:rsid w:val="208E006F"/>
    <w:rsid w:val="20923CAE"/>
    <w:rsid w:val="20977EE9"/>
    <w:rsid w:val="209F130D"/>
    <w:rsid w:val="20A706A6"/>
    <w:rsid w:val="20A732F8"/>
    <w:rsid w:val="20B77CB4"/>
    <w:rsid w:val="20D7D111"/>
    <w:rsid w:val="20D9C728"/>
    <w:rsid w:val="20DB430C"/>
    <w:rsid w:val="20E690A7"/>
    <w:rsid w:val="20F039C3"/>
    <w:rsid w:val="20FC9AE1"/>
    <w:rsid w:val="2106574D"/>
    <w:rsid w:val="2106A654"/>
    <w:rsid w:val="21077CC4"/>
    <w:rsid w:val="2108EF3C"/>
    <w:rsid w:val="210B9C24"/>
    <w:rsid w:val="21103C6D"/>
    <w:rsid w:val="211157F3"/>
    <w:rsid w:val="2116B6AE"/>
    <w:rsid w:val="2116BF5D"/>
    <w:rsid w:val="211700BC"/>
    <w:rsid w:val="2122BD4F"/>
    <w:rsid w:val="21284E38"/>
    <w:rsid w:val="212D61A1"/>
    <w:rsid w:val="21392B4F"/>
    <w:rsid w:val="213B6D96"/>
    <w:rsid w:val="213D654E"/>
    <w:rsid w:val="2147004A"/>
    <w:rsid w:val="214F4E30"/>
    <w:rsid w:val="21511E57"/>
    <w:rsid w:val="215E05D3"/>
    <w:rsid w:val="216B5786"/>
    <w:rsid w:val="216C1637"/>
    <w:rsid w:val="21838796"/>
    <w:rsid w:val="218A86B7"/>
    <w:rsid w:val="218C2922"/>
    <w:rsid w:val="218F34F9"/>
    <w:rsid w:val="219ACA31"/>
    <w:rsid w:val="21B26075"/>
    <w:rsid w:val="21C4C173"/>
    <w:rsid w:val="21C658FF"/>
    <w:rsid w:val="21C7E78E"/>
    <w:rsid w:val="21CBE14A"/>
    <w:rsid w:val="21D8C0C8"/>
    <w:rsid w:val="21E6B18C"/>
    <w:rsid w:val="21F8178E"/>
    <w:rsid w:val="21FBCB60"/>
    <w:rsid w:val="220D10E1"/>
    <w:rsid w:val="22185E54"/>
    <w:rsid w:val="2218C4D7"/>
    <w:rsid w:val="22201348"/>
    <w:rsid w:val="2221953E"/>
    <w:rsid w:val="22287348"/>
    <w:rsid w:val="223BBE85"/>
    <w:rsid w:val="2241D72C"/>
    <w:rsid w:val="2248A6F2"/>
    <w:rsid w:val="22595663"/>
    <w:rsid w:val="22759A44"/>
    <w:rsid w:val="2277F86A"/>
    <w:rsid w:val="227DBAE1"/>
    <w:rsid w:val="227F6B1C"/>
    <w:rsid w:val="2280A78A"/>
    <w:rsid w:val="22879F23"/>
    <w:rsid w:val="2292DB9C"/>
    <w:rsid w:val="2298F33A"/>
    <w:rsid w:val="22A1BDB3"/>
    <w:rsid w:val="22A95C2D"/>
    <w:rsid w:val="22CD9882"/>
    <w:rsid w:val="22E09DF7"/>
    <w:rsid w:val="22E17820"/>
    <w:rsid w:val="22E8538A"/>
    <w:rsid w:val="22FADF87"/>
    <w:rsid w:val="231D5843"/>
    <w:rsid w:val="232334AB"/>
    <w:rsid w:val="23512262"/>
    <w:rsid w:val="235595DC"/>
    <w:rsid w:val="235733F5"/>
    <w:rsid w:val="235AC705"/>
    <w:rsid w:val="23660490"/>
    <w:rsid w:val="23763456"/>
    <w:rsid w:val="237C7C49"/>
    <w:rsid w:val="237F32BE"/>
    <w:rsid w:val="238C92DC"/>
    <w:rsid w:val="2392E236"/>
    <w:rsid w:val="23A252E1"/>
    <w:rsid w:val="23B1C9EC"/>
    <w:rsid w:val="23B55420"/>
    <w:rsid w:val="23CFAFE1"/>
    <w:rsid w:val="23D34784"/>
    <w:rsid w:val="23D687A1"/>
    <w:rsid w:val="23E5CF2A"/>
    <w:rsid w:val="23EEE00D"/>
    <w:rsid w:val="23F3D83B"/>
    <w:rsid w:val="23FFEFB9"/>
    <w:rsid w:val="24097DBA"/>
    <w:rsid w:val="24108B90"/>
    <w:rsid w:val="241A4468"/>
    <w:rsid w:val="2431B9FC"/>
    <w:rsid w:val="24385EEE"/>
    <w:rsid w:val="243DB802"/>
    <w:rsid w:val="2454D871"/>
    <w:rsid w:val="2458E032"/>
    <w:rsid w:val="247855DE"/>
    <w:rsid w:val="248704E5"/>
    <w:rsid w:val="2493C05D"/>
    <w:rsid w:val="249BDB11"/>
    <w:rsid w:val="249DC2AC"/>
    <w:rsid w:val="24A0EDBC"/>
    <w:rsid w:val="24A12F37"/>
    <w:rsid w:val="24BE1EF0"/>
    <w:rsid w:val="24CA0178"/>
    <w:rsid w:val="24D8F1F6"/>
    <w:rsid w:val="24E1299B"/>
    <w:rsid w:val="250011F5"/>
    <w:rsid w:val="2504715E"/>
    <w:rsid w:val="250A5A48"/>
    <w:rsid w:val="25323CC3"/>
    <w:rsid w:val="254214B9"/>
    <w:rsid w:val="254C1BD2"/>
    <w:rsid w:val="25563F88"/>
    <w:rsid w:val="25575FE8"/>
    <w:rsid w:val="2567E77A"/>
    <w:rsid w:val="2578C431"/>
    <w:rsid w:val="257ABF42"/>
    <w:rsid w:val="2595E89F"/>
    <w:rsid w:val="25966730"/>
    <w:rsid w:val="25A96599"/>
    <w:rsid w:val="25B25B30"/>
    <w:rsid w:val="25BD64D2"/>
    <w:rsid w:val="25C4CBF8"/>
    <w:rsid w:val="25DEBE1D"/>
    <w:rsid w:val="25F8DEE7"/>
    <w:rsid w:val="260B1172"/>
    <w:rsid w:val="260C4C1F"/>
    <w:rsid w:val="2618365C"/>
    <w:rsid w:val="261C4C49"/>
    <w:rsid w:val="26292679"/>
    <w:rsid w:val="2632F0AD"/>
    <w:rsid w:val="263413E0"/>
    <w:rsid w:val="2636D1AB"/>
    <w:rsid w:val="2639E119"/>
    <w:rsid w:val="265C9BD6"/>
    <w:rsid w:val="265CBA35"/>
    <w:rsid w:val="2661A63E"/>
    <w:rsid w:val="267DA918"/>
    <w:rsid w:val="26863137"/>
    <w:rsid w:val="2693AC1E"/>
    <w:rsid w:val="26963406"/>
    <w:rsid w:val="26AD8A54"/>
    <w:rsid w:val="26B19C53"/>
    <w:rsid w:val="26B1ECF6"/>
    <w:rsid w:val="26B84F21"/>
    <w:rsid w:val="26BC2B6A"/>
    <w:rsid w:val="26C3BFD8"/>
    <w:rsid w:val="26E14DC9"/>
    <w:rsid w:val="26F3846B"/>
    <w:rsid w:val="26F912E9"/>
    <w:rsid w:val="26FA0C6C"/>
    <w:rsid w:val="27149492"/>
    <w:rsid w:val="27168FA3"/>
    <w:rsid w:val="271B404D"/>
    <w:rsid w:val="272E78ED"/>
    <w:rsid w:val="273680F9"/>
    <w:rsid w:val="273F6314"/>
    <w:rsid w:val="2743EDA3"/>
    <w:rsid w:val="274F40FF"/>
    <w:rsid w:val="2754A2A7"/>
    <w:rsid w:val="27653C91"/>
    <w:rsid w:val="27673B40"/>
    <w:rsid w:val="277B389D"/>
    <w:rsid w:val="278AEBED"/>
    <w:rsid w:val="27948A47"/>
    <w:rsid w:val="279B85CE"/>
    <w:rsid w:val="27D07EAA"/>
    <w:rsid w:val="27D2A20C"/>
    <w:rsid w:val="27D65251"/>
    <w:rsid w:val="27D6ABD9"/>
    <w:rsid w:val="27DA51CC"/>
    <w:rsid w:val="27F353CB"/>
    <w:rsid w:val="2808F4C2"/>
    <w:rsid w:val="2818E4E5"/>
    <w:rsid w:val="282C7AB8"/>
    <w:rsid w:val="283DA831"/>
    <w:rsid w:val="2841FB0A"/>
    <w:rsid w:val="284BCEC3"/>
    <w:rsid w:val="284D02C0"/>
    <w:rsid w:val="28531F46"/>
    <w:rsid w:val="28687AA4"/>
    <w:rsid w:val="28732D66"/>
    <w:rsid w:val="287F1933"/>
    <w:rsid w:val="288046EA"/>
    <w:rsid w:val="28945E3A"/>
    <w:rsid w:val="2895739C"/>
    <w:rsid w:val="28991254"/>
    <w:rsid w:val="28A05FB3"/>
    <w:rsid w:val="28A084A5"/>
    <w:rsid w:val="28A33486"/>
    <w:rsid w:val="28A4F1AA"/>
    <w:rsid w:val="28A60401"/>
    <w:rsid w:val="28ADE398"/>
    <w:rsid w:val="28B3481C"/>
    <w:rsid w:val="28B3A32B"/>
    <w:rsid w:val="28C6A7F8"/>
    <w:rsid w:val="28CDA9F8"/>
    <w:rsid w:val="28D0264B"/>
    <w:rsid w:val="28DDD672"/>
    <w:rsid w:val="28E45194"/>
    <w:rsid w:val="2900F85F"/>
    <w:rsid w:val="2902E769"/>
    <w:rsid w:val="291105A8"/>
    <w:rsid w:val="2918F235"/>
    <w:rsid w:val="29212372"/>
    <w:rsid w:val="293A6102"/>
    <w:rsid w:val="2946EDEB"/>
    <w:rsid w:val="2947D60C"/>
    <w:rsid w:val="294BA796"/>
    <w:rsid w:val="29594351"/>
    <w:rsid w:val="296489DB"/>
    <w:rsid w:val="296783A7"/>
    <w:rsid w:val="299C783E"/>
    <w:rsid w:val="29B088EB"/>
    <w:rsid w:val="29C59448"/>
    <w:rsid w:val="29C6AED3"/>
    <w:rsid w:val="29C9ACA7"/>
    <w:rsid w:val="29CCA135"/>
    <w:rsid w:val="29DD12BE"/>
    <w:rsid w:val="29DF0B01"/>
    <w:rsid w:val="29E0D169"/>
    <w:rsid w:val="29F1D6A6"/>
    <w:rsid w:val="2A041BF3"/>
    <w:rsid w:val="2A120293"/>
    <w:rsid w:val="2A18EC14"/>
    <w:rsid w:val="2A2AEC4E"/>
    <w:rsid w:val="2A2D589D"/>
    <w:rsid w:val="2A2F3D4B"/>
    <w:rsid w:val="2A55A826"/>
    <w:rsid w:val="2A5E70B6"/>
    <w:rsid w:val="2A624B6B"/>
    <w:rsid w:val="2A63C2BD"/>
    <w:rsid w:val="2A6D55D1"/>
    <w:rsid w:val="2AA1BE65"/>
    <w:rsid w:val="2ABB6FCE"/>
    <w:rsid w:val="2AC68B16"/>
    <w:rsid w:val="2ACB5B3B"/>
    <w:rsid w:val="2ACFAEBD"/>
    <w:rsid w:val="2AD656E2"/>
    <w:rsid w:val="2AE022D4"/>
    <w:rsid w:val="2AE52131"/>
    <w:rsid w:val="2AE9C823"/>
    <w:rsid w:val="2AEBC3AE"/>
    <w:rsid w:val="2AF9AEED"/>
    <w:rsid w:val="2B13D7A2"/>
    <w:rsid w:val="2B29D39B"/>
    <w:rsid w:val="2B33BF16"/>
    <w:rsid w:val="2B443167"/>
    <w:rsid w:val="2B4DC135"/>
    <w:rsid w:val="2B51BB12"/>
    <w:rsid w:val="2B58D4A6"/>
    <w:rsid w:val="2B65EC7A"/>
    <w:rsid w:val="2B6B1322"/>
    <w:rsid w:val="2B6D03FA"/>
    <w:rsid w:val="2B6D0C2B"/>
    <w:rsid w:val="2B7ADB62"/>
    <w:rsid w:val="2B7D0FE1"/>
    <w:rsid w:val="2B7D41A3"/>
    <w:rsid w:val="2B7E211C"/>
    <w:rsid w:val="2B855A84"/>
    <w:rsid w:val="2B88987B"/>
    <w:rsid w:val="2B8ACD8F"/>
    <w:rsid w:val="2B9195D0"/>
    <w:rsid w:val="2B93A8B0"/>
    <w:rsid w:val="2B976C5B"/>
    <w:rsid w:val="2B976F52"/>
    <w:rsid w:val="2BA11767"/>
    <w:rsid w:val="2BAC2860"/>
    <w:rsid w:val="2BB0E309"/>
    <w:rsid w:val="2BB0F06F"/>
    <w:rsid w:val="2BCFB001"/>
    <w:rsid w:val="2BD43C07"/>
    <w:rsid w:val="2BD9011F"/>
    <w:rsid w:val="2BF6051E"/>
    <w:rsid w:val="2BFCA588"/>
    <w:rsid w:val="2BFED2AA"/>
    <w:rsid w:val="2C0DAF21"/>
    <w:rsid w:val="2C128497"/>
    <w:rsid w:val="2C164007"/>
    <w:rsid w:val="2C1B5CD3"/>
    <w:rsid w:val="2C2D6819"/>
    <w:rsid w:val="2C2E06F4"/>
    <w:rsid w:val="2C3882CB"/>
    <w:rsid w:val="2C4D5217"/>
    <w:rsid w:val="2C564EE5"/>
    <w:rsid w:val="2C5F6654"/>
    <w:rsid w:val="2C650FD7"/>
    <w:rsid w:val="2C715D18"/>
    <w:rsid w:val="2C7AC35A"/>
    <w:rsid w:val="2C80360E"/>
    <w:rsid w:val="2C9D701B"/>
    <w:rsid w:val="2CCD5EB1"/>
    <w:rsid w:val="2CD55D4F"/>
    <w:rsid w:val="2CE27722"/>
    <w:rsid w:val="2CF011CA"/>
    <w:rsid w:val="2CF3D06E"/>
    <w:rsid w:val="2CF509F8"/>
    <w:rsid w:val="2CF92CC8"/>
    <w:rsid w:val="2D16B347"/>
    <w:rsid w:val="2D1ECD05"/>
    <w:rsid w:val="2D2E669E"/>
    <w:rsid w:val="2D30A1F8"/>
    <w:rsid w:val="2D3D8CBC"/>
    <w:rsid w:val="2D3DA357"/>
    <w:rsid w:val="2D434376"/>
    <w:rsid w:val="2D508DF9"/>
    <w:rsid w:val="2D80D2BE"/>
    <w:rsid w:val="2D8FE1D4"/>
    <w:rsid w:val="2DAD6B99"/>
    <w:rsid w:val="2DB355FE"/>
    <w:rsid w:val="2DBF5A19"/>
    <w:rsid w:val="2DCF99F4"/>
    <w:rsid w:val="2DE6DFB5"/>
    <w:rsid w:val="2DF27A0D"/>
    <w:rsid w:val="2E0AFAA1"/>
    <w:rsid w:val="2E324BCC"/>
    <w:rsid w:val="2E36150C"/>
    <w:rsid w:val="2E3961AD"/>
    <w:rsid w:val="2E4E442E"/>
    <w:rsid w:val="2E552700"/>
    <w:rsid w:val="2E580AD8"/>
    <w:rsid w:val="2E7FC696"/>
    <w:rsid w:val="2E804B8B"/>
    <w:rsid w:val="2E8EA0C5"/>
    <w:rsid w:val="2EA4F127"/>
    <w:rsid w:val="2EAC2516"/>
    <w:rsid w:val="2EACDA0D"/>
    <w:rsid w:val="2EAF9CF4"/>
    <w:rsid w:val="2EBA786B"/>
    <w:rsid w:val="2EBF9E43"/>
    <w:rsid w:val="2EC4B9C2"/>
    <w:rsid w:val="2ECD363A"/>
    <w:rsid w:val="2EDC76E6"/>
    <w:rsid w:val="2EE40B3F"/>
    <w:rsid w:val="2EE4225A"/>
    <w:rsid w:val="2F037AC2"/>
    <w:rsid w:val="2F1DE10C"/>
    <w:rsid w:val="2F1E540C"/>
    <w:rsid w:val="2F2AFB32"/>
    <w:rsid w:val="2F37ACFA"/>
    <w:rsid w:val="2F4A229E"/>
    <w:rsid w:val="2F4AD243"/>
    <w:rsid w:val="2F4F2666"/>
    <w:rsid w:val="2F5FE39E"/>
    <w:rsid w:val="2F643F66"/>
    <w:rsid w:val="2F6C9072"/>
    <w:rsid w:val="2F73E6A6"/>
    <w:rsid w:val="2F75EB11"/>
    <w:rsid w:val="2F779B26"/>
    <w:rsid w:val="2F85F378"/>
    <w:rsid w:val="2F8917E2"/>
    <w:rsid w:val="2F999E98"/>
    <w:rsid w:val="2FA026FE"/>
    <w:rsid w:val="2FA76FED"/>
    <w:rsid w:val="2FA8B40D"/>
    <w:rsid w:val="2FB82D56"/>
    <w:rsid w:val="2FC15B28"/>
    <w:rsid w:val="2FD8C1AD"/>
    <w:rsid w:val="2FE7D920"/>
    <w:rsid w:val="2FE96BDA"/>
    <w:rsid w:val="2FF81ABA"/>
    <w:rsid w:val="2FF9C7BD"/>
    <w:rsid w:val="300136AA"/>
    <w:rsid w:val="3018C73C"/>
    <w:rsid w:val="30202AA8"/>
    <w:rsid w:val="304F860A"/>
    <w:rsid w:val="306506F3"/>
    <w:rsid w:val="30670987"/>
    <w:rsid w:val="306DCA12"/>
    <w:rsid w:val="3076F3E4"/>
    <w:rsid w:val="30849756"/>
    <w:rsid w:val="308B981B"/>
    <w:rsid w:val="308CC11F"/>
    <w:rsid w:val="309026DB"/>
    <w:rsid w:val="3095AAC4"/>
    <w:rsid w:val="30A77D13"/>
    <w:rsid w:val="30A94E3D"/>
    <w:rsid w:val="30ADD607"/>
    <w:rsid w:val="30B21D7F"/>
    <w:rsid w:val="30C30E12"/>
    <w:rsid w:val="30CA22F6"/>
    <w:rsid w:val="30D03C37"/>
    <w:rsid w:val="30D4FD7A"/>
    <w:rsid w:val="30D71FF0"/>
    <w:rsid w:val="30DE4E75"/>
    <w:rsid w:val="30E66BB1"/>
    <w:rsid w:val="30F208C8"/>
    <w:rsid w:val="310B83E3"/>
    <w:rsid w:val="31253F0D"/>
    <w:rsid w:val="313B872E"/>
    <w:rsid w:val="314C60F7"/>
    <w:rsid w:val="3153C185"/>
    <w:rsid w:val="3158E48A"/>
    <w:rsid w:val="315E6511"/>
    <w:rsid w:val="316D8114"/>
    <w:rsid w:val="31742C1E"/>
    <w:rsid w:val="31827988"/>
    <w:rsid w:val="3187D0E7"/>
    <w:rsid w:val="3193910E"/>
    <w:rsid w:val="3199A8D6"/>
    <w:rsid w:val="319AF120"/>
    <w:rsid w:val="319E9D2A"/>
    <w:rsid w:val="31A2BAE5"/>
    <w:rsid w:val="31A32B52"/>
    <w:rsid w:val="31B10855"/>
    <w:rsid w:val="31B1730B"/>
    <w:rsid w:val="31B7FED0"/>
    <w:rsid w:val="31BF6B0A"/>
    <w:rsid w:val="31C17C11"/>
    <w:rsid w:val="31C64187"/>
    <w:rsid w:val="31C6F689"/>
    <w:rsid w:val="31D03310"/>
    <w:rsid w:val="31F7D830"/>
    <w:rsid w:val="31FC5A84"/>
    <w:rsid w:val="31FE02BF"/>
    <w:rsid w:val="320338A3"/>
    <w:rsid w:val="32122B44"/>
    <w:rsid w:val="3212BEC4"/>
    <w:rsid w:val="3237485E"/>
    <w:rsid w:val="32401A06"/>
    <w:rsid w:val="3246A9C6"/>
    <w:rsid w:val="3247DD99"/>
    <w:rsid w:val="324B3275"/>
    <w:rsid w:val="324FFF5C"/>
    <w:rsid w:val="32513A09"/>
    <w:rsid w:val="325443E1"/>
    <w:rsid w:val="326927B9"/>
    <w:rsid w:val="32744E9C"/>
    <w:rsid w:val="327DC84A"/>
    <w:rsid w:val="32956993"/>
    <w:rsid w:val="329E11C6"/>
    <w:rsid w:val="32ADC4C3"/>
    <w:rsid w:val="32AE17FB"/>
    <w:rsid w:val="32B533EB"/>
    <w:rsid w:val="32B87CA0"/>
    <w:rsid w:val="32D11A73"/>
    <w:rsid w:val="32D82043"/>
    <w:rsid w:val="32DBBBD3"/>
    <w:rsid w:val="32E7D035"/>
    <w:rsid w:val="32FC45D0"/>
    <w:rsid w:val="32FDC7B7"/>
    <w:rsid w:val="33004BAA"/>
    <w:rsid w:val="330978D1"/>
    <w:rsid w:val="330CDF09"/>
    <w:rsid w:val="331476EB"/>
    <w:rsid w:val="3326D1D7"/>
    <w:rsid w:val="3332159D"/>
    <w:rsid w:val="335A58B1"/>
    <w:rsid w:val="335CB8FE"/>
    <w:rsid w:val="336A7D32"/>
    <w:rsid w:val="336F334D"/>
    <w:rsid w:val="3373B1DB"/>
    <w:rsid w:val="337DCBBE"/>
    <w:rsid w:val="3381642B"/>
    <w:rsid w:val="33859335"/>
    <w:rsid w:val="33892274"/>
    <w:rsid w:val="33900218"/>
    <w:rsid w:val="33A4DE3A"/>
    <w:rsid w:val="33AA32CD"/>
    <w:rsid w:val="33BC10D9"/>
    <w:rsid w:val="33C4C605"/>
    <w:rsid w:val="33C5410B"/>
    <w:rsid w:val="33C721FB"/>
    <w:rsid w:val="33CA8B5C"/>
    <w:rsid w:val="33E3E332"/>
    <w:rsid w:val="33EAFEE5"/>
    <w:rsid w:val="340EFB91"/>
    <w:rsid w:val="3412E793"/>
    <w:rsid w:val="3415E096"/>
    <w:rsid w:val="341628DF"/>
    <w:rsid w:val="3430C7CF"/>
    <w:rsid w:val="34354CFF"/>
    <w:rsid w:val="3440F234"/>
    <w:rsid w:val="344AE88C"/>
    <w:rsid w:val="34511F11"/>
    <w:rsid w:val="345762A4"/>
    <w:rsid w:val="34632DB9"/>
    <w:rsid w:val="3475996B"/>
    <w:rsid w:val="3489EA31"/>
    <w:rsid w:val="34999FA2"/>
    <w:rsid w:val="34A5083A"/>
    <w:rsid w:val="34CAC071"/>
    <w:rsid w:val="34CDF1F7"/>
    <w:rsid w:val="34CE8DCB"/>
    <w:rsid w:val="34D4F606"/>
    <w:rsid w:val="34D6DBDC"/>
    <w:rsid w:val="34F0EA11"/>
    <w:rsid w:val="3514E25F"/>
    <w:rsid w:val="35177338"/>
    <w:rsid w:val="3537F729"/>
    <w:rsid w:val="3551DE5F"/>
    <w:rsid w:val="35536781"/>
    <w:rsid w:val="3562F5EC"/>
    <w:rsid w:val="357B3EE6"/>
    <w:rsid w:val="358FE9B5"/>
    <w:rsid w:val="35B6E34D"/>
    <w:rsid w:val="35B7F42B"/>
    <w:rsid w:val="35BE8364"/>
    <w:rsid w:val="35C47FFF"/>
    <w:rsid w:val="35CF5AB7"/>
    <w:rsid w:val="35D0BE63"/>
    <w:rsid w:val="35D0EB8A"/>
    <w:rsid w:val="35DA214E"/>
    <w:rsid w:val="35DBBCB8"/>
    <w:rsid w:val="35F680BA"/>
    <w:rsid w:val="35FAC37F"/>
    <w:rsid w:val="35FD8606"/>
    <w:rsid w:val="360412EE"/>
    <w:rsid w:val="36135C95"/>
    <w:rsid w:val="3613F799"/>
    <w:rsid w:val="361C089C"/>
    <w:rsid w:val="361F70F7"/>
    <w:rsid w:val="36274AD1"/>
    <w:rsid w:val="362C7A4F"/>
    <w:rsid w:val="363524E8"/>
    <w:rsid w:val="363B8F97"/>
    <w:rsid w:val="36422A5A"/>
    <w:rsid w:val="36487265"/>
    <w:rsid w:val="364CFEE8"/>
    <w:rsid w:val="365B15FE"/>
    <w:rsid w:val="3668BA40"/>
    <w:rsid w:val="3670D99C"/>
    <w:rsid w:val="36786D79"/>
    <w:rsid w:val="368A60D9"/>
    <w:rsid w:val="368D4B4C"/>
    <w:rsid w:val="36A1714A"/>
    <w:rsid w:val="36A55F02"/>
    <w:rsid w:val="36A5619E"/>
    <w:rsid w:val="36C8BDDE"/>
    <w:rsid w:val="36D29157"/>
    <w:rsid w:val="36DDFD70"/>
    <w:rsid w:val="36DEB562"/>
    <w:rsid w:val="36DF58F5"/>
    <w:rsid w:val="36EFDCAC"/>
    <w:rsid w:val="36F35B6F"/>
    <w:rsid w:val="36FFFFDA"/>
    <w:rsid w:val="37077D21"/>
    <w:rsid w:val="370F354E"/>
    <w:rsid w:val="372BA72B"/>
    <w:rsid w:val="372C2753"/>
    <w:rsid w:val="372DEB1F"/>
    <w:rsid w:val="37346BC6"/>
    <w:rsid w:val="37369D3E"/>
    <w:rsid w:val="3744ED35"/>
    <w:rsid w:val="374F928B"/>
    <w:rsid w:val="37575E8B"/>
    <w:rsid w:val="375999A8"/>
    <w:rsid w:val="375CF487"/>
    <w:rsid w:val="375E42A0"/>
    <w:rsid w:val="37609138"/>
    <w:rsid w:val="376A4DE5"/>
    <w:rsid w:val="37732CF0"/>
    <w:rsid w:val="37783035"/>
    <w:rsid w:val="3787CA38"/>
    <w:rsid w:val="3789E093"/>
    <w:rsid w:val="37B05C39"/>
    <w:rsid w:val="37B8B4C1"/>
    <w:rsid w:val="37BAF29A"/>
    <w:rsid w:val="37C14F0F"/>
    <w:rsid w:val="37D830D0"/>
    <w:rsid w:val="37D892AF"/>
    <w:rsid w:val="37D9C2A8"/>
    <w:rsid w:val="37E01122"/>
    <w:rsid w:val="37E4498D"/>
    <w:rsid w:val="37F82AAA"/>
    <w:rsid w:val="37FBBFE4"/>
    <w:rsid w:val="3828F7FB"/>
    <w:rsid w:val="382EFF92"/>
    <w:rsid w:val="383BEC0E"/>
    <w:rsid w:val="3848CF17"/>
    <w:rsid w:val="384D69FD"/>
    <w:rsid w:val="385173C5"/>
    <w:rsid w:val="386C16DA"/>
    <w:rsid w:val="3870337C"/>
    <w:rsid w:val="3870F516"/>
    <w:rsid w:val="3875CDB8"/>
    <w:rsid w:val="388C7A58"/>
    <w:rsid w:val="3895DBEE"/>
    <w:rsid w:val="38983728"/>
    <w:rsid w:val="389996B2"/>
    <w:rsid w:val="389DE9B0"/>
    <w:rsid w:val="38A1B62C"/>
    <w:rsid w:val="38DF1645"/>
    <w:rsid w:val="38E2BAA7"/>
    <w:rsid w:val="38EDABE0"/>
    <w:rsid w:val="38EE294A"/>
    <w:rsid w:val="38F11C7A"/>
    <w:rsid w:val="38F3BBC0"/>
    <w:rsid w:val="38FBCFD2"/>
    <w:rsid w:val="3903FC89"/>
    <w:rsid w:val="3909ED12"/>
    <w:rsid w:val="39180CE0"/>
    <w:rsid w:val="391C5918"/>
    <w:rsid w:val="391CD755"/>
    <w:rsid w:val="3926460E"/>
    <w:rsid w:val="39408053"/>
    <w:rsid w:val="39478040"/>
    <w:rsid w:val="394B32B9"/>
    <w:rsid w:val="395C6032"/>
    <w:rsid w:val="3988309A"/>
    <w:rsid w:val="398B9074"/>
    <w:rsid w:val="39B91DBD"/>
    <w:rsid w:val="39E1D31B"/>
    <w:rsid w:val="3A0DF85A"/>
    <w:rsid w:val="3A142ECA"/>
    <w:rsid w:val="3A14F5BA"/>
    <w:rsid w:val="3A169649"/>
    <w:rsid w:val="3A1A0901"/>
    <w:rsid w:val="3A1A0A28"/>
    <w:rsid w:val="3A29077B"/>
    <w:rsid w:val="3A2FA5B5"/>
    <w:rsid w:val="3A6E10C1"/>
    <w:rsid w:val="3A6F0BD7"/>
    <w:rsid w:val="3A7DB81F"/>
    <w:rsid w:val="3A7E2E3B"/>
    <w:rsid w:val="3A890876"/>
    <w:rsid w:val="3A91FFAA"/>
    <w:rsid w:val="3A9EB9D2"/>
    <w:rsid w:val="3AA464FA"/>
    <w:rsid w:val="3AA897F0"/>
    <w:rsid w:val="3ABB0C2D"/>
    <w:rsid w:val="3AC33535"/>
    <w:rsid w:val="3AD40CC2"/>
    <w:rsid w:val="3AD5A105"/>
    <w:rsid w:val="3AE3CFBE"/>
    <w:rsid w:val="3AEF1518"/>
    <w:rsid w:val="3AF23C46"/>
    <w:rsid w:val="3AF9C185"/>
    <w:rsid w:val="3AFD9EA5"/>
    <w:rsid w:val="3B078CDD"/>
    <w:rsid w:val="3B0AAC1E"/>
    <w:rsid w:val="3B29D922"/>
    <w:rsid w:val="3B2A5CD8"/>
    <w:rsid w:val="3B2AD51D"/>
    <w:rsid w:val="3B2D01B9"/>
    <w:rsid w:val="3B442647"/>
    <w:rsid w:val="3B447C95"/>
    <w:rsid w:val="3B539FB5"/>
    <w:rsid w:val="3B578536"/>
    <w:rsid w:val="3B64401A"/>
    <w:rsid w:val="3B7181C8"/>
    <w:rsid w:val="3B769739"/>
    <w:rsid w:val="3B77A4F4"/>
    <w:rsid w:val="3B79D12A"/>
    <w:rsid w:val="3B87E012"/>
    <w:rsid w:val="3B88CCAD"/>
    <w:rsid w:val="3B8CE958"/>
    <w:rsid w:val="3BA340B5"/>
    <w:rsid w:val="3BAFA720"/>
    <w:rsid w:val="3BB97AC8"/>
    <w:rsid w:val="3BBAE015"/>
    <w:rsid w:val="3BCF1211"/>
    <w:rsid w:val="3BD53229"/>
    <w:rsid w:val="3BE01DE4"/>
    <w:rsid w:val="3BE20DC2"/>
    <w:rsid w:val="3BE5031A"/>
    <w:rsid w:val="3C00389A"/>
    <w:rsid w:val="3C08BFAE"/>
    <w:rsid w:val="3C0E7668"/>
    <w:rsid w:val="3C1DE90C"/>
    <w:rsid w:val="3C37FB7E"/>
    <w:rsid w:val="3C522345"/>
    <w:rsid w:val="3C5CBA3E"/>
    <w:rsid w:val="3C69C6D4"/>
    <w:rsid w:val="3C6B99C2"/>
    <w:rsid w:val="3C975934"/>
    <w:rsid w:val="3C9799FD"/>
    <w:rsid w:val="3CB2F6F2"/>
    <w:rsid w:val="3CB7019D"/>
    <w:rsid w:val="3CC62D39"/>
    <w:rsid w:val="3CC6F55F"/>
    <w:rsid w:val="3CC8DC96"/>
    <w:rsid w:val="3CD0D5CF"/>
    <w:rsid w:val="3CE5F81D"/>
    <w:rsid w:val="3D125B14"/>
    <w:rsid w:val="3D24CBDC"/>
    <w:rsid w:val="3D30D116"/>
    <w:rsid w:val="3D31BC0D"/>
    <w:rsid w:val="3D443570"/>
    <w:rsid w:val="3D487048"/>
    <w:rsid w:val="3D4F1FE3"/>
    <w:rsid w:val="3D5B46F1"/>
    <w:rsid w:val="3D8A8329"/>
    <w:rsid w:val="3D937F56"/>
    <w:rsid w:val="3DAD79B4"/>
    <w:rsid w:val="3DAE5AFE"/>
    <w:rsid w:val="3DBA1854"/>
    <w:rsid w:val="3DC0E1BB"/>
    <w:rsid w:val="3DC5361F"/>
    <w:rsid w:val="3DDB1D50"/>
    <w:rsid w:val="3DE3E9FA"/>
    <w:rsid w:val="3DE6D94E"/>
    <w:rsid w:val="3DEFB100"/>
    <w:rsid w:val="3E023C5B"/>
    <w:rsid w:val="3E0F700D"/>
    <w:rsid w:val="3E186F60"/>
    <w:rsid w:val="3E19BC6B"/>
    <w:rsid w:val="3E23BFBC"/>
    <w:rsid w:val="3E2445A7"/>
    <w:rsid w:val="3E291FF3"/>
    <w:rsid w:val="3E2A312E"/>
    <w:rsid w:val="3E31AFB3"/>
    <w:rsid w:val="3E32D01E"/>
    <w:rsid w:val="3E35C0B4"/>
    <w:rsid w:val="3E6799BE"/>
    <w:rsid w:val="3E69CB48"/>
    <w:rsid w:val="3E81C87E"/>
    <w:rsid w:val="3E9E2BEB"/>
    <w:rsid w:val="3EA155CA"/>
    <w:rsid w:val="3EAB61DB"/>
    <w:rsid w:val="3EAF40E3"/>
    <w:rsid w:val="3EB1ACE0"/>
    <w:rsid w:val="3EC86940"/>
    <w:rsid w:val="3ED27A73"/>
    <w:rsid w:val="3ED35870"/>
    <w:rsid w:val="3EEC7917"/>
    <w:rsid w:val="3EF7D312"/>
    <w:rsid w:val="3EF8F800"/>
    <w:rsid w:val="3EF916E7"/>
    <w:rsid w:val="3F05C6FD"/>
    <w:rsid w:val="3F08912C"/>
    <w:rsid w:val="3F1CE1D7"/>
    <w:rsid w:val="3F1CE40B"/>
    <w:rsid w:val="3F1F459C"/>
    <w:rsid w:val="3F294FCA"/>
    <w:rsid w:val="3F376D2C"/>
    <w:rsid w:val="3F4B850C"/>
    <w:rsid w:val="3F5DEF9F"/>
    <w:rsid w:val="3F71420B"/>
    <w:rsid w:val="3F93A605"/>
    <w:rsid w:val="3FA3395C"/>
    <w:rsid w:val="3FA5BDC7"/>
    <w:rsid w:val="3FAF88BB"/>
    <w:rsid w:val="3FB0191C"/>
    <w:rsid w:val="3FB0FD95"/>
    <w:rsid w:val="3FC7B865"/>
    <w:rsid w:val="3FC97A66"/>
    <w:rsid w:val="3FD0E760"/>
    <w:rsid w:val="3FD6427B"/>
    <w:rsid w:val="3FDEAB11"/>
    <w:rsid w:val="3FEA9C38"/>
    <w:rsid w:val="3FEBD31F"/>
    <w:rsid w:val="3FF10721"/>
    <w:rsid w:val="3FF3232A"/>
    <w:rsid w:val="3FFFFA0E"/>
    <w:rsid w:val="401274F0"/>
    <w:rsid w:val="4014C926"/>
    <w:rsid w:val="401C2EB8"/>
    <w:rsid w:val="401D98DF"/>
    <w:rsid w:val="402AACA0"/>
    <w:rsid w:val="402DB34C"/>
    <w:rsid w:val="4049FBD6"/>
    <w:rsid w:val="404C2F48"/>
    <w:rsid w:val="404D0ADC"/>
    <w:rsid w:val="40508867"/>
    <w:rsid w:val="40540B59"/>
    <w:rsid w:val="405D678C"/>
    <w:rsid w:val="4060573C"/>
    <w:rsid w:val="40673C46"/>
    <w:rsid w:val="406B0D24"/>
    <w:rsid w:val="4077482D"/>
    <w:rsid w:val="407CF9CE"/>
    <w:rsid w:val="40854055"/>
    <w:rsid w:val="409C9E12"/>
    <w:rsid w:val="40A740F1"/>
    <w:rsid w:val="40BF3AEE"/>
    <w:rsid w:val="40EC8989"/>
    <w:rsid w:val="4119D5FD"/>
    <w:rsid w:val="41261431"/>
    <w:rsid w:val="412CCD6A"/>
    <w:rsid w:val="41317209"/>
    <w:rsid w:val="413F0AE5"/>
    <w:rsid w:val="41406E8C"/>
    <w:rsid w:val="4143B399"/>
    <w:rsid w:val="41553CC2"/>
    <w:rsid w:val="41567BFA"/>
    <w:rsid w:val="41603120"/>
    <w:rsid w:val="41657B10"/>
    <w:rsid w:val="41871ED1"/>
    <w:rsid w:val="4189F149"/>
    <w:rsid w:val="419B9880"/>
    <w:rsid w:val="419E958A"/>
    <w:rsid w:val="419F5414"/>
    <w:rsid w:val="41A911A3"/>
    <w:rsid w:val="41AE3049"/>
    <w:rsid w:val="41BDF188"/>
    <w:rsid w:val="41D674D0"/>
    <w:rsid w:val="41E02655"/>
    <w:rsid w:val="41E1B8B5"/>
    <w:rsid w:val="41E6E1A5"/>
    <w:rsid w:val="420C6F97"/>
    <w:rsid w:val="4215A61B"/>
    <w:rsid w:val="4218F15A"/>
    <w:rsid w:val="4219064C"/>
    <w:rsid w:val="421ECE43"/>
    <w:rsid w:val="423ECA66"/>
    <w:rsid w:val="42452115"/>
    <w:rsid w:val="4255E691"/>
    <w:rsid w:val="42578946"/>
    <w:rsid w:val="4271CC05"/>
    <w:rsid w:val="427D2C31"/>
    <w:rsid w:val="427FE05F"/>
    <w:rsid w:val="428D3AD0"/>
    <w:rsid w:val="429138A0"/>
    <w:rsid w:val="4296DC99"/>
    <w:rsid w:val="42998CD2"/>
    <w:rsid w:val="42C2F414"/>
    <w:rsid w:val="42C6F410"/>
    <w:rsid w:val="42CC5F32"/>
    <w:rsid w:val="42CE566E"/>
    <w:rsid w:val="42D47E70"/>
    <w:rsid w:val="42D99BB0"/>
    <w:rsid w:val="42D9E10D"/>
    <w:rsid w:val="42E4CBA2"/>
    <w:rsid w:val="42EEF5E8"/>
    <w:rsid w:val="42F1CE85"/>
    <w:rsid w:val="42F40589"/>
    <w:rsid w:val="42F471BA"/>
    <w:rsid w:val="4303B535"/>
    <w:rsid w:val="430A0A7F"/>
    <w:rsid w:val="430F841D"/>
    <w:rsid w:val="4315231E"/>
    <w:rsid w:val="4315BA9B"/>
    <w:rsid w:val="43255F31"/>
    <w:rsid w:val="432E18AA"/>
    <w:rsid w:val="43342DBC"/>
    <w:rsid w:val="434868F3"/>
    <w:rsid w:val="4357E0A7"/>
    <w:rsid w:val="43629E10"/>
    <w:rsid w:val="4364A1C2"/>
    <w:rsid w:val="43858817"/>
    <w:rsid w:val="43871F8B"/>
    <w:rsid w:val="43923B83"/>
    <w:rsid w:val="4398665F"/>
    <w:rsid w:val="439B6357"/>
    <w:rsid w:val="43A03DCE"/>
    <w:rsid w:val="43A0A20B"/>
    <w:rsid w:val="43A464DA"/>
    <w:rsid w:val="43AC3320"/>
    <w:rsid w:val="43BAB905"/>
    <w:rsid w:val="43C02225"/>
    <w:rsid w:val="43C2BF0F"/>
    <w:rsid w:val="43D5E9D4"/>
    <w:rsid w:val="43D88E95"/>
    <w:rsid w:val="43DAB906"/>
    <w:rsid w:val="43DAFB70"/>
    <w:rsid w:val="43E34EE8"/>
    <w:rsid w:val="43E44878"/>
    <w:rsid w:val="43E4A902"/>
    <w:rsid w:val="44143B2F"/>
    <w:rsid w:val="4425129E"/>
    <w:rsid w:val="44265873"/>
    <w:rsid w:val="44459C18"/>
    <w:rsid w:val="444E91E7"/>
    <w:rsid w:val="4450D03A"/>
    <w:rsid w:val="4455C5CC"/>
    <w:rsid w:val="445885E6"/>
    <w:rsid w:val="446988DA"/>
    <w:rsid w:val="446B57F0"/>
    <w:rsid w:val="446BDDB8"/>
    <w:rsid w:val="44743289"/>
    <w:rsid w:val="448AF103"/>
    <w:rsid w:val="44926E4D"/>
    <w:rsid w:val="449D59A5"/>
    <w:rsid w:val="449FE05B"/>
    <w:rsid w:val="44A12408"/>
    <w:rsid w:val="44A56BCD"/>
    <w:rsid w:val="44B88F06"/>
    <w:rsid w:val="44C1CEDA"/>
    <w:rsid w:val="44C2B3C8"/>
    <w:rsid w:val="44E14B00"/>
    <w:rsid w:val="44E2DA3E"/>
    <w:rsid w:val="44F01298"/>
    <w:rsid w:val="44F92E88"/>
    <w:rsid w:val="44FADDB6"/>
    <w:rsid w:val="44FFA669"/>
    <w:rsid w:val="4505908B"/>
    <w:rsid w:val="451C66C5"/>
    <w:rsid w:val="451DE246"/>
    <w:rsid w:val="452AB65C"/>
    <w:rsid w:val="452E5D6E"/>
    <w:rsid w:val="453AB926"/>
    <w:rsid w:val="4544F538"/>
    <w:rsid w:val="4549A9C5"/>
    <w:rsid w:val="454FAE08"/>
    <w:rsid w:val="455F8E64"/>
    <w:rsid w:val="456648EA"/>
    <w:rsid w:val="4568A82D"/>
    <w:rsid w:val="456F66C3"/>
    <w:rsid w:val="45762C92"/>
    <w:rsid w:val="45784E4A"/>
    <w:rsid w:val="458D02D4"/>
    <w:rsid w:val="45AE81FD"/>
    <w:rsid w:val="45C4FB19"/>
    <w:rsid w:val="45EA5A0B"/>
    <w:rsid w:val="460E39DE"/>
    <w:rsid w:val="461125D7"/>
    <w:rsid w:val="461FC29F"/>
    <w:rsid w:val="463B3760"/>
    <w:rsid w:val="46440B23"/>
    <w:rsid w:val="464A7502"/>
    <w:rsid w:val="464D5B5D"/>
    <w:rsid w:val="46597B9A"/>
    <w:rsid w:val="466683BA"/>
    <w:rsid w:val="4668E8A3"/>
    <w:rsid w:val="46765AE2"/>
    <w:rsid w:val="4678EF67"/>
    <w:rsid w:val="46993B23"/>
    <w:rsid w:val="46A1C593"/>
    <w:rsid w:val="46AC06DA"/>
    <w:rsid w:val="46B76FC1"/>
    <w:rsid w:val="46BA52C8"/>
    <w:rsid w:val="46C3DAA3"/>
    <w:rsid w:val="46C6E48A"/>
    <w:rsid w:val="46DC6D31"/>
    <w:rsid w:val="46FA2414"/>
    <w:rsid w:val="4703AE1D"/>
    <w:rsid w:val="470916AF"/>
    <w:rsid w:val="47102F57"/>
    <w:rsid w:val="473A0927"/>
    <w:rsid w:val="4743EFF4"/>
    <w:rsid w:val="475D12CC"/>
    <w:rsid w:val="475E563E"/>
    <w:rsid w:val="477B2AAA"/>
    <w:rsid w:val="47915805"/>
    <w:rsid w:val="47987A41"/>
    <w:rsid w:val="479AAA4E"/>
    <w:rsid w:val="479AFBB0"/>
    <w:rsid w:val="479CF87F"/>
    <w:rsid w:val="47A10C79"/>
    <w:rsid w:val="47A95D28"/>
    <w:rsid w:val="47B012D1"/>
    <w:rsid w:val="47B77AE7"/>
    <w:rsid w:val="47BDF1BB"/>
    <w:rsid w:val="47C9D635"/>
    <w:rsid w:val="47DFCF78"/>
    <w:rsid w:val="47E92BBE"/>
    <w:rsid w:val="47FAE024"/>
    <w:rsid w:val="48044970"/>
    <w:rsid w:val="48230CD1"/>
    <w:rsid w:val="483FBF62"/>
    <w:rsid w:val="484D278B"/>
    <w:rsid w:val="48562329"/>
    <w:rsid w:val="485A066C"/>
    <w:rsid w:val="4865FE30"/>
    <w:rsid w:val="48783D92"/>
    <w:rsid w:val="4889B020"/>
    <w:rsid w:val="488DD15A"/>
    <w:rsid w:val="48923546"/>
    <w:rsid w:val="4899B82F"/>
    <w:rsid w:val="489D9A61"/>
    <w:rsid w:val="48D07085"/>
    <w:rsid w:val="48D23084"/>
    <w:rsid w:val="490683D8"/>
    <w:rsid w:val="49127ACB"/>
    <w:rsid w:val="491723EF"/>
    <w:rsid w:val="49204FD2"/>
    <w:rsid w:val="493914BF"/>
    <w:rsid w:val="493A4D4E"/>
    <w:rsid w:val="49422106"/>
    <w:rsid w:val="49488081"/>
    <w:rsid w:val="4948D0AE"/>
    <w:rsid w:val="4950A767"/>
    <w:rsid w:val="49570C18"/>
    <w:rsid w:val="4957F9ED"/>
    <w:rsid w:val="495BB512"/>
    <w:rsid w:val="4964AE97"/>
    <w:rsid w:val="4966E90D"/>
    <w:rsid w:val="4967D778"/>
    <w:rsid w:val="497F5165"/>
    <w:rsid w:val="49849AB9"/>
    <w:rsid w:val="4985AA3F"/>
    <w:rsid w:val="499D590B"/>
    <w:rsid w:val="49A58424"/>
    <w:rsid w:val="49AB7889"/>
    <w:rsid w:val="49B097DB"/>
    <w:rsid w:val="49C46DFD"/>
    <w:rsid w:val="49C5C70F"/>
    <w:rsid w:val="49CC8D59"/>
    <w:rsid w:val="49D83765"/>
    <w:rsid w:val="49E17A98"/>
    <w:rsid w:val="4A197932"/>
    <w:rsid w:val="4A1DBC6B"/>
    <w:rsid w:val="4A237B75"/>
    <w:rsid w:val="4A25D910"/>
    <w:rsid w:val="4A2A601C"/>
    <w:rsid w:val="4A4FDDD4"/>
    <w:rsid w:val="4A5C9616"/>
    <w:rsid w:val="4A6AC22B"/>
    <w:rsid w:val="4A733A04"/>
    <w:rsid w:val="4A7CACC5"/>
    <w:rsid w:val="4A9AFEED"/>
    <w:rsid w:val="4AA0CC9B"/>
    <w:rsid w:val="4AA555CA"/>
    <w:rsid w:val="4AA9B7A5"/>
    <w:rsid w:val="4AB3E5DA"/>
    <w:rsid w:val="4AD28F1E"/>
    <w:rsid w:val="4AD3823C"/>
    <w:rsid w:val="4AD515D3"/>
    <w:rsid w:val="4AE36B8A"/>
    <w:rsid w:val="4AFA66CD"/>
    <w:rsid w:val="4B051594"/>
    <w:rsid w:val="4B096963"/>
    <w:rsid w:val="4B0EAE97"/>
    <w:rsid w:val="4B22905B"/>
    <w:rsid w:val="4B34D473"/>
    <w:rsid w:val="4B3796F8"/>
    <w:rsid w:val="4B405579"/>
    <w:rsid w:val="4B4390D7"/>
    <w:rsid w:val="4B4BD09C"/>
    <w:rsid w:val="4B522EA0"/>
    <w:rsid w:val="4B5E9AF0"/>
    <w:rsid w:val="4B6F1343"/>
    <w:rsid w:val="4B773743"/>
    <w:rsid w:val="4B782F1C"/>
    <w:rsid w:val="4B7AD04C"/>
    <w:rsid w:val="4B825CE1"/>
    <w:rsid w:val="4B8E8340"/>
    <w:rsid w:val="4B97AAC3"/>
    <w:rsid w:val="4BAC25B9"/>
    <w:rsid w:val="4BB5CD47"/>
    <w:rsid w:val="4BB9AD12"/>
    <w:rsid w:val="4BCBE587"/>
    <w:rsid w:val="4BCC21DC"/>
    <w:rsid w:val="4BCDD0F4"/>
    <w:rsid w:val="4BCF1639"/>
    <w:rsid w:val="4BE1CE8D"/>
    <w:rsid w:val="4BE5ACAC"/>
    <w:rsid w:val="4BE9B1E8"/>
    <w:rsid w:val="4BF42343"/>
    <w:rsid w:val="4BFFB970"/>
    <w:rsid w:val="4C139CEE"/>
    <w:rsid w:val="4C1AA504"/>
    <w:rsid w:val="4C21C82D"/>
    <w:rsid w:val="4C2D1C94"/>
    <w:rsid w:val="4C3E54BE"/>
    <w:rsid w:val="4C669CEC"/>
    <w:rsid w:val="4C695117"/>
    <w:rsid w:val="4C6A2A02"/>
    <w:rsid w:val="4C6A37C7"/>
    <w:rsid w:val="4C6AAC31"/>
    <w:rsid w:val="4C6AF046"/>
    <w:rsid w:val="4C91C9E3"/>
    <w:rsid w:val="4CA8C9A2"/>
    <w:rsid w:val="4CB347A6"/>
    <w:rsid w:val="4CC52E5D"/>
    <w:rsid w:val="4CD5C53E"/>
    <w:rsid w:val="4D12372A"/>
    <w:rsid w:val="4D130B12"/>
    <w:rsid w:val="4D297DBC"/>
    <w:rsid w:val="4D2EC875"/>
    <w:rsid w:val="4D33DCBF"/>
    <w:rsid w:val="4D360B06"/>
    <w:rsid w:val="4D414315"/>
    <w:rsid w:val="4D501342"/>
    <w:rsid w:val="4D58FA33"/>
    <w:rsid w:val="4D5938EB"/>
    <w:rsid w:val="4D5AD652"/>
    <w:rsid w:val="4D66CA99"/>
    <w:rsid w:val="4D7D779F"/>
    <w:rsid w:val="4D81156D"/>
    <w:rsid w:val="4D954CC3"/>
    <w:rsid w:val="4D96A6BA"/>
    <w:rsid w:val="4DA3AED7"/>
    <w:rsid w:val="4DA436E0"/>
    <w:rsid w:val="4DA44DD9"/>
    <w:rsid w:val="4DA9DDA9"/>
    <w:rsid w:val="4DBA4C98"/>
    <w:rsid w:val="4DBCC177"/>
    <w:rsid w:val="4DBD988E"/>
    <w:rsid w:val="4DC53113"/>
    <w:rsid w:val="4DD6B380"/>
    <w:rsid w:val="4DEFF761"/>
    <w:rsid w:val="4DF4DADB"/>
    <w:rsid w:val="4E00A6BD"/>
    <w:rsid w:val="4E2D9A44"/>
    <w:rsid w:val="4E3A2576"/>
    <w:rsid w:val="4E429E1D"/>
    <w:rsid w:val="4E4BF72E"/>
    <w:rsid w:val="4E50E559"/>
    <w:rsid w:val="4E52814C"/>
    <w:rsid w:val="4E580944"/>
    <w:rsid w:val="4E5D66AB"/>
    <w:rsid w:val="4E67AEB3"/>
    <w:rsid w:val="4E75E12F"/>
    <w:rsid w:val="4E7D35AD"/>
    <w:rsid w:val="4E7DE2F2"/>
    <w:rsid w:val="4E8D865C"/>
    <w:rsid w:val="4E935F90"/>
    <w:rsid w:val="4E966FE3"/>
    <w:rsid w:val="4E9E3814"/>
    <w:rsid w:val="4ECF4C60"/>
    <w:rsid w:val="4ED96EEE"/>
    <w:rsid w:val="4EE8B316"/>
    <w:rsid w:val="4EEAE109"/>
    <w:rsid w:val="4EF96F39"/>
    <w:rsid w:val="4EFD3C26"/>
    <w:rsid w:val="4F007B83"/>
    <w:rsid w:val="4F079B60"/>
    <w:rsid w:val="4F0D25E1"/>
    <w:rsid w:val="4F161638"/>
    <w:rsid w:val="4F2258A1"/>
    <w:rsid w:val="4F3564B8"/>
    <w:rsid w:val="4F3DE72E"/>
    <w:rsid w:val="4F3ECA7F"/>
    <w:rsid w:val="4F502376"/>
    <w:rsid w:val="4F51C975"/>
    <w:rsid w:val="4F572743"/>
    <w:rsid w:val="4F5A173D"/>
    <w:rsid w:val="4F5EE77D"/>
    <w:rsid w:val="4F6069FC"/>
    <w:rsid w:val="4F6692A7"/>
    <w:rsid w:val="4F681C1D"/>
    <w:rsid w:val="4F73087F"/>
    <w:rsid w:val="4F796D06"/>
    <w:rsid w:val="4F7DF1EC"/>
    <w:rsid w:val="4FA93E8F"/>
    <w:rsid w:val="4FAE169C"/>
    <w:rsid w:val="4FC61708"/>
    <w:rsid w:val="4FC90150"/>
    <w:rsid w:val="4FD85947"/>
    <w:rsid w:val="4FDDA16D"/>
    <w:rsid w:val="4FEDF593"/>
    <w:rsid w:val="4FF43DA3"/>
    <w:rsid w:val="4FF83100"/>
    <w:rsid w:val="4FF9F0D5"/>
    <w:rsid w:val="500A5CEC"/>
    <w:rsid w:val="500F5B55"/>
    <w:rsid w:val="5010DA34"/>
    <w:rsid w:val="5021084F"/>
    <w:rsid w:val="50270E23"/>
    <w:rsid w:val="502D1319"/>
    <w:rsid w:val="504323F0"/>
    <w:rsid w:val="5043477C"/>
    <w:rsid w:val="505030E0"/>
    <w:rsid w:val="5051F389"/>
    <w:rsid w:val="5062E955"/>
    <w:rsid w:val="50693175"/>
    <w:rsid w:val="50834F77"/>
    <w:rsid w:val="508B29EF"/>
    <w:rsid w:val="50A25352"/>
    <w:rsid w:val="50B3776C"/>
    <w:rsid w:val="50CFD068"/>
    <w:rsid w:val="50EF04F6"/>
    <w:rsid w:val="50F0820C"/>
    <w:rsid w:val="50FEA2D7"/>
    <w:rsid w:val="5109E0CB"/>
    <w:rsid w:val="510E3EC1"/>
    <w:rsid w:val="5112F6E6"/>
    <w:rsid w:val="511727FF"/>
    <w:rsid w:val="51331401"/>
    <w:rsid w:val="513B0BC8"/>
    <w:rsid w:val="517204E2"/>
    <w:rsid w:val="517E79EB"/>
    <w:rsid w:val="519F5B32"/>
    <w:rsid w:val="51C63196"/>
    <w:rsid w:val="51CE10A5"/>
    <w:rsid w:val="51D3D5FE"/>
    <w:rsid w:val="51D503CF"/>
    <w:rsid w:val="51D83591"/>
    <w:rsid w:val="5207F6BD"/>
    <w:rsid w:val="520A3DEC"/>
    <w:rsid w:val="5215D7AD"/>
    <w:rsid w:val="522053D8"/>
    <w:rsid w:val="52240FB8"/>
    <w:rsid w:val="5224A769"/>
    <w:rsid w:val="52450DA4"/>
    <w:rsid w:val="5245967B"/>
    <w:rsid w:val="5246F95F"/>
    <w:rsid w:val="5250484C"/>
    <w:rsid w:val="526F3B23"/>
    <w:rsid w:val="527B8F04"/>
    <w:rsid w:val="52862FC2"/>
    <w:rsid w:val="52885402"/>
    <w:rsid w:val="529109B1"/>
    <w:rsid w:val="52B806E3"/>
    <w:rsid w:val="52D89AEE"/>
    <w:rsid w:val="52E4942B"/>
    <w:rsid w:val="52E9F64D"/>
    <w:rsid w:val="52EE7A1B"/>
    <w:rsid w:val="52F06BB2"/>
    <w:rsid w:val="52F0722D"/>
    <w:rsid w:val="52F2E62E"/>
    <w:rsid w:val="52FACA14"/>
    <w:rsid w:val="52FDB7CA"/>
    <w:rsid w:val="530350DD"/>
    <w:rsid w:val="5303B780"/>
    <w:rsid w:val="5306537B"/>
    <w:rsid w:val="533B2F1F"/>
    <w:rsid w:val="5345FF1D"/>
    <w:rsid w:val="5346E6A9"/>
    <w:rsid w:val="534B2ECB"/>
    <w:rsid w:val="535D8AC1"/>
    <w:rsid w:val="5360AA1E"/>
    <w:rsid w:val="53615EC2"/>
    <w:rsid w:val="53736F9F"/>
    <w:rsid w:val="537D79DB"/>
    <w:rsid w:val="538E2C0F"/>
    <w:rsid w:val="539B9D2F"/>
    <w:rsid w:val="53A651E7"/>
    <w:rsid w:val="53A6EE4C"/>
    <w:rsid w:val="53C72C6A"/>
    <w:rsid w:val="53E92B5F"/>
    <w:rsid w:val="54014CD4"/>
    <w:rsid w:val="5412ACC9"/>
    <w:rsid w:val="542005FA"/>
    <w:rsid w:val="5428B90F"/>
    <w:rsid w:val="542F5DA2"/>
    <w:rsid w:val="54438CF9"/>
    <w:rsid w:val="5447AEE1"/>
    <w:rsid w:val="5454BD0E"/>
    <w:rsid w:val="5467AF66"/>
    <w:rsid w:val="54696E5D"/>
    <w:rsid w:val="547386B1"/>
    <w:rsid w:val="5474AF62"/>
    <w:rsid w:val="5476FE4A"/>
    <w:rsid w:val="5484AE83"/>
    <w:rsid w:val="5494BCF7"/>
    <w:rsid w:val="549EB03F"/>
    <w:rsid w:val="54A7A092"/>
    <w:rsid w:val="54AD59EA"/>
    <w:rsid w:val="54B1AD17"/>
    <w:rsid w:val="54C1F6E4"/>
    <w:rsid w:val="54C550E1"/>
    <w:rsid w:val="54D42BC4"/>
    <w:rsid w:val="54DDCE0F"/>
    <w:rsid w:val="54E563A1"/>
    <w:rsid w:val="5502E838"/>
    <w:rsid w:val="550790DC"/>
    <w:rsid w:val="550DC417"/>
    <w:rsid w:val="55354BF1"/>
    <w:rsid w:val="553907FB"/>
    <w:rsid w:val="553EBE19"/>
    <w:rsid w:val="55411504"/>
    <w:rsid w:val="55567CF5"/>
    <w:rsid w:val="55703C6F"/>
    <w:rsid w:val="557FD2B0"/>
    <w:rsid w:val="55862205"/>
    <w:rsid w:val="55889042"/>
    <w:rsid w:val="55927046"/>
    <w:rsid w:val="559F30C9"/>
    <w:rsid w:val="55A408BB"/>
    <w:rsid w:val="55A9B9E4"/>
    <w:rsid w:val="55AB6592"/>
    <w:rsid w:val="55AE8A73"/>
    <w:rsid w:val="55B24EC4"/>
    <w:rsid w:val="55BEBA17"/>
    <w:rsid w:val="55C5E136"/>
    <w:rsid w:val="55CDA7CD"/>
    <w:rsid w:val="55E22605"/>
    <w:rsid w:val="55E9D91A"/>
    <w:rsid w:val="55EC7AD0"/>
    <w:rsid w:val="55FD3F57"/>
    <w:rsid w:val="56467D7D"/>
    <w:rsid w:val="564B6911"/>
    <w:rsid w:val="5659983B"/>
    <w:rsid w:val="5661E0A5"/>
    <w:rsid w:val="567CA784"/>
    <w:rsid w:val="568D8AD5"/>
    <w:rsid w:val="56AA437A"/>
    <w:rsid w:val="56BA5AB4"/>
    <w:rsid w:val="56C27022"/>
    <w:rsid w:val="56E7BDF1"/>
    <w:rsid w:val="56F37F81"/>
    <w:rsid w:val="56F8EEC1"/>
    <w:rsid w:val="570D90D8"/>
    <w:rsid w:val="5718EC1D"/>
    <w:rsid w:val="572E40A7"/>
    <w:rsid w:val="572F1B35"/>
    <w:rsid w:val="5735F939"/>
    <w:rsid w:val="57415AC7"/>
    <w:rsid w:val="57487D59"/>
    <w:rsid w:val="5753E330"/>
    <w:rsid w:val="57572873"/>
    <w:rsid w:val="575B6FFC"/>
    <w:rsid w:val="576C23AD"/>
    <w:rsid w:val="576D6163"/>
    <w:rsid w:val="57747AAD"/>
    <w:rsid w:val="57876306"/>
    <w:rsid w:val="578F4B30"/>
    <w:rsid w:val="579895C9"/>
    <w:rsid w:val="5798E872"/>
    <w:rsid w:val="5799A853"/>
    <w:rsid w:val="579D3400"/>
    <w:rsid w:val="57B4C62A"/>
    <w:rsid w:val="57BC0AFF"/>
    <w:rsid w:val="57C40D72"/>
    <w:rsid w:val="57C61BDB"/>
    <w:rsid w:val="57CE29F8"/>
    <w:rsid w:val="57D47969"/>
    <w:rsid w:val="57F90778"/>
    <w:rsid w:val="5809E1F2"/>
    <w:rsid w:val="580B5EAD"/>
    <w:rsid w:val="5811AC8B"/>
    <w:rsid w:val="58242FD8"/>
    <w:rsid w:val="583A131E"/>
    <w:rsid w:val="584AD237"/>
    <w:rsid w:val="584E5FF7"/>
    <w:rsid w:val="584E6781"/>
    <w:rsid w:val="584F5CB3"/>
    <w:rsid w:val="585135C5"/>
    <w:rsid w:val="586215B3"/>
    <w:rsid w:val="58680042"/>
    <w:rsid w:val="58730573"/>
    <w:rsid w:val="58731F0B"/>
    <w:rsid w:val="5875AE62"/>
    <w:rsid w:val="587769EF"/>
    <w:rsid w:val="587D6F43"/>
    <w:rsid w:val="58868AC1"/>
    <w:rsid w:val="5886B9F5"/>
    <w:rsid w:val="588A1149"/>
    <w:rsid w:val="588D3875"/>
    <w:rsid w:val="589FD6F8"/>
    <w:rsid w:val="58B263F7"/>
    <w:rsid w:val="58C5911F"/>
    <w:rsid w:val="58C60358"/>
    <w:rsid w:val="58CE3091"/>
    <w:rsid w:val="58D5117A"/>
    <w:rsid w:val="58E1FFBC"/>
    <w:rsid w:val="58E39EF7"/>
    <w:rsid w:val="58E5CD51"/>
    <w:rsid w:val="58E8C6E8"/>
    <w:rsid w:val="58E9047B"/>
    <w:rsid w:val="58E9B073"/>
    <w:rsid w:val="58EFDCF1"/>
    <w:rsid w:val="58F07469"/>
    <w:rsid w:val="58F3127B"/>
    <w:rsid w:val="58F82848"/>
    <w:rsid w:val="591CB4D6"/>
    <w:rsid w:val="592BF8FE"/>
    <w:rsid w:val="59308625"/>
    <w:rsid w:val="5933EC69"/>
    <w:rsid w:val="593673B0"/>
    <w:rsid w:val="59402502"/>
    <w:rsid w:val="594250EC"/>
    <w:rsid w:val="594C5083"/>
    <w:rsid w:val="594F3889"/>
    <w:rsid w:val="59572250"/>
    <w:rsid w:val="595B97E4"/>
    <w:rsid w:val="595C1389"/>
    <w:rsid w:val="596A21CE"/>
    <w:rsid w:val="5970BCB2"/>
    <w:rsid w:val="5973F15C"/>
    <w:rsid w:val="59874BC8"/>
    <w:rsid w:val="599233BB"/>
    <w:rsid w:val="59AE2D3D"/>
    <w:rsid w:val="59C6D87F"/>
    <w:rsid w:val="59C7122A"/>
    <w:rsid w:val="59CABBD3"/>
    <w:rsid w:val="59D552B2"/>
    <w:rsid w:val="59D98B0E"/>
    <w:rsid w:val="59E7C66E"/>
    <w:rsid w:val="59E7CE34"/>
    <w:rsid w:val="59F00CC1"/>
    <w:rsid w:val="59F13504"/>
    <w:rsid w:val="59F6DC7D"/>
    <w:rsid w:val="59FB0E12"/>
    <w:rsid w:val="5A0E40BD"/>
    <w:rsid w:val="5A148E6E"/>
    <w:rsid w:val="5A1FBA62"/>
    <w:rsid w:val="5A24214B"/>
    <w:rsid w:val="5A26135A"/>
    <w:rsid w:val="5A397A5F"/>
    <w:rsid w:val="5A3D1BCD"/>
    <w:rsid w:val="5A4F1446"/>
    <w:rsid w:val="5A554E4F"/>
    <w:rsid w:val="5A565A50"/>
    <w:rsid w:val="5A66BBF7"/>
    <w:rsid w:val="5A6C3890"/>
    <w:rsid w:val="5AA50225"/>
    <w:rsid w:val="5AA6D7BF"/>
    <w:rsid w:val="5ACA6F51"/>
    <w:rsid w:val="5AD2138F"/>
    <w:rsid w:val="5AD3DAD4"/>
    <w:rsid w:val="5AEB6C6E"/>
    <w:rsid w:val="5AF50832"/>
    <w:rsid w:val="5AFA39EE"/>
    <w:rsid w:val="5B08C014"/>
    <w:rsid w:val="5B16B6EB"/>
    <w:rsid w:val="5B1F8847"/>
    <w:rsid w:val="5B2A6B42"/>
    <w:rsid w:val="5B3F0DB8"/>
    <w:rsid w:val="5B4E814C"/>
    <w:rsid w:val="5B4FBC75"/>
    <w:rsid w:val="5B56C73A"/>
    <w:rsid w:val="5B59FB82"/>
    <w:rsid w:val="5B6021DF"/>
    <w:rsid w:val="5B6EC8A6"/>
    <w:rsid w:val="5B9D77E2"/>
    <w:rsid w:val="5B9EC46F"/>
    <w:rsid w:val="5BAABFCD"/>
    <w:rsid w:val="5BAB465A"/>
    <w:rsid w:val="5BACD502"/>
    <w:rsid w:val="5BBBB042"/>
    <w:rsid w:val="5BDAF103"/>
    <w:rsid w:val="5BDB4390"/>
    <w:rsid w:val="5BE65139"/>
    <w:rsid w:val="5BEC79E4"/>
    <w:rsid w:val="5BED340E"/>
    <w:rsid w:val="5BF0EC4E"/>
    <w:rsid w:val="5BF36A28"/>
    <w:rsid w:val="5BF9C444"/>
    <w:rsid w:val="5C0F7F37"/>
    <w:rsid w:val="5C1494F0"/>
    <w:rsid w:val="5C461F50"/>
    <w:rsid w:val="5C486818"/>
    <w:rsid w:val="5C49AC04"/>
    <w:rsid w:val="5C53A29F"/>
    <w:rsid w:val="5C67EE4F"/>
    <w:rsid w:val="5C7934E3"/>
    <w:rsid w:val="5C7F41E9"/>
    <w:rsid w:val="5C9C120E"/>
    <w:rsid w:val="5CA1C290"/>
    <w:rsid w:val="5CA1E5A6"/>
    <w:rsid w:val="5CA68336"/>
    <w:rsid w:val="5CAFD81F"/>
    <w:rsid w:val="5CB0F56E"/>
    <w:rsid w:val="5CBCCA11"/>
    <w:rsid w:val="5CCC789B"/>
    <w:rsid w:val="5CDFC682"/>
    <w:rsid w:val="5CEC8266"/>
    <w:rsid w:val="5CF04FCA"/>
    <w:rsid w:val="5D097BB5"/>
    <w:rsid w:val="5D0A9907"/>
    <w:rsid w:val="5D1285F6"/>
    <w:rsid w:val="5D2285C1"/>
    <w:rsid w:val="5D2970E0"/>
    <w:rsid w:val="5D3255EA"/>
    <w:rsid w:val="5D334908"/>
    <w:rsid w:val="5D41D1FF"/>
    <w:rsid w:val="5D48346B"/>
    <w:rsid w:val="5D5B248C"/>
    <w:rsid w:val="5D648F04"/>
    <w:rsid w:val="5D7248EE"/>
    <w:rsid w:val="5D81ACFA"/>
    <w:rsid w:val="5D8459CE"/>
    <w:rsid w:val="5D958849"/>
    <w:rsid w:val="5DA13D0D"/>
    <w:rsid w:val="5DA45A40"/>
    <w:rsid w:val="5DBCCF83"/>
    <w:rsid w:val="5DBF5BD7"/>
    <w:rsid w:val="5DCA0C72"/>
    <w:rsid w:val="5DD788DB"/>
    <w:rsid w:val="5DDDE9AE"/>
    <w:rsid w:val="5DE72B3F"/>
    <w:rsid w:val="5DEA64A5"/>
    <w:rsid w:val="5DEFE6EF"/>
    <w:rsid w:val="5DF47518"/>
    <w:rsid w:val="5DFFBD8E"/>
    <w:rsid w:val="5E063F34"/>
    <w:rsid w:val="5E07C9FF"/>
    <w:rsid w:val="5E1A52AC"/>
    <w:rsid w:val="5E1F4E8A"/>
    <w:rsid w:val="5E2276E0"/>
    <w:rsid w:val="5E28DBC1"/>
    <w:rsid w:val="5E2CA8F4"/>
    <w:rsid w:val="5E3E6C57"/>
    <w:rsid w:val="5E44A673"/>
    <w:rsid w:val="5E492603"/>
    <w:rsid w:val="5E50A22A"/>
    <w:rsid w:val="5E5AFE1C"/>
    <w:rsid w:val="5E6D9129"/>
    <w:rsid w:val="5E7E0BF3"/>
    <w:rsid w:val="5E830968"/>
    <w:rsid w:val="5E8ACC52"/>
    <w:rsid w:val="5EAB6777"/>
    <w:rsid w:val="5EAE08E4"/>
    <w:rsid w:val="5EB26598"/>
    <w:rsid w:val="5ECD27CB"/>
    <w:rsid w:val="5ECD6C48"/>
    <w:rsid w:val="5ED2A0E1"/>
    <w:rsid w:val="5ED3F55C"/>
    <w:rsid w:val="5F16925E"/>
    <w:rsid w:val="5F191187"/>
    <w:rsid w:val="5F21615D"/>
    <w:rsid w:val="5F2D40BB"/>
    <w:rsid w:val="5F375950"/>
    <w:rsid w:val="5F3EC2F4"/>
    <w:rsid w:val="5F3FEAD8"/>
    <w:rsid w:val="5F5EC607"/>
    <w:rsid w:val="5F5EC72A"/>
    <w:rsid w:val="5F6C8771"/>
    <w:rsid w:val="5F70182E"/>
    <w:rsid w:val="5F8008DA"/>
    <w:rsid w:val="5F8538B3"/>
    <w:rsid w:val="5F889D80"/>
    <w:rsid w:val="5FA122A8"/>
    <w:rsid w:val="5FB6379B"/>
    <w:rsid w:val="5FC0A707"/>
    <w:rsid w:val="5FC1298D"/>
    <w:rsid w:val="5FD37B9A"/>
    <w:rsid w:val="5FD9F4A6"/>
    <w:rsid w:val="5FE42858"/>
    <w:rsid w:val="5FE77BF5"/>
    <w:rsid w:val="5FF11F51"/>
    <w:rsid w:val="5FF3BC02"/>
    <w:rsid w:val="5FFA8634"/>
    <w:rsid w:val="600F8149"/>
    <w:rsid w:val="601C8265"/>
    <w:rsid w:val="604E6498"/>
    <w:rsid w:val="604FE05F"/>
    <w:rsid w:val="606DDC90"/>
    <w:rsid w:val="606FC5BD"/>
    <w:rsid w:val="607C4B89"/>
    <w:rsid w:val="609A10C2"/>
    <w:rsid w:val="609B419D"/>
    <w:rsid w:val="60AA4F7A"/>
    <w:rsid w:val="60AE6226"/>
    <w:rsid w:val="60BA59D4"/>
    <w:rsid w:val="60BCF0B4"/>
    <w:rsid w:val="60CBD3A1"/>
    <w:rsid w:val="60D1BA92"/>
    <w:rsid w:val="60D6E855"/>
    <w:rsid w:val="611784DF"/>
    <w:rsid w:val="613CFC92"/>
    <w:rsid w:val="613FB527"/>
    <w:rsid w:val="614DA049"/>
    <w:rsid w:val="61600BEA"/>
    <w:rsid w:val="6160D510"/>
    <w:rsid w:val="61642274"/>
    <w:rsid w:val="61789BFF"/>
    <w:rsid w:val="6181C701"/>
    <w:rsid w:val="6192388A"/>
    <w:rsid w:val="619669A2"/>
    <w:rsid w:val="61977666"/>
    <w:rsid w:val="61A7D744"/>
    <w:rsid w:val="61E1BDFE"/>
    <w:rsid w:val="61ED577C"/>
    <w:rsid w:val="61EE27AD"/>
    <w:rsid w:val="61EE8FB1"/>
    <w:rsid w:val="61F1B47D"/>
    <w:rsid w:val="61F5AF66"/>
    <w:rsid w:val="62031B66"/>
    <w:rsid w:val="620A41A3"/>
    <w:rsid w:val="6211723E"/>
    <w:rsid w:val="62147988"/>
    <w:rsid w:val="621A3740"/>
    <w:rsid w:val="621D503E"/>
    <w:rsid w:val="623CD06C"/>
    <w:rsid w:val="624CA2F3"/>
    <w:rsid w:val="62580CA9"/>
    <w:rsid w:val="62590CDA"/>
    <w:rsid w:val="625B942C"/>
    <w:rsid w:val="625BEA7A"/>
    <w:rsid w:val="625E8889"/>
    <w:rsid w:val="6271E7C2"/>
    <w:rsid w:val="6275E84A"/>
    <w:rsid w:val="6280CC64"/>
    <w:rsid w:val="6282C442"/>
    <w:rsid w:val="6283DE76"/>
    <w:rsid w:val="628A9576"/>
    <w:rsid w:val="62A0FACD"/>
    <w:rsid w:val="62AA2FB5"/>
    <w:rsid w:val="62AE62EB"/>
    <w:rsid w:val="62B550A2"/>
    <w:rsid w:val="62B94219"/>
    <w:rsid w:val="62E07224"/>
    <w:rsid w:val="62EF1A59"/>
    <w:rsid w:val="630272AA"/>
    <w:rsid w:val="631447C6"/>
    <w:rsid w:val="631BC91A"/>
    <w:rsid w:val="631C2408"/>
    <w:rsid w:val="6326A162"/>
    <w:rsid w:val="6339F384"/>
    <w:rsid w:val="633F7EF7"/>
    <w:rsid w:val="63542327"/>
    <w:rsid w:val="636677CC"/>
    <w:rsid w:val="636CBB4A"/>
    <w:rsid w:val="637E4FC3"/>
    <w:rsid w:val="63A90F32"/>
    <w:rsid w:val="63BAD8C0"/>
    <w:rsid w:val="63BD1EBF"/>
    <w:rsid w:val="63CFCE78"/>
    <w:rsid w:val="63E1BCC3"/>
    <w:rsid w:val="63E94527"/>
    <w:rsid w:val="63F1631E"/>
    <w:rsid w:val="640D0567"/>
    <w:rsid w:val="64265853"/>
    <w:rsid w:val="64334A99"/>
    <w:rsid w:val="643559C4"/>
    <w:rsid w:val="6439BE8B"/>
    <w:rsid w:val="64430D5A"/>
    <w:rsid w:val="645A483B"/>
    <w:rsid w:val="645A82F8"/>
    <w:rsid w:val="6466DE78"/>
    <w:rsid w:val="646A90DB"/>
    <w:rsid w:val="64716A6A"/>
    <w:rsid w:val="64908D76"/>
    <w:rsid w:val="64933D6F"/>
    <w:rsid w:val="649E167D"/>
    <w:rsid w:val="64A57445"/>
    <w:rsid w:val="64A69538"/>
    <w:rsid w:val="64AD2ECF"/>
    <w:rsid w:val="64B4CFF5"/>
    <w:rsid w:val="64C3477F"/>
    <w:rsid w:val="64C5179A"/>
    <w:rsid w:val="64C87EFF"/>
    <w:rsid w:val="64D8C6F7"/>
    <w:rsid w:val="64DB1004"/>
    <w:rsid w:val="64DB8AD8"/>
    <w:rsid w:val="64DDA869"/>
    <w:rsid w:val="64EB1AC8"/>
    <w:rsid w:val="6503494C"/>
    <w:rsid w:val="6508C208"/>
    <w:rsid w:val="65198621"/>
    <w:rsid w:val="65242BFF"/>
    <w:rsid w:val="6529541C"/>
    <w:rsid w:val="65380EE6"/>
    <w:rsid w:val="65426333"/>
    <w:rsid w:val="654CD081"/>
    <w:rsid w:val="654F6BF4"/>
    <w:rsid w:val="655BA1E7"/>
    <w:rsid w:val="6562049C"/>
    <w:rsid w:val="6574712E"/>
    <w:rsid w:val="65776FA5"/>
    <w:rsid w:val="65808DBC"/>
    <w:rsid w:val="658B5E03"/>
    <w:rsid w:val="658D3FA6"/>
    <w:rsid w:val="658F6BB3"/>
    <w:rsid w:val="659028A8"/>
    <w:rsid w:val="65A55D8B"/>
    <w:rsid w:val="65AE9B56"/>
    <w:rsid w:val="65BC58E8"/>
    <w:rsid w:val="65D66ED4"/>
    <w:rsid w:val="65D7B5A0"/>
    <w:rsid w:val="6605C845"/>
    <w:rsid w:val="6607301E"/>
    <w:rsid w:val="660CFBD2"/>
    <w:rsid w:val="66172D84"/>
    <w:rsid w:val="66190DD4"/>
    <w:rsid w:val="661D54A2"/>
    <w:rsid w:val="6621D74F"/>
    <w:rsid w:val="663184CF"/>
    <w:rsid w:val="664F9703"/>
    <w:rsid w:val="664FB858"/>
    <w:rsid w:val="6653465F"/>
    <w:rsid w:val="6658AAEB"/>
    <w:rsid w:val="6692865D"/>
    <w:rsid w:val="66BD42B4"/>
    <w:rsid w:val="66C396CA"/>
    <w:rsid w:val="66C915B4"/>
    <w:rsid w:val="66CD1416"/>
    <w:rsid w:val="66D4A6B3"/>
    <w:rsid w:val="66EDD79E"/>
    <w:rsid w:val="66FA7069"/>
    <w:rsid w:val="6709C187"/>
    <w:rsid w:val="67134006"/>
    <w:rsid w:val="672986EC"/>
    <w:rsid w:val="6730FB59"/>
    <w:rsid w:val="673E3C2B"/>
    <w:rsid w:val="6747EBFA"/>
    <w:rsid w:val="674E1B25"/>
    <w:rsid w:val="674E24FC"/>
    <w:rsid w:val="674EB876"/>
    <w:rsid w:val="6751EA3C"/>
    <w:rsid w:val="676175BE"/>
    <w:rsid w:val="6764DFBE"/>
    <w:rsid w:val="6767B044"/>
    <w:rsid w:val="676F35E6"/>
    <w:rsid w:val="67741035"/>
    <w:rsid w:val="677466AE"/>
    <w:rsid w:val="67778936"/>
    <w:rsid w:val="6778E8AF"/>
    <w:rsid w:val="67930C30"/>
    <w:rsid w:val="67AA097E"/>
    <w:rsid w:val="67B1943A"/>
    <w:rsid w:val="67B8B203"/>
    <w:rsid w:val="67C608A3"/>
    <w:rsid w:val="67DD359D"/>
    <w:rsid w:val="67E05C34"/>
    <w:rsid w:val="67E34F5B"/>
    <w:rsid w:val="67E62D3D"/>
    <w:rsid w:val="67EB2E03"/>
    <w:rsid w:val="67EC70B7"/>
    <w:rsid w:val="680393FA"/>
    <w:rsid w:val="681677D2"/>
    <w:rsid w:val="68315F21"/>
    <w:rsid w:val="6835C65C"/>
    <w:rsid w:val="6837BBB4"/>
    <w:rsid w:val="684B6FA4"/>
    <w:rsid w:val="684F0484"/>
    <w:rsid w:val="686D5193"/>
    <w:rsid w:val="6875A82D"/>
    <w:rsid w:val="687617C0"/>
    <w:rsid w:val="687A7F46"/>
    <w:rsid w:val="688C9F40"/>
    <w:rsid w:val="688E6139"/>
    <w:rsid w:val="68942718"/>
    <w:rsid w:val="68986D00"/>
    <w:rsid w:val="68A88353"/>
    <w:rsid w:val="68AC0C12"/>
    <w:rsid w:val="68B43151"/>
    <w:rsid w:val="68C9E6E8"/>
    <w:rsid w:val="68D313F7"/>
    <w:rsid w:val="68DA93F0"/>
    <w:rsid w:val="68EDA9E7"/>
    <w:rsid w:val="68F3186B"/>
    <w:rsid w:val="68F42E6C"/>
    <w:rsid w:val="68F966C9"/>
    <w:rsid w:val="68F9D042"/>
    <w:rsid w:val="68FEBDB0"/>
    <w:rsid w:val="690DC2C3"/>
    <w:rsid w:val="692775AA"/>
    <w:rsid w:val="693C7012"/>
    <w:rsid w:val="696CEA13"/>
    <w:rsid w:val="697D5201"/>
    <w:rsid w:val="698781F9"/>
    <w:rsid w:val="698B0A9E"/>
    <w:rsid w:val="69A9E0E1"/>
    <w:rsid w:val="69ADD753"/>
    <w:rsid w:val="69AF41B7"/>
    <w:rsid w:val="69B2E929"/>
    <w:rsid w:val="69CFF7F2"/>
    <w:rsid w:val="69D45781"/>
    <w:rsid w:val="69F10995"/>
    <w:rsid w:val="6A189A52"/>
    <w:rsid w:val="6A2638A4"/>
    <w:rsid w:val="6A348F8E"/>
    <w:rsid w:val="6A3BC545"/>
    <w:rsid w:val="6A3C518C"/>
    <w:rsid w:val="6A449A3A"/>
    <w:rsid w:val="6A758E5D"/>
    <w:rsid w:val="6A7968D2"/>
    <w:rsid w:val="6A7FE40E"/>
    <w:rsid w:val="6A81BF08"/>
    <w:rsid w:val="6A859639"/>
    <w:rsid w:val="6A8F0187"/>
    <w:rsid w:val="6A93CBCF"/>
    <w:rsid w:val="6A9BCAF0"/>
    <w:rsid w:val="6AA6889C"/>
    <w:rsid w:val="6AAA4F0E"/>
    <w:rsid w:val="6AAB72C1"/>
    <w:rsid w:val="6AB4B83E"/>
    <w:rsid w:val="6ABE537F"/>
    <w:rsid w:val="6AC1A70B"/>
    <w:rsid w:val="6AD1D02F"/>
    <w:rsid w:val="6AF9F37E"/>
    <w:rsid w:val="6B09665D"/>
    <w:rsid w:val="6B153F44"/>
    <w:rsid w:val="6B1B00C0"/>
    <w:rsid w:val="6B1F7B40"/>
    <w:rsid w:val="6B2D2E17"/>
    <w:rsid w:val="6B2F9596"/>
    <w:rsid w:val="6B30F87A"/>
    <w:rsid w:val="6B32E089"/>
    <w:rsid w:val="6B33B2D8"/>
    <w:rsid w:val="6B35A7AB"/>
    <w:rsid w:val="6B397B58"/>
    <w:rsid w:val="6B4427A6"/>
    <w:rsid w:val="6B54665E"/>
    <w:rsid w:val="6B577A57"/>
    <w:rsid w:val="6B5E37B1"/>
    <w:rsid w:val="6B787CD7"/>
    <w:rsid w:val="6B8D4F16"/>
    <w:rsid w:val="6B97DDD7"/>
    <w:rsid w:val="6BAC2876"/>
    <w:rsid w:val="6BB24F94"/>
    <w:rsid w:val="6BB35C2C"/>
    <w:rsid w:val="6BDDEE9A"/>
    <w:rsid w:val="6BF62B53"/>
    <w:rsid w:val="6BF6E4A9"/>
    <w:rsid w:val="6C061E3B"/>
    <w:rsid w:val="6C15A985"/>
    <w:rsid w:val="6C1EEBAC"/>
    <w:rsid w:val="6C2AA03E"/>
    <w:rsid w:val="6C53C514"/>
    <w:rsid w:val="6C5D3AC4"/>
    <w:rsid w:val="6C61BED1"/>
    <w:rsid w:val="6C6993A1"/>
    <w:rsid w:val="6C7D62E0"/>
    <w:rsid w:val="6C819DF0"/>
    <w:rsid w:val="6C88BE31"/>
    <w:rsid w:val="6C8D3DAF"/>
    <w:rsid w:val="6C8DD032"/>
    <w:rsid w:val="6CE2F998"/>
    <w:rsid w:val="6CE63B32"/>
    <w:rsid w:val="6CF0068A"/>
    <w:rsid w:val="6CF72862"/>
    <w:rsid w:val="6D061DC9"/>
    <w:rsid w:val="6D0D9C81"/>
    <w:rsid w:val="6D1EB9FB"/>
    <w:rsid w:val="6D2530BC"/>
    <w:rsid w:val="6D3AEC9E"/>
    <w:rsid w:val="6D3C6726"/>
    <w:rsid w:val="6D5628CC"/>
    <w:rsid w:val="6D691A7A"/>
    <w:rsid w:val="6D873D0F"/>
    <w:rsid w:val="6D9DA4C1"/>
    <w:rsid w:val="6DA6BC7D"/>
    <w:rsid w:val="6DA93E56"/>
    <w:rsid w:val="6DACEF94"/>
    <w:rsid w:val="6DB12097"/>
    <w:rsid w:val="6DB3A4F5"/>
    <w:rsid w:val="6DC0591A"/>
    <w:rsid w:val="6DCB6C91"/>
    <w:rsid w:val="6DE5CB44"/>
    <w:rsid w:val="6DF501B8"/>
    <w:rsid w:val="6DFBF224"/>
    <w:rsid w:val="6E367969"/>
    <w:rsid w:val="6E36A267"/>
    <w:rsid w:val="6E3BAFC7"/>
    <w:rsid w:val="6E53F786"/>
    <w:rsid w:val="6E607B2C"/>
    <w:rsid w:val="6E64E69D"/>
    <w:rsid w:val="6E77549B"/>
    <w:rsid w:val="6E7DA6DE"/>
    <w:rsid w:val="6EA33BEE"/>
    <w:rsid w:val="6EBAE590"/>
    <w:rsid w:val="6EBF4B62"/>
    <w:rsid w:val="6EC5AEDD"/>
    <w:rsid w:val="6ECF6D3C"/>
    <w:rsid w:val="6EF6A3BD"/>
    <w:rsid w:val="6EFEFD5A"/>
    <w:rsid w:val="6F21C27F"/>
    <w:rsid w:val="6F2600C7"/>
    <w:rsid w:val="6F2ADD9B"/>
    <w:rsid w:val="6F31CA9E"/>
    <w:rsid w:val="6F3B6F4B"/>
    <w:rsid w:val="6F43180B"/>
    <w:rsid w:val="6F5EC289"/>
    <w:rsid w:val="6F5FFAD8"/>
    <w:rsid w:val="6F735812"/>
    <w:rsid w:val="6F7436D8"/>
    <w:rsid w:val="6F7BEF59"/>
    <w:rsid w:val="6F8558BE"/>
    <w:rsid w:val="6F86EC55"/>
    <w:rsid w:val="6F9E5209"/>
    <w:rsid w:val="6FA71377"/>
    <w:rsid w:val="6FC2CA65"/>
    <w:rsid w:val="6FC4C5B1"/>
    <w:rsid w:val="6FD6A0AD"/>
    <w:rsid w:val="6FD9F989"/>
    <w:rsid w:val="6FDA074C"/>
    <w:rsid w:val="6FDDC2C7"/>
    <w:rsid w:val="6FE89851"/>
    <w:rsid w:val="6FF312FF"/>
    <w:rsid w:val="7005DF1E"/>
    <w:rsid w:val="7010E88F"/>
    <w:rsid w:val="702E6346"/>
    <w:rsid w:val="703BEB02"/>
    <w:rsid w:val="704D4D01"/>
    <w:rsid w:val="7050C6BA"/>
    <w:rsid w:val="70565ABD"/>
    <w:rsid w:val="705791A9"/>
    <w:rsid w:val="705A967F"/>
    <w:rsid w:val="707623A0"/>
    <w:rsid w:val="708C63DD"/>
    <w:rsid w:val="7090E24D"/>
    <w:rsid w:val="7092B223"/>
    <w:rsid w:val="70A486B5"/>
    <w:rsid w:val="70B39925"/>
    <w:rsid w:val="70BB9358"/>
    <w:rsid w:val="70CE73E9"/>
    <w:rsid w:val="70E22433"/>
    <w:rsid w:val="70EC87BF"/>
    <w:rsid w:val="70F10358"/>
    <w:rsid w:val="71026154"/>
    <w:rsid w:val="7109DEE2"/>
    <w:rsid w:val="710A115D"/>
    <w:rsid w:val="710C27A6"/>
    <w:rsid w:val="710FD32F"/>
    <w:rsid w:val="71185DDB"/>
    <w:rsid w:val="71200A83"/>
    <w:rsid w:val="712E5305"/>
    <w:rsid w:val="71621D07"/>
    <w:rsid w:val="71656FB1"/>
    <w:rsid w:val="716CD1C2"/>
    <w:rsid w:val="716E0F35"/>
    <w:rsid w:val="717004BE"/>
    <w:rsid w:val="7177BD42"/>
    <w:rsid w:val="7197B3B3"/>
    <w:rsid w:val="719E7273"/>
    <w:rsid w:val="719EA040"/>
    <w:rsid w:val="71B2AD3D"/>
    <w:rsid w:val="71C1E2B1"/>
    <w:rsid w:val="71C508A8"/>
    <w:rsid w:val="71D902C1"/>
    <w:rsid w:val="71DCFFFE"/>
    <w:rsid w:val="71E5E069"/>
    <w:rsid w:val="71EC906E"/>
    <w:rsid w:val="7200169C"/>
    <w:rsid w:val="721EC0E5"/>
    <w:rsid w:val="72213D14"/>
    <w:rsid w:val="72409F8B"/>
    <w:rsid w:val="7242A454"/>
    <w:rsid w:val="724BF7E3"/>
    <w:rsid w:val="72735821"/>
    <w:rsid w:val="7275D05C"/>
    <w:rsid w:val="727A303C"/>
    <w:rsid w:val="72825B55"/>
    <w:rsid w:val="728CF1E0"/>
    <w:rsid w:val="7290A81E"/>
    <w:rsid w:val="7296F02E"/>
    <w:rsid w:val="72983449"/>
    <w:rsid w:val="729B7559"/>
    <w:rsid w:val="729D7BEE"/>
    <w:rsid w:val="729EDDB4"/>
    <w:rsid w:val="72A59F7E"/>
    <w:rsid w:val="72B80055"/>
    <w:rsid w:val="72BB1A33"/>
    <w:rsid w:val="72BDBC43"/>
    <w:rsid w:val="72F19754"/>
    <w:rsid w:val="72F9F323"/>
    <w:rsid w:val="730ABFB1"/>
    <w:rsid w:val="73276C29"/>
    <w:rsid w:val="732AB3C1"/>
    <w:rsid w:val="732BDC93"/>
    <w:rsid w:val="733AF0E7"/>
    <w:rsid w:val="7358B9AD"/>
    <w:rsid w:val="73697F5C"/>
    <w:rsid w:val="7374D322"/>
    <w:rsid w:val="7388677C"/>
    <w:rsid w:val="738B67D6"/>
    <w:rsid w:val="73910AED"/>
    <w:rsid w:val="7395CD2C"/>
    <w:rsid w:val="73A14AC8"/>
    <w:rsid w:val="73AC5F12"/>
    <w:rsid w:val="73AD2606"/>
    <w:rsid w:val="73AF0EFC"/>
    <w:rsid w:val="73BD721A"/>
    <w:rsid w:val="73C981CA"/>
    <w:rsid w:val="73CEE24F"/>
    <w:rsid w:val="73D37117"/>
    <w:rsid w:val="73F0AC21"/>
    <w:rsid w:val="740743F9"/>
    <w:rsid w:val="740B1E6E"/>
    <w:rsid w:val="740FDB17"/>
    <w:rsid w:val="741709BC"/>
    <w:rsid w:val="741CBB70"/>
    <w:rsid w:val="742DF76E"/>
    <w:rsid w:val="742E67DA"/>
    <w:rsid w:val="743356DF"/>
    <w:rsid w:val="743E33B9"/>
    <w:rsid w:val="744050B4"/>
    <w:rsid w:val="7460BA2B"/>
    <w:rsid w:val="746C18CB"/>
    <w:rsid w:val="7476484B"/>
    <w:rsid w:val="747EA141"/>
    <w:rsid w:val="7488A22B"/>
    <w:rsid w:val="74ACD25E"/>
    <w:rsid w:val="74BFD59B"/>
    <w:rsid w:val="74CBF101"/>
    <w:rsid w:val="74D65691"/>
    <w:rsid w:val="74E459B2"/>
    <w:rsid w:val="74F32A20"/>
    <w:rsid w:val="752D87E2"/>
    <w:rsid w:val="753CFCE0"/>
    <w:rsid w:val="754E2615"/>
    <w:rsid w:val="755B9B75"/>
    <w:rsid w:val="7577C7AD"/>
    <w:rsid w:val="7579F202"/>
    <w:rsid w:val="757A3D4C"/>
    <w:rsid w:val="757EB819"/>
    <w:rsid w:val="7590403C"/>
    <w:rsid w:val="7594D506"/>
    <w:rsid w:val="75A031A8"/>
    <w:rsid w:val="75ABAB78"/>
    <w:rsid w:val="75BFB035"/>
    <w:rsid w:val="75C8CF15"/>
    <w:rsid w:val="75CD467E"/>
    <w:rsid w:val="75CE90F0"/>
    <w:rsid w:val="75D8A4FB"/>
    <w:rsid w:val="75DA77DF"/>
    <w:rsid w:val="75EE5B79"/>
    <w:rsid w:val="75EFA117"/>
    <w:rsid w:val="7606A114"/>
    <w:rsid w:val="762DB5CB"/>
    <w:rsid w:val="76426073"/>
    <w:rsid w:val="7647A899"/>
    <w:rsid w:val="764EC0C2"/>
    <w:rsid w:val="7652B98E"/>
    <w:rsid w:val="765664FF"/>
    <w:rsid w:val="765FD2B9"/>
    <w:rsid w:val="7664D128"/>
    <w:rsid w:val="766F4460"/>
    <w:rsid w:val="769121C6"/>
    <w:rsid w:val="76932A2A"/>
    <w:rsid w:val="76BC8E85"/>
    <w:rsid w:val="76C538E6"/>
    <w:rsid w:val="76C8EA3D"/>
    <w:rsid w:val="76CEEC01"/>
    <w:rsid w:val="76E5E410"/>
    <w:rsid w:val="76F24EF2"/>
    <w:rsid w:val="76F76BD6"/>
    <w:rsid w:val="76FB5E74"/>
    <w:rsid w:val="7715F22F"/>
    <w:rsid w:val="771C7437"/>
    <w:rsid w:val="7724B508"/>
    <w:rsid w:val="773DFB42"/>
    <w:rsid w:val="77415FDE"/>
    <w:rsid w:val="7744283C"/>
    <w:rsid w:val="77477BD9"/>
    <w:rsid w:val="7752F94E"/>
    <w:rsid w:val="776A6151"/>
    <w:rsid w:val="777BC511"/>
    <w:rsid w:val="7786772A"/>
    <w:rsid w:val="778B4DFD"/>
    <w:rsid w:val="779F41CC"/>
    <w:rsid w:val="779FBB95"/>
    <w:rsid w:val="77A6E831"/>
    <w:rsid w:val="77BA2667"/>
    <w:rsid w:val="77C55607"/>
    <w:rsid w:val="77C6EA79"/>
    <w:rsid w:val="78009C6B"/>
    <w:rsid w:val="78010112"/>
    <w:rsid w:val="780336BB"/>
    <w:rsid w:val="7810BE7F"/>
    <w:rsid w:val="781AFD57"/>
    <w:rsid w:val="78245860"/>
    <w:rsid w:val="78245D55"/>
    <w:rsid w:val="782E5C25"/>
    <w:rsid w:val="783522D1"/>
    <w:rsid w:val="783CB108"/>
    <w:rsid w:val="78419322"/>
    <w:rsid w:val="78419417"/>
    <w:rsid w:val="784E4B99"/>
    <w:rsid w:val="78B18CAD"/>
    <w:rsid w:val="78B4777C"/>
    <w:rsid w:val="78B8D7F0"/>
    <w:rsid w:val="78BD491F"/>
    <w:rsid w:val="78BEDCB6"/>
    <w:rsid w:val="78C1DCD0"/>
    <w:rsid w:val="78CDDF2C"/>
    <w:rsid w:val="78CE2A17"/>
    <w:rsid w:val="78D2F7F6"/>
    <w:rsid w:val="78D53397"/>
    <w:rsid w:val="78DAAC95"/>
    <w:rsid w:val="78DD303F"/>
    <w:rsid w:val="78E0538B"/>
    <w:rsid w:val="78E2591B"/>
    <w:rsid w:val="78FCEA1A"/>
    <w:rsid w:val="78FCEDFB"/>
    <w:rsid w:val="78FE4FBC"/>
    <w:rsid w:val="79243E81"/>
    <w:rsid w:val="7938969E"/>
    <w:rsid w:val="79431D0D"/>
    <w:rsid w:val="79444D60"/>
    <w:rsid w:val="79515818"/>
    <w:rsid w:val="79525EF7"/>
    <w:rsid w:val="79618D4F"/>
    <w:rsid w:val="7977978F"/>
    <w:rsid w:val="798186EA"/>
    <w:rsid w:val="799AC178"/>
    <w:rsid w:val="79A4AD5D"/>
    <w:rsid w:val="79C02DB6"/>
    <w:rsid w:val="79CF916E"/>
    <w:rsid w:val="79E5E34D"/>
    <w:rsid w:val="79ED2C99"/>
    <w:rsid w:val="79F89D79"/>
    <w:rsid w:val="79FFC0B6"/>
    <w:rsid w:val="7A1374D8"/>
    <w:rsid w:val="7A26BF51"/>
    <w:rsid w:val="7A289337"/>
    <w:rsid w:val="7A29EFB4"/>
    <w:rsid w:val="7A34890C"/>
    <w:rsid w:val="7A793ACA"/>
    <w:rsid w:val="7A7B8FD6"/>
    <w:rsid w:val="7A7BC8FE"/>
    <w:rsid w:val="7A7C23EC"/>
    <w:rsid w:val="7A7D25D3"/>
    <w:rsid w:val="7AC3206B"/>
    <w:rsid w:val="7AC943F0"/>
    <w:rsid w:val="7ACA3674"/>
    <w:rsid w:val="7AD921C4"/>
    <w:rsid w:val="7AE7F23A"/>
    <w:rsid w:val="7AEB1986"/>
    <w:rsid w:val="7B076663"/>
    <w:rsid w:val="7B07B1A4"/>
    <w:rsid w:val="7B3B9F28"/>
    <w:rsid w:val="7B529E19"/>
    <w:rsid w:val="7B6F0DF7"/>
    <w:rsid w:val="7B71E02C"/>
    <w:rsid w:val="7B83E116"/>
    <w:rsid w:val="7B89D8A8"/>
    <w:rsid w:val="7B8A14EA"/>
    <w:rsid w:val="7B8C2740"/>
    <w:rsid w:val="7B9B780F"/>
    <w:rsid w:val="7BA2F1BD"/>
    <w:rsid w:val="7BAC0BFF"/>
    <w:rsid w:val="7BC5C015"/>
    <w:rsid w:val="7BDD2F00"/>
    <w:rsid w:val="7BF15AC3"/>
    <w:rsid w:val="7C01DA55"/>
    <w:rsid w:val="7C0470B8"/>
    <w:rsid w:val="7C112DDC"/>
    <w:rsid w:val="7C21DFD9"/>
    <w:rsid w:val="7C2E94A3"/>
    <w:rsid w:val="7C3079D4"/>
    <w:rsid w:val="7C34A161"/>
    <w:rsid w:val="7C3F77EA"/>
    <w:rsid w:val="7C3FC374"/>
    <w:rsid w:val="7C4FC0C4"/>
    <w:rsid w:val="7C68B5CC"/>
    <w:rsid w:val="7C83D017"/>
    <w:rsid w:val="7C8E4C2E"/>
    <w:rsid w:val="7C943CE2"/>
    <w:rsid w:val="7CC6E4E4"/>
    <w:rsid w:val="7CD31DA6"/>
    <w:rsid w:val="7CEE3147"/>
    <w:rsid w:val="7CF8250E"/>
    <w:rsid w:val="7CFD079C"/>
    <w:rsid w:val="7CFD3F0E"/>
    <w:rsid w:val="7D04970B"/>
    <w:rsid w:val="7D162165"/>
    <w:rsid w:val="7D1B9048"/>
    <w:rsid w:val="7D4C87F6"/>
    <w:rsid w:val="7D596521"/>
    <w:rsid w:val="7D69B542"/>
    <w:rsid w:val="7D766F8C"/>
    <w:rsid w:val="7D879EF1"/>
    <w:rsid w:val="7D8A1201"/>
    <w:rsid w:val="7D8C4913"/>
    <w:rsid w:val="7D8CC9F0"/>
    <w:rsid w:val="7D93BEA3"/>
    <w:rsid w:val="7DA1C852"/>
    <w:rsid w:val="7DA1D38D"/>
    <w:rsid w:val="7DA77EDE"/>
    <w:rsid w:val="7DB0A162"/>
    <w:rsid w:val="7DB9000D"/>
    <w:rsid w:val="7DBB07A5"/>
    <w:rsid w:val="7DBDB03A"/>
    <w:rsid w:val="7DBF7ACA"/>
    <w:rsid w:val="7DE4F3F2"/>
    <w:rsid w:val="7DE589C4"/>
    <w:rsid w:val="7DF34941"/>
    <w:rsid w:val="7DFA29B5"/>
    <w:rsid w:val="7E05F5BE"/>
    <w:rsid w:val="7E10369F"/>
    <w:rsid w:val="7E21B942"/>
    <w:rsid w:val="7E2A7821"/>
    <w:rsid w:val="7E2DD3AB"/>
    <w:rsid w:val="7E2FF3A0"/>
    <w:rsid w:val="7E3186BE"/>
    <w:rsid w:val="7E51D258"/>
    <w:rsid w:val="7E521694"/>
    <w:rsid w:val="7E55E2C6"/>
    <w:rsid w:val="7E60CC81"/>
    <w:rsid w:val="7E667CA5"/>
    <w:rsid w:val="7E6D4E3B"/>
    <w:rsid w:val="7E6FE889"/>
    <w:rsid w:val="7E982392"/>
    <w:rsid w:val="7EB785C9"/>
    <w:rsid w:val="7EB8A23B"/>
    <w:rsid w:val="7EBCB378"/>
    <w:rsid w:val="7EBDA283"/>
    <w:rsid w:val="7EC5ACF9"/>
    <w:rsid w:val="7ED1F246"/>
    <w:rsid w:val="7EDA927F"/>
    <w:rsid w:val="7EEB79F9"/>
    <w:rsid w:val="7EFD60D7"/>
    <w:rsid w:val="7F0A0600"/>
    <w:rsid w:val="7F0DEDD4"/>
    <w:rsid w:val="7F0FCBD9"/>
    <w:rsid w:val="7F11C17B"/>
    <w:rsid w:val="7F128BC4"/>
    <w:rsid w:val="7F281974"/>
    <w:rsid w:val="7F448D59"/>
    <w:rsid w:val="7F46499B"/>
    <w:rsid w:val="7F489A89"/>
    <w:rsid w:val="7F69663F"/>
    <w:rsid w:val="7F6F24D7"/>
    <w:rsid w:val="7F7020F6"/>
    <w:rsid w:val="7F7BFEF6"/>
    <w:rsid w:val="7F810AF8"/>
    <w:rsid w:val="7F895A36"/>
    <w:rsid w:val="7F89F3C7"/>
    <w:rsid w:val="7FB47A67"/>
    <w:rsid w:val="7FC5873A"/>
    <w:rsid w:val="7FD35BED"/>
    <w:rsid w:val="7FD67935"/>
    <w:rsid w:val="7FDAD786"/>
    <w:rsid w:val="7FE3F8AC"/>
    <w:rsid w:val="7FEC0C6E"/>
    <w:rsid w:val="7FEFB9CF"/>
    <w:rsid w:val="7FF60C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b4b3cd"/>
    </o:shapedefaults>
    <o:shapelayout v:ext="edit">
      <o:idmap v:ext="edit" data="1"/>
    </o:shapelayout>
  </w:shapeDefaults>
  <w:decimalSymbol w:val="."/>
  <w:listSeparator w:val=","/>
  <w14:docId w14:val="591BAAA0"/>
  <w15:docId w15:val="{84ACD9A8-418B-48E1-A71F-2C5D7CA6E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SE290Text"/>
    <w:qFormat/>
    <w:rsid w:val="00DC7FB6"/>
    <w:pPr>
      <w:keepNext/>
      <w:numPr>
        <w:numId w:val="1"/>
      </w:numPr>
      <w:spacing w:before="360" w:after="240"/>
      <w:outlineLvl w:val="0"/>
    </w:pPr>
    <w:rPr>
      <w:rFonts w:cs="Arial"/>
      <w:b/>
      <w:bCs/>
      <w:kern w:val="32"/>
      <w:sz w:val="32"/>
      <w:szCs w:val="32"/>
    </w:rPr>
  </w:style>
  <w:style w:type="paragraph" w:styleId="Heading2">
    <w:name w:val="heading 2"/>
    <w:basedOn w:val="Normal"/>
    <w:next w:val="SE290Text"/>
    <w:qFormat/>
    <w:rsid w:val="00DC7FB6"/>
    <w:pPr>
      <w:keepNext/>
      <w:numPr>
        <w:ilvl w:val="1"/>
        <w:numId w:val="25"/>
      </w:numPr>
      <w:spacing w:before="240" w:after="60"/>
      <w:outlineLvl w:val="1"/>
    </w:pPr>
    <w:rPr>
      <w:rFonts w:cs="Arial"/>
      <w:b/>
      <w:bCs/>
      <w:iCs/>
      <w:sz w:val="28"/>
      <w:szCs w:val="28"/>
    </w:rPr>
  </w:style>
  <w:style w:type="paragraph" w:styleId="Heading3">
    <w:name w:val="heading 3"/>
    <w:basedOn w:val="Normal"/>
    <w:next w:val="SE290Text"/>
    <w:qFormat/>
    <w:rsid w:val="00DC7FB6"/>
    <w:pPr>
      <w:keepNext/>
      <w:numPr>
        <w:ilvl w:val="2"/>
        <w:numId w:val="1"/>
      </w:numPr>
      <w:spacing w:before="240" w:after="60"/>
      <w:outlineLvl w:val="2"/>
    </w:pPr>
    <w:rPr>
      <w:rFonts w:cs="Arial"/>
      <w:b/>
      <w:bCs/>
    </w:rPr>
  </w:style>
  <w:style w:type="paragraph" w:styleId="Heading4">
    <w:name w:val="heading 4"/>
    <w:basedOn w:val="Normal"/>
    <w:next w:val="SE290Text"/>
    <w:qFormat/>
    <w:rsid w:val="00DC7FB6"/>
    <w:pPr>
      <w:keepNext/>
      <w:numPr>
        <w:ilvl w:val="3"/>
        <w:numId w:val="1"/>
      </w:numPr>
      <w:spacing w:before="240" w:after="60"/>
      <w:outlineLvl w:val="3"/>
    </w:pPr>
    <w:rPr>
      <w:b/>
      <w:bCs/>
    </w:rPr>
  </w:style>
  <w:style w:type="paragraph" w:styleId="Heading5">
    <w:name w:val="heading 5"/>
    <w:basedOn w:val="Normal"/>
    <w:next w:val="Normal"/>
    <w:qFormat/>
    <w:rsid w:val="00DC7FB6"/>
    <w:pPr>
      <w:numPr>
        <w:ilvl w:val="4"/>
        <w:numId w:val="1"/>
      </w:numPr>
      <w:spacing w:before="240" w:after="60"/>
      <w:outlineLvl w:val="4"/>
    </w:pPr>
    <w:rPr>
      <w:b/>
      <w:bCs/>
      <w:i/>
      <w:iCs/>
      <w:sz w:val="26"/>
      <w:szCs w:val="26"/>
    </w:rPr>
  </w:style>
  <w:style w:type="paragraph" w:styleId="Heading6">
    <w:name w:val="heading 6"/>
    <w:basedOn w:val="Normal"/>
    <w:next w:val="Normal"/>
    <w:qFormat/>
    <w:rsid w:val="00DC7FB6"/>
    <w:pPr>
      <w:numPr>
        <w:ilvl w:val="5"/>
        <w:numId w:val="1"/>
      </w:numPr>
      <w:spacing w:before="240" w:after="60"/>
      <w:outlineLvl w:val="5"/>
    </w:pPr>
    <w:rPr>
      <w:b/>
      <w:bCs/>
      <w:sz w:val="22"/>
      <w:szCs w:val="22"/>
    </w:rPr>
  </w:style>
  <w:style w:type="paragraph" w:styleId="Heading7">
    <w:name w:val="heading 7"/>
    <w:basedOn w:val="Normal"/>
    <w:next w:val="Normal"/>
    <w:qFormat/>
    <w:rsid w:val="00DC7FB6"/>
    <w:pPr>
      <w:numPr>
        <w:ilvl w:val="6"/>
        <w:numId w:val="1"/>
      </w:numPr>
      <w:spacing w:before="240" w:after="60"/>
      <w:outlineLvl w:val="6"/>
    </w:pPr>
  </w:style>
  <w:style w:type="paragraph" w:styleId="Heading8">
    <w:name w:val="heading 8"/>
    <w:basedOn w:val="Normal"/>
    <w:next w:val="Normal"/>
    <w:qFormat/>
    <w:rsid w:val="00DC7FB6"/>
    <w:pPr>
      <w:numPr>
        <w:ilvl w:val="7"/>
        <w:numId w:val="1"/>
      </w:numPr>
      <w:spacing w:before="240" w:after="60"/>
      <w:outlineLvl w:val="7"/>
    </w:pPr>
    <w:rPr>
      <w:i/>
      <w:iCs/>
    </w:rPr>
  </w:style>
  <w:style w:type="paragraph" w:styleId="Heading9">
    <w:name w:val="heading 9"/>
    <w:basedOn w:val="Normal"/>
    <w:next w:val="Normal"/>
    <w:qFormat/>
    <w:rsid w:val="00DC7FB6"/>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290Text">
    <w:name w:val="SE290Text"/>
    <w:basedOn w:val="Normal"/>
    <w:rsid w:val="00642B47"/>
    <w:pPr>
      <w:spacing w:before="120" w:after="120"/>
      <w:ind w:firstLine="720"/>
    </w:pPr>
  </w:style>
  <w:style w:type="paragraph" w:styleId="Caption">
    <w:name w:val="caption"/>
    <w:basedOn w:val="Normal"/>
    <w:next w:val="SE290Text"/>
    <w:qFormat/>
    <w:rsid w:val="003D4DBC"/>
    <w:pPr>
      <w:keepNext/>
      <w:ind w:left="720" w:right="720"/>
    </w:pPr>
    <w:rPr>
      <w:bCs/>
    </w:rPr>
  </w:style>
  <w:style w:type="paragraph" w:customStyle="1" w:styleId="SE290Table">
    <w:name w:val="SE290Table"/>
    <w:basedOn w:val="SE290Text"/>
    <w:next w:val="SE290Text"/>
    <w:rsid w:val="00A55064"/>
    <w:pPr>
      <w:spacing w:after="360"/>
      <w:ind w:firstLine="0"/>
      <w:jc w:val="center"/>
    </w:pPr>
  </w:style>
  <w:style w:type="paragraph" w:customStyle="1" w:styleId="SE290Figure">
    <w:name w:val="SE290Figure"/>
    <w:basedOn w:val="SE290Text"/>
    <w:next w:val="SE290FigureCaption"/>
    <w:rsid w:val="0012540C"/>
    <w:pPr>
      <w:keepNext/>
      <w:spacing w:before="240"/>
      <w:ind w:firstLine="0"/>
      <w:jc w:val="center"/>
    </w:pPr>
  </w:style>
  <w:style w:type="paragraph" w:customStyle="1" w:styleId="SE290FigureCaption">
    <w:name w:val="SE290FigureCaption"/>
    <w:basedOn w:val="Caption"/>
    <w:next w:val="SE290Text"/>
    <w:rsid w:val="00A55064"/>
    <w:pPr>
      <w:keepNext w:val="0"/>
      <w:spacing w:after="360"/>
    </w:pPr>
  </w:style>
  <w:style w:type="paragraph" w:customStyle="1" w:styleId="SE290TableCaption">
    <w:name w:val="SE290TableCaption"/>
    <w:basedOn w:val="Caption"/>
    <w:next w:val="SE290Table"/>
    <w:rsid w:val="00302150"/>
    <w:pPr>
      <w:spacing w:before="240" w:after="120"/>
    </w:pPr>
  </w:style>
  <w:style w:type="paragraph" w:styleId="Header">
    <w:name w:val="header"/>
    <w:basedOn w:val="Normal"/>
    <w:rsid w:val="00B264E0"/>
    <w:pPr>
      <w:tabs>
        <w:tab w:val="center" w:pos="4320"/>
        <w:tab w:val="right" w:pos="8640"/>
      </w:tabs>
    </w:pPr>
  </w:style>
  <w:style w:type="paragraph" w:styleId="Footer">
    <w:name w:val="footer"/>
    <w:basedOn w:val="Normal"/>
    <w:rsid w:val="00B264E0"/>
    <w:pPr>
      <w:tabs>
        <w:tab w:val="center" w:pos="4320"/>
        <w:tab w:val="right" w:pos="8640"/>
      </w:tabs>
    </w:pPr>
  </w:style>
  <w:style w:type="character" w:styleId="PageNumber">
    <w:name w:val="page number"/>
    <w:basedOn w:val="DefaultParagraphFont"/>
    <w:rsid w:val="00B264E0"/>
  </w:style>
  <w:style w:type="paragraph" w:customStyle="1" w:styleId="SE290EditorComments">
    <w:name w:val="SE290EditorComments"/>
    <w:basedOn w:val="SE290Text"/>
    <w:rsid w:val="0013732B"/>
    <w:rPr>
      <w:i/>
      <w:vanish/>
      <w:sz w:val="28"/>
      <w:szCs w:val="28"/>
    </w:rPr>
  </w:style>
  <w:style w:type="paragraph" w:styleId="TOC2">
    <w:name w:val="toc 2"/>
    <w:basedOn w:val="Normal"/>
    <w:next w:val="Normal"/>
    <w:autoRedefine/>
    <w:uiPriority w:val="39"/>
    <w:rsid w:val="0013732B"/>
    <w:pPr>
      <w:ind w:left="240"/>
    </w:pPr>
  </w:style>
  <w:style w:type="paragraph" w:styleId="TOC1">
    <w:name w:val="toc 1"/>
    <w:basedOn w:val="Normal"/>
    <w:next w:val="Normal"/>
    <w:autoRedefine/>
    <w:uiPriority w:val="39"/>
    <w:rsid w:val="0013732B"/>
  </w:style>
  <w:style w:type="paragraph" w:styleId="TOC3">
    <w:name w:val="toc 3"/>
    <w:basedOn w:val="Normal"/>
    <w:next w:val="Normal"/>
    <w:autoRedefine/>
    <w:uiPriority w:val="39"/>
    <w:rsid w:val="0013732B"/>
    <w:pPr>
      <w:ind w:left="480"/>
    </w:pPr>
  </w:style>
  <w:style w:type="character" w:styleId="Hyperlink">
    <w:name w:val="Hyperlink"/>
    <w:uiPriority w:val="99"/>
    <w:rsid w:val="0013732B"/>
    <w:rPr>
      <w:color w:val="0000FF"/>
      <w:u w:val="single"/>
    </w:rPr>
  </w:style>
  <w:style w:type="paragraph" w:styleId="TableofFigures">
    <w:name w:val="table of figures"/>
    <w:basedOn w:val="Normal"/>
    <w:next w:val="Normal"/>
    <w:uiPriority w:val="99"/>
    <w:rsid w:val="0013732B"/>
  </w:style>
  <w:style w:type="table" w:styleId="TableGrid">
    <w:name w:val="Table Grid"/>
    <w:basedOn w:val="TableNormal"/>
    <w:rsid w:val="003C15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290EnumeratedList">
    <w:name w:val="SE290EnumeratedList"/>
    <w:basedOn w:val="SE290Text"/>
    <w:rsid w:val="00DC7FB6"/>
    <w:pPr>
      <w:keepNext/>
      <w:keepLines/>
      <w:numPr>
        <w:numId w:val="2"/>
      </w:numPr>
    </w:pPr>
  </w:style>
  <w:style w:type="paragraph" w:customStyle="1" w:styleId="SE290Bullet1">
    <w:name w:val="SE290Bullet1"/>
    <w:basedOn w:val="SE290Text"/>
    <w:rsid w:val="00DC7FB6"/>
    <w:pPr>
      <w:keepNext/>
      <w:keepLines/>
      <w:numPr>
        <w:numId w:val="3"/>
      </w:numPr>
    </w:pPr>
  </w:style>
  <w:style w:type="paragraph" w:customStyle="1" w:styleId="SE290Bullet2">
    <w:name w:val="SE290Bullet2"/>
    <w:basedOn w:val="SE290Text"/>
    <w:rsid w:val="00DC7FB6"/>
    <w:pPr>
      <w:keepNext/>
      <w:keepLines/>
      <w:numPr>
        <w:numId w:val="4"/>
      </w:numPr>
    </w:pPr>
  </w:style>
  <w:style w:type="character" w:styleId="FollowedHyperlink">
    <w:name w:val="FollowedHyperlink"/>
    <w:rsid w:val="00E63F87"/>
    <w:rPr>
      <w:color w:val="800080"/>
      <w:u w:val="single"/>
    </w:rPr>
  </w:style>
  <w:style w:type="paragraph" w:styleId="BalloonText">
    <w:name w:val="Balloon Text"/>
    <w:basedOn w:val="Normal"/>
    <w:semiHidden/>
    <w:rsid w:val="002F52DD"/>
    <w:rPr>
      <w:rFonts w:ascii="Tahoma" w:hAnsi="Tahoma" w:cs="Tahoma"/>
      <w:sz w:val="16"/>
      <w:szCs w:val="16"/>
    </w:rPr>
  </w:style>
  <w:style w:type="paragraph" w:styleId="ListParagraph">
    <w:name w:val="List Paragraph"/>
    <w:basedOn w:val="Normal"/>
    <w:uiPriority w:val="34"/>
    <w:qFormat/>
    <w:rsid w:val="00AF0DD4"/>
    <w:pPr>
      <w:ind w:left="720"/>
      <w:contextualSpacing/>
    </w:pPr>
  </w:style>
  <w:style w:type="paragraph" w:styleId="NormalWeb">
    <w:name w:val="Normal (Web)"/>
    <w:basedOn w:val="Normal"/>
    <w:uiPriority w:val="99"/>
    <w:unhideWhenUsed/>
    <w:rsid w:val="006C3A7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712954">
      <w:bodyDiv w:val="1"/>
      <w:marLeft w:val="0"/>
      <w:marRight w:val="0"/>
      <w:marTop w:val="0"/>
      <w:marBottom w:val="0"/>
      <w:divBdr>
        <w:top w:val="none" w:sz="0" w:space="0" w:color="auto"/>
        <w:left w:val="none" w:sz="0" w:space="0" w:color="auto"/>
        <w:bottom w:val="none" w:sz="0" w:space="0" w:color="auto"/>
        <w:right w:val="none" w:sz="0" w:space="0" w:color="auto"/>
      </w:divBdr>
    </w:div>
    <w:div w:id="317000741">
      <w:bodyDiv w:val="1"/>
      <w:marLeft w:val="0"/>
      <w:marRight w:val="0"/>
      <w:marTop w:val="0"/>
      <w:marBottom w:val="0"/>
      <w:divBdr>
        <w:top w:val="none" w:sz="0" w:space="0" w:color="auto"/>
        <w:left w:val="none" w:sz="0" w:space="0" w:color="auto"/>
        <w:bottom w:val="none" w:sz="0" w:space="0" w:color="auto"/>
        <w:right w:val="none" w:sz="0" w:space="0" w:color="auto"/>
      </w:divBdr>
      <w:divsChild>
        <w:div w:id="910117080">
          <w:marLeft w:val="547"/>
          <w:marRight w:val="0"/>
          <w:marTop w:val="96"/>
          <w:marBottom w:val="0"/>
          <w:divBdr>
            <w:top w:val="none" w:sz="0" w:space="0" w:color="auto"/>
            <w:left w:val="none" w:sz="0" w:space="0" w:color="auto"/>
            <w:bottom w:val="none" w:sz="0" w:space="0" w:color="auto"/>
            <w:right w:val="none" w:sz="0" w:space="0" w:color="auto"/>
          </w:divBdr>
        </w:div>
        <w:div w:id="1209801728">
          <w:marLeft w:val="547"/>
          <w:marRight w:val="0"/>
          <w:marTop w:val="96"/>
          <w:marBottom w:val="0"/>
          <w:divBdr>
            <w:top w:val="none" w:sz="0" w:space="0" w:color="auto"/>
            <w:left w:val="none" w:sz="0" w:space="0" w:color="auto"/>
            <w:bottom w:val="none" w:sz="0" w:space="0" w:color="auto"/>
            <w:right w:val="none" w:sz="0" w:space="0" w:color="auto"/>
          </w:divBdr>
        </w:div>
        <w:div w:id="1849830753">
          <w:marLeft w:val="547"/>
          <w:marRight w:val="0"/>
          <w:marTop w:val="96"/>
          <w:marBottom w:val="0"/>
          <w:divBdr>
            <w:top w:val="none" w:sz="0" w:space="0" w:color="auto"/>
            <w:left w:val="none" w:sz="0" w:space="0" w:color="auto"/>
            <w:bottom w:val="none" w:sz="0" w:space="0" w:color="auto"/>
            <w:right w:val="none" w:sz="0" w:space="0" w:color="auto"/>
          </w:divBdr>
        </w:div>
        <w:div w:id="2005930315">
          <w:marLeft w:val="547"/>
          <w:marRight w:val="0"/>
          <w:marTop w:val="96"/>
          <w:marBottom w:val="0"/>
          <w:divBdr>
            <w:top w:val="none" w:sz="0" w:space="0" w:color="auto"/>
            <w:left w:val="none" w:sz="0" w:space="0" w:color="auto"/>
            <w:bottom w:val="none" w:sz="0" w:space="0" w:color="auto"/>
            <w:right w:val="none" w:sz="0" w:space="0" w:color="auto"/>
          </w:divBdr>
        </w:div>
      </w:divsChild>
    </w:div>
    <w:div w:id="755636333">
      <w:bodyDiv w:val="1"/>
      <w:marLeft w:val="0"/>
      <w:marRight w:val="0"/>
      <w:marTop w:val="0"/>
      <w:marBottom w:val="0"/>
      <w:divBdr>
        <w:top w:val="none" w:sz="0" w:space="0" w:color="auto"/>
        <w:left w:val="none" w:sz="0" w:space="0" w:color="auto"/>
        <w:bottom w:val="none" w:sz="0" w:space="0" w:color="auto"/>
        <w:right w:val="none" w:sz="0" w:space="0" w:color="auto"/>
      </w:divBdr>
    </w:div>
    <w:div w:id="794831445">
      <w:bodyDiv w:val="1"/>
      <w:marLeft w:val="0"/>
      <w:marRight w:val="0"/>
      <w:marTop w:val="0"/>
      <w:marBottom w:val="0"/>
      <w:divBdr>
        <w:top w:val="none" w:sz="0" w:space="0" w:color="auto"/>
        <w:left w:val="none" w:sz="0" w:space="0" w:color="auto"/>
        <w:bottom w:val="none" w:sz="0" w:space="0" w:color="auto"/>
        <w:right w:val="none" w:sz="0" w:space="0" w:color="auto"/>
      </w:divBdr>
    </w:div>
    <w:div w:id="833187964">
      <w:bodyDiv w:val="1"/>
      <w:marLeft w:val="0"/>
      <w:marRight w:val="0"/>
      <w:marTop w:val="0"/>
      <w:marBottom w:val="0"/>
      <w:divBdr>
        <w:top w:val="none" w:sz="0" w:space="0" w:color="auto"/>
        <w:left w:val="none" w:sz="0" w:space="0" w:color="auto"/>
        <w:bottom w:val="none" w:sz="0" w:space="0" w:color="auto"/>
        <w:right w:val="none" w:sz="0" w:space="0" w:color="auto"/>
      </w:divBdr>
      <w:divsChild>
        <w:div w:id="280192482">
          <w:marLeft w:val="360"/>
          <w:marRight w:val="0"/>
          <w:marTop w:val="200"/>
          <w:marBottom w:val="0"/>
          <w:divBdr>
            <w:top w:val="none" w:sz="0" w:space="0" w:color="auto"/>
            <w:left w:val="none" w:sz="0" w:space="0" w:color="auto"/>
            <w:bottom w:val="none" w:sz="0" w:space="0" w:color="auto"/>
            <w:right w:val="none" w:sz="0" w:space="0" w:color="auto"/>
          </w:divBdr>
        </w:div>
        <w:div w:id="971324359">
          <w:marLeft w:val="360"/>
          <w:marRight w:val="0"/>
          <w:marTop w:val="200"/>
          <w:marBottom w:val="0"/>
          <w:divBdr>
            <w:top w:val="none" w:sz="0" w:space="0" w:color="auto"/>
            <w:left w:val="none" w:sz="0" w:space="0" w:color="auto"/>
            <w:bottom w:val="none" w:sz="0" w:space="0" w:color="auto"/>
            <w:right w:val="none" w:sz="0" w:space="0" w:color="auto"/>
          </w:divBdr>
        </w:div>
        <w:div w:id="1561598345">
          <w:marLeft w:val="360"/>
          <w:marRight w:val="0"/>
          <w:marTop w:val="200"/>
          <w:marBottom w:val="0"/>
          <w:divBdr>
            <w:top w:val="none" w:sz="0" w:space="0" w:color="auto"/>
            <w:left w:val="none" w:sz="0" w:space="0" w:color="auto"/>
            <w:bottom w:val="none" w:sz="0" w:space="0" w:color="auto"/>
            <w:right w:val="none" w:sz="0" w:space="0" w:color="auto"/>
          </w:divBdr>
        </w:div>
      </w:divsChild>
    </w:div>
    <w:div w:id="1315597409">
      <w:bodyDiv w:val="1"/>
      <w:marLeft w:val="0"/>
      <w:marRight w:val="0"/>
      <w:marTop w:val="0"/>
      <w:marBottom w:val="0"/>
      <w:divBdr>
        <w:top w:val="none" w:sz="0" w:space="0" w:color="auto"/>
        <w:left w:val="none" w:sz="0" w:space="0" w:color="auto"/>
        <w:bottom w:val="none" w:sz="0" w:space="0" w:color="auto"/>
        <w:right w:val="none" w:sz="0" w:space="0" w:color="auto"/>
      </w:divBdr>
      <w:divsChild>
        <w:div w:id="359160660">
          <w:marLeft w:val="547"/>
          <w:marRight w:val="0"/>
          <w:marTop w:val="96"/>
          <w:marBottom w:val="0"/>
          <w:divBdr>
            <w:top w:val="none" w:sz="0" w:space="0" w:color="auto"/>
            <w:left w:val="none" w:sz="0" w:space="0" w:color="auto"/>
            <w:bottom w:val="none" w:sz="0" w:space="0" w:color="auto"/>
            <w:right w:val="none" w:sz="0" w:space="0" w:color="auto"/>
          </w:divBdr>
        </w:div>
        <w:div w:id="596326240">
          <w:marLeft w:val="547"/>
          <w:marRight w:val="0"/>
          <w:marTop w:val="96"/>
          <w:marBottom w:val="0"/>
          <w:divBdr>
            <w:top w:val="none" w:sz="0" w:space="0" w:color="auto"/>
            <w:left w:val="none" w:sz="0" w:space="0" w:color="auto"/>
            <w:bottom w:val="none" w:sz="0" w:space="0" w:color="auto"/>
            <w:right w:val="none" w:sz="0" w:space="0" w:color="auto"/>
          </w:divBdr>
        </w:div>
        <w:div w:id="598367377">
          <w:marLeft w:val="547"/>
          <w:marRight w:val="0"/>
          <w:marTop w:val="96"/>
          <w:marBottom w:val="0"/>
          <w:divBdr>
            <w:top w:val="none" w:sz="0" w:space="0" w:color="auto"/>
            <w:left w:val="none" w:sz="0" w:space="0" w:color="auto"/>
            <w:bottom w:val="none" w:sz="0" w:space="0" w:color="auto"/>
            <w:right w:val="none" w:sz="0" w:space="0" w:color="auto"/>
          </w:divBdr>
        </w:div>
        <w:div w:id="1856915642">
          <w:marLeft w:val="547"/>
          <w:marRight w:val="0"/>
          <w:marTop w:val="96"/>
          <w:marBottom w:val="0"/>
          <w:divBdr>
            <w:top w:val="none" w:sz="0" w:space="0" w:color="auto"/>
            <w:left w:val="none" w:sz="0" w:space="0" w:color="auto"/>
            <w:bottom w:val="none" w:sz="0" w:space="0" w:color="auto"/>
            <w:right w:val="none" w:sz="0" w:space="0" w:color="auto"/>
          </w:divBdr>
        </w:div>
      </w:divsChild>
    </w:div>
    <w:div w:id="1457600648">
      <w:bodyDiv w:val="1"/>
      <w:marLeft w:val="0"/>
      <w:marRight w:val="0"/>
      <w:marTop w:val="0"/>
      <w:marBottom w:val="0"/>
      <w:divBdr>
        <w:top w:val="none" w:sz="0" w:space="0" w:color="auto"/>
        <w:left w:val="none" w:sz="0" w:space="0" w:color="auto"/>
        <w:bottom w:val="none" w:sz="0" w:space="0" w:color="auto"/>
        <w:right w:val="none" w:sz="0" w:space="0" w:color="auto"/>
      </w:divBdr>
    </w:div>
    <w:div w:id="1619680707">
      <w:bodyDiv w:val="1"/>
      <w:marLeft w:val="0"/>
      <w:marRight w:val="0"/>
      <w:marTop w:val="0"/>
      <w:marBottom w:val="0"/>
      <w:divBdr>
        <w:top w:val="none" w:sz="0" w:space="0" w:color="auto"/>
        <w:left w:val="none" w:sz="0" w:space="0" w:color="auto"/>
        <w:bottom w:val="none" w:sz="0" w:space="0" w:color="auto"/>
        <w:right w:val="none" w:sz="0" w:space="0" w:color="auto"/>
      </w:divBdr>
    </w:div>
    <w:div w:id="179512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hyperlink" Target="https://www.melexis.com/en/tech-talks/why-choose-time-of-flight-for-your-automotive-3d-sensing-applications"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png"/><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www.seeedstudio.com/blog/2019/12/23/distance-sensors-types-and-selection-gui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sciencedirect.com/science/article/pii/B9781437778076100038"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39CF75AC0C20B4C92570BA7E2B57F86" ma:contentTypeVersion="14" ma:contentTypeDescription="Create a new document." ma:contentTypeScope="" ma:versionID="40a93d15bcf661184bba9623d2a0a7e2">
  <xsd:schema xmlns:xsd="http://www.w3.org/2001/XMLSchema" xmlns:xs="http://www.w3.org/2001/XMLSchema" xmlns:p="http://schemas.microsoft.com/office/2006/metadata/properties" xmlns:ns3="e125f152-9589-466b-96bb-6ced83439156" xmlns:ns4="34fdb7c4-9bde-459f-9a97-de097f6d4d50" targetNamespace="http://schemas.microsoft.com/office/2006/metadata/properties" ma:root="true" ma:fieldsID="5b972c43b819a058b515c4638bc47e20" ns3:_="" ns4:_="">
    <xsd:import namespace="e125f152-9589-466b-96bb-6ced83439156"/>
    <xsd:import namespace="34fdb7c4-9bde-459f-9a97-de097f6d4d5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25f152-9589-466b-96bb-6ced834391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db7c4-9bde-459f-9a97-de097f6d4d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621803-FC8D-4571-AE1D-0A6339A8E437}">
  <ds:schemaRefs>
    <ds:schemaRef ds:uri="http://schemas.microsoft.com/sharepoint/v3/contenttype/forms"/>
  </ds:schemaRefs>
</ds:datastoreItem>
</file>

<file path=customXml/itemProps2.xml><?xml version="1.0" encoding="utf-8"?>
<ds:datastoreItem xmlns:ds="http://schemas.openxmlformats.org/officeDocument/2006/customXml" ds:itemID="{3A089419-8DC3-4392-884F-1B3F4BC3BD08}">
  <ds:schemaRefs>
    <ds:schemaRef ds:uri="http://schemas.openxmlformats.org/officeDocument/2006/bibliography"/>
  </ds:schemaRefs>
</ds:datastoreItem>
</file>

<file path=customXml/itemProps3.xml><?xml version="1.0" encoding="utf-8"?>
<ds:datastoreItem xmlns:ds="http://schemas.openxmlformats.org/officeDocument/2006/customXml" ds:itemID="{DEC34D27-627F-4B08-8BE7-90C65B43B4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35B65FF-F830-404C-BD4F-98BD1806C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25f152-9589-466b-96bb-6ced83439156"/>
    <ds:schemaRef ds:uri="34fdb7c4-9bde-459f-9a97-de097f6d4d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617</TotalTime>
  <Pages>1</Pages>
  <Words>12455</Words>
  <Characters>70995</Characters>
  <Application>Microsoft Office Word</Application>
  <DocSecurity>4</DocSecurity>
  <Lines>591</Lines>
  <Paragraphs>166</Paragraphs>
  <ScaleCrop>false</ScaleCrop>
  <Company>usafa</Company>
  <LinksUpToDate>false</LinksUpToDate>
  <CharactersWithSpaces>83284</CharactersWithSpaces>
  <SharedDoc>false</SharedDoc>
  <HLinks>
    <vt:vector size="366" baseType="variant">
      <vt:variant>
        <vt:i4>5570578</vt:i4>
      </vt:variant>
      <vt:variant>
        <vt:i4>390</vt:i4>
      </vt:variant>
      <vt:variant>
        <vt:i4>0</vt:i4>
      </vt:variant>
      <vt:variant>
        <vt:i4>5</vt:i4>
      </vt:variant>
      <vt:variant>
        <vt:lpwstr>https://www.melexis.com/en/tech-talks/why-choose-time-of-flight-for-your-automotive-3d-sensing-applications</vt:lpwstr>
      </vt:variant>
      <vt:variant>
        <vt:lpwstr>:~:text=Compared%20to%20ToF%2C%20high%2Dresolution,resolution%20and%20lower%20depth%20accuracy</vt:lpwstr>
      </vt:variant>
      <vt:variant>
        <vt:i4>3407969</vt:i4>
      </vt:variant>
      <vt:variant>
        <vt:i4>387</vt:i4>
      </vt:variant>
      <vt:variant>
        <vt:i4>0</vt:i4>
      </vt:variant>
      <vt:variant>
        <vt:i4>5</vt:i4>
      </vt:variant>
      <vt:variant>
        <vt:lpwstr>https://www.seeedstudio.com/blog/2019/12/23/distance-sensors-types-and-selection-guide/</vt:lpwstr>
      </vt:variant>
      <vt:variant>
        <vt:lpwstr/>
      </vt:variant>
      <vt:variant>
        <vt:i4>6881377</vt:i4>
      </vt:variant>
      <vt:variant>
        <vt:i4>384</vt:i4>
      </vt:variant>
      <vt:variant>
        <vt:i4>0</vt:i4>
      </vt:variant>
      <vt:variant>
        <vt:i4>5</vt:i4>
      </vt:variant>
      <vt:variant>
        <vt:lpwstr>https://www.sciencedirect.com/science/article/pii/B9781437778076100038</vt:lpwstr>
      </vt:variant>
      <vt:variant>
        <vt:lpwstr/>
      </vt:variant>
      <vt:variant>
        <vt:i4>1441848</vt:i4>
      </vt:variant>
      <vt:variant>
        <vt:i4>347</vt:i4>
      </vt:variant>
      <vt:variant>
        <vt:i4>0</vt:i4>
      </vt:variant>
      <vt:variant>
        <vt:i4>5</vt:i4>
      </vt:variant>
      <vt:variant>
        <vt:lpwstr/>
      </vt:variant>
      <vt:variant>
        <vt:lpwstr>_Toc158411010</vt:lpwstr>
      </vt:variant>
      <vt:variant>
        <vt:i4>1507384</vt:i4>
      </vt:variant>
      <vt:variant>
        <vt:i4>341</vt:i4>
      </vt:variant>
      <vt:variant>
        <vt:i4>0</vt:i4>
      </vt:variant>
      <vt:variant>
        <vt:i4>5</vt:i4>
      </vt:variant>
      <vt:variant>
        <vt:lpwstr/>
      </vt:variant>
      <vt:variant>
        <vt:lpwstr>_Toc158411009</vt:lpwstr>
      </vt:variant>
      <vt:variant>
        <vt:i4>1507384</vt:i4>
      </vt:variant>
      <vt:variant>
        <vt:i4>335</vt:i4>
      </vt:variant>
      <vt:variant>
        <vt:i4>0</vt:i4>
      </vt:variant>
      <vt:variant>
        <vt:i4>5</vt:i4>
      </vt:variant>
      <vt:variant>
        <vt:lpwstr/>
      </vt:variant>
      <vt:variant>
        <vt:lpwstr>_Toc158411008</vt:lpwstr>
      </vt:variant>
      <vt:variant>
        <vt:i4>1507384</vt:i4>
      </vt:variant>
      <vt:variant>
        <vt:i4>329</vt:i4>
      </vt:variant>
      <vt:variant>
        <vt:i4>0</vt:i4>
      </vt:variant>
      <vt:variant>
        <vt:i4>5</vt:i4>
      </vt:variant>
      <vt:variant>
        <vt:lpwstr/>
      </vt:variant>
      <vt:variant>
        <vt:lpwstr>_Toc158411007</vt:lpwstr>
      </vt:variant>
      <vt:variant>
        <vt:i4>1507384</vt:i4>
      </vt:variant>
      <vt:variant>
        <vt:i4>323</vt:i4>
      </vt:variant>
      <vt:variant>
        <vt:i4>0</vt:i4>
      </vt:variant>
      <vt:variant>
        <vt:i4>5</vt:i4>
      </vt:variant>
      <vt:variant>
        <vt:lpwstr/>
      </vt:variant>
      <vt:variant>
        <vt:lpwstr>_Toc158411006</vt:lpwstr>
      </vt:variant>
      <vt:variant>
        <vt:i4>1507384</vt:i4>
      </vt:variant>
      <vt:variant>
        <vt:i4>317</vt:i4>
      </vt:variant>
      <vt:variant>
        <vt:i4>0</vt:i4>
      </vt:variant>
      <vt:variant>
        <vt:i4>5</vt:i4>
      </vt:variant>
      <vt:variant>
        <vt:lpwstr/>
      </vt:variant>
      <vt:variant>
        <vt:lpwstr>_Toc158411005</vt:lpwstr>
      </vt:variant>
      <vt:variant>
        <vt:i4>1507384</vt:i4>
      </vt:variant>
      <vt:variant>
        <vt:i4>311</vt:i4>
      </vt:variant>
      <vt:variant>
        <vt:i4>0</vt:i4>
      </vt:variant>
      <vt:variant>
        <vt:i4>5</vt:i4>
      </vt:variant>
      <vt:variant>
        <vt:lpwstr/>
      </vt:variant>
      <vt:variant>
        <vt:lpwstr>_Toc158411004</vt:lpwstr>
      </vt:variant>
      <vt:variant>
        <vt:i4>1507384</vt:i4>
      </vt:variant>
      <vt:variant>
        <vt:i4>305</vt:i4>
      </vt:variant>
      <vt:variant>
        <vt:i4>0</vt:i4>
      </vt:variant>
      <vt:variant>
        <vt:i4>5</vt:i4>
      </vt:variant>
      <vt:variant>
        <vt:lpwstr/>
      </vt:variant>
      <vt:variant>
        <vt:lpwstr>_Toc158411003</vt:lpwstr>
      </vt:variant>
      <vt:variant>
        <vt:i4>1507384</vt:i4>
      </vt:variant>
      <vt:variant>
        <vt:i4>299</vt:i4>
      </vt:variant>
      <vt:variant>
        <vt:i4>0</vt:i4>
      </vt:variant>
      <vt:variant>
        <vt:i4>5</vt:i4>
      </vt:variant>
      <vt:variant>
        <vt:lpwstr/>
      </vt:variant>
      <vt:variant>
        <vt:lpwstr>_Toc158411002</vt:lpwstr>
      </vt:variant>
      <vt:variant>
        <vt:i4>1507384</vt:i4>
      </vt:variant>
      <vt:variant>
        <vt:i4>293</vt:i4>
      </vt:variant>
      <vt:variant>
        <vt:i4>0</vt:i4>
      </vt:variant>
      <vt:variant>
        <vt:i4>5</vt:i4>
      </vt:variant>
      <vt:variant>
        <vt:lpwstr/>
      </vt:variant>
      <vt:variant>
        <vt:lpwstr>_Toc158411001</vt:lpwstr>
      </vt:variant>
      <vt:variant>
        <vt:i4>1376312</vt:i4>
      </vt:variant>
      <vt:variant>
        <vt:i4>284</vt:i4>
      </vt:variant>
      <vt:variant>
        <vt:i4>0</vt:i4>
      </vt:variant>
      <vt:variant>
        <vt:i4>5</vt:i4>
      </vt:variant>
      <vt:variant>
        <vt:lpwstr/>
      </vt:variant>
      <vt:variant>
        <vt:lpwstr>_Toc158415069</vt:lpwstr>
      </vt:variant>
      <vt:variant>
        <vt:i4>1376312</vt:i4>
      </vt:variant>
      <vt:variant>
        <vt:i4>278</vt:i4>
      </vt:variant>
      <vt:variant>
        <vt:i4>0</vt:i4>
      </vt:variant>
      <vt:variant>
        <vt:i4>5</vt:i4>
      </vt:variant>
      <vt:variant>
        <vt:lpwstr/>
      </vt:variant>
      <vt:variant>
        <vt:lpwstr>_Toc158415068</vt:lpwstr>
      </vt:variant>
      <vt:variant>
        <vt:i4>1376312</vt:i4>
      </vt:variant>
      <vt:variant>
        <vt:i4>272</vt:i4>
      </vt:variant>
      <vt:variant>
        <vt:i4>0</vt:i4>
      </vt:variant>
      <vt:variant>
        <vt:i4>5</vt:i4>
      </vt:variant>
      <vt:variant>
        <vt:lpwstr/>
      </vt:variant>
      <vt:variant>
        <vt:lpwstr>_Toc158415067</vt:lpwstr>
      </vt:variant>
      <vt:variant>
        <vt:i4>1376312</vt:i4>
      </vt:variant>
      <vt:variant>
        <vt:i4>266</vt:i4>
      </vt:variant>
      <vt:variant>
        <vt:i4>0</vt:i4>
      </vt:variant>
      <vt:variant>
        <vt:i4>5</vt:i4>
      </vt:variant>
      <vt:variant>
        <vt:lpwstr/>
      </vt:variant>
      <vt:variant>
        <vt:lpwstr>_Toc158415066</vt:lpwstr>
      </vt:variant>
      <vt:variant>
        <vt:i4>1376312</vt:i4>
      </vt:variant>
      <vt:variant>
        <vt:i4>260</vt:i4>
      </vt:variant>
      <vt:variant>
        <vt:i4>0</vt:i4>
      </vt:variant>
      <vt:variant>
        <vt:i4>5</vt:i4>
      </vt:variant>
      <vt:variant>
        <vt:lpwstr/>
      </vt:variant>
      <vt:variant>
        <vt:lpwstr>_Toc158415065</vt:lpwstr>
      </vt:variant>
      <vt:variant>
        <vt:i4>1376312</vt:i4>
      </vt:variant>
      <vt:variant>
        <vt:i4>254</vt:i4>
      </vt:variant>
      <vt:variant>
        <vt:i4>0</vt:i4>
      </vt:variant>
      <vt:variant>
        <vt:i4>5</vt:i4>
      </vt:variant>
      <vt:variant>
        <vt:lpwstr/>
      </vt:variant>
      <vt:variant>
        <vt:lpwstr>_Toc158415064</vt:lpwstr>
      </vt:variant>
      <vt:variant>
        <vt:i4>1376312</vt:i4>
      </vt:variant>
      <vt:variant>
        <vt:i4>248</vt:i4>
      </vt:variant>
      <vt:variant>
        <vt:i4>0</vt:i4>
      </vt:variant>
      <vt:variant>
        <vt:i4>5</vt:i4>
      </vt:variant>
      <vt:variant>
        <vt:lpwstr/>
      </vt:variant>
      <vt:variant>
        <vt:lpwstr>_Toc158415063</vt:lpwstr>
      </vt:variant>
      <vt:variant>
        <vt:i4>1376312</vt:i4>
      </vt:variant>
      <vt:variant>
        <vt:i4>242</vt:i4>
      </vt:variant>
      <vt:variant>
        <vt:i4>0</vt:i4>
      </vt:variant>
      <vt:variant>
        <vt:i4>5</vt:i4>
      </vt:variant>
      <vt:variant>
        <vt:lpwstr/>
      </vt:variant>
      <vt:variant>
        <vt:lpwstr>_Toc158415062</vt:lpwstr>
      </vt:variant>
      <vt:variant>
        <vt:i4>1376312</vt:i4>
      </vt:variant>
      <vt:variant>
        <vt:i4>236</vt:i4>
      </vt:variant>
      <vt:variant>
        <vt:i4>0</vt:i4>
      </vt:variant>
      <vt:variant>
        <vt:i4>5</vt:i4>
      </vt:variant>
      <vt:variant>
        <vt:lpwstr/>
      </vt:variant>
      <vt:variant>
        <vt:lpwstr>_Toc158415061</vt:lpwstr>
      </vt:variant>
      <vt:variant>
        <vt:i4>1376312</vt:i4>
      </vt:variant>
      <vt:variant>
        <vt:i4>230</vt:i4>
      </vt:variant>
      <vt:variant>
        <vt:i4>0</vt:i4>
      </vt:variant>
      <vt:variant>
        <vt:i4>5</vt:i4>
      </vt:variant>
      <vt:variant>
        <vt:lpwstr/>
      </vt:variant>
      <vt:variant>
        <vt:lpwstr>_Toc158415060</vt:lpwstr>
      </vt:variant>
      <vt:variant>
        <vt:i4>1441848</vt:i4>
      </vt:variant>
      <vt:variant>
        <vt:i4>224</vt:i4>
      </vt:variant>
      <vt:variant>
        <vt:i4>0</vt:i4>
      </vt:variant>
      <vt:variant>
        <vt:i4>5</vt:i4>
      </vt:variant>
      <vt:variant>
        <vt:lpwstr/>
      </vt:variant>
      <vt:variant>
        <vt:lpwstr>_Toc158415059</vt:lpwstr>
      </vt:variant>
      <vt:variant>
        <vt:i4>1441848</vt:i4>
      </vt:variant>
      <vt:variant>
        <vt:i4>218</vt:i4>
      </vt:variant>
      <vt:variant>
        <vt:i4>0</vt:i4>
      </vt:variant>
      <vt:variant>
        <vt:i4>5</vt:i4>
      </vt:variant>
      <vt:variant>
        <vt:lpwstr/>
      </vt:variant>
      <vt:variant>
        <vt:lpwstr>_Toc158415058</vt:lpwstr>
      </vt:variant>
      <vt:variant>
        <vt:i4>1441848</vt:i4>
      </vt:variant>
      <vt:variant>
        <vt:i4>212</vt:i4>
      </vt:variant>
      <vt:variant>
        <vt:i4>0</vt:i4>
      </vt:variant>
      <vt:variant>
        <vt:i4>5</vt:i4>
      </vt:variant>
      <vt:variant>
        <vt:lpwstr/>
      </vt:variant>
      <vt:variant>
        <vt:lpwstr>_Toc158415057</vt:lpwstr>
      </vt:variant>
      <vt:variant>
        <vt:i4>1441848</vt:i4>
      </vt:variant>
      <vt:variant>
        <vt:i4>206</vt:i4>
      </vt:variant>
      <vt:variant>
        <vt:i4>0</vt:i4>
      </vt:variant>
      <vt:variant>
        <vt:i4>5</vt:i4>
      </vt:variant>
      <vt:variant>
        <vt:lpwstr/>
      </vt:variant>
      <vt:variant>
        <vt:lpwstr>_Toc158415056</vt:lpwstr>
      </vt:variant>
      <vt:variant>
        <vt:i4>1441848</vt:i4>
      </vt:variant>
      <vt:variant>
        <vt:i4>200</vt:i4>
      </vt:variant>
      <vt:variant>
        <vt:i4>0</vt:i4>
      </vt:variant>
      <vt:variant>
        <vt:i4>5</vt:i4>
      </vt:variant>
      <vt:variant>
        <vt:lpwstr/>
      </vt:variant>
      <vt:variant>
        <vt:lpwstr>_Toc158415055</vt:lpwstr>
      </vt:variant>
      <vt:variant>
        <vt:i4>1441848</vt:i4>
      </vt:variant>
      <vt:variant>
        <vt:i4>194</vt:i4>
      </vt:variant>
      <vt:variant>
        <vt:i4>0</vt:i4>
      </vt:variant>
      <vt:variant>
        <vt:i4>5</vt:i4>
      </vt:variant>
      <vt:variant>
        <vt:lpwstr/>
      </vt:variant>
      <vt:variant>
        <vt:lpwstr>_Toc158415054</vt:lpwstr>
      </vt:variant>
      <vt:variant>
        <vt:i4>1441848</vt:i4>
      </vt:variant>
      <vt:variant>
        <vt:i4>188</vt:i4>
      </vt:variant>
      <vt:variant>
        <vt:i4>0</vt:i4>
      </vt:variant>
      <vt:variant>
        <vt:i4>5</vt:i4>
      </vt:variant>
      <vt:variant>
        <vt:lpwstr/>
      </vt:variant>
      <vt:variant>
        <vt:lpwstr>_Toc158415053</vt:lpwstr>
      </vt:variant>
      <vt:variant>
        <vt:i4>1441848</vt:i4>
      </vt:variant>
      <vt:variant>
        <vt:i4>182</vt:i4>
      </vt:variant>
      <vt:variant>
        <vt:i4>0</vt:i4>
      </vt:variant>
      <vt:variant>
        <vt:i4>5</vt:i4>
      </vt:variant>
      <vt:variant>
        <vt:lpwstr/>
      </vt:variant>
      <vt:variant>
        <vt:lpwstr>_Toc158415052</vt:lpwstr>
      </vt:variant>
      <vt:variant>
        <vt:i4>1441848</vt:i4>
      </vt:variant>
      <vt:variant>
        <vt:i4>176</vt:i4>
      </vt:variant>
      <vt:variant>
        <vt:i4>0</vt:i4>
      </vt:variant>
      <vt:variant>
        <vt:i4>5</vt:i4>
      </vt:variant>
      <vt:variant>
        <vt:lpwstr/>
      </vt:variant>
      <vt:variant>
        <vt:lpwstr>_Toc158415051</vt:lpwstr>
      </vt:variant>
      <vt:variant>
        <vt:i4>1441848</vt:i4>
      </vt:variant>
      <vt:variant>
        <vt:i4>170</vt:i4>
      </vt:variant>
      <vt:variant>
        <vt:i4>0</vt:i4>
      </vt:variant>
      <vt:variant>
        <vt:i4>5</vt:i4>
      </vt:variant>
      <vt:variant>
        <vt:lpwstr/>
      </vt:variant>
      <vt:variant>
        <vt:lpwstr>_Toc158415050</vt:lpwstr>
      </vt:variant>
      <vt:variant>
        <vt:i4>1507384</vt:i4>
      </vt:variant>
      <vt:variant>
        <vt:i4>164</vt:i4>
      </vt:variant>
      <vt:variant>
        <vt:i4>0</vt:i4>
      </vt:variant>
      <vt:variant>
        <vt:i4>5</vt:i4>
      </vt:variant>
      <vt:variant>
        <vt:lpwstr/>
      </vt:variant>
      <vt:variant>
        <vt:lpwstr>_Toc158415049</vt:lpwstr>
      </vt:variant>
      <vt:variant>
        <vt:i4>1507384</vt:i4>
      </vt:variant>
      <vt:variant>
        <vt:i4>158</vt:i4>
      </vt:variant>
      <vt:variant>
        <vt:i4>0</vt:i4>
      </vt:variant>
      <vt:variant>
        <vt:i4>5</vt:i4>
      </vt:variant>
      <vt:variant>
        <vt:lpwstr/>
      </vt:variant>
      <vt:variant>
        <vt:lpwstr>_Toc158415048</vt:lpwstr>
      </vt:variant>
      <vt:variant>
        <vt:i4>1507384</vt:i4>
      </vt:variant>
      <vt:variant>
        <vt:i4>152</vt:i4>
      </vt:variant>
      <vt:variant>
        <vt:i4>0</vt:i4>
      </vt:variant>
      <vt:variant>
        <vt:i4>5</vt:i4>
      </vt:variant>
      <vt:variant>
        <vt:lpwstr/>
      </vt:variant>
      <vt:variant>
        <vt:lpwstr>_Toc158415047</vt:lpwstr>
      </vt:variant>
      <vt:variant>
        <vt:i4>1507384</vt:i4>
      </vt:variant>
      <vt:variant>
        <vt:i4>146</vt:i4>
      </vt:variant>
      <vt:variant>
        <vt:i4>0</vt:i4>
      </vt:variant>
      <vt:variant>
        <vt:i4>5</vt:i4>
      </vt:variant>
      <vt:variant>
        <vt:lpwstr/>
      </vt:variant>
      <vt:variant>
        <vt:lpwstr>_Toc158415046</vt:lpwstr>
      </vt:variant>
      <vt:variant>
        <vt:i4>1507384</vt:i4>
      </vt:variant>
      <vt:variant>
        <vt:i4>140</vt:i4>
      </vt:variant>
      <vt:variant>
        <vt:i4>0</vt:i4>
      </vt:variant>
      <vt:variant>
        <vt:i4>5</vt:i4>
      </vt:variant>
      <vt:variant>
        <vt:lpwstr/>
      </vt:variant>
      <vt:variant>
        <vt:lpwstr>_Toc158415045</vt:lpwstr>
      </vt:variant>
      <vt:variant>
        <vt:i4>1507384</vt:i4>
      </vt:variant>
      <vt:variant>
        <vt:i4>134</vt:i4>
      </vt:variant>
      <vt:variant>
        <vt:i4>0</vt:i4>
      </vt:variant>
      <vt:variant>
        <vt:i4>5</vt:i4>
      </vt:variant>
      <vt:variant>
        <vt:lpwstr/>
      </vt:variant>
      <vt:variant>
        <vt:lpwstr>_Toc158415044</vt:lpwstr>
      </vt:variant>
      <vt:variant>
        <vt:i4>1507384</vt:i4>
      </vt:variant>
      <vt:variant>
        <vt:i4>128</vt:i4>
      </vt:variant>
      <vt:variant>
        <vt:i4>0</vt:i4>
      </vt:variant>
      <vt:variant>
        <vt:i4>5</vt:i4>
      </vt:variant>
      <vt:variant>
        <vt:lpwstr/>
      </vt:variant>
      <vt:variant>
        <vt:lpwstr>_Toc158415043</vt:lpwstr>
      </vt:variant>
      <vt:variant>
        <vt:i4>1507384</vt:i4>
      </vt:variant>
      <vt:variant>
        <vt:i4>122</vt:i4>
      </vt:variant>
      <vt:variant>
        <vt:i4>0</vt:i4>
      </vt:variant>
      <vt:variant>
        <vt:i4>5</vt:i4>
      </vt:variant>
      <vt:variant>
        <vt:lpwstr/>
      </vt:variant>
      <vt:variant>
        <vt:lpwstr>_Toc158415042</vt:lpwstr>
      </vt:variant>
      <vt:variant>
        <vt:i4>1507384</vt:i4>
      </vt:variant>
      <vt:variant>
        <vt:i4>116</vt:i4>
      </vt:variant>
      <vt:variant>
        <vt:i4>0</vt:i4>
      </vt:variant>
      <vt:variant>
        <vt:i4>5</vt:i4>
      </vt:variant>
      <vt:variant>
        <vt:lpwstr/>
      </vt:variant>
      <vt:variant>
        <vt:lpwstr>_Toc158415041</vt:lpwstr>
      </vt:variant>
      <vt:variant>
        <vt:i4>1507384</vt:i4>
      </vt:variant>
      <vt:variant>
        <vt:i4>110</vt:i4>
      </vt:variant>
      <vt:variant>
        <vt:i4>0</vt:i4>
      </vt:variant>
      <vt:variant>
        <vt:i4>5</vt:i4>
      </vt:variant>
      <vt:variant>
        <vt:lpwstr/>
      </vt:variant>
      <vt:variant>
        <vt:lpwstr>_Toc158415040</vt:lpwstr>
      </vt:variant>
      <vt:variant>
        <vt:i4>1048632</vt:i4>
      </vt:variant>
      <vt:variant>
        <vt:i4>104</vt:i4>
      </vt:variant>
      <vt:variant>
        <vt:i4>0</vt:i4>
      </vt:variant>
      <vt:variant>
        <vt:i4>5</vt:i4>
      </vt:variant>
      <vt:variant>
        <vt:lpwstr/>
      </vt:variant>
      <vt:variant>
        <vt:lpwstr>_Toc158415039</vt:lpwstr>
      </vt:variant>
      <vt:variant>
        <vt:i4>1048632</vt:i4>
      </vt:variant>
      <vt:variant>
        <vt:i4>98</vt:i4>
      </vt:variant>
      <vt:variant>
        <vt:i4>0</vt:i4>
      </vt:variant>
      <vt:variant>
        <vt:i4>5</vt:i4>
      </vt:variant>
      <vt:variant>
        <vt:lpwstr/>
      </vt:variant>
      <vt:variant>
        <vt:lpwstr>_Toc158415038</vt:lpwstr>
      </vt:variant>
      <vt:variant>
        <vt:i4>1048632</vt:i4>
      </vt:variant>
      <vt:variant>
        <vt:i4>92</vt:i4>
      </vt:variant>
      <vt:variant>
        <vt:i4>0</vt:i4>
      </vt:variant>
      <vt:variant>
        <vt:i4>5</vt:i4>
      </vt:variant>
      <vt:variant>
        <vt:lpwstr/>
      </vt:variant>
      <vt:variant>
        <vt:lpwstr>_Toc158415037</vt:lpwstr>
      </vt:variant>
      <vt:variant>
        <vt:i4>1048632</vt:i4>
      </vt:variant>
      <vt:variant>
        <vt:i4>86</vt:i4>
      </vt:variant>
      <vt:variant>
        <vt:i4>0</vt:i4>
      </vt:variant>
      <vt:variant>
        <vt:i4>5</vt:i4>
      </vt:variant>
      <vt:variant>
        <vt:lpwstr/>
      </vt:variant>
      <vt:variant>
        <vt:lpwstr>_Toc158415036</vt:lpwstr>
      </vt:variant>
      <vt:variant>
        <vt:i4>1048632</vt:i4>
      </vt:variant>
      <vt:variant>
        <vt:i4>80</vt:i4>
      </vt:variant>
      <vt:variant>
        <vt:i4>0</vt:i4>
      </vt:variant>
      <vt:variant>
        <vt:i4>5</vt:i4>
      </vt:variant>
      <vt:variant>
        <vt:lpwstr/>
      </vt:variant>
      <vt:variant>
        <vt:lpwstr>_Toc158415035</vt:lpwstr>
      </vt:variant>
      <vt:variant>
        <vt:i4>1048632</vt:i4>
      </vt:variant>
      <vt:variant>
        <vt:i4>74</vt:i4>
      </vt:variant>
      <vt:variant>
        <vt:i4>0</vt:i4>
      </vt:variant>
      <vt:variant>
        <vt:i4>5</vt:i4>
      </vt:variant>
      <vt:variant>
        <vt:lpwstr/>
      </vt:variant>
      <vt:variant>
        <vt:lpwstr>_Toc158415033</vt:lpwstr>
      </vt:variant>
      <vt:variant>
        <vt:i4>1048632</vt:i4>
      </vt:variant>
      <vt:variant>
        <vt:i4>68</vt:i4>
      </vt:variant>
      <vt:variant>
        <vt:i4>0</vt:i4>
      </vt:variant>
      <vt:variant>
        <vt:i4>5</vt:i4>
      </vt:variant>
      <vt:variant>
        <vt:lpwstr/>
      </vt:variant>
      <vt:variant>
        <vt:lpwstr>_Toc158415032</vt:lpwstr>
      </vt:variant>
      <vt:variant>
        <vt:i4>1048632</vt:i4>
      </vt:variant>
      <vt:variant>
        <vt:i4>62</vt:i4>
      </vt:variant>
      <vt:variant>
        <vt:i4>0</vt:i4>
      </vt:variant>
      <vt:variant>
        <vt:i4>5</vt:i4>
      </vt:variant>
      <vt:variant>
        <vt:lpwstr/>
      </vt:variant>
      <vt:variant>
        <vt:lpwstr>_Toc158415031</vt:lpwstr>
      </vt:variant>
      <vt:variant>
        <vt:i4>1048632</vt:i4>
      </vt:variant>
      <vt:variant>
        <vt:i4>56</vt:i4>
      </vt:variant>
      <vt:variant>
        <vt:i4>0</vt:i4>
      </vt:variant>
      <vt:variant>
        <vt:i4>5</vt:i4>
      </vt:variant>
      <vt:variant>
        <vt:lpwstr/>
      </vt:variant>
      <vt:variant>
        <vt:lpwstr>_Toc158415030</vt:lpwstr>
      </vt:variant>
      <vt:variant>
        <vt:i4>1114168</vt:i4>
      </vt:variant>
      <vt:variant>
        <vt:i4>50</vt:i4>
      </vt:variant>
      <vt:variant>
        <vt:i4>0</vt:i4>
      </vt:variant>
      <vt:variant>
        <vt:i4>5</vt:i4>
      </vt:variant>
      <vt:variant>
        <vt:lpwstr/>
      </vt:variant>
      <vt:variant>
        <vt:lpwstr>_Toc158415029</vt:lpwstr>
      </vt:variant>
      <vt:variant>
        <vt:i4>1114168</vt:i4>
      </vt:variant>
      <vt:variant>
        <vt:i4>44</vt:i4>
      </vt:variant>
      <vt:variant>
        <vt:i4>0</vt:i4>
      </vt:variant>
      <vt:variant>
        <vt:i4>5</vt:i4>
      </vt:variant>
      <vt:variant>
        <vt:lpwstr/>
      </vt:variant>
      <vt:variant>
        <vt:lpwstr>_Toc158415028</vt:lpwstr>
      </vt:variant>
      <vt:variant>
        <vt:i4>1114168</vt:i4>
      </vt:variant>
      <vt:variant>
        <vt:i4>38</vt:i4>
      </vt:variant>
      <vt:variant>
        <vt:i4>0</vt:i4>
      </vt:variant>
      <vt:variant>
        <vt:i4>5</vt:i4>
      </vt:variant>
      <vt:variant>
        <vt:lpwstr/>
      </vt:variant>
      <vt:variant>
        <vt:lpwstr>_Toc158415027</vt:lpwstr>
      </vt:variant>
      <vt:variant>
        <vt:i4>1114168</vt:i4>
      </vt:variant>
      <vt:variant>
        <vt:i4>32</vt:i4>
      </vt:variant>
      <vt:variant>
        <vt:i4>0</vt:i4>
      </vt:variant>
      <vt:variant>
        <vt:i4>5</vt:i4>
      </vt:variant>
      <vt:variant>
        <vt:lpwstr/>
      </vt:variant>
      <vt:variant>
        <vt:lpwstr>_Toc158415026</vt:lpwstr>
      </vt:variant>
      <vt:variant>
        <vt:i4>1114168</vt:i4>
      </vt:variant>
      <vt:variant>
        <vt:i4>26</vt:i4>
      </vt:variant>
      <vt:variant>
        <vt:i4>0</vt:i4>
      </vt:variant>
      <vt:variant>
        <vt:i4>5</vt:i4>
      </vt:variant>
      <vt:variant>
        <vt:lpwstr/>
      </vt:variant>
      <vt:variant>
        <vt:lpwstr>_Toc158415022</vt:lpwstr>
      </vt:variant>
      <vt:variant>
        <vt:i4>1114168</vt:i4>
      </vt:variant>
      <vt:variant>
        <vt:i4>20</vt:i4>
      </vt:variant>
      <vt:variant>
        <vt:i4>0</vt:i4>
      </vt:variant>
      <vt:variant>
        <vt:i4>5</vt:i4>
      </vt:variant>
      <vt:variant>
        <vt:lpwstr/>
      </vt:variant>
      <vt:variant>
        <vt:lpwstr>_Toc158415021</vt:lpwstr>
      </vt:variant>
      <vt:variant>
        <vt:i4>1114168</vt:i4>
      </vt:variant>
      <vt:variant>
        <vt:i4>14</vt:i4>
      </vt:variant>
      <vt:variant>
        <vt:i4>0</vt:i4>
      </vt:variant>
      <vt:variant>
        <vt:i4>5</vt:i4>
      </vt:variant>
      <vt:variant>
        <vt:lpwstr/>
      </vt:variant>
      <vt:variant>
        <vt:lpwstr>_Toc158415020</vt:lpwstr>
      </vt:variant>
      <vt:variant>
        <vt:i4>1179704</vt:i4>
      </vt:variant>
      <vt:variant>
        <vt:i4>8</vt:i4>
      </vt:variant>
      <vt:variant>
        <vt:i4>0</vt:i4>
      </vt:variant>
      <vt:variant>
        <vt:i4>5</vt:i4>
      </vt:variant>
      <vt:variant>
        <vt:lpwstr/>
      </vt:variant>
      <vt:variant>
        <vt:lpwstr>_Toc158415019</vt:lpwstr>
      </vt:variant>
      <vt:variant>
        <vt:i4>1179704</vt:i4>
      </vt:variant>
      <vt:variant>
        <vt:i4>2</vt:i4>
      </vt:variant>
      <vt:variant>
        <vt:i4>0</vt:i4>
      </vt:variant>
      <vt:variant>
        <vt:i4>5</vt:i4>
      </vt:variant>
      <vt:variant>
        <vt:lpwstr/>
      </vt:variant>
      <vt:variant>
        <vt:lpwstr>_Toc1584150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ing 290</dc:title>
  <dc:subject/>
  <dc:creator>Gregory J. Toussaint</dc:creator>
  <cp:keywords/>
  <cp:lastModifiedBy>Stone, Karey Jo</cp:lastModifiedBy>
  <cp:revision>2097</cp:revision>
  <cp:lastPrinted>2021-09-06T16:37:00Z</cp:lastPrinted>
  <dcterms:created xsi:type="dcterms:W3CDTF">2022-01-15T21:20:00Z</dcterms:created>
  <dcterms:modified xsi:type="dcterms:W3CDTF">2024-02-10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9CF75AC0C20B4C92570BA7E2B57F86</vt:lpwstr>
  </property>
</Properties>
</file>